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96702" w14:textId="77777777" w:rsidR="00306BA8" w:rsidRPr="00F25E2E" w:rsidRDefault="00306BA8" w:rsidP="00E42100">
      <w:pPr>
        <w:spacing w:after="240" w:line="360" w:lineRule="auto"/>
        <w:jc w:val="center"/>
        <w:rPr>
          <w:b/>
          <w:bCs/>
          <w:sz w:val="52"/>
          <w:szCs w:val="52"/>
        </w:rPr>
      </w:pPr>
      <w:bookmarkStart w:id="0" w:name="_Toc475111052"/>
      <w:r w:rsidRPr="00F25E2E">
        <w:rPr>
          <w:b/>
          <w:bCs/>
          <w:sz w:val="52"/>
          <w:szCs w:val="52"/>
        </w:rPr>
        <w:t>Emergency Action Plan (EAP)</w:t>
      </w:r>
      <w:bookmarkEnd w:id="0"/>
    </w:p>
    <w:bookmarkStart w:id="1" w:name="_Toc475111053"/>
    <w:p w14:paraId="6FB1A917" w14:textId="46EB5216" w:rsidR="00306BA8" w:rsidRPr="00F25E2E" w:rsidRDefault="009228B9" w:rsidP="00E42100">
      <w:pPr>
        <w:spacing w:after="240" w:line="360" w:lineRule="auto"/>
        <w:jc w:val="center"/>
        <w:rPr>
          <w:b/>
          <w:bCs/>
          <w:sz w:val="44"/>
          <w:szCs w:val="44"/>
        </w:rPr>
      </w:pPr>
      <w:sdt>
        <w:sdtPr>
          <w:rPr>
            <w:b/>
            <w:bCs/>
            <w:sz w:val="44"/>
            <w:szCs w:val="44"/>
          </w:rPr>
          <w:alias w:val="Dam Name"/>
          <w:tag w:val=""/>
          <w:id w:val="2127116312"/>
          <w:lock w:val="sdtLocked"/>
          <w:placeholder>
            <w:docPart w:val="847D9F64D2024CBB81D657E5AB0F42B8"/>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i/>
              <w:sz w:val="44"/>
              <w:szCs w:val="44"/>
              <w:highlight w:val="lightGray"/>
            </w:rPr>
            <w:t>Type Name of Dam Here</w:t>
          </w:r>
        </w:sdtContent>
      </w:sdt>
      <w:r w:rsidR="00626C70" w:rsidRPr="00F25E2E">
        <w:rPr>
          <w:b/>
          <w:bCs/>
          <w:sz w:val="44"/>
          <w:szCs w:val="44"/>
        </w:rPr>
        <w:t xml:space="preserve"> </w:t>
      </w:r>
      <w:r w:rsidR="003839E4" w:rsidRPr="00F25E2E">
        <w:rPr>
          <w:b/>
          <w:bCs/>
          <w:sz w:val="44"/>
          <w:szCs w:val="44"/>
        </w:rPr>
        <w:t>Dam</w:t>
      </w:r>
      <w:bookmarkEnd w:id="1"/>
    </w:p>
    <w:p w14:paraId="0DB0D0D1" w14:textId="0670C115" w:rsidR="00306BA8" w:rsidRPr="00F25E2E" w:rsidRDefault="00306BA8" w:rsidP="00E42100">
      <w:pPr>
        <w:spacing w:after="240" w:line="360" w:lineRule="auto"/>
        <w:jc w:val="center"/>
        <w:rPr>
          <w:b/>
          <w:bCs/>
          <w:sz w:val="36"/>
          <w:szCs w:val="36"/>
        </w:rPr>
      </w:pPr>
      <w:bookmarkStart w:id="2" w:name="_Toc475111054"/>
      <w:r w:rsidRPr="00F25E2E">
        <w:rPr>
          <w:b/>
          <w:bCs/>
          <w:sz w:val="36"/>
          <w:szCs w:val="36"/>
        </w:rPr>
        <w:t>(</w:t>
      </w:r>
      <w:sdt>
        <w:sdtPr>
          <w:rPr>
            <w:b/>
            <w:bCs/>
            <w:sz w:val="36"/>
            <w:szCs w:val="36"/>
          </w:rPr>
          <w:alias w:val="Lake Name"/>
          <w:tag w:val="Lake Name"/>
          <w:id w:val="-1678951180"/>
          <w:lock w:val="sdtLocked"/>
          <w:placeholder>
            <w:docPart w:val="8B9C6CC2D3CB4BF4B116A8AF56F26292"/>
          </w:placeholder>
          <w:showingPlcHdr/>
        </w:sdtPr>
        <w:sdtEndPr/>
        <w:sdtContent>
          <w:r w:rsidR="00E60312" w:rsidRPr="00F25E2E">
            <w:rPr>
              <w:b/>
              <w:bCs/>
              <w:i/>
              <w:sz w:val="36"/>
              <w:szCs w:val="36"/>
              <w:highlight w:val="lightGray"/>
            </w:rPr>
            <w:t>Type Lake Name Here</w:t>
          </w:r>
        </w:sdtContent>
      </w:sdt>
      <w:r w:rsidRPr="00F25E2E">
        <w:rPr>
          <w:b/>
          <w:bCs/>
          <w:sz w:val="36"/>
          <w:szCs w:val="36"/>
        </w:rPr>
        <w:t>)</w:t>
      </w:r>
      <w:bookmarkEnd w:id="2"/>
    </w:p>
    <w:p w14:paraId="4B4A5318" w14:textId="170A301A" w:rsidR="00A736FE" w:rsidRPr="00F25E2E" w:rsidRDefault="00A736FE" w:rsidP="00E42100">
      <w:pPr>
        <w:spacing w:after="240" w:line="360" w:lineRule="auto"/>
        <w:jc w:val="center"/>
        <w:rPr>
          <w:b/>
          <w:bCs/>
          <w:sz w:val="28"/>
          <w:szCs w:val="36"/>
        </w:rPr>
      </w:pPr>
      <w:r w:rsidRPr="00F25E2E">
        <w:rPr>
          <w:b/>
          <w:bCs/>
          <w:sz w:val="28"/>
          <w:szCs w:val="36"/>
        </w:rPr>
        <w:t xml:space="preserve">Georgia ID: </w:t>
      </w:r>
      <w:sdt>
        <w:sdtPr>
          <w:rPr>
            <w:b/>
            <w:bCs/>
            <w:sz w:val="28"/>
            <w:szCs w:val="36"/>
          </w:rPr>
          <w:alias w:val="State ID"/>
          <w:tag w:val="State ID"/>
          <w:id w:val="981122809"/>
          <w:lock w:val="sdtLocked"/>
          <w:placeholder>
            <w:docPart w:val="15F51A1804DB4709B8C21869E920BE04"/>
          </w:placeholder>
          <w:showingPlcHdr/>
        </w:sdtPr>
        <w:sdtEndPr/>
        <w:sdtContent>
          <w:r w:rsidR="00E60312" w:rsidRPr="00F25E2E">
            <w:rPr>
              <w:b/>
              <w:bCs/>
              <w:i/>
              <w:sz w:val="28"/>
              <w:szCs w:val="36"/>
              <w:highlight w:val="lightGray"/>
            </w:rPr>
            <w:t xml:space="preserve">Type State ID Here </w:t>
          </w:r>
          <w:proofErr w:type="gramStart"/>
          <w:r w:rsidR="00E60312" w:rsidRPr="00F25E2E">
            <w:rPr>
              <w:b/>
              <w:bCs/>
              <w:i/>
              <w:sz w:val="28"/>
              <w:szCs w:val="36"/>
              <w:highlight w:val="lightGray"/>
            </w:rPr>
            <w:t>i.e.</w:t>
          </w:r>
          <w:proofErr w:type="gramEnd"/>
          <w:r w:rsidR="00E60312" w:rsidRPr="00F25E2E">
            <w:rPr>
              <w:b/>
              <w:bCs/>
              <w:i/>
              <w:sz w:val="28"/>
              <w:szCs w:val="36"/>
              <w:highlight w:val="lightGray"/>
            </w:rPr>
            <w:t xml:space="preserve"> 123-123-12345</w:t>
          </w:r>
        </w:sdtContent>
      </w:sdt>
    </w:p>
    <w:p w14:paraId="5347A656" w14:textId="05B6D991" w:rsidR="00A56C3D" w:rsidRPr="00F25E2E" w:rsidRDefault="00306BA8" w:rsidP="00E42100">
      <w:pPr>
        <w:spacing w:after="240" w:line="360" w:lineRule="auto"/>
        <w:jc w:val="center"/>
        <w:rPr>
          <w:b/>
          <w:bCs/>
          <w:sz w:val="28"/>
          <w:szCs w:val="28"/>
          <w:u w:color="000000"/>
        </w:rPr>
      </w:pPr>
      <w:bookmarkStart w:id="3" w:name="_Toc475111055"/>
      <w:r w:rsidRPr="00F25E2E">
        <w:rPr>
          <w:b/>
          <w:bCs/>
          <w:sz w:val="28"/>
          <w:szCs w:val="28"/>
          <w:u w:color="000000"/>
        </w:rPr>
        <w:t>National In</w:t>
      </w:r>
      <w:r w:rsidR="00C56185" w:rsidRPr="00F25E2E">
        <w:rPr>
          <w:b/>
          <w:bCs/>
          <w:sz w:val="28"/>
          <w:szCs w:val="28"/>
          <w:u w:color="000000"/>
        </w:rPr>
        <w:t>v</w:t>
      </w:r>
      <w:r w:rsidR="00A736FE" w:rsidRPr="00F25E2E">
        <w:rPr>
          <w:b/>
          <w:bCs/>
          <w:sz w:val="28"/>
          <w:szCs w:val="28"/>
          <w:u w:color="000000"/>
        </w:rPr>
        <w:t xml:space="preserve">entory of Dams </w:t>
      </w:r>
      <w:r w:rsidRPr="00F25E2E">
        <w:rPr>
          <w:b/>
          <w:bCs/>
          <w:sz w:val="28"/>
          <w:szCs w:val="28"/>
          <w:u w:color="000000"/>
        </w:rPr>
        <w:t>(NID)</w:t>
      </w:r>
      <w:r w:rsidR="00A736FE" w:rsidRPr="00F25E2E">
        <w:rPr>
          <w:b/>
          <w:bCs/>
          <w:sz w:val="28"/>
          <w:szCs w:val="28"/>
          <w:u w:color="000000"/>
        </w:rPr>
        <w:t xml:space="preserve">: </w:t>
      </w:r>
      <w:sdt>
        <w:sdtPr>
          <w:rPr>
            <w:b/>
            <w:bCs/>
            <w:sz w:val="28"/>
            <w:szCs w:val="28"/>
            <w:u w:color="000000"/>
          </w:rPr>
          <w:alias w:val="NID"/>
          <w:tag w:val=""/>
          <w:id w:val="731576545"/>
          <w:lock w:val="sdtLocked"/>
          <w:placeholder>
            <w:docPart w:val="AFCBFBCD1DD24100AFAC00F4494446F0"/>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b/>
              <w:i/>
              <w:color w:val="auto"/>
              <w:sz w:val="28"/>
              <w:highlight w:val="lightGray"/>
            </w:rPr>
            <w:t xml:space="preserve">Type NID Here </w:t>
          </w:r>
          <w:proofErr w:type="gramStart"/>
          <w:r w:rsidR="00E60312" w:rsidRPr="00F25E2E">
            <w:rPr>
              <w:rStyle w:val="PlaceholderText"/>
              <w:b/>
              <w:i/>
              <w:color w:val="auto"/>
              <w:sz w:val="28"/>
              <w:highlight w:val="lightGray"/>
            </w:rPr>
            <w:t>i.e.</w:t>
          </w:r>
          <w:proofErr w:type="gramEnd"/>
          <w:r w:rsidR="00E60312" w:rsidRPr="00F25E2E">
            <w:rPr>
              <w:rStyle w:val="PlaceholderText"/>
              <w:b/>
              <w:i/>
              <w:color w:val="auto"/>
              <w:sz w:val="28"/>
              <w:highlight w:val="lightGray"/>
            </w:rPr>
            <w:t xml:space="preserve"> GA12345</w:t>
          </w:r>
        </w:sdtContent>
      </w:sdt>
      <w:bookmarkEnd w:id="3"/>
    </w:p>
    <w:bookmarkStart w:id="4" w:name="_Toc475111056"/>
    <w:p w14:paraId="6C3965F5" w14:textId="0AE72037" w:rsidR="00E42100" w:rsidRPr="00F25E2E" w:rsidRDefault="009228B9" w:rsidP="00E42100">
      <w:pPr>
        <w:spacing w:after="240" w:line="360" w:lineRule="auto"/>
        <w:jc w:val="center"/>
        <w:rPr>
          <w:b/>
          <w:bCs/>
          <w:sz w:val="28"/>
          <w:szCs w:val="28"/>
        </w:rPr>
      </w:pPr>
      <w:sdt>
        <w:sdtPr>
          <w:rPr>
            <w:b/>
            <w:sz w:val="28"/>
            <w:szCs w:val="40"/>
          </w:rPr>
          <w:alias w:val="County"/>
          <w:tag w:val=""/>
          <w:id w:val="-2145653475"/>
          <w:lock w:val="sdtLocked"/>
          <w:placeholder>
            <w:docPart w:val="308E973C09AB4D93836A7F83B2FB8C57"/>
          </w:placeholder>
          <w:showingPlcHdr/>
          <w:dataBinding w:prefixMappings="xmlns:ns0='http://schemas.microsoft.com/office/2006/coverPageProps' " w:xpath="/ns0:CoverPageProperties[1]/ns0:CompanyPhone[1]" w:storeItemID="{55AF091B-3C7A-41E3-B477-F2FDAA23CFDA}"/>
          <w:text/>
        </w:sdtPr>
        <w:sdtEndPr/>
        <w:sdtContent>
          <w:r w:rsidR="00E60312" w:rsidRPr="00F25E2E">
            <w:rPr>
              <w:b/>
              <w:i/>
              <w:sz w:val="28"/>
              <w:szCs w:val="40"/>
              <w:highlight w:val="lightGray"/>
            </w:rPr>
            <w:t>Type County Here</w:t>
          </w:r>
        </w:sdtContent>
      </w:sdt>
      <w:r w:rsidR="003839E4" w:rsidRPr="00F25E2E">
        <w:rPr>
          <w:b/>
          <w:sz w:val="28"/>
          <w:szCs w:val="40"/>
        </w:rPr>
        <w:t xml:space="preserve"> </w:t>
      </w:r>
      <w:r w:rsidR="00306BA8" w:rsidRPr="00F25E2E">
        <w:rPr>
          <w:b/>
          <w:bCs/>
          <w:sz w:val="28"/>
          <w:szCs w:val="28"/>
        </w:rPr>
        <w:t xml:space="preserve">County, </w:t>
      </w:r>
      <w:r w:rsidR="00607EA3" w:rsidRPr="00F25E2E">
        <w:rPr>
          <w:b/>
          <w:bCs/>
          <w:sz w:val="28"/>
          <w:szCs w:val="28"/>
        </w:rPr>
        <w:t>Georgia</w:t>
      </w:r>
      <w:bookmarkEnd w:id="4"/>
    </w:p>
    <w:p w14:paraId="448F6C83" w14:textId="77777777" w:rsidR="00795580" w:rsidRPr="00F25E2E" w:rsidRDefault="00795580" w:rsidP="00751190">
      <w:pPr>
        <w:suppressAutoHyphens/>
        <w:autoSpaceDE w:val="0"/>
        <w:autoSpaceDN w:val="0"/>
        <w:adjustRightInd w:val="0"/>
        <w:spacing w:after="120" w:line="288" w:lineRule="auto"/>
        <w:textAlignment w:val="center"/>
      </w:pPr>
      <w:r w:rsidRPr="00F25E2E">
        <w:rPr>
          <w:rFonts w:ascii="Times" w:hAnsi="Times"/>
          <w:noProof/>
        </w:rPr>
        <mc:AlternateContent>
          <mc:Choice Requires="wpc">
            <w:drawing>
              <wp:inline distT="0" distB="0" distL="0" distR="0" wp14:anchorId="309EF61A" wp14:editId="5D541125">
                <wp:extent cx="6567054" cy="4061361"/>
                <wp:effectExtent l="0" t="0" r="0" b="0"/>
                <wp:docPr id="122" name="Canvas 1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0" name="Text Box 4"/>
                        <wps:cNvSpPr txBox="1">
                          <a:spLocks noChangeArrowheads="1"/>
                        </wps:cNvSpPr>
                        <wps:spPr bwMode="auto">
                          <a:xfrm>
                            <a:off x="342889" y="912319"/>
                            <a:ext cx="2400300" cy="2372489"/>
                          </a:xfrm>
                          <a:prstGeom prst="rect">
                            <a:avLst/>
                          </a:prstGeom>
                          <a:solidFill>
                            <a:srgbClr val="FFFFFF"/>
                          </a:solidFill>
                          <a:ln w="9525">
                            <a:solidFill>
                              <a:srgbClr val="000000"/>
                            </a:solidFill>
                            <a:miter lim="800000"/>
                            <a:headEnd/>
                            <a:tailEnd/>
                          </a:ln>
                        </wps:spPr>
                        <wps:txbx>
                          <w:txbxContent>
                            <w:sdt>
                              <w:sdtPr>
                                <w:rPr>
                                  <w:noProof/>
                                  <w:sz w:val="40"/>
                                </w:rPr>
                                <w:id w:val="-28416549"/>
                                <w:lock w:val="sdtLocked"/>
                                <w:showingPlcHdr/>
                                <w:picture/>
                              </w:sdtPr>
                              <w:sdtEndPr/>
                              <w:sdtContent>
                                <w:p w14:paraId="695D5237" w14:textId="77777777" w:rsidR="005606FC" w:rsidRPr="0066573B" w:rsidRDefault="005606FC" w:rsidP="00795580">
                                  <w:pPr>
                                    <w:spacing w:before="240"/>
                                    <w:jc w:val="center"/>
                                    <w:rPr>
                                      <w:sz w:val="18"/>
                                      <w:szCs w:val="18"/>
                                      <w:shd w:val="clear" w:color="auto" w:fill="A6A6A6"/>
                                    </w:rPr>
                                  </w:pPr>
                                  <w:r w:rsidRPr="00BA4BBA">
                                    <w:rPr>
                                      <w:noProof/>
                                    </w:rPr>
                                    <w:drawing>
                                      <wp:inline distT="0" distB="0" distL="0" distR="0" wp14:anchorId="34FA6CEC" wp14:editId="063172D4">
                                        <wp:extent cx="2207895" cy="207569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7895" cy="2075690"/>
                                                </a:xfrm>
                                                <a:prstGeom prst="rect">
                                                  <a:avLst/>
                                                </a:prstGeom>
                                                <a:noFill/>
                                                <a:ln>
                                                  <a:noFill/>
                                                </a:ln>
                                              </pic:spPr>
                                            </pic:pic>
                                          </a:graphicData>
                                        </a:graphic>
                                      </wp:inline>
                                    </w:drawing>
                                  </w:r>
                                </w:p>
                              </w:sdtContent>
                            </w:sdt>
                            <w:p w14:paraId="3C28033D" w14:textId="77777777" w:rsidR="005606FC" w:rsidRDefault="005606FC"/>
                          </w:txbxContent>
                        </wps:txbx>
                        <wps:bodyPr rot="0" vert="horz" wrap="square" lIns="91440" tIns="45720" rIns="91440" bIns="45720" anchor="t" anchorCtr="0" upright="1">
                          <a:noAutofit/>
                        </wps:bodyPr>
                      </wps:wsp>
                      <wps:wsp>
                        <wps:cNvPr id="121" name="Text Box 5"/>
                        <wps:cNvSpPr txBox="1">
                          <a:spLocks noChangeArrowheads="1"/>
                        </wps:cNvSpPr>
                        <wps:spPr bwMode="auto">
                          <a:xfrm>
                            <a:off x="3200400" y="114300"/>
                            <a:ext cx="3200400" cy="3657600"/>
                          </a:xfrm>
                          <a:prstGeom prst="rect">
                            <a:avLst/>
                          </a:prstGeom>
                          <a:solidFill>
                            <a:srgbClr val="FFFFFF"/>
                          </a:solidFill>
                          <a:ln w="9525">
                            <a:solidFill>
                              <a:srgbClr val="000000"/>
                            </a:solidFill>
                            <a:miter lim="800000"/>
                            <a:headEnd/>
                            <a:tailEnd/>
                          </a:ln>
                        </wps:spPr>
                        <wps:txbx>
                          <w:txbxContent>
                            <w:p w14:paraId="37375FFE" w14:textId="77777777" w:rsidR="005606FC" w:rsidRDefault="005606FC" w:rsidP="00795580">
                              <w:pPr>
                                <w:rPr>
                                  <w:sz w:val="36"/>
                                  <w:shd w:val="clear" w:color="auto" w:fill="B3B3B3"/>
                                </w:rPr>
                              </w:pPr>
                            </w:p>
                            <w:sdt>
                              <w:sdtPr>
                                <w:rPr>
                                  <w:sz w:val="36"/>
                                  <w:shd w:val="clear" w:color="auto" w:fill="B3B3B3"/>
                                </w:rPr>
                                <w:id w:val="1708918703"/>
                                <w:lock w:val="sdtLocked"/>
                                <w:showingPlcHdr/>
                                <w:picture/>
                              </w:sdtPr>
                              <w:sdtEndPr/>
                              <w:sdtContent>
                                <w:p w14:paraId="626A6F22" w14:textId="77777777" w:rsidR="005606FC" w:rsidRPr="00795580" w:rsidRDefault="005606FC" w:rsidP="00795580">
                                  <w:pPr>
                                    <w:rPr>
                                      <w:sz w:val="36"/>
                                      <w:shd w:val="clear" w:color="auto" w:fill="B3B3B3"/>
                                    </w:rPr>
                                  </w:pPr>
                                  <w:r w:rsidRPr="00BA4BBA">
                                    <w:rPr>
                                      <w:noProof/>
                                    </w:rPr>
                                    <w:drawing>
                                      <wp:inline distT="0" distB="0" distL="0" distR="0" wp14:anchorId="320EE15E" wp14:editId="7FE8AF62">
                                        <wp:extent cx="3008630" cy="2167922"/>
                                        <wp:effectExtent l="0" t="0" r="127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8630" cy="2167922"/>
                                                </a:xfrm>
                                                <a:prstGeom prst="rect">
                                                  <a:avLst/>
                                                </a:prstGeom>
                                                <a:noFill/>
                                                <a:ln>
                                                  <a:noFill/>
                                                </a:ln>
                                              </pic:spPr>
                                            </pic:pic>
                                          </a:graphicData>
                                        </a:graphic>
                                      </wp:inline>
                                    </w:drawing>
                                  </w:r>
                                </w:p>
                              </w:sdtContent>
                            </w:sdt>
                          </w:txbxContent>
                        </wps:txbx>
                        <wps:bodyPr rot="0" vert="horz" wrap="square" lIns="91440" tIns="45720" rIns="91440" bIns="45720" anchor="t" anchorCtr="0" upright="1">
                          <a:noAutofit/>
                        </wps:bodyPr>
                      </wps:wsp>
                    </wpc:wpc>
                  </a:graphicData>
                </a:graphic>
              </wp:inline>
            </w:drawing>
          </mc:Choice>
          <mc:Fallback>
            <w:pict>
              <v:group w14:anchorId="309EF61A" id="Canvas 122" o:spid="_x0000_s1026" editas="canvas" style="width:517.1pt;height:319.8pt;mso-position-horizontal-relative:char;mso-position-vertical-relative:line" coordsize="65665,4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665;height:40608;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3428;top:9123;width:24003;height:23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">
                  <v:textbox>
                    <w:txbxContent>
                      <w:sdt>
                        <w:sdtPr>
                          <w:rPr>
                            <w:noProof/>
                            <w:sz w:val="40"/>
                          </w:rPr>
                          <w:id w:val="-28416549"/>
                          <w:lock w:val="sdtLocked"/>
                          <w:showingPlcHdr/>
                          <w:picture/>
                        </w:sdtPr>
                        <w:sdtEndPr/>
                        <w:sdtContent>
                          <w:p w14:paraId="695D5237" w14:textId="77777777" w:rsidR="005606FC" w:rsidRPr="0066573B" w:rsidRDefault="005606FC" w:rsidP="00795580">
                            <w:pPr>
                              <w:spacing w:before="240"/>
                              <w:jc w:val="center"/>
                              <w:rPr>
                                <w:sz w:val="18"/>
                                <w:szCs w:val="18"/>
                                <w:shd w:val="clear" w:color="auto" w:fill="A6A6A6"/>
                              </w:rPr>
                            </w:pPr>
                            <w:r w:rsidRPr="00BA4BBA">
                              <w:rPr>
                                <w:noProof/>
                              </w:rPr>
                              <w:drawing>
                                <wp:inline distT="0" distB="0" distL="0" distR="0" wp14:anchorId="34FA6CEC" wp14:editId="063172D4">
                                  <wp:extent cx="2207895" cy="207569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7895" cy="2075690"/>
                                          </a:xfrm>
                                          <a:prstGeom prst="rect">
                                            <a:avLst/>
                                          </a:prstGeom>
                                          <a:noFill/>
                                          <a:ln>
                                            <a:noFill/>
                                          </a:ln>
                                        </pic:spPr>
                                      </pic:pic>
                                    </a:graphicData>
                                  </a:graphic>
                                </wp:inline>
                              </w:drawing>
                            </w:r>
                          </w:p>
                        </w:sdtContent>
                      </w:sdt>
                      <w:p w14:paraId="3C28033D" w14:textId="77777777" w:rsidR="005606FC" w:rsidRDefault="005606FC"/>
                    </w:txbxContent>
                  </v:textbox>
                </v:shape>
                <v:shape id="Text Box 5" o:spid="_x0000_s1029" type="#_x0000_t202" style="position:absolute;left:32004;top:1143;width:32004;height:3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">
                  <v:textbox>
                    <w:txbxContent>
                      <w:p w14:paraId="37375FFE" w14:textId="77777777" w:rsidR="005606FC" w:rsidRDefault="005606FC" w:rsidP="00795580">
                        <w:pPr>
                          <w:rPr>
                            <w:sz w:val="36"/>
                            <w:shd w:val="clear" w:color="auto" w:fill="B3B3B3"/>
                          </w:rPr>
                        </w:pPr>
                      </w:p>
                      <w:sdt>
                        <w:sdtPr>
                          <w:rPr>
                            <w:sz w:val="36"/>
                            <w:shd w:val="clear" w:color="auto" w:fill="B3B3B3"/>
                          </w:rPr>
                          <w:id w:val="1708918703"/>
                          <w:lock w:val="sdtLocked"/>
                          <w:showingPlcHdr/>
                          <w:picture/>
                        </w:sdtPr>
                        <w:sdtEndPr/>
                        <w:sdtContent>
                          <w:p w14:paraId="626A6F22" w14:textId="77777777" w:rsidR="005606FC" w:rsidRPr="00795580" w:rsidRDefault="005606FC" w:rsidP="00795580">
                            <w:pPr>
                              <w:rPr>
                                <w:sz w:val="36"/>
                                <w:shd w:val="clear" w:color="auto" w:fill="B3B3B3"/>
                              </w:rPr>
                            </w:pPr>
                            <w:r w:rsidRPr="00BA4BBA">
                              <w:rPr>
                                <w:noProof/>
                              </w:rPr>
                              <w:drawing>
                                <wp:inline distT="0" distB="0" distL="0" distR="0" wp14:anchorId="320EE15E" wp14:editId="7FE8AF62">
                                  <wp:extent cx="3008630" cy="2167922"/>
                                  <wp:effectExtent l="0" t="0" r="127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8630" cy="2167922"/>
                                          </a:xfrm>
                                          <a:prstGeom prst="rect">
                                            <a:avLst/>
                                          </a:prstGeom>
                                          <a:noFill/>
                                          <a:ln>
                                            <a:noFill/>
                                          </a:ln>
                                        </pic:spPr>
                                      </pic:pic>
                                    </a:graphicData>
                                  </a:graphic>
                                </wp:inline>
                              </w:drawing>
                            </w:r>
                          </w:p>
                        </w:sdtContent>
                      </w:sdt>
                    </w:txbxContent>
                  </v:textbox>
                </v:shape>
                <w10:anchorlock/>
              </v:group>
            </w:pict>
          </mc:Fallback>
        </mc:AlternateContent>
      </w:r>
    </w:p>
    <w:p w14:paraId="4D42BA0D" w14:textId="1FA31052" w:rsidR="00306BA8" w:rsidRPr="00F25E2E" w:rsidRDefault="00D45CF3" w:rsidP="00751190">
      <w:pPr>
        <w:suppressAutoHyphens/>
        <w:autoSpaceDE w:val="0"/>
        <w:autoSpaceDN w:val="0"/>
        <w:adjustRightInd w:val="0"/>
        <w:spacing w:after="120" w:line="288" w:lineRule="auto"/>
        <w:textAlignment w:val="center"/>
      </w:pPr>
      <w:r w:rsidRPr="00F25E2E">
        <w:t xml:space="preserve">Revision Date: </w:t>
      </w:r>
      <w:sdt>
        <w:sdtPr>
          <w:id w:val="14124561"/>
          <w:lock w:val="sdtLocked"/>
          <w:placeholder>
            <w:docPart w:val="C8F0E98AEA144397AF93037A280DE5E8"/>
          </w:placeholder>
          <w:showingPlcHdr/>
          <w:date w:fullDate="2017-02-16T00:00:00Z">
            <w:dateFormat w:val="MMMM d, yyyy"/>
            <w:lid w:val="en-US"/>
            <w:storeMappedDataAs w:val="dateTime"/>
            <w:calendar w:val="gregorian"/>
          </w:date>
        </w:sdtPr>
        <w:sdtEndPr/>
        <w:sdtContent>
          <w:r w:rsidR="006B5235" w:rsidRPr="006B5235">
            <w:rPr>
              <w:rStyle w:val="PlaceholderText"/>
              <w:i/>
              <w:color w:val="auto"/>
              <w:highlight w:val="lightGray"/>
            </w:rPr>
            <w:t>Click here to enter a date</w:t>
          </w:r>
        </w:sdtContent>
      </w:sdt>
    </w:p>
    <w:p w14:paraId="13E8641C" w14:textId="77777777" w:rsidR="00D45CF3" w:rsidRPr="00F25E2E" w:rsidRDefault="00D45CF3" w:rsidP="00751190">
      <w:pPr>
        <w:suppressAutoHyphens/>
        <w:autoSpaceDE w:val="0"/>
        <w:autoSpaceDN w:val="0"/>
        <w:adjustRightInd w:val="0"/>
        <w:spacing w:after="120" w:line="288" w:lineRule="auto"/>
        <w:textAlignment w:val="center"/>
      </w:pPr>
    </w:p>
    <w:p w14:paraId="5555426A" w14:textId="77777777" w:rsidR="00306BA8" w:rsidRPr="00F25E2E" w:rsidRDefault="00306BA8" w:rsidP="00BD3CEA">
      <w:pPr>
        <w:tabs>
          <w:tab w:val="left" w:pos="5040"/>
          <w:tab w:val="right" w:pos="10440"/>
        </w:tabs>
        <w:suppressAutoHyphens/>
        <w:autoSpaceDE w:val="0"/>
        <w:autoSpaceDN w:val="0"/>
        <w:adjustRightInd w:val="0"/>
        <w:spacing w:line="288" w:lineRule="auto"/>
        <w:textAlignment w:val="center"/>
      </w:pPr>
      <w:r w:rsidRPr="00F25E2E">
        <w:t>__</w:t>
      </w:r>
      <w:r w:rsidR="002C63D4" w:rsidRPr="00F25E2E">
        <w:t>_______________________________</w:t>
      </w:r>
      <w:r w:rsidR="002C63D4" w:rsidRPr="00F25E2E">
        <w:tab/>
      </w:r>
      <w:r w:rsidRPr="00F25E2E">
        <w:t>___________</w:t>
      </w:r>
      <w:r w:rsidR="002C63D4" w:rsidRPr="00F25E2E">
        <w:t>_____________________</w:t>
      </w:r>
    </w:p>
    <w:p w14:paraId="42E1B7D8" w14:textId="769CEB3D" w:rsidR="00306BA8" w:rsidRPr="00F25E2E" w:rsidRDefault="009228B9" w:rsidP="00BD3CEA">
      <w:pPr>
        <w:tabs>
          <w:tab w:val="left" w:pos="5040"/>
          <w:tab w:val="right" w:pos="10440"/>
        </w:tabs>
        <w:suppressAutoHyphens/>
        <w:autoSpaceDE w:val="0"/>
        <w:autoSpaceDN w:val="0"/>
        <w:adjustRightInd w:val="0"/>
        <w:spacing w:after="120" w:line="288" w:lineRule="auto"/>
        <w:textAlignment w:val="center"/>
        <w:rPr>
          <w:i/>
          <w:iCs/>
        </w:rPr>
      </w:pPr>
      <w:sdt>
        <w:sdtPr>
          <w:rPr>
            <w:i/>
            <w:iCs/>
          </w:rPr>
          <w:id w:val="-999961745"/>
          <w:lock w:val="sdtLocked"/>
          <w:placeholder>
            <w:docPart w:val="2A18F3BAD9074E1BB9B5A4C186EC04F2"/>
          </w:placeholder>
          <w:showingPlcHdr/>
        </w:sdtPr>
        <w:sdtEndPr/>
        <w:sdtContent>
          <w:r w:rsidR="00E60312" w:rsidRPr="00F25E2E">
            <w:rPr>
              <w:i/>
              <w:iCs/>
              <w:highlight w:val="lightGray"/>
            </w:rPr>
            <w:t>Type Owner/Operator &amp; Affiliation Here</w:t>
          </w:r>
        </w:sdtContent>
      </w:sdt>
      <w:r w:rsidR="00306BA8" w:rsidRPr="00F25E2E">
        <w:rPr>
          <w:i/>
          <w:iCs/>
        </w:rPr>
        <w:tab/>
      </w:r>
      <w:r w:rsidR="00596CF6" w:rsidRPr="00F25E2E">
        <w:rPr>
          <w:i/>
          <w:iCs/>
        </w:rPr>
        <w:t xml:space="preserve">Local </w:t>
      </w:r>
      <w:r w:rsidR="00050A46" w:rsidRPr="00F25E2E">
        <w:rPr>
          <w:i/>
          <w:iCs/>
        </w:rPr>
        <w:t>EMA Director</w:t>
      </w:r>
      <w:r w:rsidR="00BC0D1F" w:rsidRPr="00F25E2E">
        <w:rPr>
          <w:i/>
          <w:iCs/>
        </w:rPr>
        <w:t xml:space="preserve">, </w:t>
      </w:r>
      <w:sdt>
        <w:sdtPr>
          <w:rPr>
            <w:i/>
            <w:iCs/>
          </w:rPr>
          <w:id w:val="-1186122822"/>
          <w:lock w:val="sdtLocked"/>
          <w:placeholder>
            <w:docPart w:val="09D8BC3DE0D3453994F0B0BF148EDA36"/>
          </w:placeholder>
          <w:showingPlcHdr/>
        </w:sdtPr>
        <w:sdtEndPr/>
        <w:sdtContent>
          <w:r w:rsidR="00E60312" w:rsidRPr="00F25E2E">
            <w:rPr>
              <w:i/>
              <w:iCs/>
              <w:highlight w:val="lightGray"/>
            </w:rPr>
            <w:t>Type the County or City Here</w:t>
          </w:r>
        </w:sdtContent>
      </w:sdt>
      <w:r w:rsidR="001B6F34" w:rsidRPr="00F25E2E">
        <w:rPr>
          <w:i/>
          <w:iCs/>
        </w:rPr>
        <w:t>,</w:t>
      </w:r>
      <w:r w:rsidR="00BC0D1F" w:rsidRPr="00F25E2E">
        <w:rPr>
          <w:i/>
          <w:iCs/>
        </w:rPr>
        <w:t xml:space="preserve"> </w:t>
      </w:r>
      <w:r w:rsidR="00607EA3" w:rsidRPr="00F25E2E">
        <w:rPr>
          <w:i/>
          <w:iCs/>
        </w:rPr>
        <w:t>GA</w:t>
      </w:r>
    </w:p>
    <w:p w14:paraId="58BAA8E0" w14:textId="77777777" w:rsidR="00E42100" w:rsidRPr="00F25E2E" w:rsidRDefault="00306BA8" w:rsidP="00BD3CEA">
      <w:pPr>
        <w:tabs>
          <w:tab w:val="left" w:pos="5040"/>
          <w:tab w:val="right" w:pos="10440"/>
        </w:tabs>
        <w:suppressAutoHyphens/>
        <w:autoSpaceDE w:val="0"/>
        <w:autoSpaceDN w:val="0"/>
        <w:adjustRightInd w:val="0"/>
        <w:spacing w:line="288" w:lineRule="auto"/>
        <w:textAlignment w:val="center"/>
        <w:rPr>
          <w:i/>
          <w:iCs/>
        </w:rPr>
      </w:pPr>
      <w:r w:rsidRPr="00F25E2E">
        <w:t>___________________</w:t>
      </w:r>
      <w:r w:rsidRPr="00F25E2E">
        <w:tab/>
        <w:t>__________________</w:t>
      </w:r>
      <w:r w:rsidRPr="00F25E2E">
        <w:br/>
      </w:r>
      <w:r w:rsidRPr="00F25E2E">
        <w:rPr>
          <w:i/>
          <w:iCs/>
        </w:rPr>
        <w:t>Date</w:t>
      </w:r>
      <w:r w:rsidRPr="00F25E2E">
        <w:rPr>
          <w:i/>
          <w:iCs/>
        </w:rPr>
        <w:tab/>
      </w:r>
      <w:proofErr w:type="spellStart"/>
      <w:r w:rsidRPr="00F25E2E">
        <w:rPr>
          <w:i/>
          <w:iCs/>
        </w:rPr>
        <w:t>Date</w:t>
      </w:r>
      <w:proofErr w:type="spellEnd"/>
      <w:r w:rsidR="00EA379B" w:rsidRPr="00F25E2E">
        <w:rPr>
          <w:i/>
          <w:iCs/>
        </w:rPr>
        <w:tab/>
      </w:r>
    </w:p>
    <w:p w14:paraId="56342A9F" w14:textId="77777777" w:rsidR="00BD3CEA" w:rsidRPr="00F25E2E" w:rsidRDefault="00E42100" w:rsidP="00EA379B">
      <w:pPr>
        <w:tabs>
          <w:tab w:val="left" w:pos="5760"/>
          <w:tab w:val="right" w:pos="10440"/>
        </w:tabs>
        <w:suppressAutoHyphens/>
        <w:autoSpaceDE w:val="0"/>
        <w:autoSpaceDN w:val="0"/>
        <w:adjustRightInd w:val="0"/>
        <w:spacing w:line="288" w:lineRule="auto"/>
        <w:textAlignment w:val="center"/>
        <w:rPr>
          <w:i/>
          <w:iCs/>
        </w:rPr>
      </w:pPr>
      <w:r w:rsidRPr="00F25E2E">
        <w:rPr>
          <w:i/>
          <w:iCs/>
        </w:rPr>
        <w:tab/>
      </w:r>
      <w:r w:rsidRPr="00F25E2E">
        <w:rPr>
          <w:i/>
          <w:iCs/>
        </w:rPr>
        <w:tab/>
      </w:r>
    </w:p>
    <w:p w14:paraId="6856C36A" w14:textId="757BF9A0" w:rsidR="00BE33EA" w:rsidRPr="00F25E2E" w:rsidRDefault="00BD3CEA" w:rsidP="00EA379B">
      <w:pPr>
        <w:tabs>
          <w:tab w:val="left" w:pos="5760"/>
          <w:tab w:val="right" w:pos="10440"/>
        </w:tabs>
        <w:suppressAutoHyphens/>
        <w:autoSpaceDE w:val="0"/>
        <w:autoSpaceDN w:val="0"/>
        <w:adjustRightInd w:val="0"/>
        <w:spacing w:line="288" w:lineRule="auto"/>
        <w:textAlignment w:val="center"/>
        <w:rPr>
          <w:i/>
          <w:iCs/>
        </w:rPr>
        <w:sectPr w:rsidR="00BE33EA" w:rsidRPr="00F25E2E" w:rsidSect="00A736FE">
          <w:headerReference w:type="default" r:id="rId13"/>
          <w:footerReference w:type="even" r:id="rId14"/>
          <w:footerReference w:type="default" r:id="rId15"/>
          <w:footerReference w:type="first" r:id="rId16"/>
          <w:pgSz w:w="12240" w:h="15840" w:code="1"/>
          <w:pgMar w:top="450" w:right="810" w:bottom="216" w:left="990" w:header="180" w:footer="0" w:gutter="0"/>
          <w:pgNumType w:start="1"/>
          <w:cols w:space="720"/>
          <w:titlePg/>
          <w:docGrid w:linePitch="360"/>
        </w:sectPr>
      </w:pPr>
      <w:r w:rsidRPr="00F25E2E">
        <w:rPr>
          <w:i/>
          <w:iCs/>
        </w:rPr>
        <w:tab/>
      </w:r>
      <w:r w:rsidRPr="00F25E2E">
        <w:rPr>
          <w:i/>
          <w:iCs/>
        </w:rPr>
        <w:tab/>
      </w:r>
      <w:r w:rsidR="00306BA8" w:rsidRPr="00F25E2E">
        <w:rPr>
          <w:sz w:val="20"/>
        </w:rPr>
        <w:t xml:space="preserve">Copy </w:t>
      </w:r>
      <w:r w:rsidR="00306BA8" w:rsidRPr="00F25E2E">
        <w:rPr>
          <w:sz w:val="20"/>
          <w:u w:val="thick"/>
        </w:rPr>
        <w:t xml:space="preserve">      </w:t>
      </w:r>
      <w:r w:rsidR="00306BA8" w:rsidRPr="00F25E2E">
        <w:rPr>
          <w:sz w:val="20"/>
        </w:rPr>
        <w:t xml:space="preserve"> of</w:t>
      </w:r>
      <w:r w:rsidR="00EA379B" w:rsidRPr="00F25E2E">
        <w:rPr>
          <w:sz w:val="20"/>
          <w:u w:val="thick"/>
        </w:rPr>
        <w:t xml:space="preserve"> ___</w:t>
      </w:r>
    </w:p>
    <w:bookmarkStart w:id="5" w:name="_Toc475111057" w:displacedByCustomXml="next"/>
    <w:sdt>
      <w:sdtPr>
        <w:rPr>
          <w:rFonts w:ascii="Times New Roman" w:eastAsia="Times New Roman" w:hAnsi="Times New Roman" w:cs="Times New Roman"/>
          <w:b w:val="0"/>
          <w:bCs w:val="0"/>
          <w:color w:val="auto"/>
          <w:sz w:val="24"/>
          <w:szCs w:val="24"/>
          <w:lang w:eastAsia="en-US"/>
        </w:rPr>
        <w:id w:val="-737168312"/>
        <w:docPartObj>
          <w:docPartGallery w:val="Table of Contents"/>
          <w:docPartUnique/>
        </w:docPartObj>
      </w:sdtPr>
      <w:sdtEndPr>
        <w:rPr>
          <w:noProof/>
        </w:rPr>
      </w:sdtEndPr>
      <w:sdtContent>
        <w:p w14:paraId="6393B390" w14:textId="7FEC28A3" w:rsidR="00D50FEA" w:rsidRPr="00F25E2E" w:rsidRDefault="00D50FEA" w:rsidP="005563B7">
          <w:pPr>
            <w:pStyle w:val="TOCHeading"/>
            <w:spacing w:before="0" w:line="240" w:lineRule="auto"/>
            <w:contextualSpacing/>
            <w:rPr>
              <w:rFonts w:ascii="Times New Roman" w:hAnsi="Times New Roman" w:cs="Times New Roman"/>
              <w:color w:val="auto"/>
            </w:rPr>
          </w:pPr>
          <w:r w:rsidRPr="00F25E2E">
            <w:rPr>
              <w:rFonts w:ascii="Times New Roman" w:hAnsi="Times New Roman" w:cs="Times New Roman"/>
              <w:color w:val="auto"/>
            </w:rPr>
            <w:t>Contents</w:t>
          </w:r>
        </w:p>
        <w:p w14:paraId="203F9670" w14:textId="77777777" w:rsidR="005563B7" w:rsidRDefault="00D50FEA" w:rsidP="005563B7">
          <w:pPr>
            <w:pStyle w:val="TOC1"/>
            <w:spacing w:after="0" w:line="240" w:lineRule="auto"/>
            <w:contextualSpacing/>
            <w:rPr>
              <w:rFonts w:asciiTheme="minorHAnsi" w:eastAsiaTheme="minorEastAsia" w:hAnsiTheme="minorHAnsi" w:cstheme="minorBidi"/>
              <w:noProof/>
              <w:color w:val="auto"/>
              <w:sz w:val="22"/>
              <w:szCs w:val="22"/>
            </w:rPr>
          </w:pPr>
          <w:r w:rsidRPr="00F25E2E">
            <w:rPr>
              <w:color w:val="auto"/>
            </w:rPr>
            <w:fldChar w:fldCharType="begin"/>
          </w:r>
          <w:r w:rsidRPr="00F25E2E">
            <w:rPr>
              <w:color w:val="auto"/>
            </w:rPr>
            <w:instrText xml:space="preserve"> TOC \o "1-3" \h \z \u </w:instrText>
          </w:r>
          <w:r w:rsidRPr="00F25E2E">
            <w:rPr>
              <w:color w:val="auto"/>
            </w:rPr>
            <w:fldChar w:fldCharType="separate"/>
          </w:r>
          <w:hyperlink w:anchor="_Toc479163540" w:history="1">
            <w:r w:rsidR="005563B7" w:rsidRPr="00B75543">
              <w:rPr>
                <w:rStyle w:val="Hyperlink"/>
                <w:noProof/>
              </w:rPr>
              <w:t>Basic EAP Data</w:t>
            </w:r>
            <w:r w:rsidR="005563B7">
              <w:rPr>
                <w:noProof/>
                <w:webHidden/>
              </w:rPr>
              <w:tab/>
            </w:r>
            <w:r w:rsidR="005563B7">
              <w:rPr>
                <w:noProof/>
                <w:webHidden/>
              </w:rPr>
              <w:fldChar w:fldCharType="begin"/>
            </w:r>
            <w:r w:rsidR="005563B7">
              <w:rPr>
                <w:noProof/>
                <w:webHidden/>
              </w:rPr>
              <w:instrText xml:space="preserve"> PAGEREF _Toc479163540 \h </w:instrText>
            </w:r>
            <w:r w:rsidR="005563B7">
              <w:rPr>
                <w:noProof/>
                <w:webHidden/>
              </w:rPr>
            </w:r>
            <w:r w:rsidR="005563B7">
              <w:rPr>
                <w:noProof/>
                <w:webHidden/>
              </w:rPr>
              <w:fldChar w:fldCharType="separate"/>
            </w:r>
            <w:r w:rsidR="006652D8">
              <w:rPr>
                <w:noProof/>
                <w:webHidden/>
              </w:rPr>
              <w:t>3</w:t>
            </w:r>
            <w:r w:rsidR="005563B7">
              <w:rPr>
                <w:noProof/>
                <w:webHidden/>
              </w:rPr>
              <w:fldChar w:fldCharType="end"/>
            </w:r>
          </w:hyperlink>
        </w:p>
        <w:p w14:paraId="427B0E79"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41" w:history="1">
            <w:r w:rsidR="005563B7" w:rsidRPr="00B75543">
              <w:rPr>
                <w:rStyle w:val="Hyperlink"/>
                <w:noProof/>
              </w:rPr>
              <w:t>EAP Overview</w:t>
            </w:r>
            <w:r w:rsidR="005563B7">
              <w:rPr>
                <w:noProof/>
                <w:webHidden/>
              </w:rPr>
              <w:tab/>
            </w:r>
            <w:r w:rsidR="005563B7">
              <w:rPr>
                <w:noProof/>
                <w:webHidden/>
              </w:rPr>
              <w:fldChar w:fldCharType="begin"/>
            </w:r>
            <w:r w:rsidR="005563B7">
              <w:rPr>
                <w:noProof/>
                <w:webHidden/>
              </w:rPr>
              <w:instrText xml:space="preserve"> PAGEREF _Toc479163541 \h </w:instrText>
            </w:r>
            <w:r w:rsidR="005563B7">
              <w:rPr>
                <w:noProof/>
                <w:webHidden/>
              </w:rPr>
            </w:r>
            <w:r w:rsidR="005563B7">
              <w:rPr>
                <w:noProof/>
                <w:webHidden/>
              </w:rPr>
              <w:fldChar w:fldCharType="separate"/>
            </w:r>
            <w:r w:rsidR="006652D8">
              <w:rPr>
                <w:noProof/>
                <w:webHidden/>
              </w:rPr>
              <w:t>4</w:t>
            </w:r>
            <w:r w:rsidR="005563B7">
              <w:rPr>
                <w:noProof/>
                <w:webHidden/>
              </w:rPr>
              <w:fldChar w:fldCharType="end"/>
            </w:r>
          </w:hyperlink>
        </w:p>
        <w:p w14:paraId="05E702E4"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42" w:history="1">
            <w:r w:rsidR="005563B7" w:rsidRPr="00B75543">
              <w:rPr>
                <w:rStyle w:val="Hyperlink"/>
                <w:noProof/>
              </w:rPr>
              <w:t>Summary of EAP Process</w:t>
            </w:r>
            <w:r w:rsidR="005563B7">
              <w:rPr>
                <w:noProof/>
                <w:webHidden/>
              </w:rPr>
              <w:tab/>
            </w:r>
            <w:r w:rsidR="005563B7">
              <w:rPr>
                <w:noProof/>
                <w:webHidden/>
              </w:rPr>
              <w:fldChar w:fldCharType="begin"/>
            </w:r>
            <w:r w:rsidR="005563B7">
              <w:rPr>
                <w:noProof/>
                <w:webHidden/>
              </w:rPr>
              <w:instrText xml:space="preserve"> PAGEREF _Toc479163542 \h </w:instrText>
            </w:r>
            <w:r w:rsidR="005563B7">
              <w:rPr>
                <w:noProof/>
                <w:webHidden/>
              </w:rPr>
            </w:r>
            <w:r w:rsidR="005563B7">
              <w:rPr>
                <w:noProof/>
                <w:webHidden/>
              </w:rPr>
              <w:fldChar w:fldCharType="separate"/>
            </w:r>
            <w:r w:rsidR="006652D8">
              <w:rPr>
                <w:noProof/>
                <w:webHidden/>
              </w:rPr>
              <w:t>5</w:t>
            </w:r>
            <w:r w:rsidR="005563B7">
              <w:rPr>
                <w:noProof/>
                <w:webHidden/>
              </w:rPr>
              <w:fldChar w:fldCharType="end"/>
            </w:r>
          </w:hyperlink>
        </w:p>
        <w:p w14:paraId="0A668A85"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3" w:history="1">
            <w:r w:rsidR="005563B7" w:rsidRPr="00B75543">
              <w:rPr>
                <w:rStyle w:val="Hyperlink"/>
                <w:noProof/>
              </w:rPr>
              <w:t>Roles and Responsibilities</w:t>
            </w:r>
            <w:r w:rsidR="005563B7">
              <w:rPr>
                <w:noProof/>
                <w:webHidden/>
              </w:rPr>
              <w:tab/>
            </w:r>
            <w:r w:rsidR="005563B7">
              <w:rPr>
                <w:noProof/>
                <w:webHidden/>
              </w:rPr>
              <w:fldChar w:fldCharType="begin"/>
            </w:r>
            <w:r w:rsidR="005563B7">
              <w:rPr>
                <w:noProof/>
                <w:webHidden/>
              </w:rPr>
              <w:instrText xml:space="preserve"> PAGEREF _Toc479163543 \h </w:instrText>
            </w:r>
            <w:r w:rsidR="005563B7">
              <w:rPr>
                <w:noProof/>
                <w:webHidden/>
              </w:rPr>
            </w:r>
            <w:r w:rsidR="005563B7">
              <w:rPr>
                <w:noProof/>
                <w:webHidden/>
              </w:rPr>
              <w:fldChar w:fldCharType="separate"/>
            </w:r>
            <w:r w:rsidR="006652D8">
              <w:rPr>
                <w:noProof/>
                <w:webHidden/>
              </w:rPr>
              <w:t>6</w:t>
            </w:r>
            <w:r w:rsidR="005563B7">
              <w:rPr>
                <w:noProof/>
                <w:webHidden/>
              </w:rPr>
              <w:fldChar w:fldCharType="end"/>
            </w:r>
          </w:hyperlink>
        </w:p>
        <w:p w14:paraId="1ADCD1CE"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4" w:history="1">
            <w:r w:rsidR="005563B7" w:rsidRPr="00B75543">
              <w:rPr>
                <w:rStyle w:val="Hyperlink"/>
                <w:noProof/>
              </w:rPr>
              <w:t>Step 1: Event Detection and Level Determination</w:t>
            </w:r>
            <w:r w:rsidR="005563B7">
              <w:rPr>
                <w:noProof/>
                <w:webHidden/>
              </w:rPr>
              <w:tab/>
            </w:r>
            <w:r w:rsidR="005563B7">
              <w:rPr>
                <w:noProof/>
                <w:webHidden/>
              </w:rPr>
              <w:fldChar w:fldCharType="begin"/>
            </w:r>
            <w:r w:rsidR="005563B7">
              <w:rPr>
                <w:noProof/>
                <w:webHidden/>
              </w:rPr>
              <w:instrText xml:space="preserve"> PAGEREF _Toc479163544 \h </w:instrText>
            </w:r>
            <w:r w:rsidR="005563B7">
              <w:rPr>
                <w:noProof/>
                <w:webHidden/>
              </w:rPr>
            </w:r>
            <w:r w:rsidR="005563B7">
              <w:rPr>
                <w:noProof/>
                <w:webHidden/>
              </w:rPr>
              <w:fldChar w:fldCharType="separate"/>
            </w:r>
            <w:r w:rsidR="006652D8">
              <w:rPr>
                <w:noProof/>
                <w:webHidden/>
              </w:rPr>
              <w:t>7</w:t>
            </w:r>
            <w:r w:rsidR="005563B7">
              <w:rPr>
                <w:noProof/>
                <w:webHidden/>
              </w:rPr>
              <w:fldChar w:fldCharType="end"/>
            </w:r>
          </w:hyperlink>
        </w:p>
        <w:p w14:paraId="24699C3C" w14:textId="77777777" w:rsidR="005563B7" w:rsidRDefault="009228B9" w:rsidP="005563B7">
          <w:pPr>
            <w:pStyle w:val="TOC3"/>
            <w:spacing w:after="0" w:line="240" w:lineRule="auto"/>
            <w:contextualSpacing/>
            <w:rPr>
              <w:rFonts w:asciiTheme="minorHAnsi" w:eastAsiaTheme="minorEastAsia" w:hAnsiTheme="minorHAnsi" w:cstheme="minorBidi"/>
              <w:noProof/>
              <w:color w:val="auto"/>
              <w:sz w:val="22"/>
              <w:szCs w:val="22"/>
            </w:rPr>
          </w:pPr>
          <w:hyperlink w:anchor="_Toc479163545" w:history="1">
            <w:r w:rsidR="005563B7" w:rsidRPr="00B75543">
              <w:rPr>
                <w:rStyle w:val="Hyperlink"/>
                <w:noProof/>
              </w:rPr>
              <w:t>Examples of Emergency Situations</w:t>
            </w:r>
            <w:r w:rsidR="005563B7">
              <w:rPr>
                <w:noProof/>
                <w:webHidden/>
              </w:rPr>
              <w:tab/>
            </w:r>
            <w:r w:rsidR="005563B7">
              <w:rPr>
                <w:noProof/>
                <w:webHidden/>
              </w:rPr>
              <w:fldChar w:fldCharType="begin"/>
            </w:r>
            <w:r w:rsidR="005563B7">
              <w:rPr>
                <w:noProof/>
                <w:webHidden/>
              </w:rPr>
              <w:instrText xml:space="preserve"> PAGEREF _Toc479163545 \h </w:instrText>
            </w:r>
            <w:r w:rsidR="005563B7">
              <w:rPr>
                <w:noProof/>
                <w:webHidden/>
              </w:rPr>
            </w:r>
            <w:r w:rsidR="005563B7">
              <w:rPr>
                <w:noProof/>
                <w:webHidden/>
              </w:rPr>
              <w:fldChar w:fldCharType="separate"/>
            </w:r>
            <w:r w:rsidR="006652D8">
              <w:rPr>
                <w:noProof/>
                <w:webHidden/>
              </w:rPr>
              <w:t>8</w:t>
            </w:r>
            <w:r w:rsidR="005563B7">
              <w:rPr>
                <w:noProof/>
                <w:webHidden/>
              </w:rPr>
              <w:fldChar w:fldCharType="end"/>
            </w:r>
          </w:hyperlink>
        </w:p>
        <w:p w14:paraId="029B7FD2" w14:textId="77777777" w:rsidR="005563B7" w:rsidRDefault="009228B9" w:rsidP="005563B7">
          <w:pPr>
            <w:pStyle w:val="TOC3"/>
            <w:spacing w:after="0" w:line="240" w:lineRule="auto"/>
            <w:contextualSpacing/>
            <w:rPr>
              <w:rFonts w:asciiTheme="minorHAnsi" w:eastAsiaTheme="minorEastAsia" w:hAnsiTheme="minorHAnsi" w:cstheme="minorBidi"/>
              <w:noProof/>
              <w:color w:val="auto"/>
              <w:sz w:val="22"/>
              <w:szCs w:val="22"/>
            </w:rPr>
          </w:pPr>
          <w:hyperlink w:anchor="_Toc479163546" w:history="1">
            <w:r w:rsidR="005563B7" w:rsidRPr="00B75543">
              <w:rPr>
                <w:rStyle w:val="Hyperlink"/>
                <w:noProof/>
              </w:rPr>
              <w:t>Emergency Level Determination &amp; Emergency Level Index</w:t>
            </w:r>
            <w:r w:rsidR="005563B7">
              <w:rPr>
                <w:noProof/>
                <w:webHidden/>
              </w:rPr>
              <w:tab/>
            </w:r>
            <w:r w:rsidR="005563B7">
              <w:rPr>
                <w:noProof/>
                <w:webHidden/>
              </w:rPr>
              <w:fldChar w:fldCharType="begin"/>
            </w:r>
            <w:r w:rsidR="005563B7">
              <w:rPr>
                <w:noProof/>
                <w:webHidden/>
              </w:rPr>
              <w:instrText xml:space="preserve"> PAGEREF _Toc479163546 \h </w:instrText>
            </w:r>
            <w:r w:rsidR="005563B7">
              <w:rPr>
                <w:noProof/>
                <w:webHidden/>
              </w:rPr>
            </w:r>
            <w:r w:rsidR="005563B7">
              <w:rPr>
                <w:noProof/>
                <w:webHidden/>
              </w:rPr>
              <w:fldChar w:fldCharType="separate"/>
            </w:r>
            <w:r w:rsidR="006652D8">
              <w:rPr>
                <w:noProof/>
                <w:webHidden/>
              </w:rPr>
              <w:t>10</w:t>
            </w:r>
            <w:r w:rsidR="005563B7">
              <w:rPr>
                <w:noProof/>
                <w:webHidden/>
              </w:rPr>
              <w:fldChar w:fldCharType="end"/>
            </w:r>
          </w:hyperlink>
        </w:p>
        <w:p w14:paraId="22833C7C"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7" w:history="1">
            <w:r w:rsidR="005563B7" w:rsidRPr="00B75543">
              <w:rPr>
                <w:rStyle w:val="Hyperlink"/>
                <w:noProof/>
              </w:rPr>
              <w:t>Step 2: Notifications and Communication</w:t>
            </w:r>
            <w:r w:rsidR="005563B7">
              <w:rPr>
                <w:noProof/>
                <w:webHidden/>
              </w:rPr>
              <w:tab/>
            </w:r>
            <w:r w:rsidR="005563B7">
              <w:rPr>
                <w:noProof/>
                <w:webHidden/>
              </w:rPr>
              <w:fldChar w:fldCharType="begin"/>
            </w:r>
            <w:r w:rsidR="005563B7">
              <w:rPr>
                <w:noProof/>
                <w:webHidden/>
              </w:rPr>
              <w:instrText xml:space="preserve"> PAGEREF _Toc479163547 \h </w:instrText>
            </w:r>
            <w:r w:rsidR="005563B7">
              <w:rPr>
                <w:noProof/>
                <w:webHidden/>
              </w:rPr>
            </w:r>
            <w:r w:rsidR="005563B7">
              <w:rPr>
                <w:noProof/>
                <w:webHidden/>
              </w:rPr>
              <w:fldChar w:fldCharType="separate"/>
            </w:r>
            <w:r w:rsidR="006652D8">
              <w:rPr>
                <w:noProof/>
                <w:webHidden/>
              </w:rPr>
              <w:t>11</w:t>
            </w:r>
            <w:r w:rsidR="005563B7">
              <w:rPr>
                <w:noProof/>
                <w:webHidden/>
              </w:rPr>
              <w:fldChar w:fldCharType="end"/>
            </w:r>
          </w:hyperlink>
        </w:p>
        <w:p w14:paraId="1FB4266F"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8" w:history="1">
            <w:r w:rsidR="005563B7" w:rsidRPr="00B75543">
              <w:rPr>
                <w:rStyle w:val="Hyperlink"/>
                <w:noProof/>
              </w:rPr>
              <w:t>Step 3: Remedial Actions</w:t>
            </w:r>
            <w:r w:rsidR="005563B7">
              <w:rPr>
                <w:noProof/>
                <w:webHidden/>
              </w:rPr>
              <w:tab/>
            </w:r>
            <w:r w:rsidR="005563B7">
              <w:rPr>
                <w:noProof/>
                <w:webHidden/>
              </w:rPr>
              <w:fldChar w:fldCharType="begin"/>
            </w:r>
            <w:r w:rsidR="005563B7">
              <w:rPr>
                <w:noProof/>
                <w:webHidden/>
              </w:rPr>
              <w:instrText xml:space="preserve"> PAGEREF _Toc479163548 \h </w:instrText>
            </w:r>
            <w:r w:rsidR="005563B7">
              <w:rPr>
                <w:noProof/>
                <w:webHidden/>
              </w:rPr>
            </w:r>
            <w:r w:rsidR="005563B7">
              <w:rPr>
                <w:noProof/>
                <w:webHidden/>
              </w:rPr>
              <w:fldChar w:fldCharType="separate"/>
            </w:r>
            <w:r w:rsidR="006652D8">
              <w:rPr>
                <w:noProof/>
                <w:webHidden/>
              </w:rPr>
              <w:t>17</w:t>
            </w:r>
            <w:r w:rsidR="005563B7">
              <w:rPr>
                <w:noProof/>
                <w:webHidden/>
              </w:rPr>
              <w:fldChar w:fldCharType="end"/>
            </w:r>
          </w:hyperlink>
        </w:p>
        <w:p w14:paraId="5D334272"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49" w:history="1">
            <w:r w:rsidR="005563B7" w:rsidRPr="00B75543">
              <w:rPr>
                <w:rStyle w:val="Hyperlink"/>
                <w:noProof/>
              </w:rPr>
              <w:t>Step 4: Termination</w:t>
            </w:r>
            <w:r w:rsidR="005563B7">
              <w:rPr>
                <w:noProof/>
                <w:webHidden/>
              </w:rPr>
              <w:tab/>
            </w:r>
            <w:r w:rsidR="005563B7">
              <w:rPr>
                <w:noProof/>
                <w:webHidden/>
              </w:rPr>
              <w:fldChar w:fldCharType="begin"/>
            </w:r>
            <w:r w:rsidR="005563B7">
              <w:rPr>
                <w:noProof/>
                <w:webHidden/>
              </w:rPr>
              <w:instrText xml:space="preserve"> PAGEREF _Toc479163549 \h </w:instrText>
            </w:r>
            <w:r w:rsidR="005563B7">
              <w:rPr>
                <w:noProof/>
                <w:webHidden/>
              </w:rPr>
            </w:r>
            <w:r w:rsidR="005563B7">
              <w:rPr>
                <w:noProof/>
                <w:webHidden/>
              </w:rPr>
              <w:fldChar w:fldCharType="separate"/>
            </w:r>
            <w:r w:rsidR="006652D8">
              <w:rPr>
                <w:noProof/>
                <w:webHidden/>
              </w:rPr>
              <w:t>17</w:t>
            </w:r>
            <w:r w:rsidR="005563B7">
              <w:rPr>
                <w:noProof/>
                <w:webHidden/>
              </w:rPr>
              <w:fldChar w:fldCharType="end"/>
            </w:r>
          </w:hyperlink>
        </w:p>
        <w:p w14:paraId="1288EC41"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0" w:history="1">
            <w:r w:rsidR="005563B7" w:rsidRPr="00B75543">
              <w:rPr>
                <w:rStyle w:val="Hyperlink"/>
                <w:noProof/>
              </w:rPr>
              <w:t>Maintenance—EAP Review and Revision</w:t>
            </w:r>
            <w:r w:rsidR="005563B7">
              <w:rPr>
                <w:noProof/>
                <w:webHidden/>
              </w:rPr>
              <w:tab/>
            </w:r>
            <w:r w:rsidR="005563B7">
              <w:rPr>
                <w:noProof/>
                <w:webHidden/>
              </w:rPr>
              <w:fldChar w:fldCharType="begin"/>
            </w:r>
            <w:r w:rsidR="005563B7">
              <w:rPr>
                <w:noProof/>
                <w:webHidden/>
              </w:rPr>
              <w:instrText xml:space="preserve"> PAGEREF _Toc479163550 \h </w:instrText>
            </w:r>
            <w:r w:rsidR="005563B7">
              <w:rPr>
                <w:noProof/>
                <w:webHidden/>
              </w:rPr>
            </w:r>
            <w:r w:rsidR="005563B7">
              <w:rPr>
                <w:noProof/>
                <w:webHidden/>
              </w:rPr>
              <w:fldChar w:fldCharType="separate"/>
            </w:r>
            <w:r w:rsidR="006652D8">
              <w:rPr>
                <w:noProof/>
                <w:webHidden/>
              </w:rPr>
              <w:t>18</w:t>
            </w:r>
            <w:r w:rsidR="005563B7">
              <w:rPr>
                <w:noProof/>
                <w:webHidden/>
              </w:rPr>
              <w:fldChar w:fldCharType="end"/>
            </w:r>
          </w:hyperlink>
        </w:p>
        <w:p w14:paraId="29DC2F1D"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1" w:history="1">
            <w:r w:rsidR="005563B7" w:rsidRPr="00B75543">
              <w:rPr>
                <w:rStyle w:val="Hyperlink"/>
                <w:noProof/>
              </w:rPr>
              <w:t>Record of Holders of Control Copies</w:t>
            </w:r>
            <w:r w:rsidR="005563B7">
              <w:rPr>
                <w:noProof/>
                <w:webHidden/>
              </w:rPr>
              <w:tab/>
            </w:r>
            <w:r w:rsidR="005563B7">
              <w:rPr>
                <w:noProof/>
                <w:webHidden/>
              </w:rPr>
              <w:fldChar w:fldCharType="begin"/>
            </w:r>
            <w:r w:rsidR="005563B7">
              <w:rPr>
                <w:noProof/>
                <w:webHidden/>
              </w:rPr>
              <w:instrText xml:space="preserve"> PAGEREF _Toc479163551 \h </w:instrText>
            </w:r>
            <w:r w:rsidR="005563B7">
              <w:rPr>
                <w:noProof/>
                <w:webHidden/>
              </w:rPr>
            </w:r>
            <w:r w:rsidR="005563B7">
              <w:rPr>
                <w:noProof/>
                <w:webHidden/>
              </w:rPr>
              <w:fldChar w:fldCharType="separate"/>
            </w:r>
            <w:r w:rsidR="006652D8">
              <w:rPr>
                <w:noProof/>
                <w:webHidden/>
              </w:rPr>
              <w:t>19</w:t>
            </w:r>
            <w:r w:rsidR="005563B7">
              <w:rPr>
                <w:noProof/>
                <w:webHidden/>
              </w:rPr>
              <w:fldChar w:fldCharType="end"/>
            </w:r>
          </w:hyperlink>
        </w:p>
        <w:p w14:paraId="7F083988"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2" w:history="1">
            <w:r w:rsidR="005563B7" w:rsidRPr="00B75543">
              <w:rPr>
                <w:rStyle w:val="Hyperlink"/>
                <w:noProof/>
              </w:rPr>
              <w:t>Record of Revisions and Updates</w:t>
            </w:r>
            <w:r w:rsidR="005563B7">
              <w:rPr>
                <w:noProof/>
                <w:webHidden/>
              </w:rPr>
              <w:tab/>
            </w:r>
            <w:r w:rsidR="005563B7">
              <w:rPr>
                <w:noProof/>
                <w:webHidden/>
              </w:rPr>
              <w:fldChar w:fldCharType="begin"/>
            </w:r>
            <w:r w:rsidR="005563B7">
              <w:rPr>
                <w:noProof/>
                <w:webHidden/>
              </w:rPr>
              <w:instrText xml:space="preserve"> PAGEREF _Toc479163552 \h </w:instrText>
            </w:r>
            <w:r w:rsidR="005563B7">
              <w:rPr>
                <w:noProof/>
                <w:webHidden/>
              </w:rPr>
            </w:r>
            <w:r w:rsidR="005563B7">
              <w:rPr>
                <w:noProof/>
                <w:webHidden/>
              </w:rPr>
              <w:fldChar w:fldCharType="separate"/>
            </w:r>
            <w:r w:rsidR="006652D8">
              <w:rPr>
                <w:noProof/>
                <w:webHidden/>
              </w:rPr>
              <w:t>20</w:t>
            </w:r>
            <w:r w:rsidR="005563B7">
              <w:rPr>
                <w:noProof/>
                <w:webHidden/>
              </w:rPr>
              <w:fldChar w:fldCharType="end"/>
            </w:r>
          </w:hyperlink>
        </w:p>
        <w:p w14:paraId="799419FA"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3" w:history="1">
            <w:r w:rsidR="005563B7" w:rsidRPr="00B75543">
              <w:rPr>
                <w:rStyle w:val="Hyperlink"/>
                <w:noProof/>
              </w:rPr>
              <w:t>Concurrences</w:t>
            </w:r>
            <w:r w:rsidR="005563B7">
              <w:rPr>
                <w:noProof/>
                <w:webHidden/>
              </w:rPr>
              <w:tab/>
            </w:r>
            <w:r w:rsidR="005563B7">
              <w:rPr>
                <w:noProof/>
                <w:webHidden/>
              </w:rPr>
              <w:fldChar w:fldCharType="begin"/>
            </w:r>
            <w:r w:rsidR="005563B7">
              <w:rPr>
                <w:noProof/>
                <w:webHidden/>
              </w:rPr>
              <w:instrText xml:space="preserve"> PAGEREF _Toc479163553 \h </w:instrText>
            </w:r>
            <w:r w:rsidR="005563B7">
              <w:rPr>
                <w:noProof/>
                <w:webHidden/>
              </w:rPr>
            </w:r>
            <w:r w:rsidR="005563B7">
              <w:rPr>
                <w:noProof/>
                <w:webHidden/>
              </w:rPr>
              <w:fldChar w:fldCharType="separate"/>
            </w:r>
            <w:r w:rsidR="006652D8">
              <w:rPr>
                <w:noProof/>
                <w:webHidden/>
              </w:rPr>
              <w:t>21</w:t>
            </w:r>
            <w:r w:rsidR="005563B7">
              <w:rPr>
                <w:noProof/>
                <w:webHidden/>
              </w:rPr>
              <w:fldChar w:fldCharType="end"/>
            </w:r>
          </w:hyperlink>
        </w:p>
        <w:p w14:paraId="41B58A86" w14:textId="77777777" w:rsidR="005563B7" w:rsidRDefault="009228B9" w:rsidP="005563B7">
          <w:pPr>
            <w:pStyle w:val="TOC1"/>
            <w:spacing w:after="0" w:line="240" w:lineRule="auto"/>
            <w:contextualSpacing/>
            <w:rPr>
              <w:rFonts w:asciiTheme="minorHAnsi" w:eastAsiaTheme="minorEastAsia" w:hAnsiTheme="minorHAnsi" w:cstheme="minorBidi"/>
              <w:noProof/>
              <w:color w:val="auto"/>
              <w:sz w:val="22"/>
              <w:szCs w:val="22"/>
            </w:rPr>
          </w:pPr>
          <w:hyperlink w:anchor="_Toc479163554" w:history="1">
            <w:r w:rsidR="005563B7" w:rsidRPr="00B75543">
              <w:rPr>
                <w:rStyle w:val="Hyperlink"/>
                <w:noProof/>
              </w:rPr>
              <w:t>Appendices—Forms, Glossary, Maps, and  Supporting Data</w:t>
            </w:r>
            <w:r w:rsidR="005563B7">
              <w:rPr>
                <w:noProof/>
                <w:webHidden/>
              </w:rPr>
              <w:tab/>
            </w:r>
            <w:r w:rsidR="005563B7">
              <w:rPr>
                <w:noProof/>
                <w:webHidden/>
              </w:rPr>
              <w:fldChar w:fldCharType="begin"/>
            </w:r>
            <w:r w:rsidR="005563B7">
              <w:rPr>
                <w:noProof/>
                <w:webHidden/>
              </w:rPr>
              <w:instrText xml:space="preserve"> PAGEREF _Toc479163554 \h </w:instrText>
            </w:r>
            <w:r w:rsidR="005563B7">
              <w:rPr>
                <w:noProof/>
                <w:webHidden/>
              </w:rPr>
            </w:r>
            <w:r w:rsidR="005563B7">
              <w:rPr>
                <w:noProof/>
                <w:webHidden/>
              </w:rPr>
              <w:fldChar w:fldCharType="separate"/>
            </w:r>
            <w:r w:rsidR="006652D8">
              <w:rPr>
                <w:noProof/>
                <w:webHidden/>
              </w:rPr>
              <w:t>22</w:t>
            </w:r>
            <w:r w:rsidR="005563B7">
              <w:rPr>
                <w:noProof/>
                <w:webHidden/>
              </w:rPr>
              <w:fldChar w:fldCharType="end"/>
            </w:r>
          </w:hyperlink>
        </w:p>
        <w:p w14:paraId="6C901683"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5" w:history="1">
            <w:r w:rsidR="005563B7" w:rsidRPr="00B75543">
              <w:rPr>
                <w:rStyle w:val="Hyperlink"/>
                <w:noProof/>
              </w:rPr>
              <w:t>Appendix A–1 - Contact Checklist</w:t>
            </w:r>
            <w:r w:rsidR="005563B7">
              <w:rPr>
                <w:noProof/>
                <w:webHidden/>
              </w:rPr>
              <w:tab/>
            </w:r>
            <w:r w:rsidR="005563B7">
              <w:rPr>
                <w:noProof/>
                <w:webHidden/>
              </w:rPr>
              <w:fldChar w:fldCharType="begin"/>
            </w:r>
            <w:r w:rsidR="005563B7">
              <w:rPr>
                <w:noProof/>
                <w:webHidden/>
              </w:rPr>
              <w:instrText xml:space="preserve"> PAGEREF _Toc479163555 \h </w:instrText>
            </w:r>
            <w:r w:rsidR="005563B7">
              <w:rPr>
                <w:noProof/>
                <w:webHidden/>
              </w:rPr>
            </w:r>
            <w:r w:rsidR="005563B7">
              <w:rPr>
                <w:noProof/>
                <w:webHidden/>
              </w:rPr>
              <w:fldChar w:fldCharType="separate"/>
            </w:r>
            <w:r w:rsidR="006652D8">
              <w:rPr>
                <w:noProof/>
                <w:webHidden/>
              </w:rPr>
              <w:t>23</w:t>
            </w:r>
            <w:r w:rsidR="005563B7">
              <w:rPr>
                <w:noProof/>
                <w:webHidden/>
              </w:rPr>
              <w:fldChar w:fldCharType="end"/>
            </w:r>
          </w:hyperlink>
        </w:p>
        <w:p w14:paraId="6EBC85A4"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6" w:history="1">
            <w:r w:rsidR="005563B7" w:rsidRPr="00B75543">
              <w:rPr>
                <w:rStyle w:val="Hyperlink"/>
                <w:noProof/>
              </w:rPr>
              <w:t>Appendix A–2 - Unusual or Emergency Event Log</w:t>
            </w:r>
            <w:r w:rsidR="005563B7">
              <w:rPr>
                <w:noProof/>
                <w:webHidden/>
              </w:rPr>
              <w:tab/>
            </w:r>
            <w:r w:rsidR="005563B7">
              <w:rPr>
                <w:noProof/>
                <w:webHidden/>
              </w:rPr>
              <w:fldChar w:fldCharType="begin"/>
            </w:r>
            <w:r w:rsidR="005563B7">
              <w:rPr>
                <w:noProof/>
                <w:webHidden/>
              </w:rPr>
              <w:instrText xml:space="preserve"> PAGEREF _Toc479163556 \h </w:instrText>
            </w:r>
            <w:r w:rsidR="005563B7">
              <w:rPr>
                <w:noProof/>
                <w:webHidden/>
              </w:rPr>
            </w:r>
            <w:r w:rsidR="005563B7">
              <w:rPr>
                <w:noProof/>
                <w:webHidden/>
              </w:rPr>
              <w:fldChar w:fldCharType="separate"/>
            </w:r>
            <w:r w:rsidR="006652D8">
              <w:rPr>
                <w:noProof/>
                <w:webHidden/>
              </w:rPr>
              <w:t>24</w:t>
            </w:r>
            <w:r w:rsidR="005563B7">
              <w:rPr>
                <w:noProof/>
                <w:webHidden/>
              </w:rPr>
              <w:fldChar w:fldCharType="end"/>
            </w:r>
          </w:hyperlink>
        </w:p>
        <w:p w14:paraId="515FCDB4"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7" w:history="1">
            <w:r w:rsidR="005563B7" w:rsidRPr="00B75543">
              <w:rPr>
                <w:rStyle w:val="Hyperlink"/>
                <w:noProof/>
              </w:rPr>
              <w:t>Appendix A–3 - Dam Emergency Situation Report</w:t>
            </w:r>
            <w:r w:rsidR="005563B7">
              <w:rPr>
                <w:noProof/>
                <w:webHidden/>
              </w:rPr>
              <w:tab/>
            </w:r>
            <w:r w:rsidR="005563B7">
              <w:rPr>
                <w:noProof/>
                <w:webHidden/>
              </w:rPr>
              <w:fldChar w:fldCharType="begin"/>
            </w:r>
            <w:r w:rsidR="005563B7">
              <w:rPr>
                <w:noProof/>
                <w:webHidden/>
              </w:rPr>
              <w:instrText xml:space="preserve"> PAGEREF _Toc479163557 \h </w:instrText>
            </w:r>
            <w:r w:rsidR="005563B7">
              <w:rPr>
                <w:noProof/>
                <w:webHidden/>
              </w:rPr>
            </w:r>
            <w:r w:rsidR="005563B7">
              <w:rPr>
                <w:noProof/>
                <w:webHidden/>
              </w:rPr>
              <w:fldChar w:fldCharType="separate"/>
            </w:r>
            <w:r w:rsidR="006652D8">
              <w:rPr>
                <w:noProof/>
                <w:webHidden/>
              </w:rPr>
              <w:t>25</w:t>
            </w:r>
            <w:r w:rsidR="005563B7">
              <w:rPr>
                <w:noProof/>
                <w:webHidden/>
              </w:rPr>
              <w:fldChar w:fldCharType="end"/>
            </w:r>
          </w:hyperlink>
        </w:p>
        <w:p w14:paraId="6363463C"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8" w:history="1">
            <w:r w:rsidR="005563B7" w:rsidRPr="00B75543">
              <w:rPr>
                <w:rStyle w:val="Hyperlink"/>
                <w:noProof/>
              </w:rPr>
              <w:t>Appendix A–4 - Glossary of Terms</w:t>
            </w:r>
            <w:r w:rsidR="005563B7">
              <w:rPr>
                <w:noProof/>
                <w:webHidden/>
              </w:rPr>
              <w:tab/>
            </w:r>
            <w:r w:rsidR="005563B7">
              <w:rPr>
                <w:noProof/>
                <w:webHidden/>
              </w:rPr>
              <w:fldChar w:fldCharType="begin"/>
            </w:r>
            <w:r w:rsidR="005563B7">
              <w:rPr>
                <w:noProof/>
                <w:webHidden/>
              </w:rPr>
              <w:instrText xml:space="preserve"> PAGEREF _Toc479163558 \h </w:instrText>
            </w:r>
            <w:r w:rsidR="005563B7">
              <w:rPr>
                <w:noProof/>
                <w:webHidden/>
              </w:rPr>
            </w:r>
            <w:r w:rsidR="005563B7">
              <w:rPr>
                <w:noProof/>
                <w:webHidden/>
              </w:rPr>
              <w:fldChar w:fldCharType="separate"/>
            </w:r>
            <w:r w:rsidR="006652D8">
              <w:rPr>
                <w:noProof/>
                <w:webHidden/>
              </w:rPr>
              <w:t>26</w:t>
            </w:r>
            <w:r w:rsidR="005563B7">
              <w:rPr>
                <w:noProof/>
                <w:webHidden/>
              </w:rPr>
              <w:fldChar w:fldCharType="end"/>
            </w:r>
          </w:hyperlink>
        </w:p>
        <w:p w14:paraId="728A4F73"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59" w:history="1">
            <w:r w:rsidR="005563B7" w:rsidRPr="00B75543">
              <w:rPr>
                <w:rStyle w:val="Hyperlink"/>
                <w:noProof/>
              </w:rPr>
              <w:t>Appendix B–1 - Resources Available</w:t>
            </w:r>
            <w:r w:rsidR="005563B7">
              <w:rPr>
                <w:noProof/>
                <w:webHidden/>
              </w:rPr>
              <w:tab/>
            </w:r>
            <w:r w:rsidR="005563B7">
              <w:rPr>
                <w:noProof/>
                <w:webHidden/>
              </w:rPr>
              <w:fldChar w:fldCharType="begin"/>
            </w:r>
            <w:r w:rsidR="005563B7">
              <w:rPr>
                <w:noProof/>
                <w:webHidden/>
              </w:rPr>
              <w:instrText xml:space="preserve"> PAGEREF _Toc479163559 \h </w:instrText>
            </w:r>
            <w:r w:rsidR="005563B7">
              <w:rPr>
                <w:noProof/>
                <w:webHidden/>
              </w:rPr>
            </w:r>
            <w:r w:rsidR="005563B7">
              <w:rPr>
                <w:noProof/>
                <w:webHidden/>
              </w:rPr>
              <w:fldChar w:fldCharType="separate"/>
            </w:r>
            <w:r w:rsidR="006652D8">
              <w:rPr>
                <w:noProof/>
                <w:webHidden/>
              </w:rPr>
              <w:t>29</w:t>
            </w:r>
            <w:r w:rsidR="005563B7">
              <w:rPr>
                <w:noProof/>
                <w:webHidden/>
              </w:rPr>
              <w:fldChar w:fldCharType="end"/>
            </w:r>
          </w:hyperlink>
        </w:p>
        <w:p w14:paraId="3F16DEF2"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0" w:history="1">
            <w:r w:rsidR="005563B7" w:rsidRPr="00B75543">
              <w:rPr>
                <w:rStyle w:val="Hyperlink"/>
                <w:noProof/>
              </w:rPr>
              <w:t>Appendix B–2 - Inundation Maps</w:t>
            </w:r>
            <w:r w:rsidR="005563B7">
              <w:rPr>
                <w:noProof/>
                <w:webHidden/>
              </w:rPr>
              <w:tab/>
            </w:r>
            <w:r w:rsidR="005563B7">
              <w:rPr>
                <w:noProof/>
                <w:webHidden/>
              </w:rPr>
              <w:fldChar w:fldCharType="begin"/>
            </w:r>
            <w:r w:rsidR="005563B7">
              <w:rPr>
                <w:noProof/>
                <w:webHidden/>
              </w:rPr>
              <w:instrText xml:space="preserve"> PAGEREF _Toc479163560 \h </w:instrText>
            </w:r>
            <w:r w:rsidR="005563B7">
              <w:rPr>
                <w:noProof/>
                <w:webHidden/>
              </w:rPr>
            </w:r>
            <w:r w:rsidR="005563B7">
              <w:rPr>
                <w:noProof/>
                <w:webHidden/>
              </w:rPr>
              <w:fldChar w:fldCharType="separate"/>
            </w:r>
            <w:r w:rsidR="006652D8">
              <w:rPr>
                <w:noProof/>
                <w:webHidden/>
              </w:rPr>
              <w:t>30</w:t>
            </w:r>
            <w:r w:rsidR="005563B7">
              <w:rPr>
                <w:noProof/>
                <w:webHidden/>
              </w:rPr>
              <w:fldChar w:fldCharType="end"/>
            </w:r>
          </w:hyperlink>
        </w:p>
        <w:p w14:paraId="6B73C09B"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1" w:history="1">
            <w:r w:rsidR="005563B7" w:rsidRPr="00B75543">
              <w:rPr>
                <w:rStyle w:val="Hyperlink"/>
                <w:noProof/>
              </w:rPr>
              <w:t>Appendix B–3 - Location and Vicinity Maps</w:t>
            </w:r>
            <w:r w:rsidR="005563B7">
              <w:rPr>
                <w:noProof/>
                <w:webHidden/>
              </w:rPr>
              <w:tab/>
            </w:r>
            <w:r w:rsidR="005563B7">
              <w:rPr>
                <w:noProof/>
                <w:webHidden/>
              </w:rPr>
              <w:fldChar w:fldCharType="begin"/>
            </w:r>
            <w:r w:rsidR="005563B7">
              <w:rPr>
                <w:noProof/>
                <w:webHidden/>
              </w:rPr>
              <w:instrText xml:space="preserve"> PAGEREF _Toc479163561 \h </w:instrText>
            </w:r>
            <w:r w:rsidR="005563B7">
              <w:rPr>
                <w:noProof/>
                <w:webHidden/>
              </w:rPr>
            </w:r>
            <w:r w:rsidR="005563B7">
              <w:rPr>
                <w:noProof/>
                <w:webHidden/>
              </w:rPr>
              <w:fldChar w:fldCharType="separate"/>
            </w:r>
            <w:r w:rsidR="006652D8">
              <w:rPr>
                <w:noProof/>
                <w:webHidden/>
              </w:rPr>
              <w:t>31</w:t>
            </w:r>
            <w:r w:rsidR="005563B7">
              <w:rPr>
                <w:noProof/>
                <w:webHidden/>
              </w:rPr>
              <w:fldChar w:fldCharType="end"/>
            </w:r>
          </w:hyperlink>
        </w:p>
        <w:p w14:paraId="52B0DA37"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2" w:history="1">
            <w:r w:rsidR="005563B7" w:rsidRPr="00B75543">
              <w:rPr>
                <w:rStyle w:val="Hyperlink"/>
                <w:noProof/>
              </w:rPr>
              <w:t>Appendix B–4 - Drainage Area Map</w:t>
            </w:r>
            <w:r w:rsidR="005563B7">
              <w:rPr>
                <w:noProof/>
                <w:webHidden/>
              </w:rPr>
              <w:tab/>
            </w:r>
            <w:r w:rsidR="005563B7">
              <w:rPr>
                <w:noProof/>
                <w:webHidden/>
              </w:rPr>
              <w:fldChar w:fldCharType="begin"/>
            </w:r>
            <w:r w:rsidR="005563B7">
              <w:rPr>
                <w:noProof/>
                <w:webHidden/>
              </w:rPr>
              <w:instrText xml:space="preserve"> PAGEREF _Toc479163562 \h </w:instrText>
            </w:r>
            <w:r w:rsidR="005563B7">
              <w:rPr>
                <w:noProof/>
                <w:webHidden/>
              </w:rPr>
            </w:r>
            <w:r w:rsidR="005563B7">
              <w:rPr>
                <w:noProof/>
                <w:webHidden/>
              </w:rPr>
              <w:fldChar w:fldCharType="separate"/>
            </w:r>
            <w:r w:rsidR="006652D8">
              <w:rPr>
                <w:noProof/>
                <w:webHidden/>
              </w:rPr>
              <w:t>32</w:t>
            </w:r>
            <w:r w:rsidR="005563B7">
              <w:rPr>
                <w:noProof/>
                <w:webHidden/>
              </w:rPr>
              <w:fldChar w:fldCharType="end"/>
            </w:r>
          </w:hyperlink>
        </w:p>
        <w:p w14:paraId="65B05D00"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3" w:history="1">
            <w:r w:rsidR="005563B7" w:rsidRPr="00B75543">
              <w:rPr>
                <w:rStyle w:val="Hyperlink"/>
                <w:noProof/>
              </w:rPr>
              <w:t>Appendix B–5 - Evacuation Map</w:t>
            </w:r>
            <w:r w:rsidR="005563B7">
              <w:rPr>
                <w:noProof/>
                <w:webHidden/>
              </w:rPr>
              <w:tab/>
            </w:r>
            <w:r w:rsidR="005563B7">
              <w:rPr>
                <w:noProof/>
                <w:webHidden/>
              </w:rPr>
              <w:fldChar w:fldCharType="begin"/>
            </w:r>
            <w:r w:rsidR="005563B7">
              <w:rPr>
                <w:noProof/>
                <w:webHidden/>
              </w:rPr>
              <w:instrText xml:space="preserve"> PAGEREF _Toc479163563 \h </w:instrText>
            </w:r>
            <w:r w:rsidR="005563B7">
              <w:rPr>
                <w:noProof/>
                <w:webHidden/>
              </w:rPr>
            </w:r>
            <w:r w:rsidR="005563B7">
              <w:rPr>
                <w:noProof/>
                <w:webHidden/>
              </w:rPr>
              <w:fldChar w:fldCharType="separate"/>
            </w:r>
            <w:r w:rsidR="006652D8">
              <w:rPr>
                <w:noProof/>
                <w:webHidden/>
              </w:rPr>
              <w:t>33</w:t>
            </w:r>
            <w:r w:rsidR="005563B7">
              <w:rPr>
                <w:noProof/>
                <w:webHidden/>
              </w:rPr>
              <w:fldChar w:fldCharType="end"/>
            </w:r>
          </w:hyperlink>
        </w:p>
        <w:p w14:paraId="39ECADDB"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4" w:history="1">
            <w:r w:rsidR="005563B7" w:rsidRPr="00B75543">
              <w:rPr>
                <w:rStyle w:val="Hyperlink"/>
                <w:noProof/>
              </w:rPr>
              <w:t>Appendix B–6 - Residents/Businesses/Highways at Risk</w:t>
            </w:r>
            <w:r w:rsidR="005563B7">
              <w:rPr>
                <w:noProof/>
                <w:webHidden/>
              </w:rPr>
              <w:tab/>
            </w:r>
            <w:r w:rsidR="005563B7">
              <w:rPr>
                <w:noProof/>
                <w:webHidden/>
              </w:rPr>
              <w:fldChar w:fldCharType="begin"/>
            </w:r>
            <w:r w:rsidR="005563B7">
              <w:rPr>
                <w:noProof/>
                <w:webHidden/>
              </w:rPr>
              <w:instrText xml:space="preserve"> PAGEREF _Toc479163564 \h </w:instrText>
            </w:r>
            <w:r w:rsidR="005563B7">
              <w:rPr>
                <w:noProof/>
                <w:webHidden/>
              </w:rPr>
            </w:r>
            <w:r w:rsidR="005563B7">
              <w:rPr>
                <w:noProof/>
                <w:webHidden/>
              </w:rPr>
              <w:fldChar w:fldCharType="separate"/>
            </w:r>
            <w:r w:rsidR="006652D8">
              <w:rPr>
                <w:noProof/>
                <w:webHidden/>
              </w:rPr>
              <w:t>34</w:t>
            </w:r>
            <w:r w:rsidR="005563B7">
              <w:rPr>
                <w:noProof/>
                <w:webHidden/>
              </w:rPr>
              <w:fldChar w:fldCharType="end"/>
            </w:r>
          </w:hyperlink>
        </w:p>
        <w:p w14:paraId="47D670C4"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5" w:history="1">
            <w:r w:rsidR="005563B7" w:rsidRPr="00B75543">
              <w:rPr>
                <w:rStyle w:val="Hyperlink"/>
                <w:noProof/>
              </w:rPr>
              <w:t>Appendix B–7 - Plan View of Dam</w:t>
            </w:r>
            <w:r w:rsidR="005563B7">
              <w:rPr>
                <w:noProof/>
                <w:webHidden/>
              </w:rPr>
              <w:tab/>
            </w:r>
            <w:r w:rsidR="005563B7">
              <w:rPr>
                <w:noProof/>
                <w:webHidden/>
              </w:rPr>
              <w:fldChar w:fldCharType="begin"/>
            </w:r>
            <w:r w:rsidR="005563B7">
              <w:rPr>
                <w:noProof/>
                <w:webHidden/>
              </w:rPr>
              <w:instrText xml:space="preserve"> PAGEREF _Toc479163565 \h </w:instrText>
            </w:r>
            <w:r w:rsidR="005563B7">
              <w:rPr>
                <w:noProof/>
                <w:webHidden/>
              </w:rPr>
            </w:r>
            <w:r w:rsidR="005563B7">
              <w:rPr>
                <w:noProof/>
                <w:webHidden/>
              </w:rPr>
              <w:fldChar w:fldCharType="separate"/>
            </w:r>
            <w:r w:rsidR="006652D8">
              <w:rPr>
                <w:noProof/>
                <w:webHidden/>
              </w:rPr>
              <w:t>35</w:t>
            </w:r>
            <w:r w:rsidR="005563B7">
              <w:rPr>
                <w:noProof/>
                <w:webHidden/>
              </w:rPr>
              <w:fldChar w:fldCharType="end"/>
            </w:r>
          </w:hyperlink>
        </w:p>
        <w:p w14:paraId="08B0F09D"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6" w:history="1">
            <w:r w:rsidR="005563B7" w:rsidRPr="00B75543">
              <w:rPr>
                <w:rStyle w:val="Hyperlink"/>
                <w:noProof/>
              </w:rPr>
              <w:t>Appendix B–8 - Profile of Principal Spillway</w:t>
            </w:r>
            <w:r w:rsidR="005563B7">
              <w:rPr>
                <w:noProof/>
                <w:webHidden/>
              </w:rPr>
              <w:tab/>
            </w:r>
            <w:r w:rsidR="005563B7">
              <w:rPr>
                <w:noProof/>
                <w:webHidden/>
              </w:rPr>
              <w:fldChar w:fldCharType="begin"/>
            </w:r>
            <w:r w:rsidR="005563B7">
              <w:rPr>
                <w:noProof/>
                <w:webHidden/>
              </w:rPr>
              <w:instrText xml:space="preserve"> PAGEREF _Toc479163566 \h </w:instrText>
            </w:r>
            <w:r w:rsidR="005563B7">
              <w:rPr>
                <w:noProof/>
                <w:webHidden/>
              </w:rPr>
            </w:r>
            <w:r w:rsidR="005563B7">
              <w:rPr>
                <w:noProof/>
                <w:webHidden/>
              </w:rPr>
              <w:fldChar w:fldCharType="separate"/>
            </w:r>
            <w:r w:rsidR="006652D8">
              <w:rPr>
                <w:noProof/>
                <w:webHidden/>
              </w:rPr>
              <w:t>36</w:t>
            </w:r>
            <w:r w:rsidR="005563B7">
              <w:rPr>
                <w:noProof/>
                <w:webHidden/>
              </w:rPr>
              <w:fldChar w:fldCharType="end"/>
            </w:r>
          </w:hyperlink>
        </w:p>
        <w:p w14:paraId="070B6F9C"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7" w:history="1">
            <w:r w:rsidR="005563B7" w:rsidRPr="00B75543">
              <w:rPr>
                <w:rStyle w:val="Hyperlink"/>
                <w:noProof/>
              </w:rPr>
              <w:t>Appendix B–9 - Reservoir Elevation-area-volume and Spillway Capacity Data</w:t>
            </w:r>
            <w:r w:rsidR="005563B7">
              <w:rPr>
                <w:noProof/>
                <w:webHidden/>
              </w:rPr>
              <w:tab/>
            </w:r>
            <w:r w:rsidR="005563B7">
              <w:rPr>
                <w:noProof/>
                <w:webHidden/>
              </w:rPr>
              <w:fldChar w:fldCharType="begin"/>
            </w:r>
            <w:r w:rsidR="005563B7">
              <w:rPr>
                <w:noProof/>
                <w:webHidden/>
              </w:rPr>
              <w:instrText xml:space="preserve"> PAGEREF _Toc479163567 \h </w:instrText>
            </w:r>
            <w:r w:rsidR="005563B7">
              <w:rPr>
                <w:noProof/>
                <w:webHidden/>
              </w:rPr>
            </w:r>
            <w:r w:rsidR="005563B7">
              <w:rPr>
                <w:noProof/>
                <w:webHidden/>
              </w:rPr>
              <w:fldChar w:fldCharType="separate"/>
            </w:r>
            <w:r w:rsidR="006652D8">
              <w:rPr>
                <w:noProof/>
                <w:webHidden/>
              </w:rPr>
              <w:t>37</w:t>
            </w:r>
            <w:r w:rsidR="005563B7">
              <w:rPr>
                <w:noProof/>
                <w:webHidden/>
              </w:rPr>
              <w:fldChar w:fldCharType="end"/>
            </w:r>
          </w:hyperlink>
        </w:p>
        <w:p w14:paraId="5CC56C77" w14:textId="77777777" w:rsidR="005563B7" w:rsidRDefault="009228B9" w:rsidP="005563B7">
          <w:pPr>
            <w:pStyle w:val="TOC2"/>
            <w:spacing w:after="0" w:line="240" w:lineRule="auto"/>
            <w:contextualSpacing/>
            <w:rPr>
              <w:rFonts w:asciiTheme="minorHAnsi" w:eastAsiaTheme="minorEastAsia" w:hAnsiTheme="minorHAnsi" w:cstheme="minorBidi"/>
              <w:noProof/>
              <w:color w:val="auto"/>
              <w:sz w:val="22"/>
              <w:szCs w:val="22"/>
            </w:rPr>
          </w:pPr>
          <w:hyperlink w:anchor="_Toc479163568" w:history="1">
            <w:r w:rsidR="005563B7" w:rsidRPr="00B75543">
              <w:rPr>
                <w:rStyle w:val="Hyperlink"/>
                <w:noProof/>
              </w:rPr>
              <w:t>Appendix B–10 - National Inventory of Dams (NID) Data</w:t>
            </w:r>
            <w:r w:rsidR="005563B7">
              <w:rPr>
                <w:noProof/>
                <w:webHidden/>
              </w:rPr>
              <w:tab/>
            </w:r>
            <w:r w:rsidR="005563B7">
              <w:rPr>
                <w:noProof/>
                <w:webHidden/>
              </w:rPr>
              <w:fldChar w:fldCharType="begin"/>
            </w:r>
            <w:r w:rsidR="005563B7">
              <w:rPr>
                <w:noProof/>
                <w:webHidden/>
              </w:rPr>
              <w:instrText xml:space="preserve"> PAGEREF _Toc479163568 \h </w:instrText>
            </w:r>
            <w:r w:rsidR="005563B7">
              <w:rPr>
                <w:noProof/>
                <w:webHidden/>
              </w:rPr>
            </w:r>
            <w:r w:rsidR="005563B7">
              <w:rPr>
                <w:noProof/>
                <w:webHidden/>
              </w:rPr>
              <w:fldChar w:fldCharType="separate"/>
            </w:r>
            <w:r w:rsidR="006652D8">
              <w:rPr>
                <w:noProof/>
                <w:webHidden/>
              </w:rPr>
              <w:t>38</w:t>
            </w:r>
            <w:r w:rsidR="005563B7">
              <w:rPr>
                <w:noProof/>
                <w:webHidden/>
              </w:rPr>
              <w:fldChar w:fldCharType="end"/>
            </w:r>
          </w:hyperlink>
        </w:p>
        <w:p w14:paraId="72B6F806" w14:textId="7FEC28A3" w:rsidR="00D50FEA" w:rsidRPr="00F25E2E" w:rsidRDefault="00D50FEA" w:rsidP="005563B7">
          <w:pPr>
            <w:contextualSpacing/>
          </w:pPr>
          <w:r w:rsidRPr="00F25E2E">
            <w:rPr>
              <w:b/>
              <w:bCs/>
              <w:noProof/>
            </w:rPr>
            <w:fldChar w:fldCharType="end"/>
          </w:r>
        </w:p>
      </w:sdtContent>
    </w:sdt>
    <w:p w14:paraId="7055EFB2" w14:textId="77777777" w:rsidR="00D50FEA" w:rsidRPr="00F25E2E" w:rsidRDefault="00AA2F95" w:rsidP="00A42684">
      <w:pPr>
        <w:rPr>
          <w:rFonts w:asciiTheme="majorHAnsi" w:eastAsiaTheme="majorEastAsia" w:hAnsiTheme="majorHAnsi" w:cstheme="majorBidi"/>
          <w:b/>
          <w:bCs/>
          <w:sz w:val="28"/>
          <w:szCs w:val="28"/>
          <w:lang w:eastAsia="ja-JP"/>
        </w:rPr>
      </w:pPr>
      <w:r w:rsidRPr="00F25E2E">
        <w:br w:type="page"/>
      </w:r>
    </w:p>
    <w:p w14:paraId="2BD960B3" w14:textId="77777777" w:rsidR="00306BA8" w:rsidRPr="00F25E2E" w:rsidRDefault="00306BA8" w:rsidP="0008203B">
      <w:pPr>
        <w:pStyle w:val="Heading1"/>
        <w:spacing w:after="0"/>
        <w:rPr>
          <w:color w:val="auto"/>
        </w:rPr>
      </w:pPr>
      <w:bookmarkStart w:id="6" w:name="_Toc479163540"/>
      <w:r w:rsidRPr="00F25E2E">
        <w:rPr>
          <w:color w:val="auto"/>
        </w:rPr>
        <w:lastRenderedPageBreak/>
        <w:t>Basic EAP Data</w:t>
      </w:r>
      <w:bookmarkEnd w:id="6"/>
      <w:bookmarkEnd w:id="5"/>
    </w:p>
    <w:p w14:paraId="4D5F6F32" w14:textId="77777777" w:rsidR="00306BA8" w:rsidRPr="00F25E2E" w:rsidRDefault="0059219B" w:rsidP="00C4518F">
      <w:pPr>
        <w:keepNext/>
        <w:suppressAutoHyphens/>
        <w:autoSpaceDE w:val="0"/>
        <w:autoSpaceDN w:val="0"/>
        <w:adjustRightInd w:val="0"/>
        <w:spacing w:line="288" w:lineRule="auto"/>
        <w:jc w:val="both"/>
        <w:textAlignment w:val="center"/>
        <w:outlineLvl w:val="4"/>
        <w:rPr>
          <w:b/>
          <w:bCs/>
        </w:rPr>
      </w:pPr>
      <w:r w:rsidRPr="00F25E2E">
        <w:rPr>
          <w:b/>
          <w:bCs/>
        </w:rPr>
        <w:t>Purpose</w:t>
      </w:r>
    </w:p>
    <w:p w14:paraId="68065BA3" w14:textId="1041ECEC" w:rsidR="008F6C8B" w:rsidRPr="00F25E2E" w:rsidRDefault="008F6C8B" w:rsidP="00C4518F">
      <w:pPr>
        <w:autoSpaceDE w:val="0"/>
        <w:autoSpaceDN w:val="0"/>
        <w:adjustRightInd w:val="0"/>
        <w:jc w:val="both"/>
      </w:pPr>
      <w:r w:rsidRPr="00F25E2E">
        <w:t xml:space="preserve">The purpose of this plan is to prescribe procedures to be followed in the event of an emergency associated with the </w:t>
      </w:r>
      <w:sdt>
        <w:sdtPr>
          <w:rPr>
            <w:bCs/>
          </w:rPr>
          <w:alias w:val="Dam Name"/>
          <w:tag w:val=""/>
          <w:id w:val="-223672503"/>
          <w:placeholder>
            <w:docPart w:val="529F449F3F014C4D905BCE92A879216D"/>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BA4BBA" w:rsidRPr="00F25E2E">
        <w:rPr>
          <w:bCs/>
        </w:rPr>
        <w:t xml:space="preserve"> Dam,</w:t>
      </w:r>
      <w:r w:rsidR="00072A18" w:rsidRPr="00F25E2E">
        <w:t xml:space="preserve"> </w:t>
      </w:r>
      <w:r w:rsidRPr="00F25E2E">
        <w:t>which is caused by an unusually large flood</w:t>
      </w:r>
      <w:r w:rsidR="00EB6263" w:rsidRPr="00F25E2E">
        <w:t>,</w:t>
      </w:r>
      <w:r w:rsidRPr="00F25E2E">
        <w:t xml:space="preserve"> earthquake, a malfunction (hydraulic or structural) of the spillway, malicious human activity such as sabotage, vandalism</w:t>
      </w:r>
      <w:r w:rsidR="007F29E6" w:rsidRPr="00F25E2E">
        <w:t>,</w:t>
      </w:r>
      <w:r w:rsidRPr="00F25E2E">
        <w:t xml:space="preserve"> or terrorism, or failure of the dam.</w:t>
      </w:r>
    </w:p>
    <w:p w14:paraId="7490570A" w14:textId="77777777" w:rsidR="00547720" w:rsidRPr="00F25E2E" w:rsidRDefault="00547720" w:rsidP="00C4518F">
      <w:pPr>
        <w:autoSpaceDE w:val="0"/>
        <w:autoSpaceDN w:val="0"/>
        <w:adjustRightInd w:val="0"/>
        <w:jc w:val="both"/>
      </w:pPr>
    </w:p>
    <w:p w14:paraId="56F67BD1" w14:textId="77777777" w:rsidR="008F6C8B" w:rsidRPr="00F25E2E" w:rsidRDefault="008F6C8B" w:rsidP="00C4518F">
      <w:pPr>
        <w:autoSpaceDE w:val="0"/>
        <w:autoSpaceDN w:val="0"/>
        <w:adjustRightInd w:val="0"/>
        <w:jc w:val="both"/>
      </w:pPr>
      <w:r w:rsidRPr="00F25E2E">
        <w:t>This Emergency Action Plan (EAP) defines responsibilities and procedures to:</w:t>
      </w:r>
    </w:p>
    <w:p w14:paraId="48F8E794" w14:textId="77777777" w:rsidR="008F6C8B" w:rsidRPr="00F25E2E" w:rsidRDefault="008F6C8B" w:rsidP="00C4518F">
      <w:pPr>
        <w:numPr>
          <w:ilvl w:val="0"/>
          <w:numId w:val="3"/>
        </w:numPr>
        <w:autoSpaceDE w:val="0"/>
        <w:autoSpaceDN w:val="0"/>
        <w:adjustRightInd w:val="0"/>
        <w:jc w:val="both"/>
      </w:pPr>
      <w:r w:rsidRPr="00F25E2E">
        <w:t>Identify unusual and unlikely conditions that may endanger the dam.</w:t>
      </w:r>
    </w:p>
    <w:p w14:paraId="0FD8ECC3" w14:textId="77777777" w:rsidR="008F6C8B" w:rsidRPr="00F25E2E" w:rsidRDefault="008F6C8B" w:rsidP="00C4518F">
      <w:pPr>
        <w:numPr>
          <w:ilvl w:val="0"/>
          <w:numId w:val="3"/>
        </w:numPr>
        <w:autoSpaceDE w:val="0"/>
        <w:autoSpaceDN w:val="0"/>
        <w:adjustRightInd w:val="0"/>
        <w:jc w:val="both"/>
      </w:pPr>
      <w:r w:rsidRPr="00F25E2E">
        <w:t>Initiate remedial actions to prevent a dam failure or minimize the downstream impacts of a dam failure.</w:t>
      </w:r>
    </w:p>
    <w:p w14:paraId="0FFFC012" w14:textId="77777777" w:rsidR="008F6C8B" w:rsidRPr="00F25E2E" w:rsidRDefault="008F6C8B" w:rsidP="00C4518F">
      <w:pPr>
        <w:numPr>
          <w:ilvl w:val="0"/>
          <w:numId w:val="3"/>
        </w:numPr>
        <w:autoSpaceDE w:val="0"/>
        <w:autoSpaceDN w:val="0"/>
        <w:adjustRightInd w:val="0"/>
        <w:jc w:val="both"/>
      </w:pPr>
      <w:r w:rsidRPr="00F25E2E">
        <w:t>Initiate emergency actions to warn downstream residents of impending or actual failure of the dam.</w:t>
      </w:r>
    </w:p>
    <w:p w14:paraId="61783419" w14:textId="77777777" w:rsidR="008F6C8B" w:rsidRPr="00F25E2E" w:rsidRDefault="008F6C8B" w:rsidP="00C4518F">
      <w:pPr>
        <w:autoSpaceDE w:val="0"/>
        <w:autoSpaceDN w:val="0"/>
        <w:adjustRightInd w:val="0"/>
        <w:jc w:val="both"/>
      </w:pPr>
    </w:p>
    <w:p w14:paraId="5B73A0CF" w14:textId="77777777" w:rsidR="00306BA8" w:rsidRPr="00F25E2E" w:rsidRDefault="0059219B" w:rsidP="00C4518F">
      <w:pPr>
        <w:keepNext/>
        <w:suppressAutoHyphens/>
        <w:autoSpaceDE w:val="0"/>
        <w:autoSpaceDN w:val="0"/>
        <w:adjustRightInd w:val="0"/>
        <w:spacing w:line="288" w:lineRule="auto"/>
        <w:jc w:val="both"/>
        <w:textAlignment w:val="center"/>
        <w:outlineLvl w:val="4"/>
        <w:rPr>
          <w:b/>
          <w:bCs/>
        </w:rPr>
      </w:pPr>
      <w:r w:rsidRPr="00F25E2E">
        <w:rPr>
          <w:b/>
          <w:bCs/>
        </w:rPr>
        <w:t>Potential Impacted Area</w:t>
      </w:r>
      <w:r w:rsidR="00306BA8" w:rsidRPr="00F25E2E">
        <w:rPr>
          <w:b/>
          <w:bCs/>
        </w:rPr>
        <w:t xml:space="preserve"> </w:t>
      </w:r>
    </w:p>
    <w:p w14:paraId="7DED1D75" w14:textId="43C45E35" w:rsidR="00306BA8" w:rsidRPr="00F25E2E" w:rsidRDefault="00306BA8" w:rsidP="00C4518F">
      <w:pPr>
        <w:suppressAutoHyphens/>
        <w:autoSpaceDE w:val="0"/>
        <w:autoSpaceDN w:val="0"/>
        <w:adjustRightInd w:val="0"/>
        <w:spacing w:after="100" w:afterAutospacing="1" w:line="288" w:lineRule="auto"/>
        <w:jc w:val="both"/>
        <w:textAlignment w:val="center"/>
      </w:pPr>
      <w:r w:rsidRPr="00F25E2E">
        <w:t xml:space="preserve">See </w:t>
      </w:r>
      <w:r w:rsidRPr="00F25E2E">
        <w:rPr>
          <w:i/>
          <w:iCs/>
        </w:rPr>
        <w:t>Evacuation Map</w:t>
      </w:r>
      <w:r w:rsidRPr="00F25E2E">
        <w:t xml:space="preserve"> tab (</w:t>
      </w:r>
      <w:r w:rsidR="00346CB5" w:rsidRPr="00F25E2E">
        <w:t>A</w:t>
      </w:r>
      <w:r w:rsidR="00547720" w:rsidRPr="00F25E2E">
        <w:t>ppendix B–5</w:t>
      </w:r>
      <w:r w:rsidRPr="00F25E2E">
        <w:t xml:space="preserve">) and </w:t>
      </w:r>
      <w:r w:rsidRPr="00F25E2E">
        <w:rPr>
          <w:i/>
          <w:iCs/>
        </w:rPr>
        <w:t>People at Risk</w:t>
      </w:r>
      <w:r w:rsidR="00547720" w:rsidRPr="00F25E2E">
        <w:t xml:space="preserve"> tab (Appendix B–6</w:t>
      </w:r>
      <w:r w:rsidRPr="00F25E2E">
        <w:t>) for the locations and contact information of the following residents and businesses that may be flooded if the dam should fail and t</w:t>
      </w:r>
      <w:r w:rsidR="0024290F" w:rsidRPr="00F25E2E">
        <w:t>he estimated time for the flood</w:t>
      </w:r>
      <w:r w:rsidR="008E38D4" w:rsidRPr="00F25E2E">
        <w:t xml:space="preserve"> </w:t>
      </w:r>
      <w:r w:rsidRPr="00F25E2E">
        <w:t>wave to travel from the dam to these locations:</w:t>
      </w:r>
    </w:p>
    <w:sdt>
      <w:sdtPr>
        <w:id w:val="1263887116"/>
        <w:lock w:val="sdtLocked"/>
        <w:placeholder>
          <w:docPart w:val="8DA1128BDA874845BAA2697A987AF113"/>
        </w:placeholder>
        <w:showingPlcHdr/>
      </w:sdtPr>
      <w:sdtEndPr/>
      <w:sdtContent>
        <w:p w14:paraId="0B551D57" w14:textId="1E907A0E" w:rsidR="008F6C8B" w:rsidRPr="00F25E2E" w:rsidRDefault="004A2E0A" w:rsidP="004508EE">
          <w:pPr>
            <w:tabs>
              <w:tab w:val="left" w:pos="480"/>
              <w:tab w:val="left" w:pos="720"/>
              <w:tab w:val="left" w:pos="960"/>
              <w:tab w:val="left" w:pos="1200"/>
            </w:tabs>
            <w:suppressAutoHyphens/>
            <w:autoSpaceDE w:val="0"/>
            <w:autoSpaceDN w:val="0"/>
            <w:adjustRightInd w:val="0"/>
            <w:spacing w:after="120" w:line="288" w:lineRule="auto"/>
            <w:jc w:val="both"/>
            <w:textAlignment w:val="center"/>
          </w:pPr>
          <w:r w:rsidRPr="00F25E2E">
            <w:rPr>
              <w:i/>
              <w:highlight w:val="lightGray"/>
            </w:rPr>
            <w:t>(Describe homes, businesses, and roads in the downstream evacuation area)</w:t>
          </w:r>
        </w:p>
      </w:sdtContent>
    </w:sdt>
    <w:p w14:paraId="5B53391E" w14:textId="77777777" w:rsidR="00306BA8" w:rsidRPr="00F25E2E" w:rsidRDefault="0059219B" w:rsidP="00C4518F">
      <w:pPr>
        <w:keepNext/>
        <w:suppressAutoHyphens/>
        <w:autoSpaceDE w:val="0"/>
        <w:autoSpaceDN w:val="0"/>
        <w:adjustRightInd w:val="0"/>
        <w:spacing w:line="288" w:lineRule="auto"/>
        <w:textAlignment w:val="center"/>
        <w:outlineLvl w:val="4"/>
        <w:rPr>
          <w:b/>
          <w:bCs/>
        </w:rPr>
      </w:pPr>
      <w:r w:rsidRPr="00F25E2E">
        <w:rPr>
          <w:b/>
          <w:bCs/>
        </w:rPr>
        <w:t>Dam Description</w:t>
      </w:r>
    </w:p>
    <w:p w14:paraId="22C31BAD" w14:textId="2BCD5812" w:rsidR="0032581D" w:rsidRPr="00F25E2E" w:rsidRDefault="00306BA8" w:rsidP="00C4518F">
      <w:pPr>
        <w:tabs>
          <w:tab w:val="left" w:pos="5040"/>
        </w:tabs>
        <w:suppressAutoHyphens/>
        <w:autoSpaceDE w:val="0"/>
        <w:autoSpaceDN w:val="0"/>
        <w:adjustRightInd w:val="0"/>
        <w:spacing w:line="288" w:lineRule="auto"/>
        <w:textAlignment w:val="center"/>
      </w:pPr>
      <w:r w:rsidRPr="00F25E2E">
        <w:t xml:space="preserve">Height: </w:t>
      </w:r>
      <w:sdt>
        <w:sdtPr>
          <w:id w:val="1858919489"/>
          <w:lock w:val="sdtLocked"/>
          <w:placeholder>
            <w:docPart w:val="1ADC72DB19564B44B5DF818AEEF136AC"/>
          </w:placeholder>
          <w:showingPlcHdr/>
        </w:sdtPr>
        <w:sdtEndPr/>
        <w:sdtContent>
          <w:r w:rsidR="004A2E0A" w:rsidRPr="00F25E2E">
            <w:rPr>
              <w:rStyle w:val="PlaceholderText"/>
              <w:i/>
              <w:color w:val="auto"/>
              <w:highlight w:val="lightGray"/>
            </w:rPr>
            <w:t>Click to type</w:t>
          </w:r>
        </w:sdtContent>
      </w:sdt>
      <w:r w:rsidR="005B4960" w:rsidRPr="00F25E2E">
        <w:t xml:space="preserve"> </w:t>
      </w:r>
      <w:r w:rsidRPr="00F25E2E">
        <w:t>ft</w:t>
      </w:r>
      <w:r w:rsidR="00072A18" w:rsidRPr="00F25E2E">
        <w:t>.</w:t>
      </w:r>
      <w:r w:rsidRPr="00F25E2E">
        <w:tab/>
        <w:t xml:space="preserve">Drainage Area: </w:t>
      </w:r>
      <w:sdt>
        <w:sdtPr>
          <w:id w:val="-457260134"/>
          <w:lock w:val="sdtLocked"/>
          <w:placeholder>
            <w:docPart w:val="364BB83FA9924D9FB32BE06EDE92BAEF"/>
          </w:placeholder>
          <w:showingPlcHdr/>
        </w:sdtPr>
        <w:sdtEndPr/>
        <w:sdtContent>
          <w:r w:rsidR="004A2E0A" w:rsidRPr="00F25E2E">
            <w:rPr>
              <w:rStyle w:val="PlaceholderText"/>
              <w:i/>
              <w:color w:val="auto"/>
              <w:highlight w:val="lightGray"/>
            </w:rPr>
            <w:t>Click to type</w:t>
          </w:r>
        </w:sdtContent>
      </w:sdt>
      <w:r w:rsidR="00072A18" w:rsidRPr="00F25E2E">
        <w:t xml:space="preserve"> </w:t>
      </w:r>
      <w:r w:rsidR="00527CDF">
        <w:t>sq. miles</w:t>
      </w:r>
      <w:r w:rsidRPr="00F25E2E">
        <w:rPr>
          <w:vertAlign w:val="superscript"/>
        </w:rPr>
        <w:br/>
      </w:r>
      <w:r w:rsidR="00072A18" w:rsidRPr="00F25E2E">
        <w:t xml:space="preserve">Year </w:t>
      </w:r>
      <w:r w:rsidRPr="00F25E2E">
        <w:t>Built:</w:t>
      </w:r>
      <w:r w:rsidR="00072A18" w:rsidRPr="00F25E2E">
        <w:t xml:space="preserve"> </w:t>
      </w:r>
      <w:sdt>
        <w:sdtPr>
          <w:id w:val="1904862637"/>
          <w:lock w:val="sdtLocked"/>
          <w:placeholder>
            <w:docPart w:val="DBF36BFADBCD46E68A88B75B109CD7E2"/>
          </w:placeholder>
          <w:showingPlcHdr/>
        </w:sdtPr>
        <w:sdtEndPr/>
        <w:sdtContent>
          <w:r w:rsidR="004A2E0A" w:rsidRPr="00F25E2E">
            <w:rPr>
              <w:rStyle w:val="PlaceholderText"/>
              <w:i/>
              <w:color w:val="auto"/>
              <w:highlight w:val="lightGray"/>
            </w:rPr>
            <w:t>Click to type</w:t>
          </w:r>
        </w:sdtContent>
      </w:sdt>
      <w:r w:rsidRPr="00F25E2E">
        <w:tab/>
        <w:t xml:space="preserve">Hazard Classification: </w:t>
      </w:r>
      <w:sdt>
        <w:sdtPr>
          <w:id w:val="1902247155"/>
          <w:placeholder>
            <w:docPart w:val="DFA8951B41D340DA8A54FA87F3761438"/>
          </w:placeholder>
          <w:showingPlcHdr/>
          <w:dropDownList>
            <w:listItem w:value="Choose an item."/>
            <w:listItem w:displayText="Category I" w:value="Category I"/>
            <w:listItem w:displayText="Category II" w:value="Category II"/>
          </w:dropDownList>
        </w:sdtPr>
        <w:sdtEndPr/>
        <w:sdtContent>
          <w:r w:rsidR="004A2E0A" w:rsidRPr="00F25E2E">
            <w:rPr>
              <w:i/>
              <w:highlight w:val="lightGray"/>
            </w:rPr>
            <w:t>Choose Hazard Category</w:t>
          </w:r>
        </w:sdtContent>
      </w:sdt>
    </w:p>
    <w:p w14:paraId="32098547" w14:textId="03028D83" w:rsidR="00072A18" w:rsidRPr="00F25E2E" w:rsidRDefault="00306BA8" w:rsidP="00C4518F">
      <w:pPr>
        <w:tabs>
          <w:tab w:val="left" w:pos="5040"/>
        </w:tabs>
        <w:suppressAutoHyphens/>
        <w:autoSpaceDE w:val="0"/>
        <w:autoSpaceDN w:val="0"/>
        <w:adjustRightInd w:val="0"/>
        <w:spacing w:line="288" w:lineRule="auto"/>
        <w:textAlignment w:val="center"/>
      </w:pPr>
      <w:r w:rsidRPr="00F25E2E">
        <w:t xml:space="preserve">Dam Operator: </w:t>
      </w:r>
      <w:sdt>
        <w:sdtPr>
          <w:id w:val="-1353488579"/>
          <w:lock w:val="sdtLocked"/>
          <w:placeholder>
            <w:docPart w:val="FE00DC23D9484ED4A5844CF770B779B4"/>
          </w:placeholder>
          <w:showingPlcHdr/>
        </w:sdtPr>
        <w:sdtEndPr/>
        <w:sdtContent>
          <w:r w:rsidR="004A2E0A" w:rsidRPr="00F25E2E">
            <w:rPr>
              <w:rStyle w:val="PlaceholderText"/>
              <w:i/>
              <w:color w:val="auto"/>
              <w:highlight w:val="lightGray"/>
            </w:rPr>
            <w:t>Click to type</w:t>
          </w:r>
        </w:sdtContent>
      </w:sdt>
      <w:r w:rsidR="0032581D" w:rsidRPr="00F25E2E">
        <w:tab/>
        <w:t xml:space="preserve">Major Property Owner: </w:t>
      </w:r>
      <w:sdt>
        <w:sdtPr>
          <w:id w:val="-1967881893"/>
          <w:lock w:val="sdtLocked"/>
          <w:placeholder>
            <w:docPart w:val="38C3244E24FA435C8B0DE45CAECE3E3C"/>
          </w:placeholder>
          <w:showingPlcHdr/>
        </w:sdtPr>
        <w:sdtEndPr/>
        <w:sdtContent>
          <w:r w:rsidR="004A2E0A" w:rsidRPr="00F25E2E">
            <w:rPr>
              <w:rStyle w:val="PlaceholderText"/>
              <w:i/>
              <w:color w:val="auto"/>
              <w:highlight w:val="lightGray"/>
            </w:rPr>
            <w:t>Click to type</w:t>
          </w:r>
        </w:sdtContent>
      </w:sdt>
      <w:r w:rsidRPr="00F25E2E">
        <w:br/>
        <w:t>Latitude:</w:t>
      </w:r>
      <w:r w:rsidR="00072A18" w:rsidRPr="00F25E2E">
        <w:t xml:space="preserve"> </w:t>
      </w:r>
      <w:sdt>
        <w:sdtPr>
          <w:id w:val="2105302089"/>
          <w:lock w:val="sdtLocked"/>
          <w:placeholder>
            <w:docPart w:val="53C8F9B1025C499CAA7D7280E12C4DC7"/>
          </w:placeholder>
          <w:showingPlcHdr/>
        </w:sdtPr>
        <w:sdtEndPr/>
        <w:sdtContent>
          <w:r w:rsidR="004A2E0A" w:rsidRPr="00F25E2E">
            <w:rPr>
              <w:rStyle w:val="PlaceholderText"/>
              <w:i/>
              <w:color w:val="auto"/>
              <w:highlight w:val="lightGray"/>
            </w:rPr>
            <w:t>Click to type</w:t>
          </w:r>
        </w:sdtContent>
      </w:sdt>
      <w:r w:rsidRPr="00F25E2E">
        <w:t xml:space="preserve">   Longitude:</w:t>
      </w:r>
      <w:r w:rsidR="00072A18" w:rsidRPr="00F25E2E">
        <w:t xml:space="preserve"> </w:t>
      </w:r>
      <w:sdt>
        <w:sdtPr>
          <w:id w:val="187580534"/>
          <w:lock w:val="sdtLocked"/>
          <w:placeholder>
            <w:docPart w:val="14EA41A2827B42A8808BE073C37A67E3"/>
          </w:placeholder>
          <w:showingPlcHdr/>
        </w:sdtPr>
        <w:sdtEndPr/>
        <w:sdtContent>
          <w:r w:rsidR="004A2E0A" w:rsidRPr="00F25E2E">
            <w:rPr>
              <w:rStyle w:val="PlaceholderText"/>
              <w:i/>
              <w:color w:val="auto"/>
              <w:highlight w:val="lightGray"/>
            </w:rPr>
            <w:t>Click to type</w:t>
          </w:r>
        </w:sdtContent>
      </w:sdt>
      <w:r w:rsidRPr="00F25E2E">
        <w:tab/>
      </w:r>
      <w:r w:rsidR="0032581D" w:rsidRPr="00F25E2E">
        <w:t>National Inventory of Dams No.:</w:t>
      </w:r>
      <w:r w:rsidR="00072A18" w:rsidRPr="00F25E2E">
        <w:rPr>
          <w:bCs/>
          <w:u w:color="000000"/>
        </w:rPr>
        <w:t xml:space="preserve"> </w:t>
      </w:r>
      <w:sdt>
        <w:sdtPr>
          <w:rPr>
            <w:bCs/>
            <w:u w:color="000000"/>
          </w:rPr>
          <w:alias w:val="NID"/>
          <w:tag w:val=""/>
          <w:id w:val="770520133"/>
          <w:lock w:val="sdtLocked"/>
          <w:placeholder>
            <w:docPart w:val="BD7868079492433AAD1469C8A9504D19"/>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i/>
              <w:color w:val="auto"/>
              <w:highlight w:val="lightGray"/>
            </w:rPr>
            <w:t>Type NID Here</w:t>
          </w:r>
        </w:sdtContent>
      </w:sdt>
    </w:p>
    <w:p w14:paraId="324ACEEF" w14:textId="1705459E" w:rsidR="00306BA8" w:rsidRPr="00F25E2E" w:rsidRDefault="00306BA8" w:rsidP="00C4518F">
      <w:pPr>
        <w:tabs>
          <w:tab w:val="left" w:pos="5040"/>
        </w:tabs>
        <w:suppressAutoHyphens/>
        <w:autoSpaceDE w:val="0"/>
        <w:autoSpaceDN w:val="0"/>
        <w:adjustRightInd w:val="0"/>
        <w:spacing w:after="100" w:afterAutospacing="1" w:line="288" w:lineRule="auto"/>
        <w:textAlignment w:val="center"/>
      </w:pPr>
      <w:r w:rsidRPr="00F25E2E">
        <w:t xml:space="preserve">Dam Designer: </w:t>
      </w:r>
      <w:sdt>
        <w:sdtPr>
          <w:id w:val="-1437980187"/>
          <w:placeholder>
            <w:docPart w:val="CAFEE681A5364B6F86B1DCA9D1868222"/>
          </w:placeholder>
          <w:showingPlcHdr/>
        </w:sdtPr>
        <w:sdtEndPr/>
        <w:sdtContent>
          <w:r w:rsidR="004A2E0A" w:rsidRPr="00F25E2E">
            <w:rPr>
              <w:rStyle w:val="PlaceholderText"/>
              <w:i/>
              <w:color w:val="auto"/>
              <w:highlight w:val="lightGray"/>
            </w:rPr>
            <w:t>Click to type</w:t>
          </w:r>
        </w:sdtContent>
      </w:sdt>
      <w:r w:rsidR="00972388" w:rsidRPr="00F25E2E">
        <w:tab/>
        <w:t xml:space="preserve">Additional Property Owner: </w:t>
      </w:r>
      <w:sdt>
        <w:sdtPr>
          <w:id w:val="732432615"/>
          <w:placeholder>
            <w:docPart w:val="EB06BAA392864F15B270BC7EB43DE720"/>
          </w:placeholder>
          <w:showingPlcHdr/>
        </w:sdtPr>
        <w:sdtEndPr/>
        <w:sdtContent>
          <w:r w:rsidR="004A2E0A" w:rsidRPr="00F25E2E">
            <w:rPr>
              <w:rStyle w:val="PlaceholderText"/>
              <w:i/>
              <w:color w:val="auto"/>
              <w:highlight w:val="lightGray"/>
            </w:rPr>
            <w:t>Click to type</w:t>
          </w:r>
        </w:sdtContent>
      </w:sdt>
    </w:p>
    <w:p w14:paraId="7AF16E01" w14:textId="77777777" w:rsidR="00CD7DFA" w:rsidRPr="00F25E2E" w:rsidRDefault="00306BA8" w:rsidP="00C4518F">
      <w:pPr>
        <w:suppressAutoHyphens/>
        <w:autoSpaceDE w:val="0"/>
        <w:autoSpaceDN w:val="0"/>
        <w:adjustRightInd w:val="0"/>
        <w:spacing w:after="100" w:afterAutospacing="1" w:line="288" w:lineRule="auto"/>
        <w:textAlignment w:val="center"/>
      </w:pPr>
      <w:r w:rsidRPr="00F25E2E">
        <w:t xml:space="preserve">See detailed design data in </w:t>
      </w:r>
      <w:r w:rsidR="00346CB5" w:rsidRPr="00F25E2E">
        <w:rPr>
          <w:i/>
        </w:rPr>
        <w:t>A</w:t>
      </w:r>
      <w:r w:rsidRPr="00F25E2E">
        <w:rPr>
          <w:i/>
        </w:rPr>
        <w:t>ppendix B</w:t>
      </w:r>
      <w:r w:rsidRPr="00F25E2E">
        <w:t xml:space="preserve"> tab.</w:t>
      </w:r>
    </w:p>
    <w:p w14:paraId="1B160BA2" w14:textId="42DA21B2" w:rsidR="00CD7DFA" w:rsidRPr="00F25E2E" w:rsidRDefault="0059219B" w:rsidP="00C4518F">
      <w:pPr>
        <w:suppressAutoHyphens/>
        <w:autoSpaceDE w:val="0"/>
        <w:autoSpaceDN w:val="0"/>
        <w:adjustRightInd w:val="0"/>
        <w:spacing w:after="100" w:afterAutospacing="1" w:line="288" w:lineRule="auto"/>
        <w:jc w:val="both"/>
        <w:textAlignment w:val="center"/>
      </w:pPr>
      <w:r w:rsidRPr="00F25E2E">
        <w:rPr>
          <w:b/>
          <w:bCs/>
        </w:rPr>
        <w:t>Directions to dam</w:t>
      </w:r>
      <w:r w:rsidR="00306BA8" w:rsidRPr="00F25E2E">
        <w:rPr>
          <w:b/>
          <w:bCs/>
        </w:rPr>
        <w:t xml:space="preserve"> </w:t>
      </w:r>
      <w:r w:rsidR="00306BA8" w:rsidRPr="00F25E2E">
        <w:t xml:space="preserve">(See </w:t>
      </w:r>
      <w:r w:rsidR="00306BA8" w:rsidRPr="00F25E2E">
        <w:rPr>
          <w:i/>
          <w:iCs/>
        </w:rPr>
        <w:t>Location and Vicinity Map</w:t>
      </w:r>
      <w:r w:rsidR="00306BA8" w:rsidRPr="00F25E2E">
        <w:t>; Appendix B–</w:t>
      </w:r>
      <w:r w:rsidR="00A52FA7" w:rsidRPr="00F25E2E">
        <w:t>3</w:t>
      </w:r>
      <w:r w:rsidR="00306BA8" w:rsidRPr="00F25E2E">
        <w:t>.)</w:t>
      </w:r>
      <w:r w:rsidR="00CD7DFA" w:rsidRPr="00F25E2E">
        <w:t xml:space="preserve"> </w:t>
      </w:r>
      <w:bookmarkStart w:id="7" w:name="_Toc475111058"/>
    </w:p>
    <w:sdt>
      <w:sdtPr>
        <w:id w:val="-1382005444"/>
        <w:placeholder>
          <w:docPart w:val="46997EF730AB498AB611270CA4CFF257"/>
        </w:placeholder>
        <w:showingPlcHdr/>
      </w:sdtPr>
      <w:sdtEndPr/>
      <w:sdtContent>
        <w:p w14:paraId="38506C4E" w14:textId="2E4E555D" w:rsidR="00A545E7" w:rsidRPr="00F25E2E" w:rsidRDefault="004A2E0A" w:rsidP="00F12973">
          <w:pPr>
            <w:suppressAutoHyphens/>
            <w:autoSpaceDE w:val="0"/>
            <w:autoSpaceDN w:val="0"/>
            <w:adjustRightInd w:val="0"/>
            <w:spacing w:line="276" w:lineRule="auto"/>
            <w:ind w:firstLine="720"/>
            <w:jc w:val="both"/>
            <w:textAlignment w:val="center"/>
          </w:pPr>
          <w:r w:rsidRPr="00F25E2E">
            <w:rPr>
              <w:i/>
              <w:highlight w:val="lightGray"/>
            </w:rPr>
            <w:t>Insert directions to the dam starting from downtown Atlanta. Be sure to include alternative routes in case roads are closed due to flooding or other unforeseen causes. Additionally, include any specific directions needed to access all parts of the dam. I.e. keys, gates, and fences.</w:t>
          </w:r>
        </w:p>
      </w:sdtContent>
    </w:sdt>
    <w:p w14:paraId="4E85CC41" w14:textId="77777777" w:rsidR="00F12973" w:rsidRPr="00F25E2E" w:rsidRDefault="00F12973" w:rsidP="00F12973">
      <w:pPr>
        <w:suppressAutoHyphens/>
        <w:autoSpaceDE w:val="0"/>
        <w:autoSpaceDN w:val="0"/>
        <w:adjustRightInd w:val="0"/>
        <w:spacing w:line="276" w:lineRule="auto"/>
        <w:ind w:firstLine="720"/>
        <w:jc w:val="both"/>
        <w:textAlignment w:val="center"/>
      </w:pPr>
    </w:p>
    <w:p w14:paraId="57F5A740" w14:textId="57FAA4BF" w:rsidR="00F12973" w:rsidRPr="00F25E2E" w:rsidRDefault="00F12973" w:rsidP="00F12973">
      <w:pPr>
        <w:suppressAutoHyphens/>
        <w:autoSpaceDE w:val="0"/>
        <w:autoSpaceDN w:val="0"/>
        <w:adjustRightInd w:val="0"/>
        <w:spacing w:after="240" w:line="276" w:lineRule="auto"/>
        <w:jc w:val="both"/>
        <w:textAlignment w:val="center"/>
        <w:rPr>
          <w:b/>
        </w:rPr>
      </w:pPr>
      <w:r w:rsidRPr="00F25E2E">
        <w:rPr>
          <w:b/>
        </w:rPr>
        <w:t>Directions</w:t>
      </w:r>
      <w:r w:rsidR="004508EE" w:rsidRPr="00F25E2E">
        <w:rPr>
          <w:b/>
        </w:rPr>
        <w:t>/Additional Information</w:t>
      </w:r>
      <w:r w:rsidRPr="00F25E2E">
        <w:rPr>
          <w:b/>
        </w:rPr>
        <w:t xml:space="preserve"> for Appurtenant Structures</w:t>
      </w:r>
    </w:p>
    <w:sdt>
      <w:sdtPr>
        <w:id w:val="-1647961377"/>
        <w:placeholder>
          <w:docPart w:val="E4C317C336DB4220A9BE99D48EC17AA2"/>
        </w:placeholder>
        <w:showingPlcHdr/>
      </w:sdtPr>
      <w:sdtEndPr/>
      <w:sdtContent>
        <w:p w14:paraId="45A2239B" w14:textId="727B5425" w:rsidR="006B5235" w:rsidRDefault="004A2E0A" w:rsidP="00FE1F11">
          <w:pPr>
            <w:suppressAutoHyphens/>
            <w:autoSpaceDE w:val="0"/>
            <w:autoSpaceDN w:val="0"/>
            <w:adjustRightInd w:val="0"/>
            <w:spacing w:line="276" w:lineRule="auto"/>
            <w:ind w:firstLine="720"/>
            <w:jc w:val="both"/>
            <w:textAlignment w:val="center"/>
          </w:pPr>
          <w:r w:rsidRPr="00F25E2E">
            <w:rPr>
              <w:i/>
              <w:highlight w:val="lightGray"/>
            </w:rPr>
            <w:t>Insert directions for dam components that require specific directions to access/operate. I.e. Lake Dave has a low-level drain with a hand operated wheel to open the valve, but the wheel is not kept on the structure. To access this wheel enter the shed located to the left of the dam at the crest, key required. The wheel is kept in the small locked wooden box in the back left corner of the shed. To unlock the box, use the key hanging on the left wall when you enter the shed. When you are finished with the hand wheel returned to the designed location for storage.</w:t>
          </w:r>
        </w:p>
      </w:sdtContent>
    </w:sdt>
    <w:p w14:paraId="0057F546" w14:textId="77777777" w:rsidR="006B5235" w:rsidRDefault="006B5235">
      <w:r>
        <w:br w:type="page"/>
      </w:r>
    </w:p>
    <w:p w14:paraId="01AB706C" w14:textId="77777777" w:rsidR="001C50BF" w:rsidRPr="00F25E2E" w:rsidRDefault="001C50BF" w:rsidP="006B5235">
      <w:pPr>
        <w:pStyle w:val="Heading1"/>
        <w:rPr>
          <w:color w:val="auto"/>
        </w:rPr>
      </w:pPr>
      <w:bookmarkStart w:id="8" w:name="_Toc479163541"/>
      <w:bookmarkEnd w:id="7"/>
      <w:r w:rsidRPr="00F25E2E">
        <w:rPr>
          <w:color w:val="auto"/>
        </w:rPr>
        <w:lastRenderedPageBreak/>
        <w:t>EAP Overview</w:t>
      </w:r>
      <w:bookmarkEnd w:id="8"/>
    </w:p>
    <w:tbl>
      <w:tblPr>
        <w:tblStyle w:val="TableGrid"/>
        <w:tblW w:w="10890" w:type="dxa"/>
        <w:tblLook w:val="04A0" w:firstRow="1" w:lastRow="0" w:firstColumn="1" w:lastColumn="0" w:noHBand="0" w:noVBand="1"/>
      </w:tblPr>
      <w:tblGrid>
        <w:gridCol w:w="630"/>
        <w:gridCol w:w="10260"/>
      </w:tblGrid>
      <w:tr w:rsidR="001C50BF" w:rsidRPr="00F25E2E" w14:paraId="216EB9B9" w14:textId="77777777" w:rsidTr="00BE0E9F">
        <w:trPr>
          <w:cantSplit/>
          <w:trHeight w:val="3167"/>
        </w:trPr>
        <w:tc>
          <w:tcPr>
            <w:tcW w:w="630" w:type="dxa"/>
            <w:shd w:val="clear" w:color="auto" w:fill="DBE5F1" w:themeFill="accent1" w:themeFillTint="33"/>
            <w:textDirection w:val="btLr"/>
            <w:vAlign w:val="center"/>
          </w:tcPr>
          <w:p w14:paraId="29049E67" w14:textId="77777777" w:rsidR="001C50BF" w:rsidRPr="00F25E2E" w:rsidRDefault="001C50BF" w:rsidP="00BE0E9F">
            <w:pPr>
              <w:jc w:val="center"/>
              <w:rPr>
                <w:b/>
                <w:sz w:val="32"/>
                <w:szCs w:val="28"/>
              </w:rPr>
            </w:pPr>
            <w:r w:rsidRPr="00F25E2E">
              <w:rPr>
                <w:b/>
                <w:sz w:val="32"/>
                <w:szCs w:val="28"/>
              </w:rPr>
              <w:t>Step 1</w:t>
            </w:r>
          </w:p>
        </w:tc>
        <w:tc>
          <w:tcPr>
            <w:tcW w:w="10260" w:type="dxa"/>
            <w:vAlign w:val="center"/>
          </w:tcPr>
          <w:p w14:paraId="313D8D9E" w14:textId="77777777" w:rsidR="001C50BF" w:rsidRPr="00F25E2E" w:rsidRDefault="001C50BF" w:rsidP="00BE0E9F">
            <w:r w:rsidRPr="00F25E2E">
              <w:rPr>
                <w:noProof/>
              </w:rPr>
              <mc:AlternateContent>
                <mc:Choice Requires="wps">
                  <w:drawing>
                    <wp:anchor distT="0" distB="0" distL="114300" distR="114300" simplePos="0" relativeHeight="251998208" behindDoc="0" locked="0" layoutInCell="1" allowOverlap="1" wp14:anchorId="3C2CC827" wp14:editId="1D075CB5">
                      <wp:simplePos x="0" y="0"/>
                      <wp:positionH relativeFrom="column">
                        <wp:posOffset>2543810</wp:posOffset>
                      </wp:positionH>
                      <wp:positionV relativeFrom="paragraph">
                        <wp:posOffset>147955</wp:posOffset>
                      </wp:positionV>
                      <wp:extent cx="1577975" cy="370840"/>
                      <wp:effectExtent l="0" t="0" r="0" b="0"/>
                      <wp:wrapNone/>
                      <wp:docPr id="867" name="Text Box 867"/>
                      <wp:cNvGraphicFramePr/>
                      <a:graphic xmlns:a="http://schemas.openxmlformats.org/drawingml/2006/main">
                        <a:graphicData uri="http://schemas.microsoft.com/office/word/2010/wordprocessingShape">
                          <wps:wsp>
                            <wps:cNvSpPr txBox="1"/>
                            <wps:spPr>
                              <a:xfrm>
                                <a:off x="0" y="0"/>
                                <a:ext cx="1577975" cy="37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403F2" w14:textId="77777777" w:rsidR="005606FC" w:rsidRPr="00FD546D" w:rsidRDefault="005606FC" w:rsidP="001C50BF">
                                  <w:pPr>
                                    <w:jc w:val="center"/>
                                    <w:rPr>
                                      <w:b/>
                                      <w:sz w:val="32"/>
                                    </w:rPr>
                                  </w:pPr>
                                  <w:r w:rsidRPr="00FD546D">
                                    <w:rPr>
                                      <w:b/>
                                      <w:sz w:val="32"/>
                                    </w:rPr>
                                    <w:t>Event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CC827" id="Text Box 867" o:spid="_x0000_s1030" type="#_x0000_t202" style="position:absolute;margin-left:200.3pt;margin-top:11.65pt;width:124.25pt;height:29.2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" filled="f" stroked="f" strokeweight=".5pt">
                      <v:textbox>
                        <w:txbxContent>
                          <w:p w14:paraId="55C403F2" w14:textId="77777777" w:rsidR="005606FC" w:rsidRPr="00FD546D" w:rsidRDefault="005606FC" w:rsidP="001C50BF">
                            <w:pPr>
                              <w:jc w:val="center"/>
                              <w:rPr>
                                <w:b/>
                                <w:sz w:val="32"/>
                              </w:rPr>
                            </w:pPr>
                            <w:r w:rsidRPr="00FD546D">
                              <w:rPr>
                                <w:b/>
                                <w:sz w:val="32"/>
                              </w:rPr>
                              <w:t>Event Detection</w:t>
                            </w:r>
                          </w:p>
                        </w:txbxContent>
                      </v:textbox>
                    </v:shape>
                  </w:pict>
                </mc:Fallback>
              </mc:AlternateContent>
            </w:r>
            <w:r w:rsidRPr="00F25E2E">
              <w:rPr>
                <w:noProof/>
              </w:rPr>
              <mc:AlternateContent>
                <mc:Choice Requires="wps">
                  <w:drawing>
                    <wp:anchor distT="0" distB="0" distL="114300" distR="114300" simplePos="0" relativeHeight="251997184" behindDoc="0" locked="0" layoutInCell="1" allowOverlap="1" wp14:anchorId="3E7C4BBE" wp14:editId="41729682">
                      <wp:simplePos x="0" y="0"/>
                      <wp:positionH relativeFrom="column">
                        <wp:posOffset>2464435</wp:posOffset>
                      </wp:positionH>
                      <wp:positionV relativeFrom="paragraph">
                        <wp:posOffset>108585</wp:posOffset>
                      </wp:positionV>
                      <wp:extent cx="1715770" cy="422275"/>
                      <wp:effectExtent l="0" t="0" r="17780" b="15875"/>
                      <wp:wrapNone/>
                      <wp:docPr id="890" name="Rounded Rectangle 890"/>
                      <wp:cNvGraphicFramePr/>
                      <a:graphic xmlns:a="http://schemas.openxmlformats.org/drawingml/2006/main">
                        <a:graphicData uri="http://schemas.microsoft.com/office/word/2010/wordprocessingShape">
                          <wps:wsp>
                            <wps:cNvSpPr/>
                            <wps:spPr>
                              <a:xfrm>
                                <a:off x="0" y="0"/>
                                <a:ext cx="1715770" cy="4222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E089A7" id="Rounded Rectangle 890" o:spid="_x0000_s1026" style="position:absolute;margin-left:194.05pt;margin-top:8.55pt;width:135.1pt;height:33.25pt;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" fillcolor="white [3212]" strokecolor="black [3213]" strokeweight="2pt"/>
                  </w:pict>
                </mc:Fallback>
              </mc:AlternateContent>
            </w:r>
            <w:r w:rsidRPr="00F25E2E">
              <w:rPr>
                <w:noProof/>
              </w:rPr>
              <mc:AlternateContent>
                <mc:Choice Requires="wps">
                  <w:drawing>
                    <wp:anchor distT="0" distB="0" distL="114300" distR="114300" simplePos="0" relativeHeight="252000256" behindDoc="0" locked="0" layoutInCell="1" allowOverlap="1" wp14:anchorId="6404D4F0" wp14:editId="2869E19E">
                      <wp:simplePos x="0" y="0"/>
                      <wp:positionH relativeFrom="column">
                        <wp:posOffset>2518410</wp:posOffset>
                      </wp:positionH>
                      <wp:positionV relativeFrom="paragraph">
                        <wp:posOffset>1040765</wp:posOffset>
                      </wp:positionV>
                      <wp:extent cx="1511935" cy="638175"/>
                      <wp:effectExtent l="0" t="0" r="0" b="0"/>
                      <wp:wrapNone/>
                      <wp:docPr id="866" name="Text Box 866"/>
                      <wp:cNvGraphicFramePr/>
                      <a:graphic xmlns:a="http://schemas.openxmlformats.org/drawingml/2006/main">
                        <a:graphicData uri="http://schemas.microsoft.com/office/word/2010/wordprocessingShape">
                          <wps:wsp>
                            <wps:cNvSpPr txBox="1"/>
                            <wps:spPr>
                              <a:xfrm>
                                <a:off x="0" y="0"/>
                                <a:ext cx="1511935" cy="63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D84BC1" w14:textId="77777777" w:rsidR="005606FC" w:rsidRPr="00FD546D" w:rsidRDefault="005606FC" w:rsidP="001C50BF">
                                  <w:pPr>
                                    <w:jc w:val="center"/>
                                    <w:rPr>
                                      <w:b/>
                                      <w:sz w:val="32"/>
                                    </w:rPr>
                                  </w:pPr>
                                  <w:r w:rsidRPr="00FD546D">
                                    <w:rPr>
                                      <w:b/>
                                      <w:sz w:val="32"/>
                                    </w:rPr>
                                    <w:t>Event Level Deter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D4F0" id="Text Box 866" o:spid="_x0000_s1031" type="#_x0000_t202" style="position:absolute;margin-left:198.3pt;margin-top:81.95pt;width:119.05pt;height:50.2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" filled="f" stroked="f" strokeweight=".5pt">
                      <v:textbox>
                        <w:txbxContent>
                          <w:p w14:paraId="5BD84BC1" w14:textId="77777777" w:rsidR="005606FC" w:rsidRPr="00FD546D" w:rsidRDefault="005606FC" w:rsidP="001C50BF">
                            <w:pPr>
                              <w:jc w:val="center"/>
                              <w:rPr>
                                <w:b/>
                                <w:sz w:val="32"/>
                              </w:rPr>
                            </w:pPr>
                            <w:r w:rsidRPr="00FD546D">
                              <w:rPr>
                                <w:b/>
                                <w:sz w:val="32"/>
                              </w:rPr>
                              <w:t>Event Level Determination</w:t>
                            </w:r>
                          </w:p>
                        </w:txbxContent>
                      </v:textbox>
                    </v:shape>
                  </w:pict>
                </mc:Fallback>
              </mc:AlternateContent>
            </w:r>
            <w:r w:rsidRPr="00F25E2E">
              <w:rPr>
                <w:noProof/>
              </w:rPr>
              <mc:AlternateContent>
                <mc:Choice Requires="wps">
                  <w:drawing>
                    <wp:anchor distT="0" distB="0" distL="114300" distR="114300" simplePos="0" relativeHeight="252004352" behindDoc="0" locked="0" layoutInCell="1" allowOverlap="1" wp14:anchorId="0101297E" wp14:editId="24A17801">
                      <wp:simplePos x="0" y="0"/>
                      <wp:positionH relativeFrom="column">
                        <wp:posOffset>257175</wp:posOffset>
                      </wp:positionH>
                      <wp:positionV relativeFrom="paragraph">
                        <wp:posOffset>3993515</wp:posOffset>
                      </wp:positionV>
                      <wp:extent cx="1405890" cy="965835"/>
                      <wp:effectExtent l="0" t="0" r="22860" b="24765"/>
                      <wp:wrapNone/>
                      <wp:docPr id="871" name="Flowchart: Process 871"/>
                      <wp:cNvGraphicFramePr/>
                      <a:graphic xmlns:a="http://schemas.openxmlformats.org/drawingml/2006/main">
                        <a:graphicData uri="http://schemas.microsoft.com/office/word/2010/wordprocessingShape">
                          <wps:wsp>
                            <wps:cNvSpPr/>
                            <wps:spPr>
                              <a:xfrm>
                                <a:off x="0" y="0"/>
                                <a:ext cx="1405890" cy="965835"/>
                              </a:xfrm>
                              <a:prstGeom prst="flowChartProcess">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561EA4D" id="_x0000_t109" coordsize="21600,21600" o:spt="109" path="m,l,21600r21600,l21600,xe">
                      <v:stroke joinstyle="miter"/>
                      <v:path gradientshapeok="t" o:connecttype="rect"/>
                    </v:shapetype>
                    <v:shape id="Flowchart: Process 871" o:spid="_x0000_s1026" type="#_x0000_t109" style="position:absolute;margin-left:20.25pt;margin-top:314.45pt;width:110.7pt;height:76.05pt;z-index:25200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" fillcolor="#6f3" strokecolor="black [3213]" strokeweight="2pt"/>
                  </w:pict>
                </mc:Fallback>
              </mc:AlternateContent>
            </w:r>
            <w:r w:rsidRPr="00F25E2E">
              <w:rPr>
                <w:noProof/>
              </w:rPr>
              <mc:AlternateContent>
                <mc:Choice Requires="wps">
                  <w:drawing>
                    <wp:anchor distT="0" distB="0" distL="114300" distR="114300" simplePos="0" relativeHeight="252006400" behindDoc="0" locked="0" layoutInCell="1" allowOverlap="1" wp14:anchorId="61857ECD" wp14:editId="595E6BE7">
                      <wp:simplePos x="0" y="0"/>
                      <wp:positionH relativeFrom="column">
                        <wp:posOffset>4706620</wp:posOffset>
                      </wp:positionH>
                      <wp:positionV relativeFrom="paragraph">
                        <wp:posOffset>3984625</wp:posOffset>
                      </wp:positionV>
                      <wp:extent cx="1396365" cy="965835"/>
                      <wp:effectExtent l="0" t="0" r="13335" b="24765"/>
                      <wp:wrapNone/>
                      <wp:docPr id="872" name="Flowchart: Process 872"/>
                      <wp:cNvGraphicFramePr/>
                      <a:graphic xmlns:a="http://schemas.openxmlformats.org/drawingml/2006/main">
                        <a:graphicData uri="http://schemas.microsoft.com/office/word/2010/wordprocessingShape">
                          <wps:wsp>
                            <wps:cNvSpPr/>
                            <wps:spPr>
                              <a:xfrm>
                                <a:off x="0" y="0"/>
                                <a:ext cx="1396365" cy="965835"/>
                              </a:xfrm>
                              <a:prstGeom prst="flowChartProcess">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BB90EA" id="Flowchart: Process 872" o:spid="_x0000_s1026" type="#_x0000_t109" style="position:absolute;margin-left:370.6pt;margin-top:313.75pt;width:109.95pt;height:76.05pt;z-index:25200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" fillcolor="red" strokecolor="black [3213]" strokeweight="2pt"/>
                  </w:pict>
                </mc:Fallback>
              </mc:AlternateContent>
            </w:r>
            <w:r w:rsidRPr="00F25E2E">
              <w:rPr>
                <w:noProof/>
              </w:rPr>
              <mc:AlternateContent>
                <mc:Choice Requires="wps">
                  <w:drawing>
                    <wp:anchor distT="0" distB="0" distL="114300" distR="114300" simplePos="0" relativeHeight="252005376" behindDoc="0" locked="0" layoutInCell="1" allowOverlap="1" wp14:anchorId="165E74F5" wp14:editId="40B98E08">
                      <wp:simplePos x="0" y="0"/>
                      <wp:positionH relativeFrom="column">
                        <wp:posOffset>2517140</wp:posOffset>
                      </wp:positionH>
                      <wp:positionV relativeFrom="paragraph">
                        <wp:posOffset>3984625</wp:posOffset>
                      </wp:positionV>
                      <wp:extent cx="1405255" cy="965835"/>
                      <wp:effectExtent l="0" t="0" r="23495" b="24765"/>
                      <wp:wrapNone/>
                      <wp:docPr id="873" name="Flowchart: Process 873"/>
                      <wp:cNvGraphicFramePr/>
                      <a:graphic xmlns:a="http://schemas.openxmlformats.org/drawingml/2006/main">
                        <a:graphicData uri="http://schemas.microsoft.com/office/word/2010/wordprocessingShape">
                          <wps:wsp>
                            <wps:cNvSpPr/>
                            <wps:spPr>
                              <a:xfrm>
                                <a:off x="0" y="0"/>
                                <a:ext cx="1405255" cy="965835"/>
                              </a:xfrm>
                              <a:prstGeom prst="flowChartProcess">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566D409" id="Flowchart: Process 873" o:spid="_x0000_s1026" type="#_x0000_t109" style="position:absolute;margin-left:198.2pt;margin-top:313.75pt;width:110.65pt;height:76.05pt;z-index:25200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" fillcolor="yellow" strokecolor="black [3213]" strokeweight="2pt"/>
                  </w:pict>
                </mc:Fallback>
              </mc:AlternateContent>
            </w:r>
            <w:r w:rsidRPr="00F25E2E">
              <w:rPr>
                <w:noProof/>
              </w:rPr>
              <mc:AlternateContent>
                <mc:Choice Requires="wps">
                  <w:drawing>
                    <wp:anchor distT="0" distB="0" distL="114300" distR="114300" simplePos="0" relativeHeight="252009472" behindDoc="0" locked="0" layoutInCell="1" allowOverlap="1" wp14:anchorId="298A9722" wp14:editId="7181FAE3">
                      <wp:simplePos x="0" y="0"/>
                      <wp:positionH relativeFrom="column">
                        <wp:posOffset>4813300</wp:posOffset>
                      </wp:positionH>
                      <wp:positionV relativeFrom="paragraph">
                        <wp:posOffset>5485765</wp:posOffset>
                      </wp:positionV>
                      <wp:extent cx="1292225" cy="1224915"/>
                      <wp:effectExtent l="0" t="0" r="22225" b="13335"/>
                      <wp:wrapNone/>
                      <wp:docPr id="874" name="Diamond 874"/>
                      <wp:cNvGraphicFramePr/>
                      <a:graphic xmlns:a="http://schemas.openxmlformats.org/drawingml/2006/main">
                        <a:graphicData uri="http://schemas.microsoft.com/office/word/2010/wordprocessingShape">
                          <wps:wsp>
                            <wps:cNvSpPr/>
                            <wps:spPr>
                              <a:xfrm>
                                <a:off x="0" y="0"/>
                                <a:ext cx="1292225" cy="1224915"/>
                              </a:xfrm>
                              <a:prstGeom prst="diamond">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C0F3DD5" id="_x0000_t4" coordsize="21600,21600" o:spt="4" path="m10800,l,10800,10800,21600,21600,10800xe">
                      <v:stroke joinstyle="miter"/>
                      <v:path gradientshapeok="t" o:connecttype="rect" textboxrect="5400,5400,16200,16200"/>
                    </v:shapetype>
                    <v:shape id="Diamond 874" o:spid="_x0000_s1026" type="#_x0000_t4" style="position:absolute;margin-left:379pt;margin-top:431.95pt;width:101.75pt;height:96.45pt;z-index:25200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" fillcolor="red" strokecolor="black [3213]" strokeweight="2pt"/>
                  </w:pict>
                </mc:Fallback>
              </mc:AlternateContent>
            </w:r>
            <w:r w:rsidRPr="00F25E2E">
              <w:rPr>
                <w:noProof/>
              </w:rPr>
              <mc:AlternateContent>
                <mc:Choice Requires="wps">
                  <w:drawing>
                    <wp:anchor distT="0" distB="0" distL="114300" distR="114300" simplePos="0" relativeHeight="252008448" behindDoc="0" locked="0" layoutInCell="1" allowOverlap="1" wp14:anchorId="30B43ACA" wp14:editId="0D4011E8">
                      <wp:simplePos x="0" y="0"/>
                      <wp:positionH relativeFrom="column">
                        <wp:posOffset>2579370</wp:posOffset>
                      </wp:positionH>
                      <wp:positionV relativeFrom="paragraph">
                        <wp:posOffset>5485765</wp:posOffset>
                      </wp:positionV>
                      <wp:extent cx="1344295" cy="1224915"/>
                      <wp:effectExtent l="0" t="0" r="27305" b="13335"/>
                      <wp:wrapNone/>
                      <wp:docPr id="875" name="Diamond 875"/>
                      <wp:cNvGraphicFramePr/>
                      <a:graphic xmlns:a="http://schemas.openxmlformats.org/drawingml/2006/main">
                        <a:graphicData uri="http://schemas.microsoft.com/office/word/2010/wordprocessingShape">
                          <wps:wsp>
                            <wps:cNvSpPr/>
                            <wps:spPr>
                              <a:xfrm>
                                <a:off x="0" y="0"/>
                                <a:ext cx="1344295" cy="1224915"/>
                              </a:xfrm>
                              <a:prstGeom prst="diamond">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C8B539" id="Diamond 875" o:spid="_x0000_s1026" type="#_x0000_t4" style="position:absolute;margin-left:203.1pt;margin-top:431.95pt;width:105.85pt;height:96.45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" fillcolor="yellow" strokecolor="black [3213]" strokeweight="2pt"/>
                  </w:pict>
                </mc:Fallback>
              </mc:AlternateContent>
            </w:r>
            <w:r w:rsidRPr="00F25E2E">
              <w:rPr>
                <w:noProof/>
              </w:rPr>
              <mc:AlternateContent>
                <mc:Choice Requires="wps">
                  <w:drawing>
                    <wp:anchor distT="0" distB="0" distL="114300" distR="114300" simplePos="0" relativeHeight="252015616" behindDoc="0" locked="0" layoutInCell="1" allowOverlap="1" wp14:anchorId="6DFB9F6F" wp14:editId="69206154">
                      <wp:simplePos x="0" y="0"/>
                      <wp:positionH relativeFrom="column">
                        <wp:posOffset>3259455</wp:posOffset>
                      </wp:positionH>
                      <wp:positionV relativeFrom="paragraph">
                        <wp:posOffset>4959350</wp:posOffset>
                      </wp:positionV>
                      <wp:extent cx="0" cy="525780"/>
                      <wp:effectExtent l="95250" t="0" r="57150" b="64770"/>
                      <wp:wrapNone/>
                      <wp:docPr id="876" name="Straight Arrow Connector 876"/>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4ADEC2" id="_x0000_t32" coordsize="21600,21600" o:spt="32" o:oned="t" path="m,l21600,21600e" filled="f">
                      <v:path arrowok="t" fillok="f" o:connecttype="none"/>
                      <o:lock v:ext="edit" shapetype="t"/>
                    </v:shapetype>
                    <v:shape id="Straight Arrow Connector 876" o:spid="_x0000_s1026" type="#_x0000_t32" style="position:absolute;margin-left:256.65pt;margin-top:390.5pt;width:0;height:41.4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22784" behindDoc="0" locked="0" layoutInCell="1" allowOverlap="1" wp14:anchorId="1A42C509" wp14:editId="0E8DA4DE">
                      <wp:simplePos x="0" y="0"/>
                      <wp:positionH relativeFrom="column">
                        <wp:posOffset>944245</wp:posOffset>
                      </wp:positionH>
                      <wp:positionV relativeFrom="paragraph">
                        <wp:posOffset>4956175</wp:posOffset>
                      </wp:positionV>
                      <wp:extent cx="0" cy="525780"/>
                      <wp:effectExtent l="95250" t="0" r="57150" b="64770"/>
                      <wp:wrapNone/>
                      <wp:docPr id="877" name="Straight Arrow Connector 877"/>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4BE6F9" id="Straight Arrow Connector 877" o:spid="_x0000_s1026" type="#_x0000_t32" style="position:absolute;margin-left:74.35pt;margin-top:390.25pt;width:0;height:41.4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07424" behindDoc="0" locked="0" layoutInCell="1" allowOverlap="1" wp14:anchorId="6AFA8DC5" wp14:editId="291DB674">
                      <wp:simplePos x="0" y="0"/>
                      <wp:positionH relativeFrom="column">
                        <wp:posOffset>283210</wp:posOffset>
                      </wp:positionH>
                      <wp:positionV relativeFrom="paragraph">
                        <wp:posOffset>5484495</wp:posOffset>
                      </wp:positionV>
                      <wp:extent cx="1336675" cy="1224915"/>
                      <wp:effectExtent l="0" t="0" r="15875" b="13335"/>
                      <wp:wrapNone/>
                      <wp:docPr id="878" name="Diamond 878"/>
                      <wp:cNvGraphicFramePr/>
                      <a:graphic xmlns:a="http://schemas.openxmlformats.org/drawingml/2006/main">
                        <a:graphicData uri="http://schemas.microsoft.com/office/word/2010/wordprocessingShape">
                          <wps:wsp>
                            <wps:cNvSpPr/>
                            <wps:spPr>
                              <a:xfrm>
                                <a:off x="0" y="0"/>
                                <a:ext cx="1336675" cy="1224915"/>
                              </a:xfrm>
                              <a:prstGeom prst="diamond">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EF974C4" id="Diamond 878" o:spid="_x0000_s1026" type="#_x0000_t4" style="position:absolute;margin-left:22.3pt;margin-top:431.85pt;width:105.25pt;height:96.45pt;z-index:25200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" fillcolor="#6f3" strokecolor="black [3213]" strokeweight="2pt"/>
                  </w:pict>
                </mc:Fallback>
              </mc:AlternateContent>
            </w:r>
            <w:r w:rsidRPr="00F25E2E">
              <w:rPr>
                <w:noProof/>
              </w:rPr>
              <mc:AlternateContent>
                <mc:Choice Requires="wps">
                  <w:drawing>
                    <wp:anchor distT="0" distB="0" distL="114300" distR="114300" simplePos="0" relativeHeight="252023808" behindDoc="0" locked="0" layoutInCell="1" allowOverlap="1" wp14:anchorId="73ED4B97" wp14:editId="7179DCAF">
                      <wp:simplePos x="0" y="0"/>
                      <wp:positionH relativeFrom="column">
                        <wp:posOffset>5464175</wp:posOffset>
                      </wp:positionH>
                      <wp:positionV relativeFrom="paragraph">
                        <wp:posOffset>4956810</wp:posOffset>
                      </wp:positionV>
                      <wp:extent cx="0" cy="525780"/>
                      <wp:effectExtent l="95250" t="0" r="57150" b="64770"/>
                      <wp:wrapNone/>
                      <wp:docPr id="61" name="Straight Arrow Connector 61"/>
                      <wp:cNvGraphicFramePr/>
                      <a:graphic xmlns:a="http://schemas.openxmlformats.org/drawingml/2006/main">
                        <a:graphicData uri="http://schemas.microsoft.com/office/word/2010/wordprocessingShape">
                          <wps:wsp>
                            <wps:cNvCnPr/>
                            <wps:spPr>
                              <a:xfrm>
                                <a:off x="0" y="0"/>
                                <a:ext cx="0" cy="52578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56AD7" id="Straight Arrow Connector 61" o:spid="_x0000_s1026" type="#_x0000_t32" style="position:absolute;margin-left:430.25pt;margin-top:390.3pt;width:0;height:41.4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02304" behindDoc="0" locked="0" layoutInCell="1" allowOverlap="1" wp14:anchorId="6B1416F0" wp14:editId="7CC0EEA5">
                      <wp:simplePos x="0" y="0"/>
                      <wp:positionH relativeFrom="column">
                        <wp:posOffset>254000</wp:posOffset>
                      </wp:positionH>
                      <wp:positionV relativeFrom="paragraph">
                        <wp:posOffset>2372360</wp:posOffset>
                      </wp:positionV>
                      <wp:extent cx="1457325" cy="1000125"/>
                      <wp:effectExtent l="0" t="0" r="28575" b="28575"/>
                      <wp:wrapNone/>
                      <wp:docPr id="881" name="Flowchart: Alternate Process 881"/>
                      <wp:cNvGraphicFramePr/>
                      <a:graphic xmlns:a="http://schemas.openxmlformats.org/drawingml/2006/main">
                        <a:graphicData uri="http://schemas.microsoft.com/office/word/2010/wordprocessingShape">
                          <wps:wsp>
                            <wps:cNvSpPr/>
                            <wps:spPr>
                              <a:xfrm>
                                <a:off x="0" y="0"/>
                                <a:ext cx="1457325" cy="1000125"/>
                              </a:xfrm>
                              <a:prstGeom prst="flowChartAlternateProcess">
                                <a:avLst/>
                              </a:prstGeom>
                              <a:solidFill>
                                <a:srgbClr val="66FF3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76B8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81" o:spid="_x0000_s1026" type="#_x0000_t176" style="position:absolute;margin-left:20pt;margin-top:186.8pt;width:114.75pt;height:78.7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" fillcolor="#6f3" strokecolor="black [3213]" strokeweight="2pt"/>
                  </w:pict>
                </mc:Fallback>
              </mc:AlternateContent>
            </w:r>
            <w:r w:rsidRPr="00F25E2E">
              <w:rPr>
                <w:noProof/>
              </w:rPr>
              <mc:AlternateContent>
                <mc:Choice Requires="wps">
                  <w:drawing>
                    <wp:anchor distT="0" distB="0" distL="114300" distR="114300" simplePos="0" relativeHeight="252003328" behindDoc="0" locked="0" layoutInCell="1" allowOverlap="1" wp14:anchorId="10901AB8" wp14:editId="035DB22E">
                      <wp:simplePos x="0" y="0"/>
                      <wp:positionH relativeFrom="column">
                        <wp:posOffset>4737735</wp:posOffset>
                      </wp:positionH>
                      <wp:positionV relativeFrom="paragraph">
                        <wp:posOffset>2362835</wp:posOffset>
                      </wp:positionV>
                      <wp:extent cx="1405255" cy="1000125"/>
                      <wp:effectExtent l="0" t="0" r="23495" b="28575"/>
                      <wp:wrapNone/>
                      <wp:docPr id="882" name="Flowchart: Alternate Process 882"/>
                      <wp:cNvGraphicFramePr/>
                      <a:graphic xmlns:a="http://schemas.openxmlformats.org/drawingml/2006/main">
                        <a:graphicData uri="http://schemas.microsoft.com/office/word/2010/wordprocessingShape">
                          <wps:wsp>
                            <wps:cNvSpPr/>
                            <wps:spPr>
                              <a:xfrm>
                                <a:off x="0" y="0"/>
                                <a:ext cx="1405255" cy="1000125"/>
                              </a:xfrm>
                              <a:prstGeom prst="flowChartAlternateProcess">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76F0D" id="Flowchart: Alternate Process 882" o:spid="_x0000_s1026" type="#_x0000_t176" style="position:absolute;margin-left:373.05pt;margin-top:186.05pt;width:110.65pt;height:78.75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" fillcolor="red" strokecolor="black [3213]" strokeweight="2pt"/>
                  </w:pict>
                </mc:Fallback>
              </mc:AlternateContent>
            </w:r>
            <w:r w:rsidRPr="00F25E2E">
              <w:rPr>
                <w:noProof/>
              </w:rPr>
              <mc:AlternateContent>
                <mc:Choice Requires="wps">
                  <w:drawing>
                    <wp:anchor distT="0" distB="0" distL="114300" distR="114300" simplePos="0" relativeHeight="252001280" behindDoc="0" locked="0" layoutInCell="1" allowOverlap="1" wp14:anchorId="3C893E11" wp14:editId="781EE438">
                      <wp:simplePos x="0" y="0"/>
                      <wp:positionH relativeFrom="column">
                        <wp:posOffset>2520315</wp:posOffset>
                      </wp:positionH>
                      <wp:positionV relativeFrom="paragraph">
                        <wp:posOffset>2362835</wp:posOffset>
                      </wp:positionV>
                      <wp:extent cx="1440180" cy="1000125"/>
                      <wp:effectExtent l="0" t="0" r="26670" b="28575"/>
                      <wp:wrapNone/>
                      <wp:docPr id="883" name="Flowchart: Alternate Process 883"/>
                      <wp:cNvGraphicFramePr/>
                      <a:graphic xmlns:a="http://schemas.openxmlformats.org/drawingml/2006/main">
                        <a:graphicData uri="http://schemas.microsoft.com/office/word/2010/wordprocessingShape">
                          <wps:wsp>
                            <wps:cNvSpPr/>
                            <wps:spPr>
                              <a:xfrm>
                                <a:off x="0" y="0"/>
                                <a:ext cx="1440180" cy="1000125"/>
                              </a:xfrm>
                              <a:prstGeom prst="flowChartAlternateProcess">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BFBC0" id="Flowchart: Alternate Process 883" o:spid="_x0000_s1026" type="#_x0000_t176" style="position:absolute;margin-left:198.45pt;margin-top:186.05pt;width:113.4pt;height:78.7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" fillcolor="yellow" strokecolor="black [3213]" strokeweight="2pt"/>
                  </w:pict>
                </mc:Fallback>
              </mc:AlternateContent>
            </w:r>
            <w:r w:rsidRPr="00F25E2E">
              <w:rPr>
                <w:noProof/>
              </w:rPr>
              <mc:AlternateContent>
                <mc:Choice Requires="wps">
                  <w:drawing>
                    <wp:anchor distT="0" distB="0" distL="114300" distR="114300" simplePos="0" relativeHeight="252014592" behindDoc="0" locked="0" layoutInCell="1" allowOverlap="1" wp14:anchorId="54263493" wp14:editId="58BBCB62">
                      <wp:simplePos x="0" y="0"/>
                      <wp:positionH relativeFrom="column">
                        <wp:posOffset>3268345</wp:posOffset>
                      </wp:positionH>
                      <wp:positionV relativeFrom="paragraph">
                        <wp:posOffset>3371850</wp:posOffset>
                      </wp:positionV>
                      <wp:extent cx="0" cy="621030"/>
                      <wp:effectExtent l="95250" t="0" r="76200" b="64770"/>
                      <wp:wrapNone/>
                      <wp:docPr id="884" name="Straight Arrow Connector 884"/>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BBCA14" id="Straight Arrow Connector 884" o:spid="_x0000_s1026" type="#_x0000_t32" style="position:absolute;margin-left:257.35pt;margin-top:265.5pt;width:0;height:48.9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20736" behindDoc="0" locked="0" layoutInCell="1" allowOverlap="1" wp14:anchorId="37766297" wp14:editId="53B11B96">
                      <wp:simplePos x="0" y="0"/>
                      <wp:positionH relativeFrom="column">
                        <wp:posOffset>5464810</wp:posOffset>
                      </wp:positionH>
                      <wp:positionV relativeFrom="paragraph">
                        <wp:posOffset>3368675</wp:posOffset>
                      </wp:positionV>
                      <wp:extent cx="0" cy="621030"/>
                      <wp:effectExtent l="95250" t="0" r="76200" b="64770"/>
                      <wp:wrapNone/>
                      <wp:docPr id="885" name="Straight Arrow Connector 885"/>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3D3D0C" id="Straight Arrow Connector 885" o:spid="_x0000_s1026" type="#_x0000_t32" style="position:absolute;margin-left:430.3pt;margin-top:265.25pt;width:0;height:48.9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2018688" behindDoc="0" locked="0" layoutInCell="1" allowOverlap="1" wp14:anchorId="4C7C3670" wp14:editId="54414492">
                      <wp:simplePos x="0" y="0"/>
                      <wp:positionH relativeFrom="column">
                        <wp:posOffset>4265930</wp:posOffset>
                      </wp:positionH>
                      <wp:positionV relativeFrom="paragraph">
                        <wp:posOffset>1376680</wp:posOffset>
                      </wp:positionV>
                      <wp:extent cx="1189990" cy="8255"/>
                      <wp:effectExtent l="0" t="0" r="10160" b="29845"/>
                      <wp:wrapNone/>
                      <wp:docPr id="886" name="Straight Connector 886"/>
                      <wp:cNvGraphicFramePr/>
                      <a:graphic xmlns:a="http://schemas.openxmlformats.org/drawingml/2006/main">
                        <a:graphicData uri="http://schemas.microsoft.com/office/word/2010/wordprocessingShape">
                          <wps:wsp>
                            <wps:cNvCnPr/>
                            <wps:spPr>
                              <a:xfrm flipH="1">
                                <a:off x="0" y="0"/>
                                <a:ext cx="1189990" cy="8255"/>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779608" id="Straight Connector 886" o:spid="_x0000_s1026" style="position:absolute;flip:x;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9pt,108.4pt" to="429.6pt,1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19712" behindDoc="0" locked="0" layoutInCell="1" allowOverlap="1" wp14:anchorId="66F085BB" wp14:editId="344737F7">
                      <wp:simplePos x="0" y="0"/>
                      <wp:positionH relativeFrom="column">
                        <wp:posOffset>5455285</wp:posOffset>
                      </wp:positionH>
                      <wp:positionV relativeFrom="paragraph">
                        <wp:posOffset>1376045</wp:posOffset>
                      </wp:positionV>
                      <wp:extent cx="0" cy="991870"/>
                      <wp:effectExtent l="76200" t="0" r="95250" b="55880"/>
                      <wp:wrapNone/>
                      <wp:docPr id="887" name="Straight Connector 887"/>
                      <wp:cNvGraphicFramePr/>
                      <a:graphic xmlns:a="http://schemas.openxmlformats.org/drawingml/2006/main">
                        <a:graphicData uri="http://schemas.microsoft.com/office/word/2010/wordprocessingShape">
                          <wps:wsp>
                            <wps:cNvCnPr/>
                            <wps:spPr>
                              <a:xfrm>
                                <a:off x="0" y="0"/>
                                <a:ext cx="0" cy="99187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25C33A" id="Straight Connector 887" o:spid="_x0000_s1026" style="position:absolute;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9.55pt,108.35pt" to="429.55pt,1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7664" behindDoc="0" locked="0" layoutInCell="1" allowOverlap="1" wp14:anchorId="2B3AE130" wp14:editId="0CDDBBD8">
                      <wp:simplePos x="0" y="0"/>
                      <wp:positionH relativeFrom="column">
                        <wp:posOffset>935990</wp:posOffset>
                      </wp:positionH>
                      <wp:positionV relativeFrom="paragraph">
                        <wp:posOffset>1384935</wp:posOffset>
                      </wp:positionV>
                      <wp:extent cx="0" cy="991870"/>
                      <wp:effectExtent l="76200" t="0" r="95250" b="55880"/>
                      <wp:wrapNone/>
                      <wp:docPr id="888" name="Straight Connector 888"/>
                      <wp:cNvGraphicFramePr/>
                      <a:graphic xmlns:a="http://schemas.openxmlformats.org/drawingml/2006/main">
                        <a:graphicData uri="http://schemas.microsoft.com/office/word/2010/wordprocessingShape">
                          <wps:wsp>
                            <wps:cNvCnPr/>
                            <wps:spPr>
                              <a:xfrm>
                                <a:off x="0" y="0"/>
                                <a:ext cx="0" cy="99187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7E3A5C" id="Straight Connector 888" o:spid="_x0000_s1026" style="position:absolute;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7pt,109.05pt" to="73.7pt,1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6640" behindDoc="0" locked="0" layoutInCell="1" allowOverlap="1" wp14:anchorId="317BF2EF" wp14:editId="7B238DC4">
                      <wp:simplePos x="0" y="0"/>
                      <wp:positionH relativeFrom="column">
                        <wp:posOffset>936625</wp:posOffset>
                      </wp:positionH>
                      <wp:positionV relativeFrom="paragraph">
                        <wp:posOffset>1384935</wp:posOffset>
                      </wp:positionV>
                      <wp:extent cx="1310640" cy="0"/>
                      <wp:effectExtent l="0" t="0" r="22860" b="19050"/>
                      <wp:wrapNone/>
                      <wp:docPr id="53" name="Straight Connector 53"/>
                      <wp:cNvGraphicFramePr/>
                      <a:graphic xmlns:a="http://schemas.openxmlformats.org/drawingml/2006/main">
                        <a:graphicData uri="http://schemas.microsoft.com/office/word/2010/wordprocessingShape">
                          <wps:wsp>
                            <wps:cNvCnPr/>
                            <wps:spPr>
                              <a:xfrm flipH="1">
                                <a:off x="0" y="0"/>
                                <a:ext cx="1310640" cy="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417E4B" id="Straight Connector 53" o:spid="_x0000_s1026" style="position:absolute;flip:x;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75pt,109.05pt" to="176.95pt,1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13568" behindDoc="0" locked="0" layoutInCell="1" allowOverlap="1" wp14:anchorId="1E029B54" wp14:editId="650DBA68">
                      <wp:simplePos x="0" y="0"/>
                      <wp:positionH relativeFrom="column">
                        <wp:posOffset>3256915</wp:posOffset>
                      </wp:positionH>
                      <wp:positionV relativeFrom="paragraph">
                        <wp:posOffset>1979295</wp:posOffset>
                      </wp:positionV>
                      <wp:extent cx="0" cy="388620"/>
                      <wp:effectExtent l="76200" t="0" r="95250" b="49530"/>
                      <wp:wrapNone/>
                      <wp:docPr id="889" name="Straight Arrow Connector 889"/>
                      <wp:cNvGraphicFramePr/>
                      <a:graphic xmlns:a="http://schemas.openxmlformats.org/drawingml/2006/main">
                        <a:graphicData uri="http://schemas.microsoft.com/office/word/2010/wordprocessingShape">
                          <wps:wsp>
                            <wps:cNvCnPr/>
                            <wps:spPr>
                              <a:xfrm>
                                <a:off x="0" y="0"/>
                                <a:ext cx="0" cy="38862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0DF682" id="Straight Arrow Connector 889" o:spid="_x0000_s1026" type="#_x0000_t32" style="position:absolute;margin-left:256.45pt;margin-top:155.85pt;width:0;height:30.6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" strokecolor="black [3213]" strokeweight="2pt">
                      <v:stroke endarrow="block" endarrowwidth="wide" endarrowlength="long"/>
                    </v:shape>
                  </w:pict>
                </mc:Fallback>
              </mc:AlternateContent>
            </w:r>
            <w:r w:rsidRPr="00F25E2E">
              <w:rPr>
                <w:noProof/>
              </w:rPr>
              <mc:AlternateContent>
                <mc:Choice Requires="wps">
                  <w:drawing>
                    <wp:anchor distT="0" distB="0" distL="114300" distR="114300" simplePos="0" relativeHeight="251999232" behindDoc="0" locked="0" layoutInCell="1" allowOverlap="1" wp14:anchorId="5AB52044" wp14:editId="71A3AD89">
                      <wp:simplePos x="0" y="0"/>
                      <wp:positionH relativeFrom="column">
                        <wp:posOffset>2245995</wp:posOffset>
                      </wp:positionH>
                      <wp:positionV relativeFrom="paragraph">
                        <wp:posOffset>806450</wp:posOffset>
                      </wp:positionV>
                      <wp:extent cx="2018030" cy="1172210"/>
                      <wp:effectExtent l="0" t="0" r="20320" b="27940"/>
                      <wp:wrapNone/>
                      <wp:docPr id="891" name="Diamond 891"/>
                      <wp:cNvGraphicFramePr/>
                      <a:graphic xmlns:a="http://schemas.openxmlformats.org/drawingml/2006/main">
                        <a:graphicData uri="http://schemas.microsoft.com/office/word/2010/wordprocessingShape">
                          <wps:wsp>
                            <wps:cNvSpPr/>
                            <wps:spPr>
                              <a:xfrm>
                                <a:off x="0" y="0"/>
                                <a:ext cx="2018030" cy="1172210"/>
                              </a:xfrm>
                              <a:prstGeom prst="diamond">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2CD05" id="Diamond 891" o:spid="_x0000_s1026" type="#_x0000_t4" style="position:absolute;margin-left:176.85pt;margin-top:63.5pt;width:158.9pt;height:92.3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" fillcolor="white [3212]" strokecolor="black [3213]" strokeweight="2pt"/>
                  </w:pict>
                </mc:Fallback>
              </mc:AlternateContent>
            </w:r>
            <w:r w:rsidRPr="00F25E2E">
              <w:rPr>
                <w:noProof/>
              </w:rPr>
              <mc:AlternateContent>
                <mc:Choice Requires="wps">
                  <w:drawing>
                    <wp:anchor distT="0" distB="0" distL="114300" distR="114300" simplePos="0" relativeHeight="252012544" behindDoc="0" locked="0" layoutInCell="1" allowOverlap="1" wp14:anchorId="2F4562FF" wp14:editId="13F39EA4">
                      <wp:simplePos x="0" y="0"/>
                      <wp:positionH relativeFrom="column">
                        <wp:posOffset>3252470</wp:posOffset>
                      </wp:positionH>
                      <wp:positionV relativeFrom="paragraph">
                        <wp:posOffset>532130</wp:posOffset>
                      </wp:positionV>
                      <wp:extent cx="0" cy="275590"/>
                      <wp:effectExtent l="95250" t="0" r="76200" b="48260"/>
                      <wp:wrapNone/>
                      <wp:docPr id="892" name="Straight Arrow Connector 892"/>
                      <wp:cNvGraphicFramePr/>
                      <a:graphic xmlns:a="http://schemas.openxmlformats.org/drawingml/2006/main">
                        <a:graphicData uri="http://schemas.microsoft.com/office/word/2010/wordprocessingShape">
                          <wps:wsp>
                            <wps:cNvCnPr/>
                            <wps:spPr>
                              <a:xfrm>
                                <a:off x="0" y="0"/>
                                <a:ext cx="0" cy="27559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3D24" id="Straight Arrow Connector 892" o:spid="_x0000_s1026" type="#_x0000_t32" style="position:absolute;margin-left:256.1pt;margin-top:41.9pt;width:0;height:21.7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" strokecolor="black [3213]" strokeweight="2pt">
                      <v:stroke endarrow="block" endarrowwidth="wide" endarrowlength="long"/>
                    </v:shape>
                  </w:pict>
                </mc:Fallback>
              </mc:AlternateContent>
            </w:r>
          </w:p>
        </w:tc>
      </w:tr>
      <w:tr w:rsidR="001C50BF" w:rsidRPr="00F25E2E" w14:paraId="32DE6327" w14:textId="77777777" w:rsidTr="00BE0E9F">
        <w:trPr>
          <w:cantSplit/>
          <w:trHeight w:val="2339"/>
        </w:trPr>
        <w:tc>
          <w:tcPr>
            <w:tcW w:w="630" w:type="dxa"/>
            <w:shd w:val="clear" w:color="auto" w:fill="DBE5F1" w:themeFill="accent1" w:themeFillTint="33"/>
            <w:textDirection w:val="btLr"/>
            <w:vAlign w:val="center"/>
          </w:tcPr>
          <w:p w14:paraId="2FD7A116" w14:textId="77777777" w:rsidR="001C50BF" w:rsidRPr="00F25E2E" w:rsidRDefault="001C50BF" w:rsidP="00BE0E9F">
            <w:pPr>
              <w:jc w:val="center"/>
              <w:rPr>
                <w:b/>
                <w:sz w:val="32"/>
                <w:szCs w:val="28"/>
              </w:rPr>
            </w:pPr>
            <w:r w:rsidRPr="00F25E2E">
              <w:rPr>
                <w:b/>
                <w:sz w:val="32"/>
                <w:szCs w:val="28"/>
              </w:rPr>
              <w:t>Step 2</w:t>
            </w:r>
          </w:p>
        </w:tc>
        <w:tc>
          <w:tcPr>
            <w:tcW w:w="10260" w:type="dxa"/>
          </w:tcPr>
          <w:p w14:paraId="7E4B8947" w14:textId="77777777" w:rsidR="001C50BF" w:rsidRPr="00F25E2E" w:rsidRDefault="001C50BF" w:rsidP="00BE0E9F">
            <w:r w:rsidRPr="00F25E2E">
              <w:rPr>
                <w:noProof/>
              </w:rPr>
              <mc:AlternateContent>
                <mc:Choice Requires="wps">
                  <w:drawing>
                    <wp:anchor distT="0" distB="0" distL="114300" distR="114300" simplePos="0" relativeHeight="252043264" behindDoc="0" locked="0" layoutInCell="1" allowOverlap="1" wp14:anchorId="0419B06E" wp14:editId="69B4A541">
                      <wp:simplePos x="0" y="0"/>
                      <wp:positionH relativeFrom="column">
                        <wp:posOffset>293370</wp:posOffset>
                      </wp:positionH>
                      <wp:positionV relativeFrom="paragraph">
                        <wp:posOffset>491002</wp:posOffset>
                      </wp:positionV>
                      <wp:extent cx="1371600" cy="842645"/>
                      <wp:effectExtent l="0" t="0" r="0" b="0"/>
                      <wp:wrapNone/>
                      <wp:docPr id="895" name="Text Box 895"/>
                      <wp:cNvGraphicFramePr/>
                      <a:graphic xmlns:a="http://schemas.openxmlformats.org/drawingml/2006/main">
                        <a:graphicData uri="http://schemas.microsoft.com/office/word/2010/wordprocessingShape">
                          <wps:wsp>
                            <wps:cNvSpPr txBox="1"/>
                            <wps:spPr>
                              <a:xfrm>
                                <a:off x="0" y="0"/>
                                <a:ext cx="1371600"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DF1A16" w14:textId="77777777" w:rsidR="005606FC" w:rsidRPr="00C4518F" w:rsidRDefault="005606FC" w:rsidP="001C50BF">
                                  <w:pPr>
                                    <w:jc w:val="center"/>
                                    <w:rPr>
                                      <w:sz w:val="32"/>
                                    </w:rPr>
                                  </w:pPr>
                                  <w:r w:rsidRPr="00C4518F">
                                    <w:rPr>
                                      <w:sz w:val="32"/>
                                    </w:rPr>
                                    <w:t>Event Level 1</w:t>
                                  </w:r>
                                </w:p>
                                <w:p w14:paraId="70F871D7"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9B06E" id="Text Box 895" o:spid="_x0000_s1032" type="#_x0000_t202" style="position:absolute;margin-left:23.1pt;margin-top:38.65pt;width:108pt;height:66.3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" filled="f" stroked="f" strokeweight=".5pt">
                      <v:textbox>
                        <w:txbxContent>
                          <w:p w14:paraId="13DF1A16" w14:textId="77777777" w:rsidR="005606FC" w:rsidRPr="00C4518F" w:rsidRDefault="005606FC" w:rsidP="001C50BF">
                            <w:pPr>
                              <w:jc w:val="center"/>
                              <w:rPr>
                                <w:sz w:val="32"/>
                              </w:rPr>
                            </w:pPr>
                            <w:r w:rsidRPr="00C4518F">
                              <w:rPr>
                                <w:sz w:val="32"/>
                              </w:rPr>
                              <w:t>Event Level 1</w:t>
                            </w:r>
                          </w:p>
                          <w:p w14:paraId="70F871D7"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45312" behindDoc="0" locked="0" layoutInCell="1" allowOverlap="1" wp14:anchorId="48935FF2" wp14:editId="51391A5D">
                      <wp:simplePos x="0" y="0"/>
                      <wp:positionH relativeFrom="column">
                        <wp:posOffset>4735225</wp:posOffset>
                      </wp:positionH>
                      <wp:positionV relativeFrom="paragraph">
                        <wp:posOffset>483826</wp:posOffset>
                      </wp:positionV>
                      <wp:extent cx="1382233" cy="842645"/>
                      <wp:effectExtent l="0" t="0" r="0" b="0"/>
                      <wp:wrapNone/>
                      <wp:docPr id="893" name="Text Box 893"/>
                      <wp:cNvGraphicFramePr/>
                      <a:graphic xmlns:a="http://schemas.openxmlformats.org/drawingml/2006/main">
                        <a:graphicData uri="http://schemas.microsoft.com/office/word/2010/wordprocessingShape">
                          <wps:wsp>
                            <wps:cNvSpPr txBox="1"/>
                            <wps:spPr>
                              <a:xfrm>
                                <a:off x="0" y="0"/>
                                <a:ext cx="1382233"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34399F" w14:textId="77777777" w:rsidR="005606FC" w:rsidRPr="00C4518F" w:rsidRDefault="005606FC" w:rsidP="001C50BF">
                                  <w:pPr>
                                    <w:jc w:val="center"/>
                                    <w:rPr>
                                      <w:sz w:val="32"/>
                                    </w:rPr>
                                  </w:pPr>
                                  <w:r w:rsidRPr="00C4518F">
                                    <w:rPr>
                                      <w:sz w:val="32"/>
                                    </w:rPr>
                                    <w:t>Event Level 3</w:t>
                                  </w:r>
                                </w:p>
                                <w:p w14:paraId="1C934DA0"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35FF2" id="Text Box 893" o:spid="_x0000_s1033" type="#_x0000_t202" style="position:absolute;margin-left:372.85pt;margin-top:38.1pt;width:108.85pt;height:66.3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" filled="f" stroked="f" strokeweight=".5pt">
                      <v:textbox>
                        <w:txbxContent>
                          <w:p w14:paraId="0634399F" w14:textId="77777777" w:rsidR="005606FC" w:rsidRPr="00C4518F" w:rsidRDefault="005606FC" w:rsidP="001C50BF">
                            <w:pPr>
                              <w:jc w:val="center"/>
                              <w:rPr>
                                <w:sz w:val="32"/>
                              </w:rPr>
                            </w:pPr>
                            <w:r w:rsidRPr="00C4518F">
                              <w:rPr>
                                <w:sz w:val="32"/>
                              </w:rPr>
                              <w:t>Event Level 3</w:t>
                            </w:r>
                          </w:p>
                          <w:p w14:paraId="1C934DA0"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44288" behindDoc="0" locked="0" layoutInCell="1" allowOverlap="1" wp14:anchorId="70F114BB" wp14:editId="16B538B4">
                      <wp:simplePos x="0" y="0"/>
                      <wp:positionH relativeFrom="column">
                        <wp:posOffset>2576830</wp:posOffset>
                      </wp:positionH>
                      <wp:positionV relativeFrom="paragraph">
                        <wp:posOffset>489452</wp:posOffset>
                      </wp:positionV>
                      <wp:extent cx="1341120" cy="842645"/>
                      <wp:effectExtent l="0" t="0" r="0" b="0"/>
                      <wp:wrapNone/>
                      <wp:docPr id="894" name="Text Box 894"/>
                      <wp:cNvGraphicFramePr/>
                      <a:graphic xmlns:a="http://schemas.openxmlformats.org/drawingml/2006/main">
                        <a:graphicData uri="http://schemas.microsoft.com/office/word/2010/wordprocessingShape">
                          <wps:wsp>
                            <wps:cNvSpPr txBox="1"/>
                            <wps:spPr>
                              <a:xfrm>
                                <a:off x="0" y="0"/>
                                <a:ext cx="1341120"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15A3D4" w14:textId="77777777" w:rsidR="005606FC" w:rsidRPr="00C4518F" w:rsidRDefault="005606FC" w:rsidP="001C50BF">
                                  <w:pPr>
                                    <w:jc w:val="center"/>
                                    <w:rPr>
                                      <w:sz w:val="32"/>
                                    </w:rPr>
                                  </w:pPr>
                                  <w:r w:rsidRPr="00C4518F">
                                    <w:rPr>
                                      <w:sz w:val="32"/>
                                    </w:rPr>
                                    <w:t>Event Level 2</w:t>
                                  </w:r>
                                </w:p>
                                <w:p w14:paraId="0B3AD868" w14:textId="77777777" w:rsidR="005606FC" w:rsidRPr="00C4518F" w:rsidRDefault="005606FC" w:rsidP="001C50BF">
                                  <w:pPr>
                                    <w:jc w:val="center"/>
                                    <w:rPr>
                                      <w:b/>
                                      <w:sz w:val="32"/>
                                    </w:rPr>
                                  </w:pPr>
                                  <w:r w:rsidRPr="00C4518F">
                                    <w:rPr>
                                      <w:b/>
                                      <w:sz w:val="32"/>
                                    </w:rPr>
                                    <w:t>Notification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114BB" id="Text Box 894" o:spid="_x0000_s1034" type="#_x0000_t202" style="position:absolute;margin-left:202.9pt;margin-top:38.55pt;width:105.6pt;height:66.3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" filled="f" stroked="f" strokeweight=".5pt">
                      <v:textbox>
                        <w:txbxContent>
                          <w:p w14:paraId="5A15A3D4" w14:textId="77777777" w:rsidR="005606FC" w:rsidRPr="00C4518F" w:rsidRDefault="005606FC" w:rsidP="001C50BF">
                            <w:pPr>
                              <w:jc w:val="center"/>
                              <w:rPr>
                                <w:sz w:val="32"/>
                              </w:rPr>
                            </w:pPr>
                            <w:r w:rsidRPr="00C4518F">
                              <w:rPr>
                                <w:sz w:val="32"/>
                              </w:rPr>
                              <w:t>Event Level 2</w:t>
                            </w:r>
                          </w:p>
                          <w:p w14:paraId="0B3AD868" w14:textId="77777777" w:rsidR="005606FC" w:rsidRPr="00C4518F" w:rsidRDefault="005606FC" w:rsidP="001C50BF">
                            <w:pPr>
                              <w:jc w:val="center"/>
                              <w:rPr>
                                <w:b/>
                                <w:sz w:val="32"/>
                              </w:rPr>
                            </w:pPr>
                            <w:r w:rsidRPr="00C4518F">
                              <w:rPr>
                                <w:b/>
                                <w:sz w:val="32"/>
                              </w:rPr>
                              <w:t>Notification Chart</w:t>
                            </w:r>
                          </w:p>
                        </w:txbxContent>
                      </v:textbox>
                    </v:shape>
                  </w:pict>
                </mc:Fallback>
              </mc:AlternateContent>
            </w:r>
            <w:r w:rsidRPr="00F25E2E">
              <w:rPr>
                <w:noProof/>
              </w:rPr>
              <mc:AlternateContent>
                <mc:Choice Requires="wps">
                  <w:drawing>
                    <wp:anchor distT="0" distB="0" distL="114300" distR="114300" simplePos="0" relativeHeight="252053504" behindDoc="0" locked="0" layoutInCell="1" allowOverlap="1" wp14:anchorId="21DC15A4" wp14:editId="4CBBBAC6">
                      <wp:simplePos x="0" y="0"/>
                      <wp:positionH relativeFrom="column">
                        <wp:posOffset>3257550</wp:posOffset>
                      </wp:positionH>
                      <wp:positionV relativeFrom="paragraph">
                        <wp:posOffset>781951</wp:posOffset>
                      </wp:positionV>
                      <wp:extent cx="1446028" cy="3912781"/>
                      <wp:effectExtent l="0" t="95250" r="0" b="31115"/>
                      <wp:wrapNone/>
                      <wp:docPr id="917" name="Elbow Connector 917"/>
                      <wp:cNvGraphicFramePr/>
                      <a:graphic xmlns:a="http://schemas.openxmlformats.org/drawingml/2006/main">
                        <a:graphicData uri="http://schemas.microsoft.com/office/word/2010/wordprocessingShape">
                          <wps:wsp>
                            <wps:cNvCnPr/>
                            <wps:spPr>
                              <a:xfrm flipV="1">
                                <a:off x="0" y="0"/>
                                <a:ext cx="1446028" cy="3912781"/>
                              </a:xfrm>
                              <a:prstGeom prst="bentConnector3">
                                <a:avLst>
                                  <a:gd name="adj1" fmla="val 78672"/>
                                </a:avLst>
                              </a:prstGeom>
                              <a:ln w="25400">
                                <a:solidFill>
                                  <a:srgbClr val="FF0000"/>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F8A60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17" o:spid="_x0000_s1026" type="#_x0000_t34" style="position:absolute;margin-left:256.5pt;margin-top:61.55pt;width:113.85pt;height:308.1pt;flip:y;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" adj="16993" strokecolor="red" strokeweight="2pt">
                      <v:stroke dashstyle="dash" endarrow="block" endarrowwidth="wide" endarrowlength="long"/>
                    </v:shape>
                  </w:pict>
                </mc:Fallback>
              </mc:AlternateContent>
            </w:r>
            <w:r w:rsidRPr="00F25E2E">
              <w:rPr>
                <w:noProof/>
              </w:rPr>
              <mc:AlternateContent>
                <mc:Choice Requires="wps">
                  <w:drawing>
                    <wp:anchor distT="0" distB="0" distL="114300" distR="114300" simplePos="0" relativeHeight="252052480" behindDoc="0" locked="0" layoutInCell="1" allowOverlap="1" wp14:anchorId="3EB018E5" wp14:editId="456D079A">
                      <wp:simplePos x="0" y="0"/>
                      <wp:positionH relativeFrom="column">
                        <wp:posOffset>1716494</wp:posOffset>
                      </wp:positionH>
                      <wp:positionV relativeFrom="paragraph">
                        <wp:posOffset>771318</wp:posOffset>
                      </wp:positionV>
                      <wp:extent cx="860572" cy="3306726"/>
                      <wp:effectExtent l="0" t="95250" r="15875" b="27305"/>
                      <wp:wrapNone/>
                      <wp:docPr id="916" name="Elbow Connector 916"/>
                      <wp:cNvGraphicFramePr/>
                      <a:graphic xmlns:a="http://schemas.openxmlformats.org/drawingml/2006/main">
                        <a:graphicData uri="http://schemas.microsoft.com/office/word/2010/wordprocessingShape">
                          <wps:wsp>
                            <wps:cNvCnPr/>
                            <wps:spPr>
                              <a:xfrm flipH="1" flipV="1">
                                <a:off x="0" y="0"/>
                                <a:ext cx="860572" cy="3306726"/>
                              </a:xfrm>
                              <a:prstGeom prst="bentConnector3">
                                <a:avLst>
                                  <a:gd name="adj1" fmla="val 58640"/>
                                </a:avLst>
                              </a:prstGeom>
                              <a:ln w="25400">
                                <a:solidFill>
                                  <a:srgbClr val="0A8819"/>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7802DE" id="Elbow Connector 916" o:spid="_x0000_s1026" type="#_x0000_t34" style="position:absolute;margin-left:135.15pt;margin-top:60.75pt;width:67.75pt;height:260.35pt;flip:x y;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" adj="12666" strokecolor="#0a8819" strokeweight="2pt">
                      <v:stroke dashstyle="dash" endarrow="block" endarrowwidth="wide" endarrowlength="long"/>
                    </v:shape>
                  </w:pict>
                </mc:Fallback>
              </mc:AlternateContent>
            </w:r>
            <w:r w:rsidRPr="00F25E2E">
              <w:rPr>
                <w:noProof/>
              </w:rPr>
              <mc:AlternateContent>
                <mc:Choice Requires="wps">
                  <w:drawing>
                    <wp:anchor distT="0" distB="0" distL="114300" distR="114300" simplePos="0" relativeHeight="252035072" behindDoc="0" locked="0" layoutInCell="1" allowOverlap="1" wp14:anchorId="1AB35C6E" wp14:editId="6DEDA5ED">
                      <wp:simplePos x="0" y="0"/>
                      <wp:positionH relativeFrom="column">
                        <wp:posOffset>2286497</wp:posOffset>
                      </wp:positionH>
                      <wp:positionV relativeFrom="paragraph">
                        <wp:posOffset>782320</wp:posOffset>
                      </wp:positionV>
                      <wp:extent cx="0" cy="1820849"/>
                      <wp:effectExtent l="0" t="0" r="19050" b="8255"/>
                      <wp:wrapNone/>
                      <wp:docPr id="897" name="Straight Connector 897"/>
                      <wp:cNvGraphicFramePr/>
                      <a:graphic xmlns:a="http://schemas.openxmlformats.org/drawingml/2006/main">
                        <a:graphicData uri="http://schemas.microsoft.com/office/word/2010/wordprocessingShape">
                          <wps:wsp>
                            <wps:cNvCnPr/>
                            <wps:spPr>
                              <a:xfrm>
                                <a:off x="0" y="0"/>
                                <a:ext cx="0" cy="1820849"/>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5D3618" id="Straight Connector 897" o:spid="_x0000_s1026" style="position:absolute;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05pt,61.6pt" to="180.05pt,20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" strokecolor="red" strokeweight="2pt">
                      <v:stroke dashstyle="dash" endarrowwidth="wide" endarrowlength="long"/>
                    </v:line>
                  </w:pict>
                </mc:Fallback>
              </mc:AlternateContent>
            </w:r>
            <w:r w:rsidRPr="00F25E2E">
              <w:rPr>
                <w:noProof/>
              </w:rPr>
              <mc:AlternateContent>
                <mc:Choice Requires="wps">
                  <w:drawing>
                    <wp:anchor distT="0" distB="0" distL="114300" distR="114300" simplePos="0" relativeHeight="252036096" behindDoc="0" locked="0" layoutInCell="1" allowOverlap="1" wp14:anchorId="51035741" wp14:editId="08373082">
                      <wp:simplePos x="0" y="0"/>
                      <wp:positionH relativeFrom="column">
                        <wp:posOffset>2286497</wp:posOffset>
                      </wp:positionH>
                      <wp:positionV relativeFrom="paragraph">
                        <wp:posOffset>766417</wp:posOffset>
                      </wp:positionV>
                      <wp:extent cx="229483" cy="7952"/>
                      <wp:effectExtent l="0" t="95250" r="0" b="125730"/>
                      <wp:wrapNone/>
                      <wp:docPr id="898" name="Straight Connector 898"/>
                      <wp:cNvGraphicFramePr/>
                      <a:graphic xmlns:a="http://schemas.openxmlformats.org/drawingml/2006/main">
                        <a:graphicData uri="http://schemas.microsoft.com/office/word/2010/wordprocessingShape">
                          <wps:wsp>
                            <wps:cNvCnPr/>
                            <wps:spPr>
                              <a:xfrm flipV="1">
                                <a:off x="0" y="0"/>
                                <a:ext cx="229483" cy="7952"/>
                              </a:xfrm>
                              <a:prstGeom prst="line">
                                <a:avLst/>
                              </a:prstGeom>
                              <a:ln w="25400">
                                <a:solidFill>
                                  <a:srgbClr val="FF0000"/>
                                </a:solidFill>
                                <a:prstDash val="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33C71F" id="Straight Connector 898" o:spid="_x0000_s1026" style="position:absolute;flip:y;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05pt,60.35pt" to="198.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" strokecolor="red" strokeweight="2pt">
                      <v:stroke dashstyle="dash" endarrow="block" endarrowwidth="wide" endarrowlength="long"/>
                    </v:line>
                  </w:pict>
                </mc:Fallback>
              </mc:AlternateContent>
            </w:r>
            <w:r w:rsidRPr="00F25E2E">
              <w:rPr>
                <w:noProof/>
              </w:rPr>
              <mc:AlternateContent>
                <mc:Choice Requires="wps">
                  <w:drawing>
                    <wp:anchor distT="0" distB="0" distL="114300" distR="114300" simplePos="0" relativeHeight="252021760" behindDoc="0" locked="0" layoutInCell="1" allowOverlap="1" wp14:anchorId="484CA12D" wp14:editId="3ED00CCC">
                      <wp:simplePos x="0" y="0"/>
                      <wp:positionH relativeFrom="column">
                        <wp:posOffset>936064</wp:posOffset>
                      </wp:positionH>
                      <wp:positionV relativeFrom="paragraph">
                        <wp:posOffset>1254125</wp:posOffset>
                      </wp:positionV>
                      <wp:extent cx="0" cy="621030"/>
                      <wp:effectExtent l="95250" t="0" r="76200" b="64770"/>
                      <wp:wrapNone/>
                      <wp:docPr id="899" name="Straight Arrow Connector 899"/>
                      <wp:cNvGraphicFramePr/>
                      <a:graphic xmlns:a="http://schemas.openxmlformats.org/drawingml/2006/main">
                        <a:graphicData uri="http://schemas.microsoft.com/office/word/2010/wordprocessingShape">
                          <wps:wsp>
                            <wps:cNvCnPr/>
                            <wps:spPr>
                              <a:xfrm>
                                <a:off x="0" y="0"/>
                                <a:ext cx="0" cy="621030"/>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32AF69" id="Straight Arrow Connector 899" o:spid="_x0000_s1026" type="#_x0000_t32" style="position:absolute;margin-left:73.7pt;margin-top:98.75pt;width:0;height:48.9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" strokecolor="black [3213]" strokeweight="2pt">
                      <v:stroke endarrow="block" endarrowwidth="wide" endarrowlength="long"/>
                    </v:shape>
                  </w:pict>
                </mc:Fallback>
              </mc:AlternateContent>
            </w:r>
          </w:p>
        </w:tc>
      </w:tr>
      <w:tr w:rsidR="001C50BF" w:rsidRPr="00F25E2E" w14:paraId="01BF7AA9" w14:textId="77777777" w:rsidTr="003F6692">
        <w:trPr>
          <w:cantSplit/>
          <w:trHeight w:val="5750"/>
        </w:trPr>
        <w:tc>
          <w:tcPr>
            <w:tcW w:w="630" w:type="dxa"/>
            <w:shd w:val="clear" w:color="auto" w:fill="DBE5F1" w:themeFill="accent1" w:themeFillTint="33"/>
            <w:textDirection w:val="btLr"/>
            <w:vAlign w:val="center"/>
          </w:tcPr>
          <w:p w14:paraId="188E9A79" w14:textId="77777777" w:rsidR="001C50BF" w:rsidRPr="00F25E2E" w:rsidRDefault="001C50BF" w:rsidP="00BE0E9F">
            <w:pPr>
              <w:jc w:val="center"/>
              <w:rPr>
                <w:b/>
                <w:sz w:val="32"/>
                <w:szCs w:val="28"/>
              </w:rPr>
            </w:pPr>
            <w:r w:rsidRPr="00F25E2E">
              <w:rPr>
                <w:b/>
                <w:sz w:val="32"/>
                <w:szCs w:val="28"/>
              </w:rPr>
              <w:t>Step 3</w:t>
            </w:r>
          </w:p>
        </w:tc>
        <w:tc>
          <w:tcPr>
            <w:tcW w:w="10260" w:type="dxa"/>
          </w:tcPr>
          <w:p w14:paraId="31C8DC7D" w14:textId="010A624D" w:rsidR="001C50BF" w:rsidRPr="00F25E2E" w:rsidRDefault="003F6692" w:rsidP="00BE0E9F">
            <w:r w:rsidRPr="00F25E2E">
              <w:rPr>
                <w:noProof/>
              </w:rPr>
              <mc:AlternateContent>
                <mc:Choice Requires="wps">
                  <w:drawing>
                    <wp:anchor distT="0" distB="0" distL="114300" distR="114300" simplePos="0" relativeHeight="252024832" behindDoc="0" locked="0" layoutInCell="1" allowOverlap="1" wp14:anchorId="14BDD2CC" wp14:editId="0669CB2A">
                      <wp:simplePos x="0" y="0"/>
                      <wp:positionH relativeFrom="column">
                        <wp:posOffset>953135</wp:posOffset>
                      </wp:positionH>
                      <wp:positionV relativeFrom="paragraph">
                        <wp:posOffset>3199130</wp:posOffset>
                      </wp:positionV>
                      <wp:extent cx="0" cy="1028700"/>
                      <wp:effectExtent l="0" t="0" r="19050" b="19050"/>
                      <wp:wrapNone/>
                      <wp:docPr id="879" name="Straight Connector 879"/>
                      <wp:cNvGraphicFramePr/>
                      <a:graphic xmlns:a="http://schemas.openxmlformats.org/drawingml/2006/main">
                        <a:graphicData uri="http://schemas.microsoft.com/office/word/2010/wordprocessingShape">
                          <wps:wsp>
                            <wps:cNvCnPr/>
                            <wps:spPr>
                              <a:xfrm>
                                <a:off x="0" y="0"/>
                                <a:ext cx="0" cy="102870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3D6C3" id="Straight Connector 879" o:spid="_x0000_s1026" style="position:absolute;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05pt,251.9pt" to="75.05pt,3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" strokecolor="black [3213]" strokeweight="2pt">
                      <v:stroke endarrowwidth="wide" endarrowlength="long"/>
                    </v:line>
                  </w:pict>
                </mc:Fallback>
              </mc:AlternateContent>
            </w:r>
            <w:r w:rsidRPr="00F25E2E">
              <w:rPr>
                <w:noProof/>
              </w:rPr>
              <mc:AlternateContent>
                <mc:Choice Requires="wps">
                  <w:drawing>
                    <wp:anchor distT="0" distB="0" distL="114300" distR="114300" simplePos="0" relativeHeight="252026880" behindDoc="0" locked="0" layoutInCell="1" allowOverlap="1" wp14:anchorId="013E7E64" wp14:editId="56316910">
                      <wp:simplePos x="0" y="0"/>
                      <wp:positionH relativeFrom="column">
                        <wp:posOffset>5467350</wp:posOffset>
                      </wp:positionH>
                      <wp:positionV relativeFrom="paragraph">
                        <wp:posOffset>3199130</wp:posOffset>
                      </wp:positionV>
                      <wp:extent cx="5080" cy="1028700"/>
                      <wp:effectExtent l="0" t="0" r="33020" b="19050"/>
                      <wp:wrapNone/>
                      <wp:docPr id="880" name="Straight Connector 880"/>
                      <wp:cNvGraphicFramePr/>
                      <a:graphic xmlns:a="http://schemas.openxmlformats.org/drawingml/2006/main">
                        <a:graphicData uri="http://schemas.microsoft.com/office/word/2010/wordprocessingShape">
                          <wps:wsp>
                            <wps:cNvCnPr/>
                            <wps:spPr>
                              <a:xfrm>
                                <a:off x="0" y="0"/>
                                <a:ext cx="5080" cy="102870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BE7E1" id="Straight Connector 880" o:spid="_x0000_s1026" style="position:absolute;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51.9pt" to="430.9pt,3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9408" behindDoc="0" locked="0" layoutInCell="1" allowOverlap="1" wp14:anchorId="4E87B298" wp14:editId="4B3E5DC1">
                      <wp:simplePos x="0" y="0"/>
                      <wp:positionH relativeFrom="column">
                        <wp:posOffset>362585</wp:posOffset>
                      </wp:positionH>
                      <wp:positionV relativeFrom="paragraph">
                        <wp:posOffset>2433143</wp:posOffset>
                      </wp:positionV>
                      <wp:extent cx="1256030" cy="357505"/>
                      <wp:effectExtent l="0" t="0" r="0" b="4445"/>
                      <wp:wrapNone/>
                      <wp:docPr id="902" name="Text Box 902"/>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8CBFD5"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7B298" id="Text Box 902" o:spid="_x0000_s1035" type="#_x0000_t202" style="position:absolute;margin-left:28.55pt;margin-top:191.6pt;width:98.9pt;height:28.1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" filled="f" stroked="f" strokeweight=".5pt">
                      <v:textbox>
                        <w:txbxContent>
                          <w:p w14:paraId="6B8CBFD5"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50432" behindDoc="0" locked="0" layoutInCell="1" allowOverlap="1" wp14:anchorId="65F80ED3" wp14:editId="785DB18E">
                      <wp:simplePos x="0" y="0"/>
                      <wp:positionH relativeFrom="column">
                        <wp:posOffset>2637155</wp:posOffset>
                      </wp:positionH>
                      <wp:positionV relativeFrom="paragraph">
                        <wp:posOffset>2433955</wp:posOffset>
                      </wp:positionV>
                      <wp:extent cx="1256030" cy="357505"/>
                      <wp:effectExtent l="0" t="0" r="0" b="4445"/>
                      <wp:wrapNone/>
                      <wp:docPr id="901" name="Text Box 901"/>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A8351C"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80ED3" id="Text Box 901" o:spid="_x0000_s1036" type="#_x0000_t202" style="position:absolute;margin-left:207.65pt;margin-top:191.65pt;width:98.9pt;height:28.1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" filled="f" stroked="f" strokeweight=".5pt">
                      <v:textbox>
                        <w:txbxContent>
                          <w:p w14:paraId="11A8351C"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51456" behindDoc="0" locked="0" layoutInCell="1" allowOverlap="1" wp14:anchorId="3D718CEC" wp14:editId="483808A2">
                      <wp:simplePos x="0" y="0"/>
                      <wp:positionH relativeFrom="column">
                        <wp:posOffset>4864100</wp:posOffset>
                      </wp:positionH>
                      <wp:positionV relativeFrom="paragraph">
                        <wp:posOffset>2443613</wp:posOffset>
                      </wp:positionV>
                      <wp:extent cx="1256030" cy="357505"/>
                      <wp:effectExtent l="0" t="0" r="0" b="4445"/>
                      <wp:wrapNone/>
                      <wp:docPr id="900" name="Text Box 900"/>
                      <wp:cNvGraphicFramePr/>
                      <a:graphic xmlns:a="http://schemas.openxmlformats.org/drawingml/2006/main">
                        <a:graphicData uri="http://schemas.microsoft.com/office/word/2010/wordprocessingShape">
                          <wps:wsp>
                            <wps:cNvSpPr txBox="1"/>
                            <wps:spPr>
                              <a:xfrm>
                                <a:off x="0" y="0"/>
                                <a:ext cx="1256030" cy="357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0A27D8" w14:textId="77777777" w:rsidR="005606FC" w:rsidRPr="00FD546D" w:rsidRDefault="005606FC" w:rsidP="001C50BF">
                                  <w:pPr>
                                    <w:jc w:val="center"/>
                                    <w:rPr>
                                      <w:b/>
                                      <w:sz w:val="28"/>
                                    </w:rPr>
                                  </w:pPr>
                                  <w:r>
                                    <w:rPr>
                                      <w:b/>
                                      <w:sz w:val="28"/>
                                    </w:rPr>
                                    <w:t>Re-E</w:t>
                                  </w:r>
                                  <w:r w:rsidRPr="00FD546D">
                                    <w:rPr>
                                      <w:b/>
                                      <w:sz w:val="28"/>
                                    </w:rPr>
                                    <w:t>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18CEC" id="Text Box 900" o:spid="_x0000_s1037" type="#_x0000_t202" style="position:absolute;margin-left:383pt;margin-top:192.4pt;width:98.9pt;height:28.1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" filled="f" stroked="f" strokeweight=".5pt">
                      <v:textbox>
                        <w:txbxContent>
                          <w:p w14:paraId="7D0A27D8" w14:textId="77777777" w:rsidR="005606FC" w:rsidRPr="00FD546D" w:rsidRDefault="005606FC" w:rsidP="001C50BF">
                            <w:pPr>
                              <w:jc w:val="center"/>
                              <w:rPr>
                                <w:b/>
                                <w:sz w:val="28"/>
                              </w:rPr>
                            </w:pPr>
                            <w:r>
                              <w:rPr>
                                <w:b/>
                                <w:sz w:val="28"/>
                              </w:rPr>
                              <w:t>Re-E</w:t>
                            </w:r>
                            <w:r w:rsidRPr="00FD546D">
                              <w:rPr>
                                <w:b/>
                                <w:sz w:val="28"/>
                              </w:rPr>
                              <w:t>valuate</w:t>
                            </w:r>
                          </w:p>
                        </w:txbxContent>
                      </v:textbox>
                    </v:shape>
                  </w:pict>
                </mc:Fallback>
              </mc:AlternateContent>
            </w:r>
            <w:r w:rsidR="001C50BF" w:rsidRPr="00F25E2E">
              <w:rPr>
                <w:noProof/>
              </w:rPr>
              <mc:AlternateContent>
                <mc:Choice Requires="wps">
                  <w:drawing>
                    <wp:anchor distT="0" distB="0" distL="114300" distR="114300" simplePos="0" relativeHeight="252048384" behindDoc="0" locked="0" layoutInCell="1" allowOverlap="1" wp14:anchorId="28B012F5" wp14:editId="05D40E42">
                      <wp:simplePos x="0" y="0"/>
                      <wp:positionH relativeFrom="column">
                        <wp:posOffset>4735195</wp:posOffset>
                      </wp:positionH>
                      <wp:positionV relativeFrom="paragraph">
                        <wp:posOffset>599440</wp:posOffset>
                      </wp:positionV>
                      <wp:extent cx="1335405" cy="841375"/>
                      <wp:effectExtent l="0" t="0" r="0" b="0"/>
                      <wp:wrapNone/>
                      <wp:docPr id="905" name="Text Box 905"/>
                      <wp:cNvGraphicFramePr/>
                      <a:graphic xmlns:a="http://schemas.openxmlformats.org/drawingml/2006/main">
                        <a:graphicData uri="http://schemas.microsoft.com/office/word/2010/wordprocessingShape">
                          <wps:wsp>
                            <wps:cNvSpPr txBox="1"/>
                            <wps:spPr>
                              <a:xfrm>
                                <a:off x="0" y="0"/>
                                <a:ext cx="1335405" cy="841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77DE9" w14:textId="77777777" w:rsidR="005606FC" w:rsidRPr="00B52811" w:rsidRDefault="005606FC" w:rsidP="001C50BF">
                                  <w:pPr>
                                    <w:jc w:val="center"/>
                                    <w:rPr>
                                      <w:sz w:val="32"/>
                                    </w:rPr>
                                  </w:pPr>
                                  <w:r w:rsidRPr="00B52811">
                                    <w:rPr>
                                      <w:sz w:val="32"/>
                                    </w:rPr>
                                    <w:t>Event Level 3</w:t>
                                  </w:r>
                                </w:p>
                                <w:p w14:paraId="79961175" w14:textId="77777777" w:rsidR="005606FC" w:rsidRPr="00B52811" w:rsidRDefault="005606FC" w:rsidP="001C50BF">
                                  <w:pPr>
                                    <w:jc w:val="center"/>
                                    <w:rPr>
                                      <w:b/>
                                      <w:sz w:val="32"/>
                                    </w:rPr>
                                  </w:pPr>
                                  <w:r w:rsidRPr="00B52811">
                                    <w:rPr>
                                      <w:b/>
                                      <w:sz w:val="32"/>
                                    </w:rPr>
                                    <w:t xml:space="preserve">Remedial </w:t>
                                  </w:r>
                                </w:p>
                                <w:p w14:paraId="0D28B017" w14:textId="77777777" w:rsidR="005606FC" w:rsidRPr="00B52811" w:rsidRDefault="005606FC" w:rsidP="001C50BF">
                                  <w:pPr>
                                    <w:jc w:val="center"/>
                                    <w:rPr>
                                      <w:b/>
                                      <w:sz w:val="32"/>
                                    </w:rPr>
                                  </w:pPr>
                                  <w:r w:rsidRPr="00B52811">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012F5" id="Text Box 905" o:spid="_x0000_s1038" type="#_x0000_t202" style="position:absolute;margin-left:372.85pt;margin-top:47.2pt;width:105.15pt;height:66.2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" filled="f" stroked="f" strokeweight=".5pt">
                      <v:textbox>
                        <w:txbxContent>
                          <w:p w14:paraId="09A77DE9" w14:textId="77777777" w:rsidR="005606FC" w:rsidRPr="00B52811" w:rsidRDefault="005606FC" w:rsidP="001C50BF">
                            <w:pPr>
                              <w:jc w:val="center"/>
                              <w:rPr>
                                <w:sz w:val="32"/>
                              </w:rPr>
                            </w:pPr>
                            <w:r w:rsidRPr="00B52811">
                              <w:rPr>
                                <w:sz w:val="32"/>
                              </w:rPr>
                              <w:t>Event Level 3</w:t>
                            </w:r>
                          </w:p>
                          <w:p w14:paraId="79961175" w14:textId="77777777" w:rsidR="005606FC" w:rsidRPr="00B52811" w:rsidRDefault="005606FC" w:rsidP="001C50BF">
                            <w:pPr>
                              <w:jc w:val="center"/>
                              <w:rPr>
                                <w:b/>
                                <w:sz w:val="32"/>
                              </w:rPr>
                            </w:pPr>
                            <w:r w:rsidRPr="00B52811">
                              <w:rPr>
                                <w:b/>
                                <w:sz w:val="32"/>
                              </w:rPr>
                              <w:t xml:space="preserve">Remedial </w:t>
                            </w:r>
                          </w:p>
                          <w:p w14:paraId="0D28B017" w14:textId="77777777" w:rsidR="005606FC" w:rsidRPr="00B52811" w:rsidRDefault="005606FC" w:rsidP="001C50BF">
                            <w:pPr>
                              <w:jc w:val="center"/>
                              <w:rPr>
                                <w:b/>
                                <w:sz w:val="32"/>
                              </w:rPr>
                            </w:pPr>
                            <w:r w:rsidRPr="00B52811">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47360" behindDoc="0" locked="0" layoutInCell="1" allowOverlap="1" wp14:anchorId="3333B7DE" wp14:editId="62219AD6">
                      <wp:simplePos x="0" y="0"/>
                      <wp:positionH relativeFrom="column">
                        <wp:posOffset>2534285</wp:posOffset>
                      </wp:positionH>
                      <wp:positionV relativeFrom="paragraph">
                        <wp:posOffset>598125</wp:posOffset>
                      </wp:positionV>
                      <wp:extent cx="1387017" cy="842645"/>
                      <wp:effectExtent l="0" t="0" r="0" b="0"/>
                      <wp:wrapNone/>
                      <wp:docPr id="904" name="Text Box 904"/>
                      <wp:cNvGraphicFramePr/>
                      <a:graphic xmlns:a="http://schemas.openxmlformats.org/drawingml/2006/main">
                        <a:graphicData uri="http://schemas.microsoft.com/office/word/2010/wordprocessingShape">
                          <wps:wsp>
                            <wps:cNvSpPr txBox="1"/>
                            <wps:spPr>
                              <a:xfrm>
                                <a:off x="0" y="0"/>
                                <a:ext cx="1387017"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81C1F" w14:textId="77777777" w:rsidR="005606FC" w:rsidRPr="00C4518F" w:rsidRDefault="005606FC" w:rsidP="001C50BF">
                                  <w:pPr>
                                    <w:jc w:val="center"/>
                                    <w:rPr>
                                      <w:sz w:val="32"/>
                                    </w:rPr>
                                  </w:pPr>
                                  <w:r w:rsidRPr="00C4518F">
                                    <w:rPr>
                                      <w:sz w:val="32"/>
                                    </w:rPr>
                                    <w:t>Event Level 2</w:t>
                                  </w:r>
                                </w:p>
                                <w:p w14:paraId="055BD331" w14:textId="77777777" w:rsidR="005606FC" w:rsidRPr="00C4518F" w:rsidRDefault="005606FC" w:rsidP="001C50BF">
                                  <w:pPr>
                                    <w:jc w:val="center"/>
                                    <w:rPr>
                                      <w:b/>
                                      <w:sz w:val="32"/>
                                    </w:rPr>
                                  </w:pPr>
                                  <w:r w:rsidRPr="00C4518F">
                                    <w:rPr>
                                      <w:b/>
                                      <w:sz w:val="32"/>
                                    </w:rPr>
                                    <w:t xml:space="preserve">Remedial </w:t>
                                  </w:r>
                                </w:p>
                                <w:p w14:paraId="2EC1B0EE" w14:textId="77777777" w:rsidR="005606FC" w:rsidRPr="00C4518F" w:rsidRDefault="005606FC" w:rsidP="001C50BF">
                                  <w:pPr>
                                    <w:jc w:val="center"/>
                                    <w:rPr>
                                      <w:b/>
                                      <w:sz w:val="32"/>
                                    </w:rPr>
                                  </w:pPr>
                                  <w:r w:rsidRPr="00C4518F">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3B7DE" id="Text Box 904" o:spid="_x0000_s1039" type="#_x0000_t202" style="position:absolute;margin-left:199.55pt;margin-top:47.1pt;width:109.2pt;height:66.3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" filled="f" stroked="f" strokeweight=".5pt">
                      <v:textbox>
                        <w:txbxContent>
                          <w:p w14:paraId="6CF81C1F" w14:textId="77777777" w:rsidR="005606FC" w:rsidRPr="00C4518F" w:rsidRDefault="005606FC" w:rsidP="001C50BF">
                            <w:pPr>
                              <w:jc w:val="center"/>
                              <w:rPr>
                                <w:sz w:val="32"/>
                              </w:rPr>
                            </w:pPr>
                            <w:r w:rsidRPr="00C4518F">
                              <w:rPr>
                                <w:sz w:val="32"/>
                              </w:rPr>
                              <w:t>Event Level 2</w:t>
                            </w:r>
                          </w:p>
                          <w:p w14:paraId="055BD331" w14:textId="77777777" w:rsidR="005606FC" w:rsidRPr="00C4518F" w:rsidRDefault="005606FC" w:rsidP="001C50BF">
                            <w:pPr>
                              <w:jc w:val="center"/>
                              <w:rPr>
                                <w:b/>
                                <w:sz w:val="32"/>
                              </w:rPr>
                            </w:pPr>
                            <w:r w:rsidRPr="00C4518F">
                              <w:rPr>
                                <w:b/>
                                <w:sz w:val="32"/>
                              </w:rPr>
                              <w:t xml:space="preserve">Remedial </w:t>
                            </w:r>
                          </w:p>
                          <w:p w14:paraId="2EC1B0EE" w14:textId="77777777" w:rsidR="005606FC" w:rsidRPr="00C4518F" w:rsidRDefault="005606FC" w:rsidP="001C50BF">
                            <w:pPr>
                              <w:jc w:val="center"/>
                              <w:rPr>
                                <w:b/>
                                <w:sz w:val="32"/>
                              </w:rPr>
                            </w:pPr>
                            <w:r w:rsidRPr="00C4518F">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46336" behindDoc="0" locked="0" layoutInCell="1" allowOverlap="1" wp14:anchorId="3E3DDFC1" wp14:editId="48D8D4DF">
                      <wp:simplePos x="0" y="0"/>
                      <wp:positionH relativeFrom="column">
                        <wp:posOffset>280375</wp:posOffset>
                      </wp:positionH>
                      <wp:positionV relativeFrom="paragraph">
                        <wp:posOffset>593725</wp:posOffset>
                      </wp:positionV>
                      <wp:extent cx="1372265" cy="842645"/>
                      <wp:effectExtent l="0" t="0" r="0" b="0"/>
                      <wp:wrapNone/>
                      <wp:docPr id="903" name="Text Box 903"/>
                      <wp:cNvGraphicFramePr/>
                      <a:graphic xmlns:a="http://schemas.openxmlformats.org/drawingml/2006/main">
                        <a:graphicData uri="http://schemas.microsoft.com/office/word/2010/wordprocessingShape">
                          <wps:wsp>
                            <wps:cNvSpPr txBox="1"/>
                            <wps:spPr>
                              <a:xfrm>
                                <a:off x="0" y="0"/>
                                <a:ext cx="1372265" cy="842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D61CB" w14:textId="77777777" w:rsidR="005606FC" w:rsidRPr="00C4518F" w:rsidRDefault="005606FC" w:rsidP="001C50BF">
                                  <w:pPr>
                                    <w:jc w:val="center"/>
                                    <w:rPr>
                                      <w:sz w:val="32"/>
                                    </w:rPr>
                                  </w:pPr>
                                  <w:r w:rsidRPr="00C4518F">
                                    <w:rPr>
                                      <w:sz w:val="32"/>
                                    </w:rPr>
                                    <w:t>Event Level 1</w:t>
                                  </w:r>
                                </w:p>
                                <w:p w14:paraId="318D7F97" w14:textId="77777777" w:rsidR="005606FC" w:rsidRPr="00C4518F" w:rsidRDefault="005606FC" w:rsidP="001C50BF">
                                  <w:pPr>
                                    <w:jc w:val="center"/>
                                    <w:rPr>
                                      <w:b/>
                                      <w:sz w:val="32"/>
                                    </w:rPr>
                                  </w:pPr>
                                  <w:r w:rsidRPr="00C4518F">
                                    <w:rPr>
                                      <w:b/>
                                      <w:sz w:val="32"/>
                                    </w:rPr>
                                    <w:t xml:space="preserve">Remedial </w:t>
                                  </w:r>
                                </w:p>
                                <w:p w14:paraId="1C648B57" w14:textId="77777777" w:rsidR="005606FC" w:rsidRPr="00C4518F" w:rsidRDefault="005606FC" w:rsidP="001C50BF">
                                  <w:pPr>
                                    <w:jc w:val="center"/>
                                    <w:rPr>
                                      <w:b/>
                                      <w:sz w:val="32"/>
                                    </w:rPr>
                                  </w:pPr>
                                  <w:r w:rsidRPr="00C4518F">
                                    <w:rPr>
                                      <w:b/>
                                      <w:sz w:val="32"/>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DDFC1" id="Text Box 903" o:spid="_x0000_s1040" type="#_x0000_t202" style="position:absolute;margin-left:22.1pt;margin-top:46.75pt;width:108.05pt;height:66.3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" filled="f" stroked="f" strokeweight=".5pt">
                      <v:textbox>
                        <w:txbxContent>
                          <w:p w14:paraId="57AD61CB" w14:textId="77777777" w:rsidR="005606FC" w:rsidRPr="00C4518F" w:rsidRDefault="005606FC" w:rsidP="001C50BF">
                            <w:pPr>
                              <w:jc w:val="center"/>
                              <w:rPr>
                                <w:sz w:val="32"/>
                              </w:rPr>
                            </w:pPr>
                            <w:r w:rsidRPr="00C4518F">
                              <w:rPr>
                                <w:sz w:val="32"/>
                              </w:rPr>
                              <w:t>Event Level 1</w:t>
                            </w:r>
                          </w:p>
                          <w:p w14:paraId="318D7F97" w14:textId="77777777" w:rsidR="005606FC" w:rsidRPr="00C4518F" w:rsidRDefault="005606FC" w:rsidP="001C50BF">
                            <w:pPr>
                              <w:jc w:val="center"/>
                              <w:rPr>
                                <w:b/>
                                <w:sz w:val="32"/>
                              </w:rPr>
                            </w:pPr>
                            <w:r w:rsidRPr="00C4518F">
                              <w:rPr>
                                <w:b/>
                                <w:sz w:val="32"/>
                              </w:rPr>
                              <w:t xml:space="preserve">Remedial </w:t>
                            </w:r>
                          </w:p>
                          <w:p w14:paraId="1C648B57" w14:textId="77777777" w:rsidR="005606FC" w:rsidRPr="00C4518F" w:rsidRDefault="005606FC" w:rsidP="001C50BF">
                            <w:pPr>
                              <w:jc w:val="center"/>
                              <w:rPr>
                                <w:b/>
                                <w:sz w:val="32"/>
                              </w:rPr>
                            </w:pPr>
                            <w:r w:rsidRPr="00C4518F">
                              <w:rPr>
                                <w:b/>
                                <w:sz w:val="32"/>
                              </w:rPr>
                              <w:t>Action</w:t>
                            </w:r>
                          </w:p>
                        </w:txbxContent>
                      </v:textbox>
                    </v:shape>
                  </w:pict>
                </mc:Fallback>
              </mc:AlternateContent>
            </w:r>
            <w:r w:rsidR="001C50BF" w:rsidRPr="00F25E2E">
              <w:rPr>
                <w:noProof/>
              </w:rPr>
              <mc:AlternateContent>
                <mc:Choice Requires="wps">
                  <w:drawing>
                    <wp:anchor distT="0" distB="0" distL="114300" distR="114300" simplePos="0" relativeHeight="252032000" behindDoc="0" locked="0" layoutInCell="1" allowOverlap="1" wp14:anchorId="1A2386B2" wp14:editId="7DFC420D">
                      <wp:simplePos x="0" y="0"/>
                      <wp:positionH relativeFrom="column">
                        <wp:posOffset>6304088</wp:posOffset>
                      </wp:positionH>
                      <wp:positionV relativeFrom="paragraph">
                        <wp:posOffset>885220</wp:posOffset>
                      </wp:positionV>
                      <wp:extent cx="5006" cy="1711841"/>
                      <wp:effectExtent l="0" t="0" r="33655" b="22225"/>
                      <wp:wrapNone/>
                      <wp:docPr id="910" name="Straight Connector 910"/>
                      <wp:cNvGraphicFramePr/>
                      <a:graphic xmlns:a="http://schemas.openxmlformats.org/drawingml/2006/main">
                        <a:graphicData uri="http://schemas.microsoft.com/office/word/2010/wordprocessingShape">
                          <wps:wsp>
                            <wps:cNvCnPr/>
                            <wps:spPr>
                              <a:xfrm flipH="1">
                                <a:off x="0" y="0"/>
                                <a:ext cx="5006" cy="1711841"/>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1200D5" id="Straight Connector 910" o:spid="_x0000_s1026" style="position:absolute;flip:x;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6.4pt,69.7pt" to="496.8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4048" behindDoc="0" locked="0" layoutInCell="1" allowOverlap="1" wp14:anchorId="0A558E0C" wp14:editId="0F37183C">
                      <wp:simplePos x="0" y="0"/>
                      <wp:positionH relativeFrom="column">
                        <wp:posOffset>6096635</wp:posOffset>
                      </wp:positionH>
                      <wp:positionV relativeFrom="paragraph">
                        <wp:posOffset>2599690</wp:posOffset>
                      </wp:positionV>
                      <wp:extent cx="207645" cy="0"/>
                      <wp:effectExtent l="0" t="0" r="20955" b="19050"/>
                      <wp:wrapNone/>
                      <wp:docPr id="911" name="Straight Connector 911"/>
                      <wp:cNvGraphicFramePr/>
                      <a:graphic xmlns:a="http://schemas.openxmlformats.org/drawingml/2006/main">
                        <a:graphicData uri="http://schemas.microsoft.com/office/word/2010/wordprocessingShape">
                          <wps:wsp>
                            <wps:cNvCnPr/>
                            <wps:spPr>
                              <a:xfrm>
                                <a:off x="0" y="0"/>
                                <a:ext cx="207645" cy="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784CF6" id="Straight Connector 911"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05pt,204.7pt" to="496.4pt,2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2240" behindDoc="0" locked="0" layoutInCell="1" allowOverlap="1" wp14:anchorId="4FA98046" wp14:editId="34AAEC66">
                      <wp:simplePos x="0" y="0"/>
                      <wp:positionH relativeFrom="column">
                        <wp:posOffset>3927401</wp:posOffset>
                      </wp:positionH>
                      <wp:positionV relativeFrom="paragraph">
                        <wp:posOffset>2596589</wp:posOffset>
                      </wp:positionV>
                      <wp:extent cx="184150" cy="1107"/>
                      <wp:effectExtent l="0" t="0" r="25400" b="37465"/>
                      <wp:wrapNone/>
                      <wp:docPr id="907" name="Straight Connector 907"/>
                      <wp:cNvGraphicFramePr/>
                      <a:graphic xmlns:a="http://schemas.openxmlformats.org/drawingml/2006/main">
                        <a:graphicData uri="http://schemas.microsoft.com/office/word/2010/wordprocessingShape">
                          <wps:wsp>
                            <wps:cNvCnPr/>
                            <wps:spPr>
                              <a:xfrm>
                                <a:off x="0" y="0"/>
                                <a:ext cx="184150" cy="1107"/>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CC75C1" id="Straight Connector 907" o:spid="_x0000_s1026" style="position:absolute;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25pt,204.45pt" to="323.75pt,2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0192" behindDoc="0" locked="0" layoutInCell="1" allowOverlap="1" wp14:anchorId="1C3BDF45" wp14:editId="3FF12838">
                      <wp:simplePos x="0" y="0"/>
                      <wp:positionH relativeFrom="column">
                        <wp:posOffset>4097020</wp:posOffset>
                      </wp:positionH>
                      <wp:positionV relativeFrom="paragraph">
                        <wp:posOffset>885190</wp:posOffset>
                      </wp:positionV>
                      <wp:extent cx="13970" cy="1711960"/>
                      <wp:effectExtent l="0" t="0" r="24130" b="21590"/>
                      <wp:wrapNone/>
                      <wp:docPr id="908" name="Straight Connector 908"/>
                      <wp:cNvGraphicFramePr/>
                      <a:graphic xmlns:a="http://schemas.openxmlformats.org/drawingml/2006/main">
                        <a:graphicData uri="http://schemas.microsoft.com/office/word/2010/wordprocessingShape">
                          <wps:wsp>
                            <wps:cNvCnPr/>
                            <wps:spPr>
                              <a:xfrm>
                                <a:off x="0" y="0"/>
                                <a:ext cx="13970" cy="171196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F88D8" id="Straight Connector 908" o:spid="_x0000_s1026" style="position:absolute;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6pt,69.7pt" to="323.7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7120" behindDoc="0" locked="0" layoutInCell="1" allowOverlap="1" wp14:anchorId="21A0B121" wp14:editId="2CB80F17">
                      <wp:simplePos x="0" y="0"/>
                      <wp:positionH relativeFrom="column">
                        <wp:posOffset>1619885</wp:posOffset>
                      </wp:positionH>
                      <wp:positionV relativeFrom="paragraph">
                        <wp:posOffset>2586355</wp:posOffset>
                      </wp:positionV>
                      <wp:extent cx="244475" cy="0"/>
                      <wp:effectExtent l="0" t="0" r="22225" b="19050"/>
                      <wp:wrapNone/>
                      <wp:docPr id="909" name="Straight Connector 909"/>
                      <wp:cNvGraphicFramePr/>
                      <a:graphic xmlns:a="http://schemas.openxmlformats.org/drawingml/2006/main">
                        <a:graphicData uri="http://schemas.microsoft.com/office/word/2010/wordprocessingShape">
                          <wps:wsp>
                            <wps:cNvCnPr/>
                            <wps:spPr>
                              <a:xfrm flipH="1">
                                <a:off x="0" y="0"/>
                                <a:ext cx="244475" cy="0"/>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91B72B" id="Straight Connector 909" o:spid="_x0000_s1026" style="position:absolute;flip:x;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55pt,203.65pt" to="146.8pt,20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39168" behindDoc="0" locked="0" layoutInCell="1" allowOverlap="1" wp14:anchorId="2C279F80" wp14:editId="071EC98B">
                      <wp:simplePos x="0" y="0"/>
                      <wp:positionH relativeFrom="column">
                        <wp:posOffset>1868170</wp:posOffset>
                      </wp:positionH>
                      <wp:positionV relativeFrom="paragraph">
                        <wp:posOffset>1108075</wp:posOffset>
                      </wp:positionV>
                      <wp:extent cx="6985" cy="1489075"/>
                      <wp:effectExtent l="0" t="0" r="31115" b="15875"/>
                      <wp:wrapNone/>
                      <wp:docPr id="76" name="Straight Connector 76"/>
                      <wp:cNvGraphicFramePr/>
                      <a:graphic xmlns:a="http://schemas.openxmlformats.org/drawingml/2006/main">
                        <a:graphicData uri="http://schemas.microsoft.com/office/word/2010/wordprocessingShape">
                          <wps:wsp>
                            <wps:cNvCnPr/>
                            <wps:spPr>
                              <a:xfrm flipH="1">
                                <a:off x="0" y="0"/>
                                <a:ext cx="6985" cy="1489075"/>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E9656F" id="Straight Connector 76" o:spid="_x0000_s1026" style="position:absolute;flip:x;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1pt,87.25pt" to="147.6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28928" behindDoc="0" locked="0" layoutInCell="1" allowOverlap="1" wp14:anchorId="43269D62" wp14:editId="3B7081CF">
                      <wp:simplePos x="0" y="0"/>
                      <wp:positionH relativeFrom="column">
                        <wp:posOffset>24765</wp:posOffset>
                      </wp:positionH>
                      <wp:positionV relativeFrom="paragraph">
                        <wp:posOffset>885190</wp:posOffset>
                      </wp:positionV>
                      <wp:extent cx="0" cy="1711960"/>
                      <wp:effectExtent l="0" t="0" r="19050" b="21590"/>
                      <wp:wrapNone/>
                      <wp:docPr id="914" name="Straight Connector 914"/>
                      <wp:cNvGraphicFramePr/>
                      <a:graphic xmlns:a="http://schemas.openxmlformats.org/drawingml/2006/main">
                        <a:graphicData uri="http://schemas.microsoft.com/office/word/2010/wordprocessingShape">
                          <wps:wsp>
                            <wps:cNvCnPr/>
                            <wps:spPr>
                              <a:xfrm>
                                <a:off x="0" y="0"/>
                                <a:ext cx="0" cy="1711960"/>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ED1B3B" id="Straight Connector 914" o:spid="_x0000_s1026" style="position:absolute;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69.7pt" to="1.9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30976" behindDoc="0" locked="0" layoutInCell="1" allowOverlap="1" wp14:anchorId="6630A76E" wp14:editId="3A587997">
                      <wp:simplePos x="0" y="0"/>
                      <wp:positionH relativeFrom="column">
                        <wp:posOffset>12700</wp:posOffset>
                      </wp:positionH>
                      <wp:positionV relativeFrom="paragraph">
                        <wp:posOffset>2592705</wp:posOffset>
                      </wp:positionV>
                      <wp:extent cx="262255" cy="635"/>
                      <wp:effectExtent l="0" t="0" r="23495" b="37465"/>
                      <wp:wrapNone/>
                      <wp:docPr id="913" name="Straight Connector 913"/>
                      <wp:cNvGraphicFramePr/>
                      <a:graphic xmlns:a="http://schemas.openxmlformats.org/drawingml/2006/main">
                        <a:graphicData uri="http://schemas.microsoft.com/office/word/2010/wordprocessingShape">
                          <wps:wsp>
                            <wps:cNvCnPr/>
                            <wps:spPr>
                              <a:xfrm flipH="1">
                                <a:off x="0" y="0"/>
                                <a:ext cx="262255" cy="635"/>
                              </a:xfrm>
                              <a:prstGeom prst="line">
                                <a:avLst/>
                              </a:prstGeom>
                              <a:ln w="25400">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69B724" id="Straight Connector 913" o:spid="_x0000_s1026" style="position:absolute;flip:x;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04.15pt" to="21.65pt,2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" strokecolor="black [3213]" strokeweight="2pt">
                      <v:stroke endarrowwidth="wide" endarrowlength="long"/>
                    </v:line>
                  </w:pict>
                </mc:Fallback>
              </mc:AlternateContent>
            </w:r>
            <w:r w:rsidR="001C50BF" w:rsidRPr="00F25E2E">
              <w:rPr>
                <w:noProof/>
              </w:rPr>
              <mc:AlternateContent>
                <mc:Choice Requires="wps">
                  <w:drawing>
                    <wp:anchor distT="0" distB="0" distL="114300" distR="114300" simplePos="0" relativeHeight="252041216" behindDoc="0" locked="0" layoutInCell="1" allowOverlap="1" wp14:anchorId="31451AC0" wp14:editId="0F3A9BC7">
                      <wp:simplePos x="0" y="0"/>
                      <wp:positionH relativeFrom="column">
                        <wp:posOffset>3924935</wp:posOffset>
                      </wp:positionH>
                      <wp:positionV relativeFrom="paragraph">
                        <wp:posOffset>880745</wp:posOffset>
                      </wp:positionV>
                      <wp:extent cx="184150" cy="7620"/>
                      <wp:effectExtent l="38100" t="95250" r="6350" b="106680"/>
                      <wp:wrapNone/>
                      <wp:docPr id="906" name="Straight Connector 906"/>
                      <wp:cNvGraphicFramePr/>
                      <a:graphic xmlns:a="http://schemas.openxmlformats.org/drawingml/2006/main">
                        <a:graphicData uri="http://schemas.microsoft.com/office/word/2010/wordprocessingShape">
                          <wps:wsp>
                            <wps:cNvCnPr/>
                            <wps:spPr>
                              <a:xfrm flipH="1">
                                <a:off x="0" y="0"/>
                                <a:ext cx="184150" cy="762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EF4E5" id="Straight Connector 906" o:spid="_x0000_s1026" style="position:absolute;flip:x;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9.05pt,69.35pt" to="323.55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" strokecolor="black [3213]" strokeweight="2pt">
                      <v:stroke endarrow="block" endarrowwidth="wide" endarrowlength="long"/>
                    </v:line>
                  </w:pict>
                </mc:Fallback>
              </mc:AlternateContent>
            </w:r>
            <w:r w:rsidR="001C50BF" w:rsidRPr="00F25E2E">
              <w:rPr>
                <w:noProof/>
              </w:rPr>
              <mc:AlternateContent>
                <mc:Choice Requires="wps">
                  <w:drawing>
                    <wp:anchor distT="0" distB="0" distL="114300" distR="114300" simplePos="0" relativeHeight="252038144" behindDoc="0" locked="0" layoutInCell="1" allowOverlap="1" wp14:anchorId="3CC06886" wp14:editId="5142A4FF">
                      <wp:simplePos x="0" y="0"/>
                      <wp:positionH relativeFrom="column">
                        <wp:posOffset>1872615</wp:posOffset>
                      </wp:positionH>
                      <wp:positionV relativeFrom="paragraph">
                        <wp:posOffset>1111250</wp:posOffset>
                      </wp:positionV>
                      <wp:extent cx="412750" cy="0"/>
                      <wp:effectExtent l="0" t="0" r="25400" b="19050"/>
                      <wp:wrapNone/>
                      <wp:docPr id="75" name="Straight Connector 75"/>
                      <wp:cNvGraphicFramePr/>
                      <a:graphic xmlns:a="http://schemas.openxmlformats.org/drawingml/2006/main">
                        <a:graphicData uri="http://schemas.microsoft.com/office/word/2010/wordprocessingShape">
                          <wps:wsp>
                            <wps:cNvCnPr/>
                            <wps:spPr>
                              <a:xfrm flipH="1">
                                <a:off x="0" y="0"/>
                                <a:ext cx="412750" cy="0"/>
                              </a:xfrm>
                              <a:prstGeom prst="line">
                                <a:avLst/>
                              </a:prstGeom>
                              <a:ln w="25400">
                                <a:solidFill>
                                  <a:srgbClr val="FF0000"/>
                                </a:solidFill>
                                <a:prstDash val="dash"/>
                                <a:tailEnd type="non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7083E1" id="Straight Connector 75" o:spid="_x0000_s1026" style="position:absolute;flip:x;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45pt,87.5pt" to="179.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" strokecolor="red" strokeweight="2pt">
                      <v:stroke dashstyle="dash" endarrowwidth="wide" endarrowlength="long"/>
                    </v:line>
                  </w:pict>
                </mc:Fallback>
              </mc:AlternateContent>
            </w:r>
            <w:r w:rsidR="001C50BF" w:rsidRPr="00F25E2E">
              <w:rPr>
                <w:noProof/>
              </w:rPr>
              <mc:AlternateContent>
                <mc:Choice Requires="wps">
                  <w:drawing>
                    <wp:anchor distT="0" distB="0" distL="114300" distR="114300" simplePos="0" relativeHeight="252033024" behindDoc="0" locked="0" layoutInCell="1" allowOverlap="1" wp14:anchorId="31813B46" wp14:editId="45CBBC01">
                      <wp:simplePos x="0" y="0"/>
                      <wp:positionH relativeFrom="column">
                        <wp:posOffset>6099811</wp:posOffset>
                      </wp:positionH>
                      <wp:positionV relativeFrom="paragraph">
                        <wp:posOffset>879475</wp:posOffset>
                      </wp:positionV>
                      <wp:extent cx="217169" cy="0"/>
                      <wp:effectExtent l="0" t="95250" r="0" b="114300"/>
                      <wp:wrapNone/>
                      <wp:docPr id="912" name="Straight Connector 912"/>
                      <wp:cNvGraphicFramePr/>
                      <a:graphic xmlns:a="http://schemas.openxmlformats.org/drawingml/2006/main">
                        <a:graphicData uri="http://schemas.microsoft.com/office/word/2010/wordprocessingShape">
                          <wps:wsp>
                            <wps:cNvCnPr/>
                            <wps:spPr>
                              <a:xfrm flipH="1">
                                <a:off x="0" y="0"/>
                                <a:ext cx="217169"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97A71F" id="Straight Connector 912"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0.3pt,69.25pt" to="497.4pt,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" strokecolor="black [3213]" strokeweight="2pt">
                      <v:stroke endarrow="block" endarrowwidth="wide" endarrowlength="long"/>
                    </v:line>
                  </w:pict>
                </mc:Fallback>
              </mc:AlternateContent>
            </w:r>
            <w:r w:rsidR="001C50BF" w:rsidRPr="00F25E2E">
              <w:rPr>
                <w:noProof/>
              </w:rPr>
              <mc:AlternateContent>
                <mc:Choice Requires="wps">
                  <w:drawing>
                    <wp:anchor distT="0" distB="0" distL="114300" distR="114300" simplePos="0" relativeHeight="252029952" behindDoc="0" locked="0" layoutInCell="1" allowOverlap="1" wp14:anchorId="33F84875" wp14:editId="57007F07">
                      <wp:simplePos x="0" y="0"/>
                      <wp:positionH relativeFrom="column">
                        <wp:posOffset>24130</wp:posOffset>
                      </wp:positionH>
                      <wp:positionV relativeFrom="paragraph">
                        <wp:posOffset>886460</wp:posOffset>
                      </wp:positionV>
                      <wp:extent cx="224790" cy="0"/>
                      <wp:effectExtent l="0" t="95250" r="0" b="114300"/>
                      <wp:wrapNone/>
                      <wp:docPr id="67" name="Straight Connector 67"/>
                      <wp:cNvGraphicFramePr/>
                      <a:graphic xmlns:a="http://schemas.openxmlformats.org/drawingml/2006/main">
                        <a:graphicData uri="http://schemas.microsoft.com/office/word/2010/wordprocessingShape">
                          <wps:wsp>
                            <wps:cNvCnPr/>
                            <wps:spPr>
                              <a:xfrm>
                                <a:off x="0" y="0"/>
                                <a:ext cx="224790"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1E8627" id="Straight Connector 67" o:spid="_x0000_s1026" style="position:absolute;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69.8pt" to="19.6pt,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" strokecolor="black [3213]" strokeweight="2pt">
                      <v:stroke endarrow="block" endarrowwidth="wide" endarrowlength="long"/>
                    </v:line>
                  </w:pict>
                </mc:Fallback>
              </mc:AlternateContent>
            </w:r>
          </w:p>
        </w:tc>
      </w:tr>
      <w:tr w:rsidR="001C50BF" w:rsidRPr="00F25E2E" w14:paraId="61694702" w14:textId="77777777" w:rsidTr="003F6692">
        <w:trPr>
          <w:cantSplit/>
          <w:trHeight w:val="1610"/>
        </w:trPr>
        <w:tc>
          <w:tcPr>
            <w:tcW w:w="630" w:type="dxa"/>
            <w:shd w:val="clear" w:color="auto" w:fill="DBE5F1" w:themeFill="accent1" w:themeFillTint="33"/>
            <w:textDirection w:val="btLr"/>
            <w:vAlign w:val="center"/>
          </w:tcPr>
          <w:p w14:paraId="29D1514E" w14:textId="77777777" w:rsidR="001C50BF" w:rsidRPr="00F25E2E" w:rsidRDefault="001C50BF" w:rsidP="00BE0E9F">
            <w:pPr>
              <w:jc w:val="center"/>
              <w:rPr>
                <w:b/>
                <w:sz w:val="32"/>
                <w:szCs w:val="28"/>
              </w:rPr>
            </w:pPr>
            <w:r w:rsidRPr="00F25E2E">
              <w:rPr>
                <w:b/>
                <w:sz w:val="32"/>
                <w:szCs w:val="28"/>
              </w:rPr>
              <w:t>Step 4</w:t>
            </w:r>
          </w:p>
        </w:tc>
        <w:tc>
          <w:tcPr>
            <w:tcW w:w="10260" w:type="dxa"/>
          </w:tcPr>
          <w:p w14:paraId="5E28E1BF" w14:textId="7D02E2EF" w:rsidR="001C50BF" w:rsidRPr="00F25E2E" w:rsidRDefault="003F6692" w:rsidP="00BE0E9F">
            <w:r w:rsidRPr="00F25E2E">
              <w:rPr>
                <w:noProof/>
              </w:rPr>
              <mc:AlternateContent>
                <mc:Choice Requires="wps">
                  <w:drawing>
                    <wp:anchor distT="0" distB="0" distL="114300" distR="114300" simplePos="0" relativeHeight="252025856" behindDoc="0" locked="0" layoutInCell="1" allowOverlap="1" wp14:anchorId="4916172B" wp14:editId="0359EC06">
                      <wp:simplePos x="0" y="0"/>
                      <wp:positionH relativeFrom="column">
                        <wp:posOffset>952500</wp:posOffset>
                      </wp:positionH>
                      <wp:positionV relativeFrom="paragraph">
                        <wp:posOffset>570230</wp:posOffset>
                      </wp:positionV>
                      <wp:extent cx="910590" cy="0"/>
                      <wp:effectExtent l="0" t="95250" r="0" b="114300"/>
                      <wp:wrapNone/>
                      <wp:docPr id="870" name="Straight Connector 870"/>
                      <wp:cNvGraphicFramePr/>
                      <a:graphic xmlns:a="http://schemas.openxmlformats.org/drawingml/2006/main">
                        <a:graphicData uri="http://schemas.microsoft.com/office/word/2010/wordprocessingShape">
                          <wps:wsp>
                            <wps:cNvCnPr/>
                            <wps:spPr>
                              <a:xfrm>
                                <a:off x="0" y="0"/>
                                <a:ext cx="910590"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9B58E5" id="Straight Connector 870" o:spid="_x0000_s1026" style="position:absolute;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4.9pt" to="146.7pt,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27904" behindDoc="0" locked="0" layoutInCell="1" allowOverlap="1" wp14:anchorId="29C960B4" wp14:editId="72C8F3B7">
                      <wp:simplePos x="0" y="0"/>
                      <wp:positionH relativeFrom="column">
                        <wp:posOffset>4501515</wp:posOffset>
                      </wp:positionH>
                      <wp:positionV relativeFrom="paragraph">
                        <wp:posOffset>567055</wp:posOffset>
                      </wp:positionV>
                      <wp:extent cx="967105" cy="0"/>
                      <wp:effectExtent l="0" t="95250" r="0" b="114300"/>
                      <wp:wrapNone/>
                      <wp:docPr id="868" name="Straight Connector 868"/>
                      <wp:cNvGraphicFramePr/>
                      <a:graphic xmlns:a="http://schemas.openxmlformats.org/drawingml/2006/main">
                        <a:graphicData uri="http://schemas.microsoft.com/office/word/2010/wordprocessingShape">
                          <wps:wsp>
                            <wps:cNvCnPr/>
                            <wps:spPr>
                              <a:xfrm flipH="1">
                                <a:off x="0" y="0"/>
                                <a:ext cx="967105" cy="0"/>
                              </a:xfrm>
                              <a:prstGeom prst="line">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3DCD79" id="Straight Connector 868" o:spid="_x0000_s1026" style="position:absolute;flip:x;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45pt,44.65pt" to="430.6pt,4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" strokecolor="black [3213]" strokeweight="2pt">
                      <v:stroke endarrow="block" endarrowwidth="wide" endarrowlength="long"/>
                    </v:line>
                  </w:pict>
                </mc:Fallback>
              </mc:AlternateContent>
            </w:r>
            <w:r w:rsidRPr="00F25E2E">
              <w:rPr>
                <w:noProof/>
              </w:rPr>
              <mc:AlternateContent>
                <mc:Choice Requires="wps">
                  <w:drawing>
                    <wp:anchor distT="0" distB="0" distL="114300" distR="114300" simplePos="0" relativeHeight="252011520" behindDoc="0" locked="0" layoutInCell="1" allowOverlap="1" wp14:anchorId="28B9FF84" wp14:editId="402E3EE9">
                      <wp:simplePos x="0" y="0"/>
                      <wp:positionH relativeFrom="column">
                        <wp:posOffset>1994535</wp:posOffset>
                      </wp:positionH>
                      <wp:positionV relativeFrom="paragraph">
                        <wp:posOffset>382905</wp:posOffset>
                      </wp:positionV>
                      <wp:extent cx="2492375" cy="370840"/>
                      <wp:effectExtent l="0" t="0" r="3175" b="0"/>
                      <wp:wrapNone/>
                      <wp:docPr id="915" name="Text Box 915"/>
                      <wp:cNvGraphicFramePr/>
                      <a:graphic xmlns:a="http://schemas.openxmlformats.org/drawingml/2006/main">
                        <a:graphicData uri="http://schemas.microsoft.com/office/word/2010/wordprocessingShape">
                          <wps:wsp>
                            <wps:cNvSpPr txBox="1"/>
                            <wps:spPr>
                              <a:xfrm>
                                <a:off x="0" y="0"/>
                                <a:ext cx="2492375" cy="370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24705" w14:textId="77777777" w:rsidR="005606FC" w:rsidRPr="00FD546D" w:rsidRDefault="005606FC" w:rsidP="001C50BF">
                                  <w:pPr>
                                    <w:rPr>
                                      <w:b/>
                                      <w:sz w:val="32"/>
                                    </w:rPr>
                                  </w:pPr>
                                  <w:r w:rsidRPr="00FD546D">
                                    <w:rPr>
                                      <w:b/>
                                      <w:sz w:val="32"/>
                                    </w:rPr>
                                    <w:t>Termination &amp; Follow-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9FF84" id="Text Box 915" o:spid="_x0000_s1041" type="#_x0000_t202" style="position:absolute;margin-left:157.05pt;margin-top:30.15pt;width:196.25pt;height:29.2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" fillcolor="white [3201]" stroked="f" strokeweight=".5pt">
                      <v:textbox>
                        <w:txbxContent>
                          <w:p w14:paraId="58424705" w14:textId="77777777" w:rsidR="005606FC" w:rsidRPr="00FD546D" w:rsidRDefault="005606FC" w:rsidP="001C50BF">
                            <w:pPr>
                              <w:rPr>
                                <w:b/>
                                <w:sz w:val="32"/>
                              </w:rPr>
                            </w:pPr>
                            <w:r w:rsidRPr="00FD546D">
                              <w:rPr>
                                <w:b/>
                                <w:sz w:val="32"/>
                              </w:rPr>
                              <w:t>Termination &amp; Follow-Up</w:t>
                            </w:r>
                          </w:p>
                        </w:txbxContent>
                      </v:textbox>
                    </v:shape>
                  </w:pict>
                </mc:Fallback>
              </mc:AlternateContent>
            </w:r>
            <w:r w:rsidRPr="00F25E2E">
              <w:rPr>
                <w:noProof/>
              </w:rPr>
              <mc:AlternateContent>
                <mc:Choice Requires="wps">
                  <w:drawing>
                    <wp:anchor distT="0" distB="0" distL="114300" distR="114300" simplePos="0" relativeHeight="252010496" behindDoc="0" locked="0" layoutInCell="1" allowOverlap="1" wp14:anchorId="79F61178" wp14:editId="5379DE3E">
                      <wp:simplePos x="0" y="0"/>
                      <wp:positionH relativeFrom="column">
                        <wp:posOffset>1871980</wp:posOffset>
                      </wp:positionH>
                      <wp:positionV relativeFrom="paragraph">
                        <wp:posOffset>291465</wp:posOffset>
                      </wp:positionV>
                      <wp:extent cx="2630805" cy="551815"/>
                      <wp:effectExtent l="0" t="0" r="17145" b="19685"/>
                      <wp:wrapNone/>
                      <wp:docPr id="869" name="Flowchart: Alternate Process 869"/>
                      <wp:cNvGraphicFramePr/>
                      <a:graphic xmlns:a="http://schemas.openxmlformats.org/drawingml/2006/main">
                        <a:graphicData uri="http://schemas.microsoft.com/office/word/2010/wordprocessingShape">
                          <wps:wsp>
                            <wps:cNvSpPr/>
                            <wps:spPr>
                              <a:xfrm>
                                <a:off x="0" y="0"/>
                                <a:ext cx="2630805" cy="55181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A370A7F" id="Flowchart: Alternate Process 869" o:spid="_x0000_s1026" type="#_x0000_t176" style="position:absolute;margin-left:147.4pt;margin-top:22.95pt;width:207.15pt;height:43.45pt;z-index:252010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" fillcolor="white [3212]" strokecolor="black [3213]" strokeweight="2pt"/>
                  </w:pict>
                </mc:Fallback>
              </mc:AlternateContent>
            </w:r>
          </w:p>
        </w:tc>
      </w:tr>
    </w:tbl>
    <w:p w14:paraId="1ED603C7" w14:textId="77777777" w:rsidR="001C50BF" w:rsidRPr="00F25E2E" w:rsidRDefault="001C50BF" w:rsidP="001C50BF">
      <w:r w:rsidRPr="00F25E2E">
        <w:rPr>
          <w:sz w:val="18"/>
          <w:highlight w:val="red"/>
        </w:rPr>
        <w:t>Red Line (Dashed)</w:t>
      </w:r>
      <w:r w:rsidRPr="00F25E2E">
        <w:rPr>
          <w:sz w:val="18"/>
        </w:rPr>
        <w:t xml:space="preserve"> = Event Escalated</w:t>
      </w:r>
      <w:r w:rsidRPr="00F25E2E">
        <w:rPr>
          <w:sz w:val="18"/>
        </w:rPr>
        <w:tab/>
      </w:r>
      <w:r w:rsidRPr="00F25E2E">
        <w:rPr>
          <w:sz w:val="18"/>
          <w:highlight w:val="green"/>
        </w:rPr>
        <w:t>Green Line (Dashed)</w:t>
      </w:r>
      <w:r w:rsidRPr="00F25E2E">
        <w:rPr>
          <w:sz w:val="18"/>
        </w:rPr>
        <w:t xml:space="preserve"> = Event De-Escalated</w:t>
      </w:r>
    </w:p>
    <w:p w14:paraId="135B99ED" w14:textId="77777777" w:rsidR="001C50BF" w:rsidRPr="00F25E2E" w:rsidRDefault="001C50BF" w:rsidP="001C50BF"/>
    <w:p w14:paraId="5AC72947" w14:textId="77777777" w:rsidR="002F4F2E" w:rsidRPr="00F25E2E" w:rsidRDefault="002F4F2E" w:rsidP="00B57A22">
      <w:pPr>
        <w:pStyle w:val="Heading1"/>
        <w:rPr>
          <w:rFonts w:cs="Times New Roman"/>
          <w:color w:val="auto"/>
        </w:rPr>
      </w:pPr>
      <w:bookmarkStart w:id="9" w:name="_Toc479163542"/>
      <w:r w:rsidRPr="00F25E2E">
        <w:rPr>
          <w:rFonts w:cs="Times New Roman"/>
          <w:color w:val="auto"/>
        </w:rPr>
        <w:lastRenderedPageBreak/>
        <w:t>S</w:t>
      </w:r>
      <w:r w:rsidR="001E0AC8" w:rsidRPr="00F25E2E">
        <w:rPr>
          <w:rFonts w:cs="Times New Roman"/>
          <w:color w:val="auto"/>
        </w:rPr>
        <w:t>ummary of EAP Process</w:t>
      </w:r>
      <w:bookmarkEnd w:id="9"/>
      <w:r w:rsidRPr="00F25E2E">
        <w:rPr>
          <w:rFonts w:cs="Times New Roman"/>
          <w:color w:val="auto"/>
        </w:rPr>
        <w:t xml:space="preserve"> </w:t>
      </w:r>
    </w:p>
    <w:p w14:paraId="258774B1" w14:textId="10CCCFEC" w:rsidR="002F4F2E" w:rsidRPr="00F25E2E" w:rsidRDefault="002F4F2E" w:rsidP="00885D55">
      <w:pPr>
        <w:autoSpaceDE w:val="0"/>
        <w:autoSpaceDN w:val="0"/>
        <w:adjustRightInd w:val="0"/>
        <w:spacing w:line="276" w:lineRule="auto"/>
        <w:jc w:val="both"/>
      </w:pPr>
      <w:r w:rsidRPr="00F25E2E">
        <w:t xml:space="preserve">There are four steps that must be followed anytime an unusual or emergency event is detected at </w:t>
      </w:r>
      <w:sdt>
        <w:sdtPr>
          <w:rPr>
            <w:bCs/>
          </w:rPr>
          <w:alias w:val="Dam Name"/>
          <w:tag w:val=""/>
          <w:id w:val="282306614"/>
          <w:lock w:val="sdtLocked"/>
          <w:placeholder>
            <w:docPart w:val="F7CFF4D0DCA14DFC8B2CC4F97E34C919"/>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D85FE1" w:rsidRPr="00F25E2E">
        <w:rPr>
          <w:bCs/>
        </w:rPr>
        <w:t xml:space="preserve"> Dam</w:t>
      </w:r>
      <w:r w:rsidRPr="00F25E2E">
        <w:t xml:space="preserve">. The steps are: </w:t>
      </w:r>
    </w:p>
    <w:p w14:paraId="5894735B" w14:textId="77777777" w:rsidR="002F4F2E" w:rsidRPr="00F25E2E" w:rsidRDefault="002F4F2E" w:rsidP="00885D55">
      <w:pPr>
        <w:autoSpaceDE w:val="0"/>
        <w:autoSpaceDN w:val="0"/>
        <w:adjustRightInd w:val="0"/>
        <w:jc w:val="both"/>
      </w:pPr>
    </w:p>
    <w:p w14:paraId="521A47B8" w14:textId="77777777" w:rsidR="002F4F2E" w:rsidRPr="00F25E2E" w:rsidRDefault="002F4F2E" w:rsidP="00885D55">
      <w:pPr>
        <w:autoSpaceDE w:val="0"/>
        <w:autoSpaceDN w:val="0"/>
        <w:adjustRightInd w:val="0"/>
        <w:jc w:val="both"/>
      </w:pPr>
      <w:r w:rsidRPr="00F25E2E">
        <w:rPr>
          <w:b/>
          <w:bCs/>
        </w:rPr>
        <w:t xml:space="preserve">Step 1 - Event Detection and Level Determination </w:t>
      </w:r>
    </w:p>
    <w:p w14:paraId="553E39A1" w14:textId="0F3ACF65" w:rsidR="002F4F2E" w:rsidRPr="00F25E2E" w:rsidRDefault="002F4F2E" w:rsidP="00885D55">
      <w:pPr>
        <w:autoSpaceDE w:val="0"/>
        <w:autoSpaceDN w:val="0"/>
        <w:adjustRightInd w:val="0"/>
        <w:spacing w:line="276" w:lineRule="auto"/>
        <w:jc w:val="both"/>
      </w:pPr>
      <w:r w:rsidRPr="00F25E2E">
        <w:t>During the initial step, an unusual event or emergency event is detected at the dam and classified by the</w:t>
      </w:r>
      <w:r w:rsidR="00FE7508" w:rsidRPr="00F25E2E">
        <w:rPr>
          <w:b/>
          <w:bCs/>
        </w:rPr>
        <w:t xml:space="preserve"> </w:t>
      </w:r>
      <w:r w:rsidR="00954D1C" w:rsidRPr="00F25E2E">
        <w:rPr>
          <w:bCs/>
        </w:rPr>
        <w:t xml:space="preserve">EAP Coordinator </w:t>
      </w:r>
      <w:r w:rsidR="00954D1C" w:rsidRPr="00F25E2E">
        <w:t>into</w:t>
      </w:r>
      <w:r w:rsidRPr="00F25E2E">
        <w:t xml:space="preserve"> one</w:t>
      </w:r>
      <w:r w:rsidR="00A52FA7" w:rsidRPr="00F25E2E">
        <w:t xml:space="preserve"> of the following event levels</w:t>
      </w:r>
      <w:r w:rsidRPr="00F25E2E">
        <w:t>:</w:t>
      </w:r>
    </w:p>
    <w:p w14:paraId="4F35C2E2" w14:textId="77777777" w:rsidR="002F4F2E" w:rsidRPr="00F25E2E" w:rsidRDefault="002F4F2E" w:rsidP="00885D55">
      <w:pPr>
        <w:autoSpaceDE w:val="0"/>
        <w:autoSpaceDN w:val="0"/>
        <w:adjustRightInd w:val="0"/>
        <w:spacing w:line="276" w:lineRule="auto"/>
        <w:jc w:val="both"/>
        <w:rPr>
          <w:shd w:val="clear" w:color="auto" w:fill="00FF00"/>
        </w:rPr>
      </w:pPr>
    </w:p>
    <w:p w14:paraId="5C82396F" w14:textId="77777777" w:rsidR="002F4F2E" w:rsidRPr="00F25E2E" w:rsidRDefault="002F4F2E" w:rsidP="00885D55">
      <w:pPr>
        <w:autoSpaceDE w:val="0"/>
        <w:autoSpaceDN w:val="0"/>
        <w:adjustRightInd w:val="0"/>
        <w:spacing w:line="276" w:lineRule="auto"/>
        <w:jc w:val="both"/>
      </w:pPr>
      <w:r w:rsidRPr="00F25E2E">
        <w:rPr>
          <w:shd w:val="clear" w:color="auto" w:fill="00FF00"/>
        </w:rPr>
        <w:t>Event</w:t>
      </w:r>
      <w:r w:rsidR="00BA4BBA" w:rsidRPr="00F25E2E">
        <w:rPr>
          <w:shd w:val="clear" w:color="auto" w:fill="00FF00"/>
        </w:rPr>
        <w:t xml:space="preserve"> Level 1</w:t>
      </w:r>
      <w:r w:rsidRPr="00F25E2E">
        <w:rPr>
          <w:shd w:val="clear" w:color="auto" w:fill="00FF00"/>
        </w:rPr>
        <w:t>, GREEN</w:t>
      </w:r>
      <w:r w:rsidRPr="00F25E2E">
        <w:t xml:space="preserve">: Unusual Event, slowly developing </w:t>
      </w:r>
    </w:p>
    <w:p w14:paraId="0AE22F4B" w14:textId="77777777" w:rsidR="002F4F2E" w:rsidRPr="00F25E2E" w:rsidRDefault="002F4F2E" w:rsidP="00885D55">
      <w:pPr>
        <w:autoSpaceDE w:val="0"/>
        <w:autoSpaceDN w:val="0"/>
        <w:adjustRightInd w:val="0"/>
        <w:spacing w:line="276" w:lineRule="auto"/>
        <w:jc w:val="both"/>
        <w:rPr>
          <w:shd w:val="clear" w:color="auto" w:fill="FF0000"/>
        </w:rPr>
      </w:pPr>
      <w:r w:rsidRPr="00F25E2E">
        <w:rPr>
          <w:shd w:val="clear" w:color="auto" w:fill="FFFF00"/>
        </w:rPr>
        <w:t>Event Level 2, YELLOW</w:t>
      </w:r>
      <w:r w:rsidRPr="00F25E2E">
        <w:t>: Emergency Event, potential dam failure situation, rapidly developing</w:t>
      </w:r>
    </w:p>
    <w:p w14:paraId="223D0D2A" w14:textId="77777777" w:rsidR="002F4F2E" w:rsidRPr="00F25E2E" w:rsidRDefault="00BA4BBA" w:rsidP="00885D55">
      <w:pPr>
        <w:autoSpaceDE w:val="0"/>
        <w:autoSpaceDN w:val="0"/>
        <w:adjustRightInd w:val="0"/>
        <w:spacing w:line="276" w:lineRule="auto"/>
        <w:jc w:val="both"/>
      </w:pPr>
      <w:r w:rsidRPr="00F25E2E">
        <w:rPr>
          <w:shd w:val="clear" w:color="auto" w:fill="FF0000"/>
        </w:rPr>
        <w:t>Event Level 3</w:t>
      </w:r>
      <w:r w:rsidR="002F4F2E" w:rsidRPr="00F25E2E">
        <w:rPr>
          <w:shd w:val="clear" w:color="auto" w:fill="FF0000"/>
        </w:rPr>
        <w:t>, RED</w:t>
      </w:r>
      <w:r w:rsidR="002F4F2E" w:rsidRPr="00F25E2E">
        <w:t>: Urgent!! Emergency Event, Dam failure imminent or is in progress</w:t>
      </w:r>
    </w:p>
    <w:p w14:paraId="1B2ED196" w14:textId="77777777" w:rsidR="002F4F2E" w:rsidRPr="00F25E2E" w:rsidRDefault="002F4F2E" w:rsidP="00885D55">
      <w:pPr>
        <w:autoSpaceDE w:val="0"/>
        <w:autoSpaceDN w:val="0"/>
        <w:adjustRightInd w:val="0"/>
        <w:jc w:val="both"/>
      </w:pPr>
    </w:p>
    <w:p w14:paraId="6E2B2C59" w14:textId="77777777" w:rsidR="002F4F2E" w:rsidRPr="00F25E2E" w:rsidRDefault="002F4F2E" w:rsidP="00885D55">
      <w:pPr>
        <w:autoSpaceDE w:val="0"/>
        <w:autoSpaceDN w:val="0"/>
        <w:adjustRightInd w:val="0"/>
        <w:jc w:val="both"/>
      </w:pPr>
      <w:r w:rsidRPr="00F25E2E">
        <w:rPr>
          <w:b/>
          <w:bCs/>
        </w:rPr>
        <w:t>Step 2 - Notification and Communication</w:t>
      </w:r>
    </w:p>
    <w:p w14:paraId="09514FC4" w14:textId="1DCA6B63" w:rsidR="002F4F2E" w:rsidRPr="00F25E2E" w:rsidRDefault="002F4F2E" w:rsidP="00885D55">
      <w:pPr>
        <w:autoSpaceDE w:val="0"/>
        <w:autoSpaceDN w:val="0"/>
        <w:adjustRightInd w:val="0"/>
        <w:spacing w:line="276" w:lineRule="auto"/>
        <w:jc w:val="both"/>
      </w:pPr>
      <w:r w:rsidRPr="00F25E2E">
        <w:t>After the event level has been determined, notifications are made in accordance with the appropriate notification flow chart provided in STEP 2 of this EAP.</w:t>
      </w:r>
    </w:p>
    <w:p w14:paraId="0F6DC861" w14:textId="77777777" w:rsidR="002F4F2E" w:rsidRPr="00F25E2E" w:rsidRDefault="002F4F2E" w:rsidP="00885D55">
      <w:pPr>
        <w:autoSpaceDE w:val="0"/>
        <w:autoSpaceDN w:val="0"/>
        <w:adjustRightInd w:val="0"/>
        <w:jc w:val="both"/>
        <w:rPr>
          <w:b/>
          <w:bCs/>
        </w:rPr>
      </w:pPr>
    </w:p>
    <w:p w14:paraId="01ACF13B" w14:textId="77777777" w:rsidR="002F4F2E" w:rsidRPr="00F25E2E" w:rsidRDefault="002F4F2E" w:rsidP="00885D55">
      <w:pPr>
        <w:autoSpaceDE w:val="0"/>
        <w:autoSpaceDN w:val="0"/>
        <w:adjustRightInd w:val="0"/>
        <w:jc w:val="both"/>
      </w:pPr>
      <w:r w:rsidRPr="00F25E2E">
        <w:rPr>
          <w:b/>
          <w:bCs/>
        </w:rPr>
        <w:t xml:space="preserve">Step 3 - </w:t>
      </w:r>
      <w:r w:rsidR="0088224F" w:rsidRPr="00F25E2E">
        <w:rPr>
          <w:b/>
          <w:bCs/>
        </w:rPr>
        <w:t>Remedial</w:t>
      </w:r>
      <w:r w:rsidRPr="00F25E2E">
        <w:rPr>
          <w:b/>
          <w:bCs/>
        </w:rPr>
        <w:t xml:space="preserve"> Actions </w:t>
      </w:r>
    </w:p>
    <w:p w14:paraId="62AF1C8E" w14:textId="5577EABC" w:rsidR="002F4F2E" w:rsidRPr="00F25E2E" w:rsidRDefault="002F4F2E" w:rsidP="00885D55">
      <w:pPr>
        <w:spacing w:line="276" w:lineRule="auto"/>
        <w:jc w:val="both"/>
      </w:pPr>
      <w:r w:rsidRPr="00F25E2E">
        <w:t xml:space="preserve">After the initial notifications are made, </w:t>
      </w:r>
      <w:r w:rsidR="00954D1C" w:rsidRPr="00F25E2E">
        <w:rPr>
          <w:bCs/>
        </w:rPr>
        <w:t xml:space="preserve">the EAP Coordinator </w:t>
      </w:r>
      <w:r w:rsidRPr="00F25E2E">
        <w:t>should confer with</w:t>
      </w:r>
      <w:r w:rsidR="00C4518F" w:rsidRPr="00F25E2E">
        <w:rPr>
          <w:b/>
          <w:bCs/>
        </w:rPr>
        <w:t xml:space="preserve"> </w:t>
      </w:r>
      <w:r w:rsidR="003D4264" w:rsidRPr="00F25E2E">
        <w:rPr>
          <w:bCs/>
        </w:rPr>
        <w:t>the</w:t>
      </w:r>
      <w:r w:rsidR="00954D1C" w:rsidRPr="00F25E2E">
        <w:rPr>
          <w:bCs/>
        </w:rPr>
        <w:t xml:space="preserve"> site Engineer</w:t>
      </w:r>
      <w:r w:rsidR="00A52FA7" w:rsidRPr="00F25E2E">
        <w:rPr>
          <w:bCs/>
        </w:rPr>
        <w:t xml:space="preserve"> and the Georgia</w:t>
      </w:r>
      <w:r w:rsidR="003D4264" w:rsidRPr="00F25E2E">
        <w:rPr>
          <w:bCs/>
        </w:rPr>
        <w:t xml:space="preserve"> Safe Dams Program</w:t>
      </w:r>
      <w:r w:rsidR="00F06457" w:rsidRPr="00F25E2E">
        <w:t xml:space="preserve"> </w:t>
      </w:r>
      <w:r w:rsidRPr="00F25E2E">
        <w:t>to develop and execute appropriate preventative actions. During this step of the EAP, there is a continuous process of taking actions, assess</w:t>
      </w:r>
      <w:r w:rsidR="00C4518F" w:rsidRPr="00F25E2E">
        <w:t>ing the status of the situation</w:t>
      </w:r>
      <w:r w:rsidRPr="00F25E2E">
        <w:t xml:space="preserve">, and keeping others informed through </w:t>
      </w:r>
      <w:r w:rsidR="00C4518F" w:rsidRPr="00F25E2E">
        <w:t xml:space="preserve">the </w:t>
      </w:r>
      <w:r w:rsidRPr="00F25E2E">
        <w:t xml:space="preserve">communication channels established during the initial notifications. The EAP may go through multiple event levels during Steps 2 and 3 as the situation either improves or worsens. </w:t>
      </w:r>
    </w:p>
    <w:p w14:paraId="72E74F4C" w14:textId="77777777" w:rsidR="002F4F2E" w:rsidRPr="00F25E2E" w:rsidRDefault="002F4F2E" w:rsidP="00885D55">
      <w:pPr>
        <w:autoSpaceDE w:val="0"/>
        <w:autoSpaceDN w:val="0"/>
        <w:adjustRightInd w:val="0"/>
        <w:jc w:val="both"/>
        <w:rPr>
          <w:b/>
          <w:bCs/>
        </w:rPr>
      </w:pPr>
    </w:p>
    <w:p w14:paraId="2EDA140A" w14:textId="77777777" w:rsidR="002F4F2E" w:rsidRPr="00F25E2E" w:rsidRDefault="002F4F2E" w:rsidP="00885D55">
      <w:pPr>
        <w:autoSpaceDE w:val="0"/>
        <w:autoSpaceDN w:val="0"/>
        <w:adjustRightInd w:val="0"/>
        <w:jc w:val="both"/>
      </w:pPr>
      <w:r w:rsidRPr="00F25E2E">
        <w:rPr>
          <w:b/>
          <w:bCs/>
        </w:rPr>
        <w:t xml:space="preserve">Step 4 - Termination and Follow-up </w:t>
      </w:r>
    </w:p>
    <w:p w14:paraId="7F3FA02A" w14:textId="74803533" w:rsidR="002F4F2E" w:rsidRPr="00F25E2E" w:rsidRDefault="002F4F2E" w:rsidP="00885D55">
      <w:pPr>
        <w:spacing w:line="276" w:lineRule="auto"/>
        <w:jc w:val="both"/>
        <w:rPr>
          <w:b/>
          <w:bCs/>
        </w:rPr>
      </w:pPr>
      <w:r w:rsidRPr="00F25E2E">
        <w:t xml:space="preserve">Once the event has ended or been resolved, termination and follow-up procedures should be followed as outlined in </w:t>
      </w:r>
      <w:r w:rsidR="00FE7508" w:rsidRPr="00F25E2E">
        <w:t>Step</w:t>
      </w:r>
      <w:r w:rsidRPr="00F25E2E">
        <w:t xml:space="preserve"> 4 of this EAP. EAP operations can only be terminated after completing operations under Event </w:t>
      </w:r>
      <w:r w:rsidRPr="00F25E2E">
        <w:rPr>
          <w:shd w:val="clear" w:color="auto" w:fill="FF0000"/>
        </w:rPr>
        <w:t>Level 3</w:t>
      </w:r>
      <w:r w:rsidRPr="00F25E2E">
        <w:t xml:space="preserve"> or </w:t>
      </w:r>
      <w:r w:rsidR="00461D12" w:rsidRPr="00F25E2E">
        <w:rPr>
          <w:shd w:val="clear" w:color="auto" w:fill="00FF00"/>
        </w:rPr>
        <w:t xml:space="preserve">Level </w:t>
      </w:r>
      <w:r w:rsidRPr="00F25E2E">
        <w:rPr>
          <w:shd w:val="clear" w:color="auto" w:fill="00FF00"/>
        </w:rPr>
        <w:t>1</w:t>
      </w:r>
      <w:r w:rsidRPr="00F25E2E">
        <w:t xml:space="preserve">. If Event </w:t>
      </w:r>
      <w:r w:rsidRPr="00F25E2E">
        <w:rPr>
          <w:shd w:val="clear" w:color="auto" w:fill="FFFF00"/>
        </w:rPr>
        <w:t>Level 2</w:t>
      </w:r>
      <w:r w:rsidRPr="00F25E2E">
        <w:t xml:space="preserve"> is declared, the operations mus</w:t>
      </w:r>
      <w:r w:rsidR="00C250C0" w:rsidRPr="00F25E2E">
        <w:t xml:space="preserve">t be </w:t>
      </w:r>
      <w:r w:rsidR="00D42168" w:rsidRPr="00F25E2E">
        <w:t>reclassified to</w:t>
      </w:r>
      <w:r w:rsidR="00C250C0" w:rsidRPr="00F25E2E">
        <w:t xml:space="preserve"> Event </w:t>
      </w:r>
      <w:r w:rsidR="00C250C0" w:rsidRPr="00F25E2E">
        <w:rPr>
          <w:shd w:val="clear" w:color="auto" w:fill="00FF00"/>
        </w:rPr>
        <w:t>Level</w:t>
      </w:r>
      <w:r w:rsidRPr="00F25E2E">
        <w:rPr>
          <w:shd w:val="clear" w:color="auto" w:fill="00FF00"/>
        </w:rPr>
        <w:t xml:space="preserve"> 1</w:t>
      </w:r>
      <w:r w:rsidR="003F3522" w:rsidRPr="00F25E2E">
        <w:t xml:space="preserve"> or </w:t>
      </w:r>
      <w:r w:rsidR="00461D12" w:rsidRPr="00F25E2E">
        <w:rPr>
          <w:shd w:val="clear" w:color="auto" w:fill="FF0000"/>
        </w:rPr>
        <w:t xml:space="preserve">Level </w:t>
      </w:r>
      <w:r w:rsidR="003F3522" w:rsidRPr="00F25E2E">
        <w:rPr>
          <w:shd w:val="clear" w:color="auto" w:fill="FF0000"/>
        </w:rPr>
        <w:t>3</w:t>
      </w:r>
      <w:r w:rsidRPr="00F25E2E">
        <w:t xml:space="preserve"> before terminating the EAP operations. </w:t>
      </w:r>
    </w:p>
    <w:p w14:paraId="46F077F9" w14:textId="77777777" w:rsidR="00C250C0" w:rsidRPr="00F25E2E" w:rsidRDefault="00C250C0" w:rsidP="00885D55">
      <w:pPr>
        <w:jc w:val="both"/>
      </w:pPr>
      <w:r w:rsidRPr="00F25E2E">
        <w:br w:type="page"/>
      </w:r>
    </w:p>
    <w:p w14:paraId="5EB1C15D" w14:textId="77777777" w:rsidR="001C50BF" w:rsidRPr="00F25E2E" w:rsidRDefault="001C50BF" w:rsidP="00687072">
      <w:pPr>
        <w:pStyle w:val="Heading2"/>
        <w:spacing w:line="240" w:lineRule="auto"/>
        <w:rPr>
          <w:color w:val="auto"/>
        </w:rPr>
      </w:pPr>
      <w:bookmarkStart w:id="10" w:name="_Toc479163543"/>
      <w:r w:rsidRPr="00F25E2E">
        <w:rPr>
          <w:color w:val="auto"/>
        </w:rPr>
        <w:lastRenderedPageBreak/>
        <w:t>Roles and Responsibilities</w:t>
      </w:r>
      <w:bookmarkEnd w:id="10"/>
    </w:p>
    <w:p w14:paraId="6453FD67" w14:textId="380D94C4" w:rsidR="001C50BF" w:rsidRPr="00F25E2E" w:rsidRDefault="001C50BF" w:rsidP="00885D55">
      <w:pPr>
        <w:keepNext/>
        <w:suppressAutoHyphens/>
        <w:autoSpaceDE w:val="0"/>
        <w:autoSpaceDN w:val="0"/>
        <w:adjustRightInd w:val="0"/>
        <w:jc w:val="both"/>
        <w:textAlignment w:val="center"/>
        <w:outlineLvl w:val="4"/>
        <w:rPr>
          <w:b/>
          <w:bCs/>
        </w:rPr>
      </w:pPr>
      <w:r w:rsidRPr="00F25E2E">
        <w:rPr>
          <w:b/>
          <w:bCs/>
        </w:rPr>
        <w:t xml:space="preserve">Dam </w:t>
      </w:r>
      <w:r w:rsidR="00935E98" w:rsidRPr="00F25E2E">
        <w:rPr>
          <w:b/>
          <w:bCs/>
        </w:rPr>
        <w:t>Owner</w:t>
      </w:r>
      <w:r w:rsidRPr="00F25E2E">
        <w:rPr>
          <w:b/>
          <w:bCs/>
        </w:rPr>
        <w:t xml:space="preserve"> (</w:t>
      </w:r>
      <w:sdt>
        <w:sdtPr>
          <w:rPr>
            <w:b/>
            <w:bCs/>
          </w:rPr>
          <w:alias w:val="Owner/Operator"/>
          <w:tag w:val=""/>
          <w:id w:val="1820304162"/>
          <w:placeholder>
            <w:docPart w:val="1E22E5171853495C936EDF63AA0F281A"/>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b/>
              <w:i/>
              <w:color w:val="auto"/>
              <w:highlight w:val="lightGray"/>
            </w:rPr>
            <w:t>Insert Owner/Operator Name Here</w:t>
          </w:r>
        </w:sdtContent>
      </w:sdt>
      <w:r w:rsidRPr="00F25E2E">
        <w:rPr>
          <w:b/>
          <w:bCs/>
        </w:rPr>
        <w:t>)</w:t>
      </w:r>
    </w:p>
    <w:p w14:paraId="052D327C" w14:textId="77777777" w:rsidR="001C50BF" w:rsidRPr="00F25E2E" w:rsidRDefault="001C50BF" w:rsidP="00687072">
      <w:pPr>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pPr>
      <w:r w:rsidRPr="00F25E2E">
        <w:t>•</w:t>
      </w:r>
      <w:r w:rsidRPr="00F25E2E">
        <w:tab/>
        <w:t xml:space="preserve">As soon as an emergency event is observed or reported, immediately determine the emergency level (see </w:t>
      </w:r>
      <w:r w:rsidRPr="00F25E2E">
        <w:rPr>
          <w:i/>
          <w:iCs/>
        </w:rPr>
        <w:t>Emergency Levels</w:t>
      </w:r>
      <w:r w:rsidRPr="00F25E2E">
        <w:t xml:space="preserve"> tab).</w:t>
      </w:r>
    </w:p>
    <w:p w14:paraId="31F67F43"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00FF00"/>
        </w:rPr>
        <w:t>Level 1</w:t>
      </w:r>
      <w:r w:rsidRPr="00F25E2E">
        <w:t>: unusual event, slowly developing</w:t>
      </w:r>
    </w:p>
    <w:p w14:paraId="587CFA5D"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FFFF00"/>
        </w:rPr>
        <w:t>Level 2</w:t>
      </w:r>
      <w:r w:rsidRPr="00F25E2E">
        <w:t>: potential dam failure situation, rapidly developing</w:t>
      </w:r>
    </w:p>
    <w:p w14:paraId="4D9DB77F" w14:textId="77777777" w:rsidR="001C50BF"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457"/>
        <w:jc w:val="both"/>
        <w:textAlignment w:val="center"/>
      </w:pPr>
      <w:r w:rsidRPr="00F25E2E">
        <w:tab/>
        <w:t>–</w:t>
      </w:r>
      <w:r w:rsidRPr="00F25E2E">
        <w:tab/>
      </w:r>
      <w:r w:rsidRPr="00F25E2E">
        <w:rPr>
          <w:shd w:val="clear" w:color="auto" w:fill="FF0000"/>
        </w:rPr>
        <w:t>Level 3</w:t>
      </w:r>
      <w:r w:rsidRPr="00F25E2E">
        <w:t>: dam failure appears imminent or is in progress</w:t>
      </w:r>
    </w:p>
    <w:p w14:paraId="36956AB0" w14:textId="77777777" w:rsidR="001C50BF" w:rsidRPr="00F25E2E" w:rsidRDefault="001C50BF" w:rsidP="00687072">
      <w:pPr>
        <w:keepNext/>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outlineLvl w:val="4"/>
      </w:pPr>
      <w:r w:rsidRPr="00F25E2E">
        <w:t>•</w:t>
      </w:r>
      <w:r w:rsidRPr="00F25E2E">
        <w:tab/>
        <w:t xml:space="preserve">Immediately notify the individuals in the order shown on the notification chart based on the determined emergency level (see </w:t>
      </w:r>
      <w:r w:rsidRPr="00F25E2E">
        <w:rPr>
          <w:i/>
          <w:iCs/>
        </w:rPr>
        <w:t xml:space="preserve">Notification Charts </w:t>
      </w:r>
      <w:r w:rsidRPr="00F25E2E">
        <w:t>tab).</w:t>
      </w:r>
    </w:p>
    <w:p w14:paraId="1D2ABCD4" w14:textId="77777777" w:rsidR="001C50BF" w:rsidRPr="00F25E2E" w:rsidRDefault="001C50BF" w:rsidP="00687072">
      <w:pPr>
        <w:keepNext/>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outlineLvl w:val="4"/>
      </w:pPr>
      <w:r w:rsidRPr="00F25E2E">
        <w:t>•</w:t>
      </w:r>
      <w:r w:rsidRPr="00F25E2E">
        <w:tab/>
        <w:t xml:space="preserve">If under a </w:t>
      </w:r>
      <w:r w:rsidRPr="00F25E2E">
        <w:rPr>
          <w:shd w:val="clear" w:color="auto" w:fill="FFFF00"/>
        </w:rPr>
        <w:t>Level 2</w:t>
      </w:r>
      <w:r w:rsidRPr="00F25E2E">
        <w:t xml:space="preserve"> or </w:t>
      </w:r>
      <w:r w:rsidRPr="00F25E2E">
        <w:rPr>
          <w:shd w:val="clear" w:color="auto" w:fill="FF0000"/>
        </w:rPr>
        <w:t>Level 3</w:t>
      </w:r>
      <w:r w:rsidRPr="00F25E2E">
        <w:t xml:space="preserve"> emergency, provide updates of the situation to the Emergency Management Agency to assist them in making timely and accurate decisions regarding warnings and evacuations.</w:t>
      </w:r>
    </w:p>
    <w:p w14:paraId="0B9AD128" w14:textId="77777777" w:rsidR="001C50BF" w:rsidRPr="00F25E2E" w:rsidRDefault="001C50BF" w:rsidP="00687072">
      <w:pPr>
        <w:tabs>
          <w:tab w:val="left" w:pos="540"/>
          <w:tab w:val="left" w:pos="720"/>
          <w:tab w:val="left" w:pos="960"/>
          <w:tab w:val="left" w:pos="1200"/>
        </w:tabs>
        <w:suppressAutoHyphens/>
        <w:autoSpaceDE w:val="0"/>
        <w:autoSpaceDN w:val="0"/>
        <w:adjustRightInd w:val="0"/>
        <w:spacing w:line="276" w:lineRule="auto"/>
        <w:ind w:left="547" w:hanging="457"/>
        <w:jc w:val="both"/>
        <w:textAlignment w:val="center"/>
      </w:pPr>
      <w:r w:rsidRPr="00F25E2E">
        <w:t>•</w:t>
      </w:r>
      <w:r w:rsidRPr="00F25E2E">
        <w:tab/>
        <w:t>Provide leadership to assure the EAP is reviewed and updated annually and copies of the revised EAP are distributed to all who received copies of the original EAP.</w:t>
      </w:r>
    </w:p>
    <w:p w14:paraId="4D56B197" w14:textId="5C9F7DE3"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EAP Coordinator (</w:t>
      </w:r>
      <w:sdt>
        <w:sdtPr>
          <w:rPr>
            <w:b/>
            <w:bCs/>
          </w:rPr>
          <w:alias w:val="EAP Coordinator"/>
          <w:tag w:val=""/>
          <w:id w:val="-974514492"/>
          <w:placeholder>
            <w:docPart w:val="AB5DEBDC03F0484DBB91115375A1FD1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b/>
              <w:i/>
              <w:color w:val="auto"/>
              <w:highlight w:val="lightGray"/>
            </w:rPr>
            <w:t>Insert Name Here</w:t>
          </w:r>
        </w:sdtContent>
      </w:sdt>
      <w:r w:rsidR="00885D55" w:rsidRPr="00F25E2E">
        <w:rPr>
          <w:b/>
          <w:bCs/>
        </w:rPr>
        <w:t>)</w:t>
      </w:r>
    </w:p>
    <w:p w14:paraId="47FFBC48" w14:textId="09ED66C3" w:rsidR="00687072" w:rsidRPr="00F25E2E" w:rsidRDefault="001C50BF" w:rsidP="00687072">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Owner may designate responsibilities above to an EAP coordinator</w:t>
      </w:r>
      <w:r w:rsidR="00687072" w:rsidRPr="00F25E2E">
        <w:t xml:space="preserve">, if not; the owner is the EAP Coordinator. </w:t>
      </w:r>
    </w:p>
    <w:p w14:paraId="02F07455" w14:textId="4F02EFF5"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Local Emergency Management (</w:t>
      </w:r>
      <w:sdt>
        <w:sdtPr>
          <w:rPr>
            <w:b/>
            <w:bCs/>
          </w:rPr>
          <w:alias w:val="EMA"/>
          <w:tag w:val=""/>
          <w:id w:val="89122373"/>
          <w:placeholder>
            <w:docPart w:val="0D5653BD3FE3477794EC334A9B1E1FB9"/>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
              <w:bCs/>
              <w:i/>
              <w:highlight w:val="lightGray"/>
            </w:rPr>
            <w:t>Insert Local Emergency Management Agency</w:t>
          </w:r>
        </w:sdtContent>
      </w:sdt>
      <w:r w:rsidRPr="00F25E2E">
        <w:rPr>
          <w:b/>
          <w:bCs/>
        </w:rPr>
        <w:t>)</w:t>
      </w:r>
    </w:p>
    <w:p w14:paraId="4B4E3A96" w14:textId="3B872BA3" w:rsidR="00935E98" w:rsidRPr="00F25E2E" w:rsidRDefault="00935E98"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Serve as the primary contact person responsible for coordination of all emergency actions. </w:t>
      </w:r>
    </w:p>
    <w:p w14:paraId="5DAB98EC" w14:textId="583A8345" w:rsidR="001C50BF" w:rsidRPr="00F25E2E" w:rsidRDefault="001C50BF" w:rsidP="00885D55">
      <w:pPr>
        <w:pStyle w:val="ListParagraph"/>
        <w:numPr>
          <w:ilvl w:val="0"/>
          <w:numId w:val="20"/>
        </w:numPr>
        <w:tabs>
          <w:tab w:val="left" w:pos="480"/>
          <w:tab w:val="left" w:pos="720"/>
          <w:tab w:val="left" w:pos="960"/>
          <w:tab w:val="left" w:pos="1200"/>
        </w:tabs>
        <w:suppressAutoHyphens/>
        <w:autoSpaceDE w:val="0"/>
        <w:autoSpaceDN w:val="0"/>
        <w:adjustRightInd w:val="0"/>
        <w:spacing w:line="276" w:lineRule="auto"/>
        <w:jc w:val="both"/>
        <w:textAlignment w:val="center"/>
      </w:pPr>
      <w:r w:rsidRPr="00F25E2E">
        <w:t>EAP preparation - Coordinate with local responders and dispatchers to ensure each has an opportunity for input into the EAP and each has a copy and is aware of their responsibilities.</w:t>
      </w:r>
    </w:p>
    <w:p w14:paraId="4BBF89A8" w14:textId="6ADC2C50"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During an event, maintain communication with </w:t>
      </w:r>
      <w:r w:rsidR="00885D55" w:rsidRPr="00F25E2E">
        <w:t>Georgia</w:t>
      </w:r>
      <w:r w:rsidRPr="00F25E2E">
        <w:t xml:space="preserve"> </w:t>
      </w:r>
      <w:r w:rsidR="00935E98" w:rsidRPr="00F25E2E">
        <w:t xml:space="preserve">Safe </w:t>
      </w:r>
      <w:r w:rsidRPr="00F25E2E">
        <w:t>Dam</w:t>
      </w:r>
      <w:r w:rsidR="00935E98" w:rsidRPr="00F25E2E">
        <w:t>s</w:t>
      </w:r>
      <w:r w:rsidRPr="00F25E2E">
        <w:t xml:space="preserve"> </w:t>
      </w:r>
      <w:r w:rsidR="00935E98" w:rsidRPr="00F25E2E">
        <w:t>Program.</w:t>
      </w:r>
    </w:p>
    <w:p w14:paraId="0E10CE0C" w14:textId="4BA1EB13" w:rsidR="001C50BF" w:rsidRPr="00F25E2E" w:rsidRDefault="00935E98" w:rsidP="00885D55">
      <w:pPr>
        <w:tabs>
          <w:tab w:val="left" w:pos="480"/>
          <w:tab w:val="left" w:pos="720"/>
          <w:tab w:val="left" w:pos="960"/>
          <w:tab w:val="left" w:pos="1200"/>
        </w:tabs>
        <w:suppressAutoHyphens/>
        <w:autoSpaceDE w:val="0"/>
        <w:autoSpaceDN w:val="0"/>
        <w:adjustRightInd w:val="0"/>
        <w:spacing w:line="276" w:lineRule="auto"/>
        <w:jc w:val="both"/>
        <w:textAlignment w:val="center"/>
      </w:pPr>
      <w:r w:rsidRPr="00F25E2E">
        <w:t xml:space="preserve">  </w:t>
      </w:r>
      <w:r w:rsidR="001C50BF" w:rsidRPr="00F25E2E">
        <w:t>•</w:t>
      </w:r>
      <w:r w:rsidR="001C50BF" w:rsidRPr="00F25E2E">
        <w:tab/>
        <w:t xml:space="preserve">Assist owners in preparation of </w:t>
      </w:r>
      <w:r w:rsidR="001C50BF" w:rsidRPr="00F25E2E">
        <w:rPr>
          <w:i/>
        </w:rPr>
        <w:t>Emergency access Routes Map</w:t>
      </w:r>
    </w:p>
    <w:p w14:paraId="35BD57EF"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Maintain communication with media when necessary.</w:t>
      </w:r>
    </w:p>
    <w:p w14:paraId="3BE340CB"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When a </w:t>
      </w:r>
      <w:r w:rsidRPr="00F25E2E">
        <w:rPr>
          <w:shd w:val="clear" w:color="auto" w:fill="FFFF00"/>
        </w:rPr>
        <w:t>Level 2</w:t>
      </w:r>
      <w:r w:rsidRPr="00F25E2E">
        <w:t xml:space="preserve"> situation occurs:</w:t>
      </w:r>
    </w:p>
    <w:p w14:paraId="183984D7" w14:textId="4C6C2D0A"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720" w:hanging="605"/>
        <w:jc w:val="both"/>
        <w:textAlignment w:val="center"/>
      </w:pPr>
      <w:r w:rsidRPr="00F25E2E">
        <w:tab/>
        <w:t>–</w:t>
      </w:r>
      <w:r w:rsidRPr="00F25E2E">
        <w:tab/>
        <w:t xml:space="preserve">Prepare response personnel for possible evacuations that may be needed if a </w:t>
      </w:r>
      <w:r w:rsidRPr="00F25E2E">
        <w:rPr>
          <w:shd w:val="clear" w:color="auto" w:fill="FF0000"/>
        </w:rPr>
        <w:t xml:space="preserve">Level </w:t>
      </w:r>
      <w:r w:rsidR="00935E98" w:rsidRPr="00F25E2E">
        <w:rPr>
          <w:shd w:val="clear" w:color="auto" w:fill="FF0000"/>
        </w:rPr>
        <w:t>3</w:t>
      </w:r>
      <w:r w:rsidRPr="00F25E2E">
        <w:t xml:space="preserve"> situation </w:t>
      </w:r>
      <w:r w:rsidR="007C419C" w:rsidRPr="00F25E2E">
        <w:t>develops</w:t>
      </w:r>
      <w:r w:rsidRPr="00F25E2E">
        <w:t>.</w:t>
      </w:r>
    </w:p>
    <w:p w14:paraId="71A9DE7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ab/>
        <w:t>–</w:t>
      </w:r>
      <w:r w:rsidRPr="00F25E2E">
        <w:tab/>
        <w:t>Alert the public as appropriate.</w:t>
      </w:r>
    </w:p>
    <w:p w14:paraId="1CC80ABE" w14:textId="7A05D292"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When a </w:t>
      </w:r>
      <w:r w:rsidRPr="00F25E2E">
        <w:rPr>
          <w:shd w:val="clear" w:color="auto" w:fill="FF0000"/>
        </w:rPr>
        <w:t>Level 3</w:t>
      </w:r>
      <w:r w:rsidRPr="00F25E2E">
        <w:t xml:space="preserve"> situation </w:t>
      </w:r>
      <w:r w:rsidR="007C0551" w:rsidRPr="00F25E2E">
        <w:t>develops</w:t>
      </w:r>
      <w:r w:rsidRPr="00F25E2E">
        <w:t>:</w:t>
      </w:r>
    </w:p>
    <w:p w14:paraId="4150E59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ab/>
        <w:t>–</w:t>
      </w:r>
      <w:r w:rsidRPr="00F25E2E">
        <w:tab/>
        <w:t>Alert the public.</w:t>
      </w:r>
    </w:p>
    <w:p w14:paraId="57842E57"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720" w:hanging="600"/>
        <w:jc w:val="both"/>
        <w:textAlignment w:val="center"/>
      </w:pPr>
      <w:r w:rsidRPr="00F25E2E">
        <w:tab/>
        <w:t>–</w:t>
      </w:r>
      <w:r w:rsidRPr="00F25E2E">
        <w:tab/>
        <w:t>Immediately close roads and evacuate people within and possibly adjacent to the inundation area.</w:t>
      </w:r>
    </w:p>
    <w:p w14:paraId="04F295B4"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Participate in an annual review and update of the EAP.</w:t>
      </w:r>
    </w:p>
    <w:p w14:paraId="6965C28D" w14:textId="77777777" w:rsidR="001C50BF" w:rsidRPr="00F25E2E" w:rsidRDefault="001C50BF" w:rsidP="00885D55">
      <w:pPr>
        <w:pStyle w:val="ListParagraph"/>
        <w:numPr>
          <w:ilvl w:val="0"/>
          <w:numId w:val="17"/>
        </w:numPr>
        <w:tabs>
          <w:tab w:val="left" w:pos="960"/>
          <w:tab w:val="left" w:pos="1200"/>
        </w:tabs>
        <w:suppressAutoHyphens/>
        <w:autoSpaceDE w:val="0"/>
        <w:autoSpaceDN w:val="0"/>
        <w:adjustRightInd w:val="0"/>
        <w:spacing w:line="276" w:lineRule="auto"/>
        <w:ind w:left="475"/>
        <w:contextualSpacing w:val="0"/>
        <w:jc w:val="both"/>
        <w:textAlignment w:val="center"/>
      </w:pPr>
      <w:r w:rsidRPr="00F25E2E">
        <w:t>Coordinate with the dam owner and the Georgia Safe Dams Program to determine when to terminate the emergency.</w:t>
      </w:r>
    </w:p>
    <w:p w14:paraId="322701A5" w14:textId="6D8BF244" w:rsidR="001C50BF" w:rsidRPr="00F25E2E" w:rsidRDefault="001C50BF" w:rsidP="00885D55">
      <w:pPr>
        <w:keepNext/>
        <w:suppressAutoHyphens/>
        <w:autoSpaceDE w:val="0"/>
        <w:autoSpaceDN w:val="0"/>
        <w:adjustRightInd w:val="0"/>
        <w:spacing w:before="120" w:line="288" w:lineRule="auto"/>
        <w:jc w:val="both"/>
        <w:textAlignment w:val="center"/>
        <w:outlineLvl w:val="4"/>
        <w:rPr>
          <w:b/>
          <w:bCs/>
        </w:rPr>
      </w:pPr>
      <w:r w:rsidRPr="00F25E2E">
        <w:rPr>
          <w:b/>
          <w:bCs/>
        </w:rPr>
        <w:t>Dam Operator’s Technical Representatives (</w:t>
      </w:r>
      <w:sdt>
        <w:sdtPr>
          <w:rPr>
            <w:b/>
            <w:bCs/>
          </w:rPr>
          <w:alias w:val="EOR"/>
          <w:tag w:val=""/>
          <w:id w:val="-1992248988"/>
          <w:placeholder>
            <w:docPart w:val="791F9E4E2D6946909496231F8D1A401F"/>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b/>
              <w:i/>
              <w:color w:val="auto"/>
              <w:highlight w:val="lightGray"/>
            </w:rPr>
            <w:t>Insert Engineer Name Here</w:t>
          </w:r>
        </w:sdtContent>
      </w:sdt>
      <w:r w:rsidRPr="00F25E2E">
        <w:rPr>
          <w:b/>
          <w:bCs/>
        </w:rPr>
        <w:t xml:space="preserve"> </w:t>
      </w:r>
      <w:r w:rsidR="00597AE4" w:rsidRPr="00F25E2E">
        <w:rPr>
          <w:b/>
          <w:bCs/>
        </w:rPr>
        <w:t>–</w:t>
      </w:r>
      <w:r w:rsidR="00885D55" w:rsidRPr="00F25E2E">
        <w:rPr>
          <w:b/>
          <w:bCs/>
        </w:rPr>
        <w:t xml:space="preserve"> </w:t>
      </w:r>
      <w:sdt>
        <w:sdtPr>
          <w:rPr>
            <w:b/>
            <w:bCs/>
          </w:rPr>
          <w:alias w:val="Affiliation"/>
          <w:tag w:val=""/>
          <w:id w:val="-1371372481"/>
          <w:placeholder>
            <w:docPart w:val="D125F780D8E242918F1A76B35BB96B1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
              <w:bCs/>
              <w:i/>
              <w:highlight w:val="lightGray"/>
            </w:rPr>
            <w:t>Insert Affiliation Here</w:t>
          </w:r>
        </w:sdtContent>
      </w:sdt>
      <w:r w:rsidRPr="00F25E2E">
        <w:rPr>
          <w:b/>
          <w:bCs/>
        </w:rPr>
        <w:t>)</w:t>
      </w:r>
    </w:p>
    <w:p w14:paraId="1D76EE29"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If time permits, advises the dam operator of the emergency level determination. </w:t>
      </w:r>
    </w:p>
    <w:p w14:paraId="769B5EDA" w14:textId="77777777" w:rsidR="001C50BF" w:rsidRPr="00F25E2E" w:rsidRDefault="001C50BF" w:rsidP="00885D55">
      <w:pPr>
        <w:tabs>
          <w:tab w:val="left" w:pos="480"/>
          <w:tab w:val="left" w:pos="720"/>
          <w:tab w:val="left" w:pos="960"/>
          <w:tab w:val="left" w:pos="1200"/>
        </w:tabs>
        <w:suppressAutoHyphens/>
        <w:autoSpaceDE w:val="0"/>
        <w:autoSpaceDN w:val="0"/>
        <w:adjustRightInd w:val="0"/>
        <w:spacing w:line="276" w:lineRule="auto"/>
        <w:ind w:left="475" w:hanging="360"/>
        <w:jc w:val="both"/>
        <w:textAlignment w:val="center"/>
      </w:pPr>
      <w:r w:rsidRPr="00F25E2E">
        <w:t>•</w:t>
      </w:r>
      <w:r w:rsidRPr="00F25E2E">
        <w:tab/>
        <w:t xml:space="preserve">If time permits, advises the dam operator of remedial actions to take if an event occurs. </w:t>
      </w:r>
    </w:p>
    <w:p w14:paraId="37053869" w14:textId="43726849" w:rsidR="001C50BF" w:rsidRPr="00F25E2E" w:rsidRDefault="001C50BF" w:rsidP="00D42168">
      <w:pPr>
        <w:keepNext/>
        <w:suppressAutoHyphens/>
        <w:autoSpaceDE w:val="0"/>
        <w:autoSpaceDN w:val="0"/>
        <w:adjustRightInd w:val="0"/>
        <w:spacing w:before="240" w:line="288" w:lineRule="auto"/>
        <w:jc w:val="both"/>
        <w:textAlignment w:val="center"/>
        <w:outlineLvl w:val="4"/>
        <w:rPr>
          <w:b/>
          <w:bCs/>
        </w:rPr>
      </w:pPr>
      <w:r w:rsidRPr="00F25E2E">
        <w:rPr>
          <w:b/>
          <w:bCs/>
        </w:rPr>
        <w:t>Georgia Safe Dams Program</w:t>
      </w:r>
    </w:p>
    <w:p w14:paraId="2D3655EC" w14:textId="28794B9A" w:rsidR="00F12973" w:rsidRPr="00792338" w:rsidRDefault="001C50BF" w:rsidP="00792338">
      <w:pPr>
        <w:pStyle w:val="ListParagraph"/>
        <w:numPr>
          <w:ilvl w:val="0"/>
          <w:numId w:val="16"/>
        </w:numPr>
        <w:tabs>
          <w:tab w:val="left" w:pos="480"/>
          <w:tab w:val="left" w:pos="720"/>
          <w:tab w:val="left" w:pos="960"/>
          <w:tab w:val="left" w:pos="1200"/>
        </w:tabs>
        <w:suppressAutoHyphens/>
        <w:autoSpaceDE w:val="0"/>
        <w:autoSpaceDN w:val="0"/>
        <w:adjustRightInd w:val="0"/>
        <w:spacing w:before="60" w:line="276" w:lineRule="auto"/>
        <w:jc w:val="both"/>
        <w:textAlignment w:val="center"/>
      </w:pPr>
      <w:r w:rsidRPr="00F25E2E">
        <w:t xml:space="preserve">Provide technical assistance to the </w:t>
      </w:r>
      <w:r w:rsidR="00687072" w:rsidRPr="00F25E2E">
        <w:t>EAP Coordinator</w:t>
      </w:r>
      <w:r w:rsidRPr="00F25E2E">
        <w:t xml:space="preserve"> as needed.</w:t>
      </w:r>
    </w:p>
    <w:p w14:paraId="5424C65F" w14:textId="04117807" w:rsidR="001C50BF" w:rsidRPr="00F25E2E" w:rsidRDefault="009228B9" w:rsidP="00885D55">
      <w:pPr>
        <w:keepNext/>
        <w:suppressAutoHyphens/>
        <w:autoSpaceDE w:val="0"/>
        <w:autoSpaceDN w:val="0"/>
        <w:adjustRightInd w:val="0"/>
        <w:spacing w:before="240" w:line="288" w:lineRule="auto"/>
        <w:jc w:val="both"/>
        <w:textAlignment w:val="center"/>
        <w:outlineLvl w:val="4"/>
        <w:rPr>
          <w:b/>
          <w:bCs/>
        </w:rPr>
      </w:pPr>
      <w:sdt>
        <w:sdtPr>
          <w:rPr>
            <w:b/>
            <w:bCs/>
          </w:rPr>
          <w:id w:val="-1350557436"/>
          <w:placeholder>
            <w:docPart w:val="4898BC1C2DF74885A3307035442F4ACC"/>
          </w:placeholder>
          <w:showingPlcHdr/>
        </w:sdtPr>
        <w:sdtEndPr/>
        <w:sdtContent>
          <w:r w:rsidR="00F12973" w:rsidRPr="006B5235">
            <w:rPr>
              <w:rStyle w:val="PlaceholderText"/>
              <w:b/>
              <w:i/>
              <w:color w:val="auto"/>
              <w:highlight w:val="lightGray"/>
            </w:rPr>
            <w:t>Other Responsible Parties</w:t>
          </w:r>
        </w:sdtContent>
      </w:sdt>
    </w:p>
    <w:p w14:paraId="21DB0181" w14:textId="77777777" w:rsidR="001C50BF" w:rsidRPr="00F25E2E" w:rsidRDefault="001C50BF" w:rsidP="00885D55">
      <w:pPr>
        <w:jc w:val="both"/>
        <w:rPr>
          <w:b/>
          <w:bCs/>
        </w:rPr>
      </w:pPr>
      <w:r w:rsidRPr="00F25E2E">
        <w:rPr>
          <w:b/>
          <w:bCs/>
        </w:rPr>
        <w:br w:type="page"/>
      </w:r>
    </w:p>
    <w:p w14:paraId="12376A18" w14:textId="77777777" w:rsidR="00B57A22" w:rsidRPr="00F25E2E" w:rsidRDefault="001E0AC8" w:rsidP="0078174C">
      <w:pPr>
        <w:pStyle w:val="Heading2"/>
        <w:rPr>
          <w:color w:val="auto"/>
        </w:rPr>
      </w:pPr>
      <w:bookmarkStart w:id="11" w:name="_Toc479163544"/>
      <w:r w:rsidRPr="00F25E2E">
        <w:rPr>
          <w:color w:val="auto"/>
        </w:rPr>
        <w:lastRenderedPageBreak/>
        <w:t>Step 1:</w:t>
      </w:r>
      <w:r w:rsidR="0078174C" w:rsidRPr="00F25E2E">
        <w:rPr>
          <w:color w:val="auto"/>
        </w:rPr>
        <w:t xml:space="preserve"> Event</w:t>
      </w:r>
      <w:r w:rsidR="00B57A22" w:rsidRPr="00F25E2E">
        <w:rPr>
          <w:color w:val="auto"/>
        </w:rPr>
        <w:t xml:space="preserve"> D</w:t>
      </w:r>
      <w:r w:rsidR="0078174C" w:rsidRPr="00F25E2E">
        <w:rPr>
          <w:color w:val="auto"/>
        </w:rPr>
        <w:t xml:space="preserve">etection </w:t>
      </w:r>
      <w:r w:rsidRPr="00F25E2E">
        <w:rPr>
          <w:color w:val="auto"/>
        </w:rPr>
        <w:t>and</w:t>
      </w:r>
      <w:r w:rsidR="0078174C" w:rsidRPr="00F25E2E">
        <w:rPr>
          <w:color w:val="auto"/>
        </w:rPr>
        <w:t xml:space="preserve"> Level Determination</w:t>
      </w:r>
      <w:bookmarkEnd w:id="11"/>
      <w:r w:rsidR="0078174C" w:rsidRPr="00F25E2E">
        <w:rPr>
          <w:color w:val="auto"/>
        </w:rPr>
        <w:t xml:space="preserve"> </w:t>
      </w:r>
    </w:p>
    <w:p w14:paraId="2A6AAA8D" w14:textId="25B85E95" w:rsidR="00B57A22" w:rsidRPr="00F25E2E" w:rsidRDefault="00B57A22" w:rsidP="006D5D44">
      <w:pPr>
        <w:autoSpaceDE w:val="0"/>
        <w:autoSpaceDN w:val="0"/>
        <w:adjustRightInd w:val="0"/>
        <w:jc w:val="both"/>
        <w:rPr>
          <w:b/>
          <w:sz w:val="28"/>
          <w:szCs w:val="32"/>
        </w:rPr>
      </w:pPr>
      <w:r w:rsidRPr="00F25E2E">
        <w:rPr>
          <w:b/>
          <w:sz w:val="28"/>
          <w:szCs w:val="32"/>
        </w:rPr>
        <w:t>Event Detection</w:t>
      </w:r>
    </w:p>
    <w:p w14:paraId="2D11467B" w14:textId="77777777" w:rsidR="006D5D44" w:rsidRPr="00F25E2E" w:rsidRDefault="006D5D44" w:rsidP="006D5D44">
      <w:pPr>
        <w:autoSpaceDE w:val="0"/>
        <w:autoSpaceDN w:val="0"/>
        <w:adjustRightInd w:val="0"/>
        <w:jc w:val="both"/>
        <w:rPr>
          <w:b/>
          <w:sz w:val="28"/>
          <w:szCs w:val="32"/>
        </w:rPr>
      </w:pPr>
    </w:p>
    <w:p w14:paraId="591DA323" w14:textId="6DA1D94E" w:rsidR="00B57A22" w:rsidRPr="00F25E2E" w:rsidRDefault="003A3A3E" w:rsidP="006D5D44">
      <w:pPr>
        <w:suppressAutoHyphens/>
        <w:autoSpaceDE w:val="0"/>
        <w:autoSpaceDN w:val="0"/>
        <w:adjustRightInd w:val="0"/>
        <w:spacing w:line="276" w:lineRule="auto"/>
        <w:jc w:val="both"/>
        <w:textAlignment w:val="center"/>
      </w:pPr>
      <w:r w:rsidRPr="00F25E2E">
        <w:t xml:space="preserve">Routine </w:t>
      </w:r>
      <w:r w:rsidR="00B57A22" w:rsidRPr="00F25E2E">
        <w:t>surveillance, observation</w:t>
      </w:r>
      <w:r w:rsidR="00C55C33" w:rsidRPr="00F25E2E">
        <w:t>,</w:t>
      </w:r>
      <w:r w:rsidR="00B57A22" w:rsidRPr="00F25E2E">
        <w:t xml:space="preserve"> and/or instrumentation readings at the site will be the normal methods of detecting potential emergency situations. Unusual or emergency events may be detected by:</w:t>
      </w:r>
    </w:p>
    <w:p w14:paraId="61084D3B"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Observations at or near the dam</w:t>
      </w:r>
    </w:p>
    <w:p w14:paraId="1687B045"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Evaluation of instrumentation data</w:t>
      </w:r>
      <w:r w:rsidR="003F3522" w:rsidRPr="00F25E2E">
        <w:t xml:space="preserve"> (if applicable)</w:t>
      </w:r>
    </w:p>
    <w:p w14:paraId="6E8206C1" w14:textId="77777777"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Earthquakes felt or reported in the vicinity of the dam</w:t>
      </w:r>
    </w:p>
    <w:p w14:paraId="6B654F43" w14:textId="0AC9BA0C" w:rsidR="00B57A22" w:rsidRPr="00F25E2E" w:rsidRDefault="00B57A22" w:rsidP="006D5D44">
      <w:pPr>
        <w:tabs>
          <w:tab w:val="left" w:pos="480"/>
          <w:tab w:val="left" w:pos="720"/>
          <w:tab w:val="left" w:pos="960"/>
          <w:tab w:val="left" w:pos="1200"/>
        </w:tabs>
        <w:suppressAutoHyphens/>
        <w:autoSpaceDE w:val="0"/>
        <w:autoSpaceDN w:val="0"/>
        <w:adjustRightInd w:val="0"/>
        <w:spacing w:before="60" w:line="276" w:lineRule="auto"/>
        <w:ind w:left="475" w:hanging="360"/>
        <w:jc w:val="both"/>
        <w:textAlignment w:val="center"/>
      </w:pPr>
      <w:r w:rsidRPr="00F25E2E">
        <w:t>•</w:t>
      </w:r>
      <w:r w:rsidRPr="00F25E2E">
        <w:tab/>
        <w:t>Forewarning of conditions that may cause an unusual event or emergency event at the dam (for example, a severe weather or flash flood forecast)</w:t>
      </w:r>
    </w:p>
    <w:p w14:paraId="289EA93D" w14:textId="77777777" w:rsidR="00B57A22" w:rsidRPr="00F25E2E" w:rsidRDefault="00B57A22" w:rsidP="00C4518F">
      <w:pPr>
        <w:pStyle w:val="Heading8"/>
        <w:jc w:val="both"/>
        <w:rPr>
          <w:rFonts w:ascii="Times New Roman" w:hAnsi="Times New Roman"/>
          <w:b/>
          <w:color w:val="auto"/>
          <w:sz w:val="28"/>
          <w:szCs w:val="32"/>
        </w:rPr>
      </w:pPr>
      <w:r w:rsidRPr="00F25E2E">
        <w:rPr>
          <w:rFonts w:ascii="Times New Roman" w:hAnsi="Times New Roman"/>
          <w:b/>
          <w:color w:val="auto"/>
          <w:sz w:val="28"/>
          <w:szCs w:val="32"/>
        </w:rPr>
        <w:t>Emergency Level Definitions</w:t>
      </w:r>
    </w:p>
    <w:p w14:paraId="7FAF99D0" w14:textId="77777777" w:rsidR="006D5D44" w:rsidRPr="00F25E2E" w:rsidRDefault="006D5D44" w:rsidP="006D5D44">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00FF00"/>
        </w:rPr>
        <w:t>Level 1, GREEN Unusual Event</w:t>
      </w:r>
      <w:r w:rsidRPr="00F25E2E">
        <w:rPr>
          <w:rFonts w:ascii="Times New Roman" w:hAnsi="Times New Roman" w:cs="Times New Roman"/>
          <w:b/>
          <w:color w:val="auto"/>
          <w:sz w:val="24"/>
          <w:szCs w:val="24"/>
        </w:rPr>
        <w:t xml:space="preserve"> - Slowly developing</w:t>
      </w:r>
    </w:p>
    <w:p w14:paraId="0EACCB8F" w14:textId="43502A2C" w:rsidR="006D5D44" w:rsidRPr="00F25E2E" w:rsidRDefault="006D5D44" w:rsidP="006D5D44">
      <w:pPr>
        <w:pStyle w:val="BodyTextIndent"/>
        <w:jc w:val="both"/>
      </w:pPr>
      <w:r w:rsidRPr="00F25E2E">
        <w:t xml:space="preserve">This classification indicates a situation is </w:t>
      </w:r>
      <w:proofErr w:type="gramStart"/>
      <w:r w:rsidRPr="00F25E2E">
        <w:t>developing, but</w:t>
      </w:r>
      <w:proofErr w:type="gramEnd"/>
      <w:r w:rsidRPr="00F25E2E">
        <w:t xml:space="preserve"> has not yet threatened the operation or structural integrity of the dam.  The Owner’s technical representative (</w:t>
      </w:r>
      <w:sdt>
        <w:sdtPr>
          <w:rPr>
            <w:bCs/>
          </w:rPr>
          <w:alias w:val="EOR"/>
          <w:tag w:val=""/>
          <w:id w:val="2058810985"/>
          <w:placeholder>
            <w:docPart w:val="321675D6FB44498B9959291DBAEDD462"/>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Pr="00F25E2E">
        <w:rPr>
          <w:bCs/>
        </w:rPr>
        <w:t>)</w:t>
      </w:r>
      <w:r w:rsidR="007430D5" w:rsidRPr="00F25E2E">
        <w:t xml:space="preserve">, if applicable, </w:t>
      </w:r>
      <w:r w:rsidRPr="00F25E2E">
        <w:rPr>
          <w:u w:val="single"/>
        </w:rPr>
        <w:t>AND</w:t>
      </w:r>
      <w:r w:rsidR="007430D5" w:rsidRPr="00F25E2E">
        <w:rPr>
          <w:u w:val="single"/>
        </w:rPr>
        <w:t xml:space="preserve"> </w:t>
      </w:r>
      <w:r w:rsidR="00885D55" w:rsidRPr="00F25E2E">
        <w:t>the Georgia</w:t>
      </w:r>
      <w:r w:rsidRPr="00F25E2E">
        <w:t xml:space="preserve"> Safe Dams Program should be contacted to investigate the situation and recommend</w:t>
      </w:r>
      <w:r w:rsidR="001C50BF" w:rsidRPr="00F25E2E">
        <w:t xml:space="preserve"> remedial</w:t>
      </w:r>
      <w:r w:rsidRPr="00F25E2E">
        <w:t xml:space="preserve"> actions.  The condition of the dam should be closely monitored, especially during storm events, to detect any development of a potential or imminent dam failure situation.</w:t>
      </w:r>
    </w:p>
    <w:p w14:paraId="3376A8A6" w14:textId="77777777" w:rsidR="006D5D44" w:rsidRPr="00F25E2E" w:rsidRDefault="006D5D44" w:rsidP="006D5D44">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FFFF00"/>
        </w:rPr>
        <w:t>Level 2, YELLOW Emergency</w:t>
      </w:r>
      <w:r w:rsidRPr="00F25E2E">
        <w:rPr>
          <w:rFonts w:ascii="Times New Roman" w:hAnsi="Times New Roman" w:cs="Times New Roman"/>
          <w:b/>
          <w:color w:val="auto"/>
          <w:sz w:val="24"/>
          <w:szCs w:val="24"/>
        </w:rPr>
        <w:t xml:space="preserve"> - Potential dam failure situation, rapidly developing</w:t>
      </w:r>
    </w:p>
    <w:p w14:paraId="68505CBF" w14:textId="65ADFD59" w:rsidR="006D5D44" w:rsidRPr="00F25E2E" w:rsidRDefault="006D5D44" w:rsidP="006D5D44">
      <w:pPr>
        <w:pStyle w:val="BodyTextIndent"/>
        <w:spacing w:after="0"/>
        <w:jc w:val="both"/>
      </w:pPr>
      <w:r w:rsidRPr="00F25E2E">
        <w:t>This classification indicates that a situation is developing that could lead to dam failure, but there is not an immediate</w:t>
      </w:r>
      <w:r w:rsidR="00E84968" w:rsidRPr="00F25E2E">
        <w:t xml:space="preserve"> threat of dam failure. The EAP Coordinator </w:t>
      </w:r>
      <w:r w:rsidRPr="00F25E2E">
        <w:t>should closely monitor the condition of the dam and periodically report the status of the situation</w:t>
      </w:r>
      <w:r w:rsidR="00885D55" w:rsidRPr="00F25E2E">
        <w:t xml:space="preserve"> to the Georgia</w:t>
      </w:r>
      <w:r w:rsidRPr="00F25E2E">
        <w:t xml:space="preserve"> Safe Dams Program, </w:t>
      </w:r>
      <w:sdt>
        <w:sdtPr>
          <w:rPr>
            <w:bCs/>
          </w:rPr>
          <w:alias w:val="EMA"/>
          <w:tag w:val=""/>
          <w:id w:val="976113383"/>
          <w:placeholder>
            <w:docPart w:val="B427E852D380419BB30B4F623E811EDB"/>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rPr>
          <w:bCs/>
        </w:rPr>
        <w:t xml:space="preserve">, and </w:t>
      </w:r>
      <w:sdt>
        <w:sdtPr>
          <w:rPr>
            <w:bCs/>
          </w:rPr>
          <w:alias w:val="EOR"/>
          <w:tag w:val=""/>
          <w:id w:val="907964530"/>
          <w:placeholder>
            <w:docPart w:val="D1ADF74DF8B847AD93C2FF9340F01D0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00E84968" w:rsidRPr="00F25E2E">
        <w:rPr>
          <w:bCs/>
        </w:rPr>
        <w:t xml:space="preserve">, the </w:t>
      </w:r>
      <w:r w:rsidR="00F25E2E" w:rsidRPr="00F25E2E">
        <w:rPr>
          <w:bCs/>
        </w:rPr>
        <w:t>dam’s</w:t>
      </w:r>
      <w:r w:rsidR="00E84968" w:rsidRPr="00F25E2E">
        <w:rPr>
          <w:bCs/>
        </w:rPr>
        <w:t xml:space="preserve"> technical representative</w:t>
      </w:r>
      <w:r w:rsidRPr="00F25E2E">
        <w:t>.  A reasonable amount of time is available for analysis before deciding on evacuation of downstream residents.  If the dam condition worsens and failure becomes imminent</w:t>
      </w:r>
      <w:r w:rsidR="00F13D82" w:rsidRPr="00F25E2E">
        <w:t>,</w:t>
      </w:r>
      <w:r w:rsidRPr="00F25E2E">
        <w:t xml:space="preserve"> the </w:t>
      </w:r>
      <w:sdt>
        <w:sdtPr>
          <w:rPr>
            <w:bCs/>
          </w:rPr>
          <w:alias w:val="EMA"/>
          <w:tag w:val=""/>
          <w:id w:val="-1336223170"/>
          <w:placeholder>
            <w:docPart w:val="64AACD00AD2348CBB2F644844AEB3004"/>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t xml:space="preserve"> must be notified immediately of the change in the emergency level to</w:t>
      </w:r>
      <w:r w:rsidR="002557F6" w:rsidRPr="00F25E2E">
        <w:t xml:space="preserve"> allow sufficient time to</w:t>
      </w:r>
      <w:r w:rsidRPr="00F25E2E">
        <w:t xml:space="preserve"> evacuate the people at risk downstream. If time permits, the Owner’s </w:t>
      </w:r>
      <w:r w:rsidR="00E84968" w:rsidRPr="00F25E2E">
        <w:t>technical representative</w:t>
      </w:r>
      <w:r w:rsidRPr="00F25E2E">
        <w:t xml:space="preserve"> (</w:t>
      </w:r>
      <w:sdt>
        <w:sdtPr>
          <w:rPr>
            <w:bCs/>
          </w:rPr>
          <w:alias w:val="EOR"/>
          <w:tag w:val=""/>
          <w:id w:val="-1598318746"/>
          <w:placeholder>
            <w:docPart w:val="3128AB97036047A48789FF8C415AF44F"/>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Pr="00F25E2E">
        <w:t xml:space="preserve">) and the </w:t>
      </w:r>
      <w:r w:rsidR="00885D55" w:rsidRPr="00F25E2E">
        <w:t>Georgia</w:t>
      </w:r>
      <w:r w:rsidRPr="00F25E2E">
        <w:t xml:space="preserve"> Safe Dams Program should be contacted to evaluate the situation and recommend remedial actions to prevent</w:t>
      </w:r>
      <w:r w:rsidR="00F13D82" w:rsidRPr="00F25E2E">
        <w:t xml:space="preserve"> </w:t>
      </w:r>
      <w:r w:rsidRPr="00F25E2E">
        <w:t xml:space="preserve">failure of the dam. The dam operator should initiate remedial </w:t>
      </w:r>
      <w:r w:rsidR="00D42168" w:rsidRPr="00F25E2E">
        <w:t>measures</w:t>
      </w:r>
      <w:r w:rsidR="00E84968" w:rsidRPr="00F25E2E">
        <w:t>, only after contacting the Georgia Safe Dams Program and technical representative,</w:t>
      </w:r>
      <w:r w:rsidR="00D42168" w:rsidRPr="00F25E2E">
        <w:t xml:space="preserve"> to prevent further degradation of the dam</w:t>
      </w:r>
      <w:r w:rsidRPr="00F25E2E">
        <w:t xml:space="preserve"> utilizing local resources that may be available. (</w:t>
      </w:r>
      <w:r w:rsidR="00F13D82" w:rsidRPr="00F25E2E">
        <w:t>See</w:t>
      </w:r>
      <w:r w:rsidR="001C3F58" w:rsidRPr="00F25E2E">
        <w:t xml:space="preserve"> Appendix B-1</w:t>
      </w:r>
      <w:r w:rsidRPr="00F25E2E">
        <w:t xml:space="preserve">) </w:t>
      </w:r>
    </w:p>
    <w:p w14:paraId="69CF5237" w14:textId="77777777" w:rsidR="00B57A22" w:rsidRPr="00F25E2E" w:rsidRDefault="00C250C0" w:rsidP="00C4518F">
      <w:pPr>
        <w:pStyle w:val="Heading8"/>
        <w:jc w:val="both"/>
        <w:rPr>
          <w:rFonts w:ascii="Times New Roman" w:hAnsi="Times New Roman" w:cs="Times New Roman"/>
          <w:b/>
          <w:color w:val="auto"/>
          <w:sz w:val="24"/>
          <w:szCs w:val="24"/>
        </w:rPr>
      </w:pPr>
      <w:r w:rsidRPr="00F25E2E">
        <w:rPr>
          <w:rFonts w:ascii="Times New Roman" w:hAnsi="Times New Roman" w:cs="Times New Roman"/>
          <w:b/>
          <w:color w:val="auto"/>
          <w:sz w:val="24"/>
          <w:szCs w:val="24"/>
          <w:shd w:val="clear" w:color="auto" w:fill="FF0000"/>
        </w:rPr>
        <w:t>Level 3</w:t>
      </w:r>
      <w:r w:rsidR="00B57A22" w:rsidRPr="00F25E2E">
        <w:rPr>
          <w:rFonts w:ascii="Times New Roman" w:hAnsi="Times New Roman" w:cs="Times New Roman"/>
          <w:b/>
          <w:color w:val="auto"/>
          <w:sz w:val="24"/>
          <w:szCs w:val="24"/>
          <w:shd w:val="clear" w:color="auto" w:fill="FF0000"/>
        </w:rPr>
        <w:t>, RED Emergency</w:t>
      </w:r>
      <w:r w:rsidR="00B57A22" w:rsidRPr="00F25E2E">
        <w:rPr>
          <w:rFonts w:ascii="Times New Roman" w:hAnsi="Times New Roman" w:cs="Times New Roman"/>
          <w:b/>
          <w:color w:val="auto"/>
          <w:sz w:val="24"/>
          <w:szCs w:val="24"/>
        </w:rPr>
        <w:t xml:space="preserve"> – Urgent!! Dam failure </w:t>
      </w:r>
      <w:r w:rsidR="003A3A3E" w:rsidRPr="00F25E2E">
        <w:rPr>
          <w:rFonts w:ascii="Times New Roman" w:hAnsi="Times New Roman" w:cs="Times New Roman"/>
          <w:b/>
          <w:color w:val="auto"/>
          <w:sz w:val="24"/>
          <w:szCs w:val="24"/>
        </w:rPr>
        <w:t xml:space="preserve">is </w:t>
      </w:r>
      <w:r w:rsidR="00B57A22" w:rsidRPr="00F25E2E">
        <w:rPr>
          <w:rFonts w:ascii="Times New Roman" w:hAnsi="Times New Roman" w:cs="Times New Roman"/>
          <w:b/>
          <w:color w:val="auto"/>
          <w:sz w:val="24"/>
          <w:szCs w:val="24"/>
        </w:rPr>
        <w:t>imminent or is in progress</w:t>
      </w:r>
    </w:p>
    <w:p w14:paraId="5191E5A4" w14:textId="5E0B69C1" w:rsidR="00B57A22" w:rsidRPr="00F25E2E" w:rsidRDefault="00B57A22" w:rsidP="00C4518F">
      <w:pPr>
        <w:ind w:left="360"/>
        <w:jc w:val="both"/>
      </w:pPr>
      <w:r w:rsidRPr="00F25E2E">
        <w:t xml:space="preserve">This is an extremely urgent situation when a dam failure is occurring or is about to occur and </w:t>
      </w:r>
      <w:r w:rsidR="002557F6" w:rsidRPr="00F25E2E">
        <w:t xml:space="preserve">likely </w:t>
      </w:r>
      <w:r w:rsidRPr="00F25E2E">
        <w:t xml:space="preserve">cannot be prevented.  </w:t>
      </w:r>
      <w:r w:rsidR="001C50BF" w:rsidRPr="00F25E2E">
        <w:t>Flash flooding will occur downstream of the dam. The dam owner WILL contact 911 and</w:t>
      </w:r>
      <w:r w:rsidRPr="00F25E2E">
        <w:t xml:space="preserve"> an order for evacuation of residents in potential inundation areas shall be issued by</w:t>
      </w:r>
      <w:r w:rsidR="00F13D82" w:rsidRPr="00F25E2E">
        <w:t xml:space="preserve"> the</w:t>
      </w:r>
      <w:r w:rsidRPr="00F25E2E">
        <w:t xml:space="preserve"> </w:t>
      </w:r>
      <w:sdt>
        <w:sdtPr>
          <w:rPr>
            <w:bCs/>
          </w:rPr>
          <w:alias w:val="EMA"/>
          <w:tag w:val=""/>
          <w:id w:val="528147496"/>
          <w:placeholder>
            <w:docPart w:val="7567EEFC77B940B19FBA94707A7DA1AB"/>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F13D82" w:rsidRPr="00F25E2E">
        <w:t>.</w:t>
      </w:r>
    </w:p>
    <w:p w14:paraId="6523A05D" w14:textId="77777777" w:rsidR="00B57A22" w:rsidRPr="00F25E2E" w:rsidRDefault="00B57A22" w:rsidP="00C4518F">
      <w:pPr>
        <w:ind w:left="600"/>
        <w:jc w:val="both"/>
      </w:pPr>
    </w:p>
    <w:p w14:paraId="0EB6F4B7" w14:textId="77777777" w:rsidR="00B57A22" w:rsidRPr="00F25E2E" w:rsidRDefault="00B57A22" w:rsidP="00C4518F">
      <w:pPr>
        <w:autoSpaceDE w:val="0"/>
        <w:autoSpaceDN w:val="0"/>
        <w:adjustRightInd w:val="0"/>
        <w:jc w:val="both"/>
      </w:pPr>
    </w:p>
    <w:p w14:paraId="1BD6C130" w14:textId="77777777" w:rsidR="00B57A22" w:rsidRPr="00F25E2E" w:rsidRDefault="00B57A22" w:rsidP="00C4518F">
      <w:pPr>
        <w:ind w:left="600"/>
        <w:jc w:val="both"/>
      </w:pPr>
    </w:p>
    <w:p w14:paraId="18BE0477" w14:textId="77777777" w:rsidR="00B57A22" w:rsidRPr="00F25E2E" w:rsidRDefault="00B57A22" w:rsidP="00C4518F">
      <w:pPr>
        <w:pStyle w:val="BodyText2"/>
        <w:jc w:val="both"/>
      </w:pPr>
      <w:r w:rsidRPr="00F25E2E">
        <w:t>See the following pages for guidance in determining the proper emergency level for various situations.</w:t>
      </w:r>
    </w:p>
    <w:p w14:paraId="1EE91178" w14:textId="77777777" w:rsidR="00DB7BA2" w:rsidRPr="00F25E2E" w:rsidRDefault="00DB7BA2">
      <w:r w:rsidRPr="00F25E2E">
        <w:br w:type="page"/>
      </w:r>
    </w:p>
    <w:p w14:paraId="2F5DDFE2" w14:textId="7C10786E" w:rsidR="00306BA8" w:rsidRPr="00F25E2E" w:rsidRDefault="00306BA8" w:rsidP="00DB7BA2">
      <w:pPr>
        <w:pStyle w:val="Heading3"/>
        <w:rPr>
          <w:color w:val="auto"/>
        </w:rPr>
      </w:pPr>
      <w:bookmarkStart w:id="12" w:name="_Toc479163545"/>
      <w:r w:rsidRPr="00F25E2E">
        <w:rPr>
          <w:color w:val="auto"/>
        </w:rPr>
        <w:lastRenderedPageBreak/>
        <w:t>Examples of Emergency Situations</w:t>
      </w:r>
      <w:bookmarkEnd w:id="12"/>
    </w:p>
    <w:p w14:paraId="3F62BC11" w14:textId="0234945E" w:rsidR="00306BA8" w:rsidRPr="00F25E2E" w:rsidRDefault="00306BA8" w:rsidP="00D15617">
      <w:pPr>
        <w:suppressAutoHyphens/>
        <w:autoSpaceDE w:val="0"/>
        <w:autoSpaceDN w:val="0"/>
        <w:adjustRightInd w:val="0"/>
        <w:spacing w:after="100" w:afterAutospacing="1" w:line="264" w:lineRule="auto"/>
        <w:jc w:val="both"/>
        <w:textAlignment w:val="center"/>
      </w:pPr>
      <w:r w:rsidRPr="00F25E2E">
        <w:t xml:space="preserve">The following are examples of conditions </w:t>
      </w:r>
      <w:r w:rsidR="0087731F" w:rsidRPr="00F25E2E">
        <w:t xml:space="preserve">that usually constitute </w:t>
      </w:r>
      <w:proofErr w:type="gramStart"/>
      <w:r w:rsidR="0087731F" w:rsidRPr="00F25E2E">
        <w:t>an emergency situation</w:t>
      </w:r>
      <w:proofErr w:type="gramEnd"/>
      <w:r w:rsidR="0087731F" w:rsidRPr="00F25E2E">
        <w:t xml:space="preserve"> </w:t>
      </w:r>
      <w:r w:rsidRPr="00F25E2E">
        <w:t xml:space="preserve">that may occur at a dam. Adverse or unusual conditions that can cause the failure of a dam are typically related to aging or design and construction oversights. Extreme weather events that exceed the original designed conditions can cause significant flow through the auxiliary spillway </w:t>
      </w:r>
      <w:r w:rsidR="003A3A3E" w:rsidRPr="00F25E2E">
        <w:t xml:space="preserve">or even </w:t>
      </w:r>
      <w:r w:rsidRPr="00F25E2E">
        <w:t xml:space="preserve">overtopping of the embankment. However, </w:t>
      </w:r>
      <w:proofErr w:type="gramStart"/>
      <w:r w:rsidRPr="00F25E2E">
        <w:t>accidental</w:t>
      </w:r>
      <w:proofErr w:type="gramEnd"/>
      <w:r w:rsidRPr="00F25E2E">
        <w:t xml:space="preserve"> or intentional damage to the dam may also result in emergency conditions. The conditions have been grouped to identify the most likely emergency</w:t>
      </w:r>
      <w:r w:rsidR="0087731F" w:rsidRPr="00F25E2E">
        <w:t>-</w:t>
      </w:r>
      <w:r w:rsidRPr="00F25E2E">
        <w:t xml:space="preserve">level condition. The groupings are provided as </w:t>
      </w:r>
      <w:r w:rsidRPr="00F25E2E">
        <w:rPr>
          <w:b/>
          <w:u w:val="single"/>
        </w:rPr>
        <w:t>guidance only</w:t>
      </w:r>
      <w:r w:rsidRPr="00F25E2E">
        <w:t xml:space="preserve">. Not all emergency conditions may be listed, and the dam </w:t>
      </w:r>
      <w:r w:rsidR="00B87E0A" w:rsidRPr="00F25E2E">
        <w:t>owner/</w:t>
      </w:r>
      <w:r w:rsidRPr="00F25E2E">
        <w:t xml:space="preserve">operator is urged to use conservative judgment in determining whether a specific condition should be defined as </w:t>
      </w:r>
      <w:proofErr w:type="gramStart"/>
      <w:r w:rsidRPr="00F25E2E">
        <w:t>an emergency situation</w:t>
      </w:r>
      <w:proofErr w:type="gramEnd"/>
      <w:r w:rsidRPr="00F25E2E">
        <w:t xml:space="preserve"> at the dam.</w:t>
      </w:r>
    </w:p>
    <w:p w14:paraId="49D59F48" w14:textId="0507C186" w:rsidR="00306BA8" w:rsidRPr="00F25E2E" w:rsidRDefault="00306BA8" w:rsidP="003F3522">
      <w:pPr>
        <w:suppressAutoHyphens/>
        <w:autoSpaceDE w:val="0"/>
        <w:autoSpaceDN w:val="0"/>
        <w:adjustRightInd w:val="0"/>
        <w:spacing w:line="264" w:lineRule="auto"/>
        <w:jc w:val="both"/>
        <w:textAlignment w:val="center"/>
      </w:pPr>
      <w:r w:rsidRPr="00F25E2E">
        <w:rPr>
          <w:b/>
          <w:bCs/>
        </w:rPr>
        <w:t>Pre-existing conditions on this dam</w:t>
      </w:r>
      <w:r w:rsidRPr="00F25E2E">
        <w:t>:</w:t>
      </w:r>
      <w:r w:rsidR="00A42684" w:rsidRPr="00F25E2E">
        <w:t xml:space="preserve"> </w:t>
      </w:r>
      <w:sdt>
        <w:sdtPr>
          <w:id w:val="149573394"/>
          <w:lock w:val="sdtLocked"/>
          <w:placeholder>
            <w:docPart w:val="609943E758D04221ADD0C0D633F24A34"/>
          </w:placeholder>
          <w:showingPlcHdr/>
        </w:sdtPr>
        <w:sdtEndPr/>
        <w:sdtContent>
          <w:r w:rsidR="00E84968" w:rsidRPr="00F25E2E">
            <w:rPr>
              <w:i/>
              <w:highlight w:val="lightGray"/>
            </w:rPr>
            <w:t>Insert description of any previously identified conditions. The</w:t>
          </w:r>
          <w:r w:rsidR="00DD0197">
            <w:rPr>
              <w:i/>
              <w:highlight w:val="lightGray"/>
            </w:rPr>
            <w:t xml:space="preserve"> Georgia Safe Dams Program’s Bienni</w:t>
          </w:r>
          <w:r w:rsidR="00E84968" w:rsidRPr="00F25E2E">
            <w:rPr>
              <w:i/>
              <w:highlight w:val="lightGray"/>
            </w:rPr>
            <w:t>al Inspection report or the most recent engineer’s inspection are both good sources for this information. I.e. There has been a small seepage area near the downstream toe on the north side of the release channel. This was first noticed in the 1990s, but has not changed since that time</w:t>
          </w:r>
          <w:r w:rsidR="00E84968" w:rsidRPr="00F25E2E">
            <w:rPr>
              <w:i/>
            </w:rPr>
            <w:t xml:space="preserve">. </w:t>
          </w:r>
        </w:sdtContent>
      </w:sdt>
    </w:p>
    <w:p w14:paraId="234C7575" w14:textId="77777777" w:rsidR="00306BA8" w:rsidRPr="00F25E2E" w:rsidRDefault="00A42684" w:rsidP="00C4518F">
      <w:pPr>
        <w:keepNext/>
        <w:suppressAutoHyphens/>
        <w:autoSpaceDE w:val="0"/>
        <w:autoSpaceDN w:val="0"/>
        <w:adjustRightInd w:val="0"/>
        <w:spacing w:before="240" w:after="120" w:line="264" w:lineRule="auto"/>
        <w:jc w:val="both"/>
        <w:textAlignment w:val="center"/>
        <w:outlineLvl w:val="4"/>
        <w:rPr>
          <w:b/>
          <w:bCs/>
          <w:sz w:val="26"/>
          <w:szCs w:val="28"/>
        </w:rPr>
      </w:pPr>
      <w:r w:rsidRPr="00F25E2E">
        <w:rPr>
          <w:b/>
          <w:bCs/>
          <w:sz w:val="26"/>
          <w:szCs w:val="28"/>
        </w:rPr>
        <w:t>Emergency/Auxiliary</w:t>
      </w:r>
      <w:r w:rsidR="00306BA8" w:rsidRPr="00F25E2E">
        <w:rPr>
          <w:b/>
          <w:bCs/>
          <w:sz w:val="26"/>
          <w:szCs w:val="28"/>
        </w:rPr>
        <w:t xml:space="preserve"> Spillway Flows</w:t>
      </w:r>
    </w:p>
    <w:p w14:paraId="7A9D2557" w14:textId="68B77C00" w:rsidR="00D15617" w:rsidRPr="00F25E2E" w:rsidRDefault="00D15617" w:rsidP="00C4518F">
      <w:pPr>
        <w:suppressAutoHyphens/>
        <w:autoSpaceDE w:val="0"/>
        <w:autoSpaceDN w:val="0"/>
        <w:adjustRightInd w:val="0"/>
        <w:spacing w:line="264" w:lineRule="auto"/>
        <w:jc w:val="both"/>
        <w:textAlignment w:val="center"/>
        <w:rPr>
          <w:b/>
          <w:bCs/>
        </w:rPr>
      </w:pPr>
      <w:r w:rsidRPr="00F25E2E">
        <w:rPr>
          <w:b/>
          <w:bCs/>
        </w:rPr>
        <w:t xml:space="preserve">Emergency Level 1 – </w:t>
      </w:r>
      <w:r w:rsidR="00672D1B" w:rsidRPr="00F25E2E">
        <w:rPr>
          <w:b/>
          <w:bCs/>
        </w:rPr>
        <w:t>Potential downstream flooding situation; slowly developing:</w:t>
      </w:r>
    </w:p>
    <w:p w14:paraId="33098736" w14:textId="7180114B" w:rsidR="00D15617" w:rsidRPr="00F25E2E" w:rsidRDefault="00C14DA2" w:rsidP="00C14DA2">
      <w:pPr>
        <w:tabs>
          <w:tab w:val="left" w:pos="480"/>
          <w:tab w:val="left" w:pos="720"/>
          <w:tab w:val="left" w:pos="960"/>
          <w:tab w:val="left" w:pos="1200"/>
        </w:tabs>
        <w:suppressAutoHyphens/>
        <w:autoSpaceDE w:val="0"/>
        <w:autoSpaceDN w:val="0"/>
        <w:adjustRightInd w:val="0"/>
        <w:spacing w:before="120" w:after="100" w:afterAutospacing="1" w:line="264" w:lineRule="auto"/>
        <w:ind w:left="475" w:hanging="360"/>
        <w:jc w:val="both"/>
        <w:textAlignment w:val="center"/>
      </w:pPr>
      <w:r w:rsidRPr="00F25E2E">
        <w:t>1.</w:t>
      </w:r>
      <w:r w:rsidRPr="00F25E2E">
        <w:tab/>
      </w:r>
      <w:r w:rsidR="009D589B" w:rsidRPr="00F25E2E">
        <w:t>Reservoir water surface elevation at auxiliary spillway crest or spillway is flowing with no active erosion</w:t>
      </w:r>
      <w:r w:rsidR="009D589B">
        <w:t>.</w:t>
      </w:r>
    </w:p>
    <w:p w14:paraId="4742DD59" w14:textId="77777777" w:rsidR="00306BA8" w:rsidRPr="00F25E2E" w:rsidRDefault="00835978" w:rsidP="009D589B">
      <w:pPr>
        <w:suppressAutoHyphens/>
        <w:autoSpaceDE w:val="0"/>
        <w:autoSpaceDN w:val="0"/>
        <w:adjustRightInd w:val="0"/>
        <w:spacing w:after="120" w:line="264" w:lineRule="auto"/>
        <w:jc w:val="both"/>
        <w:textAlignment w:val="center"/>
      </w:pPr>
      <w:r w:rsidRPr="00F25E2E">
        <w:rPr>
          <w:b/>
          <w:bCs/>
        </w:rPr>
        <w:t xml:space="preserve">Emergency Level 2 - </w:t>
      </w:r>
      <w:r w:rsidR="00306BA8" w:rsidRPr="00F25E2E">
        <w:rPr>
          <w:b/>
          <w:bCs/>
        </w:rPr>
        <w:t>Potential dam failure situation; rapidly developing:</w:t>
      </w:r>
    </w:p>
    <w:p w14:paraId="6B3282FC" w14:textId="0711AA66" w:rsidR="00306BA8" w:rsidRPr="00F25E2E" w:rsidRDefault="00306BA8" w:rsidP="00C4518F">
      <w:pPr>
        <w:tabs>
          <w:tab w:val="left" w:pos="480"/>
          <w:tab w:val="left" w:pos="720"/>
          <w:tab w:val="left" w:pos="960"/>
          <w:tab w:val="left" w:pos="1200"/>
        </w:tabs>
        <w:suppressAutoHyphens/>
        <w:autoSpaceDE w:val="0"/>
        <w:autoSpaceDN w:val="0"/>
        <w:adjustRightInd w:val="0"/>
        <w:spacing w:line="264" w:lineRule="auto"/>
        <w:ind w:left="475" w:hanging="360"/>
        <w:jc w:val="both"/>
        <w:textAlignment w:val="center"/>
      </w:pPr>
      <w:r w:rsidRPr="00F25E2E">
        <w:t>1.</w:t>
      </w:r>
      <w:r w:rsidRPr="00F25E2E">
        <w:tab/>
      </w:r>
      <w:r w:rsidR="009D589B" w:rsidRPr="00F25E2E">
        <w:t>Spillway flowing with active gully erosion or flow that could result in flooding of people downstream if the reservoir level continues to rise</w:t>
      </w:r>
      <w:r w:rsidR="009D589B">
        <w:t>.</w:t>
      </w:r>
    </w:p>
    <w:p w14:paraId="75C75C2B" w14:textId="77777777" w:rsidR="00306BA8" w:rsidRPr="00F25E2E" w:rsidRDefault="00835978" w:rsidP="00C4518F">
      <w:pPr>
        <w:suppressAutoHyphens/>
        <w:autoSpaceDE w:val="0"/>
        <w:autoSpaceDN w:val="0"/>
        <w:adjustRightInd w:val="0"/>
        <w:spacing w:before="240" w:line="264" w:lineRule="auto"/>
        <w:jc w:val="both"/>
        <w:textAlignment w:val="center"/>
        <w:rPr>
          <w:b/>
          <w:bCs/>
        </w:rPr>
      </w:pPr>
      <w:r w:rsidRPr="00F25E2E">
        <w:rPr>
          <w:b/>
          <w:bCs/>
        </w:rPr>
        <w:t xml:space="preserve">Emergency Level 3 - </w:t>
      </w:r>
      <w:r w:rsidR="00306BA8" w:rsidRPr="00F25E2E">
        <w:rPr>
          <w:b/>
          <w:bCs/>
        </w:rPr>
        <w:t>Urgent; dam failure appears imminent or is in progress:</w:t>
      </w:r>
    </w:p>
    <w:p w14:paraId="215E8EDA" w14:textId="5738B485" w:rsidR="00306BA8" w:rsidRPr="00F25E2E" w:rsidRDefault="00C14DA2" w:rsidP="00C4518F">
      <w:pPr>
        <w:tabs>
          <w:tab w:val="left" w:pos="480"/>
          <w:tab w:val="left" w:pos="720"/>
          <w:tab w:val="left" w:pos="960"/>
          <w:tab w:val="left" w:pos="1200"/>
        </w:tabs>
        <w:suppressAutoHyphens/>
        <w:autoSpaceDE w:val="0"/>
        <w:autoSpaceDN w:val="0"/>
        <w:adjustRightInd w:val="0"/>
        <w:spacing w:before="120" w:after="100" w:afterAutospacing="1" w:line="264" w:lineRule="auto"/>
        <w:ind w:left="475" w:hanging="360"/>
        <w:jc w:val="both"/>
        <w:textAlignment w:val="center"/>
      </w:pPr>
      <w:r w:rsidRPr="00F25E2E">
        <w:t>1</w:t>
      </w:r>
      <w:r w:rsidR="00306BA8" w:rsidRPr="00F25E2E">
        <w:t>.</w:t>
      </w:r>
      <w:r w:rsidR="00306BA8" w:rsidRPr="00F25E2E">
        <w:tab/>
      </w:r>
      <w:r w:rsidR="00D55090" w:rsidRPr="00F25E2E">
        <w:t xml:space="preserve">Significant erosion or </w:t>
      </w:r>
      <w:proofErr w:type="spellStart"/>
      <w:r w:rsidR="00D55090" w:rsidRPr="00F25E2E">
        <w:t>headcutting</w:t>
      </w:r>
      <w:proofErr w:type="spellEnd"/>
      <w:r w:rsidR="00D55090" w:rsidRPr="00F25E2E">
        <w:t xml:space="preserve"> of the spillway is occurring at a rapid rate, and a breach of the spillway appears imminent.</w:t>
      </w:r>
    </w:p>
    <w:p w14:paraId="439AFFC3" w14:textId="77777777" w:rsidR="00306BA8" w:rsidRPr="00F25E2E" w:rsidRDefault="00306BA8" w:rsidP="00C4518F">
      <w:pPr>
        <w:keepNext/>
        <w:suppressAutoHyphens/>
        <w:autoSpaceDE w:val="0"/>
        <w:autoSpaceDN w:val="0"/>
        <w:adjustRightInd w:val="0"/>
        <w:spacing w:before="240" w:after="120" w:line="264" w:lineRule="auto"/>
        <w:jc w:val="both"/>
        <w:textAlignment w:val="center"/>
        <w:outlineLvl w:val="4"/>
        <w:rPr>
          <w:b/>
          <w:bCs/>
          <w:sz w:val="26"/>
          <w:szCs w:val="28"/>
        </w:rPr>
      </w:pPr>
      <w:r w:rsidRPr="00F25E2E">
        <w:rPr>
          <w:b/>
          <w:bCs/>
          <w:sz w:val="26"/>
          <w:szCs w:val="28"/>
        </w:rPr>
        <w:t xml:space="preserve">Embankment Overtopping </w:t>
      </w:r>
    </w:p>
    <w:p w14:paraId="3D896343" w14:textId="0B9ECC84" w:rsidR="00672D1B" w:rsidRPr="00F25E2E" w:rsidRDefault="00672D1B" w:rsidP="00672D1B">
      <w:pPr>
        <w:tabs>
          <w:tab w:val="left" w:pos="480"/>
          <w:tab w:val="left" w:pos="720"/>
          <w:tab w:val="left" w:pos="960"/>
          <w:tab w:val="left" w:pos="1200"/>
        </w:tabs>
        <w:suppressAutoHyphens/>
        <w:autoSpaceDE w:val="0"/>
        <w:autoSpaceDN w:val="0"/>
        <w:adjustRightInd w:val="0"/>
        <w:spacing w:line="264" w:lineRule="auto"/>
        <w:jc w:val="both"/>
        <w:textAlignment w:val="center"/>
        <w:rPr>
          <w:b/>
        </w:rPr>
      </w:pPr>
      <w:r w:rsidRPr="00F25E2E">
        <w:rPr>
          <w:b/>
        </w:rPr>
        <w:t>Emergency Level 2 – Potential dam overtopping situation; rapidly developing:</w:t>
      </w:r>
    </w:p>
    <w:p w14:paraId="48B2BA38" w14:textId="0F993EAA" w:rsidR="00672D1B" w:rsidRPr="00F25E2E" w:rsidRDefault="007A5543" w:rsidP="00672D1B">
      <w:pPr>
        <w:pStyle w:val="ListParagraph"/>
        <w:numPr>
          <w:ilvl w:val="0"/>
          <w:numId w:val="22"/>
        </w:numPr>
        <w:tabs>
          <w:tab w:val="left" w:pos="480"/>
          <w:tab w:val="left" w:pos="960"/>
          <w:tab w:val="left" w:pos="1200"/>
        </w:tabs>
        <w:suppressAutoHyphens/>
        <w:autoSpaceDE w:val="0"/>
        <w:autoSpaceDN w:val="0"/>
        <w:adjustRightInd w:val="0"/>
        <w:spacing w:line="264" w:lineRule="auto"/>
        <w:ind w:left="450"/>
        <w:jc w:val="both"/>
        <w:textAlignment w:val="center"/>
      </w:pPr>
      <w:r>
        <w:t xml:space="preserve">The reservoir level is rising and approaching </w:t>
      </w:r>
      <w:r w:rsidR="00672D1B" w:rsidRPr="00F25E2E">
        <w:t>the crest of the dam and could begin overtopping</w:t>
      </w:r>
      <w:r>
        <w:t xml:space="preserve"> if s</w:t>
      </w:r>
      <w:r w:rsidRPr="00F25E2E">
        <w:t xml:space="preserve">ufficient </w:t>
      </w:r>
      <w:r>
        <w:t>freeboard does</w:t>
      </w:r>
      <w:r w:rsidRPr="00F25E2E">
        <w:t xml:space="preserve"> not exist</w:t>
      </w:r>
      <w:r>
        <w:t>.</w:t>
      </w:r>
    </w:p>
    <w:p w14:paraId="593CC0F8" w14:textId="7CE83B10" w:rsidR="00306BA8" w:rsidRPr="00F25E2E" w:rsidRDefault="00835978" w:rsidP="00C4518F">
      <w:pPr>
        <w:suppressAutoHyphens/>
        <w:autoSpaceDE w:val="0"/>
        <w:autoSpaceDN w:val="0"/>
        <w:adjustRightInd w:val="0"/>
        <w:spacing w:before="240" w:line="264" w:lineRule="auto"/>
        <w:jc w:val="both"/>
        <w:textAlignment w:val="center"/>
      </w:pPr>
      <w:r w:rsidRPr="00F25E2E">
        <w:rPr>
          <w:b/>
          <w:bCs/>
        </w:rPr>
        <w:t>E</w:t>
      </w:r>
      <w:r w:rsidR="00B10308" w:rsidRPr="00F25E2E">
        <w:rPr>
          <w:b/>
          <w:bCs/>
        </w:rPr>
        <w:t xml:space="preserve">mergency Level </w:t>
      </w:r>
      <w:r w:rsidR="00C14DA2" w:rsidRPr="00F25E2E">
        <w:rPr>
          <w:b/>
          <w:bCs/>
        </w:rPr>
        <w:t>3</w:t>
      </w:r>
      <w:r w:rsidRPr="00F25E2E">
        <w:rPr>
          <w:b/>
          <w:bCs/>
        </w:rPr>
        <w:t xml:space="preserve"> - </w:t>
      </w:r>
      <w:r w:rsidR="00306BA8" w:rsidRPr="00F25E2E">
        <w:rPr>
          <w:b/>
          <w:bCs/>
        </w:rPr>
        <w:t>Urgent; dam failure appears imminent or is in progress:</w:t>
      </w:r>
    </w:p>
    <w:p w14:paraId="0AC3C5BC" w14:textId="04085561" w:rsidR="00306BA8" w:rsidRPr="00F25E2E" w:rsidRDefault="00306BA8" w:rsidP="00B10308">
      <w:pPr>
        <w:pStyle w:val="ListParagraph"/>
        <w:numPr>
          <w:ilvl w:val="0"/>
          <w:numId w:val="19"/>
        </w:numPr>
        <w:tabs>
          <w:tab w:val="left" w:pos="480"/>
          <w:tab w:val="left" w:pos="720"/>
          <w:tab w:val="left" w:pos="960"/>
          <w:tab w:val="left" w:pos="1200"/>
        </w:tabs>
        <w:suppressAutoHyphens/>
        <w:autoSpaceDE w:val="0"/>
        <w:autoSpaceDN w:val="0"/>
        <w:adjustRightInd w:val="0"/>
        <w:spacing w:after="100" w:afterAutospacing="1" w:line="264" w:lineRule="auto"/>
        <w:jc w:val="both"/>
        <w:textAlignment w:val="center"/>
      </w:pPr>
      <w:r w:rsidRPr="00F25E2E">
        <w:t>The reservoir level has exceeded the top of the dam</w:t>
      </w:r>
      <w:r w:rsidR="0087731F" w:rsidRPr="00F25E2E">
        <w:t>,</w:t>
      </w:r>
      <w:r w:rsidRPr="00F25E2E">
        <w:t xml:space="preserve"> and flow is </w:t>
      </w:r>
      <w:r w:rsidR="00835978" w:rsidRPr="00F25E2E">
        <w:t>going</w:t>
      </w:r>
      <w:r w:rsidRPr="00F25E2E">
        <w:t xml:space="preserve"> over the </w:t>
      </w:r>
      <w:r w:rsidR="00835978" w:rsidRPr="00F25E2E">
        <w:t xml:space="preserve">crest of the </w:t>
      </w:r>
      <w:r w:rsidRPr="00F25E2E">
        <w:t>embankment.</w:t>
      </w:r>
    </w:p>
    <w:p w14:paraId="13857665" w14:textId="77777777" w:rsidR="00306BA8" w:rsidRPr="00F25E2E" w:rsidRDefault="00306BA8" w:rsidP="00C4518F">
      <w:pPr>
        <w:keepNext/>
        <w:suppressAutoHyphens/>
        <w:autoSpaceDE w:val="0"/>
        <w:autoSpaceDN w:val="0"/>
        <w:adjustRightInd w:val="0"/>
        <w:spacing w:after="120" w:line="288" w:lineRule="auto"/>
        <w:jc w:val="both"/>
        <w:textAlignment w:val="center"/>
        <w:outlineLvl w:val="4"/>
        <w:rPr>
          <w:b/>
          <w:bCs/>
          <w:sz w:val="26"/>
          <w:szCs w:val="28"/>
        </w:rPr>
      </w:pPr>
      <w:r w:rsidRPr="00F25E2E">
        <w:rPr>
          <w:b/>
          <w:bCs/>
          <w:sz w:val="26"/>
          <w:szCs w:val="28"/>
        </w:rPr>
        <w:t>Seepage and Sinkholes</w:t>
      </w:r>
    </w:p>
    <w:p w14:paraId="3BBAF48E" w14:textId="4D1D6ABA" w:rsidR="00C14DA2" w:rsidRPr="00F25E2E" w:rsidRDefault="00C14DA2" w:rsidP="00C14DA2">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b/>
          <w:bCs/>
          <w:szCs w:val="28"/>
        </w:rPr>
      </w:pPr>
      <w:r w:rsidRPr="00F25E2E">
        <w:rPr>
          <w:b/>
          <w:bCs/>
          <w:szCs w:val="28"/>
        </w:rPr>
        <w:t>Emergency Level 1 – Potential seepage increases; slowly developing:</w:t>
      </w:r>
    </w:p>
    <w:p w14:paraId="742ED456" w14:textId="4BD1D265" w:rsidR="00C14DA2" w:rsidRPr="00F25E2E" w:rsidRDefault="003C6310" w:rsidP="00C14DA2">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00C14DA2" w:rsidRPr="00F25E2E">
        <w:t>.</w:t>
      </w:r>
      <w:r w:rsidR="00C14DA2" w:rsidRPr="00F25E2E">
        <w:tab/>
        <w:t xml:space="preserve">New or increased areas of wet or muddy soils are present on the downstream slope, abutment, and/or </w:t>
      </w:r>
      <w:r w:rsidR="003F3E85" w:rsidRPr="00F25E2E">
        <w:t>toe</w:t>
      </w:r>
      <w:r w:rsidR="00C14DA2" w:rsidRPr="00F25E2E">
        <w:t xml:space="preserve"> of the dam, and there is an easily detectable and unusual increase in volume of downstream seepage.</w:t>
      </w:r>
    </w:p>
    <w:p w14:paraId="021BC3E8" w14:textId="77777777" w:rsidR="00306BA8" w:rsidRPr="00F25E2E" w:rsidRDefault="00835978" w:rsidP="00C4518F">
      <w:pPr>
        <w:suppressAutoHyphens/>
        <w:autoSpaceDE w:val="0"/>
        <w:autoSpaceDN w:val="0"/>
        <w:adjustRightInd w:val="0"/>
        <w:spacing w:line="264" w:lineRule="auto"/>
        <w:jc w:val="both"/>
        <w:textAlignment w:val="center"/>
        <w:rPr>
          <w:b/>
          <w:bCs/>
        </w:rPr>
      </w:pPr>
      <w:r w:rsidRPr="00F25E2E">
        <w:rPr>
          <w:b/>
          <w:bCs/>
        </w:rPr>
        <w:t xml:space="preserve">Emergency Level 2 - </w:t>
      </w:r>
      <w:r w:rsidR="00306BA8" w:rsidRPr="00F25E2E">
        <w:rPr>
          <w:b/>
          <w:bCs/>
        </w:rPr>
        <w:t>Potential dam failure situation; rapidly developing:</w:t>
      </w:r>
    </w:p>
    <w:p w14:paraId="7E374C2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Pr="00F25E2E">
        <w:tab/>
        <w:t>Cloudy seepage or soil deposits are observed at seepage exit points or from internal drain outlet pipes.</w:t>
      </w:r>
    </w:p>
    <w:p w14:paraId="3D843A06" w14:textId="3B39457F"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t>2</w:t>
      </w:r>
      <w:r w:rsidR="00306BA8" w:rsidRPr="00F25E2E">
        <w:t>.</w:t>
      </w:r>
      <w:r w:rsidR="00306BA8" w:rsidRPr="00F25E2E">
        <w:tab/>
        <w:t>Significant new or enlarging sinkhole(s) near the dam or settlement of the dam is observed.</w:t>
      </w:r>
    </w:p>
    <w:p w14:paraId="14B2D698" w14:textId="75516443"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t>3</w:t>
      </w:r>
      <w:r w:rsidR="00306BA8" w:rsidRPr="00F25E2E">
        <w:t>.</w:t>
      </w:r>
      <w:r w:rsidR="00306BA8" w:rsidRPr="00F25E2E">
        <w:tab/>
        <w:t>Reservoir level is falling without</w:t>
      </w:r>
      <w:r w:rsidR="00583557" w:rsidRPr="00F25E2E">
        <w:t xml:space="preserve"> an</w:t>
      </w:r>
      <w:r w:rsidR="00306BA8" w:rsidRPr="00F25E2E">
        <w:t xml:space="preserve"> apparent cause.</w:t>
      </w:r>
    </w:p>
    <w:p w14:paraId="2BDF339A" w14:textId="2EB4C0DD" w:rsidR="00306BA8" w:rsidRPr="00F25E2E" w:rsidRDefault="00465062"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lastRenderedPageBreak/>
        <w:t>4</w:t>
      </w:r>
      <w:r w:rsidR="00306BA8" w:rsidRPr="00F25E2E">
        <w:t>.</w:t>
      </w:r>
      <w:r w:rsidR="00306BA8" w:rsidRPr="00F25E2E">
        <w:tab/>
        <w:t xml:space="preserve">The following known dam defects are or will soon be inundated by a rise in the reservoir: </w:t>
      </w:r>
    </w:p>
    <w:p w14:paraId="2CCB5F2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ab/>
        <w:t>•</w:t>
      </w:r>
      <w:r w:rsidRPr="00F25E2E">
        <w:tab/>
        <w:t>Sinkhole(s) located on the upstream slope, crest, abutment, and/or foundation of the dam; or</w:t>
      </w:r>
    </w:p>
    <w:p w14:paraId="110D5A12"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ab/>
        <w:t>•</w:t>
      </w:r>
      <w:r w:rsidRPr="00F25E2E">
        <w:tab/>
        <w:t>Transverse cracks extending through the dam, abutments, or foundation.</w:t>
      </w:r>
    </w:p>
    <w:p w14:paraId="4845194A" w14:textId="77777777" w:rsidR="00306BA8" w:rsidRPr="00F25E2E" w:rsidRDefault="00306BA8" w:rsidP="00C4518F">
      <w:pPr>
        <w:suppressAutoHyphens/>
        <w:autoSpaceDE w:val="0"/>
        <w:autoSpaceDN w:val="0"/>
        <w:adjustRightInd w:val="0"/>
        <w:spacing w:before="240" w:line="264" w:lineRule="auto"/>
        <w:jc w:val="both"/>
        <w:textAlignment w:val="center"/>
      </w:pPr>
      <w:r w:rsidRPr="00F25E2E">
        <w:rPr>
          <w:b/>
          <w:bCs/>
        </w:rPr>
        <w:t>Emer</w:t>
      </w:r>
      <w:r w:rsidR="00835978" w:rsidRPr="00F25E2E">
        <w:rPr>
          <w:b/>
          <w:bCs/>
        </w:rPr>
        <w:t xml:space="preserve">gency Level 3 - </w:t>
      </w:r>
      <w:r w:rsidRPr="00F25E2E">
        <w:rPr>
          <w:b/>
          <w:bCs/>
        </w:rPr>
        <w:t>Urgent; dam failure appears imminent or is in progress:</w:t>
      </w:r>
    </w:p>
    <w:p w14:paraId="1DE800EE"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1.</w:t>
      </w:r>
      <w:r w:rsidRPr="00F25E2E">
        <w:tab/>
        <w:t>Rapidly increasing cloudy seepage or soil deposits at seepage exit points to the extent that failure appears imminent or is in progress.</w:t>
      </w:r>
    </w:p>
    <w:p w14:paraId="68786427"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2</w:t>
      </w:r>
      <w:r w:rsidR="00306BA8" w:rsidRPr="00F25E2E">
        <w:t>.</w:t>
      </w:r>
      <w:r w:rsidR="00306BA8" w:rsidRPr="00F25E2E">
        <w:tab/>
        <w:t>Water flowing out of holes in the downstream slope, abutment, and/or foundation of the dam to the extent that failure appears imminent or is in progress.</w:t>
      </w:r>
    </w:p>
    <w:p w14:paraId="6DA7271F"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3</w:t>
      </w:r>
      <w:r w:rsidR="00306BA8" w:rsidRPr="00F25E2E">
        <w:t>.</w:t>
      </w:r>
      <w:r w:rsidR="00306BA8" w:rsidRPr="00F25E2E">
        <w:tab/>
        <w:t>Whirlpools or other evidence exists indicating that the reservoir is draining rapidly through the dam or foundation.</w:t>
      </w:r>
    </w:p>
    <w:p w14:paraId="4094D33D"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4</w:t>
      </w:r>
      <w:r w:rsidR="00306BA8" w:rsidRPr="00F25E2E">
        <w:t>.</w:t>
      </w:r>
      <w:r w:rsidR="00306BA8" w:rsidRPr="00F25E2E">
        <w:tab/>
        <w:t>Rapidly enlarging sinkhole(s) are forming on the dam or abutments to the extent that failure appears imminent or is in progress.</w:t>
      </w:r>
    </w:p>
    <w:p w14:paraId="2878921E" w14:textId="77777777" w:rsidR="00306BA8" w:rsidRPr="00F25E2E" w:rsidRDefault="00835978" w:rsidP="00C4518F">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5</w:t>
      </w:r>
      <w:r w:rsidR="00306BA8" w:rsidRPr="00F25E2E">
        <w:t>.</w:t>
      </w:r>
      <w:r w:rsidR="00306BA8" w:rsidRPr="00F25E2E">
        <w:tab/>
        <w:t>Rapidly increasing flow through crack(s) eroding materials to the extent that failure appears imminent or is in progress.</w:t>
      </w:r>
    </w:p>
    <w:p w14:paraId="348A6343" w14:textId="77777777" w:rsidR="00306BA8" w:rsidRPr="00F25E2E" w:rsidRDefault="00306BA8" w:rsidP="00C4518F">
      <w:pPr>
        <w:keepNext/>
        <w:suppressAutoHyphens/>
        <w:autoSpaceDE w:val="0"/>
        <w:autoSpaceDN w:val="0"/>
        <w:adjustRightInd w:val="0"/>
        <w:spacing w:before="240" w:after="120" w:line="264" w:lineRule="auto"/>
        <w:jc w:val="both"/>
        <w:textAlignment w:val="center"/>
        <w:outlineLvl w:val="4"/>
        <w:rPr>
          <w:b/>
          <w:bCs/>
          <w:sz w:val="26"/>
          <w:szCs w:val="22"/>
        </w:rPr>
      </w:pPr>
      <w:r w:rsidRPr="00F25E2E">
        <w:rPr>
          <w:b/>
          <w:bCs/>
          <w:sz w:val="26"/>
          <w:szCs w:val="22"/>
        </w:rPr>
        <w:t>Embankment Movement and Cracking</w:t>
      </w:r>
    </w:p>
    <w:p w14:paraId="4F8ED995" w14:textId="77777777" w:rsidR="00306BA8" w:rsidRPr="00F25E2E" w:rsidRDefault="00306BA8" w:rsidP="00C4518F">
      <w:pPr>
        <w:suppressAutoHyphens/>
        <w:autoSpaceDE w:val="0"/>
        <w:autoSpaceDN w:val="0"/>
        <w:adjustRightInd w:val="0"/>
        <w:spacing w:before="240" w:line="264" w:lineRule="auto"/>
        <w:jc w:val="both"/>
        <w:textAlignment w:val="center"/>
        <w:rPr>
          <w:b/>
          <w:bCs/>
        </w:rPr>
      </w:pPr>
      <w:r w:rsidRPr="00F25E2E">
        <w:rPr>
          <w:b/>
          <w:bCs/>
        </w:rPr>
        <w:t xml:space="preserve">Emergency Level </w:t>
      </w:r>
      <w:r w:rsidR="00835978" w:rsidRPr="00F25E2E">
        <w:rPr>
          <w:b/>
          <w:bCs/>
        </w:rPr>
        <w:t xml:space="preserve">3 - </w:t>
      </w:r>
      <w:r w:rsidRPr="00F25E2E">
        <w:rPr>
          <w:b/>
          <w:bCs/>
        </w:rPr>
        <w:t>Urgent; dam failure appears imminent or is in progress:</w:t>
      </w:r>
    </w:p>
    <w:p w14:paraId="363DFE53" w14:textId="77777777" w:rsidR="00306BA8" w:rsidRPr="00F25E2E" w:rsidRDefault="00306BA8" w:rsidP="00C4518F">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pPr>
      <w:r w:rsidRPr="00F25E2E">
        <w:t>1.</w:t>
      </w:r>
      <w:r w:rsidRPr="00F25E2E">
        <w:tab/>
        <w:t>Sudden or rapidly proceeding slides, settlement, or cracking of the embankment crest, slopes, abutments, and/or foundation, and breaching of the dam appears imminent or is in progress.</w:t>
      </w:r>
    </w:p>
    <w:p w14:paraId="6F04D675" w14:textId="77777777" w:rsidR="00DB7BA2" w:rsidRPr="00F25E2E" w:rsidRDefault="00DB7BA2">
      <w:r w:rsidRPr="00F25E2E">
        <w:br w:type="page"/>
      </w:r>
    </w:p>
    <w:p w14:paraId="0EB05460" w14:textId="7147EABA" w:rsidR="00A42684" w:rsidRPr="00F25E2E" w:rsidRDefault="00A42684" w:rsidP="00DB7BA2">
      <w:pPr>
        <w:pStyle w:val="Heading3"/>
        <w:rPr>
          <w:color w:val="auto"/>
        </w:rPr>
      </w:pPr>
      <w:bookmarkStart w:id="13" w:name="_Toc479163546"/>
      <w:r w:rsidRPr="00F25E2E">
        <w:rPr>
          <w:color w:val="auto"/>
        </w:rPr>
        <w:lastRenderedPageBreak/>
        <w:t xml:space="preserve">Emergency Level Determination &amp; </w:t>
      </w:r>
      <w:r w:rsidR="001C50BF" w:rsidRPr="00F25E2E">
        <w:rPr>
          <w:color w:val="auto"/>
        </w:rPr>
        <w:t>Emergency Level</w:t>
      </w:r>
      <w:r w:rsidRPr="00F25E2E">
        <w:rPr>
          <w:color w:val="auto"/>
        </w:rPr>
        <w:t xml:space="preserve"> Index</w:t>
      </w:r>
      <w:bookmarkEnd w:id="13"/>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7830"/>
        <w:gridCol w:w="1350"/>
      </w:tblGrid>
      <w:tr w:rsidR="00A36F74" w:rsidRPr="00F25E2E" w14:paraId="748D4552" w14:textId="77777777" w:rsidTr="00CB5466">
        <w:trPr>
          <w:trHeight w:val="280"/>
        </w:trPr>
        <w:tc>
          <w:tcPr>
            <w:tcW w:w="1548" w:type="dxa"/>
            <w:tcBorders>
              <w:bottom w:val="single" w:sz="4" w:space="0" w:color="auto"/>
            </w:tcBorders>
            <w:shd w:val="clear" w:color="auto" w:fill="C6D9F1" w:themeFill="text2" w:themeFillTint="33"/>
            <w:vAlign w:val="center"/>
          </w:tcPr>
          <w:p w14:paraId="1DA19DE1" w14:textId="77777777" w:rsidR="00A36F74" w:rsidRPr="00F25E2E" w:rsidRDefault="00A36F74" w:rsidP="00746E8C">
            <w:pPr>
              <w:autoSpaceDE w:val="0"/>
              <w:autoSpaceDN w:val="0"/>
              <w:adjustRightInd w:val="0"/>
              <w:jc w:val="center"/>
              <w:rPr>
                <w:b/>
                <w:bCs/>
              </w:rPr>
            </w:pPr>
            <w:r w:rsidRPr="00F25E2E">
              <w:rPr>
                <w:b/>
                <w:bCs/>
              </w:rPr>
              <w:t>Event</w:t>
            </w:r>
          </w:p>
        </w:tc>
        <w:tc>
          <w:tcPr>
            <w:tcW w:w="7830" w:type="dxa"/>
            <w:tcBorders>
              <w:bottom w:val="single" w:sz="4" w:space="0" w:color="auto"/>
            </w:tcBorders>
            <w:shd w:val="clear" w:color="auto" w:fill="C6D9F1" w:themeFill="text2" w:themeFillTint="33"/>
            <w:vAlign w:val="center"/>
          </w:tcPr>
          <w:p w14:paraId="5C32714A" w14:textId="77777777" w:rsidR="00A36F74" w:rsidRPr="00F25E2E" w:rsidRDefault="00A36F74" w:rsidP="00746E8C">
            <w:pPr>
              <w:autoSpaceDE w:val="0"/>
              <w:autoSpaceDN w:val="0"/>
              <w:adjustRightInd w:val="0"/>
              <w:jc w:val="center"/>
            </w:pPr>
            <w:r w:rsidRPr="00F25E2E">
              <w:rPr>
                <w:b/>
                <w:bCs/>
              </w:rPr>
              <w:t>Condition</w:t>
            </w:r>
          </w:p>
        </w:tc>
        <w:tc>
          <w:tcPr>
            <w:tcW w:w="1350" w:type="dxa"/>
            <w:tcBorders>
              <w:bottom w:val="single" w:sz="4" w:space="0" w:color="auto"/>
            </w:tcBorders>
            <w:shd w:val="clear" w:color="auto" w:fill="C6D9F1" w:themeFill="text2" w:themeFillTint="33"/>
            <w:vAlign w:val="center"/>
          </w:tcPr>
          <w:p w14:paraId="163118B3" w14:textId="77777777" w:rsidR="00A36F74" w:rsidRPr="00F25E2E" w:rsidRDefault="00A36F74" w:rsidP="00746E8C">
            <w:pPr>
              <w:autoSpaceDE w:val="0"/>
              <w:autoSpaceDN w:val="0"/>
              <w:adjustRightInd w:val="0"/>
              <w:ind w:right="-69"/>
              <w:jc w:val="center"/>
              <w:rPr>
                <w:sz w:val="22"/>
                <w:szCs w:val="22"/>
              </w:rPr>
            </w:pPr>
            <w:r w:rsidRPr="00F25E2E">
              <w:rPr>
                <w:b/>
                <w:bCs/>
                <w:sz w:val="20"/>
                <w:szCs w:val="22"/>
              </w:rPr>
              <w:t>Emergency level</w:t>
            </w:r>
          </w:p>
        </w:tc>
      </w:tr>
      <w:tr w:rsidR="00596CF6" w:rsidRPr="00F25E2E" w14:paraId="0DDD357D" w14:textId="77777777" w:rsidTr="00A70948">
        <w:trPr>
          <w:trHeight w:val="557"/>
        </w:trPr>
        <w:tc>
          <w:tcPr>
            <w:tcW w:w="1548" w:type="dxa"/>
            <w:shd w:val="clear" w:color="auto" w:fill="auto"/>
            <w:vAlign w:val="center"/>
          </w:tcPr>
          <w:p w14:paraId="6AA940C4" w14:textId="77777777" w:rsidR="00596CF6" w:rsidRPr="00F25E2E" w:rsidRDefault="00596CF6" w:rsidP="00A36F74">
            <w:pPr>
              <w:tabs>
                <w:tab w:val="left" w:pos="1620"/>
                <w:tab w:val="left" w:pos="9360"/>
              </w:tabs>
              <w:suppressAutoHyphens/>
              <w:autoSpaceDE w:val="0"/>
              <w:autoSpaceDN w:val="0"/>
              <w:adjustRightInd w:val="0"/>
              <w:spacing w:line="288" w:lineRule="auto"/>
              <w:jc w:val="center"/>
              <w:textAlignment w:val="center"/>
              <w:rPr>
                <w:b/>
                <w:bCs/>
              </w:rPr>
            </w:pPr>
            <w:r w:rsidRPr="00F25E2E">
              <w:t>Unexpected Failure</w:t>
            </w:r>
          </w:p>
        </w:tc>
        <w:tc>
          <w:tcPr>
            <w:tcW w:w="7830" w:type="dxa"/>
            <w:shd w:val="clear" w:color="auto" w:fill="auto"/>
            <w:vAlign w:val="center"/>
          </w:tcPr>
          <w:p w14:paraId="7A268148" w14:textId="77777777" w:rsidR="00596CF6" w:rsidRPr="00F25E2E" w:rsidRDefault="00C06ED9" w:rsidP="00F1280E">
            <w:pPr>
              <w:tabs>
                <w:tab w:val="left" w:pos="1620"/>
                <w:tab w:val="left" w:pos="2160"/>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rPr>
            </w:pPr>
            <w:r w:rsidRPr="00F25E2E">
              <w:t xml:space="preserve">Dam unexpectedly </w:t>
            </w:r>
            <w:r w:rsidR="00596CF6" w:rsidRPr="00F25E2E">
              <w:t>and without warning begins to fail</w:t>
            </w:r>
          </w:p>
        </w:tc>
        <w:tc>
          <w:tcPr>
            <w:tcW w:w="1350" w:type="dxa"/>
            <w:tcBorders>
              <w:bottom w:val="single" w:sz="4" w:space="0" w:color="auto"/>
            </w:tcBorders>
            <w:shd w:val="clear" w:color="auto" w:fill="FF8E8B"/>
            <w:vAlign w:val="center"/>
          </w:tcPr>
          <w:p w14:paraId="323A9E71" w14:textId="77777777" w:rsidR="00596CF6" w:rsidRPr="00F25E2E" w:rsidRDefault="00596CF6" w:rsidP="00CB5466">
            <w:pPr>
              <w:tabs>
                <w:tab w:val="left" w:pos="5760"/>
                <w:tab w:val="left" w:pos="6840"/>
                <w:tab w:val="left" w:pos="7560"/>
                <w:tab w:val="left" w:pos="8640"/>
                <w:tab w:val="left" w:pos="9180"/>
                <w:tab w:val="left" w:pos="9720"/>
              </w:tabs>
              <w:suppressAutoHyphens/>
              <w:autoSpaceDE w:val="0"/>
              <w:autoSpaceDN w:val="0"/>
              <w:adjustRightInd w:val="0"/>
              <w:spacing w:line="288" w:lineRule="auto"/>
              <w:jc w:val="center"/>
              <w:textAlignment w:val="center"/>
              <w:rPr>
                <w:b/>
                <w:bCs/>
                <w:sz w:val="32"/>
                <w:szCs w:val="32"/>
                <w:shd w:val="clear" w:color="auto" w:fill="D9D9D9"/>
              </w:rPr>
            </w:pPr>
            <w:r w:rsidRPr="00F25E2E">
              <w:rPr>
                <w:b/>
                <w:sz w:val="32"/>
                <w:szCs w:val="32"/>
              </w:rPr>
              <w:t>3</w:t>
            </w:r>
          </w:p>
        </w:tc>
      </w:tr>
      <w:tr w:rsidR="00596CF6" w:rsidRPr="00F25E2E" w14:paraId="65923B2E" w14:textId="77777777" w:rsidTr="00A70948">
        <w:trPr>
          <w:trHeight w:val="395"/>
        </w:trPr>
        <w:tc>
          <w:tcPr>
            <w:tcW w:w="1548" w:type="dxa"/>
            <w:vMerge w:val="restart"/>
            <w:shd w:val="clear" w:color="auto" w:fill="D9D9D9" w:themeFill="background1" w:themeFillShade="D9"/>
            <w:vAlign w:val="center"/>
          </w:tcPr>
          <w:p w14:paraId="7A59A71E" w14:textId="72741C0F" w:rsidR="00596CF6" w:rsidRPr="00F25E2E" w:rsidRDefault="001C3F58" w:rsidP="00A36F74">
            <w:pPr>
              <w:autoSpaceDE w:val="0"/>
              <w:autoSpaceDN w:val="0"/>
              <w:adjustRightInd w:val="0"/>
              <w:jc w:val="center"/>
              <w:rPr>
                <w:b/>
                <w:bCs/>
              </w:rPr>
            </w:pPr>
            <w:r w:rsidRPr="00F25E2E">
              <w:t>Auxiliary</w:t>
            </w:r>
            <w:r w:rsidR="00596CF6" w:rsidRPr="00F25E2E">
              <w:t xml:space="preserve"> spillway flow</w:t>
            </w:r>
          </w:p>
        </w:tc>
        <w:tc>
          <w:tcPr>
            <w:tcW w:w="7830" w:type="dxa"/>
            <w:shd w:val="clear" w:color="auto" w:fill="D9D9D9" w:themeFill="background1" w:themeFillShade="D9"/>
            <w:vAlign w:val="center"/>
          </w:tcPr>
          <w:p w14:paraId="5C6D1844" w14:textId="77777777" w:rsidR="00596CF6" w:rsidRPr="00F25E2E" w:rsidRDefault="00596CF6" w:rsidP="00F1280E">
            <w:pPr>
              <w:autoSpaceDE w:val="0"/>
              <w:autoSpaceDN w:val="0"/>
              <w:adjustRightInd w:val="0"/>
              <w:jc w:val="center"/>
            </w:pPr>
            <w:r w:rsidRPr="00F25E2E">
              <w:t>Reservoir water surface elevation at auxiliary spillway crest or spillway is flowing with no active erosion</w:t>
            </w:r>
          </w:p>
        </w:tc>
        <w:tc>
          <w:tcPr>
            <w:tcW w:w="1350" w:type="dxa"/>
            <w:tcBorders>
              <w:top w:val="single" w:sz="4" w:space="0" w:color="auto"/>
              <w:bottom w:val="single" w:sz="4" w:space="0" w:color="auto"/>
            </w:tcBorders>
            <w:shd w:val="clear" w:color="auto" w:fill="8DE38D"/>
            <w:vAlign w:val="center"/>
          </w:tcPr>
          <w:p w14:paraId="6048D7F8" w14:textId="77777777" w:rsidR="00596CF6" w:rsidRPr="00F25E2E" w:rsidRDefault="00596CF6" w:rsidP="00A36F74">
            <w:pPr>
              <w:autoSpaceDE w:val="0"/>
              <w:autoSpaceDN w:val="0"/>
              <w:adjustRightInd w:val="0"/>
              <w:jc w:val="center"/>
              <w:rPr>
                <w:b/>
                <w:sz w:val="32"/>
                <w:szCs w:val="32"/>
              </w:rPr>
            </w:pPr>
            <w:r w:rsidRPr="00F25E2E">
              <w:rPr>
                <w:b/>
                <w:sz w:val="32"/>
                <w:szCs w:val="32"/>
              </w:rPr>
              <w:t>1</w:t>
            </w:r>
          </w:p>
        </w:tc>
      </w:tr>
      <w:tr w:rsidR="00596CF6" w:rsidRPr="00F25E2E" w14:paraId="574EE2EE" w14:textId="77777777" w:rsidTr="00A70948">
        <w:trPr>
          <w:trHeight w:val="422"/>
        </w:trPr>
        <w:tc>
          <w:tcPr>
            <w:tcW w:w="1548" w:type="dxa"/>
            <w:vMerge/>
            <w:shd w:val="clear" w:color="auto" w:fill="D9D9D9" w:themeFill="background1" w:themeFillShade="D9"/>
            <w:vAlign w:val="center"/>
          </w:tcPr>
          <w:p w14:paraId="35F537BE"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B683A4F" w14:textId="77777777" w:rsidR="00596CF6" w:rsidRPr="00F25E2E" w:rsidRDefault="00596CF6" w:rsidP="00F1280E">
            <w:pPr>
              <w:autoSpaceDE w:val="0"/>
              <w:autoSpaceDN w:val="0"/>
              <w:adjustRightInd w:val="0"/>
              <w:jc w:val="center"/>
            </w:pPr>
            <w:r w:rsidRPr="00F25E2E">
              <w:t>Spillway flowing with active gully erosion or flow that could result in flooding of people downstream if the reservoir level continues to rise</w:t>
            </w:r>
          </w:p>
        </w:tc>
        <w:tc>
          <w:tcPr>
            <w:tcW w:w="1350" w:type="dxa"/>
            <w:shd w:val="clear" w:color="auto" w:fill="FFFF75"/>
            <w:vAlign w:val="center"/>
          </w:tcPr>
          <w:p w14:paraId="0891AAB7" w14:textId="77777777" w:rsidR="00596CF6" w:rsidRPr="00F25E2E" w:rsidRDefault="00596CF6" w:rsidP="00A36F74">
            <w:pPr>
              <w:autoSpaceDE w:val="0"/>
              <w:autoSpaceDN w:val="0"/>
              <w:adjustRightInd w:val="0"/>
              <w:jc w:val="center"/>
              <w:rPr>
                <w:b/>
                <w:sz w:val="32"/>
                <w:szCs w:val="32"/>
              </w:rPr>
            </w:pPr>
            <w:r w:rsidRPr="00F25E2E">
              <w:rPr>
                <w:b/>
                <w:sz w:val="32"/>
                <w:szCs w:val="32"/>
              </w:rPr>
              <w:t>2</w:t>
            </w:r>
          </w:p>
        </w:tc>
      </w:tr>
      <w:tr w:rsidR="00596CF6" w:rsidRPr="00F25E2E" w14:paraId="2BEF4A84" w14:textId="77777777" w:rsidTr="00A70948">
        <w:trPr>
          <w:trHeight w:val="350"/>
        </w:trPr>
        <w:tc>
          <w:tcPr>
            <w:tcW w:w="1548" w:type="dxa"/>
            <w:vMerge/>
            <w:shd w:val="clear" w:color="auto" w:fill="D9D9D9" w:themeFill="background1" w:themeFillShade="D9"/>
            <w:vAlign w:val="center"/>
          </w:tcPr>
          <w:p w14:paraId="0864A400"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7F437D2" w14:textId="77777777" w:rsidR="00596CF6" w:rsidRPr="00F25E2E" w:rsidRDefault="00596CF6" w:rsidP="00F1280E">
            <w:pPr>
              <w:autoSpaceDE w:val="0"/>
              <w:autoSpaceDN w:val="0"/>
              <w:adjustRightInd w:val="0"/>
              <w:jc w:val="center"/>
            </w:pPr>
            <w:r w:rsidRPr="00F25E2E">
              <w:t>Spillway flowing with an advancing head cut that is threatening the control section or that is already flooding people downstream</w:t>
            </w:r>
          </w:p>
        </w:tc>
        <w:tc>
          <w:tcPr>
            <w:tcW w:w="1350" w:type="dxa"/>
            <w:shd w:val="clear" w:color="auto" w:fill="FF8E8B"/>
            <w:vAlign w:val="center"/>
          </w:tcPr>
          <w:p w14:paraId="0F0E2006"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5B3242E0" w14:textId="77777777" w:rsidTr="00A70948">
        <w:trPr>
          <w:trHeight w:val="278"/>
        </w:trPr>
        <w:tc>
          <w:tcPr>
            <w:tcW w:w="1548" w:type="dxa"/>
            <w:vMerge w:val="restart"/>
            <w:vAlign w:val="center"/>
          </w:tcPr>
          <w:p w14:paraId="160A769C" w14:textId="77777777" w:rsidR="00596CF6" w:rsidRPr="00F25E2E" w:rsidRDefault="00596CF6" w:rsidP="00A36F74">
            <w:pPr>
              <w:autoSpaceDE w:val="0"/>
              <w:autoSpaceDN w:val="0"/>
              <w:adjustRightInd w:val="0"/>
              <w:ind w:right="-65"/>
              <w:jc w:val="center"/>
            </w:pPr>
            <w:r w:rsidRPr="00F25E2E">
              <w:t>Embankment overtopping</w:t>
            </w:r>
          </w:p>
        </w:tc>
        <w:tc>
          <w:tcPr>
            <w:tcW w:w="7830" w:type="dxa"/>
            <w:vAlign w:val="center"/>
          </w:tcPr>
          <w:p w14:paraId="2A74EB2E" w14:textId="2BB4C4DE" w:rsidR="00596CF6" w:rsidRPr="00F25E2E" w:rsidRDefault="00596CF6" w:rsidP="001C3F58">
            <w:pPr>
              <w:autoSpaceDE w:val="0"/>
              <w:autoSpaceDN w:val="0"/>
              <w:adjustRightInd w:val="0"/>
              <w:jc w:val="center"/>
            </w:pPr>
            <w:r w:rsidRPr="00F25E2E">
              <w:t>Reservoir level is</w:t>
            </w:r>
            <w:r w:rsidR="00C14DA2" w:rsidRPr="00F25E2E">
              <w:t xml:space="preserve"> </w:t>
            </w:r>
            <w:r w:rsidR="001C3F58" w:rsidRPr="00F25E2E">
              <w:t>at</w:t>
            </w:r>
            <w:r w:rsidR="00C14DA2" w:rsidRPr="00F25E2E">
              <w:t xml:space="preserve"> the top of dam. Insufficient freeboard available.</w:t>
            </w:r>
          </w:p>
        </w:tc>
        <w:tc>
          <w:tcPr>
            <w:tcW w:w="1350" w:type="dxa"/>
            <w:tcBorders>
              <w:bottom w:val="single" w:sz="4" w:space="0" w:color="auto"/>
            </w:tcBorders>
            <w:shd w:val="clear" w:color="auto" w:fill="FFFF75"/>
            <w:vAlign w:val="center"/>
          </w:tcPr>
          <w:p w14:paraId="626F1981" w14:textId="77777777" w:rsidR="00596CF6" w:rsidRPr="00F25E2E" w:rsidRDefault="00F1280E" w:rsidP="00F1280E">
            <w:pPr>
              <w:autoSpaceDE w:val="0"/>
              <w:autoSpaceDN w:val="0"/>
              <w:adjustRightInd w:val="0"/>
              <w:jc w:val="center"/>
              <w:rPr>
                <w:b/>
                <w:sz w:val="32"/>
                <w:szCs w:val="32"/>
              </w:rPr>
            </w:pPr>
            <w:r w:rsidRPr="00F25E2E">
              <w:rPr>
                <w:b/>
                <w:sz w:val="32"/>
                <w:szCs w:val="32"/>
              </w:rPr>
              <w:t>2</w:t>
            </w:r>
          </w:p>
        </w:tc>
      </w:tr>
      <w:tr w:rsidR="00596CF6" w:rsidRPr="00F25E2E" w14:paraId="3531BF98" w14:textId="77777777" w:rsidTr="00A70948">
        <w:trPr>
          <w:trHeight w:val="179"/>
        </w:trPr>
        <w:tc>
          <w:tcPr>
            <w:tcW w:w="1548" w:type="dxa"/>
            <w:vMerge/>
            <w:vAlign w:val="center"/>
          </w:tcPr>
          <w:p w14:paraId="323C837C" w14:textId="77777777" w:rsidR="00596CF6" w:rsidRPr="00F25E2E" w:rsidRDefault="00596CF6" w:rsidP="00A36F74">
            <w:pPr>
              <w:autoSpaceDE w:val="0"/>
              <w:autoSpaceDN w:val="0"/>
              <w:adjustRightInd w:val="0"/>
              <w:jc w:val="center"/>
            </w:pPr>
          </w:p>
        </w:tc>
        <w:tc>
          <w:tcPr>
            <w:tcW w:w="7830" w:type="dxa"/>
            <w:vAlign w:val="center"/>
          </w:tcPr>
          <w:p w14:paraId="568D0C67" w14:textId="77777777" w:rsidR="00596CF6" w:rsidRPr="00F25E2E" w:rsidRDefault="00596CF6" w:rsidP="00F1280E">
            <w:pPr>
              <w:autoSpaceDE w:val="0"/>
              <w:autoSpaceDN w:val="0"/>
              <w:adjustRightInd w:val="0"/>
              <w:jc w:val="center"/>
            </w:pPr>
            <w:r w:rsidRPr="00F25E2E">
              <w:t>Water from the reservoir is flowing over the top of the dam</w:t>
            </w:r>
          </w:p>
        </w:tc>
        <w:tc>
          <w:tcPr>
            <w:tcW w:w="1350" w:type="dxa"/>
            <w:tcBorders>
              <w:bottom w:val="single" w:sz="4" w:space="0" w:color="auto"/>
            </w:tcBorders>
            <w:shd w:val="clear" w:color="auto" w:fill="FF8E8B"/>
            <w:vAlign w:val="center"/>
          </w:tcPr>
          <w:p w14:paraId="7C21BBE2"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7B5D58D9" w14:textId="77777777" w:rsidTr="00A70948">
        <w:trPr>
          <w:trHeight w:val="332"/>
        </w:trPr>
        <w:tc>
          <w:tcPr>
            <w:tcW w:w="1548" w:type="dxa"/>
            <w:vMerge w:val="restart"/>
            <w:shd w:val="clear" w:color="auto" w:fill="D9D9D9" w:themeFill="background1" w:themeFillShade="D9"/>
            <w:vAlign w:val="center"/>
          </w:tcPr>
          <w:p w14:paraId="508FF2AC" w14:textId="77777777" w:rsidR="00596CF6" w:rsidRPr="00F25E2E" w:rsidRDefault="00596CF6" w:rsidP="00A36F74">
            <w:pPr>
              <w:autoSpaceDE w:val="0"/>
              <w:autoSpaceDN w:val="0"/>
              <w:adjustRightInd w:val="0"/>
              <w:jc w:val="center"/>
            </w:pPr>
            <w:r w:rsidRPr="00F25E2E">
              <w:t>Seepage</w:t>
            </w:r>
          </w:p>
        </w:tc>
        <w:tc>
          <w:tcPr>
            <w:tcW w:w="7830" w:type="dxa"/>
            <w:shd w:val="clear" w:color="auto" w:fill="D9D9D9" w:themeFill="background1" w:themeFillShade="D9"/>
            <w:vAlign w:val="center"/>
          </w:tcPr>
          <w:p w14:paraId="3D5DA320" w14:textId="77777777" w:rsidR="00596CF6" w:rsidRPr="00F25E2E" w:rsidRDefault="00596CF6" w:rsidP="00F1280E">
            <w:pPr>
              <w:autoSpaceDE w:val="0"/>
              <w:autoSpaceDN w:val="0"/>
              <w:adjustRightInd w:val="0"/>
              <w:jc w:val="center"/>
            </w:pPr>
            <w:r w:rsidRPr="00F25E2E">
              <w:t>New seepage areas in or near the dam, water flowing clear</w:t>
            </w:r>
          </w:p>
        </w:tc>
        <w:tc>
          <w:tcPr>
            <w:tcW w:w="1350" w:type="dxa"/>
            <w:tcBorders>
              <w:bottom w:val="single" w:sz="4" w:space="0" w:color="auto"/>
            </w:tcBorders>
            <w:shd w:val="clear" w:color="auto" w:fill="8DE38D"/>
            <w:vAlign w:val="center"/>
          </w:tcPr>
          <w:p w14:paraId="4C47D904"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3D92D75E" w14:textId="77777777" w:rsidTr="00A70948">
        <w:trPr>
          <w:trHeight w:val="224"/>
        </w:trPr>
        <w:tc>
          <w:tcPr>
            <w:tcW w:w="1548" w:type="dxa"/>
            <w:vMerge/>
            <w:shd w:val="clear" w:color="auto" w:fill="D9D9D9" w:themeFill="background1" w:themeFillShade="D9"/>
            <w:vAlign w:val="center"/>
          </w:tcPr>
          <w:p w14:paraId="47267A56"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2A3018AC" w14:textId="77777777" w:rsidR="00596CF6" w:rsidRPr="00F25E2E" w:rsidRDefault="00596CF6" w:rsidP="00F1280E">
            <w:pPr>
              <w:autoSpaceDE w:val="0"/>
              <w:autoSpaceDN w:val="0"/>
              <w:adjustRightInd w:val="0"/>
              <w:jc w:val="center"/>
            </w:pPr>
            <w:r w:rsidRPr="00F25E2E">
              <w:t>New seepage areas with cloudy discharge or increasing flow rate</w:t>
            </w:r>
          </w:p>
        </w:tc>
        <w:tc>
          <w:tcPr>
            <w:tcW w:w="1350" w:type="dxa"/>
            <w:tcBorders>
              <w:bottom w:val="single" w:sz="4" w:space="0" w:color="auto"/>
            </w:tcBorders>
            <w:shd w:val="clear" w:color="auto" w:fill="FFFF75"/>
            <w:vAlign w:val="center"/>
          </w:tcPr>
          <w:p w14:paraId="122F59C0"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730EA510" w14:textId="77777777" w:rsidTr="00A70948">
        <w:trPr>
          <w:trHeight w:val="305"/>
        </w:trPr>
        <w:tc>
          <w:tcPr>
            <w:tcW w:w="1548" w:type="dxa"/>
            <w:vMerge/>
            <w:shd w:val="clear" w:color="auto" w:fill="D9D9D9" w:themeFill="background1" w:themeFillShade="D9"/>
            <w:vAlign w:val="center"/>
          </w:tcPr>
          <w:p w14:paraId="455D08F7"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1D2DC114" w14:textId="51308289" w:rsidR="00596CF6" w:rsidRPr="00F25E2E" w:rsidRDefault="00596CF6" w:rsidP="001C3F58">
            <w:pPr>
              <w:autoSpaceDE w:val="0"/>
              <w:autoSpaceDN w:val="0"/>
              <w:adjustRightInd w:val="0"/>
              <w:jc w:val="center"/>
            </w:pPr>
            <w:r w:rsidRPr="00F25E2E">
              <w:t xml:space="preserve">Seepage with </w:t>
            </w:r>
            <w:r w:rsidR="007E4AF8" w:rsidRPr="00F25E2E">
              <w:t>a notable increase in flow (</w:t>
            </w:r>
            <w:r w:rsidR="001C3F58" w:rsidRPr="00F25E2E">
              <w:t>minimum</w:t>
            </w:r>
            <w:r w:rsidR="007E4AF8" w:rsidRPr="00F25E2E">
              <w:t xml:space="preserve"> a 25 % increase)</w:t>
            </w:r>
          </w:p>
        </w:tc>
        <w:tc>
          <w:tcPr>
            <w:tcW w:w="1350" w:type="dxa"/>
            <w:tcBorders>
              <w:bottom w:val="single" w:sz="4" w:space="0" w:color="auto"/>
            </w:tcBorders>
            <w:shd w:val="clear" w:color="auto" w:fill="FF8E8B"/>
            <w:vAlign w:val="center"/>
          </w:tcPr>
          <w:p w14:paraId="7F54CB7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4B61A454" w14:textId="77777777" w:rsidTr="00A70948">
        <w:trPr>
          <w:trHeight w:val="278"/>
        </w:trPr>
        <w:tc>
          <w:tcPr>
            <w:tcW w:w="1548" w:type="dxa"/>
            <w:vMerge w:val="restart"/>
            <w:vAlign w:val="center"/>
          </w:tcPr>
          <w:p w14:paraId="13DF5B5D" w14:textId="77777777" w:rsidR="00596CF6" w:rsidRPr="00F25E2E" w:rsidRDefault="00596CF6" w:rsidP="00A36F74">
            <w:pPr>
              <w:autoSpaceDE w:val="0"/>
              <w:autoSpaceDN w:val="0"/>
              <w:adjustRightInd w:val="0"/>
              <w:jc w:val="center"/>
            </w:pPr>
            <w:r w:rsidRPr="00F25E2E">
              <w:t>Sinkholes</w:t>
            </w:r>
          </w:p>
        </w:tc>
        <w:tc>
          <w:tcPr>
            <w:tcW w:w="7830" w:type="dxa"/>
            <w:vAlign w:val="center"/>
          </w:tcPr>
          <w:p w14:paraId="7AC0BEB2" w14:textId="70D0D9CA" w:rsidR="00596CF6" w:rsidRPr="00F25E2E" w:rsidRDefault="00596CF6" w:rsidP="0046147F">
            <w:pPr>
              <w:autoSpaceDE w:val="0"/>
              <w:autoSpaceDN w:val="0"/>
              <w:adjustRightInd w:val="0"/>
              <w:jc w:val="center"/>
            </w:pPr>
            <w:r w:rsidRPr="00F25E2E">
              <w:t>Observation of sinkhole in reservoir area or on embankment</w:t>
            </w:r>
          </w:p>
        </w:tc>
        <w:tc>
          <w:tcPr>
            <w:tcW w:w="1350" w:type="dxa"/>
            <w:tcBorders>
              <w:bottom w:val="single" w:sz="4" w:space="0" w:color="auto"/>
            </w:tcBorders>
            <w:shd w:val="clear" w:color="auto" w:fill="FFFF75"/>
            <w:vAlign w:val="center"/>
          </w:tcPr>
          <w:p w14:paraId="4F60B08B"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09C15A4D" w14:textId="77777777" w:rsidTr="00A70948">
        <w:trPr>
          <w:trHeight w:val="179"/>
        </w:trPr>
        <w:tc>
          <w:tcPr>
            <w:tcW w:w="1548" w:type="dxa"/>
            <w:vMerge/>
            <w:vAlign w:val="center"/>
          </w:tcPr>
          <w:p w14:paraId="7BEA1091" w14:textId="77777777" w:rsidR="00596CF6" w:rsidRPr="00F25E2E" w:rsidRDefault="00596CF6" w:rsidP="00A36F74">
            <w:pPr>
              <w:autoSpaceDE w:val="0"/>
              <w:autoSpaceDN w:val="0"/>
              <w:adjustRightInd w:val="0"/>
              <w:jc w:val="center"/>
            </w:pPr>
          </w:p>
        </w:tc>
        <w:tc>
          <w:tcPr>
            <w:tcW w:w="7830" w:type="dxa"/>
            <w:vAlign w:val="center"/>
          </w:tcPr>
          <w:p w14:paraId="5D8A73A6" w14:textId="77777777" w:rsidR="00596CF6" w:rsidRPr="00F25E2E" w:rsidRDefault="00596CF6" w:rsidP="00F1280E">
            <w:pPr>
              <w:autoSpaceDE w:val="0"/>
              <w:autoSpaceDN w:val="0"/>
              <w:adjustRightInd w:val="0"/>
              <w:jc w:val="center"/>
            </w:pPr>
            <w:r w:rsidRPr="00F25E2E">
              <w:t>Rapidly enlarging sinkhole</w:t>
            </w:r>
          </w:p>
        </w:tc>
        <w:tc>
          <w:tcPr>
            <w:tcW w:w="1350" w:type="dxa"/>
            <w:tcBorders>
              <w:bottom w:val="single" w:sz="4" w:space="0" w:color="auto"/>
            </w:tcBorders>
            <w:shd w:val="clear" w:color="auto" w:fill="FF8E8B"/>
            <w:vAlign w:val="center"/>
          </w:tcPr>
          <w:p w14:paraId="23839394"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0F5BFB3F" w14:textId="77777777" w:rsidTr="00A70948">
        <w:trPr>
          <w:trHeight w:val="332"/>
        </w:trPr>
        <w:tc>
          <w:tcPr>
            <w:tcW w:w="1548" w:type="dxa"/>
            <w:shd w:val="clear" w:color="auto" w:fill="D9D9D9" w:themeFill="background1" w:themeFillShade="D9"/>
            <w:vAlign w:val="center"/>
          </w:tcPr>
          <w:p w14:paraId="59B20507" w14:textId="77777777" w:rsidR="00596CF6" w:rsidRPr="00F25E2E" w:rsidRDefault="00596CF6" w:rsidP="00A36F74">
            <w:pPr>
              <w:autoSpaceDE w:val="0"/>
              <w:autoSpaceDN w:val="0"/>
              <w:adjustRightInd w:val="0"/>
              <w:ind w:right="-65"/>
              <w:jc w:val="center"/>
            </w:pPr>
            <w:r w:rsidRPr="00F25E2E">
              <w:t>Embankment cracking</w:t>
            </w:r>
          </w:p>
        </w:tc>
        <w:tc>
          <w:tcPr>
            <w:tcW w:w="7830" w:type="dxa"/>
            <w:shd w:val="clear" w:color="auto" w:fill="D9D9D9" w:themeFill="background1" w:themeFillShade="D9"/>
            <w:vAlign w:val="center"/>
          </w:tcPr>
          <w:p w14:paraId="1D77BB35" w14:textId="77777777" w:rsidR="00596CF6" w:rsidRPr="00F25E2E" w:rsidRDefault="00596CF6" w:rsidP="00F1280E">
            <w:pPr>
              <w:autoSpaceDE w:val="0"/>
              <w:autoSpaceDN w:val="0"/>
              <w:adjustRightInd w:val="0"/>
              <w:jc w:val="center"/>
            </w:pPr>
            <w:r w:rsidRPr="00F25E2E">
              <w:t>New cracks in the embankment greater than ¼-inch wide without seepage</w:t>
            </w:r>
          </w:p>
        </w:tc>
        <w:tc>
          <w:tcPr>
            <w:tcW w:w="1350" w:type="dxa"/>
            <w:shd w:val="clear" w:color="auto" w:fill="8DE38D"/>
            <w:vAlign w:val="center"/>
          </w:tcPr>
          <w:p w14:paraId="155595AE"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348FD8C5" w14:textId="77777777" w:rsidTr="00A70948">
        <w:trPr>
          <w:trHeight w:val="179"/>
        </w:trPr>
        <w:tc>
          <w:tcPr>
            <w:tcW w:w="1548" w:type="dxa"/>
            <w:vMerge w:val="restart"/>
            <w:vAlign w:val="center"/>
          </w:tcPr>
          <w:p w14:paraId="56C25ADB" w14:textId="77777777" w:rsidR="00596CF6" w:rsidRPr="00F25E2E" w:rsidRDefault="00596CF6" w:rsidP="00A36F74">
            <w:pPr>
              <w:autoSpaceDE w:val="0"/>
              <w:autoSpaceDN w:val="0"/>
              <w:adjustRightInd w:val="0"/>
              <w:ind w:right="-65"/>
              <w:jc w:val="center"/>
            </w:pPr>
            <w:r w:rsidRPr="00F25E2E">
              <w:t>Embankment movement</w:t>
            </w:r>
          </w:p>
        </w:tc>
        <w:tc>
          <w:tcPr>
            <w:tcW w:w="7830" w:type="dxa"/>
            <w:vAlign w:val="center"/>
          </w:tcPr>
          <w:p w14:paraId="79245B85" w14:textId="77777777" w:rsidR="00596CF6" w:rsidRPr="00F25E2E" w:rsidRDefault="00596CF6" w:rsidP="00F1280E">
            <w:pPr>
              <w:autoSpaceDE w:val="0"/>
              <w:autoSpaceDN w:val="0"/>
              <w:adjustRightInd w:val="0"/>
              <w:jc w:val="center"/>
            </w:pPr>
            <w:r w:rsidRPr="00F25E2E">
              <w:t>Visual movement/slippage of the embankment slope</w:t>
            </w:r>
          </w:p>
        </w:tc>
        <w:tc>
          <w:tcPr>
            <w:tcW w:w="1350" w:type="dxa"/>
            <w:tcBorders>
              <w:bottom w:val="single" w:sz="4" w:space="0" w:color="auto"/>
            </w:tcBorders>
            <w:shd w:val="clear" w:color="auto" w:fill="FFFF75"/>
            <w:vAlign w:val="center"/>
          </w:tcPr>
          <w:p w14:paraId="02D806F7"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1A4C1726" w14:textId="77777777" w:rsidTr="00A70948">
        <w:trPr>
          <w:trHeight w:val="260"/>
        </w:trPr>
        <w:tc>
          <w:tcPr>
            <w:tcW w:w="1548" w:type="dxa"/>
            <w:vMerge/>
            <w:vAlign w:val="center"/>
          </w:tcPr>
          <w:p w14:paraId="0D7BC966" w14:textId="77777777" w:rsidR="00596CF6" w:rsidRPr="00F25E2E" w:rsidRDefault="00596CF6" w:rsidP="00A36F74">
            <w:pPr>
              <w:autoSpaceDE w:val="0"/>
              <w:autoSpaceDN w:val="0"/>
              <w:adjustRightInd w:val="0"/>
              <w:jc w:val="center"/>
            </w:pPr>
          </w:p>
        </w:tc>
        <w:tc>
          <w:tcPr>
            <w:tcW w:w="7830" w:type="dxa"/>
            <w:vAlign w:val="center"/>
          </w:tcPr>
          <w:p w14:paraId="60EA11A3" w14:textId="77777777" w:rsidR="00596CF6" w:rsidRPr="00F25E2E" w:rsidRDefault="00596CF6" w:rsidP="00F1280E">
            <w:pPr>
              <w:autoSpaceDE w:val="0"/>
              <w:autoSpaceDN w:val="0"/>
              <w:adjustRightInd w:val="0"/>
              <w:jc w:val="center"/>
            </w:pPr>
            <w:r w:rsidRPr="00F25E2E">
              <w:t>Sudden or rapidly proceeding slides of the embankment slopes</w:t>
            </w:r>
          </w:p>
        </w:tc>
        <w:tc>
          <w:tcPr>
            <w:tcW w:w="1350" w:type="dxa"/>
            <w:tcBorders>
              <w:bottom w:val="single" w:sz="4" w:space="0" w:color="auto"/>
            </w:tcBorders>
            <w:shd w:val="clear" w:color="auto" w:fill="FF8E8B"/>
            <w:vAlign w:val="center"/>
          </w:tcPr>
          <w:p w14:paraId="0EB39447"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4E06CF7A" w14:textId="77777777" w:rsidTr="00A70948">
        <w:trPr>
          <w:trHeight w:val="233"/>
        </w:trPr>
        <w:tc>
          <w:tcPr>
            <w:tcW w:w="1548" w:type="dxa"/>
            <w:shd w:val="clear" w:color="auto" w:fill="D9D9D9" w:themeFill="background1" w:themeFillShade="D9"/>
            <w:vAlign w:val="center"/>
          </w:tcPr>
          <w:p w14:paraId="7420DED9" w14:textId="77777777" w:rsidR="00596CF6" w:rsidRPr="00F25E2E" w:rsidRDefault="00596CF6" w:rsidP="00A36F74">
            <w:pPr>
              <w:autoSpaceDE w:val="0"/>
              <w:autoSpaceDN w:val="0"/>
              <w:adjustRightInd w:val="0"/>
              <w:jc w:val="center"/>
            </w:pPr>
            <w:r w:rsidRPr="00F25E2E">
              <w:t>Instruments</w:t>
            </w:r>
          </w:p>
        </w:tc>
        <w:tc>
          <w:tcPr>
            <w:tcW w:w="7830" w:type="dxa"/>
            <w:shd w:val="clear" w:color="auto" w:fill="D9D9D9" w:themeFill="background1" w:themeFillShade="D9"/>
            <w:vAlign w:val="center"/>
          </w:tcPr>
          <w:p w14:paraId="2C122711" w14:textId="77777777" w:rsidR="00596CF6" w:rsidRPr="00F25E2E" w:rsidRDefault="00596CF6" w:rsidP="00F1280E">
            <w:pPr>
              <w:autoSpaceDE w:val="0"/>
              <w:autoSpaceDN w:val="0"/>
              <w:adjustRightInd w:val="0"/>
              <w:jc w:val="center"/>
            </w:pPr>
            <w:r w:rsidRPr="00F25E2E">
              <w:t>Instrumentation readings beyond predetermined values</w:t>
            </w:r>
          </w:p>
        </w:tc>
        <w:tc>
          <w:tcPr>
            <w:tcW w:w="1350" w:type="dxa"/>
            <w:tcBorders>
              <w:bottom w:val="single" w:sz="4" w:space="0" w:color="auto"/>
            </w:tcBorders>
            <w:shd w:val="clear" w:color="auto" w:fill="8DE38D"/>
            <w:vAlign w:val="center"/>
          </w:tcPr>
          <w:p w14:paraId="4F7170F2"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59BE49C0" w14:textId="77777777" w:rsidTr="00A70948">
        <w:trPr>
          <w:trHeight w:val="134"/>
        </w:trPr>
        <w:tc>
          <w:tcPr>
            <w:tcW w:w="1548" w:type="dxa"/>
            <w:vMerge w:val="restart"/>
            <w:vAlign w:val="center"/>
          </w:tcPr>
          <w:p w14:paraId="765253CF" w14:textId="77777777" w:rsidR="00596CF6" w:rsidRPr="00F25E2E" w:rsidRDefault="00596CF6" w:rsidP="00A36F74">
            <w:pPr>
              <w:autoSpaceDE w:val="0"/>
              <w:autoSpaceDN w:val="0"/>
              <w:adjustRightInd w:val="0"/>
              <w:jc w:val="center"/>
            </w:pPr>
            <w:r w:rsidRPr="00F25E2E">
              <w:t>Earthquake</w:t>
            </w:r>
          </w:p>
        </w:tc>
        <w:tc>
          <w:tcPr>
            <w:tcW w:w="7830" w:type="dxa"/>
            <w:vAlign w:val="center"/>
          </w:tcPr>
          <w:p w14:paraId="4F6619E5" w14:textId="77777777" w:rsidR="00596CF6" w:rsidRPr="00F25E2E" w:rsidRDefault="00596CF6" w:rsidP="00F1280E">
            <w:pPr>
              <w:autoSpaceDE w:val="0"/>
              <w:autoSpaceDN w:val="0"/>
              <w:adjustRightInd w:val="0"/>
              <w:jc w:val="center"/>
            </w:pPr>
            <w:r w:rsidRPr="00F25E2E">
              <w:t>Measurable earthquak</w:t>
            </w:r>
            <w:r w:rsidR="00C06ED9" w:rsidRPr="00F25E2E">
              <w:t>e felt/</w:t>
            </w:r>
            <w:r w:rsidRPr="00F25E2E">
              <w:t>reported near the dam and dam appears to be stable</w:t>
            </w:r>
          </w:p>
        </w:tc>
        <w:tc>
          <w:tcPr>
            <w:tcW w:w="1350" w:type="dxa"/>
            <w:tcBorders>
              <w:bottom w:val="single" w:sz="4" w:space="0" w:color="auto"/>
            </w:tcBorders>
            <w:shd w:val="clear" w:color="auto" w:fill="8DE38D"/>
            <w:vAlign w:val="center"/>
          </w:tcPr>
          <w:p w14:paraId="1AFC3D09"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555EA827" w14:textId="77777777" w:rsidTr="00A70948">
        <w:trPr>
          <w:trHeight w:val="197"/>
        </w:trPr>
        <w:tc>
          <w:tcPr>
            <w:tcW w:w="1548" w:type="dxa"/>
            <w:vMerge/>
            <w:vAlign w:val="center"/>
          </w:tcPr>
          <w:p w14:paraId="74202F87" w14:textId="77777777" w:rsidR="00596CF6" w:rsidRPr="00F25E2E" w:rsidRDefault="00596CF6" w:rsidP="00A36F74">
            <w:pPr>
              <w:autoSpaceDE w:val="0"/>
              <w:autoSpaceDN w:val="0"/>
              <w:adjustRightInd w:val="0"/>
              <w:jc w:val="center"/>
            </w:pPr>
          </w:p>
        </w:tc>
        <w:tc>
          <w:tcPr>
            <w:tcW w:w="7830" w:type="dxa"/>
            <w:vAlign w:val="center"/>
          </w:tcPr>
          <w:p w14:paraId="11CC33A6" w14:textId="77777777" w:rsidR="00596CF6" w:rsidRPr="00F25E2E" w:rsidRDefault="00596CF6" w:rsidP="00F1280E">
            <w:pPr>
              <w:autoSpaceDE w:val="0"/>
              <w:autoSpaceDN w:val="0"/>
              <w:adjustRightInd w:val="0"/>
              <w:jc w:val="center"/>
            </w:pPr>
            <w:r w:rsidRPr="00F25E2E">
              <w:t>Earthquake resulting in visible damage to the dam or appurtenances</w:t>
            </w:r>
          </w:p>
        </w:tc>
        <w:tc>
          <w:tcPr>
            <w:tcW w:w="1350" w:type="dxa"/>
            <w:shd w:val="clear" w:color="auto" w:fill="FF8E8B"/>
            <w:vAlign w:val="center"/>
          </w:tcPr>
          <w:p w14:paraId="61E6267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154E65A5" w14:textId="77777777" w:rsidTr="00A70948">
        <w:trPr>
          <w:trHeight w:val="260"/>
        </w:trPr>
        <w:tc>
          <w:tcPr>
            <w:tcW w:w="1548" w:type="dxa"/>
            <w:vMerge w:val="restart"/>
            <w:shd w:val="clear" w:color="auto" w:fill="D9D9D9" w:themeFill="background1" w:themeFillShade="D9"/>
            <w:vAlign w:val="center"/>
          </w:tcPr>
          <w:p w14:paraId="2B65C2DA" w14:textId="77777777" w:rsidR="00596CF6" w:rsidRPr="00F25E2E" w:rsidRDefault="00596CF6" w:rsidP="00A36F74">
            <w:pPr>
              <w:autoSpaceDE w:val="0"/>
              <w:autoSpaceDN w:val="0"/>
              <w:adjustRightInd w:val="0"/>
              <w:jc w:val="center"/>
            </w:pPr>
            <w:r w:rsidRPr="00F25E2E">
              <w:t>Security threat</w:t>
            </w:r>
          </w:p>
        </w:tc>
        <w:tc>
          <w:tcPr>
            <w:tcW w:w="7830" w:type="dxa"/>
            <w:shd w:val="clear" w:color="auto" w:fill="D9D9D9" w:themeFill="background1" w:themeFillShade="D9"/>
            <w:vAlign w:val="center"/>
          </w:tcPr>
          <w:p w14:paraId="79F0E122" w14:textId="77777777" w:rsidR="00596CF6" w:rsidRPr="00F25E2E" w:rsidRDefault="00596CF6" w:rsidP="00F1280E">
            <w:pPr>
              <w:autoSpaceDE w:val="0"/>
              <w:autoSpaceDN w:val="0"/>
              <w:adjustRightInd w:val="0"/>
              <w:ind w:left="29" w:right="-128"/>
              <w:jc w:val="center"/>
            </w:pPr>
            <w:r w:rsidRPr="00F25E2E">
              <w:t>Reported bomb threat, Unverified</w:t>
            </w:r>
          </w:p>
        </w:tc>
        <w:tc>
          <w:tcPr>
            <w:tcW w:w="1350" w:type="dxa"/>
            <w:tcBorders>
              <w:bottom w:val="single" w:sz="4" w:space="0" w:color="auto"/>
            </w:tcBorders>
            <w:shd w:val="clear" w:color="auto" w:fill="8DE38D"/>
            <w:vAlign w:val="center"/>
          </w:tcPr>
          <w:p w14:paraId="28F9E18B"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408C79D0" w14:textId="77777777" w:rsidTr="00A70948">
        <w:trPr>
          <w:trHeight w:val="431"/>
        </w:trPr>
        <w:tc>
          <w:tcPr>
            <w:tcW w:w="1548" w:type="dxa"/>
            <w:vMerge/>
            <w:shd w:val="clear" w:color="auto" w:fill="D9D9D9" w:themeFill="background1" w:themeFillShade="D9"/>
            <w:vAlign w:val="center"/>
          </w:tcPr>
          <w:p w14:paraId="7B9E1DBD"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7BE7E1B4" w14:textId="173FFFB1" w:rsidR="00596CF6" w:rsidRPr="00F25E2E" w:rsidRDefault="00596CF6" w:rsidP="0046147F">
            <w:pPr>
              <w:autoSpaceDE w:val="0"/>
              <w:autoSpaceDN w:val="0"/>
              <w:adjustRightInd w:val="0"/>
              <w:ind w:left="29" w:right="-128"/>
              <w:jc w:val="center"/>
            </w:pPr>
            <w:r w:rsidRPr="00F25E2E">
              <w:t>Verified bomb threat that, if carried out, co</w:t>
            </w:r>
            <w:r w:rsidR="00C06ED9" w:rsidRPr="00F25E2E">
              <w:t xml:space="preserve">uld result in damage to the dam </w:t>
            </w:r>
            <w:r w:rsidRPr="00F25E2E">
              <w:t xml:space="preserve">or appurtenances </w:t>
            </w:r>
          </w:p>
        </w:tc>
        <w:tc>
          <w:tcPr>
            <w:tcW w:w="1350" w:type="dxa"/>
            <w:tcBorders>
              <w:bottom w:val="single" w:sz="4" w:space="0" w:color="auto"/>
            </w:tcBorders>
            <w:shd w:val="clear" w:color="auto" w:fill="FFFF75"/>
            <w:vAlign w:val="center"/>
          </w:tcPr>
          <w:p w14:paraId="09CAB4F3"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4D45B726" w14:textId="77777777" w:rsidTr="00A70948">
        <w:trPr>
          <w:trHeight w:val="278"/>
        </w:trPr>
        <w:tc>
          <w:tcPr>
            <w:tcW w:w="1548" w:type="dxa"/>
            <w:vMerge/>
            <w:shd w:val="clear" w:color="auto" w:fill="D9D9D9" w:themeFill="background1" w:themeFillShade="D9"/>
            <w:vAlign w:val="center"/>
          </w:tcPr>
          <w:p w14:paraId="6829E87E"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2AC91200" w14:textId="77777777" w:rsidR="00596CF6" w:rsidRPr="00F25E2E" w:rsidRDefault="00596CF6" w:rsidP="00F1280E">
            <w:pPr>
              <w:autoSpaceDE w:val="0"/>
              <w:autoSpaceDN w:val="0"/>
              <w:adjustRightInd w:val="0"/>
              <w:jc w:val="center"/>
            </w:pPr>
            <w:r w:rsidRPr="00F25E2E">
              <w:t>Detonated bomb that has resulted in damage to the dam or appurtenances</w:t>
            </w:r>
          </w:p>
        </w:tc>
        <w:tc>
          <w:tcPr>
            <w:tcW w:w="1350" w:type="dxa"/>
            <w:tcBorders>
              <w:bottom w:val="single" w:sz="4" w:space="0" w:color="auto"/>
            </w:tcBorders>
            <w:shd w:val="clear" w:color="auto" w:fill="FF8E8B"/>
            <w:vAlign w:val="center"/>
          </w:tcPr>
          <w:p w14:paraId="7EC456DF"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7BD1606F" w14:textId="77777777" w:rsidTr="00A70948">
        <w:trPr>
          <w:trHeight w:val="251"/>
        </w:trPr>
        <w:tc>
          <w:tcPr>
            <w:tcW w:w="1548" w:type="dxa"/>
            <w:vMerge/>
            <w:shd w:val="clear" w:color="auto" w:fill="D9D9D9" w:themeFill="background1" w:themeFillShade="D9"/>
            <w:vAlign w:val="center"/>
          </w:tcPr>
          <w:p w14:paraId="06901CAD" w14:textId="77777777" w:rsidR="00596CF6" w:rsidRPr="00F25E2E" w:rsidRDefault="00596CF6" w:rsidP="00A36F74">
            <w:pPr>
              <w:autoSpaceDE w:val="0"/>
              <w:autoSpaceDN w:val="0"/>
              <w:adjustRightInd w:val="0"/>
              <w:jc w:val="center"/>
            </w:pPr>
          </w:p>
        </w:tc>
        <w:tc>
          <w:tcPr>
            <w:tcW w:w="7830" w:type="dxa"/>
            <w:shd w:val="clear" w:color="auto" w:fill="D9D9D9" w:themeFill="background1" w:themeFillShade="D9"/>
            <w:vAlign w:val="center"/>
          </w:tcPr>
          <w:p w14:paraId="61A8D397" w14:textId="77777777" w:rsidR="00596CF6" w:rsidRPr="00F25E2E" w:rsidRDefault="00596CF6" w:rsidP="00F1280E">
            <w:pPr>
              <w:autoSpaceDE w:val="0"/>
              <w:autoSpaceDN w:val="0"/>
              <w:adjustRightInd w:val="0"/>
              <w:jc w:val="center"/>
            </w:pPr>
            <w:r w:rsidRPr="00F25E2E">
              <w:t>Suspected Cyber-attack of pertinent control systems</w:t>
            </w:r>
          </w:p>
        </w:tc>
        <w:tc>
          <w:tcPr>
            <w:tcW w:w="1350" w:type="dxa"/>
            <w:tcBorders>
              <w:bottom w:val="single" w:sz="4" w:space="0" w:color="auto"/>
            </w:tcBorders>
            <w:shd w:val="clear" w:color="auto" w:fill="FF8E8B"/>
            <w:vAlign w:val="center"/>
          </w:tcPr>
          <w:p w14:paraId="24CA3148"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3794A53A" w14:textId="77777777" w:rsidTr="00A70948">
        <w:trPr>
          <w:trHeight w:val="152"/>
        </w:trPr>
        <w:tc>
          <w:tcPr>
            <w:tcW w:w="1548" w:type="dxa"/>
            <w:vMerge w:val="restart"/>
            <w:vAlign w:val="center"/>
          </w:tcPr>
          <w:p w14:paraId="2A6D74E4" w14:textId="77777777" w:rsidR="00596CF6" w:rsidRPr="00F25E2E" w:rsidRDefault="00596CF6" w:rsidP="00A36F74">
            <w:pPr>
              <w:autoSpaceDE w:val="0"/>
              <w:autoSpaceDN w:val="0"/>
              <w:adjustRightInd w:val="0"/>
              <w:jc w:val="center"/>
            </w:pPr>
            <w:r w:rsidRPr="00F25E2E">
              <w:t>Sabotage/ vandalism</w:t>
            </w:r>
          </w:p>
        </w:tc>
        <w:tc>
          <w:tcPr>
            <w:tcW w:w="7830" w:type="dxa"/>
            <w:vAlign w:val="center"/>
          </w:tcPr>
          <w:p w14:paraId="442A1E54" w14:textId="77777777" w:rsidR="00596CF6" w:rsidRPr="00F25E2E" w:rsidRDefault="00596CF6" w:rsidP="00C06ED9">
            <w:pPr>
              <w:autoSpaceDE w:val="0"/>
              <w:autoSpaceDN w:val="0"/>
              <w:adjustRightInd w:val="0"/>
              <w:jc w:val="center"/>
            </w:pPr>
            <w:r w:rsidRPr="00F25E2E">
              <w:t>Damage to or modification to the dam or appurtenances</w:t>
            </w:r>
            <w:r w:rsidR="00C06ED9" w:rsidRPr="00F25E2E">
              <w:t>;</w:t>
            </w:r>
            <w:r w:rsidRPr="00F25E2E">
              <w:t xml:space="preserve"> </w:t>
            </w:r>
            <w:r w:rsidR="0046147F" w:rsidRPr="00F25E2E">
              <w:t xml:space="preserve">little or </w:t>
            </w:r>
            <w:r w:rsidRPr="00F25E2E">
              <w:t xml:space="preserve">no impacts </w:t>
            </w:r>
            <w:r w:rsidR="00C06ED9" w:rsidRPr="00F25E2E">
              <w:t>to the</w:t>
            </w:r>
            <w:r w:rsidRPr="00F25E2E">
              <w:t xml:space="preserve"> functioning of the dam</w:t>
            </w:r>
          </w:p>
        </w:tc>
        <w:tc>
          <w:tcPr>
            <w:tcW w:w="1350" w:type="dxa"/>
            <w:shd w:val="clear" w:color="auto" w:fill="8DE38D"/>
            <w:vAlign w:val="center"/>
          </w:tcPr>
          <w:p w14:paraId="1EDA4BA4"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r w:rsidR="00596CF6" w:rsidRPr="00F25E2E" w14:paraId="20A35BA2" w14:textId="77777777" w:rsidTr="00A70948">
        <w:trPr>
          <w:trHeight w:val="170"/>
        </w:trPr>
        <w:tc>
          <w:tcPr>
            <w:tcW w:w="1548" w:type="dxa"/>
            <w:vMerge/>
            <w:vAlign w:val="center"/>
          </w:tcPr>
          <w:p w14:paraId="5C9362F5" w14:textId="77777777" w:rsidR="00596CF6" w:rsidRPr="00F25E2E" w:rsidRDefault="00596CF6" w:rsidP="00A36F74">
            <w:pPr>
              <w:autoSpaceDE w:val="0"/>
              <w:autoSpaceDN w:val="0"/>
              <w:adjustRightInd w:val="0"/>
              <w:jc w:val="center"/>
            </w:pPr>
          </w:p>
        </w:tc>
        <w:tc>
          <w:tcPr>
            <w:tcW w:w="7830" w:type="dxa"/>
            <w:vAlign w:val="center"/>
          </w:tcPr>
          <w:p w14:paraId="1D483662" w14:textId="77777777" w:rsidR="00596CF6" w:rsidRPr="00F25E2E" w:rsidRDefault="00596CF6" w:rsidP="00F1280E">
            <w:pPr>
              <w:autoSpaceDE w:val="0"/>
              <w:autoSpaceDN w:val="0"/>
              <w:adjustRightInd w:val="0"/>
              <w:jc w:val="center"/>
            </w:pPr>
            <w:r w:rsidRPr="00F25E2E">
              <w:t>Damage to dam or appurtenances that has resulted in seepage flow</w:t>
            </w:r>
          </w:p>
        </w:tc>
        <w:tc>
          <w:tcPr>
            <w:tcW w:w="1350" w:type="dxa"/>
            <w:tcBorders>
              <w:bottom w:val="single" w:sz="4" w:space="0" w:color="auto"/>
            </w:tcBorders>
            <w:shd w:val="clear" w:color="auto" w:fill="FFFF75"/>
            <w:vAlign w:val="center"/>
          </w:tcPr>
          <w:p w14:paraId="765B1E39" w14:textId="77777777" w:rsidR="00596CF6" w:rsidRPr="00F25E2E" w:rsidRDefault="00F1280E" w:rsidP="00A36F74">
            <w:pPr>
              <w:autoSpaceDE w:val="0"/>
              <w:autoSpaceDN w:val="0"/>
              <w:adjustRightInd w:val="0"/>
              <w:jc w:val="center"/>
              <w:rPr>
                <w:b/>
                <w:sz w:val="32"/>
                <w:szCs w:val="32"/>
              </w:rPr>
            </w:pPr>
            <w:r w:rsidRPr="00F25E2E">
              <w:rPr>
                <w:b/>
                <w:sz w:val="32"/>
                <w:szCs w:val="32"/>
              </w:rPr>
              <w:t>2</w:t>
            </w:r>
          </w:p>
        </w:tc>
      </w:tr>
      <w:tr w:rsidR="00596CF6" w:rsidRPr="00F25E2E" w14:paraId="1AAE9F55" w14:textId="77777777" w:rsidTr="00A70948">
        <w:trPr>
          <w:trHeight w:val="332"/>
        </w:trPr>
        <w:tc>
          <w:tcPr>
            <w:tcW w:w="1548" w:type="dxa"/>
            <w:vMerge/>
            <w:vAlign w:val="center"/>
          </w:tcPr>
          <w:p w14:paraId="35FF111F" w14:textId="77777777" w:rsidR="00596CF6" w:rsidRPr="00F25E2E" w:rsidRDefault="00596CF6" w:rsidP="00A36F74">
            <w:pPr>
              <w:autoSpaceDE w:val="0"/>
              <w:autoSpaceDN w:val="0"/>
              <w:adjustRightInd w:val="0"/>
              <w:jc w:val="center"/>
            </w:pPr>
          </w:p>
        </w:tc>
        <w:tc>
          <w:tcPr>
            <w:tcW w:w="7830" w:type="dxa"/>
            <w:vAlign w:val="center"/>
          </w:tcPr>
          <w:p w14:paraId="15409FBE" w14:textId="77777777" w:rsidR="00596CF6" w:rsidRPr="00F25E2E" w:rsidRDefault="00596CF6" w:rsidP="00F1280E">
            <w:pPr>
              <w:autoSpaceDE w:val="0"/>
              <w:autoSpaceDN w:val="0"/>
              <w:adjustRightInd w:val="0"/>
              <w:jc w:val="center"/>
            </w:pPr>
            <w:r w:rsidRPr="00F25E2E">
              <w:t>Damage to dam or appurtenances that has resulted in uncontrolled water release</w:t>
            </w:r>
          </w:p>
        </w:tc>
        <w:tc>
          <w:tcPr>
            <w:tcW w:w="1350" w:type="dxa"/>
            <w:tcBorders>
              <w:bottom w:val="single" w:sz="4" w:space="0" w:color="auto"/>
            </w:tcBorders>
            <w:shd w:val="clear" w:color="auto" w:fill="FF8E8B"/>
            <w:vAlign w:val="center"/>
          </w:tcPr>
          <w:p w14:paraId="6B3CE874" w14:textId="77777777" w:rsidR="00596CF6" w:rsidRPr="00F25E2E" w:rsidRDefault="00F1280E" w:rsidP="00A36F74">
            <w:pPr>
              <w:autoSpaceDE w:val="0"/>
              <w:autoSpaceDN w:val="0"/>
              <w:adjustRightInd w:val="0"/>
              <w:jc w:val="center"/>
              <w:rPr>
                <w:b/>
                <w:sz w:val="32"/>
                <w:szCs w:val="32"/>
              </w:rPr>
            </w:pPr>
            <w:r w:rsidRPr="00F25E2E">
              <w:rPr>
                <w:b/>
                <w:sz w:val="32"/>
                <w:szCs w:val="32"/>
              </w:rPr>
              <w:t>3</w:t>
            </w:r>
          </w:p>
        </w:tc>
      </w:tr>
      <w:tr w:rsidR="00596CF6" w:rsidRPr="00F25E2E" w14:paraId="181B1D4D" w14:textId="77777777" w:rsidTr="00A70948">
        <w:trPr>
          <w:trHeight w:val="233"/>
        </w:trPr>
        <w:tc>
          <w:tcPr>
            <w:tcW w:w="1548" w:type="dxa"/>
            <w:shd w:val="clear" w:color="auto" w:fill="D9D9D9" w:themeFill="background1" w:themeFillShade="D9"/>
            <w:vAlign w:val="center"/>
          </w:tcPr>
          <w:p w14:paraId="382336A7" w14:textId="68A3C840" w:rsidR="00596CF6" w:rsidRPr="00F25E2E" w:rsidRDefault="00596CF6" w:rsidP="007E4AF8">
            <w:pPr>
              <w:autoSpaceDE w:val="0"/>
              <w:autoSpaceDN w:val="0"/>
              <w:adjustRightInd w:val="0"/>
              <w:jc w:val="center"/>
            </w:pPr>
            <w:r w:rsidRPr="00F25E2E">
              <w:t xml:space="preserve">Blocked </w:t>
            </w:r>
            <w:r w:rsidR="007E4AF8" w:rsidRPr="00F25E2E">
              <w:t>Pipes</w:t>
            </w:r>
          </w:p>
        </w:tc>
        <w:tc>
          <w:tcPr>
            <w:tcW w:w="7830" w:type="dxa"/>
            <w:shd w:val="clear" w:color="auto" w:fill="D9D9D9" w:themeFill="background1" w:themeFillShade="D9"/>
            <w:vAlign w:val="center"/>
          </w:tcPr>
          <w:p w14:paraId="39F4760A" w14:textId="77777777" w:rsidR="00596CF6" w:rsidRPr="00F25E2E" w:rsidRDefault="00596CF6" w:rsidP="00F1280E">
            <w:pPr>
              <w:autoSpaceDE w:val="0"/>
              <w:autoSpaceDN w:val="0"/>
              <w:adjustRightInd w:val="0"/>
              <w:jc w:val="center"/>
            </w:pPr>
            <w:r w:rsidRPr="00F25E2E">
              <w:t>Debris is blocking a spillway pipe, causing lake level to rise</w:t>
            </w:r>
          </w:p>
        </w:tc>
        <w:tc>
          <w:tcPr>
            <w:tcW w:w="1350" w:type="dxa"/>
            <w:shd w:val="clear" w:color="auto" w:fill="8DE38D"/>
            <w:vAlign w:val="center"/>
          </w:tcPr>
          <w:p w14:paraId="72614182" w14:textId="77777777" w:rsidR="00596CF6" w:rsidRPr="00F25E2E" w:rsidRDefault="00F1280E" w:rsidP="00A36F74">
            <w:pPr>
              <w:autoSpaceDE w:val="0"/>
              <w:autoSpaceDN w:val="0"/>
              <w:adjustRightInd w:val="0"/>
              <w:jc w:val="center"/>
              <w:rPr>
                <w:b/>
                <w:sz w:val="32"/>
                <w:szCs w:val="32"/>
              </w:rPr>
            </w:pPr>
            <w:r w:rsidRPr="00F25E2E">
              <w:rPr>
                <w:b/>
                <w:sz w:val="32"/>
                <w:szCs w:val="32"/>
              </w:rPr>
              <w:t>1</w:t>
            </w:r>
          </w:p>
        </w:tc>
      </w:tr>
    </w:tbl>
    <w:p w14:paraId="633FDD3A" w14:textId="77777777" w:rsidR="00A36F74" w:rsidRPr="00F25E2E" w:rsidRDefault="00A36F74" w:rsidP="00A42684">
      <w:pPr>
        <w:autoSpaceDE w:val="0"/>
        <w:autoSpaceDN w:val="0"/>
        <w:adjustRightInd w:val="0"/>
      </w:pPr>
    </w:p>
    <w:p w14:paraId="2416D423" w14:textId="4D174E3D" w:rsidR="00A42684" w:rsidRPr="00F25E2E" w:rsidRDefault="00A42684" w:rsidP="00A42684">
      <w:pPr>
        <w:autoSpaceDE w:val="0"/>
        <w:autoSpaceDN w:val="0"/>
        <w:adjustRightInd w:val="0"/>
      </w:pPr>
      <w:r w:rsidRPr="00F25E2E">
        <w:t xml:space="preserve">After the </w:t>
      </w:r>
      <w:r w:rsidR="00935E98" w:rsidRPr="00F25E2E">
        <w:rPr>
          <w:bCs/>
        </w:rPr>
        <w:t xml:space="preserve">EAP Coordinator/Owner </w:t>
      </w:r>
      <w:r w:rsidR="001C3F58" w:rsidRPr="00F25E2E">
        <w:t>has determined the event level:</w:t>
      </w:r>
    </w:p>
    <w:p w14:paraId="1AD502EE" w14:textId="1221526E" w:rsidR="00A42684" w:rsidRPr="00F25E2E" w:rsidRDefault="00A42684" w:rsidP="00A42684">
      <w:pPr>
        <w:autoSpaceDE w:val="0"/>
        <w:autoSpaceDN w:val="0"/>
        <w:adjustRightInd w:val="0"/>
        <w:rPr>
          <w:i/>
          <w:iCs/>
        </w:rPr>
      </w:pPr>
      <w:r w:rsidRPr="00F25E2E">
        <w:rPr>
          <w:i/>
          <w:iCs/>
        </w:rPr>
        <w:t>See STEP 2:</w:t>
      </w:r>
      <w:r w:rsidRPr="00F25E2E">
        <w:t xml:space="preserve"> GREEN, YELLOW &amp; RED Notification flowcharts</w:t>
      </w:r>
      <w:r w:rsidR="001C3F58" w:rsidRPr="00F25E2E">
        <w:t>.</w:t>
      </w:r>
      <w:r w:rsidRPr="00F25E2E">
        <w:t xml:space="preserve"> </w:t>
      </w:r>
    </w:p>
    <w:p w14:paraId="78DE317C" w14:textId="17D471B6" w:rsidR="00A42684" w:rsidRPr="00F25E2E" w:rsidRDefault="00A42684" w:rsidP="00A42684">
      <w:pPr>
        <w:autoSpaceDE w:val="0"/>
        <w:autoSpaceDN w:val="0"/>
        <w:adjustRightInd w:val="0"/>
        <w:rPr>
          <w:i/>
          <w:iCs/>
        </w:rPr>
      </w:pPr>
      <w:r w:rsidRPr="00F25E2E">
        <w:rPr>
          <w:i/>
        </w:rPr>
        <w:t>See STEP 3</w:t>
      </w:r>
      <w:r w:rsidRPr="00F25E2E">
        <w:t xml:space="preserve">: </w:t>
      </w:r>
      <w:r w:rsidR="00C5163B" w:rsidRPr="00F25E2E">
        <w:t xml:space="preserve">Remedial </w:t>
      </w:r>
      <w:r w:rsidR="001C3F58" w:rsidRPr="00F25E2E">
        <w:t>A</w:t>
      </w:r>
      <w:r w:rsidRPr="00F25E2E">
        <w:t xml:space="preserve">ctions once </w:t>
      </w:r>
      <w:r w:rsidR="001C3F58" w:rsidRPr="00F25E2E">
        <w:t>the emergency l</w:t>
      </w:r>
      <w:r w:rsidRPr="00F25E2E">
        <w:t xml:space="preserve">evel </w:t>
      </w:r>
      <w:r w:rsidR="001C3F58" w:rsidRPr="00F25E2E">
        <w:t xml:space="preserve">has been </w:t>
      </w:r>
      <w:r w:rsidRPr="00F25E2E">
        <w:t>determined</w:t>
      </w:r>
      <w:r w:rsidR="001C3F58" w:rsidRPr="00F25E2E">
        <w:t>.</w:t>
      </w:r>
    </w:p>
    <w:p w14:paraId="2C6C48E3" w14:textId="77777777" w:rsidR="00DB7BA2" w:rsidRPr="00F25E2E" w:rsidRDefault="00DB7BA2">
      <w:pPr>
        <w:rPr>
          <w:rFonts w:cs="Helvetica"/>
          <w:bCs/>
          <w:i/>
          <w:sz w:val="32"/>
          <w:szCs w:val="40"/>
        </w:rPr>
      </w:pPr>
      <w:bookmarkStart w:id="14" w:name="_Toc475111064"/>
      <w:r w:rsidRPr="00F25E2E">
        <w:br w:type="page"/>
      </w:r>
    </w:p>
    <w:p w14:paraId="7F1D57C1" w14:textId="03BAB2DC" w:rsidR="00306BA8" w:rsidRPr="00F25E2E" w:rsidRDefault="00406499" w:rsidP="00D50FEA">
      <w:pPr>
        <w:pStyle w:val="Heading2"/>
        <w:rPr>
          <w:color w:val="auto"/>
        </w:rPr>
      </w:pPr>
      <w:bookmarkStart w:id="15" w:name="_Toc479163547"/>
      <w:r w:rsidRPr="00F25E2E">
        <w:rPr>
          <w:color w:val="auto"/>
        </w:rPr>
        <w:lastRenderedPageBreak/>
        <w:t>Step 2</w:t>
      </w:r>
      <w:r w:rsidR="00A42684" w:rsidRPr="00F25E2E">
        <w:rPr>
          <w:color w:val="auto"/>
        </w:rPr>
        <w:t>:</w:t>
      </w:r>
      <w:r w:rsidR="00D50FEA" w:rsidRPr="00F25E2E">
        <w:rPr>
          <w:color w:val="auto"/>
        </w:rPr>
        <w:t xml:space="preserve"> </w:t>
      </w:r>
      <w:r w:rsidR="0032581D" w:rsidRPr="00F25E2E">
        <w:rPr>
          <w:color w:val="auto"/>
        </w:rPr>
        <w:t>Notifications</w:t>
      </w:r>
      <w:r w:rsidR="00306BA8" w:rsidRPr="00F25E2E">
        <w:rPr>
          <w:color w:val="auto"/>
        </w:rPr>
        <w:t xml:space="preserve"> and Communication</w:t>
      </w:r>
      <w:bookmarkEnd w:id="14"/>
      <w:bookmarkEnd w:id="15"/>
    </w:p>
    <w:p w14:paraId="23BC951B" w14:textId="77777777" w:rsidR="00306BA8" w:rsidRPr="00F25E2E" w:rsidRDefault="00306BA8" w:rsidP="000C053A">
      <w:pPr>
        <w:suppressAutoHyphens/>
        <w:autoSpaceDE w:val="0"/>
        <w:autoSpaceDN w:val="0"/>
        <w:adjustRightInd w:val="0"/>
        <w:spacing w:after="120" w:line="264" w:lineRule="auto"/>
        <w:textAlignment w:val="center"/>
        <w:rPr>
          <w:sz w:val="26"/>
        </w:rPr>
      </w:pPr>
      <w:r w:rsidRPr="00F25E2E">
        <w:rPr>
          <w:b/>
          <w:bCs/>
          <w:sz w:val="26"/>
        </w:rPr>
        <w:t>Notification</w:t>
      </w:r>
      <w:r w:rsidRPr="00F25E2E">
        <w:rPr>
          <w:sz w:val="26"/>
        </w:rPr>
        <w:t xml:space="preserve"> </w:t>
      </w:r>
    </w:p>
    <w:p w14:paraId="14B0E861" w14:textId="77777777"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After the emergency level has been determined, the </w:t>
      </w:r>
      <w:r w:rsidR="00B22407" w:rsidRPr="00F25E2E">
        <w:t xml:space="preserve">following </w:t>
      </w:r>
      <w:r w:rsidR="00C06ED9" w:rsidRPr="00F25E2E">
        <w:t xml:space="preserve">contacts listed on the </w:t>
      </w:r>
      <w:r w:rsidR="00B22407" w:rsidRPr="00F25E2E">
        <w:t xml:space="preserve">notification </w:t>
      </w:r>
      <w:r w:rsidRPr="00F25E2E">
        <w:t xml:space="preserve">charts for the appropriate emergency level shall be notified immediately. </w:t>
      </w:r>
    </w:p>
    <w:p w14:paraId="61CF9439" w14:textId="77777777" w:rsidR="00306BA8" w:rsidRPr="00F25E2E" w:rsidRDefault="00306BA8" w:rsidP="00127B27">
      <w:pPr>
        <w:suppressAutoHyphens/>
        <w:autoSpaceDE w:val="0"/>
        <w:autoSpaceDN w:val="0"/>
        <w:adjustRightInd w:val="0"/>
        <w:spacing w:after="120" w:line="264" w:lineRule="auto"/>
        <w:jc w:val="both"/>
        <w:textAlignment w:val="center"/>
        <w:rPr>
          <w:sz w:val="26"/>
        </w:rPr>
      </w:pPr>
      <w:r w:rsidRPr="00F25E2E">
        <w:rPr>
          <w:b/>
          <w:bCs/>
          <w:sz w:val="26"/>
        </w:rPr>
        <w:t>Communication</w:t>
      </w:r>
    </w:p>
    <w:p w14:paraId="73763761" w14:textId="77777777" w:rsidR="00306BA8" w:rsidRPr="00F25E2E" w:rsidRDefault="00306BA8" w:rsidP="00127B27">
      <w:pPr>
        <w:suppressAutoHyphens/>
        <w:autoSpaceDE w:val="0"/>
        <w:autoSpaceDN w:val="0"/>
        <w:adjustRightInd w:val="0"/>
        <w:spacing w:line="264" w:lineRule="auto"/>
        <w:jc w:val="both"/>
        <w:textAlignment w:val="center"/>
        <w:rPr>
          <w:b/>
          <w:bCs/>
        </w:rPr>
      </w:pPr>
      <w:r w:rsidRPr="00F25E2E">
        <w:rPr>
          <w:b/>
          <w:bCs/>
        </w:rPr>
        <w:t xml:space="preserve">Emergency Level </w:t>
      </w:r>
      <w:r w:rsidR="00C06ED9" w:rsidRPr="00F25E2E">
        <w:rPr>
          <w:b/>
          <w:bCs/>
        </w:rPr>
        <w:t xml:space="preserve">1 - </w:t>
      </w:r>
      <w:r w:rsidR="000D7039" w:rsidRPr="00F25E2E">
        <w:rPr>
          <w:b/>
          <w:bCs/>
        </w:rPr>
        <w:t>Nonemergency</w:t>
      </w:r>
      <w:r w:rsidRPr="00F25E2E">
        <w:rPr>
          <w:b/>
          <w:bCs/>
        </w:rPr>
        <w:t>, unusual event; slowly developing:</w:t>
      </w:r>
    </w:p>
    <w:p w14:paraId="19377AED" w14:textId="7A58CA96" w:rsidR="00306BA8" w:rsidRPr="00F25E2E" w:rsidRDefault="009228B9" w:rsidP="00127B27">
      <w:pPr>
        <w:suppressAutoHyphens/>
        <w:autoSpaceDE w:val="0"/>
        <w:autoSpaceDN w:val="0"/>
        <w:adjustRightInd w:val="0"/>
        <w:spacing w:after="100" w:afterAutospacing="1" w:line="264" w:lineRule="auto"/>
        <w:jc w:val="both"/>
        <w:textAlignment w:val="center"/>
      </w:pPr>
      <w:sdt>
        <w:sdtPr>
          <w:rPr>
            <w:bCs/>
          </w:rPr>
          <w:alias w:val="EAP Coordinator"/>
          <w:tag w:val=""/>
          <w:id w:val="1319610018"/>
          <w:placeholder>
            <w:docPart w:val="DB4832C144A34C3B9032A3F4873786DD"/>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71BFA" w:rsidRPr="00F25E2E">
        <w:rPr>
          <w:rStyle w:val="CommentReference"/>
        </w:rPr>
        <w:t xml:space="preserve"> </w:t>
      </w:r>
      <w:r w:rsidR="0032581D" w:rsidRPr="00F25E2E">
        <w:rPr>
          <w:b/>
          <w:bCs/>
        </w:rPr>
        <w:t xml:space="preserve"> </w:t>
      </w:r>
      <w:r w:rsidR="00306BA8" w:rsidRPr="00F25E2E">
        <w:t xml:space="preserve">should contact the </w:t>
      </w:r>
      <w:r w:rsidR="0032581D" w:rsidRPr="00F25E2E">
        <w:t xml:space="preserve">Georgia Safe Dams </w:t>
      </w:r>
      <w:r w:rsidR="00583557" w:rsidRPr="00F25E2E">
        <w:t xml:space="preserve">Program </w:t>
      </w:r>
      <w:r w:rsidR="00E84968" w:rsidRPr="00F25E2E">
        <w:t>and/</w:t>
      </w:r>
      <w:r w:rsidR="007430D5" w:rsidRPr="00F25E2E">
        <w:t>or</w:t>
      </w:r>
      <w:r w:rsidR="00935E98" w:rsidRPr="00F25E2E">
        <w:rPr>
          <w:bCs/>
        </w:rPr>
        <w:t xml:space="preserve"> </w:t>
      </w:r>
      <w:sdt>
        <w:sdtPr>
          <w:rPr>
            <w:bCs/>
          </w:rPr>
          <w:alias w:val="EOR"/>
          <w:tag w:val=""/>
          <w:id w:val="-396200230"/>
          <w:placeholder>
            <w:docPart w:val="03CCE2D2A4BB479191C754BAF224D5B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 Here</w:t>
          </w:r>
        </w:sdtContent>
      </w:sdt>
      <w:r w:rsidR="00597AE4" w:rsidRPr="00F25E2E">
        <w:rPr>
          <w:bCs/>
        </w:rPr>
        <w:t xml:space="preserve"> of </w:t>
      </w:r>
      <w:sdt>
        <w:sdtPr>
          <w:rPr>
            <w:bCs/>
          </w:rPr>
          <w:alias w:val="Affiliation"/>
          <w:tag w:val=""/>
          <w:id w:val="1390302148"/>
          <w:placeholder>
            <w:docPart w:val="2A47D2657C4C4FED99F81F31FF3BF6B8"/>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highlight w:val="lightGray"/>
            </w:rPr>
            <w:t>Insert Affiliation Here</w:t>
          </w:r>
        </w:sdtContent>
      </w:sdt>
      <w:r w:rsidR="007430D5" w:rsidRPr="00F25E2E">
        <w:rPr>
          <w:bCs/>
        </w:rPr>
        <w:t>, if applicable</w:t>
      </w:r>
      <w:r w:rsidR="00306BA8" w:rsidRPr="00F25E2E">
        <w:t>. Describe the situation and request technical assistance</w:t>
      </w:r>
      <w:r w:rsidR="00583557" w:rsidRPr="00F25E2E">
        <w:t xml:space="preserve"> regarding the</w:t>
      </w:r>
      <w:r w:rsidR="00306BA8" w:rsidRPr="00F25E2E">
        <w:t xml:space="preserve"> next steps </w:t>
      </w:r>
      <w:r w:rsidR="000C053A" w:rsidRPr="00F25E2E">
        <w:t>to take</w:t>
      </w:r>
      <w:r w:rsidR="00306BA8" w:rsidRPr="00F25E2E">
        <w:t>.</w:t>
      </w:r>
    </w:p>
    <w:p w14:paraId="0073A527" w14:textId="77777777" w:rsidR="00306BA8" w:rsidRPr="00F25E2E" w:rsidRDefault="00C06ED9" w:rsidP="00127B27">
      <w:pPr>
        <w:suppressAutoHyphens/>
        <w:autoSpaceDE w:val="0"/>
        <w:autoSpaceDN w:val="0"/>
        <w:adjustRightInd w:val="0"/>
        <w:spacing w:line="264" w:lineRule="auto"/>
        <w:jc w:val="both"/>
        <w:textAlignment w:val="center"/>
        <w:rPr>
          <w:b/>
          <w:bCs/>
        </w:rPr>
      </w:pPr>
      <w:r w:rsidRPr="00F25E2E">
        <w:rPr>
          <w:b/>
          <w:bCs/>
        </w:rPr>
        <w:t xml:space="preserve">Emergency Level 2 - </w:t>
      </w:r>
      <w:r w:rsidR="00346CB5" w:rsidRPr="00F25E2E">
        <w:rPr>
          <w:b/>
          <w:bCs/>
        </w:rPr>
        <w:t>Emergency event, p</w:t>
      </w:r>
      <w:r w:rsidR="00306BA8" w:rsidRPr="00F25E2E">
        <w:rPr>
          <w:b/>
          <w:bCs/>
        </w:rPr>
        <w:t xml:space="preserve">otential dam failure situation; rapidly developing: </w:t>
      </w:r>
    </w:p>
    <w:p w14:paraId="6F936E7B" w14:textId="77777777"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following message may be used to help describe the </w:t>
      </w:r>
      <w:proofErr w:type="gramStart"/>
      <w:r w:rsidRPr="00F25E2E">
        <w:t>emergency situation</w:t>
      </w:r>
      <w:proofErr w:type="gramEnd"/>
      <w:r w:rsidRPr="00F25E2E">
        <w:t xml:space="preserve"> to </w:t>
      </w:r>
      <w:r w:rsidR="003929D2" w:rsidRPr="00F25E2E">
        <w:t>the</w:t>
      </w:r>
      <w:r w:rsidR="00C86F6B" w:rsidRPr="00F25E2E">
        <w:t xml:space="preserve"> </w:t>
      </w:r>
      <w:r w:rsidRPr="00F25E2E">
        <w:t>emergency management personnel:</w:t>
      </w:r>
    </w:p>
    <w:p w14:paraId="06025010"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This is </w:t>
      </w:r>
      <w:r w:rsidR="00E120C0" w:rsidRPr="00F25E2E">
        <w:rPr>
          <w:i/>
          <w:iCs/>
          <w:u w:val="single"/>
        </w:rPr>
        <w:t xml:space="preserve">                   </w:t>
      </w:r>
      <w:r w:rsidR="00E120C0" w:rsidRPr="00F25E2E">
        <w:rPr>
          <w:b/>
          <w:iCs/>
          <w:u w:val="single"/>
        </w:rPr>
        <w:t xml:space="preserve">Identify </w:t>
      </w:r>
      <w:r w:rsidR="00C86F6B" w:rsidRPr="00F25E2E">
        <w:rPr>
          <w:b/>
          <w:iCs/>
          <w:u w:val="single"/>
        </w:rPr>
        <w:t>yourself</w:t>
      </w:r>
      <w:r w:rsidR="00E120C0" w:rsidRPr="00F25E2E">
        <w:rPr>
          <w:b/>
          <w:iCs/>
          <w:u w:val="single"/>
        </w:rPr>
        <w:t>; name and position</w:t>
      </w:r>
      <w:r w:rsidR="00E120C0" w:rsidRPr="00F25E2E">
        <w:rPr>
          <w:i/>
          <w:iCs/>
          <w:u w:val="single"/>
        </w:rPr>
        <w:t xml:space="preserve">                  </w:t>
      </w:r>
      <w:proofErr w:type="gramStart"/>
      <w:r w:rsidR="00E120C0" w:rsidRPr="00F25E2E">
        <w:rPr>
          <w:i/>
          <w:iCs/>
          <w:u w:val="single"/>
        </w:rPr>
        <w:t xml:space="preserve">  .</w:t>
      </w:r>
      <w:proofErr w:type="gramEnd"/>
      <w:r w:rsidRPr="00F25E2E">
        <w:rPr>
          <w:i/>
          <w:iCs/>
        </w:rPr>
        <w:t xml:space="preserve"> </w:t>
      </w:r>
    </w:p>
    <w:p w14:paraId="21C619B5" w14:textId="52004DF2"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We have an emergency condition at </w:t>
      </w:r>
      <w:sdt>
        <w:sdtPr>
          <w:rPr>
            <w:bCs/>
            <w:i/>
          </w:rPr>
          <w:alias w:val="Dam Name"/>
          <w:tag w:val=""/>
          <w:id w:val="722955562"/>
          <w:placeholder>
            <w:docPart w:val="0DC6F8C040B24A9AB3A5DC0BA2DBC24B"/>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346CB5" w:rsidRPr="00F25E2E">
        <w:rPr>
          <w:i/>
          <w:iCs/>
        </w:rPr>
        <w:t xml:space="preserve"> D</w:t>
      </w:r>
      <w:r w:rsidRPr="00F25E2E">
        <w:rPr>
          <w:i/>
          <w:iCs/>
        </w:rPr>
        <w:t>am</w:t>
      </w:r>
      <w:r w:rsidR="0041600C" w:rsidRPr="00F25E2E">
        <w:rPr>
          <w:i/>
          <w:iCs/>
        </w:rPr>
        <w:t xml:space="preserve">, </w:t>
      </w:r>
      <w:r w:rsidRPr="00F25E2E">
        <w:rPr>
          <w:i/>
          <w:iCs/>
        </w:rPr>
        <w:t xml:space="preserve">located </w:t>
      </w:r>
      <w:bookmarkStart w:id="16" w:name="Text482"/>
      <w:sdt>
        <w:sdtPr>
          <w:rPr>
            <w:i/>
            <w:iCs/>
            <w:highlight w:val="lightGray"/>
          </w:rPr>
          <w:id w:val="-1767142666"/>
          <w:lock w:val="sdtLocked"/>
          <w:placeholder>
            <w:docPart w:val="0CF310B0ABF8453097B893AAD64056EA"/>
          </w:placeholder>
          <w:showingPlcHdr/>
        </w:sdtPr>
        <w:sdtEndPr>
          <w:rPr>
            <w:highlight w:val="none"/>
          </w:rPr>
        </w:sdtEndPr>
        <w:sdtContent>
          <w:r w:rsidR="00E84968" w:rsidRPr="00F25E2E">
            <w:rPr>
              <w:i/>
              <w:iCs/>
              <w:highlight w:val="lightGray"/>
            </w:rPr>
            <w:t>Insert Number of Miles</w:t>
          </w:r>
        </w:sdtContent>
      </w:sdt>
      <w:bookmarkEnd w:id="16"/>
      <w:r w:rsidRPr="00F25E2E">
        <w:rPr>
          <w:i/>
          <w:iCs/>
        </w:rPr>
        <w:t xml:space="preserve"> miles </w:t>
      </w:r>
      <w:bookmarkStart w:id="17" w:name="Text483"/>
      <w:sdt>
        <w:sdtPr>
          <w:rPr>
            <w:i/>
            <w:iCs/>
          </w:rPr>
          <w:id w:val="998082254"/>
          <w:lock w:val="sdtLocked"/>
          <w:placeholder>
            <w:docPart w:val="781C7CAA7A254AFD831F5A1818FE9CE9"/>
          </w:placeholder>
          <w:showingPlcHdr/>
        </w:sdtPr>
        <w:sdtEndPr/>
        <w:sdtContent>
          <w:r w:rsidR="00E84968" w:rsidRPr="00F25E2E">
            <w:rPr>
              <w:rStyle w:val="PlaceholderText"/>
              <w:i/>
              <w:color w:val="auto"/>
              <w:highlight w:val="lightGray"/>
            </w:rPr>
            <w:t xml:space="preserve">Insert Direction Here </w:t>
          </w:r>
          <w:proofErr w:type="gramStart"/>
          <w:r w:rsidR="00E84968" w:rsidRPr="00F25E2E">
            <w:rPr>
              <w:rStyle w:val="PlaceholderText"/>
              <w:i/>
              <w:color w:val="auto"/>
              <w:highlight w:val="lightGray"/>
            </w:rPr>
            <w:t>I.e.</w:t>
          </w:r>
          <w:proofErr w:type="gramEnd"/>
          <w:r w:rsidR="00E84968" w:rsidRPr="00F25E2E">
            <w:rPr>
              <w:rStyle w:val="PlaceholderText"/>
              <w:i/>
              <w:color w:val="auto"/>
              <w:highlight w:val="lightGray"/>
            </w:rPr>
            <w:t xml:space="preserve"> south</w:t>
          </w:r>
        </w:sdtContent>
      </w:sdt>
      <w:bookmarkEnd w:id="17"/>
      <w:r w:rsidR="00E120C0" w:rsidRPr="00F25E2E">
        <w:rPr>
          <w:i/>
          <w:iCs/>
        </w:rPr>
        <w:t xml:space="preserve"> </w:t>
      </w:r>
      <w:r w:rsidRPr="00F25E2E">
        <w:rPr>
          <w:i/>
          <w:iCs/>
        </w:rPr>
        <w:t xml:space="preserve">of </w:t>
      </w:r>
      <w:bookmarkStart w:id="18" w:name="Text481"/>
      <w:sdt>
        <w:sdtPr>
          <w:rPr>
            <w:i/>
            <w:iCs/>
          </w:rPr>
          <w:id w:val="-2115512454"/>
          <w:lock w:val="sdtLocked"/>
          <w:placeholder>
            <w:docPart w:val="4D5E5E6F78E24805A8E76CCF6C4BED0C"/>
          </w:placeholder>
          <w:showingPlcHdr/>
        </w:sdtPr>
        <w:sdtEndPr/>
        <w:sdtContent>
          <w:r w:rsidR="00E84968" w:rsidRPr="00F25E2E">
            <w:rPr>
              <w:i/>
              <w:iCs/>
              <w:highlight w:val="lightGray"/>
            </w:rPr>
            <w:t>Insert City Name</w:t>
          </w:r>
        </w:sdtContent>
      </w:sdt>
      <w:bookmarkEnd w:id="18"/>
      <w:r w:rsidRPr="00F25E2E">
        <w:rPr>
          <w:i/>
          <w:iCs/>
        </w:rPr>
        <w:t xml:space="preserve">. </w:t>
      </w:r>
    </w:p>
    <w:p w14:paraId="47D4E874"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We have activated the </w:t>
      </w:r>
      <w:r w:rsidR="000C053A" w:rsidRPr="00F25E2E">
        <w:rPr>
          <w:i/>
          <w:iCs/>
        </w:rPr>
        <w:t>E</w:t>
      </w:r>
      <w:r w:rsidRPr="00F25E2E">
        <w:rPr>
          <w:i/>
          <w:iCs/>
        </w:rPr>
        <w:t xml:space="preserve">mergency </w:t>
      </w:r>
      <w:r w:rsidR="000C053A" w:rsidRPr="00F25E2E">
        <w:rPr>
          <w:i/>
          <w:iCs/>
        </w:rPr>
        <w:t>A</w:t>
      </w:r>
      <w:r w:rsidRPr="00F25E2E">
        <w:rPr>
          <w:i/>
          <w:iCs/>
        </w:rPr>
        <w:t xml:space="preserve">ction </w:t>
      </w:r>
      <w:r w:rsidR="000C053A" w:rsidRPr="00F25E2E">
        <w:rPr>
          <w:i/>
          <w:iCs/>
        </w:rPr>
        <w:t>P</w:t>
      </w:r>
      <w:r w:rsidRPr="00F25E2E">
        <w:rPr>
          <w:i/>
          <w:iCs/>
        </w:rPr>
        <w:t>lan for this dam and are currently under Emergency Level 2.</w:t>
      </w:r>
    </w:p>
    <w:p w14:paraId="4DE690B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We are implementing predetermined actions to respond to a rapidly developing situation that could result in dam failure.</w:t>
      </w:r>
    </w:p>
    <w:p w14:paraId="214AAFDF" w14:textId="56315414"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Please prepare to evacuate the area along </w:t>
      </w:r>
      <w:sdt>
        <w:sdtPr>
          <w:rPr>
            <w:i/>
            <w:iCs/>
          </w:rPr>
          <w:id w:val="-1051618139"/>
          <w:placeholder>
            <w:docPart w:val="DF5E9E613FC04630AB6D6E219EA127F5"/>
          </w:placeholder>
          <w:showingPlcHdr/>
        </w:sdtPr>
        <w:sdtEndPr>
          <w:rPr>
            <w:highlight w:val="lightGray"/>
          </w:rPr>
        </w:sdtEndPr>
        <w:sdtContent>
          <w:r w:rsidR="00E84968" w:rsidRPr="00F25E2E">
            <w:rPr>
              <w:i/>
              <w:iCs/>
              <w:highlight w:val="lightGray"/>
            </w:rPr>
            <w:t xml:space="preserve">Insert area to be impacted </w:t>
          </w:r>
          <w:proofErr w:type="gramStart"/>
          <w:r w:rsidR="00E84968" w:rsidRPr="00F25E2E">
            <w:rPr>
              <w:i/>
              <w:iCs/>
              <w:highlight w:val="lightGray"/>
            </w:rPr>
            <w:t>I.e.</w:t>
          </w:r>
          <w:proofErr w:type="gramEnd"/>
          <w:r w:rsidR="00E84968" w:rsidRPr="00F25E2E">
            <w:rPr>
              <w:i/>
              <w:iCs/>
              <w:highlight w:val="lightGray"/>
            </w:rPr>
            <w:t xml:space="preserve"> low-lying portion of Rock Creek</w:t>
          </w:r>
        </w:sdtContent>
      </w:sdt>
      <w:r w:rsidR="00E120C0" w:rsidRPr="00F25E2E">
        <w:rPr>
          <w:i/>
          <w:iCs/>
        </w:rPr>
        <w:t>.</w:t>
      </w:r>
    </w:p>
    <w:p w14:paraId="4949CD5C"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Reference the evacuation map in your copy of the </w:t>
      </w:r>
      <w:r w:rsidR="0087731F" w:rsidRPr="00F25E2E">
        <w:rPr>
          <w:i/>
          <w:iCs/>
        </w:rPr>
        <w:t>E</w:t>
      </w:r>
      <w:r w:rsidRPr="00F25E2E">
        <w:rPr>
          <w:i/>
          <w:iCs/>
        </w:rPr>
        <w:t xml:space="preserve">mergency </w:t>
      </w:r>
      <w:r w:rsidR="0087731F" w:rsidRPr="00F25E2E">
        <w:rPr>
          <w:i/>
          <w:iCs/>
        </w:rPr>
        <w:t>A</w:t>
      </w:r>
      <w:r w:rsidRPr="00F25E2E">
        <w:rPr>
          <w:i/>
          <w:iCs/>
        </w:rPr>
        <w:t xml:space="preserve">ction </w:t>
      </w:r>
      <w:r w:rsidR="0087731F" w:rsidRPr="00F25E2E">
        <w:rPr>
          <w:i/>
          <w:iCs/>
        </w:rPr>
        <w:t>P</w:t>
      </w:r>
      <w:r w:rsidRPr="00F25E2E">
        <w:rPr>
          <w:i/>
          <w:iCs/>
        </w:rPr>
        <w:t xml:space="preserve">lan. </w:t>
      </w:r>
    </w:p>
    <w:p w14:paraId="2F5829F9"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 xml:space="preserve"> </w:t>
      </w:r>
      <w:r w:rsidRPr="00F25E2E">
        <w:rPr>
          <w:i/>
          <w:iCs/>
        </w:rPr>
        <w:tab/>
        <w:t xml:space="preserve">We will advise you </w:t>
      </w:r>
      <w:r w:rsidR="0087731F" w:rsidRPr="00F25E2E">
        <w:rPr>
          <w:i/>
          <w:iCs/>
        </w:rPr>
        <w:t>when</w:t>
      </w:r>
      <w:r w:rsidRPr="00F25E2E">
        <w:rPr>
          <w:i/>
          <w:iCs/>
        </w:rPr>
        <w:t xml:space="preserve"> the situation is resolved or if the situation gets worse.</w:t>
      </w:r>
    </w:p>
    <w:p w14:paraId="644F105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rPr>
          <w:i/>
          <w:iCs/>
        </w:rPr>
      </w:pPr>
      <w:r w:rsidRPr="00F25E2E">
        <w:rPr>
          <w:i/>
          <w:iCs/>
        </w:rPr>
        <w:tab/>
        <w:t xml:space="preserve">I can be contacted at the following </w:t>
      </w:r>
      <w:proofErr w:type="gramStart"/>
      <w:r w:rsidRPr="00F25E2E">
        <w:rPr>
          <w:i/>
          <w:iCs/>
        </w:rPr>
        <w:t>number</w:t>
      </w:r>
      <w:r w:rsidR="00E120C0" w:rsidRPr="00F25E2E">
        <w:rPr>
          <w:i/>
          <w:iCs/>
        </w:rPr>
        <w:t xml:space="preserve">, </w:t>
      </w:r>
      <w:r w:rsidR="00E120C0" w:rsidRPr="00F25E2E">
        <w:rPr>
          <w:i/>
          <w:iCs/>
          <w:u w:val="single"/>
        </w:rPr>
        <w:t xml:space="preserve">  </w:t>
      </w:r>
      <w:proofErr w:type="gramEnd"/>
      <w:r w:rsidR="00E120C0" w:rsidRPr="00F25E2E">
        <w:rPr>
          <w:i/>
          <w:iCs/>
          <w:u w:val="single"/>
        </w:rPr>
        <w:t xml:space="preserve">           </w:t>
      </w:r>
      <w:r w:rsidR="00E120C0" w:rsidRPr="00F25E2E">
        <w:rPr>
          <w:b/>
          <w:iCs/>
          <w:u w:val="single"/>
        </w:rPr>
        <w:t>primary telephone number</w:t>
      </w:r>
      <w:r w:rsidR="00E120C0" w:rsidRPr="00F25E2E">
        <w:rPr>
          <w:i/>
          <w:iCs/>
          <w:u w:val="single"/>
        </w:rPr>
        <w:t xml:space="preserve">           </w:t>
      </w:r>
      <w:r w:rsidRPr="00F25E2E">
        <w:rPr>
          <w:i/>
          <w:iCs/>
          <w:u w:val="single"/>
        </w:rPr>
        <w:t>.</w:t>
      </w:r>
      <w:r w:rsidR="00C86F6B" w:rsidRPr="00F25E2E">
        <w:rPr>
          <w:i/>
          <w:iCs/>
        </w:rPr>
        <w:t xml:space="preserve"> </w:t>
      </w:r>
      <w:r w:rsidRPr="00F25E2E">
        <w:rPr>
          <w:i/>
          <w:iCs/>
        </w:rPr>
        <w:t xml:space="preserve">If you cannot reach me, please call the following alternative </w:t>
      </w:r>
      <w:proofErr w:type="gramStart"/>
      <w:r w:rsidRPr="00F25E2E">
        <w:rPr>
          <w:i/>
          <w:iCs/>
        </w:rPr>
        <w:t>number</w:t>
      </w:r>
      <w:r w:rsidR="00E120C0" w:rsidRPr="00F25E2E">
        <w:rPr>
          <w:i/>
          <w:iCs/>
        </w:rPr>
        <w:t xml:space="preserve">, </w:t>
      </w:r>
      <w:r w:rsidR="00E120C0" w:rsidRPr="00F25E2E">
        <w:rPr>
          <w:i/>
          <w:iCs/>
          <w:u w:val="single"/>
        </w:rPr>
        <w:t xml:space="preserve">  </w:t>
      </w:r>
      <w:proofErr w:type="gramEnd"/>
      <w:r w:rsidR="00E120C0" w:rsidRPr="00F25E2E">
        <w:rPr>
          <w:i/>
          <w:iCs/>
          <w:u w:val="single"/>
        </w:rPr>
        <w:t xml:space="preserve">         </w:t>
      </w:r>
      <w:r w:rsidR="00E120C0" w:rsidRPr="00F25E2E">
        <w:rPr>
          <w:b/>
          <w:iCs/>
          <w:u w:val="single"/>
        </w:rPr>
        <w:t>secondary telephone number</w:t>
      </w:r>
      <w:r w:rsidR="00E120C0" w:rsidRPr="00F25E2E">
        <w:rPr>
          <w:i/>
          <w:iCs/>
          <w:u w:val="single"/>
        </w:rPr>
        <w:t xml:space="preserve">        </w:t>
      </w:r>
      <w:r w:rsidRPr="00F25E2E">
        <w:rPr>
          <w:i/>
          <w:iCs/>
          <w:u w:val="single"/>
        </w:rPr>
        <w:t>.</w:t>
      </w:r>
      <w:r w:rsidRPr="00F25E2E">
        <w:rPr>
          <w:i/>
          <w:iCs/>
        </w:rPr>
        <w:t>”</w:t>
      </w:r>
    </w:p>
    <w:p w14:paraId="4832E678" w14:textId="77777777" w:rsidR="00306BA8" w:rsidRPr="00F25E2E" w:rsidRDefault="00306BA8" w:rsidP="00127B27">
      <w:pPr>
        <w:suppressAutoHyphens/>
        <w:autoSpaceDE w:val="0"/>
        <w:autoSpaceDN w:val="0"/>
        <w:adjustRightInd w:val="0"/>
        <w:spacing w:after="100" w:afterAutospacing="1" w:line="288" w:lineRule="auto"/>
        <w:jc w:val="both"/>
        <w:textAlignment w:val="center"/>
      </w:pPr>
    </w:p>
    <w:p w14:paraId="63C07603" w14:textId="77777777" w:rsidR="00306BA8" w:rsidRPr="00F25E2E" w:rsidRDefault="005C7CE6" w:rsidP="00127B27">
      <w:pPr>
        <w:suppressAutoHyphens/>
        <w:autoSpaceDE w:val="0"/>
        <w:autoSpaceDN w:val="0"/>
        <w:adjustRightInd w:val="0"/>
        <w:spacing w:line="264" w:lineRule="auto"/>
        <w:jc w:val="both"/>
        <w:textAlignment w:val="center"/>
      </w:pPr>
      <w:r w:rsidRPr="00F25E2E">
        <w:rPr>
          <w:b/>
          <w:bCs/>
        </w:rPr>
        <w:br w:type="page"/>
      </w:r>
      <w:r w:rsidR="00306BA8" w:rsidRPr="00F25E2E">
        <w:rPr>
          <w:b/>
          <w:bCs/>
        </w:rPr>
        <w:lastRenderedPageBreak/>
        <w:t xml:space="preserve">Emergency Level </w:t>
      </w:r>
      <w:r w:rsidR="00C06ED9" w:rsidRPr="00F25E2E">
        <w:rPr>
          <w:b/>
          <w:bCs/>
        </w:rPr>
        <w:t xml:space="preserve">3 - </w:t>
      </w:r>
      <w:r w:rsidR="00306BA8" w:rsidRPr="00F25E2E">
        <w:rPr>
          <w:b/>
          <w:bCs/>
        </w:rPr>
        <w:t>Urgent</w:t>
      </w:r>
      <w:r w:rsidR="00346CB5" w:rsidRPr="00F25E2E">
        <w:rPr>
          <w:b/>
          <w:bCs/>
        </w:rPr>
        <w:t xml:space="preserve"> event</w:t>
      </w:r>
      <w:r w:rsidR="00306BA8" w:rsidRPr="00F25E2E">
        <w:rPr>
          <w:b/>
          <w:bCs/>
        </w:rPr>
        <w:t>; dam failure appears imminent or is in progress:</w:t>
      </w:r>
    </w:p>
    <w:p w14:paraId="697C4AEC" w14:textId="77777777" w:rsidR="00306BA8" w:rsidRPr="00F25E2E" w:rsidRDefault="003929D2" w:rsidP="00127B27">
      <w:pPr>
        <w:suppressAutoHyphens/>
        <w:autoSpaceDE w:val="0"/>
        <w:autoSpaceDN w:val="0"/>
        <w:adjustRightInd w:val="0"/>
        <w:spacing w:after="100" w:afterAutospacing="1" w:line="264" w:lineRule="auto"/>
        <w:jc w:val="both"/>
        <w:textAlignment w:val="center"/>
      </w:pPr>
      <w:r w:rsidRPr="00F25E2E">
        <w:t>The</w:t>
      </w:r>
      <w:r w:rsidR="0032581D" w:rsidRPr="00F25E2E">
        <w:t xml:space="preserve"> </w:t>
      </w:r>
      <w:r w:rsidR="00583557" w:rsidRPr="00F25E2E">
        <w:rPr>
          <w:bCs/>
        </w:rPr>
        <w:t>E</w:t>
      </w:r>
      <w:r w:rsidR="00C86F6B" w:rsidRPr="00F25E2E">
        <w:rPr>
          <w:bCs/>
        </w:rPr>
        <w:t xml:space="preserve">mergency Management Agency (EMA) </w:t>
      </w:r>
      <w:r w:rsidR="00FD1130" w:rsidRPr="00F25E2E">
        <w:t xml:space="preserve">should be contacted </w:t>
      </w:r>
      <w:proofErr w:type="gramStart"/>
      <w:r w:rsidR="00FD1130" w:rsidRPr="00F25E2E">
        <w:t>immediately</w:t>
      </w:r>
      <w:proofErr w:type="gramEnd"/>
      <w:r w:rsidR="00FD1130" w:rsidRPr="00F25E2E">
        <w:t xml:space="preserve"> and the area</w:t>
      </w:r>
      <w:r w:rsidR="00306BA8" w:rsidRPr="00F25E2E">
        <w:t xml:space="preserve"> evacuated (see </w:t>
      </w:r>
      <w:r w:rsidR="00306BA8" w:rsidRPr="00F25E2E">
        <w:rPr>
          <w:i/>
          <w:iCs/>
        </w:rPr>
        <w:t>Evacuation Map</w:t>
      </w:r>
      <w:r w:rsidR="00306BA8" w:rsidRPr="00F25E2E">
        <w:t xml:space="preserve"> tab). The following actions should be taken:</w:t>
      </w:r>
    </w:p>
    <w:p w14:paraId="605326E9" w14:textId="122284E8" w:rsidR="00306BA8" w:rsidRPr="00F25E2E" w:rsidRDefault="00306BA8" w:rsidP="00127B27">
      <w:pPr>
        <w:tabs>
          <w:tab w:val="left" w:pos="480"/>
          <w:tab w:val="left" w:pos="720"/>
          <w:tab w:val="left" w:pos="960"/>
          <w:tab w:val="left" w:pos="1200"/>
        </w:tabs>
        <w:suppressAutoHyphens/>
        <w:autoSpaceDE w:val="0"/>
        <w:autoSpaceDN w:val="0"/>
        <w:adjustRightInd w:val="0"/>
        <w:spacing w:after="100" w:afterAutospacing="1" w:line="264" w:lineRule="auto"/>
        <w:ind w:left="480" w:hanging="360"/>
        <w:jc w:val="both"/>
        <w:textAlignment w:val="center"/>
      </w:pPr>
      <w:r w:rsidRPr="00F25E2E">
        <w:t>1.</w:t>
      </w:r>
      <w:r w:rsidRPr="00F25E2E">
        <w:tab/>
        <w:t xml:space="preserve">Call </w:t>
      </w:r>
      <w:r w:rsidR="00583557" w:rsidRPr="00F25E2E">
        <w:t>911</w:t>
      </w:r>
      <w:r w:rsidRPr="00F25E2E">
        <w:t xml:space="preserve">. Be sure to say, “This is an emergency.” They will call other authorities and begin the evacuation. The following message may be used to help describe the </w:t>
      </w:r>
      <w:proofErr w:type="gramStart"/>
      <w:r w:rsidRPr="00F25E2E">
        <w:t>emergency situation</w:t>
      </w:r>
      <w:proofErr w:type="gramEnd"/>
      <w:r w:rsidRPr="00F25E2E">
        <w:t xml:space="preserve"> to </w:t>
      </w:r>
      <w:r w:rsidR="003929D2" w:rsidRPr="00F25E2E">
        <w:t>the</w:t>
      </w:r>
      <w:r w:rsidR="00862425" w:rsidRPr="00F25E2E">
        <w:t xml:space="preserve"> </w:t>
      </w:r>
      <w:sdt>
        <w:sdtPr>
          <w:id w:val="-444461342"/>
          <w:lock w:val="sdtLocked"/>
          <w:placeholder>
            <w:docPart w:val="28BC6C879BF04F75A393CDC0DA39BE6E"/>
          </w:placeholder>
          <w:showingPlcHdr/>
        </w:sdtPr>
        <w:sdtEndPr/>
        <w:sdtContent>
          <w:r w:rsidR="00E84968" w:rsidRPr="00F25E2E">
            <w:rPr>
              <w:i/>
              <w:highlight w:val="lightGray"/>
            </w:rPr>
            <w:t>Insert Local Police Department</w:t>
          </w:r>
        </w:sdtContent>
      </w:sdt>
      <w:r w:rsidR="00597AE4" w:rsidRPr="00F25E2E">
        <w:t xml:space="preserve"> </w:t>
      </w:r>
      <w:r w:rsidRPr="00F25E2E">
        <w:t xml:space="preserve">or </w:t>
      </w:r>
      <w:sdt>
        <w:sdtPr>
          <w:rPr>
            <w:bCs/>
          </w:rPr>
          <w:alias w:val="EMA"/>
          <w:tag w:val=""/>
          <w:id w:val="-707106385"/>
          <w:placeholder>
            <w:docPart w:val="521DBAF26C224A12B44316CBE797DAD0"/>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Pr="00F25E2E">
        <w:t>:</w:t>
      </w:r>
    </w:p>
    <w:p w14:paraId="7108970D"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This is an emergency. This </w:t>
      </w:r>
      <w:r w:rsidR="00C86F6B" w:rsidRPr="00F25E2E">
        <w:rPr>
          <w:i/>
          <w:iCs/>
        </w:rPr>
        <w:t xml:space="preserve">is </w:t>
      </w:r>
      <w:r w:rsidR="00C86F6B" w:rsidRPr="00F25E2E">
        <w:rPr>
          <w:i/>
          <w:iCs/>
          <w:u w:val="single"/>
        </w:rPr>
        <w:t xml:space="preserve">            </w:t>
      </w:r>
      <w:r w:rsidR="00C86F6B" w:rsidRPr="00F25E2E">
        <w:rPr>
          <w:b/>
          <w:iCs/>
          <w:u w:val="single"/>
        </w:rPr>
        <w:t>Identify yourself; name and position</w:t>
      </w:r>
      <w:r w:rsidR="00C86F6B" w:rsidRPr="00F25E2E">
        <w:rPr>
          <w:i/>
          <w:iCs/>
          <w:u w:val="single"/>
        </w:rPr>
        <w:t xml:space="preserve">       </w:t>
      </w:r>
      <w:proofErr w:type="gramStart"/>
      <w:r w:rsidR="00C86F6B" w:rsidRPr="00F25E2E">
        <w:rPr>
          <w:i/>
          <w:iCs/>
          <w:u w:val="single"/>
        </w:rPr>
        <w:t xml:space="preserve">  .</w:t>
      </w:r>
      <w:proofErr w:type="gramEnd"/>
    </w:p>
    <w:p w14:paraId="7197C8D4" w14:textId="2A36FC5E"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r>
      <w:sdt>
        <w:sdtPr>
          <w:rPr>
            <w:bCs/>
            <w:i/>
          </w:rPr>
          <w:alias w:val="Dam Name"/>
          <w:tag w:val=""/>
          <w:id w:val="-372150618"/>
          <w:placeholder>
            <w:docPart w:val="8EC0099284374DC79B76BF14277B12FB"/>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proofErr w:type="gramStart"/>
      <w:r w:rsidR="00C86F6B" w:rsidRPr="00F25E2E">
        <w:rPr>
          <w:i/>
          <w:iCs/>
        </w:rPr>
        <w:t>Dam,</w:t>
      </w:r>
      <w:proofErr w:type="gramEnd"/>
      <w:r w:rsidR="00C86F6B" w:rsidRPr="00F25E2E">
        <w:rPr>
          <w:i/>
          <w:iCs/>
        </w:rPr>
        <w:t xml:space="preserve"> located </w:t>
      </w:r>
      <w:sdt>
        <w:sdtPr>
          <w:rPr>
            <w:i/>
            <w:iCs/>
            <w:highlight w:val="lightGray"/>
          </w:rPr>
          <w:id w:val="793170669"/>
          <w:placeholder>
            <w:docPart w:val="B0F12E69844446B6BEEFC83AC5C42893"/>
          </w:placeholder>
          <w:showingPlcHdr/>
        </w:sdtPr>
        <w:sdtEndPr>
          <w:rPr>
            <w:highlight w:val="none"/>
          </w:rPr>
        </w:sdtEndPr>
        <w:sdtContent>
          <w:r w:rsidR="00E84968" w:rsidRPr="00F25E2E">
            <w:rPr>
              <w:i/>
              <w:iCs/>
              <w:highlight w:val="lightGray"/>
            </w:rPr>
            <w:t>Insert Number of Miles</w:t>
          </w:r>
        </w:sdtContent>
      </w:sdt>
      <w:r w:rsidR="00C86F6B" w:rsidRPr="00F25E2E">
        <w:rPr>
          <w:i/>
          <w:iCs/>
        </w:rPr>
        <w:t xml:space="preserve"> miles </w:t>
      </w:r>
      <w:sdt>
        <w:sdtPr>
          <w:rPr>
            <w:i/>
            <w:iCs/>
          </w:rPr>
          <w:id w:val="772824026"/>
          <w:placeholder>
            <w:docPart w:val="0FE25F3415A347A29D106C1139A47C1D"/>
          </w:placeholder>
          <w:showingPlcHdr/>
        </w:sdtPr>
        <w:sdtEndPr/>
        <w:sdtContent>
          <w:r w:rsidR="00E84968" w:rsidRPr="00F25E2E">
            <w:rPr>
              <w:rStyle w:val="PlaceholderText"/>
              <w:i/>
              <w:color w:val="auto"/>
              <w:highlight w:val="lightGray"/>
            </w:rPr>
            <w:t>Insert Direction Here I.e. south</w:t>
          </w:r>
        </w:sdtContent>
      </w:sdt>
      <w:r w:rsidR="00C86F6B" w:rsidRPr="00F25E2E">
        <w:rPr>
          <w:i/>
          <w:iCs/>
        </w:rPr>
        <w:t xml:space="preserve"> of </w:t>
      </w:r>
      <w:sdt>
        <w:sdtPr>
          <w:rPr>
            <w:i/>
            <w:iCs/>
          </w:rPr>
          <w:id w:val="403803551"/>
          <w:placeholder>
            <w:docPart w:val="559953D4B1EE4729B1CCEEDAD9A19699"/>
          </w:placeholder>
          <w:showingPlcHdr/>
        </w:sdtPr>
        <w:sdtEndPr/>
        <w:sdtContent>
          <w:r w:rsidR="00E84968" w:rsidRPr="00F25E2E">
            <w:rPr>
              <w:i/>
              <w:iCs/>
              <w:highlight w:val="lightGray"/>
            </w:rPr>
            <w:t>Insert City Name</w:t>
          </w:r>
        </w:sdtContent>
      </w:sdt>
      <w:r w:rsidR="00C86F6B" w:rsidRPr="00F25E2E">
        <w:rPr>
          <w:i/>
          <w:iCs/>
        </w:rPr>
        <w:t>.</w:t>
      </w:r>
      <w:r w:rsidR="003D3154" w:rsidRPr="00F25E2E">
        <w:rPr>
          <w:i/>
          <w:iCs/>
        </w:rPr>
        <w:t>,</w:t>
      </w:r>
      <w:r w:rsidRPr="00F25E2E">
        <w:rPr>
          <w:i/>
          <w:iCs/>
        </w:rPr>
        <w:t xml:space="preserve"> is failing. The</w:t>
      </w:r>
      <w:r w:rsidR="0067630A" w:rsidRPr="00F25E2E">
        <w:rPr>
          <w:i/>
          <w:iCs/>
        </w:rPr>
        <w:t xml:space="preserve"> </w:t>
      </w:r>
      <w:r w:rsidRPr="00F25E2E">
        <w:rPr>
          <w:i/>
          <w:iCs/>
        </w:rPr>
        <w:t>downstream area must be evacuated immediately</w:t>
      </w:r>
      <w:r w:rsidR="0067630A" w:rsidRPr="00F25E2E">
        <w:rPr>
          <w:i/>
          <w:iCs/>
        </w:rPr>
        <w:t xml:space="preserve"> based on the inundation mapping</w:t>
      </w:r>
      <w:r w:rsidRPr="00F25E2E">
        <w:rPr>
          <w:i/>
          <w:iCs/>
        </w:rPr>
        <w:t xml:space="preserve">. Repeat, </w:t>
      </w:r>
      <w:bookmarkStart w:id="19" w:name="Text226"/>
      <w:sdt>
        <w:sdtPr>
          <w:rPr>
            <w:bCs/>
            <w:i/>
          </w:rPr>
          <w:alias w:val="Dam Name"/>
          <w:tag w:val=""/>
          <w:id w:val="-1283196473"/>
          <w:placeholder>
            <w:docPart w:val="DD94BAF47AE047C79B2AAFF30F9C6326"/>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E412DF" w:rsidRPr="00F25E2E">
        <w:rPr>
          <w:i/>
          <w:iCs/>
        </w:rPr>
        <w:t>Dam</w:t>
      </w:r>
      <w:bookmarkEnd w:id="19"/>
      <w:r w:rsidR="0041600C" w:rsidRPr="00F25E2E">
        <w:rPr>
          <w:i/>
          <w:iCs/>
        </w:rPr>
        <w:t>,</w:t>
      </w:r>
      <w:r w:rsidRPr="00F25E2E">
        <w:rPr>
          <w:i/>
          <w:iCs/>
        </w:rPr>
        <w:t xml:space="preserve"> is failing; evacuate the area along </w:t>
      </w:r>
      <w:sdt>
        <w:sdtPr>
          <w:rPr>
            <w:i/>
            <w:iCs/>
          </w:rPr>
          <w:id w:val="-770777361"/>
          <w:placeholder>
            <w:docPart w:val="C15B11A222B14A558902611E8A46EBF3"/>
          </w:placeholder>
          <w:showingPlcHdr/>
        </w:sdtPr>
        <w:sdtEndPr>
          <w:rPr>
            <w:highlight w:val="lightGray"/>
          </w:rPr>
        </w:sdtEndPr>
        <w:sdtContent>
          <w:r w:rsidR="00E84968" w:rsidRPr="00F25E2E">
            <w:rPr>
              <w:i/>
              <w:iCs/>
              <w:highlight w:val="lightGray"/>
            </w:rPr>
            <w:t xml:space="preserve">Insert area to be impacted </w:t>
          </w:r>
          <w:proofErr w:type="gramStart"/>
          <w:r w:rsidR="00E84968" w:rsidRPr="00F25E2E">
            <w:rPr>
              <w:i/>
              <w:iCs/>
              <w:highlight w:val="lightGray"/>
            </w:rPr>
            <w:t>I.e.</w:t>
          </w:r>
          <w:proofErr w:type="gramEnd"/>
          <w:r w:rsidR="00E84968" w:rsidRPr="00F25E2E">
            <w:rPr>
              <w:i/>
              <w:iCs/>
              <w:highlight w:val="lightGray"/>
            </w:rPr>
            <w:t xml:space="preserve"> low-lying portion of Rock Creek</w:t>
          </w:r>
        </w:sdtContent>
      </w:sdt>
      <w:r w:rsidRPr="00F25E2E">
        <w:rPr>
          <w:i/>
          <w:iCs/>
        </w:rPr>
        <w:t xml:space="preserve">. </w:t>
      </w:r>
    </w:p>
    <w:p w14:paraId="670057A3"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We have activated the </w:t>
      </w:r>
      <w:r w:rsidR="00741922" w:rsidRPr="00F25E2E">
        <w:rPr>
          <w:i/>
          <w:iCs/>
        </w:rPr>
        <w:t>E</w:t>
      </w:r>
      <w:r w:rsidRPr="00F25E2E">
        <w:rPr>
          <w:i/>
          <w:iCs/>
        </w:rPr>
        <w:t xml:space="preserve">mergency </w:t>
      </w:r>
      <w:r w:rsidR="00741922" w:rsidRPr="00F25E2E">
        <w:rPr>
          <w:i/>
          <w:iCs/>
        </w:rPr>
        <w:t>A</w:t>
      </w:r>
      <w:r w:rsidRPr="00F25E2E">
        <w:rPr>
          <w:i/>
          <w:iCs/>
        </w:rPr>
        <w:t xml:space="preserve">ction </w:t>
      </w:r>
      <w:r w:rsidR="00741922" w:rsidRPr="00F25E2E">
        <w:rPr>
          <w:i/>
          <w:iCs/>
        </w:rPr>
        <w:t>P</w:t>
      </w:r>
      <w:r w:rsidRPr="00F25E2E">
        <w:rPr>
          <w:i/>
          <w:iCs/>
        </w:rPr>
        <w:t>lan for this dam and are c</w:t>
      </w:r>
      <w:r w:rsidR="00B0274C" w:rsidRPr="00F25E2E">
        <w:rPr>
          <w:i/>
          <w:iCs/>
        </w:rPr>
        <w:t>urrently under Emergency Level 3</w:t>
      </w:r>
      <w:r w:rsidRPr="00F25E2E">
        <w:rPr>
          <w:i/>
          <w:iCs/>
        </w:rPr>
        <w:t xml:space="preserve">. Reference the evacuation map in your copy of the Emergency Action Plan. </w:t>
      </w:r>
    </w:p>
    <w:p w14:paraId="132EF457"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I can be contacted at the following </w:t>
      </w:r>
      <w:proofErr w:type="gramStart"/>
      <w:r w:rsidRPr="00F25E2E">
        <w:rPr>
          <w:i/>
          <w:iCs/>
        </w:rPr>
        <w:t>number</w:t>
      </w:r>
      <w:r w:rsidR="00C86F6B" w:rsidRPr="00F25E2E">
        <w:rPr>
          <w:i/>
          <w:iCs/>
        </w:rPr>
        <w:t xml:space="preserve">, </w:t>
      </w:r>
      <w:r w:rsidR="00C86F6B" w:rsidRPr="00F25E2E">
        <w:rPr>
          <w:i/>
          <w:iCs/>
          <w:u w:val="single"/>
        </w:rPr>
        <w:t xml:space="preserve">  </w:t>
      </w:r>
      <w:proofErr w:type="gramEnd"/>
      <w:r w:rsidR="00C86F6B" w:rsidRPr="00F25E2E">
        <w:rPr>
          <w:i/>
          <w:iCs/>
          <w:u w:val="single"/>
        </w:rPr>
        <w:t xml:space="preserve">           </w:t>
      </w:r>
      <w:r w:rsidR="00C86F6B" w:rsidRPr="00F25E2E">
        <w:rPr>
          <w:b/>
          <w:iCs/>
          <w:u w:val="single"/>
        </w:rPr>
        <w:t>primary telephone number</w:t>
      </w:r>
      <w:r w:rsidR="00C86F6B" w:rsidRPr="00F25E2E">
        <w:rPr>
          <w:i/>
          <w:iCs/>
          <w:u w:val="single"/>
        </w:rPr>
        <w:t xml:space="preserve">           </w:t>
      </w:r>
      <w:r w:rsidRPr="00F25E2E">
        <w:rPr>
          <w:i/>
          <w:iCs/>
        </w:rPr>
        <w:t xml:space="preserve">. If you cannot reach me, please call the following alternative </w:t>
      </w:r>
      <w:proofErr w:type="gramStart"/>
      <w:r w:rsidRPr="00F25E2E">
        <w:rPr>
          <w:i/>
          <w:iCs/>
        </w:rPr>
        <w:t>number</w:t>
      </w:r>
      <w:r w:rsidR="00C86F6B" w:rsidRPr="00F25E2E">
        <w:rPr>
          <w:i/>
          <w:iCs/>
        </w:rPr>
        <w:t xml:space="preserve">, </w:t>
      </w:r>
      <w:r w:rsidR="00C86F6B" w:rsidRPr="00F25E2E">
        <w:rPr>
          <w:i/>
          <w:iCs/>
          <w:u w:val="single"/>
        </w:rPr>
        <w:t xml:space="preserve">  </w:t>
      </w:r>
      <w:proofErr w:type="gramEnd"/>
      <w:r w:rsidR="00C86F6B" w:rsidRPr="00F25E2E">
        <w:rPr>
          <w:i/>
          <w:iCs/>
          <w:u w:val="single"/>
        </w:rPr>
        <w:t xml:space="preserve">         </w:t>
      </w:r>
      <w:r w:rsidR="00C86F6B" w:rsidRPr="00F25E2E">
        <w:rPr>
          <w:b/>
          <w:iCs/>
          <w:u w:val="single"/>
        </w:rPr>
        <w:t>secondary telephone number</w:t>
      </w:r>
      <w:r w:rsidR="00C86F6B" w:rsidRPr="00F25E2E">
        <w:rPr>
          <w:i/>
          <w:iCs/>
          <w:u w:val="single"/>
        </w:rPr>
        <w:t xml:space="preserve">        </w:t>
      </w:r>
      <w:r w:rsidRPr="00F25E2E">
        <w:rPr>
          <w:i/>
          <w:iCs/>
        </w:rPr>
        <w:t>.”</w:t>
      </w:r>
    </w:p>
    <w:p w14:paraId="0B606535"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240" w:after="120" w:line="264" w:lineRule="auto"/>
        <w:ind w:left="475" w:hanging="360"/>
        <w:jc w:val="both"/>
        <w:textAlignment w:val="center"/>
      </w:pPr>
      <w:r w:rsidRPr="00F25E2E">
        <w:t>2.</w:t>
      </w:r>
      <w:r w:rsidRPr="00F25E2E">
        <w:tab/>
        <w:t xml:space="preserve">Do whatever is necessary to bring </w:t>
      </w:r>
      <w:r w:rsidR="00B0274C" w:rsidRPr="00F25E2E">
        <w:t>anyone</w:t>
      </w:r>
      <w:r w:rsidRPr="00F25E2E">
        <w:t xml:space="preserve"> in immediate</w:t>
      </w:r>
      <w:r w:rsidR="00741922" w:rsidRPr="00F25E2E">
        <w:t xml:space="preserve"> </w:t>
      </w:r>
      <w:r w:rsidRPr="00F25E2E">
        <w:t xml:space="preserve">danger </w:t>
      </w:r>
      <w:r w:rsidR="00436566" w:rsidRPr="00F25E2E">
        <w:t xml:space="preserve">(anyone on the dam, downstream from the dam, boating on the reservoir, or evacuees) </w:t>
      </w:r>
      <w:r w:rsidRPr="00F25E2E">
        <w:t>to safety if directed by the</w:t>
      </w:r>
      <w:r w:rsidR="00C86F6B" w:rsidRPr="00F25E2E">
        <w:t xml:space="preserve"> EMA</w:t>
      </w:r>
      <w:r w:rsidRPr="00F25E2E">
        <w:t>.</w:t>
      </w:r>
    </w:p>
    <w:p w14:paraId="0C174D31"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120" w:after="120" w:line="264" w:lineRule="auto"/>
        <w:ind w:left="475" w:hanging="360"/>
        <w:jc w:val="both"/>
        <w:textAlignment w:val="center"/>
      </w:pPr>
      <w:r w:rsidRPr="00F25E2E">
        <w:t>3.</w:t>
      </w:r>
      <w:r w:rsidRPr="00F25E2E">
        <w:tab/>
        <w:t xml:space="preserve">Keep in frequent contact with </w:t>
      </w:r>
      <w:r w:rsidR="003929D2" w:rsidRPr="00F25E2E">
        <w:t xml:space="preserve">the </w:t>
      </w:r>
      <w:r w:rsidR="00583557" w:rsidRPr="00F25E2E">
        <w:rPr>
          <w:bCs/>
        </w:rPr>
        <w:t>EMA</w:t>
      </w:r>
      <w:r w:rsidR="00862425" w:rsidRPr="00F25E2E">
        <w:rPr>
          <w:bCs/>
        </w:rPr>
        <w:t xml:space="preserve"> </w:t>
      </w:r>
      <w:r w:rsidRPr="00F25E2E">
        <w:t xml:space="preserve">and emergency services to keep them </w:t>
      </w:r>
      <w:proofErr w:type="gramStart"/>
      <w:r w:rsidRPr="00F25E2E">
        <w:t>up-to-date</w:t>
      </w:r>
      <w:proofErr w:type="gramEnd"/>
      <w:r w:rsidRPr="00F25E2E">
        <w:t xml:space="preserve"> on the condition of the dam. They will tell you how you can help</w:t>
      </w:r>
      <w:r w:rsidR="00B0274C" w:rsidRPr="00F25E2E">
        <w:t xml:space="preserve"> with </w:t>
      </w:r>
      <w:r w:rsidRPr="00F25E2E">
        <w:t>the emergency</w:t>
      </w:r>
      <w:r w:rsidR="00B0274C" w:rsidRPr="00F25E2E">
        <w:t xml:space="preserve"> procedures</w:t>
      </w:r>
      <w:r w:rsidRPr="00F25E2E">
        <w:t xml:space="preserve">. </w:t>
      </w:r>
    </w:p>
    <w:p w14:paraId="74F90758" w14:textId="77777777" w:rsidR="00306BA8" w:rsidRPr="00F25E2E" w:rsidRDefault="00306BA8" w:rsidP="00127B27">
      <w:pPr>
        <w:tabs>
          <w:tab w:val="left" w:pos="480"/>
          <w:tab w:val="left" w:pos="720"/>
          <w:tab w:val="left" w:pos="960"/>
          <w:tab w:val="left" w:pos="1200"/>
        </w:tabs>
        <w:suppressAutoHyphens/>
        <w:autoSpaceDE w:val="0"/>
        <w:autoSpaceDN w:val="0"/>
        <w:adjustRightInd w:val="0"/>
        <w:spacing w:before="120" w:after="120" w:line="264" w:lineRule="auto"/>
        <w:ind w:left="475" w:hanging="360"/>
        <w:jc w:val="both"/>
        <w:textAlignment w:val="center"/>
      </w:pPr>
      <w:r w:rsidRPr="00F25E2E">
        <w:t>4.</w:t>
      </w:r>
      <w:r w:rsidRPr="00F25E2E">
        <w:tab/>
        <w:t>If all means of communication are lost: (1) try to find out why, (2) try to get to another radio or telephone that works, or (3) get someone else to try to re-establish communications. If these means fail, handle the immediate problems as well as you can, and periodically try to re</w:t>
      </w:r>
      <w:r w:rsidR="00741922" w:rsidRPr="00F25E2E">
        <w:t>-</w:t>
      </w:r>
      <w:r w:rsidRPr="00F25E2E">
        <w:t xml:space="preserve">establish contact with </w:t>
      </w:r>
      <w:r w:rsidR="003929D2" w:rsidRPr="00F25E2E">
        <w:t xml:space="preserve">the </w:t>
      </w:r>
      <w:r w:rsidR="00F8624F" w:rsidRPr="00F25E2E">
        <w:rPr>
          <w:bCs/>
        </w:rPr>
        <w:t xml:space="preserve">local police department </w:t>
      </w:r>
      <w:r w:rsidRPr="00F25E2E">
        <w:t xml:space="preserve">and emergency services. </w:t>
      </w:r>
    </w:p>
    <w:p w14:paraId="109BC42A" w14:textId="77777777" w:rsidR="00306BA8" w:rsidRPr="00F25E2E" w:rsidRDefault="00306BA8" w:rsidP="00127B27">
      <w:pPr>
        <w:suppressAutoHyphens/>
        <w:autoSpaceDE w:val="0"/>
        <w:autoSpaceDN w:val="0"/>
        <w:adjustRightInd w:val="0"/>
        <w:spacing w:before="240" w:after="100" w:afterAutospacing="1" w:line="264" w:lineRule="auto"/>
        <w:jc w:val="both"/>
        <w:textAlignment w:val="center"/>
      </w:pPr>
      <w:r w:rsidRPr="00F25E2E">
        <w:t xml:space="preserve">The following </w:t>
      </w:r>
      <w:proofErr w:type="spellStart"/>
      <w:r w:rsidR="00B0274C" w:rsidRPr="00F25E2E">
        <w:t>prescripted</w:t>
      </w:r>
      <w:proofErr w:type="spellEnd"/>
      <w:r w:rsidRPr="00F25E2E">
        <w:t xml:space="preserve"> message may be used as a guide for </w:t>
      </w:r>
      <w:r w:rsidR="003929D2" w:rsidRPr="00F25E2E">
        <w:t>the</w:t>
      </w:r>
      <w:r w:rsidR="00F8624F" w:rsidRPr="00F25E2E">
        <w:t xml:space="preserve"> local police department or the</w:t>
      </w:r>
      <w:r w:rsidR="003929D2" w:rsidRPr="00F25E2E">
        <w:t xml:space="preserve"> </w:t>
      </w:r>
      <w:r w:rsidRPr="00F25E2E">
        <w:t xml:space="preserve">emergency services personnel to communicate the status of the emergency with the public:  </w:t>
      </w:r>
    </w:p>
    <w:p w14:paraId="42C14936" w14:textId="4A49D8C4"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Attention:  This is an emergency message from </w:t>
      </w:r>
      <w:r w:rsidR="003929D2" w:rsidRPr="00F25E2E">
        <w:rPr>
          <w:i/>
          <w:iCs/>
        </w:rPr>
        <w:t xml:space="preserve">the </w:t>
      </w:r>
      <w:sdt>
        <w:sdtPr>
          <w:rPr>
            <w:bCs/>
          </w:rPr>
          <w:alias w:val="EMA"/>
          <w:tag w:val=""/>
          <w:id w:val="1828938993"/>
          <w:placeholder>
            <w:docPart w:val="0E47FB4A5D5F4DF2B2907277E9B0F632"/>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7E4AF8" w:rsidRPr="00F25E2E">
        <w:rPr>
          <w:i/>
          <w:iCs/>
        </w:rPr>
        <w:t xml:space="preserve"> , </w:t>
      </w:r>
      <w:r w:rsidRPr="00F25E2E">
        <w:rPr>
          <w:i/>
          <w:iCs/>
        </w:rPr>
        <w:t xml:space="preserve">Listen carefully. Your life may depend on immediate action. </w:t>
      </w:r>
    </w:p>
    <w:p w14:paraId="0C22812D" w14:textId="35DABC67"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r>
      <w:sdt>
        <w:sdtPr>
          <w:rPr>
            <w:bCs/>
            <w:i/>
          </w:rPr>
          <w:alias w:val="Dam Name"/>
          <w:tag w:val=""/>
          <w:id w:val="-648514457"/>
          <w:placeholder>
            <w:docPart w:val="F8208A189E8943C0AA06A27B2674E1E2"/>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proofErr w:type="gramStart"/>
      <w:r w:rsidR="00F8624F" w:rsidRPr="00F25E2E">
        <w:rPr>
          <w:i/>
          <w:iCs/>
        </w:rPr>
        <w:t>Dam,</w:t>
      </w:r>
      <w:proofErr w:type="gramEnd"/>
      <w:r w:rsidR="00F8624F" w:rsidRPr="00F25E2E">
        <w:rPr>
          <w:i/>
          <w:iCs/>
        </w:rPr>
        <w:t xml:space="preserve"> located </w:t>
      </w:r>
      <w:sdt>
        <w:sdtPr>
          <w:rPr>
            <w:i/>
            <w:iCs/>
            <w:highlight w:val="lightGray"/>
          </w:rPr>
          <w:id w:val="-1473742838"/>
          <w:placeholder>
            <w:docPart w:val="6852F241F57744D2AC26E2EDD5B5A8D5"/>
          </w:placeholder>
          <w:showingPlcHdr/>
        </w:sdtPr>
        <w:sdtEndPr>
          <w:rPr>
            <w:highlight w:val="none"/>
          </w:rPr>
        </w:sdtEndPr>
        <w:sdtContent>
          <w:r w:rsidR="00E84968" w:rsidRPr="00F25E2E">
            <w:rPr>
              <w:i/>
              <w:iCs/>
              <w:highlight w:val="lightGray"/>
            </w:rPr>
            <w:t>Insert Number of Miles</w:t>
          </w:r>
        </w:sdtContent>
      </w:sdt>
      <w:r w:rsidR="00F8624F" w:rsidRPr="00F25E2E">
        <w:rPr>
          <w:i/>
          <w:iCs/>
        </w:rPr>
        <w:t xml:space="preserve"> miles </w:t>
      </w:r>
      <w:sdt>
        <w:sdtPr>
          <w:rPr>
            <w:i/>
            <w:iCs/>
          </w:rPr>
          <w:id w:val="2106462801"/>
          <w:placeholder>
            <w:docPart w:val="A108A2F2FC3E4E6F9D940EE007EFF06B"/>
          </w:placeholder>
          <w:showingPlcHdr/>
        </w:sdtPr>
        <w:sdtEndPr/>
        <w:sdtContent>
          <w:r w:rsidR="00E84968" w:rsidRPr="00F25E2E">
            <w:rPr>
              <w:rStyle w:val="PlaceholderText"/>
              <w:i/>
              <w:color w:val="auto"/>
              <w:highlight w:val="lightGray"/>
            </w:rPr>
            <w:t>Insert Direction Here I.e. south</w:t>
          </w:r>
        </w:sdtContent>
      </w:sdt>
      <w:r w:rsidR="00F8624F" w:rsidRPr="00F25E2E">
        <w:rPr>
          <w:i/>
          <w:iCs/>
        </w:rPr>
        <w:t xml:space="preserve"> of </w:t>
      </w:r>
      <w:sdt>
        <w:sdtPr>
          <w:rPr>
            <w:i/>
            <w:iCs/>
          </w:rPr>
          <w:id w:val="87438471"/>
          <w:placeholder>
            <w:docPart w:val="2FA15609694B4FF7B46E9E5354D826CF"/>
          </w:placeholder>
          <w:showingPlcHdr/>
        </w:sdtPr>
        <w:sdtEndPr/>
        <w:sdtContent>
          <w:r w:rsidR="00E84968" w:rsidRPr="00F25E2E">
            <w:rPr>
              <w:i/>
              <w:iCs/>
              <w:highlight w:val="lightGray"/>
            </w:rPr>
            <w:t>Insert City Name</w:t>
          </w:r>
        </w:sdtContent>
      </w:sdt>
      <w:r w:rsidR="00F8624F" w:rsidRPr="00F25E2E">
        <w:rPr>
          <w:i/>
          <w:iCs/>
        </w:rPr>
        <w:t xml:space="preserve">., is failing. The downstream area must be evacuated immediately. Repeat, </w:t>
      </w:r>
      <w:sdt>
        <w:sdtPr>
          <w:rPr>
            <w:bCs/>
            <w:i/>
          </w:rPr>
          <w:alias w:val="Dam Name"/>
          <w:tag w:val=""/>
          <w:id w:val="-2046587979"/>
          <w:placeholder>
            <w:docPart w:val="ECF78ACBA84744FC949892C6CDF27313"/>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006B4B56" w:rsidRPr="00F25E2E">
        <w:rPr>
          <w:i/>
          <w:iCs/>
        </w:rPr>
        <w:t xml:space="preserve"> </w:t>
      </w:r>
      <w:r w:rsidR="00F8624F" w:rsidRPr="00F25E2E">
        <w:rPr>
          <w:i/>
          <w:iCs/>
        </w:rPr>
        <w:t>Dam, is failing.</w:t>
      </w:r>
    </w:p>
    <w:p w14:paraId="22C245AF" w14:textId="6C85D104" w:rsidR="00306BA8" w:rsidRPr="00F25E2E" w:rsidRDefault="00306BA8"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rPr>
          <w:i/>
          <w:iCs/>
        </w:rPr>
      </w:pPr>
      <w:r w:rsidRPr="00F25E2E">
        <w:rPr>
          <w:i/>
          <w:iCs/>
        </w:rPr>
        <w:tab/>
        <w:t xml:space="preserve">If you are in or near this area, proceed immediately to high ground away from the </w:t>
      </w:r>
      <w:r w:rsidR="007E4AF8" w:rsidRPr="00F25E2E">
        <w:rPr>
          <w:i/>
          <w:iCs/>
        </w:rPr>
        <w:t>flood wave</w:t>
      </w:r>
      <w:r w:rsidRPr="00F25E2E">
        <w:rPr>
          <w:i/>
          <w:iCs/>
        </w:rPr>
        <w:t xml:space="preserve">. Do not travel on </w:t>
      </w:r>
      <w:sdt>
        <w:sdtPr>
          <w:rPr>
            <w:i/>
            <w:iCs/>
          </w:rPr>
          <w:id w:val="1088428667"/>
          <w:placeholder>
            <w:docPart w:val="0E536AA0DD1642E3BCC5A3420DFADEC2"/>
          </w:placeholder>
          <w:showingPlcHdr/>
        </w:sdtPr>
        <w:sdtEndPr/>
        <w:sdtContent>
          <w:r w:rsidR="00E84968" w:rsidRPr="00F25E2E">
            <w:rPr>
              <w:rStyle w:val="PlaceholderText"/>
              <w:i/>
              <w:color w:val="auto"/>
              <w:highlight w:val="lightGray"/>
            </w:rPr>
            <w:t xml:space="preserve">Insert impacted roads and direction </w:t>
          </w:r>
          <w:proofErr w:type="gramStart"/>
          <w:r w:rsidR="00E84968" w:rsidRPr="00F25E2E">
            <w:rPr>
              <w:rStyle w:val="PlaceholderText"/>
              <w:i/>
              <w:color w:val="auto"/>
              <w:highlight w:val="lightGray"/>
            </w:rPr>
            <w:t>I.e.</w:t>
          </w:r>
          <w:proofErr w:type="gramEnd"/>
          <w:r w:rsidR="00E84968" w:rsidRPr="00F25E2E">
            <w:rPr>
              <w:rStyle w:val="PlaceholderText"/>
              <w:i/>
              <w:color w:val="auto"/>
              <w:highlight w:val="lightGray"/>
            </w:rPr>
            <w:t xml:space="preserve"> Highway 12 south of Atlanta</w:t>
          </w:r>
        </w:sdtContent>
      </w:sdt>
      <w:r w:rsidR="00CE3EE8" w:rsidRPr="00F25E2E">
        <w:rPr>
          <w:i/>
          <w:iCs/>
        </w:rPr>
        <w:t xml:space="preserve"> </w:t>
      </w:r>
      <w:r w:rsidRPr="00F25E2E">
        <w:rPr>
          <w:i/>
          <w:iCs/>
        </w:rPr>
        <w:t xml:space="preserve">or return to your home to recover your possessions. You cannot outrun or drive away from the </w:t>
      </w:r>
      <w:r w:rsidR="008E38D4" w:rsidRPr="00F25E2E">
        <w:rPr>
          <w:i/>
          <w:iCs/>
        </w:rPr>
        <w:t>flood wave</w:t>
      </w:r>
      <w:r w:rsidRPr="00F25E2E">
        <w:rPr>
          <w:i/>
          <w:iCs/>
        </w:rPr>
        <w:t>. Proceed immediately to high ground.</w:t>
      </w:r>
    </w:p>
    <w:p w14:paraId="62BC6A67" w14:textId="714AD7C4" w:rsidR="00DB7BA2" w:rsidRPr="00F25E2E" w:rsidRDefault="00306BA8" w:rsidP="00127B27">
      <w:pPr>
        <w:tabs>
          <w:tab w:val="left" w:pos="480"/>
          <w:tab w:val="left" w:pos="720"/>
          <w:tab w:val="left" w:pos="960"/>
          <w:tab w:val="left" w:pos="1200"/>
        </w:tabs>
        <w:suppressAutoHyphens/>
        <w:autoSpaceDE w:val="0"/>
        <w:autoSpaceDN w:val="0"/>
        <w:adjustRightInd w:val="0"/>
        <w:spacing w:before="240" w:after="100" w:afterAutospacing="1" w:line="264" w:lineRule="auto"/>
        <w:ind w:left="480" w:hanging="360"/>
        <w:jc w:val="both"/>
        <w:textAlignment w:val="center"/>
      </w:pPr>
      <w:r w:rsidRPr="00F25E2E">
        <w:t>Repeat message</w:t>
      </w:r>
      <w:r w:rsidR="00CE3EE8" w:rsidRPr="00F25E2E">
        <w:t>.</w:t>
      </w:r>
    </w:p>
    <w:p w14:paraId="7574C0E1" w14:textId="77777777" w:rsidR="002A7AE8" w:rsidRPr="00F25E2E" w:rsidRDefault="005C7CE6" w:rsidP="000C053A">
      <w:pPr>
        <w:spacing w:after="120"/>
        <w:jc w:val="center"/>
      </w:pPr>
      <w:r w:rsidRPr="00F25E2E">
        <w:br w:type="page"/>
      </w:r>
    </w:p>
    <w:p w14:paraId="1B1864FC" w14:textId="77777777" w:rsidR="002A7AE8" w:rsidRPr="00F25E2E" w:rsidRDefault="002A7AE8" w:rsidP="002A7AE8">
      <w:pPr>
        <w:spacing w:after="120"/>
      </w:pPr>
      <w:r w:rsidRPr="00F25E2E">
        <w:rPr>
          <w:b/>
          <w:noProof/>
          <w:sz w:val="28"/>
          <w:szCs w:val="28"/>
        </w:rPr>
        <w:lastRenderedPageBreak/>
        <mc:AlternateContent>
          <mc:Choice Requires="wps">
            <w:drawing>
              <wp:anchor distT="0" distB="0" distL="114300" distR="114300" simplePos="0" relativeHeight="251746304" behindDoc="1" locked="0" layoutInCell="1" allowOverlap="1" wp14:anchorId="5DE29522" wp14:editId="58802579">
                <wp:simplePos x="0" y="0"/>
                <wp:positionH relativeFrom="column">
                  <wp:posOffset>0</wp:posOffset>
                </wp:positionH>
                <wp:positionV relativeFrom="paragraph">
                  <wp:posOffset>12449</wp:posOffset>
                </wp:positionV>
                <wp:extent cx="6836735" cy="1520456"/>
                <wp:effectExtent l="0" t="0" r="21590" b="22860"/>
                <wp:wrapNone/>
                <wp:docPr id="809" name="Rectangle 809"/>
                <wp:cNvGraphicFramePr/>
                <a:graphic xmlns:a="http://schemas.openxmlformats.org/drawingml/2006/main">
                  <a:graphicData uri="http://schemas.microsoft.com/office/word/2010/wordprocessingShape">
                    <wps:wsp>
                      <wps:cNvSpPr/>
                      <wps:spPr>
                        <a:xfrm>
                          <a:off x="0" y="0"/>
                          <a:ext cx="6836735" cy="1520456"/>
                        </a:xfrm>
                        <a:prstGeom prst="rect">
                          <a:avLst/>
                        </a:prstGeom>
                        <a:solidFill>
                          <a:srgbClr val="66FF33"/>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56172" id="Rectangle 809" o:spid="_x0000_s1026" style="position:absolute;margin-left:0;margin-top:1pt;width:538.35pt;height:119.7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" fillcolor="#6f3" strokecolor="black [3213]" strokeweight="2pt"/>
            </w:pict>
          </mc:Fallback>
        </mc:AlternateContent>
      </w:r>
    </w:p>
    <w:p w14:paraId="11E6EB18" w14:textId="77777777" w:rsidR="00B703C7" w:rsidRPr="00F25E2E" w:rsidRDefault="00B703C7" w:rsidP="008F1EA5">
      <w:pPr>
        <w:spacing w:after="120"/>
        <w:jc w:val="center"/>
        <w:rPr>
          <w:sz w:val="36"/>
          <w:szCs w:val="36"/>
        </w:rPr>
      </w:pPr>
      <w:r w:rsidRPr="00F25E2E">
        <w:rPr>
          <w:b/>
          <w:sz w:val="36"/>
          <w:szCs w:val="36"/>
        </w:rPr>
        <w:t xml:space="preserve">Emergency Level </w:t>
      </w:r>
      <w:r w:rsidR="00CA6C2B" w:rsidRPr="00F25E2E">
        <w:rPr>
          <w:b/>
          <w:sz w:val="36"/>
          <w:szCs w:val="36"/>
        </w:rPr>
        <w:t>1</w:t>
      </w:r>
      <w:r w:rsidRPr="00F25E2E">
        <w:rPr>
          <w:b/>
          <w:sz w:val="36"/>
          <w:szCs w:val="36"/>
        </w:rPr>
        <w:t xml:space="preserve"> Notifications</w:t>
      </w:r>
    </w:p>
    <w:p w14:paraId="62D5BF80" w14:textId="77777777" w:rsidR="00B703C7" w:rsidRPr="00F25E2E" w:rsidRDefault="00B703C7" w:rsidP="006B3F3D">
      <w:pPr>
        <w:jc w:val="center"/>
        <w:rPr>
          <w:b/>
          <w:sz w:val="28"/>
          <w:szCs w:val="28"/>
        </w:rPr>
      </w:pPr>
      <w:r w:rsidRPr="00F25E2E">
        <w:rPr>
          <w:b/>
          <w:sz w:val="28"/>
          <w:szCs w:val="28"/>
        </w:rPr>
        <w:t>Nonemergency</w:t>
      </w:r>
    </w:p>
    <w:p w14:paraId="3D206BCA" w14:textId="77777777" w:rsidR="007859DC" w:rsidRPr="00F25E2E" w:rsidRDefault="000E7838" w:rsidP="00B703C7">
      <w:pPr>
        <w:jc w:val="center"/>
        <w:rPr>
          <w:b/>
          <w:sz w:val="28"/>
          <w:szCs w:val="28"/>
        </w:rPr>
      </w:pPr>
      <w:r w:rsidRPr="00F25E2E">
        <w:rPr>
          <w:b/>
          <w:sz w:val="28"/>
          <w:szCs w:val="28"/>
        </w:rPr>
        <w:t>u</w:t>
      </w:r>
      <w:r w:rsidR="007859DC" w:rsidRPr="00F25E2E">
        <w:rPr>
          <w:b/>
          <w:sz w:val="28"/>
          <w:szCs w:val="28"/>
        </w:rPr>
        <w:t>nusual event</w:t>
      </w:r>
      <w:r w:rsidR="00436566" w:rsidRPr="00F25E2E">
        <w:rPr>
          <w:b/>
          <w:sz w:val="28"/>
          <w:szCs w:val="28"/>
        </w:rPr>
        <w:t>;</w:t>
      </w:r>
      <w:r w:rsidR="007859DC" w:rsidRPr="00F25E2E">
        <w:rPr>
          <w:b/>
          <w:sz w:val="28"/>
          <w:szCs w:val="28"/>
        </w:rPr>
        <w:t xml:space="preserve"> slowly developing</w:t>
      </w:r>
    </w:p>
    <w:p w14:paraId="1FD3F981" w14:textId="38270CF3" w:rsidR="00BE2F14" w:rsidRPr="00F25E2E" w:rsidRDefault="00D42168" w:rsidP="000C053A">
      <w:pPr>
        <w:spacing w:after="120"/>
        <w:jc w:val="center"/>
      </w:pPr>
      <w:r w:rsidRPr="00F25E2E">
        <w:rPr>
          <w:noProof/>
        </w:rPr>
        <mc:AlternateContent>
          <mc:Choice Requires="wps">
            <w:drawing>
              <wp:anchor distT="0" distB="0" distL="114300" distR="114300" simplePos="0" relativeHeight="251993088" behindDoc="0" locked="0" layoutInCell="1" allowOverlap="1" wp14:anchorId="766E69BF" wp14:editId="6047E8DE">
                <wp:simplePos x="0" y="0"/>
                <wp:positionH relativeFrom="column">
                  <wp:posOffset>3571240</wp:posOffset>
                </wp:positionH>
                <wp:positionV relativeFrom="paragraph">
                  <wp:posOffset>3877945</wp:posOffset>
                </wp:positionV>
                <wp:extent cx="2838450" cy="2147570"/>
                <wp:effectExtent l="0" t="0" r="19050" b="24130"/>
                <wp:wrapSquare wrapText="bothSides"/>
                <wp:docPr id="22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47570"/>
                        </a:xfrm>
                        <a:prstGeom prst="rect">
                          <a:avLst/>
                        </a:prstGeom>
                        <a:solidFill>
                          <a:srgbClr val="FFFFFF"/>
                        </a:solidFill>
                        <a:ln w="9525">
                          <a:solidFill>
                            <a:srgbClr val="000000"/>
                          </a:solidFill>
                          <a:miter lim="800000"/>
                          <a:headEnd/>
                          <a:tailEnd/>
                        </a:ln>
                      </wps:spPr>
                      <wps:txbx>
                        <w:txbxContent>
                          <w:p w14:paraId="54CC0812" w14:textId="77777777" w:rsidR="005606FC" w:rsidRPr="00461D12" w:rsidRDefault="005606FC" w:rsidP="00D42168">
                            <w:pPr>
                              <w:jc w:val="center"/>
                              <w:rPr>
                                <w:b/>
                              </w:rPr>
                            </w:pPr>
                            <w:r w:rsidRPr="00461D12">
                              <w:rPr>
                                <w:b/>
                              </w:rPr>
                              <w:t>Georgia Safe Dams Program</w:t>
                            </w:r>
                          </w:p>
                          <w:p w14:paraId="325E738E" w14:textId="797BFDF3" w:rsidR="005606FC" w:rsidRDefault="008B069B" w:rsidP="00D42168">
                            <w:pPr>
                              <w:spacing w:before="120"/>
                              <w:jc w:val="center"/>
                            </w:pPr>
                            <w:r>
                              <w:t>David Griffin</w:t>
                            </w:r>
                          </w:p>
                          <w:p w14:paraId="6C83E055" w14:textId="01B18BFE" w:rsidR="005606FC" w:rsidRDefault="005606FC" w:rsidP="00D42168">
                            <w:pPr>
                              <w:jc w:val="center"/>
                            </w:pPr>
                            <w:r>
                              <w:t xml:space="preserve">(Program </w:t>
                            </w:r>
                            <w:r w:rsidR="00CA6535">
                              <w:t>Manager</w:t>
                            </w:r>
                            <w:r>
                              <w:t>)</w:t>
                            </w:r>
                          </w:p>
                          <w:p w14:paraId="1A41FD3D" w14:textId="0B13B795" w:rsidR="005606FC" w:rsidRDefault="005606FC" w:rsidP="00D42168">
                            <w:pPr>
                              <w:ind w:left="720"/>
                            </w:pPr>
                            <w:r>
                              <w:t xml:space="preserve">     (4</w:t>
                            </w:r>
                            <w:r w:rsidR="00436CA9">
                              <w:t>7</w:t>
                            </w:r>
                            <w:r>
                              <w:t>0) 5</w:t>
                            </w:r>
                            <w:r w:rsidR="00C81689">
                              <w:t>24</w:t>
                            </w:r>
                            <w:r>
                              <w:t>-</w:t>
                            </w:r>
                            <w:r w:rsidR="00C81689">
                              <w:t>0663</w:t>
                            </w:r>
                            <w:r>
                              <w:t xml:space="preserve"> (Office</w:t>
                            </w:r>
                            <w:r w:rsidR="00CA6535">
                              <w:t>/Cell</w:t>
                            </w:r>
                            <w:r>
                              <w:t>)</w:t>
                            </w:r>
                          </w:p>
                          <w:p w14:paraId="709CD743" w14:textId="77777777" w:rsidR="005606FC" w:rsidRDefault="005606FC" w:rsidP="00D42168">
                            <w:pPr>
                              <w:jc w:val="center"/>
                            </w:pPr>
                          </w:p>
                          <w:p w14:paraId="4E1BF405" w14:textId="390359C3" w:rsidR="005606FC" w:rsidRDefault="005606FC" w:rsidP="00D42168">
                            <w:pPr>
                              <w:jc w:val="center"/>
                            </w:pPr>
                            <w:r>
                              <w:t>Safe Dams Program Main Office</w:t>
                            </w:r>
                          </w:p>
                          <w:p w14:paraId="3D25BA38" w14:textId="77777777" w:rsidR="005606FC" w:rsidRDefault="005606FC" w:rsidP="00D42168">
                            <w:pPr>
                              <w:jc w:val="center"/>
                              <w:rPr>
                                <w:b/>
                              </w:rPr>
                            </w:pPr>
                            <w:r>
                              <w:t>(404) 463-2461</w:t>
                            </w:r>
                            <w:r w:rsidRPr="00D42168">
                              <w:rPr>
                                <w:b/>
                              </w:rPr>
                              <w:t xml:space="preserve"> </w:t>
                            </w:r>
                          </w:p>
                          <w:p w14:paraId="353A1B36" w14:textId="77777777" w:rsidR="005606FC" w:rsidRDefault="005606FC" w:rsidP="00D42168">
                            <w:pPr>
                              <w:jc w:val="center"/>
                              <w:rPr>
                                <w:b/>
                              </w:rPr>
                            </w:pPr>
                          </w:p>
                          <w:p w14:paraId="216D3A36" w14:textId="3A74FDD1" w:rsidR="005606FC" w:rsidRPr="00D42168" w:rsidRDefault="005606FC" w:rsidP="00D42168">
                            <w:pPr>
                              <w:jc w:val="center"/>
                              <w:rPr>
                                <w:b/>
                              </w:rPr>
                            </w:pPr>
                            <w:r w:rsidRPr="00A35EA8">
                              <w:rPr>
                                <w:b/>
                              </w:rPr>
                              <w:t>After Office Hours:</w:t>
                            </w:r>
                          </w:p>
                          <w:p w14:paraId="765EEDA6" w14:textId="77777777" w:rsidR="005606FC" w:rsidRDefault="005606FC" w:rsidP="00D42168">
                            <w:pPr>
                              <w:jc w:val="center"/>
                            </w:pPr>
                            <w:r>
                              <w:t>Georgia Emergency Management Agency</w:t>
                            </w:r>
                          </w:p>
                          <w:p w14:paraId="32CFF6D0" w14:textId="50EA2C10" w:rsidR="005606FC" w:rsidRDefault="005606FC" w:rsidP="00D42168">
                            <w:pPr>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E69BF" id="Text Box 69" o:spid="_x0000_s1042" type="#_x0000_t202" style="position:absolute;left:0;text-align:left;margin-left:281.2pt;margin-top:305.35pt;width:223.5pt;height:169.1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">
                <v:textbox>
                  <w:txbxContent>
                    <w:p w14:paraId="54CC0812" w14:textId="77777777" w:rsidR="005606FC" w:rsidRPr="00461D12" w:rsidRDefault="005606FC" w:rsidP="00D42168">
                      <w:pPr>
                        <w:jc w:val="center"/>
                        <w:rPr>
                          <w:b/>
                        </w:rPr>
                      </w:pPr>
                      <w:r w:rsidRPr="00461D12">
                        <w:rPr>
                          <w:b/>
                        </w:rPr>
                        <w:t>Georgia Safe Dams Program</w:t>
                      </w:r>
                    </w:p>
                    <w:p w14:paraId="325E738E" w14:textId="797BFDF3" w:rsidR="005606FC" w:rsidRDefault="008B069B" w:rsidP="00D42168">
                      <w:pPr>
                        <w:spacing w:before="120"/>
                        <w:jc w:val="center"/>
                      </w:pPr>
                      <w:r>
                        <w:t>David Griffin</w:t>
                      </w:r>
                    </w:p>
                    <w:p w14:paraId="6C83E055" w14:textId="01B18BFE" w:rsidR="005606FC" w:rsidRDefault="005606FC" w:rsidP="00D42168">
                      <w:pPr>
                        <w:jc w:val="center"/>
                      </w:pPr>
                      <w:r>
                        <w:t xml:space="preserve">(Program </w:t>
                      </w:r>
                      <w:r w:rsidR="00CA6535">
                        <w:t>Manager</w:t>
                      </w:r>
                      <w:r>
                        <w:t>)</w:t>
                      </w:r>
                    </w:p>
                    <w:p w14:paraId="1A41FD3D" w14:textId="0B13B795" w:rsidR="005606FC" w:rsidRDefault="005606FC" w:rsidP="00D42168">
                      <w:pPr>
                        <w:ind w:left="720"/>
                      </w:pPr>
                      <w:r>
                        <w:t xml:space="preserve">     (4</w:t>
                      </w:r>
                      <w:r w:rsidR="00436CA9">
                        <w:t>7</w:t>
                      </w:r>
                      <w:r>
                        <w:t>0) 5</w:t>
                      </w:r>
                      <w:r w:rsidR="00C81689">
                        <w:t>24</w:t>
                      </w:r>
                      <w:r>
                        <w:t>-</w:t>
                      </w:r>
                      <w:r w:rsidR="00C81689">
                        <w:t>0663</w:t>
                      </w:r>
                      <w:r>
                        <w:t xml:space="preserve"> (Office</w:t>
                      </w:r>
                      <w:r w:rsidR="00CA6535">
                        <w:t>/Cell</w:t>
                      </w:r>
                      <w:r>
                        <w:t>)</w:t>
                      </w:r>
                    </w:p>
                    <w:p w14:paraId="709CD743" w14:textId="77777777" w:rsidR="005606FC" w:rsidRDefault="005606FC" w:rsidP="00D42168">
                      <w:pPr>
                        <w:jc w:val="center"/>
                      </w:pPr>
                    </w:p>
                    <w:p w14:paraId="4E1BF405" w14:textId="390359C3" w:rsidR="005606FC" w:rsidRDefault="005606FC" w:rsidP="00D42168">
                      <w:pPr>
                        <w:jc w:val="center"/>
                      </w:pPr>
                      <w:r>
                        <w:t>Safe Dams Program Main Office</w:t>
                      </w:r>
                    </w:p>
                    <w:p w14:paraId="3D25BA38" w14:textId="77777777" w:rsidR="005606FC" w:rsidRDefault="005606FC" w:rsidP="00D42168">
                      <w:pPr>
                        <w:jc w:val="center"/>
                        <w:rPr>
                          <w:b/>
                        </w:rPr>
                      </w:pPr>
                      <w:r>
                        <w:t>(404) 463-2461</w:t>
                      </w:r>
                      <w:r w:rsidRPr="00D42168">
                        <w:rPr>
                          <w:b/>
                        </w:rPr>
                        <w:t xml:space="preserve"> </w:t>
                      </w:r>
                    </w:p>
                    <w:p w14:paraId="353A1B36" w14:textId="77777777" w:rsidR="005606FC" w:rsidRDefault="005606FC" w:rsidP="00D42168">
                      <w:pPr>
                        <w:jc w:val="center"/>
                        <w:rPr>
                          <w:b/>
                        </w:rPr>
                      </w:pPr>
                    </w:p>
                    <w:p w14:paraId="216D3A36" w14:textId="3A74FDD1" w:rsidR="005606FC" w:rsidRPr="00D42168" w:rsidRDefault="005606FC" w:rsidP="00D42168">
                      <w:pPr>
                        <w:jc w:val="center"/>
                        <w:rPr>
                          <w:b/>
                        </w:rPr>
                      </w:pPr>
                      <w:r w:rsidRPr="00A35EA8">
                        <w:rPr>
                          <w:b/>
                        </w:rPr>
                        <w:t>After Office Hours:</w:t>
                      </w:r>
                    </w:p>
                    <w:p w14:paraId="765EEDA6" w14:textId="77777777" w:rsidR="005606FC" w:rsidRDefault="005606FC" w:rsidP="00D42168">
                      <w:pPr>
                        <w:jc w:val="center"/>
                      </w:pPr>
                      <w:r>
                        <w:t>Georgia Emergency Management Agency</w:t>
                      </w:r>
                    </w:p>
                    <w:p w14:paraId="32CFF6D0" w14:textId="50EA2C10" w:rsidR="005606FC" w:rsidRDefault="005606FC" w:rsidP="00D42168">
                      <w:pPr>
                        <w:jc w:val="center"/>
                      </w:pPr>
                      <w:r>
                        <w:t>1-800-TRYGEMA</w:t>
                      </w:r>
                    </w:p>
                  </w:txbxContent>
                </v:textbox>
                <w10:wrap type="square"/>
              </v:shape>
            </w:pict>
          </mc:Fallback>
        </mc:AlternateContent>
      </w:r>
      <w:r w:rsidR="00060D36" w:rsidRPr="00F25E2E">
        <w:rPr>
          <w:noProof/>
        </w:rPr>
        <mc:AlternateContent>
          <mc:Choice Requires="wps">
            <w:drawing>
              <wp:anchor distT="0" distB="0" distL="114300" distR="114300" simplePos="0" relativeHeight="252115968" behindDoc="0" locked="0" layoutInCell="1" allowOverlap="1" wp14:anchorId="2771797C" wp14:editId="52D9CF9F">
                <wp:simplePos x="0" y="0"/>
                <wp:positionH relativeFrom="column">
                  <wp:posOffset>3105150</wp:posOffset>
                </wp:positionH>
                <wp:positionV relativeFrom="paragraph">
                  <wp:posOffset>6589395</wp:posOffset>
                </wp:positionV>
                <wp:extent cx="2038350" cy="838200"/>
                <wp:effectExtent l="0" t="0" r="19050" b="19050"/>
                <wp:wrapSquare wrapText="bothSides"/>
                <wp:docPr id="2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838200"/>
                        </a:xfrm>
                        <a:prstGeom prst="rect">
                          <a:avLst/>
                        </a:prstGeom>
                        <a:solidFill>
                          <a:srgbClr val="FFFFFF"/>
                        </a:solidFill>
                        <a:ln w="9525">
                          <a:solidFill>
                            <a:srgbClr val="000000"/>
                          </a:solidFill>
                          <a:miter lim="800000"/>
                          <a:headEnd/>
                          <a:tailEnd/>
                        </a:ln>
                      </wps:spPr>
                      <wps:txbx>
                        <w:txbxContent>
                          <w:p w14:paraId="0DB27223" w14:textId="08FEFBA7"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1797C" id="Text Box 36" o:spid="_x0000_s1043" type="#_x0000_t202" style="position:absolute;left:0;text-align:left;margin-left:244.5pt;margin-top:518.85pt;width:160.5pt;height:66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">
                <v:textbox>
                  <w:txbxContent>
                    <w:p w14:paraId="0DB27223" w14:textId="08FEFBA7"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7657D2" w:rsidRPr="00F25E2E">
        <w:rPr>
          <w:b/>
          <w:noProof/>
          <w:sz w:val="28"/>
          <w:szCs w:val="28"/>
        </w:rPr>
        <mc:AlternateContent>
          <mc:Choice Requires="wps">
            <w:drawing>
              <wp:anchor distT="0" distB="0" distL="114300" distR="114300" simplePos="0" relativeHeight="252077056" behindDoc="0" locked="0" layoutInCell="1" allowOverlap="1" wp14:anchorId="021D49E2" wp14:editId="7C753033">
                <wp:simplePos x="0" y="0"/>
                <wp:positionH relativeFrom="column">
                  <wp:posOffset>1878330</wp:posOffset>
                </wp:positionH>
                <wp:positionV relativeFrom="paragraph">
                  <wp:posOffset>7256145</wp:posOffset>
                </wp:positionV>
                <wp:extent cx="494665" cy="0"/>
                <wp:effectExtent l="0" t="0" r="19685" b="19050"/>
                <wp:wrapNone/>
                <wp:docPr id="896"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F652B" id="Line 255" o:spid="_x0000_s1026" style="position:absolute;flip:x;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7.9pt,571.35pt" to="186.85pt,57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" strokeweight="2pt">
                <v:stroke endarrowwidth="narrow" endarrowlength="short"/>
              </v:line>
            </w:pict>
          </mc:Fallback>
        </mc:AlternateContent>
      </w:r>
      <w:r w:rsidR="007657D2" w:rsidRPr="00F25E2E">
        <w:rPr>
          <w:b/>
          <w:noProof/>
          <w:sz w:val="28"/>
          <w:szCs w:val="28"/>
        </w:rPr>
        <mc:AlternateContent>
          <mc:Choice Requires="wps">
            <w:drawing>
              <wp:anchor distT="0" distB="0" distL="114300" distR="114300" simplePos="0" relativeHeight="252078080" behindDoc="0" locked="0" layoutInCell="1" allowOverlap="1" wp14:anchorId="20BC7CDE" wp14:editId="545C855D">
                <wp:simplePos x="0" y="0"/>
                <wp:positionH relativeFrom="column">
                  <wp:posOffset>1905000</wp:posOffset>
                </wp:positionH>
                <wp:positionV relativeFrom="paragraph">
                  <wp:posOffset>7427595</wp:posOffset>
                </wp:positionV>
                <wp:extent cx="495300" cy="0"/>
                <wp:effectExtent l="0" t="0" r="19050" b="19050"/>
                <wp:wrapNone/>
                <wp:docPr id="918"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F3879" id="Line 306" o:spid="_x0000_s1026" style="position:absolute;flip:x;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pt,584.85pt" to="189pt,5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" strokeweight="2pt">
                <v:stroke dashstyle="3 1"/>
              </v:line>
            </w:pict>
          </mc:Fallback>
        </mc:AlternateContent>
      </w:r>
      <w:r w:rsidR="009652B6" w:rsidRPr="00F25E2E">
        <w:rPr>
          <w:noProof/>
        </w:rPr>
        <mc:AlternateContent>
          <mc:Choice Requires="wps">
            <w:drawing>
              <wp:anchor distT="0" distB="0" distL="114300" distR="114300" simplePos="0" relativeHeight="251667456" behindDoc="0" locked="0" layoutInCell="1" allowOverlap="1" wp14:anchorId="2B7D6D97" wp14:editId="050AB355">
                <wp:simplePos x="0" y="0"/>
                <wp:positionH relativeFrom="column">
                  <wp:posOffset>4686300</wp:posOffset>
                </wp:positionH>
                <wp:positionV relativeFrom="paragraph">
                  <wp:posOffset>3007995</wp:posOffset>
                </wp:positionV>
                <wp:extent cx="0" cy="866775"/>
                <wp:effectExtent l="76200" t="0" r="76200" b="47625"/>
                <wp:wrapNone/>
                <wp:docPr id="66" name="Line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67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B28303" id="Line 25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pt,236.85pt" to="369pt,3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" strokeweight="2pt">
                <v:stroke endarrow="block"/>
              </v:line>
            </w:pict>
          </mc:Fallback>
        </mc:AlternateContent>
      </w:r>
      <w:r w:rsidR="009652B6" w:rsidRPr="00F25E2E">
        <w:rPr>
          <w:noProof/>
        </w:rPr>
        <mc:AlternateContent>
          <mc:Choice Requires="wps">
            <w:drawing>
              <wp:anchor distT="0" distB="0" distL="114300" distR="114300" simplePos="0" relativeHeight="251666432" behindDoc="0" locked="0" layoutInCell="1" allowOverlap="1" wp14:anchorId="3E66AF9A" wp14:editId="1FB75FEF">
                <wp:simplePos x="0" y="0"/>
                <wp:positionH relativeFrom="column">
                  <wp:posOffset>2286000</wp:posOffset>
                </wp:positionH>
                <wp:positionV relativeFrom="paragraph">
                  <wp:posOffset>3007995</wp:posOffset>
                </wp:positionV>
                <wp:extent cx="0" cy="866775"/>
                <wp:effectExtent l="76200" t="0" r="76200" b="47625"/>
                <wp:wrapNone/>
                <wp:docPr id="65"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67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18484" id="Line 25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pt,236.85pt" to="180pt,3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" strokeweight="2pt">
                <v:stroke endarrow="block"/>
              </v:line>
            </w:pict>
          </mc:Fallback>
        </mc:AlternateContent>
      </w:r>
      <w:r w:rsidR="009652B6" w:rsidRPr="00F25E2E">
        <w:rPr>
          <w:noProof/>
        </w:rPr>
        <mc:AlternateContent>
          <mc:Choice Requires="wps">
            <w:drawing>
              <wp:anchor distT="0" distB="0" distL="114300" distR="114300" simplePos="0" relativeHeight="251689984" behindDoc="0" locked="0" layoutInCell="1" allowOverlap="1" wp14:anchorId="49B64C64" wp14:editId="22C66D26">
                <wp:simplePos x="0" y="0"/>
                <wp:positionH relativeFrom="column">
                  <wp:posOffset>1819275</wp:posOffset>
                </wp:positionH>
                <wp:positionV relativeFrom="paragraph">
                  <wp:posOffset>1817370</wp:posOffset>
                </wp:positionV>
                <wp:extent cx="3324225" cy="1190625"/>
                <wp:effectExtent l="0" t="0" r="28575" b="28575"/>
                <wp:wrapSquare wrapText="bothSides"/>
                <wp:docPr id="72"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1190625"/>
                        </a:xfrm>
                        <a:prstGeom prst="rect">
                          <a:avLst/>
                        </a:prstGeom>
                        <a:solidFill>
                          <a:srgbClr val="FFFFFF"/>
                        </a:solidFill>
                        <a:ln w="9525">
                          <a:solidFill>
                            <a:srgbClr val="000000"/>
                          </a:solidFill>
                          <a:miter lim="800000"/>
                          <a:headEnd/>
                          <a:tailEnd/>
                        </a:ln>
                      </wps:spPr>
                      <wps:txbx>
                        <w:txbxContent>
                          <w:p w14:paraId="3945D8B7" w14:textId="7D4229F5" w:rsidR="005606FC" w:rsidRPr="0083001A" w:rsidRDefault="005606FC" w:rsidP="009652B6">
                            <w:pPr>
                              <w:spacing w:after="120"/>
                              <w:jc w:val="center"/>
                              <w:rPr>
                                <w:b/>
                              </w:rPr>
                            </w:pPr>
                            <w:r>
                              <w:rPr>
                                <w:b/>
                              </w:rPr>
                              <w:t>EAP Coordinator</w:t>
                            </w:r>
                          </w:p>
                          <w:p w14:paraId="4797C25E" w14:textId="529F2225" w:rsidR="005606FC" w:rsidRPr="00A87387" w:rsidRDefault="009228B9" w:rsidP="009652B6">
                            <w:pPr>
                              <w:spacing w:after="120"/>
                              <w:jc w:val="center"/>
                              <w:rPr>
                                <w:bCs/>
                              </w:rPr>
                            </w:pPr>
                            <w:sdt>
                              <w:sdtPr>
                                <w:rPr>
                                  <w:bCs/>
                                </w:rPr>
                                <w:alias w:val="EAP Coordinator"/>
                                <w:tag w:val=""/>
                                <w:id w:val="61032567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24085A7B" w14:textId="60CC27FD" w:rsidR="005606FC" w:rsidRDefault="009228B9" w:rsidP="009652B6">
                            <w:pPr>
                              <w:ind w:firstLine="1170"/>
                            </w:pPr>
                            <w:sdt>
                              <w:sdtPr>
                                <w:id w:val="1810832271"/>
                                <w:showingPlcHdr/>
                              </w:sdtPr>
                              <w:sdtEndPr/>
                              <w:sdtContent>
                                <w:r w:rsidR="005606FC" w:rsidRPr="00EB0C1D">
                                  <w:rPr>
                                    <w:i/>
                                    <w:highlight w:val="lightGray"/>
                                  </w:rPr>
                                  <w:t>Insert Number Here</w:t>
                                </w:r>
                              </w:sdtContent>
                            </w:sdt>
                            <w:r w:rsidR="005606FC">
                              <w:t xml:space="preserve"> (Office)</w:t>
                            </w:r>
                          </w:p>
                          <w:p w14:paraId="6F83DB5A" w14:textId="5B650219" w:rsidR="005606FC" w:rsidRDefault="009228B9" w:rsidP="009652B6">
                            <w:pPr>
                              <w:ind w:firstLine="1170"/>
                            </w:pPr>
                            <w:sdt>
                              <w:sdtPr>
                                <w:id w:val="-1980755912"/>
                                <w:showingPlcHdr/>
                              </w:sdtPr>
                              <w:sdtEndPr/>
                              <w:sdtContent>
                                <w:r w:rsidR="005606FC" w:rsidRPr="00EB0C1D">
                                  <w:rPr>
                                    <w:i/>
                                    <w:highlight w:val="lightGray"/>
                                  </w:rPr>
                                  <w:t>Insert Number Here</w:t>
                                </w:r>
                              </w:sdtContent>
                            </w:sdt>
                            <w:r w:rsidR="005606FC">
                              <w:t xml:space="preserve"> (Home)</w:t>
                            </w:r>
                          </w:p>
                          <w:p w14:paraId="3082EE27" w14:textId="3992D947" w:rsidR="005606FC" w:rsidRDefault="009228B9" w:rsidP="009652B6">
                            <w:pPr>
                              <w:ind w:firstLine="1170"/>
                            </w:pPr>
                            <w:sdt>
                              <w:sdtPr>
                                <w:id w:val="-1851022038"/>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64C64" id="Text Box 276" o:spid="_x0000_s1044" type="#_x0000_t202" style="position:absolute;left:0;text-align:left;margin-left:143.25pt;margin-top:143.1pt;width:261.75pt;height:9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">
                <v:textbox>
                  <w:txbxContent>
                    <w:p w14:paraId="3945D8B7" w14:textId="7D4229F5" w:rsidR="005606FC" w:rsidRPr="0083001A" w:rsidRDefault="005606FC" w:rsidP="009652B6">
                      <w:pPr>
                        <w:spacing w:after="120"/>
                        <w:jc w:val="center"/>
                        <w:rPr>
                          <w:b/>
                        </w:rPr>
                      </w:pPr>
                      <w:r>
                        <w:rPr>
                          <w:b/>
                        </w:rPr>
                        <w:t>EAP Coordinator</w:t>
                      </w:r>
                    </w:p>
                    <w:p w14:paraId="4797C25E" w14:textId="529F2225" w:rsidR="005606FC" w:rsidRPr="00A87387" w:rsidRDefault="00CA6535" w:rsidP="009652B6">
                      <w:pPr>
                        <w:spacing w:after="120"/>
                        <w:jc w:val="center"/>
                        <w:rPr>
                          <w:bCs/>
                        </w:rPr>
                      </w:pPr>
                      <w:sdt>
                        <w:sdtPr>
                          <w:rPr>
                            <w:bCs/>
                          </w:rPr>
                          <w:alias w:val="EAP Coordinator"/>
                          <w:tag w:val=""/>
                          <w:id w:val="61032567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24085A7B" w14:textId="60CC27FD" w:rsidR="005606FC" w:rsidRDefault="00CA6535" w:rsidP="009652B6">
                      <w:pPr>
                        <w:ind w:firstLine="1170"/>
                      </w:pPr>
                      <w:sdt>
                        <w:sdtPr>
                          <w:id w:val="1810832271"/>
                          <w:showingPlcHdr/>
                        </w:sdtPr>
                        <w:sdtEndPr/>
                        <w:sdtContent>
                          <w:r w:rsidR="005606FC" w:rsidRPr="00EB0C1D">
                            <w:rPr>
                              <w:i/>
                              <w:highlight w:val="lightGray"/>
                            </w:rPr>
                            <w:t>Insert Number Here</w:t>
                          </w:r>
                        </w:sdtContent>
                      </w:sdt>
                      <w:r w:rsidR="005606FC">
                        <w:t xml:space="preserve"> (Office)</w:t>
                      </w:r>
                    </w:p>
                    <w:p w14:paraId="6F83DB5A" w14:textId="5B650219" w:rsidR="005606FC" w:rsidRDefault="00CA6535" w:rsidP="009652B6">
                      <w:pPr>
                        <w:ind w:firstLine="1170"/>
                      </w:pPr>
                      <w:sdt>
                        <w:sdtPr>
                          <w:id w:val="-1980755912"/>
                          <w:showingPlcHdr/>
                        </w:sdtPr>
                        <w:sdtEndPr/>
                        <w:sdtContent>
                          <w:r w:rsidR="005606FC" w:rsidRPr="00EB0C1D">
                            <w:rPr>
                              <w:i/>
                              <w:highlight w:val="lightGray"/>
                            </w:rPr>
                            <w:t>Insert Number Here</w:t>
                          </w:r>
                        </w:sdtContent>
                      </w:sdt>
                      <w:r w:rsidR="005606FC">
                        <w:t xml:space="preserve"> (Home)</w:t>
                      </w:r>
                    </w:p>
                    <w:p w14:paraId="3082EE27" w14:textId="3992D947" w:rsidR="005606FC" w:rsidRDefault="00CA6535" w:rsidP="009652B6">
                      <w:pPr>
                        <w:ind w:firstLine="1170"/>
                      </w:pPr>
                      <w:sdt>
                        <w:sdtPr>
                          <w:id w:val="-1851022038"/>
                          <w:showingPlcHdr/>
                        </w:sdtPr>
                        <w:sdtEndPr/>
                        <w:sdtContent>
                          <w:r w:rsidR="005606FC" w:rsidRPr="00EB0C1D">
                            <w:rPr>
                              <w:i/>
                              <w:highlight w:val="lightGray"/>
                            </w:rPr>
                            <w:t>Insert Number Here</w:t>
                          </w:r>
                        </w:sdtContent>
                      </w:sdt>
                      <w:r w:rsidR="005606FC">
                        <w:t xml:space="preserve"> (Cell)</w:t>
                      </w:r>
                    </w:p>
                  </w:txbxContent>
                </v:textbox>
                <w10:wrap type="square"/>
              </v:shape>
            </w:pict>
          </mc:Fallback>
        </mc:AlternateContent>
      </w:r>
      <w:r w:rsidR="001C50BF" w:rsidRPr="00F25E2E">
        <w:rPr>
          <w:noProof/>
        </w:rPr>
        <mc:AlternateContent>
          <mc:Choice Requires="wps">
            <w:drawing>
              <wp:anchor distT="0" distB="0" distL="114300" distR="114300" simplePos="0" relativeHeight="252057600" behindDoc="0" locked="0" layoutInCell="1" allowOverlap="1" wp14:anchorId="4542441D" wp14:editId="1173099B">
                <wp:simplePos x="0" y="0"/>
                <wp:positionH relativeFrom="column">
                  <wp:posOffset>3495675</wp:posOffset>
                </wp:positionH>
                <wp:positionV relativeFrom="paragraph">
                  <wp:posOffset>1203960</wp:posOffset>
                </wp:positionV>
                <wp:extent cx="0" cy="613410"/>
                <wp:effectExtent l="76200" t="0" r="57150" b="53340"/>
                <wp:wrapNone/>
                <wp:docPr id="235"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341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4AD776" id="Line 250" o:spid="_x0000_s1026" style="position:absolute;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5.25pt,94.8pt" to="275.2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" strokeweight="2pt">
                <v:stroke endarrow="block"/>
              </v:line>
            </w:pict>
          </mc:Fallback>
        </mc:AlternateContent>
      </w:r>
      <w:r w:rsidR="001C50BF" w:rsidRPr="00F25E2E">
        <w:rPr>
          <w:noProof/>
        </w:rPr>
        <mc:AlternateContent>
          <mc:Choice Requires="wps">
            <w:drawing>
              <wp:anchor distT="0" distB="0" distL="114300" distR="114300" simplePos="0" relativeHeight="252055552" behindDoc="0" locked="0" layoutInCell="1" allowOverlap="1" wp14:anchorId="288D699C" wp14:editId="0BDBE5F3">
                <wp:simplePos x="0" y="0"/>
                <wp:positionH relativeFrom="column">
                  <wp:posOffset>2752725</wp:posOffset>
                </wp:positionH>
                <wp:positionV relativeFrom="paragraph">
                  <wp:posOffset>893445</wp:posOffset>
                </wp:positionV>
                <wp:extent cx="1590675" cy="310515"/>
                <wp:effectExtent l="0" t="0" r="28575" b="13335"/>
                <wp:wrapSquare wrapText="bothSides"/>
                <wp:docPr id="233"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0515"/>
                        </a:xfrm>
                        <a:prstGeom prst="rect">
                          <a:avLst/>
                        </a:prstGeom>
                        <a:solidFill>
                          <a:srgbClr val="FFFFFF"/>
                        </a:solidFill>
                        <a:ln w="9525">
                          <a:solidFill>
                            <a:srgbClr val="000000"/>
                          </a:solidFill>
                          <a:miter lim="800000"/>
                          <a:headEnd/>
                          <a:tailEnd/>
                        </a:ln>
                      </wps:spPr>
                      <wps:txbx>
                        <w:txbxContent>
                          <w:p w14:paraId="5BCB77A6" w14:textId="6937DD87" w:rsidR="005606FC" w:rsidRPr="001C50BF" w:rsidRDefault="005606FC" w:rsidP="00935E98">
                            <w:pPr>
                              <w:jc w:val="center"/>
                              <w:rPr>
                                <w:b/>
                              </w:rPr>
                            </w:pPr>
                            <w:r>
                              <w:rPr>
                                <w:b/>
                              </w:rPr>
                              <w:t>Event Observer</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88D699C" id="_x0000_s1045" type="#_x0000_t202" style="position:absolute;left:0;text-align:left;margin-left:216.75pt;margin-top:70.35pt;width:125.25pt;height:24.4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">
                <v:textbox>
                  <w:txbxContent>
                    <w:p w14:paraId="5BCB77A6" w14:textId="6937DD87" w:rsidR="005606FC" w:rsidRPr="001C50BF" w:rsidRDefault="005606FC" w:rsidP="00935E98">
                      <w:pPr>
                        <w:jc w:val="center"/>
                        <w:rPr>
                          <w:b/>
                        </w:rPr>
                      </w:pPr>
                      <w:r>
                        <w:rPr>
                          <w:b/>
                        </w:rPr>
                        <w:t>Event Observer</w:t>
                      </w:r>
                    </w:p>
                  </w:txbxContent>
                </v:textbox>
                <w10:wrap type="square"/>
              </v:shape>
            </w:pict>
          </mc:Fallback>
        </mc:AlternateContent>
      </w:r>
      <w:r w:rsidR="001C50BF" w:rsidRPr="00F25E2E">
        <w:rPr>
          <w:noProof/>
        </w:rPr>
        <mc:AlternateContent>
          <mc:Choice Requires="wps">
            <w:drawing>
              <wp:anchor distT="0" distB="0" distL="114300" distR="114300" simplePos="0" relativeHeight="251621376" behindDoc="0" locked="0" layoutInCell="1" allowOverlap="1" wp14:anchorId="027DBACB" wp14:editId="163859F0">
                <wp:simplePos x="0" y="0"/>
                <wp:positionH relativeFrom="column">
                  <wp:posOffset>583565</wp:posOffset>
                </wp:positionH>
                <wp:positionV relativeFrom="paragraph">
                  <wp:posOffset>6418580</wp:posOffset>
                </wp:positionV>
                <wp:extent cx="2109470" cy="1168400"/>
                <wp:effectExtent l="0" t="0" r="24765" b="12700"/>
                <wp:wrapSquare wrapText="bothSides"/>
                <wp:docPr id="6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466ACDD1" w14:textId="77777777" w:rsidR="005606FC" w:rsidRPr="00210226" w:rsidRDefault="005606FC" w:rsidP="00B703C7">
                            <w:pPr>
                              <w:rPr>
                                <w:b/>
                              </w:rPr>
                            </w:pPr>
                            <w:r w:rsidRPr="00210226">
                              <w:rPr>
                                <w:b/>
                              </w:rPr>
                              <w:t>Note:</w:t>
                            </w:r>
                          </w:p>
                          <w:p w14:paraId="0A669A34" w14:textId="77777777" w:rsidR="005606FC" w:rsidRDefault="005606FC" w:rsidP="00B703C7">
                            <w:r>
                              <w:t>1, 2, etc.</w:t>
                            </w:r>
                            <w:r>
                              <w:rPr>
                                <w:color w:val="0000FF"/>
                              </w:rPr>
                              <w:t>,</w:t>
                            </w:r>
                            <w:r>
                              <w:t xml:space="preserve"> denotes call sequence</w:t>
                            </w:r>
                          </w:p>
                          <w:p w14:paraId="1D36771D" w14:textId="77777777" w:rsidR="005606FC" w:rsidRDefault="005606FC" w:rsidP="00B703C7"/>
                          <w:p w14:paraId="4D844C2E" w14:textId="77777777" w:rsidR="005606FC" w:rsidRPr="00210226" w:rsidRDefault="005606FC" w:rsidP="00B703C7">
                            <w:pPr>
                              <w:rPr>
                                <w:b/>
                              </w:rPr>
                            </w:pPr>
                            <w:r w:rsidRPr="00210226">
                              <w:rPr>
                                <w:b/>
                              </w:rPr>
                              <w:t>Legend:</w:t>
                            </w:r>
                          </w:p>
                          <w:p w14:paraId="676B66D6" w14:textId="5894C44F" w:rsidR="005606FC" w:rsidRDefault="005606FC" w:rsidP="00B703C7">
                            <w:r>
                              <w:t xml:space="preserve">Calls by operator </w:t>
                            </w:r>
                            <w:r>
                              <w:tab/>
                              <w:t xml:space="preserve"> </w:t>
                            </w:r>
                          </w:p>
                          <w:p w14:paraId="1E550FB0" w14:textId="54B4E6C2" w:rsidR="005606FC" w:rsidRDefault="005606FC">
                            <w:r>
                              <w:t xml:space="preserve">Second level calls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DBACB" id="Text Box 7" o:spid="_x0000_s1046" type="#_x0000_t202" style="position:absolute;left:0;text-align:left;margin-left:45.95pt;margin-top:505.4pt;width:166.1pt;height:92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">
                <v:textbox>
                  <w:txbxContent>
                    <w:p w14:paraId="466ACDD1" w14:textId="77777777" w:rsidR="005606FC" w:rsidRPr="00210226" w:rsidRDefault="005606FC" w:rsidP="00B703C7">
                      <w:pPr>
                        <w:rPr>
                          <w:b/>
                        </w:rPr>
                      </w:pPr>
                      <w:r w:rsidRPr="00210226">
                        <w:rPr>
                          <w:b/>
                        </w:rPr>
                        <w:t>Note:</w:t>
                      </w:r>
                    </w:p>
                    <w:p w14:paraId="0A669A34" w14:textId="77777777" w:rsidR="005606FC" w:rsidRDefault="005606FC" w:rsidP="00B703C7">
                      <w:r>
                        <w:t>1, 2, etc.</w:t>
                      </w:r>
                      <w:r>
                        <w:rPr>
                          <w:color w:val="0000FF"/>
                        </w:rPr>
                        <w:t>,</w:t>
                      </w:r>
                      <w:r>
                        <w:t xml:space="preserve"> denotes call sequence</w:t>
                      </w:r>
                    </w:p>
                    <w:p w14:paraId="1D36771D" w14:textId="77777777" w:rsidR="005606FC" w:rsidRDefault="005606FC" w:rsidP="00B703C7"/>
                    <w:p w14:paraId="4D844C2E" w14:textId="77777777" w:rsidR="005606FC" w:rsidRPr="00210226" w:rsidRDefault="005606FC" w:rsidP="00B703C7">
                      <w:pPr>
                        <w:rPr>
                          <w:b/>
                        </w:rPr>
                      </w:pPr>
                      <w:r w:rsidRPr="00210226">
                        <w:rPr>
                          <w:b/>
                        </w:rPr>
                        <w:t>Legend:</w:t>
                      </w:r>
                    </w:p>
                    <w:p w14:paraId="676B66D6" w14:textId="5894C44F" w:rsidR="005606FC" w:rsidRDefault="005606FC" w:rsidP="00B703C7">
                      <w:r>
                        <w:t xml:space="preserve">Calls by operator </w:t>
                      </w:r>
                      <w:r>
                        <w:tab/>
                        <w:t xml:space="preserve"> </w:t>
                      </w:r>
                    </w:p>
                    <w:p w14:paraId="1E550FB0" w14:textId="54B4E6C2" w:rsidR="005606FC" w:rsidRDefault="005606FC">
                      <w:r>
                        <w:t xml:space="preserve">Second level calls </w:t>
                      </w:r>
                    </w:p>
                  </w:txbxContent>
                </v:textbox>
                <w10:wrap type="square"/>
              </v:shape>
            </w:pict>
          </mc:Fallback>
        </mc:AlternateContent>
      </w:r>
      <w:r w:rsidR="001C50BF" w:rsidRPr="00F25E2E">
        <w:rPr>
          <w:noProof/>
        </w:rPr>
        <mc:AlternateContent>
          <mc:Choice Requires="wps">
            <w:drawing>
              <wp:anchor distT="0" distB="0" distL="114300" distR="114300" simplePos="0" relativeHeight="251660288" behindDoc="0" locked="0" layoutInCell="1" allowOverlap="1" wp14:anchorId="1ECEB0AA" wp14:editId="0EA5E798">
                <wp:simplePos x="0" y="0"/>
                <wp:positionH relativeFrom="column">
                  <wp:posOffset>1943100</wp:posOffset>
                </wp:positionH>
                <wp:positionV relativeFrom="paragraph">
                  <wp:posOffset>3645535</wp:posOffset>
                </wp:positionV>
                <wp:extent cx="457200" cy="228600"/>
                <wp:effectExtent l="0" t="0" r="0" b="0"/>
                <wp:wrapSquare wrapText="bothSides"/>
                <wp:docPr id="63"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38A27" w14:textId="77777777" w:rsidR="005606FC" w:rsidRPr="005A04F4" w:rsidRDefault="005606FC" w:rsidP="0075123D">
                            <w:pPr>
                              <w:rPr>
                                <w:sz w:val="22"/>
                                <w:szCs w:val="22"/>
                              </w:rPr>
                            </w:pPr>
                            <w:r w:rsidRPr="005A04F4">
                              <w:rPr>
                                <w:sz w:val="22"/>
                                <w:szCs w:val="22"/>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EB0AA" id="Text Box 237" o:spid="_x0000_s1047" type="#_x0000_t202" style="position:absolute;left:0;text-align:left;margin-left:153pt;margin-top:287.05pt;width:36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" filled="f" stroked="f">
                <v:textbox>
                  <w:txbxContent>
                    <w:p w14:paraId="30938A27" w14:textId="77777777" w:rsidR="005606FC" w:rsidRPr="005A04F4" w:rsidRDefault="005606FC" w:rsidP="0075123D">
                      <w:pPr>
                        <w:rPr>
                          <w:sz w:val="22"/>
                          <w:szCs w:val="22"/>
                        </w:rPr>
                      </w:pPr>
                      <w:r w:rsidRPr="005A04F4">
                        <w:rPr>
                          <w:sz w:val="22"/>
                          <w:szCs w:val="22"/>
                        </w:rPr>
                        <w:t>(1)</w:t>
                      </w:r>
                    </w:p>
                  </w:txbxContent>
                </v:textbox>
                <w10:wrap type="square"/>
              </v:shape>
            </w:pict>
          </mc:Fallback>
        </mc:AlternateContent>
      </w:r>
      <w:r w:rsidR="001C50BF" w:rsidRPr="00F25E2E">
        <w:rPr>
          <w:noProof/>
        </w:rPr>
        <mc:AlternateContent>
          <mc:Choice Requires="wps">
            <w:drawing>
              <wp:anchor distT="0" distB="0" distL="114300" distR="114300" simplePos="0" relativeHeight="251661312" behindDoc="0" locked="0" layoutInCell="1" allowOverlap="1" wp14:anchorId="57CB7A8A" wp14:editId="1E2BDFB4">
                <wp:simplePos x="0" y="0"/>
                <wp:positionH relativeFrom="column">
                  <wp:posOffset>4686300</wp:posOffset>
                </wp:positionH>
                <wp:positionV relativeFrom="paragraph">
                  <wp:posOffset>3645535</wp:posOffset>
                </wp:positionV>
                <wp:extent cx="457200" cy="228600"/>
                <wp:effectExtent l="0" t="0" r="0" b="0"/>
                <wp:wrapSquare wrapText="bothSides"/>
                <wp:docPr id="62"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882DB5" w14:textId="77777777" w:rsidR="005606FC" w:rsidRPr="005A04F4" w:rsidRDefault="005606FC" w:rsidP="005A04F4">
                            <w:pPr>
                              <w:jc w:val="cente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B7A8A" id="Text Box 238" o:spid="_x0000_s1048" type="#_x0000_t202" style="position:absolute;left:0;text-align:left;margin-left:369pt;margin-top:287.05pt;width:36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" filled="f" stroked="f">
                <v:textbox>
                  <w:txbxContent>
                    <w:p w14:paraId="08882DB5" w14:textId="77777777" w:rsidR="005606FC" w:rsidRPr="005A04F4" w:rsidRDefault="005606FC" w:rsidP="005A04F4">
                      <w:pPr>
                        <w:jc w:val="cente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1C50BF" w:rsidRPr="00F25E2E">
        <w:rPr>
          <w:noProof/>
        </w:rPr>
        <mc:AlternateContent>
          <mc:Choice Requires="wps">
            <w:drawing>
              <wp:anchor distT="0" distB="0" distL="114300" distR="114300" simplePos="0" relativeHeight="251636736" behindDoc="0" locked="0" layoutInCell="1" allowOverlap="1" wp14:anchorId="61CB5508" wp14:editId="39F8FD5F">
                <wp:simplePos x="0" y="0"/>
                <wp:positionH relativeFrom="column">
                  <wp:posOffset>457200</wp:posOffset>
                </wp:positionH>
                <wp:positionV relativeFrom="paragraph">
                  <wp:posOffset>3870325</wp:posOffset>
                </wp:positionV>
                <wp:extent cx="2400300" cy="1678940"/>
                <wp:effectExtent l="0" t="0" r="19050" b="16510"/>
                <wp:wrapSquare wrapText="bothSides"/>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678940"/>
                        </a:xfrm>
                        <a:prstGeom prst="rect">
                          <a:avLst/>
                        </a:prstGeom>
                        <a:solidFill>
                          <a:srgbClr val="FFFFFF"/>
                        </a:solidFill>
                        <a:ln w="9525">
                          <a:solidFill>
                            <a:srgbClr val="000000"/>
                          </a:solidFill>
                          <a:miter lim="800000"/>
                          <a:headEnd/>
                          <a:tailEnd/>
                        </a:ln>
                      </wps:spPr>
                      <wps:txbx>
                        <w:txbxContent>
                          <w:p w14:paraId="7A060C8B" w14:textId="77777777" w:rsidR="005606FC" w:rsidRPr="0083001A" w:rsidRDefault="005606FC" w:rsidP="004F6911">
                            <w:pPr>
                              <w:jc w:val="center"/>
                              <w:rPr>
                                <w:b/>
                              </w:rPr>
                            </w:pPr>
                            <w:r w:rsidRPr="0083001A">
                              <w:rPr>
                                <w:b/>
                              </w:rPr>
                              <w:t>Dam Operator’s</w:t>
                            </w:r>
                          </w:p>
                          <w:p w14:paraId="551C27A2" w14:textId="77777777" w:rsidR="005606FC" w:rsidRPr="0083001A" w:rsidRDefault="005606FC" w:rsidP="004F6911">
                            <w:pPr>
                              <w:spacing w:after="120"/>
                              <w:jc w:val="center"/>
                              <w:rPr>
                                <w:b/>
                              </w:rPr>
                            </w:pPr>
                            <w:r w:rsidRPr="0083001A">
                              <w:rPr>
                                <w:b/>
                              </w:rPr>
                              <w:t>Technical Reps.</w:t>
                            </w:r>
                          </w:p>
                          <w:p w14:paraId="34294480" w14:textId="129E6D75" w:rsidR="005606FC" w:rsidRDefault="009228B9" w:rsidP="00862425">
                            <w:pPr>
                              <w:spacing w:after="120"/>
                              <w:jc w:val="center"/>
                              <w:rPr>
                                <w:bCs/>
                              </w:rPr>
                            </w:pPr>
                            <w:sdt>
                              <w:sdtPr>
                                <w:rPr>
                                  <w:bCs/>
                                </w:rPr>
                                <w:alias w:val="EOR"/>
                                <w:tag w:val=""/>
                                <w:id w:val="-343099570"/>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2E35A364" w14:textId="79B83ACB" w:rsidR="005606FC" w:rsidRDefault="009228B9" w:rsidP="00862425">
                            <w:pPr>
                              <w:spacing w:after="120"/>
                              <w:jc w:val="center"/>
                              <w:rPr>
                                <w:noProof/>
                              </w:rPr>
                            </w:pPr>
                            <w:sdt>
                              <w:sdtPr>
                                <w:rPr>
                                  <w:bCs/>
                                </w:rPr>
                                <w:alias w:val="Affiliation"/>
                                <w:tag w:val=""/>
                                <w:id w:val="-1906987359"/>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AC9F257" w14:textId="49524C65" w:rsidR="005606FC" w:rsidRDefault="009228B9" w:rsidP="002C1521">
                            <w:pPr>
                              <w:ind w:left="540"/>
                            </w:pPr>
                            <w:sdt>
                              <w:sdtPr>
                                <w:id w:val="-863055489"/>
                                <w:showingPlcHdr/>
                              </w:sdtPr>
                              <w:sdtEndPr/>
                              <w:sdtContent>
                                <w:r w:rsidR="005606FC" w:rsidRPr="00EB0C1D">
                                  <w:rPr>
                                    <w:i/>
                                    <w:highlight w:val="lightGray"/>
                                  </w:rPr>
                                  <w:t>Insert Number Here</w:t>
                                </w:r>
                              </w:sdtContent>
                            </w:sdt>
                            <w:r w:rsidR="005606FC">
                              <w:t xml:space="preserve"> (Office)</w:t>
                            </w:r>
                          </w:p>
                          <w:p w14:paraId="1062EA98" w14:textId="740D8A69" w:rsidR="005606FC" w:rsidRDefault="009228B9" w:rsidP="002C1521">
                            <w:pPr>
                              <w:ind w:left="540"/>
                            </w:pPr>
                            <w:sdt>
                              <w:sdtPr>
                                <w:id w:val="1395699819"/>
                                <w:showingPlcHdr/>
                              </w:sdtPr>
                              <w:sdtEndPr/>
                              <w:sdtContent>
                                <w:r w:rsidR="005606FC" w:rsidRPr="00EB0C1D">
                                  <w:rPr>
                                    <w:i/>
                                    <w:highlight w:val="lightGray"/>
                                  </w:rPr>
                                  <w:t>Insert Number Here</w:t>
                                </w:r>
                              </w:sdtContent>
                            </w:sdt>
                            <w:r w:rsidR="005606FC">
                              <w:t xml:space="preserve"> (Home)</w:t>
                            </w:r>
                          </w:p>
                          <w:p w14:paraId="3DCE8DC7" w14:textId="24C37BB1" w:rsidR="005606FC" w:rsidRDefault="009228B9" w:rsidP="002C1521">
                            <w:pPr>
                              <w:ind w:left="540"/>
                            </w:pPr>
                            <w:sdt>
                              <w:sdtPr>
                                <w:id w:val="1397712136"/>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B5508" id="Text Box 68" o:spid="_x0000_s1049" type="#_x0000_t202" style="position:absolute;left:0;text-align:left;margin-left:36pt;margin-top:304.75pt;width:189pt;height:132.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">
                <v:textbox>
                  <w:txbxContent>
                    <w:p w14:paraId="7A060C8B" w14:textId="77777777" w:rsidR="005606FC" w:rsidRPr="0083001A" w:rsidRDefault="005606FC" w:rsidP="004F6911">
                      <w:pPr>
                        <w:jc w:val="center"/>
                        <w:rPr>
                          <w:b/>
                        </w:rPr>
                      </w:pPr>
                      <w:r w:rsidRPr="0083001A">
                        <w:rPr>
                          <w:b/>
                        </w:rPr>
                        <w:t>Dam Operator’s</w:t>
                      </w:r>
                    </w:p>
                    <w:p w14:paraId="551C27A2" w14:textId="77777777" w:rsidR="005606FC" w:rsidRPr="0083001A" w:rsidRDefault="005606FC" w:rsidP="004F6911">
                      <w:pPr>
                        <w:spacing w:after="120"/>
                        <w:jc w:val="center"/>
                        <w:rPr>
                          <w:b/>
                        </w:rPr>
                      </w:pPr>
                      <w:r w:rsidRPr="0083001A">
                        <w:rPr>
                          <w:b/>
                        </w:rPr>
                        <w:t>Technical Reps.</w:t>
                      </w:r>
                    </w:p>
                    <w:p w14:paraId="34294480" w14:textId="129E6D75" w:rsidR="005606FC" w:rsidRDefault="00CA6535" w:rsidP="00862425">
                      <w:pPr>
                        <w:spacing w:after="120"/>
                        <w:jc w:val="center"/>
                        <w:rPr>
                          <w:bCs/>
                        </w:rPr>
                      </w:pPr>
                      <w:sdt>
                        <w:sdtPr>
                          <w:rPr>
                            <w:bCs/>
                          </w:rPr>
                          <w:alias w:val="EOR"/>
                          <w:tag w:val=""/>
                          <w:id w:val="-343099570"/>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2E35A364" w14:textId="79B83ACB" w:rsidR="005606FC" w:rsidRDefault="00CA6535" w:rsidP="00862425">
                      <w:pPr>
                        <w:spacing w:after="120"/>
                        <w:jc w:val="center"/>
                        <w:rPr>
                          <w:noProof/>
                        </w:rPr>
                      </w:pPr>
                      <w:sdt>
                        <w:sdtPr>
                          <w:rPr>
                            <w:bCs/>
                          </w:rPr>
                          <w:alias w:val="Affiliation"/>
                          <w:tag w:val=""/>
                          <w:id w:val="-1906987359"/>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AC9F257" w14:textId="49524C65" w:rsidR="005606FC" w:rsidRDefault="00CA6535" w:rsidP="002C1521">
                      <w:pPr>
                        <w:ind w:left="540"/>
                      </w:pPr>
                      <w:sdt>
                        <w:sdtPr>
                          <w:id w:val="-863055489"/>
                          <w:showingPlcHdr/>
                        </w:sdtPr>
                        <w:sdtEndPr/>
                        <w:sdtContent>
                          <w:r w:rsidR="005606FC" w:rsidRPr="00EB0C1D">
                            <w:rPr>
                              <w:i/>
                              <w:highlight w:val="lightGray"/>
                            </w:rPr>
                            <w:t>Insert Number Here</w:t>
                          </w:r>
                        </w:sdtContent>
                      </w:sdt>
                      <w:r w:rsidR="005606FC">
                        <w:t xml:space="preserve"> (Office)</w:t>
                      </w:r>
                    </w:p>
                    <w:p w14:paraId="1062EA98" w14:textId="740D8A69" w:rsidR="005606FC" w:rsidRDefault="00CA6535" w:rsidP="002C1521">
                      <w:pPr>
                        <w:ind w:left="540"/>
                      </w:pPr>
                      <w:sdt>
                        <w:sdtPr>
                          <w:id w:val="1395699819"/>
                          <w:showingPlcHdr/>
                        </w:sdtPr>
                        <w:sdtEndPr/>
                        <w:sdtContent>
                          <w:r w:rsidR="005606FC" w:rsidRPr="00EB0C1D">
                            <w:rPr>
                              <w:i/>
                              <w:highlight w:val="lightGray"/>
                            </w:rPr>
                            <w:t>Insert Number Here</w:t>
                          </w:r>
                        </w:sdtContent>
                      </w:sdt>
                      <w:r w:rsidR="005606FC">
                        <w:t xml:space="preserve"> (Home)</w:t>
                      </w:r>
                    </w:p>
                    <w:p w14:paraId="3DCE8DC7" w14:textId="24C37BB1" w:rsidR="005606FC" w:rsidRDefault="00CA6535" w:rsidP="002C1521">
                      <w:pPr>
                        <w:ind w:left="540"/>
                      </w:pPr>
                      <w:sdt>
                        <w:sdtPr>
                          <w:id w:val="1397712136"/>
                          <w:showingPlcHdr/>
                        </w:sdtPr>
                        <w:sdtEndPr/>
                        <w:sdtContent>
                          <w:r w:rsidR="005606FC" w:rsidRPr="00EB0C1D">
                            <w:rPr>
                              <w:i/>
                              <w:highlight w:val="lightGray"/>
                            </w:rPr>
                            <w:t>Insert Number Here</w:t>
                          </w:r>
                        </w:sdtContent>
                      </w:sdt>
                      <w:r w:rsidR="005606FC">
                        <w:t xml:space="preserve"> (Cell)</w:t>
                      </w:r>
                    </w:p>
                  </w:txbxContent>
                </v:textbox>
                <w10:wrap type="square"/>
              </v:shape>
            </w:pict>
          </mc:Fallback>
        </mc:AlternateContent>
      </w:r>
      <w:r w:rsidR="00727F9A" w:rsidRPr="00F25E2E">
        <w:br w:type="page"/>
      </w:r>
    </w:p>
    <w:p w14:paraId="22178A87" w14:textId="77777777" w:rsidR="00BE2F14" w:rsidRPr="00F25E2E" w:rsidRDefault="00BE2F14" w:rsidP="000C053A">
      <w:pPr>
        <w:spacing w:after="120"/>
        <w:jc w:val="center"/>
      </w:pPr>
      <w:r w:rsidRPr="00F25E2E">
        <w:rPr>
          <w:b/>
          <w:noProof/>
          <w:sz w:val="28"/>
          <w:szCs w:val="28"/>
        </w:rPr>
        <w:lastRenderedPageBreak/>
        <mc:AlternateContent>
          <mc:Choice Requires="wps">
            <w:drawing>
              <wp:anchor distT="0" distB="0" distL="114300" distR="114300" simplePos="0" relativeHeight="251620351" behindDoc="1" locked="0" layoutInCell="1" allowOverlap="1" wp14:anchorId="6EAA5AA3" wp14:editId="1864062B">
                <wp:simplePos x="0" y="0"/>
                <wp:positionH relativeFrom="column">
                  <wp:posOffset>-20955</wp:posOffset>
                </wp:positionH>
                <wp:positionV relativeFrom="paragraph">
                  <wp:posOffset>44155</wp:posOffset>
                </wp:positionV>
                <wp:extent cx="6881495" cy="1350335"/>
                <wp:effectExtent l="0" t="0" r="14605" b="21590"/>
                <wp:wrapNone/>
                <wp:docPr id="820" name="Rectangle 820"/>
                <wp:cNvGraphicFramePr/>
                <a:graphic xmlns:a="http://schemas.openxmlformats.org/drawingml/2006/main">
                  <a:graphicData uri="http://schemas.microsoft.com/office/word/2010/wordprocessingShape">
                    <wps:wsp>
                      <wps:cNvSpPr/>
                      <wps:spPr>
                        <a:xfrm>
                          <a:off x="0" y="0"/>
                          <a:ext cx="6881495" cy="1350335"/>
                        </a:xfrm>
                        <a:prstGeom prst="rect">
                          <a:avLst/>
                        </a:prstGeom>
                        <a:solidFill>
                          <a:srgbClr val="FFFF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8CB64" id="Rectangle 820" o:spid="_x0000_s1026" style="position:absolute;margin-left:-1.65pt;margin-top:3.5pt;width:541.85pt;height:106.35pt;z-index:-251696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" fillcolor="yellow" strokecolor="black [3213]" strokeweight="2pt"/>
            </w:pict>
          </mc:Fallback>
        </mc:AlternateContent>
      </w:r>
    </w:p>
    <w:p w14:paraId="7C2A2D83" w14:textId="77777777" w:rsidR="00854A68" w:rsidRPr="00F25E2E" w:rsidRDefault="0013097F" w:rsidP="00805110">
      <w:pPr>
        <w:spacing w:before="120" w:after="120"/>
        <w:jc w:val="center"/>
        <w:rPr>
          <w:sz w:val="36"/>
          <w:szCs w:val="36"/>
        </w:rPr>
      </w:pPr>
      <w:r w:rsidRPr="00F25E2E">
        <w:rPr>
          <w:b/>
          <w:sz w:val="36"/>
          <w:szCs w:val="36"/>
        </w:rPr>
        <w:t>Emergency Level 2 Notifications</w:t>
      </w:r>
    </w:p>
    <w:p w14:paraId="7920FDF0" w14:textId="77777777" w:rsidR="0013097F" w:rsidRPr="00F25E2E" w:rsidRDefault="0013097F" w:rsidP="0013097F">
      <w:pPr>
        <w:jc w:val="center"/>
        <w:rPr>
          <w:b/>
          <w:sz w:val="28"/>
          <w:szCs w:val="28"/>
        </w:rPr>
      </w:pPr>
      <w:r w:rsidRPr="00F25E2E">
        <w:rPr>
          <w:b/>
          <w:sz w:val="28"/>
          <w:szCs w:val="28"/>
        </w:rPr>
        <w:t>Emergency event, potential dam failure</w:t>
      </w:r>
    </w:p>
    <w:p w14:paraId="01BACA11" w14:textId="07FC1AF7" w:rsidR="00B0274C" w:rsidRPr="00F25E2E" w:rsidRDefault="009228B9" w:rsidP="00B0274C">
      <w:pPr>
        <w:spacing w:before="240" w:after="240"/>
        <w:jc w:val="center"/>
      </w:pPr>
      <w:r w:rsidRPr="00F25E2E">
        <w:rPr>
          <w:noProof/>
        </w:rPr>
        <mc:AlternateContent>
          <mc:Choice Requires="wps">
            <w:drawing>
              <wp:anchor distT="0" distB="0" distL="114300" distR="114300" simplePos="0" relativeHeight="251995136" behindDoc="0" locked="0" layoutInCell="1" allowOverlap="1" wp14:anchorId="22E159E6" wp14:editId="0FAD04D8">
                <wp:simplePos x="0" y="0"/>
                <wp:positionH relativeFrom="column">
                  <wp:posOffset>2457450</wp:posOffset>
                </wp:positionH>
                <wp:positionV relativeFrom="paragraph">
                  <wp:posOffset>2802890</wp:posOffset>
                </wp:positionV>
                <wp:extent cx="1733550" cy="2933700"/>
                <wp:effectExtent l="0" t="0" r="19050" b="19050"/>
                <wp:wrapSquare wrapText="bothSides"/>
                <wp:docPr id="23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933700"/>
                        </a:xfrm>
                        <a:prstGeom prst="rect">
                          <a:avLst/>
                        </a:prstGeom>
                        <a:solidFill>
                          <a:srgbClr val="FFFFFF"/>
                        </a:solidFill>
                        <a:ln w="9525">
                          <a:solidFill>
                            <a:srgbClr val="000000"/>
                          </a:solidFill>
                          <a:miter lim="800000"/>
                          <a:headEnd/>
                          <a:tailEnd/>
                        </a:ln>
                      </wps:spPr>
                      <wps:txbx>
                        <w:txbxContent>
                          <w:p w14:paraId="5DEB8BC8" w14:textId="77777777" w:rsidR="005606FC" w:rsidRPr="00461D12" w:rsidRDefault="005606FC" w:rsidP="00461D12">
                            <w:pPr>
                              <w:jc w:val="center"/>
                              <w:rPr>
                                <w:b/>
                              </w:rPr>
                            </w:pPr>
                            <w:r w:rsidRPr="00461D12">
                              <w:rPr>
                                <w:b/>
                              </w:rPr>
                              <w:t>Georgia Safe Dams Program</w:t>
                            </w:r>
                          </w:p>
                          <w:p w14:paraId="305E6AAC" w14:textId="2389F694" w:rsidR="005606FC" w:rsidRDefault="00C8665C" w:rsidP="00461D12">
                            <w:pPr>
                              <w:spacing w:before="120"/>
                              <w:jc w:val="center"/>
                            </w:pPr>
                            <w:r>
                              <w:t>David Griffin</w:t>
                            </w:r>
                          </w:p>
                          <w:p w14:paraId="7DC13EA4" w14:textId="68417DF0" w:rsidR="005606FC" w:rsidRDefault="005606FC" w:rsidP="00461D12">
                            <w:pPr>
                              <w:jc w:val="center"/>
                            </w:pPr>
                            <w:r>
                              <w:t xml:space="preserve">(Program </w:t>
                            </w:r>
                            <w:r w:rsidR="00CA6535">
                              <w:t>Manager</w:t>
                            </w:r>
                            <w:r>
                              <w:t>)</w:t>
                            </w:r>
                          </w:p>
                          <w:p w14:paraId="773947D9" w14:textId="26FF2FDB" w:rsidR="005606FC" w:rsidRDefault="005606FC" w:rsidP="00461D12">
                            <w:pPr>
                              <w:spacing w:before="120"/>
                              <w:jc w:val="center"/>
                            </w:pPr>
                            <w:r>
                              <w:t>(4</w:t>
                            </w:r>
                            <w:r w:rsidR="00C8665C">
                              <w:t>7</w:t>
                            </w:r>
                            <w:r>
                              <w:t>0) 5</w:t>
                            </w:r>
                            <w:r w:rsidR="00C8665C">
                              <w:t>24</w:t>
                            </w:r>
                            <w:r>
                              <w:t>-</w:t>
                            </w:r>
                            <w:r w:rsidR="00C6748E">
                              <w:t>0663</w:t>
                            </w:r>
                            <w:r>
                              <w:t xml:space="preserve"> (Office</w:t>
                            </w:r>
                            <w:r w:rsidR="00CA6535">
                              <w:t>/Cell</w:t>
                            </w:r>
                            <w:r>
                              <w:t>)</w:t>
                            </w:r>
                          </w:p>
                          <w:p w14:paraId="61A89E0B" w14:textId="77777777" w:rsidR="005606FC" w:rsidRDefault="005606FC" w:rsidP="00C14541">
                            <w:pPr>
                              <w:spacing w:before="120"/>
                              <w:jc w:val="center"/>
                            </w:pPr>
                            <w:r>
                              <w:t>Safe Dams Program</w:t>
                            </w:r>
                          </w:p>
                          <w:p w14:paraId="12107C39" w14:textId="1CC406F5" w:rsidR="005606FC" w:rsidRDefault="005606FC" w:rsidP="00461D12">
                            <w:pPr>
                              <w:jc w:val="center"/>
                            </w:pPr>
                            <w:r>
                              <w:t xml:space="preserve"> Main Office</w:t>
                            </w:r>
                          </w:p>
                          <w:p w14:paraId="1D7A416B" w14:textId="77777777" w:rsidR="005606FC" w:rsidRDefault="005606FC" w:rsidP="00461D12">
                            <w:pPr>
                              <w:spacing w:before="120"/>
                              <w:jc w:val="center"/>
                            </w:pPr>
                            <w:r>
                              <w:t>(404) 463-2461</w:t>
                            </w:r>
                          </w:p>
                          <w:p w14:paraId="6E8E7EEC" w14:textId="77777777" w:rsidR="005606FC" w:rsidRPr="00A35EA8" w:rsidRDefault="005606FC" w:rsidP="00DD1721">
                            <w:pPr>
                              <w:spacing w:before="120"/>
                              <w:jc w:val="center"/>
                              <w:rPr>
                                <w:b/>
                              </w:rPr>
                            </w:pPr>
                            <w:r w:rsidRPr="00A35EA8">
                              <w:rPr>
                                <w:b/>
                              </w:rPr>
                              <w:t>After Office Hours:</w:t>
                            </w:r>
                          </w:p>
                          <w:p w14:paraId="762C6DE0" w14:textId="77777777" w:rsidR="005606FC" w:rsidRDefault="005606FC" w:rsidP="00461D12">
                            <w:pPr>
                              <w:spacing w:before="120"/>
                              <w:jc w:val="center"/>
                            </w:pPr>
                            <w:r>
                              <w:t>Georgia Emergency Management Agency</w:t>
                            </w:r>
                          </w:p>
                          <w:p w14:paraId="21801992" w14:textId="723F9D61" w:rsidR="005606FC" w:rsidRDefault="005606FC" w:rsidP="00461D12">
                            <w:pPr>
                              <w:spacing w:before="120"/>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E159E6" id="_x0000_t202" coordsize="21600,21600" o:spt="202" path="m,l,21600r21600,l21600,xe">
                <v:stroke joinstyle="miter"/>
                <v:path gradientshapeok="t" o:connecttype="rect"/>
              </v:shapetype>
              <v:shape id="_x0000_s1050" type="#_x0000_t202" style="position:absolute;left:0;text-align:left;margin-left:193.5pt;margin-top:220.7pt;width:136.5pt;height:231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">
                <v:textbox>
                  <w:txbxContent>
                    <w:p w14:paraId="5DEB8BC8" w14:textId="77777777" w:rsidR="005606FC" w:rsidRPr="00461D12" w:rsidRDefault="005606FC" w:rsidP="00461D12">
                      <w:pPr>
                        <w:jc w:val="center"/>
                        <w:rPr>
                          <w:b/>
                        </w:rPr>
                      </w:pPr>
                      <w:r w:rsidRPr="00461D12">
                        <w:rPr>
                          <w:b/>
                        </w:rPr>
                        <w:t>Georgia Safe Dams Program</w:t>
                      </w:r>
                    </w:p>
                    <w:p w14:paraId="305E6AAC" w14:textId="2389F694" w:rsidR="005606FC" w:rsidRDefault="00C8665C" w:rsidP="00461D12">
                      <w:pPr>
                        <w:spacing w:before="120"/>
                        <w:jc w:val="center"/>
                      </w:pPr>
                      <w:r>
                        <w:t>David Griffin</w:t>
                      </w:r>
                    </w:p>
                    <w:p w14:paraId="7DC13EA4" w14:textId="68417DF0" w:rsidR="005606FC" w:rsidRDefault="005606FC" w:rsidP="00461D12">
                      <w:pPr>
                        <w:jc w:val="center"/>
                      </w:pPr>
                      <w:r>
                        <w:t xml:space="preserve">(Program </w:t>
                      </w:r>
                      <w:r w:rsidR="00CA6535">
                        <w:t>Manager</w:t>
                      </w:r>
                      <w:r>
                        <w:t>)</w:t>
                      </w:r>
                    </w:p>
                    <w:p w14:paraId="773947D9" w14:textId="26FF2FDB" w:rsidR="005606FC" w:rsidRDefault="005606FC" w:rsidP="00461D12">
                      <w:pPr>
                        <w:spacing w:before="120"/>
                        <w:jc w:val="center"/>
                      </w:pPr>
                      <w:r>
                        <w:t>(4</w:t>
                      </w:r>
                      <w:r w:rsidR="00C8665C">
                        <w:t>7</w:t>
                      </w:r>
                      <w:r>
                        <w:t>0) 5</w:t>
                      </w:r>
                      <w:r w:rsidR="00C8665C">
                        <w:t>24</w:t>
                      </w:r>
                      <w:r>
                        <w:t>-</w:t>
                      </w:r>
                      <w:r w:rsidR="00C6748E">
                        <w:t>0663</w:t>
                      </w:r>
                      <w:r>
                        <w:t xml:space="preserve"> (Office</w:t>
                      </w:r>
                      <w:r w:rsidR="00CA6535">
                        <w:t>/Cell</w:t>
                      </w:r>
                      <w:r>
                        <w:t>)</w:t>
                      </w:r>
                    </w:p>
                    <w:p w14:paraId="61A89E0B" w14:textId="77777777" w:rsidR="005606FC" w:rsidRDefault="005606FC" w:rsidP="00C14541">
                      <w:pPr>
                        <w:spacing w:before="120"/>
                        <w:jc w:val="center"/>
                      </w:pPr>
                      <w:r>
                        <w:t>Safe Dams Program</w:t>
                      </w:r>
                    </w:p>
                    <w:p w14:paraId="12107C39" w14:textId="1CC406F5" w:rsidR="005606FC" w:rsidRDefault="005606FC" w:rsidP="00461D12">
                      <w:pPr>
                        <w:jc w:val="center"/>
                      </w:pPr>
                      <w:r>
                        <w:t xml:space="preserve"> Main Office</w:t>
                      </w:r>
                    </w:p>
                    <w:p w14:paraId="1D7A416B" w14:textId="77777777" w:rsidR="005606FC" w:rsidRDefault="005606FC" w:rsidP="00461D12">
                      <w:pPr>
                        <w:spacing w:before="120"/>
                        <w:jc w:val="center"/>
                      </w:pPr>
                      <w:r>
                        <w:t>(404) 463-2461</w:t>
                      </w:r>
                    </w:p>
                    <w:p w14:paraId="6E8E7EEC" w14:textId="77777777" w:rsidR="005606FC" w:rsidRPr="00A35EA8" w:rsidRDefault="005606FC" w:rsidP="00DD1721">
                      <w:pPr>
                        <w:spacing w:before="120"/>
                        <w:jc w:val="center"/>
                        <w:rPr>
                          <w:b/>
                        </w:rPr>
                      </w:pPr>
                      <w:r w:rsidRPr="00A35EA8">
                        <w:rPr>
                          <w:b/>
                        </w:rPr>
                        <w:t>After Office Hours:</w:t>
                      </w:r>
                    </w:p>
                    <w:p w14:paraId="762C6DE0" w14:textId="77777777" w:rsidR="005606FC" w:rsidRDefault="005606FC" w:rsidP="00461D12">
                      <w:pPr>
                        <w:spacing w:before="120"/>
                        <w:jc w:val="center"/>
                      </w:pPr>
                      <w:r>
                        <w:t>Georgia Emergency Management Agency</w:t>
                      </w:r>
                    </w:p>
                    <w:p w14:paraId="21801992" w14:textId="723F9D61" w:rsidR="005606FC" w:rsidRDefault="005606FC" w:rsidP="00461D12">
                      <w:pPr>
                        <w:spacing w:before="120"/>
                        <w:jc w:val="center"/>
                      </w:pPr>
                      <w:r>
                        <w:t>1-800-TRYGEMA</w:t>
                      </w:r>
                    </w:p>
                  </w:txbxContent>
                </v:textbox>
                <w10:wrap type="square"/>
              </v:shape>
            </w:pict>
          </mc:Fallback>
        </mc:AlternateContent>
      </w:r>
      <w:r w:rsidR="0013339E" w:rsidRPr="00F25E2E">
        <w:rPr>
          <w:noProof/>
        </w:rPr>
        <mc:AlternateContent>
          <mc:Choice Requires="wps">
            <w:drawing>
              <wp:anchor distT="0" distB="0" distL="114300" distR="114300" simplePos="0" relativeHeight="252059648" behindDoc="0" locked="0" layoutInCell="1" allowOverlap="1" wp14:anchorId="31FBF827" wp14:editId="1F9255BE">
                <wp:simplePos x="0" y="0"/>
                <wp:positionH relativeFrom="column">
                  <wp:posOffset>2009140</wp:posOffset>
                </wp:positionH>
                <wp:positionV relativeFrom="paragraph">
                  <wp:posOffset>4996180</wp:posOffset>
                </wp:positionV>
                <wp:extent cx="227330" cy="0"/>
                <wp:effectExtent l="38100" t="76200" r="0" b="95250"/>
                <wp:wrapNone/>
                <wp:docPr id="237"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733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C30CF2" id="Line 306" o:spid="_x0000_s1026" style="position:absolute;flip:x;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pt,393.4pt" to="176.1pt,3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" strokeweight="2pt">
                <v:stroke dashstyle="3 1" endarrow="block"/>
              </v:line>
            </w:pict>
          </mc:Fallback>
        </mc:AlternateContent>
      </w:r>
      <w:r w:rsidR="0013339E" w:rsidRPr="00F25E2E">
        <w:rPr>
          <w:noProof/>
        </w:rPr>
        <mc:AlternateContent>
          <mc:Choice Requires="wps">
            <w:drawing>
              <wp:anchor distT="0" distB="0" distL="114300" distR="114300" simplePos="0" relativeHeight="252149760" behindDoc="0" locked="0" layoutInCell="1" allowOverlap="1" wp14:anchorId="28B74B17" wp14:editId="6DC8D86C">
                <wp:simplePos x="0" y="0"/>
                <wp:positionH relativeFrom="column">
                  <wp:posOffset>1811547</wp:posOffset>
                </wp:positionH>
                <wp:positionV relativeFrom="paragraph">
                  <wp:posOffset>5661468</wp:posOffset>
                </wp:positionV>
                <wp:extent cx="422695" cy="0"/>
                <wp:effectExtent l="38100" t="76200" r="0" b="95250"/>
                <wp:wrapNone/>
                <wp:docPr id="18"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22695"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D646E3" id="Line 306" o:spid="_x0000_s1026" style="position:absolute;flip:x;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445.8pt" to="175.95pt,4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" strokeweight="2pt">
                <v:stroke dashstyle="3 1" endarrow="block"/>
              </v:line>
            </w:pict>
          </mc:Fallback>
        </mc:AlternateContent>
      </w:r>
      <w:r w:rsidR="0013339E" w:rsidRPr="00F25E2E">
        <w:rPr>
          <w:noProof/>
        </w:rPr>
        <mc:AlternateContent>
          <mc:Choice Requires="wps">
            <w:drawing>
              <wp:anchor distT="0" distB="0" distL="114300" distR="114300" simplePos="0" relativeHeight="251632640" behindDoc="0" locked="0" layoutInCell="1" allowOverlap="1" wp14:anchorId="20DC34A9" wp14:editId="1A6CC439">
                <wp:simplePos x="0" y="0"/>
                <wp:positionH relativeFrom="column">
                  <wp:posOffset>86360</wp:posOffset>
                </wp:positionH>
                <wp:positionV relativeFrom="paragraph">
                  <wp:posOffset>6125210</wp:posOffset>
                </wp:positionV>
                <wp:extent cx="1914525" cy="525145"/>
                <wp:effectExtent l="0" t="0" r="28575" b="27305"/>
                <wp:wrapSquare wrapText="bothSides"/>
                <wp:docPr id="5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525145"/>
                        </a:xfrm>
                        <a:prstGeom prst="rect">
                          <a:avLst/>
                        </a:prstGeom>
                        <a:solidFill>
                          <a:srgbClr val="FFFFFF"/>
                        </a:solidFill>
                        <a:ln w="9525">
                          <a:solidFill>
                            <a:srgbClr val="000000"/>
                          </a:solidFill>
                          <a:miter lim="800000"/>
                          <a:headEnd/>
                          <a:tailEnd/>
                        </a:ln>
                      </wps:spPr>
                      <wps:txbx>
                        <w:txbxContent>
                          <w:p w14:paraId="366F7E15" w14:textId="77777777" w:rsidR="005606FC" w:rsidRPr="00603A49" w:rsidRDefault="005606FC" w:rsidP="008639DA">
                            <w:pPr>
                              <w:jc w:val="center"/>
                              <w:rPr>
                                <w:b/>
                              </w:rPr>
                            </w:pPr>
                            <w:r w:rsidRPr="00603A49">
                              <w:rPr>
                                <w:b/>
                              </w:rPr>
                              <w:t>National Weather Service</w:t>
                            </w:r>
                          </w:p>
                          <w:p w14:paraId="6E44B894" w14:textId="466B149C" w:rsidR="005606FC" w:rsidRDefault="009228B9" w:rsidP="000441A5">
                            <w:pPr>
                              <w:spacing w:before="120"/>
                              <w:jc w:val="center"/>
                            </w:pPr>
                            <w:sdt>
                              <w:sdtPr>
                                <w:id w:val="-64109545"/>
                                <w:showingPlcHdr/>
                              </w:sdtPr>
                              <w:sdtEndPr/>
                              <w:sdtContent>
                                <w:r w:rsidR="005606FC" w:rsidRPr="00A05406">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C34A9" id="Text Box 58" o:spid="_x0000_s1050" type="#_x0000_t202" style="position:absolute;left:0;text-align:left;margin-left:6.8pt;margin-top:482.3pt;width:150.75pt;height:41.3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">
                <v:textbox>
                  <w:txbxContent>
                    <w:p w14:paraId="366F7E15" w14:textId="77777777" w:rsidR="005606FC" w:rsidRPr="00603A49" w:rsidRDefault="005606FC" w:rsidP="008639DA">
                      <w:pPr>
                        <w:jc w:val="center"/>
                        <w:rPr>
                          <w:b/>
                        </w:rPr>
                      </w:pPr>
                      <w:r w:rsidRPr="00603A49">
                        <w:rPr>
                          <w:b/>
                        </w:rPr>
                        <w:t>National Weather Service</w:t>
                      </w:r>
                    </w:p>
                    <w:p w14:paraId="6E44B894" w14:textId="466B149C" w:rsidR="005606FC" w:rsidRDefault="00CA6535" w:rsidP="000441A5">
                      <w:pPr>
                        <w:spacing w:before="120"/>
                        <w:jc w:val="center"/>
                      </w:pPr>
                      <w:sdt>
                        <w:sdtPr>
                          <w:id w:val="-64109545"/>
                          <w:showingPlcHdr/>
                        </w:sdtPr>
                        <w:sdtEndPr/>
                        <w:sdtContent>
                          <w:r w:rsidR="005606FC" w:rsidRPr="00A05406">
                            <w:rPr>
                              <w:i/>
                              <w:highlight w:val="lightGray"/>
                            </w:rPr>
                            <w:t>Insert Number Here</w:t>
                          </w:r>
                        </w:sdtContent>
                      </w:sdt>
                    </w:p>
                  </w:txbxContent>
                </v:textbox>
                <w10:wrap type="square"/>
              </v:shape>
            </w:pict>
          </mc:Fallback>
        </mc:AlternateContent>
      </w:r>
      <w:r w:rsidR="0013339E" w:rsidRPr="00F25E2E">
        <w:rPr>
          <w:noProof/>
        </w:rPr>
        <mc:AlternateContent>
          <mc:Choice Requires="wps">
            <w:drawing>
              <wp:anchor distT="0" distB="0" distL="114300" distR="114300" simplePos="0" relativeHeight="252147712" behindDoc="0" locked="0" layoutInCell="1" allowOverlap="1" wp14:anchorId="41FDFA68" wp14:editId="2596D306">
                <wp:simplePos x="0" y="0"/>
                <wp:positionH relativeFrom="column">
                  <wp:posOffset>91440</wp:posOffset>
                </wp:positionH>
                <wp:positionV relativeFrom="paragraph">
                  <wp:posOffset>5293995</wp:posOffset>
                </wp:positionV>
                <wp:extent cx="1714500" cy="742950"/>
                <wp:effectExtent l="0" t="0" r="19050" b="19050"/>
                <wp:wrapSquare wrapText="bothSides"/>
                <wp:docPr id="1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441DE57D" w14:textId="77777777" w:rsidR="005606FC" w:rsidRDefault="005606FC" w:rsidP="0013339E">
                            <w:pPr>
                              <w:spacing w:after="120"/>
                              <w:jc w:val="center"/>
                              <w:rPr>
                                <w:b/>
                              </w:rPr>
                            </w:pPr>
                            <w:r>
                              <w:rPr>
                                <w:b/>
                              </w:rPr>
                              <w:t>Georgia Department of Transportation</w:t>
                            </w:r>
                          </w:p>
                          <w:p w14:paraId="49F9BA43" w14:textId="77777777" w:rsidR="005606FC" w:rsidRPr="00145F71" w:rsidRDefault="009228B9" w:rsidP="0013339E">
                            <w:pPr>
                              <w:jc w:val="center"/>
                            </w:pPr>
                            <w:sdt>
                              <w:sdtPr>
                                <w:id w:val="-515383938"/>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DFA68" id="Text Box 24" o:spid="_x0000_s1051" type="#_x0000_t202" style="position:absolute;left:0;text-align:left;margin-left:7.2pt;margin-top:416.85pt;width:135pt;height:58.5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">
                <v:textbox>
                  <w:txbxContent>
                    <w:p w14:paraId="441DE57D" w14:textId="77777777" w:rsidR="005606FC" w:rsidRDefault="005606FC" w:rsidP="0013339E">
                      <w:pPr>
                        <w:spacing w:after="120"/>
                        <w:jc w:val="center"/>
                        <w:rPr>
                          <w:b/>
                        </w:rPr>
                      </w:pPr>
                      <w:r>
                        <w:rPr>
                          <w:b/>
                        </w:rPr>
                        <w:t>Georgia Department of Transportation</w:t>
                      </w:r>
                    </w:p>
                    <w:p w14:paraId="49F9BA43" w14:textId="77777777" w:rsidR="005606FC" w:rsidRPr="00145F71" w:rsidRDefault="00CA6535" w:rsidP="0013339E">
                      <w:pPr>
                        <w:jc w:val="center"/>
                      </w:pPr>
                      <w:sdt>
                        <w:sdtPr>
                          <w:id w:val="-515383938"/>
                          <w:showingPlcHdr/>
                        </w:sdtPr>
                        <w:sdtEndPr/>
                        <w:sdtContent>
                          <w:r w:rsidR="005606FC" w:rsidRPr="00EB0C1D">
                            <w:rPr>
                              <w:i/>
                              <w:highlight w:val="lightGray"/>
                            </w:rPr>
                            <w:t>Insert Number Here</w:t>
                          </w:r>
                        </w:sdtContent>
                      </w:sdt>
                    </w:p>
                  </w:txbxContent>
                </v:textbox>
                <w10:wrap type="square"/>
              </v:shape>
            </w:pict>
          </mc:Fallback>
        </mc:AlternateContent>
      </w:r>
      <w:r w:rsidR="0013339E" w:rsidRPr="00F25E2E">
        <w:rPr>
          <w:noProof/>
        </w:rPr>
        <mc:AlternateContent>
          <mc:Choice Requires="wps">
            <w:drawing>
              <wp:anchor distT="0" distB="0" distL="114300" distR="114300" simplePos="0" relativeHeight="251633664" behindDoc="0" locked="0" layoutInCell="1" allowOverlap="1" wp14:anchorId="53C9406A" wp14:editId="1EA0F2E1">
                <wp:simplePos x="0" y="0"/>
                <wp:positionH relativeFrom="column">
                  <wp:posOffset>34290</wp:posOffset>
                </wp:positionH>
                <wp:positionV relativeFrom="paragraph">
                  <wp:posOffset>4755515</wp:posOffset>
                </wp:positionV>
                <wp:extent cx="1966595" cy="465455"/>
                <wp:effectExtent l="0" t="0" r="14605" b="10795"/>
                <wp:wrapSquare wrapText="bothSides"/>
                <wp:docPr id="4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465455"/>
                        </a:xfrm>
                        <a:prstGeom prst="rect">
                          <a:avLst/>
                        </a:prstGeom>
                        <a:solidFill>
                          <a:srgbClr val="FFFFFF"/>
                        </a:solidFill>
                        <a:ln w="9525">
                          <a:solidFill>
                            <a:srgbClr val="000000"/>
                          </a:solidFill>
                          <a:miter lim="800000"/>
                          <a:headEnd/>
                          <a:tailEnd/>
                        </a:ln>
                      </wps:spPr>
                      <wps:txbx>
                        <w:txbxContent>
                          <w:p w14:paraId="230B6EEE" w14:textId="03EC2155" w:rsidR="005606FC" w:rsidRPr="00603A49" w:rsidRDefault="005606FC" w:rsidP="0013339E">
                            <w:pPr>
                              <w:jc w:val="center"/>
                              <w:rPr>
                                <w:b/>
                              </w:rPr>
                            </w:pPr>
                            <w:r w:rsidRPr="00603A49">
                              <w:rPr>
                                <w:b/>
                              </w:rPr>
                              <w:t xml:space="preserve">GA State Patrol </w:t>
                            </w:r>
                            <w:r>
                              <w:rPr>
                                <w:b/>
                              </w:rPr>
                              <w:t>Dispatch</w:t>
                            </w:r>
                          </w:p>
                          <w:p w14:paraId="1989DCDE" w14:textId="4D2CA6D6" w:rsidR="005606FC" w:rsidRDefault="009228B9" w:rsidP="008639DA">
                            <w:pPr>
                              <w:jc w:val="center"/>
                            </w:pPr>
                            <w:sdt>
                              <w:sdtPr>
                                <w:id w:val="-515689202"/>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9406A" id="Text Box 60" o:spid="_x0000_s1052" type="#_x0000_t202" style="position:absolute;left:0;text-align:left;margin-left:2.7pt;margin-top:374.45pt;width:154.85pt;height:36.6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">
                <v:textbox>
                  <w:txbxContent>
                    <w:p w14:paraId="230B6EEE" w14:textId="03EC2155" w:rsidR="005606FC" w:rsidRPr="00603A49" w:rsidRDefault="005606FC" w:rsidP="0013339E">
                      <w:pPr>
                        <w:jc w:val="center"/>
                        <w:rPr>
                          <w:b/>
                        </w:rPr>
                      </w:pPr>
                      <w:r w:rsidRPr="00603A49">
                        <w:rPr>
                          <w:b/>
                        </w:rPr>
                        <w:t xml:space="preserve">GA State Patrol </w:t>
                      </w:r>
                      <w:r>
                        <w:rPr>
                          <w:b/>
                        </w:rPr>
                        <w:t>Dispatch</w:t>
                      </w:r>
                    </w:p>
                    <w:p w14:paraId="1989DCDE" w14:textId="4D2CA6D6" w:rsidR="005606FC" w:rsidRDefault="00CA6535" w:rsidP="008639DA">
                      <w:pPr>
                        <w:jc w:val="center"/>
                      </w:pPr>
                      <w:sdt>
                        <w:sdtPr>
                          <w:id w:val="-515689202"/>
                          <w:showingPlcHdr/>
                        </w:sdtPr>
                        <w:sdtEndPr/>
                        <w:sdtContent>
                          <w:r w:rsidR="005606FC" w:rsidRPr="00EB0C1D">
                            <w:rPr>
                              <w:i/>
                              <w:highlight w:val="lightGray"/>
                            </w:rPr>
                            <w:t>Insert Number Here</w:t>
                          </w:r>
                        </w:sdtContent>
                      </w:sdt>
                    </w:p>
                  </w:txbxContent>
                </v:textbox>
                <w10:wrap type="square"/>
              </v:shape>
            </w:pict>
          </mc:Fallback>
        </mc:AlternateContent>
      </w:r>
      <w:r w:rsidR="0013339E" w:rsidRPr="00F25E2E">
        <w:rPr>
          <w:noProof/>
        </w:rPr>
        <mc:AlternateContent>
          <mc:Choice Requires="wps">
            <w:drawing>
              <wp:anchor distT="0" distB="0" distL="114300" distR="114300" simplePos="0" relativeHeight="251692032" behindDoc="0" locked="0" layoutInCell="1" allowOverlap="1" wp14:anchorId="591F8CB0" wp14:editId="18D42300">
                <wp:simplePos x="0" y="0"/>
                <wp:positionH relativeFrom="column">
                  <wp:posOffset>2061210</wp:posOffset>
                </wp:positionH>
                <wp:positionV relativeFrom="paragraph">
                  <wp:posOffset>3886200</wp:posOffset>
                </wp:positionV>
                <wp:extent cx="172720" cy="0"/>
                <wp:effectExtent l="38100" t="76200" r="0" b="95250"/>
                <wp:wrapNone/>
                <wp:docPr id="59"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50F35" id="Line 306"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3pt,306pt" to="175.9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" strokeweight="2pt">
                <v:stroke dashstyle="3 1" endarrow="block"/>
              </v:line>
            </w:pict>
          </mc:Fallback>
        </mc:AlternateContent>
      </w:r>
      <w:r w:rsidR="0013339E" w:rsidRPr="00F25E2E">
        <w:rPr>
          <w:noProof/>
        </w:rPr>
        <mc:AlternateContent>
          <mc:Choice Requires="wps">
            <w:drawing>
              <wp:anchor distT="0" distB="0" distL="114300" distR="114300" simplePos="0" relativeHeight="251635712" behindDoc="0" locked="0" layoutInCell="1" allowOverlap="1" wp14:anchorId="42E3D34E" wp14:editId="1B881E49">
                <wp:simplePos x="0" y="0"/>
                <wp:positionH relativeFrom="column">
                  <wp:posOffset>29210</wp:posOffset>
                </wp:positionH>
                <wp:positionV relativeFrom="paragraph">
                  <wp:posOffset>3198495</wp:posOffset>
                </wp:positionV>
                <wp:extent cx="2030730" cy="1466850"/>
                <wp:effectExtent l="0" t="0" r="26670" b="19050"/>
                <wp:wrapSquare wrapText="bothSides"/>
                <wp:docPr id="5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466850"/>
                        </a:xfrm>
                        <a:prstGeom prst="rect">
                          <a:avLst/>
                        </a:prstGeom>
                        <a:solidFill>
                          <a:srgbClr val="FFFFFF"/>
                        </a:solidFill>
                        <a:ln w="9525">
                          <a:solidFill>
                            <a:srgbClr val="000000"/>
                          </a:solidFill>
                          <a:miter lim="800000"/>
                          <a:headEnd/>
                          <a:tailEnd/>
                        </a:ln>
                      </wps:spPr>
                      <wps:txbx>
                        <w:txbxContent>
                          <w:p w14:paraId="4B9C197B" w14:textId="3C5A54E3" w:rsidR="005606FC" w:rsidRPr="00360B9F" w:rsidRDefault="005606FC" w:rsidP="000754E3">
                            <w:pPr>
                              <w:spacing w:after="120"/>
                              <w:jc w:val="center"/>
                              <w:rPr>
                                <w:b/>
                                <w:u w:val="single"/>
                              </w:rPr>
                            </w:pPr>
                            <w:r>
                              <w:rPr>
                                <w:b/>
                              </w:rPr>
                              <w:t>Local Emergency Management Agency</w:t>
                            </w:r>
                          </w:p>
                          <w:p w14:paraId="3E8A58F4" w14:textId="2F510647" w:rsidR="005606FC" w:rsidRDefault="009228B9" w:rsidP="00120C75">
                            <w:pPr>
                              <w:spacing w:after="120"/>
                              <w:jc w:val="center"/>
                            </w:pPr>
                            <w:sdt>
                              <w:sdtPr>
                                <w:rPr>
                                  <w:bCs/>
                                </w:rPr>
                                <w:alias w:val="EMA"/>
                                <w:tag w:val=""/>
                                <w:id w:val="-104081982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5C83573D" w14:textId="57B24894" w:rsidR="005606FC" w:rsidRDefault="005606FC" w:rsidP="00B65082">
                            <w:pPr>
                              <w:tabs>
                                <w:tab w:val="left" w:pos="90"/>
                              </w:tabs>
                            </w:pPr>
                            <w:r>
                              <w:tab/>
                            </w:r>
                            <w:sdt>
                              <w:sdtPr>
                                <w:id w:val="1557747337"/>
                                <w:showingPlcHdr/>
                              </w:sdtPr>
                              <w:sdtEndPr/>
                              <w:sdtContent>
                                <w:r w:rsidRPr="00EB0C1D">
                                  <w:rPr>
                                    <w:i/>
                                    <w:highlight w:val="lightGray"/>
                                  </w:rPr>
                                  <w:t>Insert Number Here</w:t>
                                </w:r>
                              </w:sdtContent>
                            </w:sdt>
                            <w:r>
                              <w:t xml:space="preserve"> (Office)</w:t>
                            </w:r>
                          </w:p>
                          <w:p w14:paraId="35B6ADC1" w14:textId="5D51D03C" w:rsidR="005606FC" w:rsidRDefault="005606FC" w:rsidP="00B65082">
                            <w:pPr>
                              <w:tabs>
                                <w:tab w:val="left" w:pos="90"/>
                              </w:tabs>
                            </w:pPr>
                            <w:r>
                              <w:tab/>
                            </w:r>
                            <w:sdt>
                              <w:sdtPr>
                                <w:id w:val="481436342"/>
                                <w:showingPlcHdr/>
                              </w:sdtPr>
                              <w:sdtEndPr/>
                              <w:sdtContent>
                                <w:r w:rsidRPr="00EB0C1D">
                                  <w:rPr>
                                    <w:i/>
                                    <w:highlight w:val="lightGray"/>
                                  </w:rPr>
                                  <w:t>Insert Number Here</w:t>
                                </w:r>
                              </w:sdtContent>
                            </w:sdt>
                            <w:r>
                              <w:t xml:space="preserve"> (Home)</w:t>
                            </w:r>
                          </w:p>
                          <w:p w14:paraId="3C34A2D9" w14:textId="100EF8BF" w:rsidR="005606FC" w:rsidRDefault="005606FC" w:rsidP="00B65082">
                            <w:pPr>
                              <w:tabs>
                                <w:tab w:val="left" w:pos="90"/>
                              </w:tabs>
                            </w:pPr>
                            <w:r>
                              <w:tab/>
                            </w:r>
                            <w:sdt>
                              <w:sdtPr>
                                <w:id w:val="-192773473"/>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E3D34E" id="Text Box 64" o:spid="_x0000_s1053" type="#_x0000_t202" style="position:absolute;left:0;text-align:left;margin-left:2.3pt;margin-top:251.85pt;width:159.9pt;height:11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">
                <v:textbox>
                  <w:txbxContent>
                    <w:p w14:paraId="4B9C197B" w14:textId="3C5A54E3" w:rsidR="005606FC" w:rsidRPr="00360B9F" w:rsidRDefault="005606FC" w:rsidP="000754E3">
                      <w:pPr>
                        <w:spacing w:after="120"/>
                        <w:jc w:val="center"/>
                        <w:rPr>
                          <w:b/>
                          <w:u w:val="single"/>
                        </w:rPr>
                      </w:pPr>
                      <w:r>
                        <w:rPr>
                          <w:b/>
                        </w:rPr>
                        <w:t>Local Emergency Management Agency</w:t>
                      </w:r>
                    </w:p>
                    <w:p w14:paraId="3E8A58F4" w14:textId="2F510647" w:rsidR="005606FC" w:rsidRDefault="00CA6535" w:rsidP="00120C75">
                      <w:pPr>
                        <w:spacing w:after="120"/>
                        <w:jc w:val="center"/>
                      </w:pPr>
                      <w:sdt>
                        <w:sdtPr>
                          <w:rPr>
                            <w:bCs/>
                          </w:rPr>
                          <w:alias w:val="EMA"/>
                          <w:tag w:val=""/>
                          <w:id w:val="-104081982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5C83573D" w14:textId="57B24894" w:rsidR="005606FC" w:rsidRDefault="005606FC" w:rsidP="00B65082">
                      <w:pPr>
                        <w:tabs>
                          <w:tab w:val="left" w:pos="90"/>
                        </w:tabs>
                      </w:pPr>
                      <w:r>
                        <w:tab/>
                      </w:r>
                      <w:sdt>
                        <w:sdtPr>
                          <w:id w:val="1557747337"/>
                          <w:showingPlcHdr/>
                        </w:sdtPr>
                        <w:sdtEndPr/>
                        <w:sdtContent>
                          <w:r w:rsidRPr="00EB0C1D">
                            <w:rPr>
                              <w:i/>
                              <w:highlight w:val="lightGray"/>
                            </w:rPr>
                            <w:t>Insert Number Here</w:t>
                          </w:r>
                        </w:sdtContent>
                      </w:sdt>
                      <w:r>
                        <w:t xml:space="preserve"> (Office)</w:t>
                      </w:r>
                    </w:p>
                    <w:p w14:paraId="35B6ADC1" w14:textId="5D51D03C" w:rsidR="005606FC" w:rsidRDefault="005606FC" w:rsidP="00B65082">
                      <w:pPr>
                        <w:tabs>
                          <w:tab w:val="left" w:pos="90"/>
                        </w:tabs>
                      </w:pPr>
                      <w:r>
                        <w:tab/>
                      </w:r>
                      <w:sdt>
                        <w:sdtPr>
                          <w:id w:val="481436342"/>
                          <w:showingPlcHdr/>
                        </w:sdtPr>
                        <w:sdtEndPr/>
                        <w:sdtContent>
                          <w:r w:rsidRPr="00EB0C1D">
                            <w:rPr>
                              <w:i/>
                              <w:highlight w:val="lightGray"/>
                            </w:rPr>
                            <w:t>Insert Number Here</w:t>
                          </w:r>
                        </w:sdtContent>
                      </w:sdt>
                      <w:r>
                        <w:t xml:space="preserve"> (Home)</w:t>
                      </w:r>
                    </w:p>
                    <w:p w14:paraId="3C34A2D9" w14:textId="100EF8BF" w:rsidR="005606FC" w:rsidRDefault="005606FC" w:rsidP="00B65082">
                      <w:pPr>
                        <w:tabs>
                          <w:tab w:val="left" w:pos="90"/>
                        </w:tabs>
                      </w:pPr>
                      <w:r>
                        <w:tab/>
                      </w:r>
                      <w:sdt>
                        <w:sdtPr>
                          <w:id w:val="-192773473"/>
                          <w:showingPlcHdr/>
                        </w:sdtPr>
                        <w:sdtEndPr/>
                        <w:sdtContent>
                          <w:r w:rsidRPr="00914284">
                            <w:rPr>
                              <w:i/>
                              <w:highlight w:val="lightGray"/>
                            </w:rPr>
                            <w:t>Insert Number Here</w:t>
                          </w:r>
                        </w:sdtContent>
                      </w:sdt>
                      <w:r>
                        <w:t xml:space="preserve"> (Cell)</w:t>
                      </w:r>
                    </w:p>
                  </w:txbxContent>
                </v:textbox>
                <w10:wrap type="square"/>
              </v:shape>
            </w:pict>
          </mc:Fallback>
        </mc:AlternateContent>
      </w:r>
      <w:r w:rsidR="0013339E" w:rsidRPr="00F25E2E">
        <w:rPr>
          <w:noProof/>
        </w:rPr>
        <mc:AlternateContent>
          <mc:Choice Requires="wps">
            <w:drawing>
              <wp:anchor distT="0" distB="0" distL="114300" distR="114300" simplePos="0" relativeHeight="251982848" behindDoc="0" locked="0" layoutInCell="1" allowOverlap="1" wp14:anchorId="3EDFA368" wp14:editId="6B354EF7">
                <wp:simplePos x="0" y="0"/>
                <wp:positionH relativeFrom="margin">
                  <wp:posOffset>439420</wp:posOffset>
                </wp:positionH>
                <wp:positionV relativeFrom="margin">
                  <wp:posOffset>3592195</wp:posOffset>
                </wp:positionV>
                <wp:extent cx="1031240" cy="310515"/>
                <wp:effectExtent l="0" t="0" r="16510" b="13335"/>
                <wp:wrapSquare wrapText="bothSides"/>
                <wp:docPr id="110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240" cy="310515"/>
                        </a:xfrm>
                        <a:prstGeom prst="rect">
                          <a:avLst/>
                        </a:prstGeom>
                        <a:solidFill>
                          <a:srgbClr val="FFFF00"/>
                        </a:solidFill>
                        <a:ln w="9525">
                          <a:solidFill>
                            <a:srgbClr val="000000"/>
                          </a:solidFill>
                          <a:miter lim="800000"/>
                          <a:headEnd/>
                          <a:tailEnd/>
                        </a:ln>
                      </wps:spPr>
                      <wps:txbx>
                        <w:txbxContent>
                          <w:p w14:paraId="5A3C4AAD" w14:textId="77777777" w:rsidR="005606FC" w:rsidRPr="00B0274C" w:rsidRDefault="005606FC" w:rsidP="0013339E">
                            <w:pPr>
                              <w:jc w:val="center"/>
                              <w:rPr>
                                <w:b/>
                                <w:sz w:val="28"/>
                              </w:rPr>
                            </w:pPr>
                            <w:r w:rsidRPr="00B0274C">
                              <w:rPr>
                                <w:b/>
                                <w:sz w:val="28"/>
                              </w:rPr>
                              <w:t>Call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FA368" id="Text Box 61" o:spid="_x0000_s1054" type="#_x0000_t202" style="position:absolute;left:0;text-align:left;margin-left:34.6pt;margin-top:282.85pt;width:81.2pt;height:24.45pt;z-index:2519828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" fillcolor="yellow">
                <v:textbox>
                  <w:txbxContent>
                    <w:p w14:paraId="5A3C4AAD" w14:textId="77777777" w:rsidR="005606FC" w:rsidRPr="00B0274C" w:rsidRDefault="005606FC" w:rsidP="0013339E">
                      <w:pPr>
                        <w:jc w:val="center"/>
                        <w:rPr>
                          <w:b/>
                          <w:sz w:val="28"/>
                        </w:rPr>
                      </w:pPr>
                      <w:r w:rsidRPr="00B0274C">
                        <w:rPr>
                          <w:b/>
                          <w:sz w:val="28"/>
                        </w:rPr>
                        <w:t>Call 911</w:t>
                      </w:r>
                    </w:p>
                  </w:txbxContent>
                </v:textbox>
                <w10:wrap type="square" anchorx="margin" anchory="margin"/>
              </v:shape>
            </w:pict>
          </mc:Fallback>
        </mc:AlternateContent>
      </w:r>
      <w:r w:rsidR="006B5235" w:rsidRPr="00F25E2E">
        <w:rPr>
          <w:noProof/>
        </w:rPr>
        <mc:AlternateContent>
          <mc:Choice Requires="wps">
            <w:drawing>
              <wp:anchor distT="0" distB="0" distL="114300" distR="114300" simplePos="0" relativeHeight="251629568" behindDoc="0" locked="0" layoutInCell="1" allowOverlap="1" wp14:anchorId="504D6946" wp14:editId="7FFE313E">
                <wp:simplePos x="0" y="0"/>
                <wp:positionH relativeFrom="column">
                  <wp:posOffset>4537075</wp:posOffset>
                </wp:positionH>
                <wp:positionV relativeFrom="paragraph">
                  <wp:posOffset>4945380</wp:posOffset>
                </wp:positionV>
                <wp:extent cx="2062480" cy="1250315"/>
                <wp:effectExtent l="0" t="0" r="13970" b="26035"/>
                <wp:wrapSquare wrapText="bothSides"/>
                <wp:docPr id="3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1250315"/>
                        </a:xfrm>
                        <a:prstGeom prst="rect">
                          <a:avLst/>
                        </a:prstGeom>
                        <a:solidFill>
                          <a:srgbClr val="FFFFFF"/>
                        </a:solidFill>
                        <a:ln w="9525">
                          <a:solidFill>
                            <a:srgbClr val="000000"/>
                          </a:solidFill>
                          <a:miter lim="800000"/>
                          <a:headEnd/>
                          <a:tailEnd/>
                        </a:ln>
                      </wps:spPr>
                      <wps:txbx>
                        <w:txbxContent>
                          <w:sdt>
                            <w:sdtPr>
                              <w:id w:val="880370868"/>
                              <w:showingPlcHdr/>
                            </w:sdtPr>
                            <w:sdtEndPr/>
                            <w:sdtContent>
                              <w:p w14:paraId="151E899C" w14:textId="7C206B78" w:rsidR="005606FC" w:rsidRDefault="005606FC" w:rsidP="00603A49">
                                <w:pPr>
                                  <w:spacing w:before="120" w:after="120"/>
                                  <w:jc w:val="center"/>
                                </w:pPr>
                                <w:r w:rsidRPr="006B5235">
                                  <w:rPr>
                                    <w:rStyle w:val="PlaceholderText"/>
                                    <w:i/>
                                    <w:color w:val="auto"/>
                                    <w:highlight w:val="lightGray"/>
                                  </w:rPr>
                                  <w:t>Insert Additional Technical Reps.</w:t>
                                </w:r>
                              </w:p>
                            </w:sdtContent>
                          </w:sdt>
                          <w:p w14:paraId="4F91EF53" w14:textId="4610ADA7" w:rsidR="005606FC" w:rsidRDefault="005606FC" w:rsidP="000441A5">
                            <w:pPr>
                              <w:tabs>
                                <w:tab w:val="left" w:pos="90"/>
                              </w:tabs>
                            </w:pPr>
                            <w:r>
                              <w:tab/>
                            </w:r>
                            <w:sdt>
                              <w:sdtPr>
                                <w:id w:val="-1309631234"/>
                                <w:showingPlcHdr/>
                              </w:sdtPr>
                              <w:sdtEndPr/>
                              <w:sdtContent>
                                <w:r w:rsidRPr="006B5235">
                                  <w:rPr>
                                    <w:rStyle w:val="PlaceholderText"/>
                                    <w:i/>
                                    <w:color w:val="auto"/>
                                    <w:highlight w:val="lightGray"/>
                                  </w:rPr>
                                  <w:t>Insert Number Here</w:t>
                                </w:r>
                              </w:sdtContent>
                            </w:sdt>
                            <w:r w:rsidRPr="000441A5">
                              <w:t xml:space="preserve"> (Office)</w:t>
                            </w:r>
                          </w:p>
                          <w:p w14:paraId="2C973233" w14:textId="7C94BD2A" w:rsidR="005606FC" w:rsidRPr="000441A5" w:rsidRDefault="005606FC" w:rsidP="000441A5">
                            <w:pPr>
                              <w:tabs>
                                <w:tab w:val="left" w:pos="90"/>
                              </w:tabs>
                            </w:pPr>
                            <w:r>
                              <w:tab/>
                            </w:r>
                            <w:sdt>
                              <w:sdtPr>
                                <w:id w:val="788246501"/>
                                <w:showingPlcHdr/>
                              </w:sdtPr>
                              <w:sdtEndPr/>
                              <w:sdtContent>
                                <w:r w:rsidRPr="006B5235">
                                  <w:rPr>
                                    <w:rStyle w:val="PlaceholderText"/>
                                    <w:i/>
                                    <w:color w:val="auto"/>
                                    <w:highlight w:val="lightGray"/>
                                  </w:rPr>
                                  <w:t>Insert Number Here</w:t>
                                </w:r>
                              </w:sdtContent>
                            </w:sdt>
                            <w:r w:rsidRPr="000441A5">
                              <w:t xml:space="preserve"> (Home)</w:t>
                            </w:r>
                          </w:p>
                          <w:p w14:paraId="3F6D8959" w14:textId="734910F4" w:rsidR="005606FC" w:rsidRDefault="005606FC" w:rsidP="000441A5">
                            <w:pPr>
                              <w:tabs>
                                <w:tab w:val="left" w:pos="90"/>
                              </w:tabs>
                            </w:pPr>
                            <w:r>
                              <w:tab/>
                            </w:r>
                            <w:sdt>
                              <w:sdtPr>
                                <w:id w:val="1194890269"/>
                                <w:showingPlcHdr/>
                              </w:sdtPr>
                              <w:sdtEndPr/>
                              <w:sdtContent>
                                <w:r w:rsidRPr="006B5235">
                                  <w:rPr>
                                    <w:rStyle w:val="PlaceholderText"/>
                                    <w:i/>
                                    <w:color w:val="auto"/>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D6946" id="Text Box 55" o:spid="_x0000_s1055" type="#_x0000_t202" style="position:absolute;left:0;text-align:left;margin-left:357.25pt;margin-top:389.4pt;width:162.4pt;height:98.4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">
                <v:textbox>
                  <w:txbxContent>
                    <w:sdt>
                      <w:sdtPr>
                        <w:id w:val="880370868"/>
                        <w:showingPlcHdr/>
                      </w:sdtPr>
                      <w:sdtEndPr/>
                      <w:sdtContent>
                        <w:p w14:paraId="151E899C" w14:textId="7C206B78" w:rsidR="005606FC" w:rsidRDefault="005606FC" w:rsidP="00603A49">
                          <w:pPr>
                            <w:spacing w:before="120" w:after="120"/>
                            <w:jc w:val="center"/>
                          </w:pPr>
                          <w:r w:rsidRPr="006B5235">
                            <w:rPr>
                              <w:rStyle w:val="PlaceholderText"/>
                              <w:i/>
                              <w:color w:val="auto"/>
                              <w:highlight w:val="lightGray"/>
                            </w:rPr>
                            <w:t>Insert Additional Technical Reps.</w:t>
                          </w:r>
                        </w:p>
                      </w:sdtContent>
                    </w:sdt>
                    <w:p w14:paraId="4F91EF53" w14:textId="4610ADA7" w:rsidR="005606FC" w:rsidRDefault="005606FC" w:rsidP="000441A5">
                      <w:pPr>
                        <w:tabs>
                          <w:tab w:val="left" w:pos="90"/>
                        </w:tabs>
                      </w:pPr>
                      <w:r>
                        <w:tab/>
                      </w:r>
                      <w:sdt>
                        <w:sdtPr>
                          <w:id w:val="-1309631234"/>
                          <w:showingPlcHdr/>
                        </w:sdtPr>
                        <w:sdtEndPr/>
                        <w:sdtContent>
                          <w:r w:rsidRPr="006B5235">
                            <w:rPr>
                              <w:rStyle w:val="PlaceholderText"/>
                              <w:i/>
                              <w:color w:val="auto"/>
                              <w:highlight w:val="lightGray"/>
                            </w:rPr>
                            <w:t>Insert Number Here</w:t>
                          </w:r>
                        </w:sdtContent>
                      </w:sdt>
                      <w:r w:rsidRPr="000441A5">
                        <w:t xml:space="preserve"> (Office)</w:t>
                      </w:r>
                    </w:p>
                    <w:p w14:paraId="2C973233" w14:textId="7C94BD2A" w:rsidR="005606FC" w:rsidRPr="000441A5" w:rsidRDefault="005606FC" w:rsidP="000441A5">
                      <w:pPr>
                        <w:tabs>
                          <w:tab w:val="left" w:pos="90"/>
                        </w:tabs>
                      </w:pPr>
                      <w:r>
                        <w:tab/>
                      </w:r>
                      <w:sdt>
                        <w:sdtPr>
                          <w:id w:val="788246501"/>
                          <w:showingPlcHdr/>
                        </w:sdtPr>
                        <w:sdtEndPr/>
                        <w:sdtContent>
                          <w:r w:rsidRPr="006B5235">
                            <w:rPr>
                              <w:rStyle w:val="PlaceholderText"/>
                              <w:i/>
                              <w:color w:val="auto"/>
                              <w:highlight w:val="lightGray"/>
                            </w:rPr>
                            <w:t>Insert Number Here</w:t>
                          </w:r>
                        </w:sdtContent>
                      </w:sdt>
                      <w:r w:rsidRPr="000441A5">
                        <w:t xml:space="preserve"> (Home)</w:t>
                      </w:r>
                    </w:p>
                    <w:p w14:paraId="3F6D8959" w14:textId="734910F4" w:rsidR="005606FC" w:rsidRDefault="005606FC" w:rsidP="000441A5">
                      <w:pPr>
                        <w:tabs>
                          <w:tab w:val="left" w:pos="90"/>
                        </w:tabs>
                      </w:pPr>
                      <w:r>
                        <w:tab/>
                      </w:r>
                      <w:sdt>
                        <w:sdtPr>
                          <w:id w:val="1194890269"/>
                          <w:showingPlcHdr/>
                        </w:sdtPr>
                        <w:sdtEndPr/>
                        <w:sdtContent>
                          <w:r w:rsidRPr="006B5235">
                            <w:rPr>
                              <w:rStyle w:val="PlaceholderText"/>
                              <w:i/>
                              <w:color w:val="auto"/>
                              <w:highlight w:val="lightGray"/>
                            </w:rPr>
                            <w:t>Insert Number Here</w:t>
                          </w:r>
                        </w:sdtContent>
                      </w:sdt>
                      <w:r>
                        <w:t xml:space="preserve"> (Cell)</w:t>
                      </w:r>
                    </w:p>
                  </w:txbxContent>
                </v:textbox>
                <w10:wrap type="square"/>
              </v:shape>
            </w:pict>
          </mc:Fallback>
        </mc:AlternateContent>
      </w:r>
      <w:r w:rsidR="00145F71" w:rsidRPr="00F25E2E">
        <w:rPr>
          <w:noProof/>
        </w:rPr>
        <mc:AlternateContent>
          <mc:Choice Requires="wps">
            <w:drawing>
              <wp:anchor distT="0" distB="0" distL="114300" distR="114300" simplePos="0" relativeHeight="252141568" behindDoc="0" locked="0" layoutInCell="1" allowOverlap="1" wp14:anchorId="41A99737" wp14:editId="7AD95381">
                <wp:simplePos x="0" y="0"/>
                <wp:positionH relativeFrom="column">
                  <wp:posOffset>2242868</wp:posOffset>
                </wp:positionH>
                <wp:positionV relativeFrom="paragraph">
                  <wp:posOffset>6023778</wp:posOffset>
                </wp:positionV>
                <wp:extent cx="215660" cy="0"/>
                <wp:effectExtent l="0" t="76200" r="13335" b="95250"/>
                <wp:wrapNone/>
                <wp:docPr id="243"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66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BEF8F" id="Line 255" o:spid="_x0000_s1026" style="position:absolute;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6pt,474.3pt" to="193.6pt,4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" strokeweight="2pt">
                <v:stroke dashstyle="3 1" endarrow="block"/>
              </v:line>
            </w:pict>
          </mc:Fallback>
        </mc:AlternateContent>
      </w:r>
      <w:r w:rsidR="00145F71" w:rsidRPr="00F25E2E">
        <w:rPr>
          <w:noProof/>
        </w:rPr>
        <mc:AlternateContent>
          <mc:Choice Requires="wps">
            <w:drawing>
              <wp:anchor distT="0" distB="0" distL="114300" distR="114300" simplePos="0" relativeHeight="252139520" behindDoc="0" locked="0" layoutInCell="1" allowOverlap="1" wp14:anchorId="0A857E0A" wp14:editId="131E2C30">
                <wp:simplePos x="0" y="0"/>
                <wp:positionH relativeFrom="column">
                  <wp:posOffset>2461895</wp:posOffset>
                </wp:positionH>
                <wp:positionV relativeFrom="paragraph">
                  <wp:posOffset>5779770</wp:posOffset>
                </wp:positionV>
                <wp:extent cx="1319530" cy="464185"/>
                <wp:effectExtent l="0" t="0" r="13970" b="12065"/>
                <wp:wrapSquare wrapText="bothSides"/>
                <wp:docPr id="2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464185"/>
                        </a:xfrm>
                        <a:prstGeom prst="rect">
                          <a:avLst/>
                        </a:prstGeom>
                        <a:solidFill>
                          <a:srgbClr val="FFFFFF"/>
                        </a:solidFill>
                        <a:ln w="9525">
                          <a:solidFill>
                            <a:srgbClr val="000000"/>
                          </a:solidFill>
                          <a:miter lim="800000"/>
                          <a:headEnd/>
                          <a:tailEnd/>
                        </a:ln>
                      </wps:spPr>
                      <wps:txbx>
                        <w:txbxContent>
                          <w:p w14:paraId="0E47BD30" w14:textId="77777777" w:rsidR="005606FC" w:rsidRDefault="005606FC" w:rsidP="00145F71">
                            <w:pPr>
                              <w:rPr>
                                <w:b/>
                              </w:rPr>
                            </w:pPr>
                            <w:r w:rsidRPr="00DD1721">
                              <w:rPr>
                                <w:b/>
                              </w:rPr>
                              <w:t>Residents at Risk</w:t>
                            </w:r>
                          </w:p>
                          <w:p w14:paraId="713198A0" w14:textId="77777777" w:rsidR="005606FC" w:rsidRPr="00145F71" w:rsidRDefault="005606FC" w:rsidP="00145F71">
                            <w:pPr>
                              <w:jc w:val="center"/>
                            </w:pPr>
                            <w:r w:rsidRPr="00145F71">
                              <w:t>Appendix B-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57E0A" id="_x0000_s1057" type="#_x0000_t202" style="position:absolute;left:0;text-align:left;margin-left:193.85pt;margin-top:455.1pt;width:103.9pt;height:36.55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">
                <v:textbox>
                  <w:txbxContent>
                    <w:p w14:paraId="0E47BD30" w14:textId="77777777" w:rsidR="005606FC" w:rsidRDefault="005606FC" w:rsidP="00145F71">
                      <w:pPr>
                        <w:rPr>
                          <w:b/>
                        </w:rPr>
                      </w:pPr>
                      <w:r w:rsidRPr="00DD1721">
                        <w:rPr>
                          <w:b/>
                        </w:rPr>
                        <w:t>Residents at Risk</w:t>
                      </w:r>
                    </w:p>
                    <w:p w14:paraId="713198A0" w14:textId="77777777" w:rsidR="005606FC" w:rsidRPr="00145F71" w:rsidRDefault="005606FC" w:rsidP="00145F71">
                      <w:pPr>
                        <w:jc w:val="center"/>
                      </w:pPr>
                      <w:r w:rsidRPr="00145F71">
                        <w:t>Appendix B-6</w:t>
                      </w:r>
                    </w:p>
                  </w:txbxContent>
                </v:textbox>
                <w10:wrap type="square"/>
              </v:shape>
            </w:pict>
          </mc:Fallback>
        </mc:AlternateContent>
      </w:r>
      <w:r w:rsidR="00060D36" w:rsidRPr="00F25E2E">
        <w:rPr>
          <w:noProof/>
        </w:rPr>
        <mc:AlternateContent>
          <mc:Choice Requires="wps">
            <w:drawing>
              <wp:anchor distT="0" distB="0" distL="114300" distR="114300" simplePos="0" relativeHeight="252113920" behindDoc="0" locked="0" layoutInCell="1" allowOverlap="1" wp14:anchorId="32264CFD" wp14:editId="672DABDA">
                <wp:simplePos x="0" y="0"/>
                <wp:positionH relativeFrom="column">
                  <wp:posOffset>4723765</wp:posOffset>
                </wp:positionH>
                <wp:positionV relativeFrom="paragraph">
                  <wp:posOffset>6976110</wp:posOffset>
                </wp:positionV>
                <wp:extent cx="1985645" cy="977265"/>
                <wp:effectExtent l="0" t="0" r="14605" b="13970"/>
                <wp:wrapSquare wrapText="bothSides"/>
                <wp:docPr id="1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645" cy="977265"/>
                        </a:xfrm>
                        <a:prstGeom prst="rect">
                          <a:avLst/>
                        </a:prstGeom>
                        <a:solidFill>
                          <a:srgbClr val="FFFFFF"/>
                        </a:solidFill>
                        <a:ln w="9525">
                          <a:solidFill>
                            <a:srgbClr val="000000"/>
                          </a:solidFill>
                          <a:miter lim="800000"/>
                          <a:headEnd/>
                          <a:tailEnd/>
                        </a:ln>
                      </wps:spPr>
                      <wps:txbx>
                        <w:txbxContent>
                          <w:p w14:paraId="52A19B17" w14:textId="3908F6EE"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2264CFD" id="_x0000_s1058" type="#_x0000_t202" style="position:absolute;left:0;text-align:left;margin-left:371.95pt;margin-top:549.3pt;width:156.35pt;height:76.9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">
                <v:textbox style="mso-fit-shape-to-text:t">
                  <w:txbxContent>
                    <w:p w14:paraId="52A19B17" w14:textId="3908F6EE" w:rsidR="005606FC" w:rsidRPr="006667AA" w:rsidRDefault="005606FC" w:rsidP="00060D36">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687072" w:rsidRPr="00F25E2E">
        <w:rPr>
          <w:noProof/>
        </w:rPr>
        <mc:AlternateContent>
          <mc:Choice Requires="wps">
            <w:drawing>
              <wp:anchor distT="0" distB="0" distL="114300" distR="114300" simplePos="0" relativeHeight="251681792" behindDoc="0" locked="0" layoutInCell="1" allowOverlap="1" wp14:anchorId="5181CC8B" wp14:editId="1CBFCDE0">
                <wp:simplePos x="0" y="0"/>
                <wp:positionH relativeFrom="column">
                  <wp:posOffset>990600</wp:posOffset>
                </wp:positionH>
                <wp:positionV relativeFrom="paragraph">
                  <wp:posOffset>2574290</wp:posOffset>
                </wp:positionV>
                <wp:extent cx="4629150" cy="0"/>
                <wp:effectExtent l="0" t="0" r="19050" b="19050"/>
                <wp:wrapNone/>
                <wp:docPr id="41" name="Lin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2915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94A958" id="Line 267"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02.7pt" to="442.5pt,20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" strokeweight="2pt"/>
            </w:pict>
          </mc:Fallback>
        </mc:AlternateContent>
      </w:r>
      <w:r w:rsidR="00687072" w:rsidRPr="00F25E2E">
        <w:rPr>
          <w:noProof/>
        </w:rPr>
        <mc:AlternateContent>
          <mc:Choice Requires="wps">
            <w:drawing>
              <wp:anchor distT="0" distB="0" distL="114300" distR="114300" simplePos="0" relativeHeight="251671552" behindDoc="0" locked="0" layoutInCell="1" allowOverlap="1" wp14:anchorId="0456128B" wp14:editId="67557CBB">
                <wp:simplePos x="0" y="0"/>
                <wp:positionH relativeFrom="column">
                  <wp:posOffset>5621655</wp:posOffset>
                </wp:positionH>
                <wp:positionV relativeFrom="paragraph">
                  <wp:posOffset>2565400</wp:posOffset>
                </wp:positionV>
                <wp:extent cx="0" cy="228600"/>
                <wp:effectExtent l="76200" t="0" r="57150" b="57150"/>
                <wp:wrapNone/>
                <wp:docPr id="38"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6BD28D" id="Line 255"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65pt,202pt" to="442.65pt,2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" strokeweight="2pt">
                <v:stroke endarrow="block"/>
              </v:line>
            </w:pict>
          </mc:Fallback>
        </mc:AlternateContent>
      </w:r>
      <w:r w:rsidR="00687072" w:rsidRPr="00F25E2E">
        <w:rPr>
          <w:noProof/>
        </w:rPr>
        <mc:AlternateContent>
          <mc:Choice Requires="wps">
            <w:drawing>
              <wp:anchor distT="0" distB="0" distL="114300" distR="114300" simplePos="0" relativeHeight="251662336" behindDoc="0" locked="0" layoutInCell="1" allowOverlap="1" wp14:anchorId="4214F3FF" wp14:editId="713E8790">
                <wp:simplePos x="0" y="0"/>
                <wp:positionH relativeFrom="column">
                  <wp:posOffset>5114925</wp:posOffset>
                </wp:positionH>
                <wp:positionV relativeFrom="paragraph">
                  <wp:posOffset>2564765</wp:posOffset>
                </wp:positionV>
                <wp:extent cx="371475" cy="238125"/>
                <wp:effectExtent l="0" t="0" r="0" b="9525"/>
                <wp:wrapSquare wrapText="bothSides"/>
                <wp:docPr id="45"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01547" w14:textId="122F1393" w:rsidR="005606FC" w:rsidRPr="005A04F4" w:rsidRDefault="005606FC" w:rsidP="00A66A2A">
                            <w:pPr>
                              <w:rPr>
                                <w:sz w:val="22"/>
                                <w:szCs w:val="22"/>
                              </w:rPr>
                            </w:pPr>
                            <w:r w:rsidRPr="005A04F4">
                              <w:rPr>
                                <w:sz w:val="22"/>
                                <w:szCs w:val="22"/>
                              </w:rPr>
                              <w:t>(</w:t>
                            </w:r>
                            <w:r>
                              <w:rPr>
                                <w:sz w:val="22"/>
                                <w:szCs w:val="22"/>
                              </w:rPr>
                              <w:t>3</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14F3FF" id="Text Box 240" o:spid="_x0000_s1059" type="#_x0000_t202" style="position:absolute;left:0;text-align:left;margin-left:402.75pt;margin-top:201.95pt;width:29.2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" filled="f" stroked="f">
                <v:textbox>
                  <w:txbxContent>
                    <w:p w14:paraId="02401547" w14:textId="122F1393" w:rsidR="005606FC" w:rsidRPr="005A04F4" w:rsidRDefault="005606FC" w:rsidP="00A66A2A">
                      <w:pPr>
                        <w:rPr>
                          <w:sz w:val="22"/>
                          <w:szCs w:val="22"/>
                        </w:rPr>
                      </w:pPr>
                      <w:r w:rsidRPr="005A04F4">
                        <w:rPr>
                          <w:sz w:val="22"/>
                          <w:szCs w:val="22"/>
                        </w:rPr>
                        <w:t>(</w:t>
                      </w:r>
                      <w:r>
                        <w:rPr>
                          <w:sz w:val="22"/>
                          <w:szCs w:val="22"/>
                        </w:rPr>
                        <w:t>3</w:t>
                      </w:r>
                      <w:r w:rsidRPr="005A04F4">
                        <w:rPr>
                          <w:sz w:val="22"/>
                          <w:szCs w:val="22"/>
                        </w:rPr>
                        <w:t>)</w:t>
                      </w:r>
                    </w:p>
                  </w:txbxContent>
                </v:textbox>
                <w10:wrap type="square"/>
              </v:shape>
            </w:pict>
          </mc:Fallback>
        </mc:AlternateContent>
      </w:r>
      <w:r w:rsidR="00687072" w:rsidRPr="00F25E2E">
        <w:rPr>
          <w:noProof/>
        </w:rPr>
        <mc:AlternateContent>
          <mc:Choice Requires="wps">
            <w:drawing>
              <wp:anchor distT="0" distB="0" distL="114300" distR="114300" simplePos="0" relativeHeight="252064768" behindDoc="0" locked="0" layoutInCell="1" allowOverlap="1" wp14:anchorId="7822F815" wp14:editId="58A92CB8">
                <wp:simplePos x="0" y="0"/>
                <wp:positionH relativeFrom="column">
                  <wp:posOffset>5561330</wp:posOffset>
                </wp:positionH>
                <wp:positionV relativeFrom="paragraph">
                  <wp:posOffset>4591685</wp:posOffset>
                </wp:positionV>
                <wp:extent cx="1270" cy="346710"/>
                <wp:effectExtent l="76200" t="0" r="74930" b="53340"/>
                <wp:wrapNone/>
                <wp:docPr id="245"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34671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BFC40" id="Line 306" o:spid="_x0000_s1026" style="position:absolute;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7.9pt,361.55pt" to="438pt,38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" strokeweight="2pt">
                <v:stroke dashstyle="3 1" endarrow="block"/>
              </v:line>
            </w:pict>
          </mc:Fallback>
        </mc:AlternateContent>
      </w:r>
      <w:r w:rsidR="00687072" w:rsidRPr="00F25E2E">
        <w:rPr>
          <w:noProof/>
        </w:rPr>
        <mc:AlternateContent>
          <mc:Choice Requires="wps">
            <w:drawing>
              <wp:anchor distT="0" distB="0" distL="114300" distR="114300" simplePos="0" relativeHeight="251750400" behindDoc="0" locked="0" layoutInCell="1" allowOverlap="1" wp14:anchorId="3B7204E9" wp14:editId="340F9B7B">
                <wp:simplePos x="0" y="0"/>
                <wp:positionH relativeFrom="column">
                  <wp:posOffset>4438650</wp:posOffset>
                </wp:positionH>
                <wp:positionV relativeFrom="paragraph">
                  <wp:posOffset>2793365</wp:posOffset>
                </wp:positionV>
                <wp:extent cx="2371725" cy="1796415"/>
                <wp:effectExtent l="0" t="0" r="28575" b="13335"/>
                <wp:wrapSquare wrapText="bothSides"/>
                <wp:docPr id="812" name="Text Box 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796415"/>
                        </a:xfrm>
                        <a:prstGeom prst="rect">
                          <a:avLst/>
                        </a:prstGeom>
                        <a:solidFill>
                          <a:srgbClr val="FFFFFF"/>
                        </a:solidFill>
                        <a:ln w="9525">
                          <a:solidFill>
                            <a:srgbClr val="000000"/>
                          </a:solidFill>
                          <a:miter lim="800000"/>
                          <a:headEnd/>
                          <a:tailEnd/>
                        </a:ln>
                      </wps:spPr>
                      <wps:txbx>
                        <w:txbxContent>
                          <w:p w14:paraId="36D900C4" w14:textId="77777777" w:rsidR="005606FC" w:rsidRPr="0083001A" w:rsidRDefault="005606FC" w:rsidP="00B65082">
                            <w:pPr>
                              <w:jc w:val="center"/>
                              <w:rPr>
                                <w:b/>
                              </w:rPr>
                            </w:pPr>
                            <w:r w:rsidRPr="0083001A">
                              <w:rPr>
                                <w:b/>
                              </w:rPr>
                              <w:t>Dam Operator’s</w:t>
                            </w:r>
                          </w:p>
                          <w:p w14:paraId="3DFF40E9" w14:textId="77777777" w:rsidR="005606FC" w:rsidRPr="0083001A" w:rsidRDefault="005606FC" w:rsidP="00B65082">
                            <w:pPr>
                              <w:spacing w:after="120"/>
                              <w:jc w:val="center"/>
                              <w:rPr>
                                <w:b/>
                              </w:rPr>
                            </w:pPr>
                            <w:r w:rsidRPr="0083001A">
                              <w:rPr>
                                <w:b/>
                              </w:rPr>
                              <w:t>Technical Reps.</w:t>
                            </w:r>
                          </w:p>
                          <w:p w14:paraId="0469FF18" w14:textId="1D40D19C" w:rsidR="005606FC" w:rsidRDefault="009228B9" w:rsidP="00B65082">
                            <w:pPr>
                              <w:spacing w:after="120"/>
                              <w:jc w:val="center"/>
                              <w:rPr>
                                <w:bCs/>
                              </w:rPr>
                            </w:pPr>
                            <w:sdt>
                              <w:sdtPr>
                                <w:rPr>
                                  <w:bCs/>
                                </w:rPr>
                                <w:alias w:val="EOR"/>
                                <w:tag w:val=""/>
                                <w:id w:val="-382025836"/>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716BE407" w14:textId="2CD7CEAA" w:rsidR="005606FC" w:rsidRDefault="009228B9" w:rsidP="00B65082">
                            <w:pPr>
                              <w:spacing w:after="120"/>
                              <w:jc w:val="center"/>
                              <w:rPr>
                                <w:noProof/>
                              </w:rPr>
                            </w:pPr>
                            <w:sdt>
                              <w:sdtPr>
                                <w:rPr>
                                  <w:bCs/>
                                </w:rPr>
                                <w:alias w:val="Affiliation"/>
                                <w:tag w:val=""/>
                                <w:id w:val="876732782"/>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317D61B" w14:textId="0C82EB5C" w:rsidR="005606FC" w:rsidRDefault="005606FC" w:rsidP="00B65082">
                            <w:pPr>
                              <w:tabs>
                                <w:tab w:val="left" w:pos="180"/>
                              </w:tabs>
                            </w:pPr>
                            <w:r>
                              <w:tab/>
                            </w:r>
                            <w:sdt>
                              <w:sdtPr>
                                <w:id w:val="-1542505710"/>
                                <w:showingPlcHdr/>
                              </w:sdtPr>
                              <w:sdtEndPr/>
                              <w:sdtContent>
                                <w:r w:rsidRPr="00EB0C1D">
                                  <w:rPr>
                                    <w:i/>
                                    <w:highlight w:val="lightGray"/>
                                  </w:rPr>
                                  <w:t>Insert Number Here</w:t>
                                </w:r>
                              </w:sdtContent>
                            </w:sdt>
                            <w:r>
                              <w:t xml:space="preserve"> (Office)</w:t>
                            </w:r>
                          </w:p>
                          <w:p w14:paraId="547DA37F" w14:textId="2FFEA98F" w:rsidR="005606FC" w:rsidRDefault="005606FC" w:rsidP="00B65082">
                            <w:pPr>
                              <w:tabs>
                                <w:tab w:val="left" w:pos="180"/>
                              </w:tabs>
                            </w:pPr>
                            <w:r>
                              <w:tab/>
                            </w:r>
                            <w:sdt>
                              <w:sdtPr>
                                <w:id w:val="1901095791"/>
                                <w:showingPlcHdr/>
                              </w:sdtPr>
                              <w:sdtEndPr/>
                              <w:sdtContent>
                                <w:r w:rsidRPr="00EB0C1D">
                                  <w:rPr>
                                    <w:i/>
                                    <w:highlight w:val="lightGray"/>
                                  </w:rPr>
                                  <w:t>Insert Number Here</w:t>
                                </w:r>
                              </w:sdtContent>
                            </w:sdt>
                            <w:r>
                              <w:t xml:space="preserve"> (Home)</w:t>
                            </w:r>
                          </w:p>
                          <w:p w14:paraId="72F6293B" w14:textId="52543BEC" w:rsidR="005606FC" w:rsidRDefault="005606FC" w:rsidP="00B65082">
                            <w:pPr>
                              <w:tabs>
                                <w:tab w:val="left" w:pos="180"/>
                              </w:tabs>
                            </w:pPr>
                            <w:r>
                              <w:tab/>
                            </w:r>
                            <w:sdt>
                              <w:sdtPr>
                                <w:id w:val="-710651480"/>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7204E9" id="Text Box 812" o:spid="_x0000_s1060" type="#_x0000_t202" style="position:absolute;left:0;text-align:left;margin-left:349.5pt;margin-top:219.95pt;width:186.75pt;height:14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">
                <v:textbox>
                  <w:txbxContent>
                    <w:p w14:paraId="36D900C4" w14:textId="77777777" w:rsidR="005606FC" w:rsidRPr="0083001A" w:rsidRDefault="005606FC" w:rsidP="00B65082">
                      <w:pPr>
                        <w:jc w:val="center"/>
                        <w:rPr>
                          <w:b/>
                        </w:rPr>
                      </w:pPr>
                      <w:r w:rsidRPr="0083001A">
                        <w:rPr>
                          <w:b/>
                        </w:rPr>
                        <w:t>Dam Operator’s</w:t>
                      </w:r>
                    </w:p>
                    <w:p w14:paraId="3DFF40E9" w14:textId="77777777" w:rsidR="005606FC" w:rsidRPr="0083001A" w:rsidRDefault="005606FC" w:rsidP="00B65082">
                      <w:pPr>
                        <w:spacing w:after="120"/>
                        <w:jc w:val="center"/>
                        <w:rPr>
                          <w:b/>
                        </w:rPr>
                      </w:pPr>
                      <w:r w:rsidRPr="0083001A">
                        <w:rPr>
                          <w:b/>
                        </w:rPr>
                        <w:t>Technical Reps.</w:t>
                      </w:r>
                    </w:p>
                    <w:p w14:paraId="0469FF18" w14:textId="1D40D19C" w:rsidR="005606FC" w:rsidRDefault="00CA6535" w:rsidP="00B65082">
                      <w:pPr>
                        <w:spacing w:after="120"/>
                        <w:jc w:val="center"/>
                        <w:rPr>
                          <w:bCs/>
                        </w:rPr>
                      </w:pPr>
                      <w:sdt>
                        <w:sdtPr>
                          <w:rPr>
                            <w:bCs/>
                          </w:rPr>
                          <w:alias w:val="EOR"/>
                          <w:tag w:val=""/>
                          <w:id w:val="-382025836"/>
                          <w:showingPlcHdr/>
                          <w:dataBinding w:prefixMappings="xmlns:ns0='http://schemas.microsoft.com/office/2006/coverPageProps' " w:xpath="/ns0:CoverPageProperties[1]/ns0:CompanyAddress[1]" w:storeItemID="{55AF091B-3C7A-41E3-B477-F2FDAA23CFDA}"/>
                          <w:text/>
                        </w:sdtPr>
                        <w:sdtEndPr/>
                        <w:sdtContent>
                          <w:r w:rsidR="005606FC" w:rsidRPr="006B5235">
                            <w:rPr>
                              <w:rStyle w:val="PlaceholderText"/>
                              <w:i/>
                              <w:color w:val="auto"/>
                              <w:highlight w:val="lightGray"/>
                            </w:rPr>
                            <w:t>Insert Engineer Name</w:t>
                          </w:r>
                        </w:sdtContent>
                      </w:sdt>
                    </w:p>
                    <w:p w14:paraId="716BE407" w14:textId="2CD7CEAA" w:rsidR="005606FC" w:rsidRDefault="00CA6535" w:rsidP="00B65082">
                      <w:pPr>
                        <w:spacing w:after="120"/>
                        <w:jc w:val="center"/>
                        <w:rPr>
                          <w:noProof/>
                        </w:rPr>
                      </w:pPr>
                      <w:sdt>
                        <w:sdtPr>
                          <w:rPr>
                            <w:bCs/>
                          </w:rPr>
                          <w:alias w:val="Affiliation"/>
                          <w:tag w:val=""/>
                          <w:id w:val="876732782"/>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5317D61B" w14:textId="0C82EB5C" w:rsidR="005606FC" w:rsidRDefault="005606FC" w:rsidP="00B65082">
                      <w:pPr>
                        <w:tabs>
                          <w:tab w:val="left" w:pos="180"/>
                        </w:tabs>
                      </w:pPr>
                      <w:r>
                        <w:tab/>
                      </w:r>
                      <w:sdt>
                        <w:sdtPr>
                          <w:id w:val="-1542505710"/>
                          <w:showingPlcHdr/>
                        </w:sdtPr>
                        <w:sdtEndPr/>
                        <w:sdtContent>
                          <w:r w:rsidRPr="00EB0C1D">
                            <w:rPr>
                              <w:i/>
                              <w:highlight w:val="lightGray"/>
                            </w:rPr>
                            <w:t>Insert Number Here</w:t>
                          </w:r>
                        </w:sdtContent>
                      </w:sdt>
                      <w:r>
                        <w:t xml:space="preserve"> (Office)</w:t>
                      </w:r>
                    </w:p>
                    <w:p w14:paraId="547DA37F" w14:textId="2FFEA98F" w:rsidR="005606FC" w:rsidRDefault="005606FC" w:rsidP="00B65082">
                      <w:pPr>
                        <w:tabs>
                          <w:tab w:val="left" w:pos="180"/>
                        </w:tabs>
                      </w:pPr>
                      <w:r>
                        <w:tab/>
                      </w:r>
                      <w:sdt>
                        <w:sdtPr>
                          <w:id w:val="1901095791"/>
                          <w:showingPlcHdr/>
                        </w:sdtPr>
                        <w:sdtEndPr/>
                        <w:sdtContent>
                          <w:r w:rsidRPr="00EB0C1D">
                            <w:rPr>
                              <w:i/>
                              <w:highlight w:val="lightGray"/>
                            </w:rPr>
                            <w:t>Insert Number Here</w:t>
                          </w:r>
                        </w:sdtContent>
                      </w:sdt>
                      <w:r>
                        <w:t xml:space="preserve"> (Home)</w:t>
                      </w:r>
                    </w:p>
                    <w:p w14:paraId="72F6293B" w14:textId="52543BEC" w:rsidR="005606FC" w:rsidRDefault="005606FC" w:rsidP="00B65082">
                      <w:pPr>
                        <w:tabs>
                          <w:tab w:val="left" w:pos="180"/>
                        </w:tabs>
                      </w:pPr>
                      <w:r>
                        <w:tab/>
                      </w:r>
                      <w:sdt>
                        <w:sdtPr>
                          <w:id w:val="-710651480"/>
                          <w:showingPlcHdr/>
                        </w:sdtPr>
                        <w:sdtEndPr/>
                        <w:sdtContent>
                          <w:r w:rsidRPr="00914284">
                            <w:rPr>
                              <w:i/>
                              <w:highlight w:val="lightGray"/>
                            </w:rPr>
                            <w:t>Insert Number Here</w:t>
                          </w:r>
                        </w:sdtContent>
                      </w:sdt>
                      <w:r>
                        <w:t xml:space="preserve"> (Cell)</w:t>
                      </w:r>
                    </w:p>
                  </w:txbxContent>
                </v:textbox>
                <w10:wrap type="square"/>
              </v:shape>
            </w:pict>
          </mc:Fallback>
        </mc:AlternateContent>
      </w:r>
      <w:r w:rsidR="0089150D" w:rsidRPr="00F25E2E">
        <w:rPr>
          <w:noProof/>
        </w:rPr>
        <mc:AlternateContent>
          <mc:Choice Requires="wps">
            <w:drawing>
              <wp:anchor distT="0" distB="0" distL="114300" distR="114300" simplePos="0" relativeHeight="252109824" behindDoc="0" locked="0" layoutInCell="1" allowOverlap="1" wp14:anchorId="3EF4B399" wp14:editId="7E0F6371">
                <wp:simplePos x="0" y="0"/>
                <wp:positionH relativeFrom="column">
                  <wp:posOffset>2300605</wp:posOffset>
                </wp:positionH>
                <wp:positionV relativeFrom="paragraph">
                  <wp:posOffset>6774815</wp:posOffset>
                </wp:positionV>
                <wp:extent cx="2228850" cy="647700"/>
                <wp:effectExtent l="0" t="0" r="19050" b="19050"/>
                <wp:wrapSquare wrapText="bothSides"/>
                <wp:docPr id="807"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47700"/>
                        </a:xfrm>
                        <a:prstGeom prst="rect">
                          <a:avLst/>
                        </a:prstGeom>
                        <a:solidFill>
                          <a:srgbClr val="FFFFFF"/>
                        </a:solidFill>
                        <a:ln w="9525">
                          <a:solidFill>
                            <a:srgbClr val="000000"/>
                          </a:solidFill>
                          <a:miter lim="800000"/>
                          <a:headEnd/>
                          <a:tailEnd/>
                        </a:ln>
                      </wps:spPr>
                      <wps:txbx>
                        <w:txbxContent>
                          <w:p w14:paraId="49AE6BF3" w14:textId="020436F0" w:rsidR="005606FC" w:rsidRPr="006667AA" w:rsidRDefault="005606FC" w:rsidP="00BE0E9F">
                            <w:r>
                              <w:t>EAP Coordinator must ensure all secondary calls have been made by the responsible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F4B399" id="Text Box 225" o:spid="_x0000_s1061" type="#_x0000_t202" style="position:absolute;left:0;text-align:left;margin-left:181.15pt;margin-top:533.45pt;width:175.5pt;height:51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">
                <v:textbox>
                  <w:txbxContent>
                    <w:p w14:paraId="49AE6BF3" w14:textId="020436F0" w:rsidR="005606FC" w:rsidRPr="006667AA" w:rsidRDefault="005606FC" w:rsidP="00BE0E9F">
                      <w:r>
                        <w:t>EAP Coordinator must ensure all secondary calls have been made by the responsible personnel.</w:t>
                      </w:r>
                    </w:p>
                  </w:txbxContent>
                </v:textbox>
                <w10:wrap type="square"/>
              </v:shape>
            </w:pict>
          </mc:Fallback>
        </mc:AlternateContent>
      </w:r>
      <w:r w:rsidR="0089150D" w:rsidRPr="00F25E2E">
        <w:rPr>
          <w:noProof/>
        </w:rPr>
        <mc:AlternateContent>
          <mc:Choice Requires="wps">
            <w:drawing>
              <wp:anchor distT="0" distB="0" distL="114300" distR="114300" simplePos="0" relativeHeight="251625472" behindDoc="0" locked="0" layoutInCell="1" allowOverlap="1" wp14:anchorId="5274965F" wp14:editId="652620D6">
                <wp:simplePos x="0" y="0"/>
                <wp:positionH relativeFrom="column">
                  <wp:posOffset>2533650</wp:posOffset>
                </wp:positionH>
                <wp:positionV relativeFrom="paragraph">
                  <wp:posOffset>7480935</wp:posOffset>
                </wp:positionV>
                <wp:extent cx="1772920" cy="453390"/>
                <wp:effectExtent l="0" t="0" r="17780" b="22860"/>
                <wp:wrapSquare wrapText="bothSides"/>
                <wp:docPr id="6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920" cy="453390"/>
                        </a:xfrm>
                        <a:prstGeom prst="rect">
                          <a:avLst/>
                        </a:prstGeom>
                        <a:solidFill>
                          <a:srgbClr val="FFFFFF"/>
                        </a:solidFill>
                        <a:ln w="9525">
                          <a:solidFill>
                            <a:srgbClr val="000000"/>
                          </a:solidFill>
                          <a:miter lim="800000"/>
                          <a:headEnd/>
                          <a:tailEnd/>
                        </a:ln>
                      </wps:spPr>
                      <wps:txbx>
                        <w:txbxContent>
                          <w:p w14:paraId="1E5BCE34" w14:textId="77777777" w:rsidR="005606FC" w:rsidRPr="006667AA" w:rsidRDefault="005606FC" w:rsidP="00A10C5E">
                            <w:r>
                              <w:t xml:space="preserve">See </w:t>
                            </w:r>
                            <w:r w:rsidRPr="006667AA">
                              <w:rPr>
                                <w:i/>
                              </w:rPr>
                              <w:t>Communications</w:t>
                            </w:r>
                            <w:r w:rsidRPr="006667AA">
                              <w:t xml:space="preserve"> </w:t>
                            </w:r>
                            <w:r>
                              <w:t xml:space="preserve">tab for </w:t>
                            </w:r>
                            <w:proofErr w:type="spellStart"/>
                            <w:r>
                              <w:t>prescripted</w:t>
                            </w:r>
                            <w:proofErr w:type="spellEnd"/>
                            <w:r>
                              <w:t xml:space="preserve"> messages</w:t>
                            </w:r>
                            <w:r w:rsidRPr="006667AA">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4965F" id="_x0000_s1062" type="#_x0000_t202" style="position:absolute;left:0;text-align:left;margin-left:199.5pt;margin-top:589.05pt;width:139.6pt;height:35.7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">
                <v:textbox>
                  <w:txbxContent>
                    <w:p w14:paraId="1E5BCE34" w14:textId="77777777" w:rsidR="005606FC" w:rsidRPr="006667AA" w:rsidRDefault="005606FC" w:rsidP="00A10C5E">
                      <w:r>
                        <w:t xml:space="preserve">See </w:t>
                      </w:r>
                      <w:r w:rsidRPr="006667AA">
                        <w:rPr>
                          <w:i/>
                        </w:rPr>
                        <w:t>Communications</w:t>
                      </w:r>
                      <w:r w:rsidRPr="006667AA">
                        <w:t xml:space="preserve"> </w:t>
                      </w:r>
                      <w:r>
                        <w:t xml:space="preserve">tab for </w:t>
                      </w:r>
                      <w:proofErr w:type="spellStart"/>
                      <w:r>
                        <w:t>prescripted</w:t>
                      </w:r>
                      <w:proofErr w:type="spellEnd"/>
                      <w:r>
                        <w:t xml:space="preserve"> messages</w:t>
                      </w:r>
                      <w:r w:rsidRPr="006667AA">
                        <w:t>.</w:t>
                      </w:r>
                    </w:p>
                  </w:txbxContent>
                </v:textbox>
                <w10:wrap type="square"/>
              </v:shape>
            </w:pict>
          </mc:Fallback>
        </mc:AlternateContent>
      </w:r>
      <w:r w:rsidR="00935E98" w:rsidRPr="00F25E2E">
        <w:rPr>
          <w:b/>
          <w:noProof/>
          <w:sz w:val="28"/>
          <w:szCs w:val="28"/>
        </w:rPr>
        <mc:AlternateContent>
          <mc:Choice Requires="wps">
            <w:drawing>
              <wp:anchor distT="0" distB="0" distL="114300" distR="114300" simplePos="0" relativeHeight="252061696" behindDoc="0" locked="0" layoutInCell="1" allowOverlap="1" wp14:anchorId="404CC26F" wp14:editId="02C69447">
                <wp:simplePos x="0" y="0"/>
                <wp:positionH relativeFrom="column">
                  <wp:posOffset>2600325</wp:posOffset>
                </wp:positionH>
                <wp:positionV relativeFrom="paragraph">
                  <wp:posOffset>716915</wp:posOffset>
                </wp:positionV>
                <wp:extent cx="1590675" cy="247650"/>
                <wp:effectExtent l="0" t="0" r="28575" b="19050"/>
                <wp:wrapSquare wrapText="bothSides"/>
                <wp:docPr id="239"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47650"/>
                        </a:xfrm>
                        <a:prstGeom prst="rect">
                          <a:avLst/>
                        </a:prstGeom>
                        <a:solidFill>
                          <a:srgbClr val="FFFFFF"/>
                        </a:solidFill>
                        <a:ln w="9525">
                          <a:solidFill>
                            <a:srgbClr val="000000"/>
                          </a:solidFill>
                          <a:miter lim="800000"/>
                          <a:headEnd/>
                          <a:tailEnd/>
                        </a:ln>
                      </wps:spPr>
                      <wps:txbx>
                        <w:txbxContent>
                          <w:p w14:paraId="5B8D9EA6" w14:textId="77777777" w:rsidR="005606FC" w:rsidRPr="001C50BF" w:rsidRDefault="005606FC" w:rsidP="008C47A7">
                            <w:pPr>
                              <w:spacing w:after="240"/>
                              <w:jc w:val="center"/>
                              <w:rPr>
                                <w:b/>
                              </w:rPr>
                            </w:pPr>
                            <w:r>
                              <w:rPr>
                                <w:b/>
                              </w:rPr>
                              <w:t>Event Ob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CC26F" id="_x0000_s1063" type="#_x0000_t202" style="position:absolute;left:0;text-align:left;margin-left:204.75pt;margin-top:56.45pt;width:125.25pt;height:19.5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">
                <v:textbox>
                  <w:txbxContent>
                    <w:p w14:paraId="5B8D9EA6" w14:textId="77777777" w:rsidR="005606FC" w:rsidRPr="001C50BF" w:rsidRDefault="005606FC" w:rsidP="008C47A7">
                      <w:pPr>
                        <w:spacing w:after="240"/>
                        <w:jc w:val="center"/>
                        <w:rPr>
                          <w:b/>
                        </w:rPr>
                      </w:pPr>
                      <w:r>
                        <w:rPr>
                          <w:b/>
                        </w:rPr>
                        <w:t>Event Observer</w:t>
                      </w:r>
                    </w:p>
                  </w:txbxContent>
                </v:textbox>
                <w10:wrap type="square"/>
              </v:shape>
            </w:pict>
          </mc:Fallback>
        </mc:AlternateContent>
      </w:r>
      <w:r w:rsidR="00935E98" w:rsidRPr="00F25E2E">
        <w:rPr>
          <w:b/>
          <w:noProof/>
          <w:sz w:val="28"/>
          <w:szCs w:val="28"/>
        </w:rPr>
        <mc:AlternateContent>
          <mc:Choice Requires="wps">
            <w:drawing>
              <wp:anchor distT="0" distB="0" distL="114300" distR="114300" simplePos="0" relativeHeight="252062720" behindDoc="0" locked="0" layoutInCell="1" allowOverlap="1" wp14:anchorId="3A05E290" wp14:editId="3163ADD7">
                <wp:simplePos x="0" y="0"/>
                <wp:positionH relativeFrom="column">
                  <wp:posOffset>3381375</wp:posOffset>
                </wp:positionH>
                <wp:positionV relativeFrom="paragraph">
                  <wp:posOffset>964565</wp:posOffset>
                </wp:positionV>
                <wp:extent cx="0" cy="180975"/>
                <wp:effectExtent l="76200" t="0" r="76200" b="47625"/>
                <wp:wrapNone/>
                <wp:docPr id="241"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17BF3" id="Line 250" o:spid="_x0000_s1026" style="position:absolute;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25pt,75.95pt" to="266.25pt,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" strokeweight="2pt">
                <v:stroke endarrow="block"/>
              </v:line>
            </w:pict>
          </mc:Fallback>
        </mc:AlternateContent>
      </w:r>
      <w:r w:rsidR="00935E98" w:rsidRPr="00F25E2E">
        <w:rPr>
          <w:noProof/>
        </w:rPr>
        <mc:AlternateContent>
          <mc:Choice Requires="wps">
            <w:drawing>
              <wp:anchor distT="0" distB="0" distL="114300" distR="114300" simplePos="0" relativeHeight="252068864" behindDoc="0" locked="0" layoutInCell="1" allowOverlap="1" wp14:anchorId="74CF6A3F" wp14:editId="26012193">
                <wp:simplePos x="0" y="0"/>
                <wp:positionH relativeFrom="column">
                  <wp:posOffset>2009776</wp:posOffset>
                </wp:positionH>
                <wp:positionV relativeFrom="paragraph">
                  <wp:posOffset>6431915</wp:posOffset>
                </wp:positionV>
                <wp:extent cx="230504" cy="0"/>
                <wp:effectExtent l="38100" t="76200" r="0" b="95250"/>
                <wp:wrapNone/>
                <wp:docPr id="248"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0504"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0F351" id="Line 255" o:spid="_x0000_s1026" style="position:absolute;flip:x;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8.25pt,506.45pt" to="176.4pt,5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" strokeweight="2pt">
                <v:stroke dashstyle="3 1" endarrow="block"/>
              </v:line>
            </w:pict>
          </mc:Fallback>
        </mc:AlternateContent>
      </w:r>
      <w:r w:rsidR="00935E98" w:rsidRPr="00F25E2E">
        <w:rPr>
          <w:noProof/>
        </w:rPr>
        <mc:AlternateContent>
          <mc:Choice Requires="wps">
            <w:drawing>
              <wp:anchor distT="0" distB="0" distL="114300" distR="114300" simplePos="0" relativeHeight="251672576" behindDoc="0" locked="0" layoutInCell="1" allowOverlap="1" wp14:anchorId="7F2E56A5" wp14:editId="65770AD0">
                <wp:simplePos x="0" y="0"/>
                <wp:positionH relativeFrom="column">
                  <wp:posOffset>2238375</wp:posOffset>
                </wp:positionH>
                <wp:positionV relativeFrom="paragraph">
                  <wp:posOffset>3031490</wp:posOffset>
                </wp:positionV>
                <wp:extent cx="1905" cy="3400425"/>
                <wp:effectExtent l="0" t="0" r="36195" b="9525"/>
                <wp:wrapNone/>
                <wp:docPr id="51"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400425"/>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B69E9" id="Line 25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25pt,238.7pt" to="176.4pt,5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" strokeweight="2pt">
                <v:stroke dashstyle="3 1"/>
              </v:line>
            </w:pict>
          </mc:Fallback>
        </mc:AlternateContent>
      </w:r>
      <w:r w:rsidR="007657D2" w:rsidRPr="00F25E2E">
        <w:rPr>
          <w:noProof/>
        </w:rPr>
        <mc:AlternateContent>
          <mc:Choice Requires="wps">
            <w:drawing>
              <wp:anchor distT="0" distB="0" distL="114300" distR="114300" simplePos="0" relativeHeight="252075008" behindDoc="0" locked="0" layoutInCell="1" allowOverlap="1" wp14:anchorId="48ACFBC2" wp14:editId="199EE580">
                <wp:simplePos x="0" y="0"/>
                <wp:positionH relativeFrom="column">
                  <wp:posOffset>1314450</wp:posOffset>
                </wp:positionH>
                <wp:positionV relativeFrom="paragraph">
                  <wp:posOffset>7793990</wp:posOffset>
                </wp:positionV>
                <wp:extent cx="495300" cy="0"/>
                <wp:effectExtent l="0" t="0" r="19050" b="19050"/>
                <wp:wrapNone/>
                <wp:docPr id="25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82DB8B" id="Line 306" o:spid="_x0000_s1026" style="position:absolute;flip:x;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5pt,613.7pt" to="142.5pt,6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" strokeweight="2pt">
                <v:stroke dashstyle="3 1"/>
              </v:line>
            </w:pict>
          </mc:Fallback>
        </mc:AlternateContent>
      </w:r>
      <w:r w:rsidR="007657D2" w:rsidRPr="00F25E2E">
        <w:rPr>
          <w:noProof/>
        </w:rPr>
        <mc:AlternateContent>
          <mc:Choice Requires="wps">
            <w:drawing>
              <wp:anchor distT="0" distB="0" distL="114300" distR="114300" simplePos="0" relativeHeight="252072960" behindDoc="0" locked="0" layoutInCell="1" allowOverlap="1" wp14:anchorId="0530F595" wp14:editId="75B767B7">
                <wp:simplePos x="0" y="0"/>
                <wp:positionH relativeFrom="column">
                  <wp:posOffset>1221740</wp:posOffset>
                </wp:positionH>
                <wp:positionV relativeFrom="paragraph">
                  <wp:posOffset>7613015</wp:posOffset>
                </wp:positionV>
                <wp:extent cx="494665" cy="0"/>
                <wp:effectExtent l="0" t="0" r="19685" b="19050"/>
                <wp:wrapNone/>
                <wp:docPr id="251"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9DDCF5" id="Line 255" o:spid="_x0000_s1026" style="position:absolute;flip:x;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2pt,599.45pt" to="135.15pt,5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" strokeweight="2pt">
                <v:stroke endarrowwidth="narrow" endarrowlength="short"/>
              </v:line>
            </w:pict>
          </mc:Fallback>
        </mc:AlternateContent>
      </w:r>
      <w:r w:rsidR="007657D2" w:rsidRPr="00F25E2E">
        <w:rPr>
          <w:noProof/>
        </w:rPr>
        <mc:AlternateContent>
          <mc:Choice Requires="wps">
            <w:drawing>
              <wp:anchor distT="0" distB="0" distL="114300" distR="114300" simplePos="0" relativeHeight="251673600" behindDoc="0" locked="0" layoutInCell="1" allowOverlap="1" wp14:anchorId="4C39D580" wp14:editId="23FF6BB7">
                <wp:simplePos x="0" y="0"/>
                <wp:positionH relativeFrom="column">
                  <wp:posOffset>1466850</wp:posOffset>
                </wp:positionH>
                <wp:positionV relativeFrom="paragraph">
                  <wp:posOffset>3031490</wp:posOffset>
                </wp:positionV>
                <wp:extent cx="773430" cy="0"/>
                <wp:effectExtent l="0" t="0" r="26670" b="19050"/>
                <wp:wrapNone/>
                <wp:docPr id="47"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73430" cy="0"/>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9A3A5C" id="Line 257"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5pt,238.7pt" to="176.4pt,2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" strokeweight="2pt">
                <v:stroke dashstyle="3 1"/>
              </v:line>
            </w:pict>
          </mc:Fallback>
        </mc:AlternateContent>
      </w:r>
      <w:r w:rsidR="009652B6" w:rsidRPr="00F25E2E">
        <w:rPr>
          <w:noProof/>
        </w:rPr>
        <mc:AlternateContent>
          <mc:Choice Requires="wps">
            <w:drawing>
              <wp:anchor distT="0" distB="0" distL="114300" distR="114300" simplePos="0" relativeHeight="251658240" behindDoc="0" locked="0" layoutInCell="1" allowOverlap="1" wp14:anchorId="23230EE0" wp14:editId="31BF81CA">
                <wp:simplePos x="0" y="0"/>
                <wp:positionH relativeFrom="column">
                  <wp:posOffset>600075</wp:posOffset>
                </wp:positionH>
                <wp:positionV relativeFrom="paragraph">
                  <wp:posOffset>2536190</wp:posOffset>
                </wp:positionV>
                <wp:extent cx="390525" cy="285750"/>
                <wp:effectExtent l="0" t="0" r="0" b="0"/>
                <wp:wrapSquare wrapText="bothSides"/>
                <wp:docPr id="43"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F33C7" w14:textId="50C6B2F9" w:rsidR="005606FC" w:rsidRPr="005A04F4" w:rsidRDefault="005606FC" w:rsidP="00A66A2A">
                            <w:pPr>
                              <w:rPr>
                                <w:sz w:val="22"/>
                                <w:szCs w:val="22"/>
                              </w:rPr>
                            </w:pPr>
                            <w:r w:rsidRPr="005A04F4">
                              <w:rPr>
                                <w:sz w:val="22"/>
                                <w:szCs w:val="22"/>
                              </w:rPr>
                              <w:t>(</w:t>
                            </w:r>
                            <w:r>
                              <w:rPr>
                                <w:sz w:val="22"/>
                                <w:szCs w:val="22"/>
                              </w:rPr>
                              <w:t>1</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30EE0" id="Text Box 228" o:spid="_x0000_s1064" type="#_x0000_t202" style="position:absolute;left:0;text-align:left;margin-left:47.25pt;margin-top:199.7pt;width:30.7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" filled="f" stroked="f">
                <v:textbox>
                  <w:txbxContent>
                    <w:p w14:paraId="387F33C7" w14:textId="50C6B2F9" w:rsidR="005606FC" w:rsidRPr="005A04F4" w:rsidRDefault="005606FC" w:rsidP="00A66A2A">
                      <w:pPr>
                        <w:rPr>
                          <w:sz w:val="22"/>
                          <w:szCs w:val="22"/>
                        </w:rPr>
                      </w:pPr>
                      <w:r w:rsidRPr="005A04F4">
                        <w:rPr>
                          <w:sz w:val="22"/>
                          <w:szCs w:val="22"/>
                        </w:rPr>
                        <w:t>(</w:t>
                      </w:r>
                      <w:r>
                        <w:rPr>
                          <w:sz w:val="22"/>
                          <w:szCs w:val="22"/>
                        </w:rPr>
                        <w:t>1</w:t>
                      </w:r>
                      <w:r w:rsidRPr="005A04F4">
                        <w:rPr>
                          <w:sz w:val="22"/>
                          <w:szCs w:val="22"/>
                        </w:rPr>
                        <w:t>)</w:t>
                      </w:r>
                    </w:p>
                  </w:txbxContent>
                </v:textbox>
                <w10:wrap type="square"/>
              </v:shape>
            </w:pict>
          </mc:Fallback>
        </mc:AlternateContent>
      </w:r>
      <w:r w:rsidR="009652B6" w:rsidRPr="00F25E2E">
        <w:rPr>
          <w:noProof/>
        </w:rPr>
        <mc:AlternateContent>
          <mc:Choice Requires="wps">
            <w:drawing>
              <wp:anchor distT="0" distB="0" distL="114300" distR="114300" simplePos="0" relativeHeight="251669504" behindDoc="0" locked="0" layoutInCell="1" allowOverlap="1" wp14:anchorId="2F5F0BB7" wp14:editId="6D984818">
                <wp:simplePos x="0" y="0"/>
                <wp:positionH relativeFrom="column">
                  <wp:posOffset>990600</wp:posOffset>
                </wp:positionH>
                <wp:positionV relativeFrom="paragraph">
                  <wp:posOffset>2561590</wp:posOffset>
                </wp:positionV>
                <wp:extent cx="0" cy="228600"/>
                <wp:effectExtent l="76200" t="0" r="57150" b="57150"/>
                <wp:wrapNone/>
                <wp:docPr id="37"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AE2A6" id="Line 25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pt,201.7pt" to="78pt,2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" strokeweight="2pt">
                <v:stroke endarrow="block"/>
              </v:line>
            </w:pict>
          </mc:Fallback>
        </mc:AlternateContent>
      </w:r>
      <w:r w:rsidR="009652B6" w:rsidRPr="00F25E2E">
        <w:rPr>
          <w:noProof/>
        </w:rPr>
        <mc:AlternateContent>
          <mc:Choice Requires="wps">
            <w:drawing>
              <wp:anchor distT="0" distB="0" distL="114300" distR="114300" simplePos="0" relativeHeight="251659264" behindDoc="0" locked="0" layoutInCell="1" allowOverlap="1" wp14:anchorId="485F7046" wp14:editId="225CE72B">
                <wp:simplePos x="0" y="0"/>
                <wp:positionH relativeFrom="column">
                  <wp:posOffset>3019425</wp:posOffset>
                </wp:positionH>
                <wp:positionV relativeFrom="paragraph">
                  <wp:posOffset>2593340</wp:posOffset>
                </wp:positionV>
                <wp:extent cx="371475" cy="228600"/>
                <wp:effectExtent l="0" t="0" r="0" b="0"/>
                <wp:wrapSquare wrapText="bothSides"/>
                <wp:docPr id="44"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56385" w14:textId="554230F1" w:rsidR="005606FC" w:rsidRPr="005A04F4" w:rsidRDefault="005606FC" w:rsidP="00A66A2A">
                            <w:pP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F7046" id="Text Box 236" o:spid="_x0000_s1065" type="#_x0000_t202" style="position:absolute;left:0;text-align:left;margin-left:237.75pt;margin-top:204.2pt;width:29.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" filled="f" stroked="f">
                <v:textbox>
                  <w:txbxContent>
                    <w:p w14:paraId="1F056385" w14:textId="554230F1" w:rsidR="005606FC" w:rsidRPr="005A04F4" w:rsidRDefault="005606FC" w:rsidP="00A66A2A">
                      <w:pP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9652B6" w:rsidRPr="00F25E2E">
        <w:rPr>
          <w:noProof/>
        </w:rPr>
        <mc:AlternateContent>
          <mc:Choice Requires="wps">
            <w:drawing>
              <wp:anchor distT="0" distB="0" distL="114300" distR="114300" simplePos="0" relativeHeight="251670528" behindDoc="0" locked="0" layoutInCell="1" allowOverlap="1" wp14:anchorId="7BC92142" wp14:editId="5521C61C">
                <wp:simplePos x="0" y="0"/>
                <wp:positionH relativeFrom="column">
                  <wp:posOffset>3343275</wp:posOffset>
                </wp:positionH>
                <wp:positionV relativeFrom="paragraph">
                  <wp:posOffset>2231390</wp:posOffset>
                </wp:positionV>
                <wp:extent cx="0" cy="561975"/>
                <wp:effectExtent l="76200" t="0" r="76200" b="47625"/>
                <wp:wrapNone/>
                <wp:docPr id="42"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1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B8372" id="Line 254"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3.25pt,175.7pt" to="263.2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" strokeweight="2pt">
                <v:stroke endarrow="block"/>
              </v:line>
            </w:pict>
          </mc:Fallback>
        </mc:AlternateContent>
      </w:r>
      <w:r w:rsidR="00324A82" w:rsidRPr="00F25E2E">
        <w:rPr>
          <w:noProof/>
        </w:rPr>
        <mc:AlternateContent>
          <mc:Choice Requires="wps">
            <w:drawing>
              <wp:anchor distT="0" distB="0" distL="114300" distR="114300" simplePos="0" relativeHeight="251748352" behindDoc="0" locked="0" layoutInCell="1" allowOverlap="1" wp14:anchorId="5AAEB738" wp14:editId="517AFE81">
                <wp:simplePos x="0" y="0"/>
                <wp:positionH relativeFrom="column">
                  <wp:posOffset>1562100</wp:posOffset>
                </wp:positionH>
                <wp:positionV relativeFrom="paragraph">
                  <wp:posOffset>1145540</wp:posOffset>
                </wp:positionV>
                <wp:extent cx="3638550" cy="1085850"/>
                <wp:effectExtent l="0" t="0" r="19050" b="19050"/>
                <wp:wrapSquare wrapText="bothSides"/>
                <wp:docPr id="81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085850"/>
                        </a:xfrm>
                        <a:prstGeom prst="rect">
                          <a:avLst/>
                        </a:prstGeom>
                        <a:solidFill>
                          <a:srgbClr val="FFFFFF"/>
                        </a:solidFill>
                        <a:ln w="9525">
                          <a:solidFill>
                            <a:srgbClr val="000000"/>
                          </a:solidFill>
                          <a:miter lim="800000"/>
                          <a:headEnd/>
                          <a:tailEnd/>
                        </a:ln>
                      </wps:spPr>
                      <wps:txbx>
                        <w:txbxContent>
                          <w:p w14:paraId="2A675D50" w14:textId="77777777" w:rsidR="005606FC" w:rsidRPr="0083001A" w:rsidRDefault="005606FC" w:rsidP="00935E98">
                            <w:pPr>
                              <w:spacing w:after="120"/>
                              <w:jc w:val="center"/>
                              <w:rPr>
                                <w:b/>
                              </w:rPr>
                            </w:pPr>
                            <w:r>
                              <w:rPr>
                                <w:b/>
                              </w:rPr>
                              <w:t>EAP Coordinator</w:t>
                            </w:r>
                          </w:p>
                          <w:p w14:paraId="61131C80" w14:textId="7DE5F31E" w:rsidR="005606FC" w:rsidRPr="00A87387" w:rsidRDefault="009228B9" w:rsidP="00324A82">
                            <w:pPr>
                              <w:spacing w:after="60"/>
                              <w:jc w:val="center"/>
                              <w:rPr>
                                <w:bCs/>
                              </w:rPr>
                            </w:pPr>
                            <w:sdt>
                              <w:sdtPr>
                                <w:rPr>
                                  <w:bCs/>
                                </w:rPr>
                                <w:alias w:val="EAP Coordinator"/>
                                <w:tag w:val=""/>
                                <w:id w:val="-35164455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35394F17" w14:textId="405B9E42" w:rsidR="005606FC" w:rsidRDefault="009228B9" w:rsidP="00324A82">
                            <w:pPr>
                              <w:ind w:firstLine="1728"/>
                            </w:pPr>
                            <w:sdt>
                              <w:sdtPr>
                                <w:id w:val="-779035694"/>
                                <w:showingPlcHdr/>
                              </w:sdtPr>
                              <w:sdtEndPr/>
                              <w:sdtContent>
                                <w:r w:rsidR="005606FC" w:rsidRPr="00EB0C1D">
                                  <w:rPr>
                                    <w:i/>
                                    <w:highlight w:val="lightGray"/>
                                  </w:rPr>
                                  <w:t>Insert Number Here</w:t>
                                </w:r>
                              </w:sdtContent>
                            </w:sdt>
                            <w:r w:rsidR="005606FC">
                              <w:t xml:space="preserve"> (Office)</w:t>
                            </w:r>
                          </w:p>
                          <w:p w14:paraId="729BF11B" w14:textId="5DC774FB" w:rsidR="005606FC" w:rsidRDefault="009228B9" w:rsidP="00324A82">
                            <w:pPr>
                              <w:ind w:firstLine="1728"/>
                            </w:pPr>
                            <w:sdt>
                              <w:sdtPr>
                                <w:id w:val="-2096629516"/>
                                <w:showingPlcHdr/>
                              </w:sdtPr>
                              <w:sdtEndPr/>
                              <w:sdtContent>
                                <w:r w:rsidR="005606FC" w:rsidRPr="00EB0C1D">
                                  <w:rPr>
                                    <w:i/>
                                    <w:highlight w:val="lightGray"/>
                                  </w:rPr>
                                  <w:t>Insert Number Here</w:t>
                                </w:r>
                              </w:sdtContent>
                            </w:sdt>
                            <w:r w:rsidR="005606FC">
                              <w:t xml:space="preserve"> (Home)</w:t>
                            </w:r>
                          </w:p>
                          <w:p w14:paraId="637D8B26" w14:textId="67BB4D51" w:rsidR="005606FC" w:rsidRDefault="009228B9" w:rsidP="00324A82">
                            <w:pPr>
                              <w:ind w:firstLine="1728"/>
                            </w:pPr>
                            <w:sdt>
                              <w:sdtPr>
                                <w:id w:val="567312252"/>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EB738" id="_x0000_s1066" type="#_x0000_t202" style="position:absolute;left:0;text-align:left;margin-left:123pt;margin-top:90.2pt;width:286.5pt;height:85.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">
                <v:textbox>
                  <w:txbxContent>
                    <w:p w14:paraId="2A675D50" w14:textId="77777777" w:rsidR="005606FC" w:rsidRPr="0083001A" w:rsidRDefault="005606FC" w:rsidP="00935E98">
                      <w:pPr>
                        <w:spacing w:after="120"/>
                        <w:jc w:val="center"/>
                        <w:rPr>
                          <w:b/>
                        </w:rPr>
                      </w:pPr>
                      <w:r>
                        <w:rPr>
                          <w:b/>
                        </w:rPr>
                        <w:t>EAP Coordinator</w:t>
                      </w:r>
                    </w:p>
                    <w:p w14:paraId="61131C80" w14:textId="7DE5F31E" w:rsidR="005606FC" w:rsidRPr="00A87387" w:rsidRDefault="00CA6535" w:rsidP="00324A82">
                      <w:pPr>
                        <w:spacing w:after="60"/>
                        <w:jc w:val="center"/>
                        <w:rPr>
                          <w:bCs/>
                        </w:rPr>
                      </w:pPr>
                      <w:sdt>
                        <w:sdtPr>
                          <w:rPr>
                            <w:bCs/>
                          </w:rPr>
                          <w:alias w:val="EAP Coordinator"/>
                          <w:tag w:val=""/>
                          <w:id w:val="-351644555"/>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35394F17" w14:textId="405B9E42" w:rsidR="005606FC" w:rsidRDefault="00CA6535" w:rsidP="00324A82">
                      <w:pPr>
                        <w:ind w:firstLine="1728"/>
                      </w:pPr>
                      <w:sdt>
                        <w:sdtPr>
                          <w:id w:val="-779035694"/>
                          <w:showingPlcHdr/>
                        </w:sdtPr>
                        <w:sdtEndPr/>
                        <w:sdtContent>
                          <w:r w:rsidR="005606FC" w:rsidRPr="00EB0C1D">
                            <w:rPr>
                              <w:i/>
                              <w:highlight w:val="lightGray"/>
                            </w:rPr>
                            <w:t>Insert Number Here</w:t>
                          </w:r>
                        </w:sdtContent>
                      </w:sdt>
                      <w:r w:rsidR="005606FC">
                        <w:t xml:space="preserve"> (Office)</w:t>
                      </w:r>
                    </w:p>
                    <w:p w14:paraId="729BF11B" w14:textId="5DC774FB" w:rsidR="005606FC" w:rsidRDefault="00CA6535" w:rsidP="00324A82">
                      <w:pPr>
                        <w:ind w:firstLine="1728"/>
                      </w:pPr>
                      <w:sdt>
                        <w:sdtPr>
                          <w:id w:val="-2096629516"/>
                          <w:showingPlcHdr/>
                        </w:sdtPr>
                        <w:sdtEndPr/>
                        <w:sdtContent>
                          <w:r w:rsidR="005606FC" w:rsidRPr="00EB0C1D">
                            <w:rPr>
                              <w:i/>
                              <w:highlight w:val="lightGray"/>
                            </w:rPr>
                            <w:t>Insert Number Here</w:t>
                          </w:r>
                        </w:sdtContent>
                      </w:sdt>
                      <w:r w:rsidR="005606FC">
                        <w:t xml:space="preserve"> (Home)</w:t>
                      </w:r>
                    </w:p>
                    <w:p w14:paraId="637D8B26" w14:textId="67BB4D51" w:rsidR="005606FC" w:rsidRDefault="00CA6535" w:rsidP="00324A82">
                      <w:pPr>
                        <w:ind w:firstLine="1728"/>
                      </w:pPr>
                      <w:sdt>
                        <w:sdtPr>
                          <w:id w:val="567312252"/>
                          <w:showingPlcHdr/>
                        </w:sdtPr>
                        <w:sdtEndPr/>
                        <w:sdtContent>
                          <w:r w:rsidR="005606FC" w:rsidRPr="00EB0C1D">
                            <w:rPr>
                              <w:i/>
                              <w:highlight w:val="lightGray"/>
                            </w:rPr>
                            <w:t>Insert Number Here</w:t>
                          </w:r>
                        </w:sdtContent>
                      </w:sdt>
                      <w:r w:rsidR="005606FC">
                        <w:t xml:space="preserve"> (Cell)</w:t>
                      </w:r>
                    </w:p>
                  </w:txbxContent>
                </v:textbox>
                <w10:wrap type="square"/>
              </v:shape>
            </w:pict>
          </mc:Fallback>
        </mc:AlternateContent>
      </w:r>
      <w:r w:rsidR="008C47A7" w:rsidRPr="00F25E2E">
        <w:rPr>
          <w:noProof/>
        </w:rPr>
        <mc:AlternateContent>
          <mc:Choice Requires="wps">
            <w:drawing>
              <wp:anchor distT="0" distB="0" distL="114300" distR="114300" simplePos="0" relativeHeight="251623424" behindDoc="0" locked="0" layoutInCell="1" allowOverlap="1" wp14:anchorId="65673D1C" wp14:editId="000F549D">
                <wp:simplePos x="0" y="0"/>
                <wp:positionH relativeFrom="column">
                  <wp:posOffset>-17145</wp:posOffset>
                </wp:positionH>
                <wp:positionV relativeFrom="paragraph">
                  <wp:posOffset>6764020</wp:posOffset>
                </wp:positionV>
                <wp:extent cx="2109470" cy="1168400"/>
                <wp:effectExtent l="0" t="0" r="24765" b="12700"/>
                <wp:wrapSquare wrapText="bothSides"/>
                <wp:docPr id="4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47B47D83" w14:textId="77777777" w:rsidR="005606FC" w:rsidRPr="00360B9F" w:rsidRDefault="005606FC" w:rsidP="006D3536">
                            <w:pPr>
                              <w:rPr>
                                <w:b/>
                              </w:rPr>
                            </w:pPr>
                            <w:r w:rsidRPr="00360B9F">
                              <w:rPr>
                                <w:b/>
                              </w:rPr>
                              <w:t>Note:</w:t>
                            </w:r>
                          </w:p>
                          <w:p w14:paraId="723FE45A" w14:textId="77777777" w:rsidR="005606FC" w:rsidRDefault="005606FC" w:rsidP="006D3536">
                            <w:r>
                              <w:t>1, 2, etc.</w:t>
                            </w:r>
                            <w:r>
                              <w:rPr>
                                <w:color w:val="0000FF"/>
                              </w:rPr>
                              <w:t>,</w:t>
                            </w:r>
                            <w:r>
                              <w:t xml:space="preserve"> denotes call sequence</w:t>
                            </w:r>
                          </w:p>
                          <w:p w14:paraId="182841C4" w14:textId="77777777" w:rsidR="005606FC" w:rsidRDefault="005606FC" w:rsidP="006D3536"/>
                          <w:p w14:paraId="5B6FB36D" w14:textId="77777777" w:rsidR="005606FC" w:rsidRPr="00360B9F" w:rsidRDefault="005606FC" w:rsidP="006D3536">
                            <w:pPr>
                              <w:rPr>
                                <w:b/>
                              </w:rPr>
                            </w:pPr>
                            <w:r w:rsidRPr="00360B9F">
                              <w:rPr>
                                <w:b/>
                              </w:rPr>
                              <w:t>Legend</w:t>
                            </w:r>
                            <w:r>
                              <w:rPr>
                                <w:b/>
                              </w:rPr>
                              <w:t>:</w:t>
                            </w:r>
                          </w:p>
                          <w:p w14:paraId="6743316A" w14:textId="5BD07E18" w:rsidR="005606FC" w:rsidRDefault="005606FC" w:rsidP="006D3536">
                            <w:r>
                              <w:t xml:space="preserve">Calls by operator </w:t>
                            </w:r>
                          </w:p>
                          <w:p w14:paraId="17CBA107" w14:textId="68825447" w:rsidR="005606FC" w:rsidRDefault="005606FC" w:rsidP="006D3536">
                            <w:r>
                              <w:t xml:space="preserve">Second level calls </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73D1C" id="Text Box 22" o:spid="_x0000_s1067" type="#_x0000_t202" style="position:absolute;left:0;text-align:left;margin-left:-1.35pt;margin-top:532.6pt;width:166.1pt;height:92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">
                <v:textbox>
                  <w:txbxContent>
                    <w:p w14:paraId="47B47D83" w14:textId="77777777" w:rsidR="005606FC" w:rsidRPr="00360B9F" w:rsidRDefault="005606FC" w:rsidP="006D3536">
                      <w:pPr>
                        <w:rPr>
                          <w:b/>
                        </w:rPr>
                      </w:pPr>
                      <w:r w:rsidRPr="00360B9F">
                        <w:rPr>
                          <w:b/>
                        </w:rPr>
                        <w:t>Note:</w:t>
                      </w:r>
                    </w:p>
                    <w:p w14:paraId="723FE45A" w14:textId="77777777" w:rsidR="005606FC" w:rsidRDefault="005606FC" w:rsidP="006D3536">
                      <w:r>
                        <w:t>1, 2, etc.</w:t>
                      </w:r>
                      <w:r>
                        <w:rPr>
                          <w:color w:val="0000FF"/>
                        </w:rPr>
                        <w:t>,</w:t>
                      </w:r>
                      <w:r>
                        <w:t xml:space="preserve"> denotes call sequence</w:t>
                      </w:r>
                    </w:p>
                    <w:p w14:paraId="182841C4" w14:textId="77777777" w:rsidR="005606FC" w:rsidRDefault="005606FC" w:rsidP="006D3536"/>
                    <w:p w14:paraId="5B6FB36D" w14:textId="77777777" w:rsidR="005606FC" w:rsidRPr="00360B9F" w:rsidRDefault="005606FC" w:rsidP="006D3536">
                      <w:pPr>
                        <w:rPr>
                          <w:b/>
                        </w:rPr>
                      </w:pPr>
                      <w:r w:rsidRPr="00360B9F">
                        <w:rPr>
                          <w:b/>
                        </w:rPr>
                        <w:t>Legend</w:t>
                      </w:r>
                      <w:r>
                        <w:rPr>
                          <w:b/>
                        </w:rPr>
                        <w:t>:</w:t>
                      </w:r>
                    </w:p>
                    <w:p w14:paraId="6743316A" w14:textId="5BD07E18" w:rsidR="005606FC" w:rsidRDefault="005606FC" w:rsidP="006D3536">
                      <w:r>
                        <w:t xml:space="preserve">Calls by operator </w:t>
                      </w:r>
                    </w:p>
                    <w:p w14:paraId="17CBA107" w14:textId="68825447" w:rsidR="005606FC" w:rsidRDefault="005606FC" w:rsidP="006D3536">
                      <w:r>
                        <w:t xml:space="preserve">Second level calls </w:t>
                      </w:r>
                    </w:p>
                  </w:txbxContent>
                </v:textbox>
                <w10:wrap type="square"/>
              </v:shape>
            </w:pict>
          </mc:Fallback>
        </mc:AlternateContent>
      </w:r>
      <w:r w:rsidR="0013097F" w:rsidRPr="00F25E2E">
        <w:rPr>
          <w:b/>
          <w:sz w:val="28"/>
          <w:szCs w:val="28"/>
        </w:rPr>
        <w:t>situation; rapidly developing</w:t>
      </w:r>
      <w:bookmarkStart w:id="20" w:name="OLE_LINK3"/>
      <w:bookmarkStart w:id="21" w:name="OLE_LINK4"/>
      <w:bookmarkEnd w:id="20"/>
      <w:bookmarkEnd w:id="21"/>
      <w:r w:rsidR="00BA6673" w:rsidRPr="00F25E2E">
        <w:rPr>
          <w:noProof/>
        </w:rPr>
        <mc:AlternateContent>
          <mc:Choice Requires="wps">
            <w:drawing>
              <wp:anchor distT="0" distB="0" distL="114300" distR="114300" simplePos="0" relativeHeight="251648000" behindDoc="0" locked="0" layoutInCell="1" allowOverlap="1" wp14:anchorId="4A2AE7AA" wp14:editId="6B063980">
                <wp:simplePos x="0" y="0"/>
                <wp:positionH relativeFrom="column">
                  <wp:posOffset>-3271520</wp:posOffset>
                </wp:positionH>
                <wp:positionV relativeFrom="paragraph">
                  <wp:posOffset>1100455</wp:posOffset>
                </wp:positionV>
                <wp:extent cx="2540" cy="494030"/>
                <wp:effectExtent l="52705" t="12700" r="59055" b="17145"/>
                <wp:wrapNone/>
                <wp:docPr id="35"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40" cy="494030"/>
                        </a:xfrm>
                        <a:prstGeom prst="line">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D89A3" id="Line 108" o:spid="_x0000_s1026" style="position:absolute;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7.6pt,86.65pt" to="-257.4pt,1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">
                <v:stroke dashstyle="dash" endarrow="block"/>
              </v:line>
            </w:pict>
          </mc:Fallback>
        </mc:AlternateContent>
      </w:r>
      <w:r w:rsidR="005B5538" w:rsidRPr="00F25E2E">
        <w:br w:type="page"/>
      </w:r>
    </w:p>
    <w:p w14:paraId="75E6949C" w14:textId="77777777" w:rsidR="00805110" w:rsidRPr="00F25E2E" w:rsidRDefault="00805110" w:rsidP="00805110">
      <w:pPr>
        <w:spacing w:before="240" w:after="240"/>
        <w:jc w:val="center"/>
      </w:pPr>
      <w:r w:rsidRPr="00F25E2E">
        <w:rPr>
          <w:b/>
          <w:noProof/>
          <w:sz w:val="28"/>
          <w:szCs w:val="28"/>
        </w:rPr>
        <w:lastRenderedPageBreak/>
        <mc:AlternateContent>
          <mc:Choice Requires="wps">
            <w:drawing>
              <wp:anchor distT="0" distB="0" distL="114300" distR="114300" simplePos="0" relativeHeight="251764736" behindDoc="1" locked="0" layoutInCell="1" allowOverlap="1" wp14:anchorId="68D8CE0C" wp14:editId="60658796">
                <wp:simplePos x="0" y="0"/>
                <wp:positionH relativeFrom="column">
                  <wp:posOffset>3810</wp:posOffset>
                </wp:positionH>
                <wp:positionV relativeFrom="paragraph">
                  <wp:posOffset>21782</wp:posOffset>
                </wp:positionV>
                <wp:extent cx="6881495" cy="1350010"/>
                <wp:effectExtent l="0" t="0" r="14605" b="21590"/>
                <wp:wrapNone/>
                <wp:docPr id="823" name="Rectangle 823"/>
                <wp:cNvGraphicFramePr/>
                <a:graphic xmlns:a="http://schemas.openxmlformats.org/drawingml/2006/main">
                  <a:graphicData uri="http://schemas.microsoft.com/office/word/2010/wordprocessingShape">
                    <wps:wsp>
                      <wps:cNvSpPr/>
                      <wps:spPr>
                        <a:xfrm>
                          <a:off x="0" y="0"/>
                          <a:ext cx="6881495" cy="1350010"/>
                        </a:xfrm>
                        <a:prstGeom prst="rect">
                          <a:avLst/>
                        </a:prstGeom>
                        <a:solidFill>
                          <a:srgbClr val="FF00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C671EC" id="Rectangle 823" o:spid="_x0000_s1026" style="position:absolute;margin-left:.3pt;margin-top:1.7pt;width:541.85pt;height:106.3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" fillcolor="red" strokecolor="black [3213]" strokeweight="2pt"/>
            </w:pict>
          </mc:Fallback>
        </mc:AlternateContent>
      </w:r>
    </w:p>
    <w:p w14:paraId="29E02BD9" w14:textId="77777777" w:rsidR="00992F5E" w:rsidRPr="00F25E2E" w:rsidRDefault="00CA6C2B" w:rsidP="00805110">
      <w:pPr>
        <w:spacing w:before="240" w:after="240"/>
        <w:jc w:val="center"/>
      </w:pPr>
      <w:r w:rsidRPr="00F25E2E">
        <w:rPr>
          <w:b/>
          <w:sz w:val="36"/>
          <w:szCs w:val="36"/>
        </w:rPr>
        <w:t>Emergency Level 3</w:t>
      </w:r>
      <w:r w:rsidR="00E41128" w:rsidRPr="00F25E2E">
        <w:rPr>
          <w:b/>
          <w:sz w:val="36"/>
          <w:szCs w:val="36"/>
        </w:rPr>
        <w:t xml:space="preserve"> Notifications</w:t>
      </w:r>
    </w:p>
    <w:p w14:paraId="17FEE21A" w14:textId="77777777" w:rsidR="00E41128" w:rsidRPr="00F25E2E" w:rsidRDefault="00E41128" w:rsidP="008B2A03">
      <w:pPr>
        <w:jc w:val="center"/>
        <w:rPr>
          <w:b/>
          <w:sz w:val="28"/>
          <w:szCs w:val="28"/>
        </w:rPr>
      </w:pPr>
      <w:r w:rsidRPr="00F25E2E">
        <w:rPr>
          <w:b/>
          <w:sz w:val="28"/>
          <w:szCs w:val="28"/>
        </w:rPr>
        <w:t xml:space="preserve">Urgent event, dam failure appears </w:t>
      </w:r>
    </w:p>
    <w:p w14:paraId="636FDA57" w14:textId="36BAC463" w:rsidR="00DB7BA2" w:rsidRPr="00F25E2E" w:rsidRDefault="00C20B1A" w:rsidP="00805110">
      <w:pPr>
        <w:suppressAutoHyphens/>
        <w:autoSpaceDE w:val="0"/>
        <w:autoSpaceDN w:val="0"/>
        <w:adjustRightInd w:val="0"/>
        <w:jc w:val="center"/>
        <w:textAlignment w:val="center"/>
        <w:rPr>
          <w:b/>
          <w:sz w:val="28"/>
          <w:szCs w:val="28"/>
        </w:rPr>
      </w:pPr>
      <w:r w:rsidRPr="00F25E2E">
        <w:rPr>
          <w:b/>
          <w:noProof/>
          <w:sz w:val="28"/>
          <w:szCs w:val="28"/>
        </w:rPr>
        <mc:AlternateContent>
          <mc:Choice Requires="wps">
            <w:drawing>
              <wp:anchor distT="0" distB="0" distL="114300" distR="114300" simplePos="0" relativeHeight="252089344" behindDoc="0" locked="0" layoutInCell="1" allowOverlap="1" wp14:anchorId="3D19399E" wp14:editId="20F35B27">
                <wp:simplePos x="0" y="0"/>
                <wp:positionH relativeFrom="column">
                  <wp:posOffset>5553075</wp:posOffset>
                </wp:positionH>
                <wp:positionV relativeFrom="paragraph">
                  <wp:posOffset>2450465</wp:posOffset>
                </wp:positionV>
                <wp:extent cx="0" cy="247650"/>
                <wp:effectExtent l="76200" t="0" r="57150" b="57150"/>
                <wp:wrapNone/>
                <wp:docPr id="347"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D0BF8" id="Line 255" o:spid="_x0000_s1026" style="position:absolute;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7.25pt,192.95pt" to="437.25pt,2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" strokeweight="2pt">
                <v:stroke endarrow="block"/>
              </v:line>
            </w:pict>
          </mc:Fallback>
        </mc:AlternateContent>
      </w:r>
      <w:r w:rsidRPr="00F25E2E">
        <w:rPr>
          <w:b/>
          <w:noProof/>
          <w:sz w:val="28"/>
          <w:szCs w:val="28"/>
        </w:rPr>
        <mc:AlternateContent>
          <mc:Choice Requires="wps">
            <w:drawing>
              <wp:anchor distT="0" distB="0" distL="114300" distR="114300" simplePos="0" relativeHeight="252092416" behindDoc="0" locked="0" layoutInCell="1" allowOverlap="1" wp14:anchorId="22FB97FE" wp14:editId="61715EA2">
                <wp:simplePos x="0" y="0"/>
                <wp:positionH relativeFrom="column">
                  <wp:posOffset>1123950</wp:posOffset>
                </wp:positionH>
                <wp:positionV relativeFrom="paragraph">
                  <wp:posOffset>2459990</wp:posOffset>
                </wp:positionV>
                <wp:extent cx="4429125" cy="0"/>
                <wp:effectExtent l="0" t="0" r="9525" b="19050"/>
                <wp:wrapNone/>
                <wp:docPr id="350" name="Lin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291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D61B1" id="Line 267" o:spid="_x0000_s1026" style="position:absolute;flip:x;z-index:25209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193.7pt" to="437.25pt,1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" strokeweight="2pt"/>
            </w:pict>
          </mc:Fallback>
        </mc:AlternateContent>
      </w:r>
      <w:r w:rsidR="00687072" w:rsidRPr="00F25E2E">
        <w:rPr>
          <w:b/>
          <w:noProof/>
          <w:sz w:val="28"/>
          <w:szCs w:val="28"/>
        </w:rPr>
        <mc:AlternateContent>
          <mc:Choice Requires="wps">
            <w:drawing>
              <wp:anchor distT="0" distB="0" distL="114300" distR="114300" simplePos="0" relativeHeight="252101632" behindDoc="0" locked="0" layoutInCell="1" allowOverlap="1" wp14:anchorId="714AD321" wp14:editId="276B9DC9">
                <wp:simplePos x="0" y="0"/>
                <wp:positionH relativeFrom="column">
                  <wp:posOffset>5589905</wp:posOffset>
                </wp:positionH>
                <wp:positionV relativeFrom="paragraph">
                  <wp:posOffset>4487545</wp:posOffset>
                </wp:positionV>
                <wp:extent cx="1270" cy="346710"/>
                <wp:effectExtent l="76200" t="0" r="74930" b="53340"/>
                <wp:wrapNone/>
                <wp:docPr id="802"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34671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76B20" id="Line 306" o:spid="_x0000_s1026" style="position:absolute;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0.15pt,353.35pt" to="440.25pt,3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" strokeweight="2pt">
                <v:stroke dashstyle="3 1" endarrow="block"/>
              </v:line>
            </w:pict>
          </mc:Fallback>
        </mc:AlternateContent>
      </w:r>
      <w:r w:rsidR="00687072" w:rsidRPr="00F25E2E">
        <w:rPr>
          <w:b/>
          <w:noProof/>
          <w:sz w:val="28"/>
          <w:szCs w:val="28"/>
        </w:rPr>
        <mc:AlternateContent>
          <mc:Choice Requires="wps">
            <w:drawing>
              <wp:anchor distT="0" distB="0" distL="114300" distR="114300" simplePos="0" relativeHeight="252086272" behindDoc="0" locked="0" layoutInCell="1" allowOverlap="1" wp14:anchorId="02459B4E" wp14:editId="28343782">
                <wp:simplePos x="0" y="0"/>
                <wp:positionH relativeFrom="column">
                  <wp:posOffset>5181600</wp:posOffset>
                </wp:positionH>
                <wp:positionV relativeFrom="paragraph">
                  <wp:posOffset>2468245</wp:posOffset>
                </wp:positionV>
                <wp:extent cx="371475" cy="238125"/>
                <wp:effectExtent l="0" t="0" r="0" b="9525"/>
                <wp:wrapSquare wrapText="bothSides"/>
                <wp:docPr id="344"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0A2B9" w14:textId="77777777" w:rsidR="005606FC" w:rsidRPr="005A04F4" w:rsidRDefault="005606FC" w:rsidP="006B4B56">
                            <w:pPr>
                              <w:rPr>
                                <w:sz w:val="22"/>
                                <w:szCs w:val="22"/>
                              </w:rPr>
                            </w:pPr>
                            <w:r w:rsidRPr="005A04F4">
                              <w:rPr>
                                <w:sz w:val="22"/>
                                <w:szCs w:val="22"/>
                              </w:rPr>
                              <w:t>(</w:t>
                            </w:r>
                            <w:r>
                              <w:rPr>
                                <w:sz w:val="22"/>
                                <w:szCs w:val="22"/>
                              </w:rPr>
                              <w:t>3</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459B4E" id="_x0000_s1068" type="#_x0000_t202" style="position:absolute;left:0;text-align:left;margin-left:408pt;margin-top:194.35pt;width:29.25pt;height:18.7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" filled="f" stroked="f">
                <v:textbox>
                  <w:txbxContent>
                    <w:p w14:paraId="2D50A2B9" w14:textId="77777777" w:rsidR="005606FC" w:rsidRPr="005A04F4" w:rsidRDefault="005606FC" w:rsidP="006B4B56">
                      <w:pPr>
                        <w:rPr>
                          <w:sz w:val="22"/>
                          <w:szCs w:val="22"/>
                        </w:rPr>
                      </w:pPr>
                      <w:r w:rsidRPr="005A04F4">
                        <w:rPr>
                          <w:sz w:val="22"/>
                          <w:szCs w:val="22"/>
                        </w:rPr>
                        <w:t>(</w:t>
                      </w:r>
                      <w:r>
                        <w:rPr>
                          <w:sz w:val="22"/>
                          <w:szCs w:val="22"/>
                        </w:rPr>
                        <w:t>3</w:t>
                      </w:r>
                      <w:r w:rsidRPr="005A04F4">
                        <w:rPr>
                          <w:sz w:val="22"/>
                          <w:szCs w:val="22"/>
                        </w:rPr>
                        <w:t>)</w:t>
                      </w:r>
                    </w:p>
                  </w:txbxContent>
                </v:textbox>
                <w10:wrap type="square"/>
              </v:shape>
            </w:pict>
          </mc:Fallback>
        </mc:AlternateContent>
      </w:r>
      <w:r w:rsidR="00687072" w:rsidRPr="00F25E2E">
        <w:rPr>
          <w:b/>
          <w:noProof/>
          <w:sz w:val="28"/>
          <w:szCs w:val="28"/>
        </w:rPr>
        <mc:AlternateContent>
          <mc:Choice Requires="wps">
            <w:drawing>
              <wp:anchor distT="0" distB="0" distL="114300" distR="114300" simplePos="0" relativeHeight="252095488" behindDoc="0" locked="0" layoutInCell="1" allowOverlap="1" wp14:anchorId="7C823D6F" wp14:editId="201FD2EE">
                <wp:simplePos x="0" y="0"/>
                <wp:positionH relativeFrom="column">
                  <wp:posOffset>4429125</wp:posOffset>
                </wp:positionH>
                <wp:positionV relativeFrom="paragraph">
                  <wp:posOffset>2683510</wp:posOffset>
                </wp:positionV>
                <wp:extent cx="2371725" cy="1796415"/>
                <wp:effectExtent l="0" t="0" r="28575" b="13335"/>
                <wp:wrapSquare wrapText="bothSides"/>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796415"/>
                        </a:xfrm>
                        <a:prstGeom prst="rect">
                          <a:avLst/>
                        </a:prstGeom>
                        <a:solidFill>
                          <a:srgbClr val="FFFFFF"/>
                        </a:solidFill>
                        <a:ln w="9525">
                          <a:solidFill>
                            <a:srgbClr val="000000"/>
                          </a:solidFill>
                          <a:miter lim="800000"/>
                          <a:headEnd/>
                          <a:tailEnd/>
                        </a:ln>
                      </wps:spPr>
                      <wps:txbx>
                        <w:txbxContent>
                          <w:p w14:paraId="66193823" w14:textId="77777777" w:rsidR="005606FC" w:rsidRPr="0083001A" w:rsidRDefault="005606FC" w:rsidP="006B4B56">
                            <w:pPr>
                              <w:jc w:val="center"/>
                              <w:rPr>
                                <w:b/>
                              </w:rPr>
                            </w:pPr>
                            <w:r w:rsidRPr="0083001A">
                              <w:rPr>
                                <w:b/>
                              </w:rPr>
                              <w:t>Dam Operator’s</w:t>
                            </w:r>
                          </w:p>
                          <w:p w14:paraId="708B8E86" w14:textId="77777777" w:rsidR="005606FC" w:rsidRPr="0083001A" w:rsidRDefault="005606FC" w:rsidP="006B4B56">
                            <w:pPr>
                              <w:spacing w:after="120"/>
                              <w:jc w:val="center"/>
                              <w:rPr>
                                <w:b/>
                              </w:rPr>
                            </w:pPr>
                            <w:r w:rsidRPr="0083001A">
                              <w:rPr>
                                <w:b/>
                              </w:rPr>
                              <w:t>Technical Reps.</w:t>
                            </w:r>
                          </w:p>
                          <w:p w14:paraId="34E79587" w14:textId="073CB7ED" w:rsidR="005606FC" w:rsidRDefault="009228B9" w:rsidP="006B4B56">
                            <w:pPr>
                              <w:spacing w:after="120"/>
                              <w:jc w:val="center"/>
                              <w:rPr>
                                <w:bCs/>
                              </w:rPr>
                            </w:pPr>
                            <w:sdt>
                              <w:sdtPr>
                                <w:rPr>
                                  <w:bCs/>
                                </w:rPr>
                                <w:alias w:val="EOR"/>
                                <w:tag w:val=""/>
                                <w:id w:val="1764410029"/>
                                <w:showingPlcHdr/>
                                <w:dataBinding w:prefixMappings="xmlns:ns0='http://schemas.microsoft.com/office/2006/coverPageProps' " w:xpath="/ns0:CoverPageProperties[1]/ns0:CompanyAddress[1]" w:storeItemID="{55AF091B-3C7A-41E3-B477-F2FDAA23CFDA}"/>
                                <w:text/>
                              </w:sdtPr>
                              <w:sdtEndPr/>
                              <w:sdtContent>
                                <w:r w:rsidR="005606FC" w:rsidRPr="00F06457">
                                  <w:rPr>
                                    <w:i/>
                                    <w:highlight w:val="lightGray"/>
                                  </w:rPr>
                                  <w:t>Insert Engineer Name</w:t>
                                </w:r>
                              </w:sdtContent>
                            </w:sdt>
                          </w:p>
                          <w:p w14:paraId="336036A2" w14:textId="3406CD65" w:rsidR="005606FC" w:rsidRDefault="009228B9" w:rsidP="006B4B56">
                            <w:pPr>
                              <w:spacing w:after="120"/>
                              <w:jc w:val="center"/>
                              <w:rPr>
                                <w:noProof/>
                              </w:rPr>
                            </w:pPr>
                            <w:sdt>
                              <w:sdtPr>
                                <w:rPr>
                                  <w:bCs/>
                                </w:rPr>
                                <w:alias w:val="Affiliation"/>
                                <w:tag w:val=""/>
                                <w:id w:val="-846316624"/>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0D1CAF7C" w14:textId="69190A19" w:rsidR="005606FC" w:rsidRDefault="005606FC" w:rsidP="006B4B56">
                            <w:pPr>
                              <w:tabs>
                                <w:tab w:val="left" w:pos="180"/>
                              </w:tabs>
                            </w:pPr>
                            <w:r>
                              <w:tab/>
                            </w:r>
                            <w:sdt>
                              <w:sdtPr>
                                <w:id w:val="285094267"/>
                                <w:showingPlcHdr/>
                              </w:sdtPr>
                              <w:sdtEndPr/>
                              <w:sdtContent>
                                <w:r w:rsidRPr="00EB0C1D">
                                  <w:rPr>
                                    <w:i/>
                                    <w:highlight w:val="lightGray"/>
                                  </w:rPr>
                                  <w:t>Insert Number Here</w:t>
                                </w:r>
                              </w:sdtContent>
                            </w:sdt>
                            <w:r>
                              <w:t xml:space="preserve"> (Office)</w:t>
                            </w:r>
                          </w:p>
                          <w:p w14:paraId="2084D83A" w14:textId="6068D3A2" w:rsidR="005606FC" w:rsidRDefault="005606FC" w:rsidP="006B4B56">
                            <w:pPr>
                              <w:tabs>
                                <w:tab w:val="left" w:pos="180"/>
                              </w:tabs>
                            </w:pPr>
                            <w:r>
                              <w:tab/>
                            </w:r>
                            <w:sdt>
                              <w:sdtPr>
                                <w:id w:val="-1928720867"/>
                                <w:showingPlcHdr/>
                              </w:sdtPr>
                              <w:sdtEndPr/>
                              <w:sdtContent>
                                <w:r w:rsidRPr="00EB0C1D">
                                  <w:rPr>
                                    <w:i/>
                                    <w:highlight w:val="lightGray"/>
                                  </w:rPr>
                                  <w:t>Insert Number Here</w:t>
                                </w:r>
                              </w:sdtContent>
                            </w:sdt>
                            <w:r>
                              <w:t xml:space="preserve"> (Home)</w:t>
                            </w:r>
                          </w:p>
                          <w:p w14:paraId="2367FB0B" w14:textId="7F4D395A" w:rsidR="005606FC" w:rsidRDefault="005606FC" w:rsidP="006B4B56">
                            <w:pPr>
                              <w:tabs>
                                <w:tab w:val="left" w:pos="180"/>
                              </w:tabs>
                            </w:pPr>
                            <w:r>
                              <w:tab/>
                            </w:r>
                            <w:sdt>
                              <w:sdtPr>
                                <w:id w:val="-1343168806"/>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23D6F" id="Text Box 123" o:spid="_x0000_s1069" type="#_x0000_t202" style="position:absolute;left:0;text-align:left;margin-left:348.75pt;margin-top:211.3pt;width:186.75pt;height:141.4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">
                <v:textbox>
                  <w:txbxContent>
                    <w:p w14:paraId="66193823" w14:textId="77777777" w:rsidR="005606FC" w:rsidRPr="0083001A" w:rsidRDefault="005606FC" w:rsidP="006B4B56">
                      <w:pPr>
                        <w:jc w:val="center"/>
                        <w:rPr>
                          <w:b/>
                        </w:rPr>
                      </w:pPr>
                      <w:r w:rsidRPr="0083001A">
                        <w:rPr>
                          <w:b/>
                        </w:rPr>
                        <w:t>Dam Operator’s</w:t>
                      </w:r>
                    </w:p>
                    <w:p w14:paraId="708B8E86" w14:textId="77777777" w:rsidR="005606FC" w:rsidRPr="0083001A" w:rsidRDefault="005606FC" w:rsidP="006B4B56">
                      <w:pPr>
                        <w:spacing w:after="120"/>
                        <w:jc w:val="center"/>
                        <w:rPr>
                          <w:b/>
                        </w:rPr>
                      </w:pPr>
                      <w:r w:rsidRPr="0083001A">
                        <w:rPr>
                          <w:b/>
                        </w:rPr>
                        <w:t>Technical Reps.</w:t>
                      </w:r>
                    </w:p>
                    <w:p w14:paraId="34E79587" w14:textId="073CB7ED" w:rsidR="005606FC" w:rsidRDefault="00CA6535" w:rsidP="006B4B56">
                      <w:pPr>
                        <w:spacing w:after="120"/>
                        <w:jc w:val="center"/>
                        <w:rPr>
                          <w:bCs/>
                        </w:rPr>
                      </w:pPr>
                      <w:sdt>
                        <w:sdtPr>
                          <w:rPr>
                            <w:bCs/>
                          </w:rPr>
                          <w:alias w:val="EOR"/>
                          <w:tag w:val=""/>
                          <w:id w:val="1764410029"/>
                          <w:showingPlcHdr/>
                          <w:dataBinding w:prefixMappings="xmlns:ns0='http://schemas.microsoft.com/office/2006/coverPageProps' " w:xpath="/ns0:CoverPageProperties[1]/ns0:CompanyAddress[1]" w:storeItemID="{55AF091B-3C7A-41E3-B477-F2FDAA23CFDA}"/>
                          <w:text/>
                        </w:sdtPr>
                        <w:sdtEndPr/>
                        <w:sdtContent>
                          <w:r w:rsidR="005606FC" w:rsidRPr="00F06457">
                            <w:rPr>
                              <w:i/>
                              <w:highlight w:val="lightGray"/>
                            </w:rPr>
                            <w:t>Insert Engineer Name</w:t>
                          </w:r>
                        </w:sdtContent>
                      </w:sdt>
                    </w:p>
                    <w:p w14:paraId="336036A2" w14:textId="3406CD65" w:rsidR="005606FC" w:rsidRDefault="00CA6535" w:rsidP="006B4B56">
                      <w:pPr>
                        <w:spacing w:after="120"/>
                        <w:jc w:val="center"/>
                        <w:rPr>
                          <w:noProof/>
                        </w:rPr>
                      </w:pPr>
                      <w:sdt>
                        <w:sdtPr>
                          <w:rPr>
                            <w:bCs/>
                          </w:rPr>
                          <w:alias w:val="Affiliation"/>
                          <w:tag w:val=""/>
                          <w:id w:val="-846316624"/>
                          <w:showingPlcHdr/>
                          <w:dataBinding w:prefixMappings="xmlns:ns0='http://purl.org/dc/elements/1.1/' xmlns:ns1='http://schemas.openxmlformats.org/package/2006/metadata/core-properties' " w:xpath="/ns1:coreProperties[1]/ns1:category[1]" w:storeItemID="{6C3C8BC8-F283-45AE-878A-BAB7291924A1}"/>
                          <w:text/>
                        </w:sdtPr>
                        <w:sdtEndPr/>
                        <w:sdtContent>
                          <w:r w:rsidR="005606FC" w:rsidRPr="00F06457">
                            <w:rPr>
                              <w:bCs/>
                              <w:i/>
                              <w:highlight w:val="lightGray"/>
                            </w:rPr>
                            <w:t>Insert Affiliation Here</w:t>
                          </w:r>
                        </w:sdtContent>
                      </w:sdt>
                    </w:p>
                    <w:p w14:paraId="0D1CAF7C" w14:textId="69190A19" w:rsidR="005606FC" w:rsidRDefault="005606FC" w:rsidP="006B4B56">
                      <w:pPr>
                        <w:tabs>
                          <w:tab w:val="left" w:pos="180"/>
                        </w:tabs>
                      </w:pPr>
                      <w:r>
                        <w:tab/>
                      </w:r>
                      <w:sdt>
                        <w:sdtPr>
                          <w:id w:val="285094267"/>
                          <w:showingPlcHdr/>
                        </w:sdtPr>
                        <w:sdtEndPr/>
                        <w:sdtContent>
                          <w:r w:rsidRPr="00EB0C1D">
                            <w:rPr>
                              <w:i/>
                              <w:highlight w:val="lightGray"/>
                            </w:rPr>
                            <w:t>Insert Number Here</w:t>
                          </w:r>
                        </w:sdtContent>
                      </w:sdt>
                      <w:r>
                        <w:t xml:space="preserve"> (Office)</w:t>
                      </w:r>
                    </w:p>
                    <w:p w14:paraId="2084D83A" w14:textId="6068D3A2" w:rsidR="005606FC" w:rsidRDefault="005606FC" w:rsidP="006B4B56">
                      <w:pPr>
                        <w:tabs>
                          <w:tab w:val="left" w:pos="180"/>
                        </w:tabs>
                      </w:pPr>
                      <w:r>
                        <w:tab/>
                      </w:r>
                      <w:sdt>
                        <w:sdtPr>
                          <w:id w:val="-1928720867"/>
                          <w:showingPlcHdr/>
                        </w:sdtPr>
                        <w:sdtEndPr/>
                        <w:sdtContent>
                          <w:r w:rsidRPr="00EB0C1D">
                            <w:rPr>
                              <w:i/>
                              <w:highlight w:val="lightGray"/>
                            </w:rPr>
                            <w:t>Insert Number Here</w:t>
                          </w:r>
                        </w:sdtContent>
                      </w:sdt>
                      <w:r>
                        <w:t xml:space="preserve"> (Home)</w:t>
                      </w:r>
                    </w:p>
                    <w:p w14:paraId="2367FB0B" w14:textId="7F4D395A" w:rsidR="005606FC" w:rsidRDefault="005606FC" w:rsidP="006B4B56">
                      <w:pPr>
                        <w:tabs>
                          <w:tab w:val="left" w:pos="180"/>
                        </w:tabs>
                      </w:pPr>
                      <w:r>
                        <w:tab/>
                      </w:r>
                      <w:sdt>
                        <w:sdtPr>
                          <w:id w:val="-1343168806"/>
                          <w:showingPlcHdr/>
                        </w:sdtPr>
                        <w:sdtEndPr/>
                        <w:sdtContent>
                          <w:r w:rsidRPr="00914284">
                            <w:rPr>
                              <w:i/>
                              <w:highlight w:val="lightGray"/>
                            </w:rPr>
                            <w:t>Insert Number Here</w:t>
                          </w:r>
                        </w:sdtContent>
                      </w:sdt>
                      <w:r>
                        <w:t xml:space="preserve"> (Cell)</w:t>
                      </w:r>
                    </w:p>
                  </w:txbxContent>
                </v:textbox>
                <w10:wrap type="square"/>
              </v:shape>
            </w:pict>
          </mc:Fallback>
        </mc:AlternateContent>
      </w:r>
      <w:r w:rsidR="00687072" w:rsidRPr="00F25E2E">
        <w:rPr>
          <w:b/>
          <w:noProof/>
          <w:sz w:val="28"/>
          <w:szCs w:val="28"/>
        </w:rPr>
        <mc:AlternateContent>
          <mc:Choice Requires="wps">
            <w:drawing>
              <wp:anchor distT="0" distB="0" distL="114300" distR="114300" simplePos="0" relativeHeight="252080128" behindDoc="0" locked="0" layoutInCell="1" allowOverlap="1" wp14:anchorId="672400A2" wp14:editId="68773306">
                <wp:simplePos x="0" y="0"/>
                <wp:positionH relativeFrom="column">
                  <wp:posOffset>4528820</wp:posOffset>
                </wp:positionH>
                <wp:positionV relativeFrom="paragraph">
                  <wp:posOffset>4836160</wp:posOffset>
                </wp:positionV>
                <wp:extent cx="2062480" cy="1200150"/>
                <wp:effectExtent l="0" t="0" r="13970" b="19050"/>
                <wp:wrapSquare wrapText="bothSides"/>
                <wp:docPr id="338"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1200150"/>
                        </a:xfrm>
                        <a:prstGeom prst="rect">
                          <a:avLst/>
                        </a:prstGeom>
                        <a:solidFill>
                          <a:srgbClr val="FFFFFF"/>
                        </a:solidFill>
                        <a:ln w="9525">
                          <a:solidFill>
                            <a:srgbClr val="000000"/>
                          </a:solidFill>
                          <a:miter lim="800000"/>
                          <a:headEnd/>
                          <a:tailEnd/>
                        </a:ln>
                      </wps:spPr>
                      <wps:txbx>
                        <w:txbxContent>
                          <w:sdt>
                            <w:sdtPr>
                              <w:id w:val="-2077046951"/>
                              <w:showingPlcHdr/>
                            </w:sdtPr>
                            <w:sdtEndPr/>
                            <w:sdtContent>
                              <w:p w14:paraId="40F66B7E" w14:textId="70EF35E4" w:rsidR="005606FC" w:rsidRDefault="005606FC" w:rsidP="006B4B56">
                                <w:pPr>
                                  <w:spacing w:before="120" w:after="120"/>
                                  <w:jc w:val="center"/>
                                </w:pPr>
                                <w:r w:rsidRPr="00EB0C1D">
                                  <w:rPr>
                                    <w:i/>
                                    <w:highlight w:val="lightGray"/>
                                  </w:rPr>
                                  <w:t>Insert Additional Technical Reps.</w:t>
                                </w:r>
                              </w:p>
                            </w:sdtContent>
                          </w:sdt>
                          <w:p w14:paraId="4886A46E" w14:textId="374053A9" w:rsidR="005606FC" w:rsidRDefault="005606FC" w:rsidP="006B4B56">
                            <w:pPr>
                              <w:tabs>
                                <w:tab w:val="left" w:pos="90"/>
                              </w:tabs>
                            </w:pPr>
                            <w:r>
                              <w:tab/>
                            </w:r>
                            <w:sdt>
                              <w:sdtPr>
                                <w:id w:val="325026121"/>
                                <w:showingPlcHdr/>
                              </w:sdtPr>
                              <w:sdtEndPr/>
                              <w:sdtContent>
                                <w:r w:rsidRPr="00EB0C1D">
                                  <w:rPr>
                                    <w:i/>
                                    <w:highlight w:val="lightGray"/>
                                  </w:rPr>
                                  <w:t>Insert Number Here</w:t>
                                </w:r>
                              </w:sdtContent>
                            </w:sdt>
                            <w:r w:rsidRPr="000441A5">
                              <w:t xml:space="preserve"> (Office)</w:t>
                            </w:r>
                          </w:p>
                          <w:p w14:paraId="705ED9C3" w14:textId="6FC623D1" w:rsidR="005606FC" w:rsidRPr="000441A5" w:rsidRDefault="005606FC" w:rsidP="006B4B56">
                            <w:pPr>
                              <w:tabs>
                                <w:tab w:val="left" w:pos="90"/>
                              </w:tabs>
                            </w:pPr>
                            <w:r>
                              <w:tab/>
                            </w:r>
                            <w:sdt>
                              <w:sdtPr>
                                <w:id w:val="877207753"/>
                                <w:showingPlcHdr/>
                              </w:sdtPr>
                              <w:sdtEndPr/>
                              <w:sdtContent>
                                <w:r w:rsidRPr="00914284">
                                  <w:rPr>
                                    <w:i/>
                                    <w:highlight w:val="lightGray"/>
                                  </w:rPr>
                                  <w:t>Insert Number Here</w:t>
                                </w:r>
                              </w:sdtContent>
                            </w:sdt>
                            <w:r w:rsidRPr="000441A5">
                              <w:t xml:space="preserve"> (Home)</w:t>
                            </w:r>
                          </w:p>
                          <w:p w14:paraId="01D50AD3" w14:textId="35B1A94F" w:rsidR="005606FC" w:rsidRDefault="005606FC" w:rsidP="006B4B56">
                            <w:pPr>
                              <w:tabs>
                                <w:tab w:val="left" w:pos="90"/>
                              </w:tabs>
                            </w:pPr>
                            <w:r>
                              <w:tab/>
                            </w:r>
                            <w:sdt>
                              <w:sdtPr>
                                <w:id w:val="318707388"/>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400A2" id="_x0000_s1070" type="#_x0000_t202" style="position:absolute;left:0;text-align:left;margin-left:356.6pt;margin-top:380.8pt;width:162.4pt;height:94.5pt;z-index:25208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">
                <v:textbox>
                  <w:txbxContent>
                    <w:sdt>
                      <w:sdtPr>
                        <w:id w:val="-2077046951"/>
                        <w:showingPlcHdr/>
                      </w:sdtPr>
                      <w:sdtEndPr/>
                      <w:sdtContent>
                        <w:p w14:paraId="40F66B7E" w14:textId="70EF35E4" w:rsidR="005606FC" w:rsidRDefault="005606FC" w:rsidP="006B4B56">
                          <w:pPr>
                            <w:spacing w:before="120" w:after="120"/>
                            <w:jc w:val="center"/>
                          </w:pPr>
                          <w:r w:rsidRPr="00EB0C1D">
                            <w:rPr>
                              <w:i/>
                              <w:highlight w:val="lightGray"/>
                            </w:rPr>
                            <w:t>Insert Additional Technical Reps.</w:t>
                          </w:r>
                        </w:p>
                      </w:sdtContent>
                    </w:sdt>
                    <w:p w14:paraId="4886A46E" w14:textId="374053A9" w:rsidR="005606FC" w:rsidRDefault="005606FC" w:rsidP="006B4B56">
                      <w:pPr>
                        <w:tabs>
                          <w:tab w:val="left" w:pos="90"/>
                        </w:tabs>
                      </w:pPr>
                      <w:r>
                        <w:tab/>
                      </w:r>
                      <w:sdt>
                        <w:sdtPr>
                          <w:id w:val="325026121"/>
                          <w:showingPlcHdr/>
                        </w:sdtPr>
                        <w:sdtEndPr/>
                        <w:sdtContent>
                          <w:r w:rsidRPr="00EB0C1D">
                            <w:rPr>
                              <w:i/>
                              <w:highlight w:val="lightGray"/>
                            </w:rPr>
                            <w:t>Insert Number Here</w:t>
                          </w:r>
                        </w:sdtContent>
                      </w:sdt>
                      <w:r w:rsidRPr="000441A5">
                        <w:t xml:space="preserve"> (Office)</w:t>
                      </w:r>
                    </w:p>
                    <w:p w14:paraId="705ED9C3" w14:textId="6FC623D1" w:rsidR="005606FC" w:rsidRPr="000441A5" w:rsidRDefault="005606FC" w:rsidP="006B4B56">
                      <w:pPr>
                        <w:tabs>
                          <w:tab w:val="left" w:pos="90"/>
                        </w:tabs>
                      </w:pPr>
                      <w:r>
                        <w:tab/>
                      </w:r>
                      <w:sdt>
                        <w:sdtPr>
                          <w:id w:val="877207753"/>
                          <w:showingPlcHdr/>
                        </w:sdtPr>
                        <w:sdtEndPr/>
                        <w:sdtContent>
                          <w:r w:rsidRPr="00914284">
                            <w:rPr>
                              <w:i/>
                              <w:highlight w:val="lightGray"/>
                            </w:rPr>
                            <w:t>Insert Number Here</w:t>
                          </w:r>
                        </w:sdtContent>
                      </w:sdt>
                      <w:r w:rsidRPr="000441A5">
                        <w:t xml:space="preserve"> (Home)</w:t>
                      </w:r>
                    </w:p>
                    <w:p w14:paraId="01D50AD3" w14:textId="35B1A94F" w:rsidR="005606FC" w:rsidRDefault="005606FC" w:rsidP="006B4B56">
                      <w:pPr>
                        <w:tabs>
                          <w:tab w:val="left" w:pos="90"/>
                        </w:tabs>
                      </w:pPr>
                      <w:r>
                        <w:tab/>
                      </w:r>
                      <w:sdt>
                        <w:sdtPr>
                          <w:id w:val="318707388"/>
                          <w:showingPlcHdr/>
                        </w:sdtPr>
                        <w:sdtEndPr/>
                        <w:sdtContent>
                          <w:r w:rsidRPr="00914284">
                            <w:rPr>
                              <w:i/>
                              <w:highlight w:val="lightGray"/>
                            </w:rPr>
                            <w:t>Insert Number Here</w:t>
                          </w:r>
                        </w:sdtContent>
                      </w:sdt>
                      <w:r>
                        <w:t xml:space="preserve"> (Cell)</w:t>
                      </w:r>
                    </w:p>
                  </w:txbxContent>
                </v:textbox>
                <w10:wrap type="square"/>
              </v:shape>
            </w:pict>
          </mc:Fallback>
        </mc:AlternateContent>
      </w:r>
      <w:r w:rsidR="00BE0E9F" w:rsidRPr="00F25E2E">
        <w:rPr>
          <w:noProof/>
        </w:rPr>
        <mc:AlternateContent>
          <mc:Choice Requires="wps">
            <w:drawing>
              <wp:anchor distT="0" distB="0" distL="114300" distR="114300" simplePos="0" relativeHeight="252111872" behindDoc="0" locked="0" layoutInCell="1" allowOverlap="1" wp14:anchorId="03F533DD" wp14:editId="5FBFD361">
                <wp:simplePos x="0" y="0"/>
                <wp:positionH relativeFrom="column">
                  <wp:posOffset>2367280</wp:posOffset>
                </wp:positionH>
                <wp:positionV relativeFrom="paragraph">
                  <wp:posOffset>6650990</wp:posOffset>
                </wp:positionV>
                <wp:extent cx="2228850" cy="647700"/>
                <wp:effectExtent l="0" t="0" r="19050" b="19050"/>
                <wp:wrapSquare wrapText="bothSides"/>
                <wp:docPr id="808"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47700"/>
                        </a:xfrm>
                        <a:prstGeom prst="rect">
                          <a:avLst/>
                        </a:prstGeom>
                        <a:solidFill>
                          <a:srgbClr val="FFFFFF"/>
                        </a:solidFill>
                        <a:ln w="9525">
                          <a:solidFill>
                            <a:srgbClr val="000000"/>
                          </a:solidFill>
                          <a:miter lim="800000"/>
                          <a:headEnd/>
                          <a:tailEnd/>
                        </a:ln>
                      </wps:spPr>
                      <wps:txbx>
                        <w:txbxContent>
                          <w:p w14:paraId="3BE8A09D" w14:textId="77777777" w:rsidR="005606FC" w:rsidRPr="006667AA" w:rsidRDefault="005606FC" w:rsidP="00BE0E9F">
                            <w:r>
                              <w:t>EAP Coordinator must ensure all secondary calls have been made by the responsible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533DD" id="_x0000_s1071" type="#_x0000_t202" style="position:absolute;left:0;text-align:left;margin-left:186.4pt;margin-top:523.7pt;width:175.5pt;height:51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">
                <v:textbox>
                  <w:txbxContent>
                    <w:p w14:paraId="3BE8A09D" w14:textId="77777777" w:rsidR="005606FC" w:rsidRPr="006667AA" w:rsidRDefault="005606FC" w:rsidP="00BE0E9F">
                      <w:r>
                        <w:t>EAP Coordinator must ensure all secondary calls have been made by the responsible personnel.</w:t>
                      </w:r>
                    </w:p>
                  </w:txbxContent>
                </v:textbox>
                <w10:wrap type="square"/>
              </v:shape>
            </w:pict>
          </mc:Fallback>
        </mc:AlternateContent>
      </w:r>
      <w:r w:rsidR="00BE0E9F" w:rsidRPr="00F25E2E">
        <w:rPr>
          <w:noProof/>
        </w:rPr>
        <mc:AlternateContent>
          <mc:Choice Requires="wps">
            <w:drawing>
              <wp:anchor distT="0" distB="0" distL="114300" distR="114300" simplePos="0" relativeHeight="251626496" behindDoc="0" locked="0" layoutInCell="1" allowOverlap="1" wp14:anchorId="3767EA57" wp14:editId="463278E0">
                <wp:simplePos x="0" y="0"/>
                <wp:positionH relativeFrom="column">
                  <wp:posOffset>4752340</wp:posOffset>
                </wp:positionH>
                <wp:positionV relativeFrom="paragraph">
                  <wp:posOffset>6831965</wp:posOffset>
                </wp:positionV>
                <wp:extent cx="1985645" cy="977265"/>
                <wp:effectExtent l="0" t="0" r="14605" b="13970"/>
                <wp:wrapSquare wrapText="bothSides"/>
                <wp:docPr id="3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645" cy="977265"/>
                        </a:xfrm>
                        <a:prstGeom prst="rect">
                          <a:avLst/>
                        </a:prstGeom>
                        <a:solidFill>
                          <a:srgbClr val="FFFFFF"/>
                        </a:solidFill>
                        <a:ln w="9525">
                          <a:solidFill>
                            <a:srgbClr val="000000"/>
                          </a:solidFill>
                          <a:miter lim="800000"/>
                          <a:headEnd/>
                          <a:tailEnd/>
                        </a:ln>
                      </wps:spPr>
                      <wps:txbx>
                        <w:txbxContent>
                          <w:p w14:paraId="01BCACE5" w14:textId="27F5EA52" w:rsidR="005606FC" w:rsidRPr="006667AA" w:rsidRDefault="005606FC" w:rsidP="00A10C5E">
                            <w:r w:rsidRPr="006667AA">
                              <w:t xml:space="preserve">See </w:t>
                            </w:r>
                            <w:r w:rsidRPr="006667AA">
                              <w:rPr>
                                <w:i/>
                              </w:rPr>
                              <w:t>Emer. Services Contacts</w:t>
                            </w:r>
                            <w:r w:rsidRPr="006667AA">
                              <w:t xml:space="preserve"> for contact information for back-ups to the persons shown above and other emergency personnel.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767EA57" id="_x0000_s1072" type="#_x0000_t202" style="position:absolute;left:0;text-align:left;margin-left:374.2pt;margin-top:537.95pt;width:156.35pt;height:76.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">
                <v:textbox style="mso-fit-shape-to-text:t">
                  <w:txbxContent>
                    <w:p w14:paraId="01BCACE5" w14:textId="27F5EA52" w:rsidR="005606FC" w:rsidRPr="006667AA" w:rsidRDefault="005606FC" w:rsidP="00A10C5E">
                      <w:r w:rsidRPr="006667AA">
                        <w:t xml:space="preserve">See </w:t>
                      </w:r>
                      <w:r w:rsidRPr="006667AA">
                        <w:rPr>
                          <w:i/>
                        </w:rPr>
                        <w:t>Emer. Services Contacts</w:t>
                      </w:r>
                      <w:r w:rsidRPr="006667AA">
                        <w:t xml:space="preserve"> for contact information for back-ups to the persons shown above and other emergency personnel.  </w:t>
                      </w:r>
                    </w:p>
                  </w:txbxContent>
                </v:textbox>
                <w10:wrap type="square"/>
              </v:shape>
            </w:pict>
          </mc:Fallback>
        </mc:AlternateContent>
      </w:r>
      <w:r w:rsidR="0089150D" w:rsidRPr="00F25E2E">
        <w:rPr>
          <w:noProof/>
        </w:rPr>
        <mc:AlternateContent>
          <mc:Choice Requires="wps">
            <w:drawing>
              <wp:anchor distT="0" distB="0" distL="114300" distR="114300" simplePos="0" relativeHeight="251657216" behindDoc="0" locked="0" layoutInCell="1" allowOverlap="1" wp14:anchorId="1ABDEA82" wp14:editId="0CAE2121">
                <wp:simplePos x="0" y="0"/>
                <wp:positionH relativeFrom="column">
                  <wp:posOffset>2506980</wp:posOffset>
                </wp:positionH>
                <wp:positionV relativeFrom="paragraph">
                  <wp:posOffset>7354570</wp:posOffset>
                </wp:positionV>
                <wp:extent cx="1775460" cy="457200"/>
                <wp:effectExtent l="0" t="0" r="15875" b="19050"/>
                <wp:wrapSquare wrapText="bothSides"/>
                <wp:docPr id="30"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457200"/>
                        </a:xfrm>
                        <a:prstGeom prst="rect">
                          <a:avLst/>
                        </a:prstGeom>
                        <a:solidFill>
                          <a:srgbClr val="FFFFFF"/>
                        </a:solidFill>
                        <a:ln w="9525">
                          <a:solidFill>
                            <a:srgbClr val="000000"/>
                          </a:solidFill>
                          <a:miter lim="800000"/>
                          <a:headEnd/>
                          <a:tailEnd/>
                        </a:ln>
                      </wps:spPr>
                      <wps:txbx>
                        <w:txbxContent>
                          <w:p w14:paraId="70807B6A" w14:textId="77777777" w:rsidR="005606FC" w:rsidRPr="006667AA" w:rsidRDefault="005606FC" w:rsidP="008B2A03">
                            <w:r w:rsidRPr="006667AA">
                              <w:t xml:space="preserve">See </w:t>
                            </w:r>
                            <w:r w:rsidRPr="006667AA">
                              <w:rPr>
                                <w:i/>
                              </w:rPr>
                              <w:t>Communications</w:t>
                            </w:r>
                            <w:r w:rsidRPr="006667AA">
                              <w:t xml:space="preserve"> tab</w:t>
                            </w:r>
                          </w:p>
                          <w:p w14:paraId="0C0B8EDE" w14:textId="77777777" w:rsidR="005606FC" w:rsidRPr="006667AA" w:rsidRDefault="005606FC" w:rsidP="008B2A03">
                            <w:r w:rsidRPr="006667AA">
                              <w:t xml:space="preserve"> for </w:t>
                            </w:r>
                            <w:proofErr w:type="spellStart"/>
                            <w:r w:rsidRPr="006667AA">
                              <w:t>prescripted</w:t>
                            </w:r>
                            <w:proofErr w:type="spellEnd"/>
                            <w:r w:rsidRPr="006667AA">
                              <w:t xml:space="preserve"> messages.</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DEA82" id="_x0000_s1073" type="#_x0000_t202" style="position:absolute;left:0;text-align:left;margin-left:197.4pt;margin-top:579.1pt;width:139.8pt;height:36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">
                <v:textbox>
                  <w:txbxContent>
                    <w:p w14:paraId="70807B6A" w14:textId="77777777" w:rsidR="005606FC" w:rsidRPr="006667AA" w:rsidRDefault="005606FC" w:rsidP="008B2A03">
                      <w:r w:rsidRPr="006667AA">
                        <w:t xml:space="preserve">See </w:t>
                      </w:r>
                      <w:r w:rsidRPr="006667AA">
                        <w:rPr>
                          <w:i/>
                        </w:rPr>
                        <w:t>Communications</w:t>
                      </w:r>
                      <w:r w:rsidRPr="006667AA">
                        <w:t xml:space="preserve"> tab</w:t>
                      </w:r>
                    </w:p>
                    <w:p w14:paraId="0C0B8EDE" w14:textId="77777777" w:rsidR="005606FC" w:rsidRPr="006667AA" w:rsidRDefault="005606FC" w:rsidP="008B2A03">
                      <w:r w:rsidRPr="006667AA">
                        <w:t xml:space="preserve"> for </w:t>
                      </w:r>
                      <w:proofErr w:type="spellStart"/>
                      <w:r w:rsidRPr="006667AA">
                        <w:t>prescripted</w:t>
                      </w:r>
                      <w:proofErr w:type="spellEnd"/>
                      <w:r w:rsidRPr="006667AA">
                        <w:t xml:space="preserve"> messages.</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105728" behindDoc="0" locked="0" layoutInCell="1" allowOverlap="1" wp14:anchorId="23E36BA5" wp14:editId="6105E284">
                <wp:simplePos x="0" y="0"/>
                <wp:positionH relativeFrom="column">
                  <wp:posOffset>1381125</wp:posOffset>
                </wp:positionH>
                <wp:positionV relativeFrom="paragraph">
                  <wp:posOffset>7675245</wp:posOffset>
                </wp:positionV>
                <wp:extent cx="495300" cy="0"/>
                <wp:effectExtent l="0" t="0" r="19050" b="19050"/>
                <wp:wrapNone/>
                <wp:docPr id="805"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0"/>
                        </a:xfrm>
                        <a:prstGeom prst="line">
                          <a:avLst/>
                        </a:prstGeom>
                        <a:noFill/>
                        <a:ln w="25400">
                          <a:solidFill>
                            <a:srgbClr val="000000"/>
                          </a:solidFill>
                          <a:prstDash val="sys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D3FAD2" id="Line 306" o:spid="_x0000_s1026" style="position:absolute;flip:x;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75pt,604.35pt" to="147.75pt,6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104704" behindDoc="0" locked="0" layoutInCell="1" allowOverlap="1" wp14:anchorId="33B5E6D6" wp14:editId="39CFDB1D">
                <wp:simplePos x="0" y="0"/>
                <wp:positionH relativeFrom="column">
                  <wp:posOffset>1288415</wp:posOffset>
                </wp:positionH>
                <wp:positionV relativeFrom="paragraph">
                  <wp:posOffset>7494270</wp:posOffset>
                </wp:positionV>
                <wp:extent cx="494665" cy="0"/>
                <wp:effectExtent l="0" t="0" r="19685" b="19050"/>
                <wp:wrapNone/>
                <wp:docPr id="804"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4665" cy="0"/>
                        </a:xfrm>
                        <a:prstGeom prst="line">
                          <a:avLst/>
                        </a:prstGeom>
                        <a:noFill/>
                        <a:ln w="25400">
                          <a:solidFill>
                            <a:srgbClr val="000000"/>
                          </a:solidFill>
                          <a:round/>
                          <a:headEnd type="none"/>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C04BD" id="Line 255" o:spid="_x0000_s1026" style="position:absolute;flip:x;z-index:25210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45pt,590.1pt" to="140.4pt,5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" strokeweight="2pt">
                <v:stroke endarrowwidth="narrow" endarrowlength="short"/>
              </v:line>
            </w:pict>
          </mc:Fallback>
        </mc:AlternateContent>
      </w:r>
      <w:r w:rsidR="006B4B56" w:rsidRPr="00F25E2E">
        <w:rPr>
          <w:b/>
          <w:noProof/>
          <w:sz w:val="28"/>
          <w:szCs w:val="28"/>
        </w:rPr>
        <mc:AlternateContent>
          <mc:Choice Requires="wps">
            <w:drawing>
              <wp:anchor distT="0" distB="0" distL="114300" distR="114300" simplePos="0" relativeHeight="252102656" behindDoc="0" locked="0" layoutInCell="1" allowOverlap="1" wp14:anchorId="349691D1" wp14:editId="61A89F52">
                <wp:simplePos x="0" y="0"/>
                <wp:positionH relativeFrom="column">
                  <wp:posOffset>2143125</wp:posOffset>
                </wp:positionH>
                <wp:positionV relativeFrom="paragraph">
                  <wp:posOffset>6316345</wp:posOffset>
                </wp:positionV>
                <wp:extent cx="229870" cy="0"/>
                <wp:effectExtent l="38100" t="76200" r="0" b="95250"/>
                <wp:wrapNone/>
                <wp:docPr id="803"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987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59303" id="Line 255" o:spid="_x0000_s1026" style="position:absolute;flip:x;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75pt,497.35pt" to="186.85pt,4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" strokeweight="2pt">
                <v:stroke dashstyle="3 1" endarrow="block"/>
              </v:line>
            </w:pict>
          </mc:Fallback>
        </mc:AlternateContent>
      </w:r>
      <w:r w:rsidR="006B4B56" w:rsidRPr="00F25E2E">
        <w:rPr>
          <w:b/>
          <w:noProof/>
          <w:sz w:val="28"/>
          <w:szCs w:val="28"/>
        </w:rPr>
        <mc:AlternateContent>
          <mc:Choice Requires="wps">
            <w:drawing>
              <wp:anchor distT="0" distB="0" distL="114300" distR="114300" simplePos="0" relativeHeight="252100608" behindDoc="0" locked="0" layoutInCell="1" allowOverlap="1" wp14:anchorId="6644536C" wp14:editId="3A01C48F">
                <wp:simplePos x="0" y="0"/>
                <wp:positionH relativeFrom="column">
                  <wp:posOffset>3514725</wp:posOffset>
                </wp:positionH>
                <wp:positionV relativeFrom="paragraph">
                  <wp:posOffset>848995</wp:posOffset>
                </wp:positionV>
                <wp:extent cx="0" cy="180975"/>
                <wp:effectExtent l="76200" t="0" r="76200" b="47625"/>
                <wp:wrapNone/>
                <wp:docPr id="801" name="Line 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0A08F4" id="Line 250" o:spid="_x0000_s1026" style="position:absolute;z-index:25210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75pt,66.85pt" to="276.75pt,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99584" behindDoc="0" locked="0" layoutInCell="1" allowOverlap="1" wp14:anchorId="20F818A1" wp14:editId="70DE7365">
                <wp:simplePos x="0" y="0"/>
                <wp:positionH relativeFrom="column">
                  <wp:posOffset>2733675</wp:posOffset>
                </wp:positionH>
                <wp:positionV relativeFrom="paragraph">
                  <wp:posOffset>601345</wp:posOffset>
                </wp:positionV>
                <wp:extent cx="1590675" cy="247650"/>
                <wp:effectExtent l="0" t="0" r="28575" b="19050"/>
                <wp:wrapSquare wrapText="bothSides"/>
                <wp:docPr id="80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47650"/>
                        </a:xfrm>
                        <a:prstGeom prst="rect">
                          <a:avLst/>
                        </a:prstGeom>
                        <a:solidFill>
                          <a:srgbClr val="FFFFFF"/>
                        </a:solidFill>
                        <a:ln w="9525">
                          <a:solidFill>
                            <a:srgbClr val="000000"/>
                          </a:solidFill>
                          <a:miter lim="800000"/>
                          <a:headEnd/>
                          <a:tailEnd/>
                        </a:ln>
                      </wps:spPr>
                      <wps:txbx>
                        <w:txbxContent>
                          <w:p w14:paraId="4313DAF9" w14:textId="77777777" w:rsidR="005606FC" w:rsidRPr="001C50BF" w:rsidRDefault="005606FC" w:rsidP="006B4B56">
                            <w:pPr>
                              <w:spacing w:after="240"/>
                              <w:jc w:val="center"/>
                              <w:rPr>
                                <w:b/>
                              </w:rPr>
                            </w:pPr>
                            <w:r>
                              <w:rPr>
                                <w:b/>
                              </w:rPr>
                              <w:t>Event Ob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818A1" id="_x0000_s1074" type="#_x0000_t202" style="position:absolute;left:0;text-align:left;margin-left:215.25pt;margin-top:47.35pt;width:125.25pt;height:19.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">
                <v:textbox>
                  <w:txbxContent>
                    <w:p w14:paraId="4313DAF9" w14:textId="77777777" w:rsidR="005606FC" w:rsidRPr="001C50BF" w:rsidRDefault="005606FC" w:rsidP="006B4B56">
                      <w:pPr>
                        <w:spacing w:after="240"/>
                        <w:jc w:val="center"/>
                        <w:rPr>
                          <w:b/>
                        </w:rPr>
                      </w:pPr>
                      <w:r>
                        <w:rPr>
                          <w:b/>
                        </w:rPr>
                        <w:t>Event Observer</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94464" behindDoc="0" locked="0" layoutInCell="1" allowOverlap="1" wp14:anchorId="4A8BD08F" wp14:editId="24AC489E">
                <wp:simplePos x="0" y="0"/>
                <wp:positionH relativeFrom="column">
                  <wp:posOffset>1695450</wp:posOffset>
                </wp:positionH>
                <wp:positionV relativeFrom="paragraph">
                  <wp:posOffset>1029970</wp:posOffset>
                </wp:positionV>
                <wp:extent cx="3638550" cy="1085850"/>
                <wp:effectExtent l="0" t="0" r="19050" b="19050"/>
                <wp:wrapSquare wrapText="bothSides"/>
                <wp:docPr id="100"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1085850"/>
                        </a:xfrm>
                        <a:prstGeom prst="rect">
                          <a:avLst/>
                        </a:prstGeom>
                        <a:solidFill>
                          <a:srgbClr val="FFFFFF"/>
                        </a:solidFill>
                        <a:ln w="9525">
                          <a:solidFill>
                            <a:srgbClr val="000000"/>
                          </a:solidFill>
                          <a:miter lim="800000"/>
                          <a:headEnd/>
                          <a:tailEnd/>
                        </a:ln>
                      </wps:spPr>
                      <wps:txbx>
                        <w:txbxContent>
                          <w:p w14:paraId="590A2FCF" w14:textId="77777777" w:rsidR="005606FC" w:rsidRPr="0083001A" w:rsidRDefault="005606FC" w:rsidP="006B4B56">
                            <w:pPr>
                              <w:spacing w:after="120"/>
                              <w:jc w:val="center"/>
                              <w:rPr>
                                <w:b/>
                              </w:rPr>
                            </w:pPr>
                            <w:r>
                              <w:rPr>
                                <w:b/>
                              </w:rPr>
                              <w:t>EAP Coordinator</w:t>
                            </w:r>
                          </w:p>
                          <w:p w14:paraId="76D90AFD" w14:textId="452C632E" w:rsidR="005606FC" w:rsidRPr="00A87387" w:rsidRDefault="009228B9" w:rsidP="006B4B56">
                            <w:pPr>
                              <w:spacing w:after="60"/>
                              <w:jc w:val="center"/>
                              <w:rPr>
                                <w:bCs/>
                              </w:rPr>
                            </w:pPr>
                            <w:sdt>
                              <w:sdtPr>
                                <w:rPr>
                                  <w:bCs/>
                                </w:rPr>
                                <w:alias w:val="EAP Coordinator"/>
                                <w:tag w:val=""/>
                                <w:id w:val="-1443677002"/>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7F87703C" w14:textId="3BD61A90" w:rsidR="005606FC" w:rsidRDefault="009228B9" w:rsidP="006B4B56">
                            <w:pPr>
                              <w:ind w:firstLine="1728"/>
                            </w:pPr>
                            <w:sdt>
                              <w:sdtPr>
                                <w:id w:val="-307866500"/>
                                <w:showingPlcHdr/>
                              </w:sdtPr>
                              <w:sdtEndPr/>
                              <w:sdtContent>
                                <w:r w:rsidR="005606FC" w:rsidRPr="00EB0C1D">
                                  <w:rPr>
                                    <w:i/>
                                    <w:highlight w:val="lightGray"/>
                                  </w:rPr>
                                  <w:t>Insert Number Here</w:t>
                                </w:r>
                              </w:sdtContent>
                            </w:sdt>
                            <w:r w:rsidR="005606FC">
                              <w:t xml:space="preserve"> (Office)</w:t>
                            </w:r>
                          </w:p>
                          <w:p w14:paraId="09E9B665" w14:textId="03D9397E" w:rsidR="005606FC" w:rsidRDefault="009228B9" w:rsidP="006B4B56">
                            <w:pPr>
                              <w:ind w:firstLine="1728"/>
                            </w:pPr>
                            <w:sdt>
                              <w:sdtPr>
                                <w:id w:val="1690868219"/>
                                <w:showingPlcHdr/>
                              </w:sdtPr>
                              <w:sdtEndPr/>
                              <w:sdtContent>
                                <w:r w:rsidR="005606FC" w:rsidRPr="00EB0C1D">
                                  <w:rPr>
                                    <w:i/>
                                    <w:highlight w:val="lightGray"/>
                                  </w:rPr>
                                  <w:t>Insert Number Here</w:t>
                                </w:r>
                              </w:sdtContent>
                            </w:sdt>
                            <w:r w:rsidR="005606FC">
                              <w:t xml:space="preserve"> (Home)</w:t>
                            </w:r>
                          </w:p>
                          <w:p w14:paraId="6606F943" w14:textId="113C2BD5" w:rsidR="005606FC" w:rsidRDefault="009228B9" w:rsidP="006B4B56">
                            <w:pPr>
                              <w:ind w:firstLine="1728"/>
                            </w:pPr>
                            <w:sdt>
                              <w:sdtPr>
                                <w:id w:val="-1825347560"/>
                                <w:showingPlcHdr/>
                              </w:sdtPr>
                              <w:sdtEndPr/>
                              <w:sdtContent>
                                <w:r w:rsidR="005606FC" w:rsidRPr="00EB0C1D">
                                  <w:rPr>
                                    <w:i/>
                                    <w:highlight w:val="lightGray"/>
                                  </w:rPr>
                                  <w:t>Insert Number Here</w:t>
                                </w:r>
                              </w:sdtContent>
                            </w:sdt>
                            <w:r w:rsidR="005606FC">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BD08F" id="_x0000_s1075" type="#_x0000_t202" style="position:absolute;left:0;text-align:left;margin-left:133.5pt;margin-top:81.1pt;width:286.5pt;height:85.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">
                <v:textbox>
                  <w:txbxContent>
                    <w:p w14:paraId="590A2FCF" w14:textId="77777777" w:rsidR="005606FC" w:rsidRPr="0083001A" w:rsidRDefault="005606FC" w:rsidP="006B4B56">
                      <w:pPr>
                        <w:spacing w:after="120"/>
                        <w:jc w:val="center"/>
                        <w:rPr>
                          <w:b/>
                        </w:rPr>
                      </w:pPr>
                      <w:r>
                        <w:rPr>
                          <w:b/>
                        </w:rPr>
                        <w:t>EAP Coordinator</w:t>
                      </w:r>
                    </w:p>
                    <w:p w14:paraId="76D90AFD" w14:textId="452C632E" w:rsidR="005606FC" w:rsidRPr="00A87387" w:rsidRDefault="00CA6535" w:rsidP="006B4B56">
                      <w:pPr>
                        <w:spacing w:after="60"/>
                        <w:jc w:val="center"/>
                        <w:rPr>
                          <w:bCs/>
                        </w:rPr>
                      </w:pPr>
                      <w:sdt>
                        <w:sdtPr>
                          <w:rPr>
                            <w:bCs/>
                          </w:rPr>
                          <w:alias w:val="EAP Coordinator"/>
                          <w:tag w:val=""/>
                          <w:id w:val="-1443677002"/>
                          <w:showingPlcHdr/>
                          <w:dataBinding w:prefixMappings="xmlns:ns0='http://schemas.microsoft.com/office/2006/coverPageProps' " w:xpath="/ns0:CoverPageProperties[1]/ns0:CompanyEmail[1]" w:storeItemID="{55AF091B-3C7A-41E3-B477-F2FDAA23CFDA}"/>
                          <w:text/>
                        </w:sdtPr>
                        <w:sdtEndPr/>
                        <w:sdtContent>
                          <w:r w:rsidR="005606FC" w:rsidRPr="006B5235">
                            <w:rPr>
                              <w:rStyle w:val="PlaceholderText"/>
                              <w:i/>
                              <w:color w:val="auto"/>
                              <w:highlight w:val="lightGray"/>
                            </w:rPr>
                            <w:t>Insert Name Here</w:t>
                          </w:r>
                        </w:sdtContent>
                      </w:sdt>
                    </w:p>
                    <w:p w14:paraId="7F87703C" w14:textId="3BD61A90" w:rsidR="005606FC" w:rsidRDefault="00CA6535" w:rsidP="006B4B56">
                      <w:pPr>
                        <w:ind w:firstLine="1728"/>
                      </w:pPr>
                      <w:sdt>
                        <w:sdtPr>
                          <w:id w:val="-307866500"/>
                          <w:showingPlcHdr/>
                        </w:sdtPr>
                        <w:sdtEndPr/>
                        <w:sdtContent>
                          <w:r w:rsidR="005606FC" w:rsidRPr="00EB0C1D">
                            <w:rPr>
                              <w:i/>
                              <w:highlight w:val="lightGray"/>
                            </w:rPr>
                            <w:t>Insert Number Here</w:t>
                          </w:r>
                        </w:sdtContent>
                      </w:sdt>
                      <w:r w:rsidR="005606FC">
                        <w:t xml:space="preserve"> (Office)</w:t>
                      </w:r>
                    </w:p>
                    <w:p w14:paraId="09E9B665" w14:textId="03D9397E" w:rsidR="005606FC" w:rsidRDefault="00CA6535" w:rsidP="006B4B56">
                      <w:pPr>
                        <w:ind w:firstLine="1728"/>
                      </w:pPr>
                      <w:sdt>
                        <w:sdtPr>
                          <w:id w:val="1690868219"/>
                          <w:showingPlcHdr/>
                        </w:sdtPr>
                        <w:sdtEndPr/>
                        <w:sdtContent>
                          <w:r w:rsidR="005606FC" w:rsidRPr="00EB0C1D">
                            <w:rPr>
                              <w:i/>
                              <w:highlight w:val="lightGray"/>
                            </w:rPr>
                            <w:t>Insert Number Here</w:t>
                          </w:r>
                        </w:sdtContent>
                      </w:sdt>
                      <w:r w:rsidR="005606FC">
                        <w:t xml:space="preserve"> (Home)</w:t>
                      </w:r>
                    </w:p>
                    <w:p w14:paraId="6606F943" w14:textId="113C2BD5" w:rsidR="005606FC" w:rsidRDefault="00CA6535" w:rsidP="006B4B56">
                      <w:pPr>
                        <w:ind w:firstLine="1728"/>
                      </w:pPr>
                      <w:sdt>
                        <w:sdtPr>
                          <w:id w:val="-1825347560"/>
                          <w:showingPlcHdr/>
                        </w:sdtPr>
                        <w:sdtEndPr/>
                        <w:sdtContent>
                          <w:r w:rsidR="005606FC" w:rsidRPr="00EB0C1D">
                            <w:rPr>
                              <w:i/>
                              <w:highlight w:val="lightGray"/>
                            </w:rPr>
                            <w:t>Insert Number Here</w:t>
                          </w:r>
                        </w:sdtContent>
                      </w:sdt>
                      <w:r w:rsidR="005606FC">
                        <w:t xml:space="preserve"> (Cell)</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91392" behindDoc="0" locked="0" layoutInCell="1" allowOverlap="1" wp14:anchorId="3778FE29" wp14:editId="1CB55DAE">
                <wp:simplePos x="0" y="0"/>
                <wp:positionH relativeFrom="column">
                  <wp:posOffset>1600200</wp:posOffset>
                </wp:positionH>
                <wp:positionV relativeFrom="paragraph">
                  <wp:posOffset>2915920</wp:posOffset>
                </wp:positionV>
                <wp:extent cx="773430" cy="0"/>
                <wp:effectExtent l="0" t="0" r="26670" b="19050"/>
                <wp:wrapNone/>
                <wp:docPr id="349" name="Lin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73430" cy="0"/>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FF8F2" id="Line 257" o:spid="_x0000_s1026" style="position:absolute;flip:x;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229.6pt" to="186.9pt,2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090368" behindDoc="0" locked="0" layoutInCell="1" allowOverlap="1" wp14:anchorId="02226384" wp14:editId="3F43B714">
                <wp:simplePos x="0" y="0"/>
                <wp:positionH relativeFrom="column">
                  <wp:posOffset>2371725</wp:posOffset>
                </wp:positionH>
                <wp:positionV relativeFrom="paragraph">
                  <wp:posOffset>2915920</wp:posOffset>
                </wp:positionV>
                <wp:extent cx="1905" cy="3400425"/>
                <wp:effectExtent l="0" t="0" r="36195" b="9525"/>
                <wp:wrapNone/>
                <wp:docPr id="348"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400425"/>
                        </a:xfrm>
                        <a:prstGeom prst="line">
                          <a:avLst/>
                        </a:prstGeom>
                        <a:noFill/>
                        <a:ln w="25400">
                          <a:solidFill>
                            <a:srgbClr val="000000"/>
                          </a:solidFill>
                          <a:prstDash val="sys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69770E" id="Line 256" o:spid="_x0000_s1026" style="position:absolute;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75pt,229.6pt" to="186.9pt,4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" strokeweight="2pt">
                <v:stroke dashstyle="3 1"/>
              </v:line>
            </w:pict>
          </mc:Fallback>
        </mc:AlternateContent>
      </w:r>
      <w:r w:rsidR="006B4B56" w:rsidRPr="00F25E2E">
        <w:rPr>
          <w:b/>
          <w:noProof/>
          <w:sz w:val="28"/>
          <w:szCs w:val="28"/>
        </w:rPr>
        <mc:AlternateContent>
          <mc:Choice Requires="wps">
            <w:drawing>
              <wp:anchor distT="0" distB="0" distL="114300" distR="114300" simplePos="0" relativeHeight="252088320" behindDoc="0" locked="0" layoutInCell="1" allowOverlap="1" wp14:anchorId="63394563" wp14:editId="24247D87">
                <wp:simplePos x="0" y="0"/>
                <wp:positionH relativeFrom="column">
                  <wp:posOffset>3476625</wp:posOffset>
                </wp:positionH>
                <wp:positionV relativeFrom="paragraph">
                  <wp:posOffset>2115820</wp:posOffset>
                </wp:positionV>
                <wp:extent cx="0" cy="561975"/>
                <wp:effectExtent l="76200" t="0" r="76200" b="47625"/>
                <wp:wrapNone/>
                <wp:docPr id="346" name="Lin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1975"/>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1342A" id="Line 254" o:spid="_x0000_s1026" style="position:absolute;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75pt,166.6pt" to="273.75pt,2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87296" behindDoc="0" locked="0" layoutInCell="1" allowOverlap="1" wp14:anchorId="621D6F41" wp14:editId="36BDBE24">
                <wp:simplePos x="0" y="0"/>
                <wp:positionH relativeFrom="column">
                  <wp:posOffset>1123950</wp:posOffset>
                </wp:positionH>
                <wp:positionV relativeFrom="paragraph">
                  <wp:posOffset>2446020</wp:posOffset>
                </wp:positionV>
                <wp:extent cx="0" cy="228600"/>
                <wp:effectExtent l="76200" t="0" r="57150" b="57150"/>
                <wp:wrapNone/>
                <wp:docPr id="345"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E25517" id="Line 253" o:spid="_x0000_s1026" style="position:absolute;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8.5pt,192.6pt" to="88.5pt,2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" strokeweight="2pt">
                <v:stroke endarrow="block"/>
              </v:line>
            </w:pict>
          </mc:Fallback>
        </mc:AlternateContent>
      </w:r>
      <w:r w:rsidR="006B4B56" w:rsidRPr="00F25E2E">
        <w:rPr>
          <w:b/>
          <w:noProof/>
          <w:sz w:val="28"/>
          <w:szCs w:val="28"/>
        </w:rPr>
        <mc:AlternateContent>
          <mc:Choice Requires="wps">
            <w:drawing>
              <wp:anchor distT="0" distB="0" distL="114300" distR="114300" simplePos="0" relativeHeight="252085248" behindDoc="0" locked="0" layoutInCell="1" allowOverlap="1" wp14:anchorId="48F8B179" wp14:editId="494E5941">
                <wp:simplePos x="0" y="0"/>
                <wp:positionH relativeFrom="column">
                  <wp:posOffset>3152775</wp:posOffset>
                </wp:positionH>
                <wp:positionV relativeFrom="paragraph">
                  <wp:posOffset>2477770</wp:posOffset>
                </wp:positionV>
                <wp:extent cx="371475" cy="228600"/>
                <wp:effectExtent l="0" t="0" r="0" b="0"/>
                <wp:wrapSquare wrapText="bothSides"/>
                <wp:docPr id="343"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54C65" w14:textId="77777777" w:rsidR="005606FC" w:rsidRPr="005A04F4" w:rsidRDefault="005606FC" w:rsidP="006B4B56">
                            <w:pPr>
                              <w:rPr>
                                <w:sz w:val="22"/>
                                <w:szCs w:val="22"/>
                              </w:rPr>
                            </w:pPr>
                            <w:r w:rsidRPr="005A04F4">
                              <w:rPr>
                                <w:sz w:val="22"/>
                                <w:szCs w:val="22"/>
                              </w:rPr>
                              <w:t>(</w:t>
                            </w:r>
                            <w:r>
                              <w:rPr>
                                <w:sz w:val="22"/>
                                <w:szCs w:val="22"/>
                              </w:rPr>
                              <w:t>2</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8B179" id="_x0000_s1076" type="#_x0000_t202" style="position:absolute;left:0;text-align:left;margin-left:248.25pt;margin-top:195.1pt;width:29.25pt;height:18pt;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" filled="f" stroked="f">
                <v:textbox>
                  <w:txbxContent>
                    <w:p w14:paraId="73054C65" w14:textId="77777777" w:rsidR="005606FC" w:rsidRPr="005A04F4" w:rsidRDefault="005606FC" w:rsidP="006B4B56">
                      <w:pPr>
                        <w:rPr>
                          <w:sz w:val="22"/>
                          <w:szCs w:val="22"/>
                        </w:rPr>
                      </w:pPr>
                      <w:r w:rsidRPr="005A04F4">
                        <w:rPr>
                          <w:sz w:val="22"/>
                          <w:szCs w:val="22"/>
                        </w:rPr>
                        <w:t>(</w:t>
                      </w:r>
                      <w:r>
                        <w:rPr>
                          <w:sz w:val="22"/>
                          <w:szCs w:val="22"/>
                        </w:rPr>
                        <w:t>2</w:t>
                      </w:r>
                      <w:r w:rsidRPr="005A04F4">
                        <w:rPr>
                          <w:sz w:val="22"/>
                          <w:szCs w:val="22"/>
                        </w:rPr>
                        <w:t>)</w:t>
                      </w:r>
                    </w:p>
                  </w:txbxContent>
                </v:textbox>
                <w10:wrap type="square"/>
              </v:shape>
            </w:pict>
          </mc:Fallback>
        </mc:AlternateContent>
      </w:r>
      <w:r w:rsidR="006B4B56" w:rsidRPr="00F25E2E">
        <w:rPr>
          <w:b/>
          <w:noProof/>
          <w:sz w:val="28"/>
          <w:szCs w:val="28"/>
        </w:rPr>
        <mc:AlternateContent>
          <mc:Choice Requires="wps">
            <w:drawing>
              <wp:anchor distT="0" distB="0" distL="114300" distR="114300" simplePos="0" relativeHeight="252084224" behindDoc="0" locked="0" layoutInCell="1" allowOverlap="1" wp14:anchorId="7E6B3115" wp14:editId="5DC2F9CA">
                <wp:simplePos x="0" y="0"/>
                <wp:positionH relativeFrom="column">
                  <wp:posOffset>733425</wp:posOffset>
                </wp:positionH>
                <wp:positionV relativeFrom="paragraph">
                  <wp:posOffset>2420620</wp:posOffset>
                </wp:positionV>
                <wp:extent cx="390525" cy="285750"/>
                <wp:effectExtent l="0" t="0" r="0" b="0"/>
                <wp:wrapSquare wrapText="bothSides"/>
                <wp:docPr id="342"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BCC9D" w14:textId="77777777" w:rsidR="005606FC" w:rsidRPr="005A04F4" w:rsidRDefault="005606FC" w:rsidP="006B4B56">
                            <w:pPr>
                              <w:rPr>
                                <w:sz w:val="22"/>
                                <w:szCs w:val="22"/>
                              </w:rPr>
                            </w:pPr>
                            <w:r w:rsidRPr="005A04F4">
                              <w:rPr>
                                <w:sz w:val="22"/>
                                <w:szCs w:val="22"/>
                              </w:rPr>
                              <w:t>(</w:t>
                            </w:r>
                            <w:r>
                              <w:rPr>
                                <w:sz w:val="22"/>
                                <w:szCs w:val="22"/>
                              </w:rPr>
                              <w:t>1</w:t>
                            </w:r>
                            <w:r w:rsidRPr="005A04F4">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B3115" id="_x0000_s1077" type="#_x0000_t202" style="position:absolute;left:0;text-align:left;margin-left:57.75pt;margin-top:190.6pt;width:30.75pt;height:22.5pt;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" filled="f" stroked="f">
                <v:textbox>
                  <w:txbxContent>
                    <w:p w14:paraId="0B9BCC9D" w14:textId="77777777" w:rsidR="005606FC" w:rsidRPr="005A04F4" w:rsidRDefault="005606FC" w:rsidP="006B4B56">
                      <w:pPr>
                        <w:rPr>
                          <w:sz w:val="22"/>
                          <w:szCs w:val="22"/>
                        </w:rPr>
                      </w:pPr>
                      <w:r w:rsidRPr="005A04F4">
                        <w:rPr>
                          <w:sz w:val="22"/>
                          <w:szCs w:val="22"/>
                        </w:rPr>
                        <w:t>(</w:t>
                      </w:r>
                      <w:r>
                        <w:rPr>
                          <w:sz w:val="22"/>
                          <w:szCs w:val="22"/>
                        </w:rPr>
                        <w:t>1</w:t>
                      </w:r>
                      <w:r w:rsidRPr="005A04F4">
                        <w:rPr>
                          <w:sz w:val="22"/>
                          <w:szCs w:val="22"/>
                        </w:rPr>
                        <w:t>)</w:t>
                      </w:r>
                    </w:p>
                  </w:txbxContent>
                </v:textbox>
                <w10:wrap type="square"/>
              </v:shape>
            </w:pict>
          </mc:Fallback>
        </mc:AlternateContent>
      </w:r>
      <w:r w:rsidR="000E7838" w:rsidRPr="00F25E2E">
        <w:rPr>
          <w:b/>
          <w:sz w:val="28"/>
          <w:szCs w:val="28"/>
        </w:rPr>
        <w:t>i</w:t>
      </w:r>
      <w:r w:rsidR="00E41128" w:rsidRPr="00F25E2E">
        <w:rPr>
          <w:b/>
          <w:sz w:val="28"/>
          <w:szCs w:val="28"/>
        </w:rPr>
        <w:t>mminent or i</w:t>
      </w:r>
      <w:r w:rsidR="00E41128" w:rsidRPr="00F25E2E">
        <w:rPr>
          <w:sz w:val="28"/>
          <w:szCs w:val="28"/>
        </w:rPr>
        <w:t>s</w:t>
      </w:r>
      <w:r w:rsidR="00E41128" w:rsidRPr="00F25E2E">
        <w:rPr>
          <w:b/>
          <w:sz w:val="28"/>
          <w:szCs w:val="28"/>
        </w:rPr>
        <w:t xml:space="preserve"> in progress</w:t>
      </w:r>
    </w:p>
    <w:p w14:paraId="3103E498" w14:textId="16BC2D3B" w:rsidR="00DB7BA2" w:rsidRPr="00F25E2E" w:rsidRDefault="009228B9">
      <w:pPr>
        <w:rPr>
          <w:b/>
          <w:sz w:val="28"/>
          <w:szCs w:val="28"/>
        </w:rPr>
      </w:pPr>
      <w:r w:rsidRPr="00F25E2E">
        <w:rPr>
          <w:b/>
          <w:noProof/>
          <w:sz w:val="28"/>
          <w:szCs w:val="28"/>
        </w:rPr>
        <mc:AlternateContent>
          <mc:Choice Requires="wps">
            <w:drawing>
              <wp:anchor distT="0" distB="0" distL="114300" distR="114300" simplePos="0" relativeHeight="252097536" behindDoc="0" locked="0" layoutInCell="1" allowOverlap="1" wp14:anchorId="39E37D23" wp14:editId="2CCB5198">
                <wp:simplePos x="0" y="0"/>
                <wp:positionH relativeFrom="column">
                  <wp:posOffset>2543175</wp:posOffset>
                </wp:positionH>
                <wp:positionV relativeFrom="paragraph">
                  <wp:posOffset>2473960</wp:posOffset>
                </wp:positionV>
                <wp:extent cx="1733550" cy="2981325"/>
                <wp:effectExtent l="0" t="0" r="19050" b="28575"/>
                <wp:wrapSquare wrapText="bothSides"/>
                <wp:docPr id="12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981325"/>
                        </a:xfrm>
                        <a:prstGeom prst="rect">
                          <a:avLst/>
                        </a:prstGeom>
                        <a:solidFill>
                          <a:srgbClr val="FFFFFF"/>
                        </a:solidFill>
                        <a:ln w="9525">
                          <a:solidFill>
                            <a:srgbClr val="000000"/>
                          </a:solidFill>
                          <a:miter lim="800000"/>
                          <a:headEnd/>
                          <a:tailEnd/>
                        </a:ln>
                      </wps:spPr>
                      <wps:txbx>
                        <w:txbxContent>
                          <w:p w14:paraId="6A9A6C4B" w14:textId="77777777" w:rsidR="005606FC" w:rsidRPr="00461D12" w:rsidRDefault="005606FC" w:rsidP="006B4B56">
                            <w:pPr>
                              <w:jc w:val="center"/>
                              <w:rPr>
                                <w:b/>
                              </w:rPr>
                            </w:pPr>
                            <w:r w:rsidRPr="00461D12">
                              <w:rPr>
                                <w:b/>
                              </w:rPr>
                              <w:t>Georgia Safe Dams Program</w:t>
                            </w:r>
                          </w:p>
                          <w:p w14:paraId="41396CDC" w14:textId="7ABE865E" w:rsidR="005606FC" w:rsidRDefault="00C6748E" w:rsidP="006B4B56">
                            <w:pPr>
                              <w:spacing w:before="120"/>
                              <w:jc w:val="center"/>
                            </w:pPr>
                            <w:r>
                              <w:t>David Griffin</w:t>
                            </w:r>
                          </w:p>
                          <w:p w14:paraId="5312182D" w14:textId="4D2CCE9E" w:rsidR="005606FC" w:rsidRDefault="005606FC" w:rsidP="006B4B56">
                            <w:pPr>
                              <w:jc w:val="center"/>
                            </w:pPr>
                            <w:r>
                              <w:t xml:space="preserve">(Program </w:t>
                            </w:r>
                            <w:r w:rsidR="00CA6535">
                              <w:t>Manager</w:t>
                            </w:r>
                            <w:r>
                              <w:t>)</w:t>
                            </w:r>
                          </w:p>
                          <w:p w14:paraId="78365188" w14:textId="18A165B0" w:rsidR="005606FC" w:rsidRDefault="005606FC" w:rsidP="006B4B56">
                            <w:pPr>
                              <w:spacing w:before="120"/>
                              <w:jc w:val="center"/>
                            </w:pPr>
                            <w:r>
                              <w:t>(4</w:t>
                            </w:r>
                            <w:r w:rsidR="00C6748E">
                              <w:t>7</w:t>
                            </w:r>
                            <w:r>
                              <w:t>0) 5</w:t>
                            </w:r>
                            <w:r w:rsidR="00C6748E">
                              <w:t>24</w:t>
                            </w:r>
                            <w:r>
                              <w:t>-</w:t>
                            </w:r>
                            <w:r w:rsidR="0085655C">
                              <w:t>0663</w:t>
                            </w:r>
                            <w:r>
                              <w:t xml:space="preserve"> (Office</w:t>
                            </w:r>
                            <w:r w:rsidR="00CA6535">
                              <w:t>/Cell</w:t>
                            </w:r>
                            <w:r>
                              <w:t>)</w:t>
                            </w:r>
                          </w:p>
                          <w:p w14:paraId="56E2D0C8" w14:textId="77777777" w:rsidR="005606FC" w:rsidRDefault="005606FC" w:rsidP="006B4B56">
                            <w:pPr>
                              <w:jc w:val="center"/>
                            </w:pPr>
                          </w:p>
                          <w:p w14:paraId="56706498" w14:textId="77777777" w:rsidR="005606FC" w:rsidRPr="00A35EA8" w:rsidRDefault="005606FC" w:rsidP="006B4B56">
                            <w:pPr>
                              <w:jc w:val="center"/>
                              <w:rPr>
                                <w:b/>
                              </w:rPr>
                            </w:pPr>
                            <w:r w:rsidRPr="00A35EA8">
                              <w:rPr>
                                <w:b/>
                              </w:rPr>
                              <w:t>After Office Hours:</w:t>
                            </w:r>
                          </w:p>
                          <w:p w14:paraId="30CFF030" w14:textId="77777777" w:rsidR="005606FC" w:rsidRDefault="005606FC" w:rsidP="006B4B56">
                            <w:pPr>
                              <w:jc w:val="center"/>
                            </w:pPr>
                            <w:r>
                              <w:t>Safe Dams Program</w:t>
                            </w:r>
                          </w:p>
                          <w:p w14:paraId="343E3A87" w14:textId="77777777" w:rsidR="005606FC" w:rsidRDefault="005606FC" w:rsidP="006B4B56">
                            <w:pPr>
                              <w:jc w:val="center"/>
                            </w:pPr>
                            <w:r>
                              <w:t xml:space="preserve"> Main Office</w:t>
                            </w:r>
                          </w:p>
                          <w:p w14:paraId="525825C2" w14:textId="77777777" w:rsidR="005606FC" w:rsidRDefault="005606FC" w:rsidP="006B4B56">
                            <w:pPr>
                              <w:spacing w:before="120"/>
                              <w:jc w:val="center"/>
                            </w:pPr>
                            <w:r>
                              <w:t>(404) 463-2461</w:t>
                            </w:r>
                          </w:p>
                          <w:p w14:paraId="1AAD5FB7" w14:textId="77777777" w:rsidR="005606FC" w:rsidRDefault="005606FC" w:rsidP="006B4B56">
                            <w:pPr>
                              <w:spacing w:before="120"/>
                              <w:jc w:val="center"/>
                            </w:pPr>
                            <w:r>
                              <w:t>Georgia Emergency Management Agency</w:t>
                            </w:r>
                          </w:p>
                          <w:p w14:paraId="083DB9F7" w14:textId="77777777" w:rsidR="005606FC" w:rsidRDefault="005606FC" w:rsidP="006B4B56">
                            <w:pPr>
                              <w:spacing w:before="120"/>
                              <w:jc w:val="center"/>
                            </w:pPr>
                            <w:r>
                              <w:t>1-800-TRYGE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37D23" id="_x0000_s1078" type="#_x0000_t202" style="position:absolute;margin-left:200.25pt;margin-top:194.8pt;width:136.5pt;height:234.7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">
                <v:textbox>
                  <w:txbxContent>
                    <w:p w14:paraId="6A9A6C4B" w14:textId="77777777" w:rsidR="005606FC" w:rsidRPr="00461D12" w:rsidRDefault="005606FC" w:rsidP="006B4B56">
                      <w:pPr>
                        <w:jc w:val="center"/>
                        <w:rPr>
                          <w:b/>
                        </w:rPr>
                      </w:pPr>
                      <w:r w:rsidRPr="00461D12">
                        <w:rPr>
                          <w:b/>
                        </w:rPr>
                        <w:t>Georgia Safe Dams Program</w:t>
                      </w:r>
                    </w:p>
                    <w:p w14:paraId="41396CDC" w14:textId="7ABE865E" w:rsidR="005606FC" w:rsidRDefault="00C6748E" w:rsidP="006B4B56">
                      <w:pPr>
                        <w:spacing w:before="120"/>
                        <w:jc w:val="center"/>
                      </w:pPr>
                      <w:r>
                        <w:t>David Griffin</w:t>
                      </w:r>
                    </w:p>
                    <w:p w14:paraId="5312182D" w14:textId="4D2CCE9E" w:rsidR="005606FC" w:rsidRDefault="005606FC" w:rsidP="006B4B56">
                      <w:pPr>
                        <w:jc w:val="center"/>
                      </w:pPr>
                      <w:r>
                        <w:t xml:space="preserve">(Program </w:t>
                      </w:r>
                      <w:r w:rsidR="00CA6535">
                        <w:t>Manager</w:t>
                      </w:r>
                      <w:r>
                        <w:t>)</w:t>
                      </w:r>
                    </w:p>
                    <w:p w14:paraId="78365188" w14:textId="18A165B0" w:rsidR="005606FC" w:rsidRDefault="005606FC" w:rsidP="006B4B56">
                      <w:pPr>
                        <w:spacing w:before="120"/>
                        <w:jc w:val="center"/>
                      </w:pPr>
                      <w:r>
                        <w:t>(4</w:t>
                      </w:r>
                      <w:r w:rsidR="00C6748E">
                        <w:t>7</w:t>
                      </w:r>
                      <w:r>
                        <w:t>0) 5</w:t>
                      </w:r>
                      <w:r w:rsidR="00C6748E">
                        <w:t>24</w:t>
                      </w:r>
                      <w:r>
                        <w:t>-</w:t>
                      </w:r>
                      <w:r w:rsidR="0085655C">
                        <w:t>0663</w:t>
                      </w:r>
                      <w:r>
                        <w:t xml:space="preserve"> (Office</w:t>
                      </w:r>
                      <w:r w:rsidR="00CA6535">
                        <w:t>/Cell</w:t>
                      </w:r>
                      <w:r>
                        <w:t>)</w:t>
                      </w:r>
                    </w:p>
                    <w:p w14:paraId="56E2D0C8" w14:textId="77777777" w:rsidR="005606FC" w:rsidRDefault="005606FC" w:rsidP="006B4B56">
                      <w:pPr>
                        <w:jc w:val="center"/>
                      </w:pPr>
                    </w:p>
                    <w:p w14:paraId="56706498" w14:textId="77777777" w:rsidR="005606FC" w:rsidRPr="00A35EA8" w:rsidRDefault="005606FC" w:rsidP="006B4B56">
                      <w:pPr>
                        <w:jc w:val="center"/>
                        <w:rPr>
                          <w:b/>
                        </w:rPr>
                      </w:pPr>
                      <w:r w:rsidRPr="00A35EA8">
                        <w:rPr>
                          <w:b/>
                        </w:rPr>
                        <w:t>After Office Hours:</w:t>
                      </w:r>
                    </w:p>
                    <w:p w14:paraId="30CFF030" w14:textId="77777777" w:rsidR="005606FC" w:rsidRDefault="005606FC" w:rsidP="006B4B56">
                      <w:pPr>
                        <w:jc w:val="center"/>
                      </w:pPr>
                      <w:r>
                        <w:t>Safe Dams Program</w:t>
                      </w:r>
                    </w:p>
                    <w:p w14:paraId="343E3A87" w14:textId="77777777" w:rsidR="005606FC" w:rsidRDefault="005606FC" w:rsidP="006B4B56">
                      <w:pPr>
                        <w:jc w:val="center"/>
                      </w:pPr>
                      <w:r>
                        <w:t xml:space="preserve"> Main Office</w:t>
                      </w:r>
                    </w:p>
                    <w:p w14:paraId="525825C2" w14:textId="77777777" w:rsidR="005606FC" w:rsidRDefault="005606FC" w:rsidP="006B4B56">
                      <w:pPr>
                        <w:spacing w:before="120"/>
                        <w:jc w:val="center"/>
                      </w:pPr>
                      <w:r>
                        <w:t>(404) 463-2461</w:t>
                      </w:r>
                    </w:p>
                    <w:p w14:paraId="1AAD5FB7" w14:textId="77777777" w:rsidR="005606FC" w:rsidRDefault="005606FC" w:rsidP="006B4B56">
                      <w:pPr>
                        <w:spacing w:before="120"/>
                        <w:jc w:val="center"/>
                      </w:pPr>
                      <w:r>
                        <w:t>Georgia Emergency Management Agency</w:t>
                      </w:r>
                    </w:p>
                    <w:p w14:paraId="083DB9F7" w14:textId="77777777" w:rsidR="005606FC" w:rsidRDefault="005606FC" w:rsidP="006B4B56">
                      <w:pPr>
                        <w:spacing w:before="120"/>
                        <w:jc w:val="center"/>
                      </w:pPr>
                      <w:r>
                        <w:t>1-800-TRYGEMA</w:t>
                      </w:r>
                    </w:p>
                  </w:txbxContent>
                </v:textbox>
                <w10:wrap type="square"/>
              </v:shape>
            </w:pict>
          </mc:Fallback>
        </mc:AlternateContent>
      </w:r>
      <w:r w:rsidR="0013339E" w:rsidRPr="00F25E2E">
        <w:rPr>
          <w:b/>
          <w:noProof/>
          <w:sz w:val="28"/>
          <w:szCs w:val="28"/>
        </w:rPr>
        <mc:AlternateContent>
          <mc:Choice Requires="wps">
            <w:drawing>
              <wp:anchor distT="0" distB="0" distL="114300" distR="114300" simplePos="0" relativeHeight="252145664" behindDoc="0" locked="0" layoutInCell="1" allowOverlap="1" wp14:anchorId="34A9BEB8" wp14:editId="3156D710">
                <wp:simplePos x="0" y="0"/>
                <wp:positionH relativeFrom="column">
                  <wp:posOffset>1915065</wp:posOffset>
                </wp:positionH>
                <wp:positionV relativeFrom="paragraph">
                  <wp:posOffset>5382236</wp:posOffset>
                </wp:positionV>
                <wp:extent cx="448573" cy="0"/>
                <wp:effectExtent l="38100" t="76200" r="0" b="95250"/>
                <wp:wrapNone/>
                <wp:docPr id="11"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8573"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FC4497" id="Line 306" o:spid="_x0000_s1026" style="position:absolute;flip:x;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8pt,423.8pt" to="186.1pt,4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" strokeweight="2pt">
                <v:stroke dashstyle="3 1" endarrow="block"/>
              </v:line>
            </w:pict>
          </mc:Fallback>
        </mc:AlternateContent>
      </w:r>
      <w:r w:rsidR="0013339E" w:rsidRPr="00F25E2E">
        <w:rPr>
          <w:b/>
          <w:noProof/>
          <w:sz w:val="28"/>
          <w:szCs w:val="28"/>
        </w:rPr>
        <mc:AlternateContent>
          <mc:Choice Requires="wps">
            <w:drawing>
              <wp:anchor distT="0" distB="0" distL="114300" distR="114300" simplePos="0" relativeHeight="252081152" behindDoc="0" locked="0" layoutInCell="1" allowOverlap="1" wp14:anchorId="0C42D9F9" wp14:editId="2F926000">
                <wp:simplePos x="0" y="0"/>
                <wp:positionH relativeFrom="column">
                  <wp:posOffset>224155</wp:posOffset>
                </wp:positionH>
                <wp:positionV relativeFrom="paragraph">
                  <wp:posOffset>5831840</wp:posOffset>
                </wp:positionV>
                <wp:extent cx="1914525" cy="524510"/>
                <wp:effectExtent l="0" t="0" r="28575" b="27940"/>
                <wp:wrapSquare wrapText="bothSides"/>
                <wp:docPr id="33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524510"/>
                        </a:xfrm>
                        <a:prstGeom prst="rect">
                          <a:avLst/>
                        </a:prstGeom>
                        <a:solidFill>
                          <a:srgbClr val="FFFFFF"/>
                        </a:solidFill>
                        <a:ln w="9525">
                          <a:solidFill>
                            <a:srgbClr val="000000"/>
                          </a:solidFill>
                          <a:miter lim="800000"/>
                          <a:headEnd/>
                          <a:tailEnd/>
                        </a:ln>
                      </wps:spPr>
                      <wps:txbx>
                        <w:txbxContent>
                          <w:p w14:paraId="5B8EB819" w14:textId="77777777" w:rsidR="005606FC" w:rsidRPr="00603A49" w:rsidRDefault="005606FC" w:rsidP="006B4B56">
                            <w:pPr>
                              <w:jc w:val="center"/>
                              <w:rPr>
                                <w:b/>
                              </w:rPr>
                            </w:pPr>
                            <w:r w:rsidRPr="00603A49">
                              <w:rPr>
                                <w:b/>
                              </w:rPr>
                              <w:t>National Weather Service</w:t>
                            </w:r>
                          </w:p>
                          <w:p w14:paraId="0D397E1D" w14:textId="06E41B31" w:rsidR="005606FC" w:rsidRDefault="009228B9" w:rsidP="006B4B56">
                            <w:pPr>
                              <w:spacing w:before="120"/>
                              <w:jc w:val="center"/>
                            </w:pPr>
                            <w:sdt>
                              <w:sdtPr>
                                <w:id w:val="-93242909"/>
                                <w:showingPlcHdr/>
                              </w:sdtPr>
                              <w:sdtEndPr/>
                              <w:sdtContent>
                                <w:r w:rsidR="005606FC" w:rsidRPr="00A05406">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2D9F9" id="_x0000_s1078" type="#_x0000_t202" style="position:absolute;margin-left:17.65pt;margin-top:459.2pt;width:150.75pt;height:41.3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">
                <v:textbox>
                  <w:txbxContent>
                    <w:p w14:paraId="5B8EB819" w14:textId="77777777" w:rsidR="005606FC" w:rsidRPr="00603A49" w:rsidRDefault="005606FC" w:rsidP="006B4B56">
                      <w:pPr>
                        <w:jc w:val="center"/>
                        <w:rPr>
                          <w:b/>
                        </w:rPr>
                      </w:pPr>
                      <w:r w:rsidRPr="00603A49">
                        <w:rPr>
                          <w:b/>
                        </w:rPr>
                        <w:t>National Weather Service</w:t>
                      </w:r>
                    </w:p>
                    <w:p w14:paraId="0D397E1D" w14:textId="06E41B31" w:rsidR="005606FC" w:rsidRDefault="00CA6535" w:rsidP="006B4B56">
                      <w:pPr>
                        <w:spacing w:before="120"/>
                        <w:jc w:val="center"/>
                      </w:pPr>
                      <w:sdt>
                        <w:sdtPr>
                          <w:id w:val="-93242909"/>
                          <w:showingPlcHdr/>
                        </w:sdtPr>
                        <w:sdtEndPr/>
                        <w:sdtContent>
                          <w:r w:rsidR="005606FC" w:rsidRPr="00A05406">
                            <w:rPr>
                              <w:i/>
                              <w:highlight w:val="lightGray"/>
                            </w:rPr>
                            <w:t>Insert Number Here</w:t>
                          </w:r>
                        </w:sdtContent>
                      </w:sdt>
                    </w:p>
                  </w:txbxContent>
                </v:textbox>
                <w10:wrap type="square"/>
              </v:shape>
            </w:pict>
          </mc:Fallback>
        </mc:AlternateContent>
      </w:r>
      <w:r w:rsidR="0013339E" w:rsidRPr="00F25E2E">
        <w:rPr>
          <w:noProof/>
        </w:rPr>
        <mc:AlternateContent>
          <mc:Choice Requires="wps">
            <w:drawing>
              <wp:anchor distT="0" distB="0" distL="114300" distR="114300" simplePos="0" relativeHeight="252143616" behindDoc="0" locked="0" layoutInCell="1" allowOverlap="1" wp14:anchorId="1C24D980" wp14:editId="35C73034">
                <wp:simplePos x="0" y="0"/>
                <wp:positionH relativeFrom="column">
                  <wp:posOffset>198120</wp:posOffset>
                </wp:positionH>
                <wp:positionV relativeFrom="paragraph">
                  <wp:posOffset>5027930</wp:posOffset>
                </wp:positionV>
                <wp:extent cx="1714500" cy="742950"/>
                <wp:effectExtent l="0" t="0" r="19050" b="19050"/>
                <wp:wrapSquare wrapText="bothSides"/>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42950"/>
                        </a:xfrm>
                        <a:prstGeom prst="rect">
                          <a:avLst/>
                        </a:prstGeom>
                        <a:solidFill>
                          <a:srgbClr val="FFFFFF"/>
                        </a:solidFill>
                        <a:ln w="9525">
                          <a:solidFill>
                            <a:srgbClr val="000000"/>
                          </a:solidFill>
                          <a:miter lim="800000"/>
                          <a:headEnd/>
                          <a:tailEnd/>
                        </a:ln>
                      </wps:spPr>
                      <wps:txbx>
                        <w:txbxContent>
                          <w:p w14:paraId="218579D7" w14:textId="14ECE637" w:rsidR="005606FC" w:rsidRDefault="005606FC" w:rsidP="0013339E">
                            <w:pPr>
                              <w:spacing w:after="120"/>
                              <w:jc w:val="center"/>
                              <w:rPr>
                                <w:b/>
                              </w:rPr>
                            </w:pPr>
                            <w:r>
                              <w:rPr>
                                <w:b/>
                              </w:rPr>
                              <w:t>Georgia Department of Transportation</w:t>
                            </w:r>
                          </w:p>
                          <w:p w14:paraId="7850CD36" w14:textId="45346821" w:rsidR="005606FC" w:rsidRPr="00145F71" w:rsidRDefault="009228B9" w:rsidP="0013339E">
                            <w:pPr>
                              <w:jc w:val="center"/>
                            </w:pPr>
                            <w:sdt>
                              <w:sdtPr>
                                <w:id w:val="-1648735542"/>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4D980" id="_x0000_s1079" type="#_x0000_t202" style="position:absolute;margin-left:15.6pt;margin-top:395.9pt;width:135pt;height:58.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">
                <v:textbox>
                  <w:txbxContent>
                    <w:p w14:paraId="218579D7" w14:textId="14ECE637" w:rsidR="005606FC" w:rsidRDefault="005606FC" w:rsidP="0013339E">
                      <w:pPr>
                        <w:spacing w:after="120"/>
                        <w:jc w:val="center"/>
                        <w:rPr>
                          <w:b/>
                        </w:rPr>
                      </w:pPr>
                      <w:r>
                        <w:rPr>
                          <w:b/>
                        </w:rPr>
                        <w:t>Georgia Department of Transportation</w:t>
                      </w:r>
                    </w:p>
                    <w:p w14:paraId="7850CD36" w14:textId="45346821" w:rsidR="005606FC" w:rsidRPr="00145F71" w:rsidRDefault="00CA6535" w:rsidP="0013339E">
                      <w:pPr>
                        <w:jc w:val="center"/>
                      </w:pPr>
                      <w:sdt>
                        <w:sdtPr>
                          <w:id w:val="-1648735542"/>
                          <w:showingPlcHdr/>
                        </w:sdtPr>
                        <w:sdtEndPr/>
                        <w:sdtContent>
                          <w:r w:rsidR="005606FC" w:rsidRPr="00EB0C1D">
                            <w:rPr>
                              <w:i/>
                              <w:highlight w:val="lightGray"/>
                            </w:rPr>
                            <w:t>Insert Number Here</w:t>
                          </w:r>
                        </w:sdtContent>
                      </w:sdt>
                    </w:p>
                  </w:txbxContent>
                </v:textbox>
                <w10:wrap type="square"/>
              </v:shape>
            </w:pict>
          </mc:Fallback>
        </mc:AlternateContent>
      </w:r>
      <w:r w:rsidR="0013339E" w:rsidRPr="00F25E2E">
        <w:rPr>
          <w:b/>
          <w:noProof/>
          <w:sz w:val="28"/>
          <w:szCs w:val="28"/>
        </w:rPr>
        <mc:AlternateContent>
          <mc:Choice Requires="wps">
            <w:drawing>
              <wp:anchor distT="0" distB="0" distL="114300" distR="114300" simplePos="0" relativeHeight="252082176" behindDoc="0" locked="0" layoutInCell="1" allowOverlap="1" wp14:anchorId="4AE0D619" wp14:editId="00D3A047">
                <wp:simplePos x="0" y="0"/>
                <wp:positionH relativeFrom="column">
                  <wp:posOffset>172085</wp:posOffset>
                </wp:positionH>
                <wp:positionV relativeFrom="paragraph">
                  <wp:posOffset>4458970</wp:posOffset>
                </wp:positionV>
                <wp:extent cx="1970405" cy="482600"/>
                <wp:effectExtent l="0" t="0" r="10795" b="12700"/>
                <wp:wrapSquare wrapText="bothSides"/>
                <wp:docPr id="34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0405" cy="482600"/>
                        </a:xfrm>
                        <a:prstGeom prst="rect">
                          <a:avLst/>
                        </a:prstGeom>
                        <a:solidFill>
                          <a:srgbClr val="FFFFFF"/>
                        </a:solidFill>
                        <a:ln w="9525">
                          <a:solidFill>
                            <a:srgbClr val="000000"/>
                          </a:solidFill>
                          <a:miter lim="800000"/>
                          <a:headEnd/>
                          <a:tailEnd/>
                        </a:ln>
                      </wps:spPr>
                      <wps:txbx>
                        <w:txbxContent>
                          <w:p w14:paraId="4ABF642F" w14:textId="359751B0" w:rsidR="005606FC" w:rsidRPr="00603A49" w:rsidRDefault="005606FC" w:rsidP="0013339E">
                            <w:pPr>
                              <w:jc w:val="center"/>
                              <w:rPr>
                                <w:b/>
                              </w:rPr>
                            </w:pPr>
                            <w:r w:rsidRPr="00603A49">
                              <w:rPr>
                                <w:b/>
                              </w:rPr>
                              <w:t xml:space="preserve">GA State Patrol </w:t>
                            </w:r>
                            <w:r>
                              <w:rPr>
                                <w:b/>
                              </w:rPr>
                              <w:t>Dispatch</w:t>
                            </w:r>
                          </w:p>
                          <w:p w14:paraId="2B7338EA" w14:textId="6179C474" w:rsidR="005606FC" w:rsidRDefault="009228B9" w:rsidP="006B4B56">
                            <w:pPr>
                              <w:jc w:val="center"/>
                            </w:pPr>
                            <w:sdt>
                              <w:sdtPr>
                                <w:id w:val="-481388143"/>
                                <w:showingPlcHdr/>
                              </w:sdtPr>
                              <w:sdtEndPr/>
                              <w:sdtContent>
                                <w:r w:rsidR="005606FC" w:rsidRPr="00EB0C1D">
                                  <w:rPr>
                                    <w:i/>
                                    <w:highlight w:val="lightGray"/>
                                  </w:rPr>
                                  <w:t>Insert Number Here</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0D619" id="_x0000_s1080" type="#_x0000_t202" style="position:absolute;margin-left:13.55pt;margin-top:351.1pt;width:155.15pt;height:38pt;z-index:25208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">
                <v:textbox>
                  <w:txbxContent>
                    <w:p w14:paraId="4ABF642F" w14:textId="359751B0" w:rsidR="005606FC" w:rsidRPr="00603A49" w:rsidRDefault="005606FC" w:rsidP="0013339E">
                      <w:pPr>
                        <w:jc w:val="center"/>
                        <w:rPr>
                          <w:b/>
                        </w:rPr>
                      </w:pPr>
                      <w:r w:rsidRPr="00603A49">
                        <w:rPr>
                          <w:b/>
                        </w:rPr>
                        <w:t xml:space="preserve">GA State Patrol </w:t>
                      </w:r>
                      <w:r>
                        <w:rPr>
                          <w:b/>
                        </w:rPr>
                        <w:t>Dispatch</w:t>
                      </w:r>
                    </w:p>
                    <w:p w14:paraId="2B7338EA" w14:textId="6179C474" w:rsidR="005606FC" w:rsidRDefault="00CA6535" w:rsidP="006B4B56">
                      <w:pPr>
                        <w:jc w:val="center"/>
                      </w:pPr>
                      <w:sdt>
                        <w:sdtPr>
                          <w:id w:val="-481388143"/>
                          <w:showingPlcHdr/>
                        </w:sdtPr>
                        <w:sdtEndPr/>
                        <w:sdtContent>
                          <w:r w:rsidR="005606FC" w:rsidRPr="00EB0C1D">
                            <w:rPr>
                              <w:i/>
                              <w:highlight w:val="lightGray"/>
                            </w:rPr>
                            <w:t>Insert Number Here</w:t>
                          </w:r>
                        </w:sdtContent>
                      </w:sdt>
                    </w:p>
                  </w:txbxContent>
                </v:textbox>
                <w10:wrap type="square"/>
              </v:shape>
            </w:pict>
          </mc:Fallback>
        </mc:AlternateContent>
      </w:r>
      <w:r w:rsidR="0013339E" w:rsidRPr="00F25E2E">
        <w:rPr>
          <w:b/>
          <w:noProof/>
          <w:sz w:val="28"/>
          <w:szCs w:val="28"/>
        </w:rPr>
        <mc:AlternateContent>
          <mc:Choice Requires="wps">
            <w:drawing>
              <wp:anchor distT="0" distB="0" distL="114300" distR="114300" simplePos="0" relativeHeight="252098560" behindDoc="0" locked="0" layoutInCell="1" allowOverlap="1" wp14:anchorId="49929D1D" wp14:editId="52F8D864">
                <wp:simplePos x="0" y="0"/>
                <wp:positionH relativeFrom="column">
                  <wp:posOffset>2139315</wp:posOffset>
                </wp:positionH>
                <wp:positionV relativeFrom="paragraph">
                  <wp:posOffset>4743450</wp:posOffset>
                </wp:positionV>
                <wp:extent cx="226695" cy="0"/>
                <wp:effectExtent l="38100" t="76200" r="0" b="95250"/>
                <wp:wrapNone/>
                <wp:docPr id="126"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6695"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CDEA4F" id="Line 306" o:spid="_x0000_s1026" style="position:absolute;flip:x;z-index:25209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45pt,373.5pt" to="186.3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" strokeweight="2pt">
                <v:stroke dashstyle="3 1" endarrow="block"/>
              </v:line>
            </w:pict>
          </mc:Fallback>
        </mc:AlternateContent>
      </w:r>
      <w:r w:rsidR="0013339E" w:rsidRPr="00F25E2E">
        <w:rPr>
          <w:b/>
          <w:noProof/>
          <w:sz w:val="28"/>
          <w:szCs w:val="28"/>
        </w:rPr>
        <mc:AlternateContent>
          <mc:Choice Requires="wps">
            <w:drawing>
              <wp:anchor distT="0" distB="0" distL="114300" distR="114300" simplePos="0" relativeHeight="252137472" behindDoc="0" locked="0" layoutInCell="1" allowOverlap="1" wp14:anchorId="3DEBFB47" wp14:editId="7CF0516F">
                <wp:simplePos x="0" y="0"/>
                <wp:positionH relativeFrom="column">
                  <wp:posOffset>2393315</wp:posOffset>
                </wp:positionH>
                <wp:positionV relativeFrom="paragraph">
                  <wp:posOffset>5897880</wp:posOffset>
                </wp:positionV>
                <wp:extent cx="166370" cy="0"/>
                <wp:effectExtent l="0" t="76200" r="24130" b="95250"/>
                <wp:wrapNone/>
                <wp:docPr id="225" name="Lin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370" cy="0"/>
                        </a:xfrm>
                        <a:prstGeom prst="line">
                          <a:avLst/>
                        </a:prstGeom>
                        <a:noFill/>
                        <a:ln w="25400">
                          <a:solidFill>
                            <a:srgbClr val="000000"/>
                          </a:solidFill>
                          <a:prstDash val="sysDash"/>
                          <a:round/>
                          <a:headEnd type="none"/>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C8459" id="Line 255"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45pt,464.4pt" to="201.55pt,4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" strokeweight="2pt">
                <v:stroke dashstyle="3 1" endarrow="block"/>
              </v:line>
            </w:pict>
          </mc:Fallback>
        </mc:AlternateContent>
      </w:r>
      <w:r w:rsidR="0013339E" w:rsidRPr="00F25E2E">
        <w:rPr>
          <w:noProof/>
        </w:rPr>
        <mc:AlternateContent>
          <mc:Choice Requires="wps">
            <w:drawing>
              <wp:anchor distT="0" distB="0" distL="114300" distR="114300" simplePos="0" relativeHeight="252135424" behindDoc="0" locked="0" layoutInCell="1" allowOverlap="1" wp14:anchorId="64898C49" wp14:editId="4F7E4F0E">
                <wp:simplePos x="0" y="0"/>
                <wp:positionH relativeFrom="column">
                  <wp:posOffset>2546350</wp:posOffset>
                </wp:positionH>
                <wp:positionV relativeFrom="paragraph">
                  <wp:posOffset>5641340</wp:posOffset>
                </wp:positionV>
                <wp:extent cx="1319530" cy="464185"/>
                <wp:effectExtent l="0" t="0" r="13970" b="12065"/>
                <wp:wrapSquare wrapText="bothSides"/>
                <wp:docPr id="2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464185"/>
                        </a:xfrm>
                        <a:prstGeom prst="rect">
                          <a:avLst/>
                        </a:prstGeom>
                        <a:solidFill>
                          <a:srgbClr val="FFFFFF"/>
                        </a:solidFill>
                        <a:ln w="9525">
                          <a:solidFill>
                            <a:srgbClr val="000000"/>
                          </a:solidFill>
                          <a:miter lim="800000"/>
                          <a:headEnd/>
                          <a:tailEnd/>
                        </a:ln>
                      </wps:spPr>
                      <wps:txbx>
                        <w:txbxContent>
                          <w:p w14:paraId="491C3D0D" w14:textId="6DEF469C" w:rsidR="005606FC" w:rsidRDefault="005606FC" w:rsidP="00DD1721">
                            <w:pPr>
                              <w:rPr>
                                <w:b/>
                              </w:rPr>
                            </w:pPr>
                            <w:r w:rsidRPr="00DD1721">
                              <w:rPr>
                                <w:b/>
                              </w:rPr>
                              <w:t>Residents at Risk</w:t>
                            </w:r>
                          </w:p>
                          <w:p w14:paraId="3B5AE4C2" w14:textId="492EBEEF" w:rsidR="005606FC" w:rsidRPr="00145F71" w:rsidRDefault="005606FC" w:rsidP="00145F71">
                            <w:pPr>
                              <w:jc w:val="center"/>
                            </w:pPr>
                            <w:r w:rsidRPr="00145F71">
                              <w:t>Appendix B-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98C49" id="_x0000_s1081" type="#_x0000_t202" style="position:absolute;margin-left:200.5pt;margin-top:444.2pt;width:103.9pt;height:36.5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">
                <v:textbox>
                  <w:txbxContent>
                    <w:p w14:paraId="491C3D0D" w14:textId="6DEF469C" w:rsidR="005606FC" w:rsidRDefault="005606FC" w:rsidP="00DD1721">
                      <w:pPr>
                        <w:rPr>
                          <w:b/>
                        </w:rPr>
                      </w:pPr>
                      <w:r w:rsidRPr="00DD1721">
                        <w:rPr>
                          <w:b/>
                        </w:rPr>
                        <w:t>Residents at Risk</w:t>
                      </w:r>
                    </w:p>
                    <w:p w14:paraId="3B5AE4C2" w14:textId="492EBEEF" w:rsidR="005606FC" w:rsidRPr="00145F71" w:rsidRDefault="005606FC" w:rsidP="00145F71">
                      <w:pPr>
                        <w:jc w:val="center"/>
                      </w:pPr>
                      <w:r w:rsidRPr="00145F71">
                        <w:t>Appendix B-6</w:t>
                      </w:r>
                    </w:p>
                  </w:txbxContent>
                </v:textbox>
                <w10:wrap type="square"/>
              </v:shape>
            </w:pict>
          </mc:Fallback>
        </mc:AlternateContent>
      </w:r>
      <w:r w:rsidR="0013339E" w:rsidRPr="00F25E2E">
        <w:rPr>
          <w:b/>
          <w:noProof/>
          <w:sz w:val="28"/>
          <w:szCs w:val="28"/>
        </w:rPr>
        <mc:AlternateContent>
          <mc:Choice Requires="wps">
            <w:drawing>
              <wp:anchor distT="0" distB="0" distL="114300" distR="114300" simplePos="0" relativeHeight="252093440" behindDoc="0" locked="0" layoutInCell="1" allowOverlap="1" wp14:anchorId="67D857A8" wp14:editId="74D7AC3B">
                <wp:simplePos x="0" y="0"/>
                <wp:positionH relativeFrom="column">
                  <wp:posOffset>2205355</wp:posOffset>
                </wp:positionH>
                <wp:positionV relativeFrom="paragraph">
                  <wp:posOffset>3609340</wp:posOffset>
                </wp:positionV>
                <wp:extent cx="172720" cy="0"/>
                <wp:effectExtent l="38100" t="76200" r="0" b="95250"/>
                <wp:wrapNone/>
                <wp:docPr id="351"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0"/>
                        </a:xfrm>
                        <a:prstGeom prst="line">
                          <a:avLst/>
                        </a:prstGeom>
                        <a:noFill/>
                        <a:ln w="25400">
                          <a:solidFill>
                            <a:srgbClr val="000000"/>
                          </a:solidFill>
                          <a:prstDash val="sysDash"/>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EC575A" id="Line 306" o:spid="_x0000_s1026" style="position:absolute;flip:x;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65pt,284.2pt" to="187.25pt,2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" strokeweight="2pt">
                <v:stroke dashstyle="3 1" endarrow="block"/>
              </v:line>
            </w:pict>
          </mc:Fallback>
        </mc:AlternateContent>
      </w:r>
      <w:r w:rsidR="0013339E" w:rsidRPr="00F25E2E">
        <w:rPr>
          <w:b/>
          <w:noProof/>
          <w:sz w:val="28"/>
          <w:szCs w:val="28"/>
        </w:rPr>
        <mc:AlternateContent>
          <mc:Choice Requires="wps">
            <w:drawing>
              <wp:anchor distT="0" distB="0" distL="114300" distR="114300" simplePos="0" relativeHeight="252083200" behindDoc="0" locked="0" layoutInCell="1" allowOverlap="1" wp14:anchorId="5B3BD729" wp14:editId="085B71BA">
                <wp:simplePos x="0" y="0"/>
                <wp:positionH relativeFrom="column">
                  <wp:posOffset>175260</wp:posOffset>
                </wp:positionH>
                <wp:positionV relativeFrom="paragraph">
                  <wp:posOffset>2878455</wp:posOffset>
                </wp:positionV>
                <wp:extent cx="2030730" cy="1466850"/>
                <wp:effectExtent l="0" t="0" r="26670" b="19050"/>
                <wp:wrapSquare wrapText="bothSides"/>
                <wp:docPr id="3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1466850"/>
                        </a:xfrm>
                        <a:prstGeom prst="rect">
                          <a:avLst/>
                        </a:prstGeom>
                        <a:solidFill>
                          <a:srgbClr val="FFFFFF"/>
                        </a:solidFill>
                        <a:ln w="9525">
                          <a:solidFill>
                            <a:srgbClr val="000000"/>
                          </a:solidFill>
                          <a:miter lim="800000"/>
                          <a:headEnd/>
                          <a:tailEnd/>
                        </a:ln>
                      </wps:spPr>
                      <wps:txbx>
                        <w:txbxContent>
                          <w:p w14:paraId="317A5718" w14:textId="77777777" w:rsidR="005606FC" w:rsidRPr="00360B9F" w:rsidRDefault="005606FC" w:rsidP="006B4B56">
                            <w:pPr>
                              <w:spacing w:after="120"/>
                              <w:jc w:val="center"/>
                              <w:rPr>
                                <w:b/>
                                <w:u w:val="single"/>
                              </w:rPr>
                            </w:pPr>
                            <w:r>
                              <w:rPr>
                                <w:b/>
                              </w:rPr>
                              <w:t>Local Emergency Management Agency</w:t>
                            </w:r>
                          </w:p>
                          <w:p w14:paraId="3D6C04A4" w14:textId="3222B44A" w:rsidR="005606FC" w:rsidRDefault="009228B9" w:rsidP="006B4B56">
                            <w:pPr>
                              <w:spacing w:after="120"/>
                              <w:jc w:val="center"/>
                            </w:pPr>
                            <w:sdt>
                              <w:sdtPr>
                                <w:rPr>
                                  <w:bCs/>
                                </w:rPr>
                                <w:alias w:val="EMA"/>
                                <w:tag w:val=""/>
                                <w:id w:val="-5524024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73FAE802" w14:textId="21557D6F" w:rsidR="005606FC" w:rsidRDefault="005606FC" w:rsidP="006B4B56">
                            <w:pPr>
                              <w:tabs>
                                <w:tab w:val="left" w:pos="90"/>
                              </w:tabs>
                            </w:pPr>
                            <w:r>
                              <w:tab/>
                            </w:r>
                            <w:sdt>
                              <w:sdtPr>
                                <w:id w:val="696577820"/>
                                <w:showingPlcHdr/>
                              </w:sdtPr>
                              <w:sdtEndPr/>
                              <w:sdtContent>
                                <w:r w:rsidRPr="00EB0C1D">
                                  <w:rPr>
                                    <w:i/>
                                    <w:highlight w:val="lightGray"/>
                                  </w:rPr>
                                  <w:t>Insert Number Here</w:t>
                                </w:r>
                              </w:sdtContent>
                            </w:sdt>
                            <w:r>
                              <w:t xml:space="preserve"> (Office)</w:t>
                            </w:r>
                          </w:p>
                          <w:p w14:paraId="7BA38C29" w14:textId="5D6EDDE8" w:rsidR="005606FC" w:rsidRDefault="005606FC" w:rsidP="006B4B56">
                            <w:pPr>
                              <w:tabs>
                                <w:tab w:val="left" w:pos="90"/>
                              </w:tabs>
                            </w:pPr>
                            <w:r>
                              <w:tab/>
                            </w:r>
                            <w:sdt>
                              <w:sdtPr>
                                <w:id w:val="2018191967"/>
                                <w:showingPlcHdr/>
                              </w:sdtPr>
                              <w:sdtEndPr/>
                              <w:sdtContent>
                                <w:r w:rsidRPr="00EB0C1D">
                                  <w:rPr>
                                    <w:i/>
                                    <w:highlight w:val="lightGray"/>
                                  </w:rPr>
                                  <w:t>Insert Number Here</w:t>
                                </w:r>
                              </w:sdtContent>
                            </w:sdt>
                            <w:r>
                              <w:t xml:space="preserve"> (Home)</w:t>
                            </w:r>
                          </w:p>
                          <w:p w14:paraId="4C44EF43" w14:textId="29DD4A32" w:rsidR="005606FC" w:rsidRDefault="005606FC" w:rsidP="006B4B56">
                            <w:pPr>
                              <w:tabs>
                                <w:tab w:val="left" w:pos="90"/>
                              </w:tabs>
                            </w:pPr>
                            <w:r>
                              <w:tab/>
                            </w:r>
                            <w:sdt>
                              <w:sdtPr>
                                <w:id w:val="1324321486"/>
                                <w:showingPlcHdr/>
                              </w:sdtPr>
                              <w:sdtEndPr/>
                              <w:sdtContent>
                                <w:r w:rsidRPr="00914284">
                                  <w:rPr>
                                    <w:i/>
                                    <w:highlight w:val="lightGray"/>
                                  </w:rPr>
                                  <w:t>Insert Number Here</w:t>
                                </w:r>
                              </w:sdtContent>
                            </w:sdt>
                            <w:r>
                              <w:t xml:space="preserve"> (C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BD729" id="_x0000_s1082" type="#_x0000_t202" style="position:absolute;margin-left:13.8pt;margin-top:226.65pt;width:159.9pt;height:115.5pt;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">
                <v:textbox>
                  <w:txbxContent>
                    <w:p w14:paraId="317A5718" w14:textId="77777777" w:rsidR="005606FC" w:rsidRPr="00360B9F" w:rsidRDefault="005606FC" w:rsidP="006B4B56">
                      <w:pPr>
                        <w:spacing w:after="120"/>
                        <w:jc w:val="center"/>
                        <w:rPr>
                          <w:b/>
                          <w:u w:val="single"/>
                        </w:rPr>
                      </w:pPr>
                      <w:r>
                        <w:rPr>
                          <w:b/>
                        </w:rPr>
                        <w:t>Local Emergency Management Agency</w:t>
                      </w:r>
                    </w:p>
                    <w:p w14:paraId="3D6C04A4" w14:textId="3222B44A" w:rsidR="005606FC" w:rsidRDefault="00CA6535" w:rsidP="006B4B56">
                      <w:pPr>
                        <w:spacing w:after="120"/>
                        <w:jc w:val="center"/>
                      </w:pPr>
                      <w:sdt>
                        <w:sdtPr>
                          <w:rPr>
                            <w:bCs/>
                          </w:rPr>
                          <w:alias w:val="EMA"/>
                          <w:tag w:val=""/>
                          <w:id w:val="-55240243"/>
                          <w:showingPlcHdr/>
                          <w:dataBinding w:prefixMappings="xmlns:ns0='http://purl.org/dc/elements/1.1/' xmlns:ns1='http://schemas.openxmlformats.org/package/2006/metadata/core-properties' " w:xpath="/ns1:coreProperties[1]/ns1:keywords[1]" w:storeItemID="{6C3C8BC8-F283-45AE-878A-BAB7291924A1}"/>
                          <w:text/>
                        </w:sdtPr>
                        <w:sdtEndPr/>
                        <w:sdtContent>
                          <w:r w:rsidR="005606FC" w:rsidRPr="00EB0C1D">
                            <w:rPr>
                              <w:bCs/>
                              <w:i/>
                              <w:highlight w:val="lightGray"/>
                            </w:rPr>
                            <w:t>Insert Local Emergency Management Agency</w:t>
                          </w:r>
                        </w:sdtContent>
                      </w:sdt>
                    </w:p>
                    <w:p w14:paraId="73FAE802" w14:textId="21557D6F" w:rsidR="005606FC" w:rsidRDefault="005606FC" w:rsidP="006B4B56">
                      <w:pPr>
                        <w:tabs>
                          <w:tab w:val="left" w:pos="90"/>
                        </w:tabs>
                      </w:pPr>
                      <w:r>
                        <w:tab/>
                      </w:r>
                      <w:sdt>
                        <w:sdtPr>
                          <w:id w:val="696577820"/>
                          <w:showingPlcHdr/>
                        </w:sdtPr>
                        <w:sdtEndPr/>
                        <w:sdtContent>
                          <w:r w:rsidRPr="00EB0C1D">
                            <w:rPr>
                              <w:i/>
                              <w:highlight w:val="lightGray"/>
                            </w:rPr>
                            <w:t>Insert Number Here</w:t>
                          </w:r>
                        </w:sdtContent>
                      </w:sdt>
                      <w:r>
                        <w:t xml:space="preserve"> (Office)</w:t>
                      </w:r>
                    </w:p>
                    <w:p w14:paraId="7BA38C29" w14:textId="5D6EDDE8" w:rsidR="005606FC" w:rsidRDefault="005606FC" w:rsidP="006B4B56">
                      <w:pPr>
                        <w:tabs>
                          <w:tab w:val="left" w:pos="90"/>
                        </w:tabs>
                      </w:pPr>
                      <w:r>
                        <w:tab/>
                      </w:r>
                      <w:sdt>
                        <w:sdtPr>
                          <w:id w:val="2018191967"/>
                          <w:showingPlcHdr/>
                        </w:sdtPr>
                        <w:sdtEndPr/>
                        <w:sdtContent>
                          <w:r w:rsidRPr="00EB0C1D">
                            <w:rPr>
                              <w:i/>
                              <w:highlight w:val="lightGray"/>
                            </w:rPr>
                            <w:t>Insert Number Here</w:t>
                          </w:r>
                        </w:sdtContent>
                      </w:sdt>
                      <w:r>
                        <w:t xml:space="preserve"> (Home)</w:t>
                      </w:r>
                    </w:p>
                    <w:p w14:paraId="4C44EF43" w14:textId="29DD4A32" w:rsidR="005606FC" w:rsidRDefault="005606FC" w:rsidP="006B4B56">
                      <w:pPr>
                        <w:tabs>
                          <w:tab w:val="left" w:pos="90"/>
                        </w:tabs>
                      </w:pPr>
                      <w:r>
                        <w:tab/>
                      </w:r>
                      <w:sdt>
                        <w:sdtPr>
                          <w:id w:val="1324321486"/>
                          <w:showingPlcHdr/>
                        </w:sdtPr>
                        <w:sdtEndPr/>
                        <w:sdtContent>
                          <w:r w:rsidRPr="00914284">
                            <w:rPr>
                              <w:i/>
                              <w:highlight w:val="lightGray"/>
                            </w:rPr>
                            <w:t>Insert Number Here</w:t>
                          </w:r>
                        </w:sdtContent>
                      </w:sdt>
                      <w:r>
                        <w:t xml:space="preserve"> (Cell)</w:t>
                      </w:r>
                    </w:p>
                  </w:txbxContent>
                </v:textbox>
                <w10:wrap type="square"/>
              </v:shape>
            </w:pict>
          </mc:Fallback>
        </mc:AlternateContent>
      </w:r>
      <w:r w:rsidR="0013339E" w:rsidRPr="00F25E2E">
        <w:rPr>
          <w:b/>
          <w:noProof/>
          <w:sz w:val="28"/>
          <w:szCs w:val="28"/>
        </w:rPr>
        <mc:AlternateContent>
          <mc:Choice Requires="wps">
            <w:drawing>
              <wp:anchor distT="0" distB="0" distL="114300" distR="114300" simplePos="0" relativeHeight="252096512" behindDoc="0" locked="0" layoutInCell="1" allowOverlap="1" wp14:anchorId="4405B0C7" wp14:editId="4921CDF0">
                <wp:simplePos x="0" y="0"/>
                <wp:positionH relativeFrom="margin">
                  <wp:posOffset>577850</wp:posOffset>
                </wp:positionH>
                <wp:positionV relativeFrom="margin">
                  <wp:posOffset>3626485</wp:posOffset>
                </wp:positionV>
                <wp:extent cx="1031240" cy="310515"/>
                <wp:effectExtent l="0" t="0" r="16510" b="13335"/>
                <wp:wrapSquare wrapText="bothSides"/>
                <wp:docPr id="124"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240" cy="310515"/>
                        </a:xfrm>
                        <a:prstGeom prst="rect">
                          <a:avLst/>
                        </a:prstGeom>
                        <a:solidFill>
                          <a:srgbClr val="FF0000"/>
                        </a:solidFill>
                        <a:ln w="9525">
                          <a:solidFill>
                            <a:srgbClr val="000000"/>
                          </a:solidFill>
                          <a:miter lim="800000"/>
                          <a:headEnd/>
                          <a:tailEnd/>
                        </a:ln>
                      </wps:spPr>
                      <wps:txbx>
                        <w:txbxContent>
                          <w:p w14:paraId="6716A3E5" w14:textId="77777777" w:rsidR="005606FC" w:rsidRPr="00B0274C" w:rsidRDefault="005606FC" w:rsidP="0013339E">
                            <w:pPr>
                              <w:jc w:val="center"/>
                              <w:rPr>
                                <w:b/>
                                <w:sz w:val="28"/>
                              </w:rPr>
                            </w:pPr>
                            <w:r w:rsidRPr="00B0274C">
                              <w:rPr>
                                <w:b/>
                                <w:sz w:val="28"/>
                              </w:rPr>
                              <w:t>Call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5B0C7" id="_x0000_s1084" type="#_x0000_t202" style="position:absolute;margin-left:45.5pt;margin-top:285.55pt;width:81.2pt;height:24.45pt;z-index:2520965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" fillcolor="red">
                <v:textbox>
                  <w:txbxContent>
                    <w:p w14:paraId="6716A3E5" w14:textId="77777777" w:rsidR="005606FC" w:rsidRPr="00B0274C" w:rsidRDefault="005606FC" w:rsidP="0013339E">
                      <w:pPr>
                        <w:jc w:val="center"/>
                        <w:rPr>
                          <w:b/>
                          <w:sz w:val="28"/>
                        </w:rPr>
                      </w:pPr>
                      <w:r w:rsidRPr="00B0274C">
                        <w:rPr>
                          <w:b/>
                          <w:sz w:val="28"/>
                        </w:rPr>
                        <w:t>Call 911</w:t>
                      </w:r>
                    </w:p>
                  </w:txbxContent>
                </v:textbox>
                <w10:wrap type="square" anchorx="margin" anchory="margin"/>
              </v:shape>
            </w:pict>
          </mc:Fallback>
        </mc:AlternateContent>
      </w:r>
      <w:r w:rsidR="00DB7BA2" w:rsidRPr="00F25E2E">
        <w:rPr>
          <w:noProof/>
        </w:rPr>
        <mc:AlternateContent>
          <mc:Choice Requires="wps">
            <w:drawing>
              <wp:anchor distT="0" distB="0" distL="114300" distR="114300" simplePos="0" relativeHeight="251627520" behindDoc="0" locked="0" layoutInCell="1" allowOverlap="1" wp14:anchorId="0B9EAC1F" wp14:editId="77BE1786">
                <wp:simplePos x="0" y="0"/>
                <wp:positionH relativeFrom="column">
                  <wp:posOffset>36830</wp:posOffset>
                </wp:positionH>
                <wp:positionV relativeFrom="paragraph">
                  <wp:posOffset>6439535</wp:posOffset>
                </wp:positionV>
                <wp:extent cx="2109470" cy="1168400"/>
                <wp:effectExtent l="0" t="0" r="24765" b="12700"/>
                <wp:wrapSquare wrapText="bothSides"/>
                <wp:docPr id="2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9470" cy="1168400"/>
                        </a:xfrm>
                        <a:prstGeom prst="rect">
                          <a:avLst/>
                        </a:prstGeom>
                        <a:solidFill>
                          <a:srgbClr val="FFFFFF"/>
                        </a:solidFill>
                        <a:ln w="9525">
                          <a:solidFill>
                            <a:srgbClr val="000000"/>
                          </a:solidFill>
                          <a:miter lim="800000"/>
                          <a:headEnd/>
                          <a:tailEnd/>
                        </a:ln>
                      </wps:spPr>
                      <wps:txbx>
                        <w:txbxContent>
                          <w:p w14:paraId="3BD67ACC" w14:textId="77777777" w:rsidR="005606FC" w:rsidRPr="00957EC3" w:rsidRDefault="005606FC" w:rsidP="007F3B48">
                            <w:pPr>
                              <w:rPr>
                                <w:b/>
                              </w:rPr>
                            </w:pPr>
                            <w:r w:rsidRPr="00957EC3">
                              <w:rPr>
                                <w:b/>
                              </w:rPr>
                              <w:t>Note:</w:t>
                            </w:r>
                          </w:p>
                          <w:p w14:paraId="2E31C657" w14:textId="77777777" w:rsidR="005606FC" w:rsidRDefault="005606FC" w:rsidP="007F3B48">
                            <w:r>
                              <w:t>1, 2, etc.</w:t>
                            </w:r>
                            <w:r>
                              <w:rPr>
                                <w:color w:val="0000FF"/>
                              </w:rPr>
                              <w:t>,</w:t>
                            </w:r>
                            <w:r>
                              <w:t xml:space="preserve"> denotes call sequence</w:t>
                            </w:r>
                          </w:p>
                          <w:p w14:paraId="4692D677" w14:textId="77777777" w:rsidR="005606FC" w:rsidRDefault="005606FC" w:rsidP="007F3B48"/>
                          <w:p w14:paraId="0A3A6B6D" w14:textId="77777777" w:rsidR="005606FC" w:rsidRPr="00957EC3" w:rsidRDefault="005606FC" w:rsidP="007F3B48">
                            <w:pPr>
                              <w:rPr>
                                <w:b/>
                              </w:rPr>
                            </w:pPr>
                            <w:r w:rsidRPr="00957EC3">
                              <w:rPr>
                                <w:b/>
                              </w:rPr>
                              <w:t>Legend</w:t>
                            </w:r>
                          </w:p>
                          <w:p w14:paraId="7E37E00D" w14:textId="47F63E49" w:rsidR="005606FC" w:rsidRDefault="005606FC" w:rsidP="007F3B48">
                            <w:r>
                              <w:t xml:space="preserve">Calls by operator </w:t>
                            </w:r>
                          </w:p>
                          <w:p w14:paraId="409B606A" w14:textId="6997A907" w:rsidR="005606FC" w:rsidRDefault="005606FC" w:rsidP="007F3B48">
                            <w:r>
                              <w:t>Second level calls</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EAC1F" id="Text Box 43" o:spid="_x0000_s1085" type="#_x0000_t202" style="position:absolute;margin-left:2.9pt;margin-top:507.05pt;width:166.1pt;height:92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">
                <v:textbox>
                  <w:txbxContent>
                    <w:p w14:paraId="3BD67ACC" w14:textId="77777777" w:rsidR="005606FC" w:rsidRPr="00957EC3" w:rsidRDefault="005606FC" w:rsidP="007F3B48">
                      <w:pPr>
                        <w:rPr>
                          <w:b/>
                        </w:rPr>
                      </w:pPr>
                      <w:r w:rsidRPr="00957EC3">
                        <w:rPr>
                          <w:b/>
                        </w:rPr>
                        <w:t>Note:</w:t>
                      </w:r>
                    </w:p>
                    <w:p w14:paraId="2E31C657" w14:textId="77777777" w:rsidR="005606FC" w:rsidRDefault="005606FC" w:rsidP="007F3B48">
                      <w:r>
                        <w:t>1, 2, etc.</w:t>
                      </w:r>
                      <w:r>
                        <w:rPr>
                          <w:color w:val="0000FF"/>
                        </w:rPr>
                        <w:t>,</w:t>
                      </w:r>
                      <w:r>
                        <w:t xml:space="preserve"> denotes call sequence</w:t>
                      </w:r>
                    </w:p>
                    <w:p w14:paraId="4692D677" w14:textId="77777777" w:rsidR="005606FC" w:rsidRDefault="005606FC" w:rsidP="007F3B48"/>
                    <w:p w14:paraId="0A3A6B6D" w14:textId="77777777" w:rsidR="005606FC" w:rsidRPr="00957EC3" w:rsidRDefault="005606FC" w:rsidP="007F3B48">
                      <w:pPr>
                        <w:rPr>
                          <w:b/>
                        </w:rPr>
                      </w:pPr>
                      <w:r w:rsidRPr="00957EC3">
                        <w:rPr>
                          <w:b/>
                        </w:rPr>
                        <w:t>Legend</w:t>
                      </w:r>
                    </w:p>
                    <w:p w14:paraId="7E37E00D" w14:textId="47F63E49" w:rsidR="005606FC" w:rsidRDefault="005606FC" w:rsidP="007F3B48">
                      <w:r>
                        <w:t xml:space="preserve">Calls by operator </w:t>
                      </w:r>
                    </w:p>
                    <w:p w14:paraId="409B606A" w14:textId="6997A907" w:rsidR="005606FC" w:rsidRDefault="005606FC" w:rsidP="007F3B48">
                      <w:r>
                        <w:t>Second level calls</w:t>
                      </w:r>
                    </w:p>
                  </w:txbxContent>
                </v:textbox>
                <w10:wrap type="square"/>
              </v:shape>
            </w:pict>
          </mc:Fallback>
        </mc:AlternateContent>
      </w:r>
      <w:r w:rsidR="00DB7BA2" w:rsidRPr="00F25E2E">
        <w:rPr>
          <w:b/>
          <w:sz w:val="28"/>
          <w:szCs w:val="28"/>
        </w:rPr>
        <w:br w:type="page"/>
      </w:r>
    </w:p>
    <w:p w14:paraId="2834B0C0" w14:textId="3C5D2DD1" w:rsidR="00306BA8" w:rsidRPr="00B35571" w:rsidRDefault="00BA6673" w:rsidP="00B35571">
      <w:pPr>
        <w:pStyle w:val="Heading3"/>
        <w:rPr>
          <w:b/>
          <w:sz w:val="28"/>
          <w:szCs w:val="28"/>
        </w:rPr>
      </w:pPr>
      <w:r w:rsidRPr="00B35571">
        <w:rPr>
          <w:b/>
          <w:noProof/>
        </w:rPr>
        <w:lastRenderedPageBreak/>
        <mc:AlternateContent>
          <mc:Choice Requires="wps">
            <w:drawing>
              <wp:anchor distT="0" distB="0" distL="114300" distR="114300" simplePos="0" relativeHeight="251653120" behindDoc="0" locked="0" layoutInCell="1" allowOverlap="1" wp14:anchorId="1C0E9FB7" wp14:editId="7811FCE1">
                <wp:simplePos x="0" y="0"/>
                <wp:positionH relativeFrom="column">
                  <wp:posOffset>-2212975</wp:posOffset>
                </wp:positionH>
                <wp:positionV relativeFrom="paragraph">
                  <wp:posOffset>1986915</wp:posOffset>
                </wp:positionV>
                <wp:extent cx="365760" cy="0"/>
                <wp:effectExtent l="15875" t="55880" r="18415" b="58420"/>
                <wp:wrapNone/>
                <wp:docPr id="7"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6F648" id="Line 210"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5pt,156.45pt" to="-145.45pt,15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">
                <v:stroke startarrow="block" endarrow="block"/>
              </v:line>
            </w:pict>
          </mc:Fallback>
        </mc:AlternateContent>
      </w:r>
      <w:r w:rsidRPr="00B35571">
        <w:rPr>
          <w:b/>
          <w:noProof/>
        </w:rPr>
        <mc:AlternateContent>
          <mc:Choice Requires="wps">
            <w:drawing>
              <wp:anchor distT="0" distB="0" distL="114300" distR="114300" simplePos="0" relativeHeight="251655168" behindDoc="0" locked="0" layoutInCell="1" allowOverlap="1" wp14:anchorId="651F35ED" wp14:editId="7964BE67">
                <wp:simplePos x="0" y="0"/>
                <wp:positionH relativeFrom="column">
                  <wp:posOffset>-2212340</wp:posOffset>
                </wp:positionH>
                <wp:positionV relativeFrom="paragraph">
                  <wp:posOffset>488950</wp:posOffset>
                </wp:positionV>
                <wp:extent cx="172720" cy="2540"/>
                <wp:effectExtent l="16510" t="53340" r="10795" b="58420"/>
                <wp:wrapNone/>
                <wp:docPr id="6"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83D1A" id="Line 214"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2pt,38.5pt" to="-160.6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">
                <v:stroke endarrow="block"/>
              </v:line>
            </w:pict>
          </mc:Fallback>
        </mc:AlternateContent>
      </w:r>
      <w:r w:rsidRPr="00B35571">
        <w:rPr>
          <w:b/>
          <w:noProof/>
        </w:rPr>
        <mc:AlternateContent>
          <mc:Choice Requires="wps">
            <w:drawing>
              <wp:anchor distT="0" distB="0" distL="114300" distR="114300" simplePos="0" relativeHeight="251656192" behindDoc="0" locked="0" layoutInCell="1" allowOverlap="1" wp14:anchorId="28E9788B" wp14:editId="1FC2418B">
                <wp:simplePos x="0" y="0"/>
                <wp:positionH relativeFrom="column">
                  <wp:posOffset>-2022475</wp:posOffset>
                </wp:positionH>
                <wp:positionV relativeFrom="paragraph">
                  <wp:posOffset>602615</wp:posOffset>
                </wp:positionV>
                <wp:extent cx="172720" cy="2540"/>
                <wp:effectExtent l="6350" t="52705" r="20955" b="59055"/>
                <wp:wrapNone/>
                <wp:docPr id="5" name="Lin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436AF" id="Line 215"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9.25pt,47.45pt" to="-145.65pt,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">
                <v:stroke startarrow="block"/>
              </v:line>
            </w:pict>
          </mc:Fallback>
        </mc:AlternateContent>
      </w:r>
      <w:r w:rsidRPr="00B35571">
        <w:rPr>
          <w:b/>
          <w:noProof/>
        </w:rPr>
        <mc:AlternateContent>
          <mc:Choice Requires="wps">
            <w:drawing>
              <wp:anchor distT="0" distB="0" distL="114300" distR="114300" simplePos="0" relativeHeight="251654144" behindDoc="0" locked="0" layoutInCell="1" allowOverlap="1" wp14:anchorId="7A592B30" wp14:editId="49DACB65">
                <wp:simplePos x="0" y="0"/>
                <wp:positionH relativeFrom="column">
                  <wp:posOffset>-2197735</wp:posOffset>
                </wp:positionH>
                <wp:positionV relativeFrom="paragraph">
                  <wp:posOffset>1276350</wp:posOffset>
                </wp:positionV>
                <wp:extent cx="172720" cy="2540"/>
                <wp:effectExtent l="21590" t="50165" r="5715" b="61595"/>
                <wp:wrapNone/>
                <wp:docPr id="4" name="Lin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272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9E9323" id="Line 211" o:spid="_x0000_s1026" style="position:absolute;flip:x;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05pt,100.5pt" to="-159.45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">
                <v:stroke endarrow="block"/>
              </v:line>
            </w:pict>
          </mc:Fallback>
        </mc:AlternateContent>
      </w:r>
      <w:r w:rsidRPr="00B35571">
        <w:rPr>
          <w:b/>
          <w:noProof/>
        </w:rPr>
        <mc:AlternateContent>
          <mc:Choice Requires="wps">
            <w:drawing>
              <wp:anchor distT="0" distB="0" distL="114300" distR="114300" simplePos="0" relativeHeight="251652096" behindDoc="0" locked="0" layoutInCell="1" allowOverlap="1" wp14:anchorId="69B9BE60" wp14:editId="15C95D2B">
                <wp:simplePos x="0" y="0"/>
                <wp:positionH relativeFrom="column">
                  <wp:posOffset>-2860675</wp:posOffset>
                </wp:positionH>
                <wp:positionV relativeFrom="paragraph">
                  <wp:posOffset>601345</wp:posOffset>
                </wp:positionV>
                <wp:extent cx="457200" cy="0"/>
                <wp:effectExtent l="15875" t="13335" r="12700" b="15240"/>
                <wp:wrapNone/>
                <wp:docPr id="3"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0AF401" id="Line 20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25pt,47.35pt" to="-189.2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" strokeweight="1.5pt"/>
            </w:pict>
          </mc:Fallback>
        </mc:AlternateContent>
      </w:r>
      <w:r w:rsidR="00445B83" w:rsidRPr="00B35571">
        <w:rPr>
          <w:b/>
        </w:rPr>
        <w:t>E</w:t>
      </w:r>
      <w:r w:rsidR="00306BA8" w:rsidRPr="00B35571">
        <w:rPr>
          <w:b/>
        </w:rPr>
        <w:t>mergency Services Contacts</w:t>
      </w:r>
    </w:p>
    <w:tbl>
      <w:tblPr>
        <w:tblW w:w="9720" w:type="dxa"/>
        <w:tblInd w:w="115" w:type="dxa"/>
        <w:tblLayout w:type="fixed"/>
        <w:tblCellMar>
          <w:left w:w="0" w:type="dxa"/>
          <w:right w:w="0" w:type="dxa"/>
        </w:tblCellMar>
        <w:tblLook w:val="0000" w:firstRow="0" w:lastRow="0" w:firstColumn="0" w:lastColumn="0" w:noHBand="0" w:noVBand="0"/>
      </w:tblPr>
      <w:tblGrid>
        <w:gridCol w:w="2340"/>
        <w:gridCol w:w="1800"/>
        <w:gridCol w:w="2250"/>
        <w:gridCol w:w="1440"/>
        <w:gridCol w:w="1890"/>
      </w:tblGrid>
      <w:tr w:rsidR="00AE08B1" w:rsidRPr="00F25E2E" w14:paraId="6BE3C692" w14:textId="77777777" w:rsidTr="0067630A">
        <w:trPr>
          <w:trHeight w:val="317"/>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86D7D29"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Agency / Organiz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B674557"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Principal contact</w:t>
            </w: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3DC0454"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Address</w:t>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A9EEFBE"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Office telephone number</w:t>
            </w: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E603526" w14:textId="77777777" w:rsidR="00306BA8" w:rsidRPr="00F25E2E" w:rsidRDefault="00306BA8" w:rsidP="00CA6C2B">
            <w:pPr>
              <w:suppressAutoHyphens/>
              <w:autoSpaceDE w:val="0"/>
              <w:autoSpaceDN w:val="0"/>
              <w:adjustRightInd w:val="0"/>
              <w:spacing w:after="100" w:afterAutospacing="1" w:line="288" w:lineRule="auto"/>
              <w:jc w:val="center"/>
              <w:textAlignment w:val="center"/>
              <w:rPr>
                <w:b/>
                <w:bCs/>
                <w:sz w:val="18"/>
                <w:szCs w:val="18"/>
              </w:rPr>
            </w:pPr>
            <w:r w:rsidRPr="00F25E2E">
              <w:rPr>
                <w:b/>
                <w:bCs/>
                <w:sz w:val="18"/>
                <w:szCs w:val="18"/>
              </w:rPr>
              <w:t xml:space="preserve">Alternate telephone </w:t>
            </w:r>
            <w:r w:rsidR="00546FC5" w:rsidRPr="00F25E2E">
              <w:rPr>
                <w:b/>
                <w:bCs/>
                <w:sz w:val="18"/>
                <w:szCs w:val="18"/>
              </w:rPr>
              <w:t>n</w:t>
            </w:r>
            <w:r w:rsidRPr="00F25E2E">
              <w:rPr>
                <w:b/>
                <w:bCs/>
                <w:sz w:val="18"/>
                <w:szCs w:val="18"/>
              </w:rPr>
              <w:t>umbers</w:t>
            </w:r>
          </w:p>
        </w:tc>
      </w:tr>
      <w:tr w:rsidR="00AE08B1" w:rsidRPr="00F25E2E" w14:paraId="2E211F38"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C45D217" w14:textId="77777777" w:rsidR="00306BA8" w:rsidRPr="00F25E2E" w:rsidRDefault="00CA6C2B" w:rsidP="00CA6C2B">
            <w:pPr>
              <w:suppressAutoHyphens/>
              <w:autoSpaceDE w:val="0"/>
              <w:autoSpaceDN w:val="0"/>
              <w:adjustRightInd w:val="0"/>
              <w:spacing w:line="288" w:lineRule="auto"/>
              <w:jc w:val="center"/>
              <w:textAlignment w:val="center"/>
              <w:rPr>
                <w:sz w:val="18"/>
                <w:szCs w:val="18"/>
              </w:rPr>
            </w:pPr>
            <w:r w:rsidRPr="00F25E2E">
              <w:rPr>
                <w:sz w:val="18"/>
                <w:szCs w:val="18"/>
              </w:rPr>
              <w:t>Owner</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D998A5B" w14:textId="316110D6" w:rsidR="00306BA8" w:rsidRPr="00F25E2E" w:rsidRDefault="009228B9" w:rsidP="00597AE4">
            <w:pPr>
              <w:suppressAutoHyphens/>
              <w:autoSpaceDE w:val="0"/>
              <w:autoSpaceDN w:val="0"/>
              <w:adjustRightInd w:val="0"/>
              <w:spacing w:line="288" w:lineRule="auto"/>
              <w:jc w:val="center"/>
              <w:textAlignment w:val="center"/>
              <w:rPr>
                <w:sz w:val="18"/>
                <w:szCs w:val="18"/>
              </w:rPr>
            </w:pPr>
            <w:sdt>
              <w:sdtPr>
                <w:rPr>
                  <w:bCs/>
                  <w:sz w:val="18"/>
                </w:rPr>
                <w:alias w:val="Owner/Operator"/>
                <w:tag w:val=""/>
                <w:id w:val="1343055050"/>
                <w:placeholder>
                  <w:docPart w:val="DABEDC7A2A9844EDBF295394C6F5DECD"/>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i/>
                    <w:color w:val="auto"/>
                    <w:sz w:val="18"/>
                    <w:highlight w:val="lightGray"/>
                  </w:rPr>
                  <w:t>Insert Owner/Operator Name Here</w:t>
                </w:r>
              </w:sdtContent>
            </w:sdt>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65DA245"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127096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1A0BA8B" w14:textId="77777777" w:rsidR="00306BA8" w:rsidRPr="00F25E2E" w:rsidRDefault="00306BA8" w:rsidP="00CA6C2B">
            <w:pPr>
              <w:autoSpaceDE w:val="0"/>
              <w:autoSpaceDN w:val="0"/>
              <w:adjustRightInd w:val="0"/>
              <w:jc w:val="center"/>
              <w:rPr>
                <w:sz w:val="18"/>
                <w:szCs w:val="18"/>
              </w:rPr>
            </w:pPr>
          </w:p>
        </w:tc>
      </w:tr>
      <w:tr w:rsidR="00AE08B1" w:rsidRPr="00F25E2E" w14:paraId="24326C60" w14:textId="77777777" w:rsidTr="0067630A">
        <w:trPr>
          <w:trHeight w:val="57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7B76E13" w14:textId="77777777" w:rsidR="00306BA8" w:rsidRPr="00F25E2E" w:rsidRDefault="006C1DCB" w:rsidP="00CA6C2B">
            <w:pPr>
              <w:suppressAutoHyphens/>
              <w:autoSpaceDE w:val="0"/>
              <w:autoSpaceDN w:val="0"/>
              <w:adjustRightInd w:val="0"/>
              <w:spacing w:line="288" w:lineRule="auto"/>
              <w:jc w:val="center"/>
              <w:textAlignment w:val="center"/>
              <w:rPr>
                <w:sz w:val="18"/>
                <w:szCs w:val="18"/>
              </w:rPr>
            </w:pPr>
            <w:r w:rsidRPr="00F25E2E">
              <w:rPr>
                <w:sz w:val="18"/>
                <w:szCs w:val="18"/>
              </w:rPr>
              <w:t>Operator</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306BAB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43633A9"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E6895CF" w14:textId="77777777" w:rsidR="00306BA8" w:rsidRPr="00F25E2E" w:rsidRDefault="00306BA8"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D4827FA" w14:textId="77777777" w:rsidR="00306BA8" w:rsidRPr="00F25E2E" w:rsidRDefault="00306BA8" w:rsidP="00CA6C2B">
            <w:pPr>
              <w:autoSpaceDE w:val="0"/>
              <w:autoSpaceDN w:val="0"/>
              <w:adjustRightInd w:val="0"/>
              <w:jc w:val="center"/>
              <w:rPr>
                <w:sz w:val="18"/>
                <w:szCs w:val="18"/>
              </w:rPr>
            </w:pPr>
          </w:p>
        </w:tc>
      </w:tr>
      <w:tr w:rsidR="00CA6C2B" w:rsidRPr="00F25E2E" w14:paraId="0F7E4C3E"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D746E73" w14:textId="77777777" w:rsidR="00CA6C2B" w:rsidRPr="00F25E2E" w:rsidRDefault="006C1DCB" w:rsidP="00CA6C2B">
            <w:pPr>
              <w:suppressAutoHyphens/>
              <w:autoSpaceDE w:val="0"/>
              <w:autoSpaceDN w:val="0"/>
              <w:adjustRightInd w:val="0"/>
              <w:spacing w:line="288" w:lineRule="auto"/>
              <w:jc w:val="center"/>
              <w:textAlignment w:val="center"/>
              <w:rPr>
                <w:sz w:val="18"/>
                <w:szCs w:val="18"/>
              </w:rPr>
            </w:pPr>
            <w:r w:rsidRPr="00F25E2E">
              <w:rPr>
                <w:sz w:val="18"/>
                <w:szCs w:val="18"/>
              </w:rPr>
              <w:t xml:space="preserve">Engineer </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6BE07DF" w14:textId="40A6540F" w:rsidR="00CA6C2B" w:rsidRPr="00F25E2E" w:rsidRDefault="009228B9" w:rsidP="00597AE4">
            <w:pPr>
              <w:suppressAutoHyphens/>
              <w:autoSpaceDE w:val="0"/>
              <w:autoSpaceDN w:val="0"/>
              <w:adjustRightInd w:val="0"/>
              <w:spacing w:line="288" w:lineRule="auto"/>
              <w:jc w:val="center"/>
              <w:textAlignment w:val="center"/>
              <w:rPr>
                <w:sz w:val="18"/>
                <w:szCs w:val="18"/>
              </w:rPr>
            </w:pPr>
            <w:sdt>
              <w:sdtPr>
                <w:rPr>
                  <w:bCs/>
                  <w:sz w:val="18"/>
                </w:rPr>
                <w:alias w:val="EOR"/>
                <w:tag w:val=""/>
                <w:id w:val="-1258513351"/>
                <w:placeholder>
                  <w:docPart w:val="D22D56FD1D48460898757B78570A757B"/>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i/>
                    <w:sz w:val="18"/>
                    <w:highlight w:val="lightGray"/>
                  </w:rPr>
                  <w:t>Insert Engineer Name</w:t>
                </w:r>
              </w:sdtContent>
            </w:sdt>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40C48A"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6C0A365"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7493B8C" w14:textId="77777777" w:rsidR="00CA6C2B" w:rsidRPr="00F25E2E" w:rsidRDefault="00CA6C2B" w:rsidP="00CA6C2B">
            <w:pPr>
              <w:suppressAutoHyphens/>
              <w:autoSpaceDE w:val="0"/>
              <w:autoSpaceDN w:val="0"/>
              <w:adjustRightInd w:val="0"/>
              <w:spacing w:line="288" w:lineRule="auto"/>
              <w:jc w:val="center"/>
              <w:textAlignment w:val="center"/>
              <w:rPr>
                <w:sz w:val="18"/>
                <w:szCs w:val="18"/>
              </w:rPr>
            </w:pPr>
          </w:p>
        </w:tc>
      </w:tr>
      <w:tr w:rsidR="006C1DCB" w:rsidRPr="00F25E2E" w14:paraId="68B7B647"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B3FACF4" w14:textId="60C9E4BB" w:rsidR="006C1DCB"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andowner of Dam</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4DB02F4" w14:textId="77777777"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10D1D49" w14:textId="32C27A1F"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F2960C6" w14:textId="77777777" w:rsidR="006C1DCB" w:rsidRPr="00F25E2E" w:rsidRDefault="006C1DCB"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1724B19" w14:textId="77777777" w:rsidR="006C1DCB" w:rsidRPr="00F25E2E" w:rsidRDefault="006C1DCB" w:rsidP="00EA379B">
            <w:pPr>
              <w:autoSpaceDE w:val="0"/>
              <w:autoSpaceDN w:val="0"/>
              <w:adjustRightInd w:val="0"/>
              <w:jc w:val="center"/>
              <w:rPr>
                <w:sz w:val="18"/>
                <w:szCs w:val="18"/>
              </w:rPr>
            </w:pPr>
          </w:p>
        </w:tc>
      </w:tr>
      <w:tr w:rsidR="00930BE3" w:rsidRPr="00F25E2E" w14:paraId="48286D4B"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AD8A479" w14:textId="314EAA5C" w:rsidR="00930BE3" w:rsidRPr="00F25E2E" w:rsidRDefault="00930BE3" w:rsidP="00EA379B">
            <w:pPr>
              <w:suppressAutoHyphens/>
              <w:autoSpaceDE w:val="0"/>
              <w:autoSpaceDN w:val="0"/>
              <w:adjustRightInd w:val="0"/>
              <w:spacing w:line="288" w:lineRule="auto"/>
              <w:jc w:val="center"/>
              <w:textAlignment w:val="center"/>
              <w:rPr>
                <w:sz w:val="18"/>
                <w:szCs w:val="18"/>
              </w:rPr>
            </w:pPr>
            <w:bookmarkStart w:id="22" w:name="Text255"/>
            <w:r w:rsidRPr="00F25E2E">
              <w:rPr>
                <w:sz w:val="18"/>
                <w:szCs w:val="18"/>
              </w:rPr>
              <w:t>County Sheriff</w:t>
            </w:r>
            <w:bookmarkEnd w:id="22"/>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120282B" w14:textId="71520805"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9B1CDB2" w14:textId="31EA62B7"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2CD180" w14:textId="31F935AB"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36DD8F1" w14:textId="7AD0A93B"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2AF9048F" w14:textId="77777777" w:rsidTr="0067630A">
        <w:trPr>
          <w:trHeight w:val="535"/>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1F5A49F" w14:textId="07D9D16A"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Georgia Safe Dams Program</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A437532" w14:textId="1390B9D8" w:rsidR="00930BE3" w:rsidRPr="00F25E2E" w:rsidRDefault="00F85838" w:rsidP="00BE0E9F">
            <w:pPr>
              <w:suppressAutoHyphens/>
              <w:autoSpaceDE w:val="0"/>
              <w:autoSpaceDN w:val="0"/>
              <w:adjustRightInd w:val="0"/>
              <w:spacing w:line="288" w:lineRule="auto"/>
              <w:jc w:val="center"/>
              <w:textAlignment w:val="center"/>
              <w:rPr>
                <w:sz w:val="18"/>
                <w:szCs w:val="18"/>
              </w:rPr>
            </w:pPr>
            <w:r>
              <w:rPr>
                <w:sz w:val="18"/>
                <w:szCs w:val="18"/>
              </w:rPr>
              <w:t>David</w:t>
            </w:r>
            <w:r w:rsidR="00930BE3" w:rsidRPr="00F25E2E">
              <w:rPr>
                <w:sz w:val="18"/>
                <w:szCs w:val="18"/>
              </w:rPr>
              <w:t xml:space="preserve"> </w:t>
            </w:r>
            <w:r>
              <w:rPr>
                <w:sz w:val="18"/>
                <w:szCs w:val="18"/>
              </w:rPr>
              <w:t>Griffin</w:t>
            </w:r>
          </w:p>
          <w:p w14:paraId="57B94173" w14:textId="18F3E704"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Program Manager</w:t>
            </w: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10C2DF" w14:textId="5FF254D9"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2 Martin Luther King Jr. Dr. SE Atlanta, GA 30334</w:t>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310ED02" w14:textId="1C9C3FBE"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4</w:t>
            </w:r>
            <w:r w:rsidR="00F85838">
              <w:rPr>
                <w:sz w:val="18"/>
                <w:szCs w:val="18"/>
              </w:rPr>
              <w:t>7</w:t>
            </w:r>
            <w:r w:rsidRPr="00F25E2E">
              <w:rPr>
                <w:sz w:val="18"/>
                <w:szCs w:val="18"/>
              </w:rPr>
              <w:t>0-5</w:t>
            </w:r>
            <w:r w:rsidR="00F85838">
              <w:rPr>
                <w:sz w:val="18"/>
                <w:szCs w:val="18"/>
              </w:rPr>
              <w:t>24</w:t>
            </w:r>
            <w:r w:rsidRPr="00F25E2E">
              <w:rPr>
                <w:sz w:val="18"/>
                <w:szCs w:val="18"/>
              </w:rPr>
              <w:t>-</w:t>
            </w:r>
            <w:r w:rsidR="00FE66F5">
              <w:rPr>
                <w:sz w:val="18"/>
                <w:szCs w:val="18"/>
              </w:rPr>
              <w:t>0663</w:t>
            </w: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B613348" w14:textId="087CA73C" w:rsidR="00930BE3" w:rsidRPr="00F25E2E" w:rsidRDefault="00060D36" w:rsidP="00EA379B">
            <w:pPr>
              <w:suppressAutoHyphens/>
              <w:autoSpaceDE w:val="0"/>
              <w:autoSpaceDN w:val="0"/>
              <w:adjustRightInd w:val="0"/>
              <w:spacing w:line="288" w:lineRule="auto"/>
              <w:jc w:val="center"/>
              <w:textAlignment w:val="center"/>
              <w:rPr>
                <w:sz w:val="18"/>
                <w:szCs w:val="18"/>
              </w:rPr>
            </w:pPr>
            <w:r w:rsidRPr="00F25E2E">
              <w:rPr>
                <w:sz w:val="18"/>
                <w:szCs w:val="18"/>
              </w:rPr>
              <w:t>404-463-2461</w:t>
            </w:r>
          </w:p>
        </w:tc>
      </w:tr>
      <w:tr w:rsidR="00930BE3" w:rsidRPr="00F25E2E" w14:paraId="36FD5BFD"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E30ACA7" w14:textId="3C20934B" w:rsidR="00930BE3" w:rsidRPr="00F25E2E" w:rsidRDefault="00930BE3" w:rsidP="00BE0E9F">
            <w:pPr>
              <w:suppressAutoHyphens/>
              <w:autoSpaceDE w:val="0"/>
              <w:autoSpaceDN w:val="0"/>
              <w:adjustRightInd w:val="0"/>
              <w:spacing w:line="288" w:lineRule="auto"/>
              <w:jc w:val="center"/>
              <w:textAlignment w:val="center"/>
              <w:rPr>
                <w:sz w:val="18"/>
                <w:szCs w:val="18"/>
              </w:rPr>
            </w:pPr>
            <w:r w:rsidRPr="00F25E2E">
              <w:rPr>
                <w:sz w:val="18"/>
                <w:szCs w:val="18"/>
              </w:rPr>
              <w:t xml:space="preserve">Local Emergency Management </w:t>
            </w:r>
            <w:r w:rsidR="00BE0E9F" w:rsidRPr="00F25E2E">
              <w:rPr>
                <w:sz w:val="18"/>
                <w:szCs w:val="18"/>
              </w:rPr>
              <w:t>Agency</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C5C602E"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EE29290" w14:textId="76475D8D"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1D6D9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01F414"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016D6B9E"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0BEBFA5" w14:textId="2727EA50"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ocal Police</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0CAE267"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25C4B82" w14:textId="4154C99E"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9C975A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0B3165A"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r>
      <w:tr w:rsidR="00930BE3" w:rsidRPr="00F25E2E" w14:paraId="48EFB84C"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DC6359C" w14:textId="6CC781F8" w:rsidR="00930BE3" w:rsidRPr="00F25E2E" w:rsidRDefault="00930BE3" w:rsidP="00EA379B">
            <w:pPr>
              <w:suppressAutoHyphens/>
              <w:autoSpaceDE w:val="0"/>
              <w:autoSpaceDN w:val="0"/>
              <w:adjustRightInd w:val="0"/>
              <w:spacing w:line="288" w:lineRule="auto"/>
              <w:jc w:val="center"/>
              <w:textAlignment w:val="center"/>
              <w:rPr>
                <w:sz w:val="18"/>
                <w:szCs w:val="18"/>
              </w:rPr>
            </w:pPr>
            <w:r w:rsidRPr="00F25E2E">
              <w:rPr>
                <w:sz w:val="18"/>
                <w:szCs w:val="18"/>
              </w:rPr>
              <w:t>Local Fire Department</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80377C5"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8167431" w14:textId="17156513"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0745B68" w14:textId="77777777" w:rsidR="00930BE3" w:rsidRPr="00F25E2E" w:rsidRDefault="00930BE3"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AE39C4B" w14:textId="77777777" w:rsidR="00930BE3" w:rsidRPr="00F25E2E" w:rsidRDefault="00930BE3" w:rsidP="00EA379B">
            <w:pPr>
              <w:autoSpaceDE w:val="0"/>
              <w:autoSpaceDN w:val="0"/>
              <w:adjustRightInd w:val="0"/>
              <w:jc w:val="center"/>
              <w:rPr>
                <w:sz w:val="18"/>
                <w:szCs w:val="18"/>
              </w:rPr>
            </w:pPr>
          </w:p>
        </w:tc>
      </w:tr>
      <w:tr w:rsidR="0067630A" w:rsidRPr="00F25E2E" w14:paraId="7580F513"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35F4A58" w14:textId="3E3C8B8F"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National Weather Service</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9B3C4B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08DB962" w14:textId="301E1780"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80D9A7A"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CEC04CD"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70CB128D"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F46DA7A" w14:textId="0421114F"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Georgia Department of Transpor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C386ED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C00CC99" w14:textId="5B1839DA"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B6070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337DAA0" w14:textId="77777777" w:rsidR="0067630A" w:rsidRPr="00F25E2E" w:rsidRDefault="0067630A" w:rsidP="00EA379B">
            <w:pPr>
              <w:autoSpaceDE w:val="0"/>
              <w:autoSpaceDN w:val="0"/>
              <w:adjustRightInd w:val="0"/>
              <w:jc w:val="center"/>
              <w:rPr>
                <w:sz w:val="18"/>
                <w:szCs w:val="18"/>
              </w:rPr>
            </w:pPr>
          </w:p>
        </w:tc>
      </w:tr>
      <w:tr w:rsidR="0067630A" w:rsidRPr="00F25E2E" w14:paraId="413EE9FC" w14:textId="77777777" w:rsidTr="0067630A">
        <w:trPr>
          <w:trHeight w:val="49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99390AD" w14:textId="5DB23FD2"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Georgia Highway Patrol</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D22149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F7CB33B" w14:textId="2AA04641"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br/>
            </w: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DF4B845"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04E271A" w14:textId="77777777" w:rsidR="0067630A" w:rsidRPr="00F25E2E" w:rsidRDefault="0067630A" w:rsidP="00EA379B">
            <w:pPr>
              <w:autoSpaceDE w:val="0"/>
              <w:autoSpaceDN w:val="0"/>
              <w:adjustRightInd w:val="0"/>
              <w:jc w:val="center"/>
              <w:rPr>
                <w:sz w:val="18"/>
                <w:szCs w:val="18"/>
              </w:rPr>
            </w:pPr>
          </w:p>
        </w:tc>
      </w:tr>
      <w:tr w:rsidR="0067630A" w:rsidRPr="00F25E2E" w14:paraId="20ED38C2" w14:textId="77777777" w:rsidTr="0067630A">
        <w:trPr>
          <w:trHeight w:val="544"/>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5A344B6" w14:textId="219954D6"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Local Radio S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38FBDA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C6A9637" w14:textId="2A739FC1"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01195D1"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DAD6AF7"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10120147" w14:textId="77777777" w:rsidTr="0067630A">
        <w:trPr>
          <w:trHeight w:val="659"/>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47A738B4" w14:textId="3E8392E1" w:rsidR="0067630A" w:rsidRPr="00F25E2E" w:rsidRDefault="0067630A" w:rsidP="00EA379B">
            <w:pPr>
              <w:suppressAutoHyphens/>
              <w:autoSpaceDE w:val="0"/>
              <w:autoSpaceDN w:val="0"/>
              <w:adjustRightInd w:val="0"/>
              <w:spacing w:line="288" w:lineRule="auto"/>
              <w:jc w:val="center"/>
              <w:textAlignment w:val="center"/>
              <w:rPr>
                <w:sz w:val="18"/>
                <w:szCs w:val="18"/>
              </w:rPr>
            </w:pPr>
            <w:r w:rsidRPr="00F25E2E">
              <w:rPr>
                <w:sz w:val="18"/>
                <w:szCs w:val="18"/>
              </w:rPr>
              <w:t>Local TV Station</w:t>
            </w: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5371D24" w14:textId="46560320"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E65E06B" w14:textId="120AE092"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055F49E8" w14:textId="26331DCC"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33A30560" w14:textId="79EA224F"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0D5C556D" w14:textId="77777777" w:rsidTr="0067630A">
        <w:trPr>
          <w:trHeight w:val="605"/>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DC7CC9F" w14:textId="06F5A533"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1501C2B6"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F977683"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0AA7AD8"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5737A907"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r w:rsidR="0067630A" w:rsidRPr="00F25E2E" w14:paraId="7358B1AE" w14:textId="77777777" w:rsidTr="0067630A">
        <w:trPr>
          <w:trHeight w:val="587"/>
        </w:trPr>
        <w:tc>
          <w:tcPr>
            <w:tcW w:w="23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6B961F61" w14:textId="60E6176A"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0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3ECD30"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225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9529B80" w14:textId="18CF39B8"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44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71248172"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c>
          <w:tcPr>
            <w:tcW w:w="1890" w:type="dxa"/>
            <w:tcBorders>
              <w:top w:val="single" w:sz="4" w:space="0" w:color="000000"/>
              <w:left w:val="single" w:sz="4" w:space="0" w:color="000000"/>
              <w:bottom w:val="single" w:sz="4" w:space="0" w:color="000000"/>
              <w:right w:val="single" w:sz="4" w:space="0" w:color="000000"/>
            </w:tcBorders>
            <w:tcMar>
              <w:top w:w="60" w:type="dxa"/>
              <w:left w:w="115" w:type="dxa"/>
              <w:bottom w:w="60" w:type="dxa"/>
              <w:right w:w="115" w:type="dxa"/>
            </w:tcMar>
            <w:vAlign w:val="center"/>
          </w:tcPr>
          <w:p w14:paraId="2086EDAC" w14:textId="77777777" w:rsidR="0067630A" w:rsidRPr="00F25E2E" w:rsidRDefault="0067630A" w:rsidP="00EA379B">
            <w:pPr>
              <w:suppressAutoHyphens/>
              <w:autoSpaceDE w:val="0"/>
              <w:autoSpaceDN w:val="0"/>
              <w:adjustRightInd w:val="0"/>
              <w:spacing w:line="288" w:lineRule="auto"/>
              <w:jc w:val="center"/>
              <w:textAlignment w:val="center"/>
              <w:rPr>
                <w:sz w:val="18"/>
                <w:szCs w:val="18"/>
              </w:rPr>
            </w:pPr>
          </w:p>
        </w:tc>
      </w:tr>
    </w:tbl>
    <w:p w14:paraId="2A45EEF2" w14:textId="77777777" w:rsidR="00D50FEA" w:rsidRPr="00F25E2E" w:rsidRDefault="00DD463A" w:rsidP="00D50FEA">
      <w:pPr>
        <w:rPr>
          <w:sz w:val="16"/>
          <w:szCs w:val="16"/>
        </w:rPr>
      </w:pPr>
      <w:bookmarkStart w:id="23" w:name="_Toc475111065"/>
      <w:r w:rsidRPr="00F25E2E">
        <w:rPr>
          <w:sz w:val="16"/>
          <w:szCs w:val="16"/>
        </w:rPr>
        <w:t xml:space="preserve">* </w:t>
      </w:r>
      <w:r w:rsidR="00306BA8" w:rsidRPr="00F25E2E">
        <w:rPr>
          <w:sz w:val="16"/>
          <w:szCs w:val="16"/>
        </w:rPr>
        <w:t>Back-up to primary contact</w:t>
      </w:r>
    </w:p>
    <w:p w14:paraId="57EC842B" w14:textId="77777777" w:rsidR="00CA575F" w:rsidRPr="00F25E2E" w:rsidRDefault="00CA6C2B" w:rsidP="00CA575F">
      <w:pPr>
        <w:rPr>
          <w:rFonts w:cs="Helvetica"/>
          <w:bCs/>
          <w:i/>
          <w:sz w:val="32"/>
          <w:szCs w:val="40"/>
        </w:rPr>
      </w:pPr>
      <w:bookmarkStart w:id="24" w:name="_Toc475111066"/>
      <w:bookmarkEnd w:id="23"/>
      <w:r w:rsidRPr="00F25E2E">
        <w:rPr>
          <w:rFonts w:cs="Helvetica"/>
          <w:bCs/>
          <w:i/>
          <w:sz w:val="32"/>
          <w:szCs w:val="40"/>
        </w:rPr>
        <w:br w:type="page"/>
      </w:r>
    </w:p>
    <w:p w14:paraId="27973FB0" w14:textId="1D46F161" w:rsidR="00FC0ED3" w:rsidRPr="00F25E2E" w:rsidRDefault="00FC0ED3" w:rsidP="00BE0E9F">
      <w:pPr>
        <w:pStyle w:val="Heading2"/>
        <w:rPr>
          <w:rStyle w:val="CommentReference"/>
          <w:rFonts w:cs="Times New Roman"/>
          <w:b/>
          <w:bCs w:val="0"/>
          <w:color w:val="auto"/>
        </w:rPr>
      </w:pPr>
      <w:bookmarkStart w:id="25" w:name="_Toc479163548"/>
      <w:r w:rsidRPr="00F25E2E">
        <w:rPr>
          <w:color w:val="auto"/>
        </w:rPr>
        <w:lastRenderedPageBreak/>
        <w:t>Step 3: Remedial Actions</w:t>
      </w:r>
      <w:bookmarkEnd w:id="25"/>
    </w:p>
    <w:p w14:paraId="39E8296B" w14:textId="7C045CF7" w:rsidR="00BE0E9F" w:rsidRPr="00F25E2E" w:rsidRDefault="00BE0E9F" w:rsidP="00127B27">
      <w:pPr>
        <w:autoSpaceDE w:val="0"/>
        <w:autoSpaceDN w:val="0"/>
        <w:adjustRightInd w:val="0"/>
        <w:spacing w:line="276" w:lineRule="auto"/>
        <w:jc w:val="both"/>
        <w:rPr>
          <w:szCs w:val="22"/>
        </w:rPr>
      </w:pPr>
      <w:r w:rsidRPr="00F25E2E">
        <w:rPr>
          <w:szCs w:val="22"/>
        </w:rPr>
        <w:t xml:space="preserve">After the initial notifications are made, </w:t>
      </w:r>
      <w:sdt>
        <w:sdtPr>
          <w:rPr>
            <w:bCs/>
          </w:rPr>
          <w:alias w:val="EAP Coordinator"/>
          <w:tag w:val=""/>
          <w:id w:val="-1095472569"/>
          <w:placeholder>
            <w:docPart w:val="146F545FA1B24F6799C49AFEB26403E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rPr>
          <w:szCs w:val="22"/>
        </w:rPr>
        <w:t xml:space="preserve"> </w:t>
      </w:r>
      <w:r w:rsidRPr="00F25E2E">
        <w:rPr>
          <w:szCs w:val="22"/>
        </w:rPr>
        <w:t xml:space="preserve">should confer with </w:t>
      </w:r>
      <w:sdt>
        <w:sdtPr>
          <w:rPr>
            <w:bCs/>
          </w:rPr>
          <w:alias w:val="EOR"/>
          <w:tag w:val=""/>
          <w:id w:val="-1455099037"/>
          <w:placeholder>
            <w:docPart w:val="FE2CFBCC34D142899722AAEED0684276"/>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i/>
              <w:highlight w:val="lightGray"/>
            </w:rPr>
            <w:t>Insert Engineer Name</w:t>
          </w:r>
        </w:sdtContent>
      </w:sdt>
      <w:r w:rsidRPr="00F25E2E">
        <w:rPr>
          <w:szCs w:val="22"/>
        </w:rPr>
        <w:t xml:space="preserve">, the site engineer, </w:t>
      </w:r>
      <w:r w:rsidR="003A4C07">
        <w:rPr>
          <w:szCs w:val="22"/>
        </w:rPr>
        <w:t xml:space="preserve">and the Georgia Safe Dams Program </w:t>
      </w:r>
      <w:r w:rsidRPr="00F25E2E">
        <w:rPr>
          <w:szCs w:val="22"/>
        </w:rPr>
        <w:t>to develop and execute appropriate preventative actions.</w:t>
      </w:r>
      <w:r w:rsidR="00C87BEE" w:rsidRPr="00F25E2E">
        <w:rPr>
          <w:szCs w:val="22"/>
        </w:rPr>
        <w:t xml:space="preserve"> Refer to </w:t>
      </w:r>
      <w:r w:rsidR="00C87BEE" w:rsidRPr="00F25E2E">
        <w:rPr>
          <w:i/>
          <w:szCs w:val="22"/>
        </w:rPr>
        <w:t xml:space="preserve">Appendix B-1: Resources Available </w:t>
      </w:r>
      <w:r w:rsidR="00C87BEE" w:rsidRPr="00F25E2E">
        <w:rPr>
          <w:szCs w:val="22"/>
        </w:rPr>
        <w:t xml:space="preserve">for emergency equipment access and local available contractors. </w:t>
      </w:r>
      <w:r w:rsidRPr="00F25E2E">
        <w:rPr>
          <w:szCs w:val="22"/>
        </w:rPr>
        <w:t xml:space="preserve"> During this step of the EAP, there is a continuous process of taking actions, assessing the status of the situa</w:t>
      </w:r>
      <w:r w:rsidR="005D69B3" w:rsidRPr="00F25E2E">
        <w:rPr>
          <w:szCs w:val="22"/>
        </w:rPr>
        <w:t>tion</w:t>
      </w:r>
      <w:r w:rsidRPr="00F25E2E">
        <w:rPr>
          <w:szCs w:val="22"/>
        </w:rPr>
        <w:t xml:space="preserve">, and keeping others informed through communication channels established during the initial notifications. The EAP may go through multiple event levels during Steps 2 and 3 as the situation either improves or worsens. </w:t>
      </w:r>
    </w:p>
    <w:p w14:paraId="65CF893B" w14:textId="77777777" w:rsidR="00BE0E9F" w:rsidRPr="00F25E2E" w:rsidRDefault="00BE0E9F" w:rsidP="00BE0E9F">
      <w:pPr>
        <w:autoSpaceDE w:val="0"/>
        <w:autoSpaceDN w:val="0"/>
        <w:adjustRightInd w:val="0"/>
        <w:spacing w:line="276" w:lineRule="auto"/>
        <w:rPr>
          <w:szCs w:val="22"/>
        </w:rPr>
      </w:pPr>
    </w:p>
    <w:p w14:paraId="70730326" w14:textId="77777777" w:rsidR="00306BA8" w:rsidRPr="00F25E2E" w:rsidRDefault="00406499" w:rsidP="00CA575F">
      <w:pPr>
        <w:pStyle w:val="Heading2"/>
        <w:rPr>
          <w:color w:val="auto"/>
        </w:rPr>
      </w:pPr>
      <w:bookmarkStart w:id="26" w:name="_Toc479163549"/>
      <w:r w:rsidRPr="00F25E2E">
        <w:rPr>
          <w:color w:val="auto"/>
        </w:rPr>
        <w:t>Step 4</w:t>
      </w:r>
      <w:r w:rsidR="00A42684" w:rsidRPr="00F25E2E">
        <w:rPr>
          <w:color w:val="auto"/>
        </w:rPr>
        <w:t>:</w:t>
      </w:r>
      <w:r w:rsidR="00D50FEA" w:rsidRPr="00F25E2E">
        <w:rPr>
          <w:color w:val="auto"/>
        </w:rPr>
        <w:t xml:space="preserve"> </w:t>
      </w:r>
      <w:r w:rsidR="00306BA8" w:rsidRPr="00F25E2E">
        <w:rPr>
          <w:color w:val="auto"/>
        </w:rPr>
        <w:t>Termination</w:t>
      </w:r>
      <w:bookmarkEnd w:id="24"/>
      <w:bookmarkEnd w:id="26"/>
    </w:p>
    <w:p w14:paraId="074CBC33" w14:textId="06C35D84" w:rsidR="00306BA8" w:rsidRPr="00F25E2E" w:rsidRDefault="00306BA8" w:rsidP="00127B27">
      <w:pPr>
        <w:suppressAutoHyphens/>
        <w:autoSpaceDE w:val="0"/>
        <w:autoSpaceDN w:val="0"/>
        <w:adjustRightInd w:val="0"/>
        <w:spacing w:after="100" w:afterAutospacing="1" w:line="276" w:lineRule="auto"/>
        <w:jc w:val="both"/>
        <w:textAlignment w:val="center"/>
      </w:pPr>
      <w:r w:rsidRPr="00F25E2E">
        <w:t>When the emergency</w:t>
      </w:r>
      <w:r w:rsidR="003E2F7A" w:rsidRPr="00F25E2E">
        <w:t xml:space="preserve"> situation</w:t>
      </w:r>
      <w:r w:rsidRPr="00F25E2E">
        <w:t xml:space="preserve"> is over, the EAP operations must be </w:t>
      </w:r>
      <w:proofErr w:type="gramStart"/>
      <w:r w:rsidRPr="00F25E2E">
        <w:t>terminated</w:t>
      </w:r>
      <w:proofErr w:type="gramEnd"/>
      <w:r w:rsidRPr="00F25E2E">
        <w:t xml:space="preserve"> and follow-up procedures completed. </w:t>
      </w:r>
      <w:r w:rsidR="00CE3EE8" w:rsidRPr="00F25E2E">
        <w:t xml:space="preserve">EAP operations can only be terminated after completing operations under Event </w:t>
      </w:r>
      <w:r w:rsidR="00CE3EE8" w:rsidRPr="00F25E2E">
        <w:rPr>
          <w:shd w:val="clear" w:color="auto" w:fill="FF0000"/>
        </w:rPr>
        <w:t>Level 3</w:t>
      </w:r>
      <w:r w:rsidR="00CE3EE8" w:rsidRPr="00F25E2E">
        <w:t xml:space="preserve"> or </w:t>
      </w:r>
      <w:r w:rsidR="00BE1B35" w:rsidRPr="00F25E2E">
        <w:rPr>
          <w:shd w:val="clear" w:color="auto" w:fill="00FF00"/>
        </w:rPr>
        <w:t xml:space="preserve">Level </w:t>
      </w:r>
      <w:r w:rsidR="00CE3EE8" w:rsidRPr="00F25E2E">
        <w:rPr>
          <w:shd w:val="clear" w:color="auto" w:fill="00FF00"/>
        </w:rPr>
        <w:t>1</w:t>
      </w:r>
      <w:r w:rsidR="00CE3EE8" w:rsidRPr="00F25E2E">
        <w:t xml:space="preserve">. If Event </w:t>
      </w:r>
      <w:r w:rsidR="00CE3EE8" w:rsidRPr="00F25E2E">
        <w:rPr>
          <w:shd w:val="clear" w:color="auto" w:fill="FFFF00"/>
        </w:rPr>
        <w:t>Level 2</w:t>
      </w:r>
      <w:r w:rsidR="00CE3EE8" w:rsidRPr="00F25E2E">
        <w:t xml:space="preserve"> is declared, the operations must be designated Event </w:t>
      </w:r>
      <w:r w:rsidR="00CE3EE8" w:rsidRPr="00F25E2E">
        <w:rPr>
          <w:shd w:val="clear" w:color="auto" w:fill="FF0000"/>
        </w:rPr>
        <w:t>Level 3</w:t>
      </w:r>
      <w:r w:rsidR="00CE3EE8" w:rsidRPr="00F25E2E">
        <w:t xml:space="preserve"> or</w:t>
      </w:r>
      <w:r w:rsidR="00BE1B35" w:rsidRPr="00F25E2E">
        <w:t xml:space="preserve"> </w:t>
      </w:r>
      <w:r w:rsidR="00BE1B35" w:rsidRPr="00F25E2E">
        <w:rPr>
          <w:shd w:val="clear" w:color="auto" w:fill="00FF00"/>
        </w:rPr>
        <w:t>Level</w:t>
      </w:r>
      <w:r w:rsidR="00CE3EE8" w:rsidRPr="00F25E2E">
        <w:rPr>
          <w:shd w:val="clear" w:color="auto" w:fill="00FF00"/>
        </w:rPr>
        <w:t xml:space="preserve"> 1</w:t>
      </w:r>
      <w:r w:rsidR="00CE3EE8" w:rsidRPr="00F25E2E">
        <w:t xml:space="preserve"> before terminating the EAP operations.</w:t>
      </w:r>
      <w:r w:rsidR="006045F1" w:rsidRPr="00F25E2E">
        <w:t xml:space="preserve"> </w:t>
      </w:r>
    </w:p>
    <w:p w14:paraId="25DC9984" w14:textId="77777777" w:rsidR="00306BA8" w:rsidRPr="00F25E2E" w:rsidRDefault="00306BA8" w:rsidP="00BE0E9F">
      <w:pPr>
        <w:suppressAutoHyphens/>
        <w:autoSpaceDE w:val="0"/>
        <w:autoSpaceDN w:val="0"/>
        <w:adjustRightInd w:val="0"/>
        <w:spacing w:line="276" w:lineRule="auto"/>
        <w:textAlignment w:val="center"/>
      </w:pPr>
      <w:r w:rsidRPr="00F25E2E">
        <w:rPr>
          <w:b/>
          <w:bCs/>
          <w:i/>
          <w:iCs/>
        </w:rPr>
        <w:t>Termination responsibilities</w:t>
      </w:r>
    </w:p>
    <w:p w14:paraId="1AFA1E25" w14:textId="2F1BBFE3" w:rsidR="00306BA8" w:rsidRPr="00F25E2E" w:rsidRDefault="009228B9" w:rsidP="00127B27">
      <w:pPr>
        <w:suppressAutoHyphens/>
        <w:autoSpaceDE w:val="0"/>
        <w:autoSpaceDN w:val="0"/>
        <w:adjustRightInd w:val="0"/>
        <w:spacing w:after="100" w:afterAutospacing="1" w:line="276" w:lineRule="auto"/>
        <w:jc w:val="both"/>
        <w:textAlignment w:val="center"/>
      </w:pPr>
      <w:sdt>
        <w:sdtPr>
          <w:rPr>
            <w:bCs/>
          </w:rPr>
          <w:alias w:val="EMA"/>
          <w:tag w:val=""/>
          <w:id w:val="-265466715"/>
          <w:placeholder>
            <w:docPart w:val="F3AD0ABC4B094D1D827024B2FFE30F4D"/>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6C1DCB" w:rsidRPr="00F25E2E">
        <w:t>,</w:t>
      </w:r>
      <w:r w:rsidR="00EB0C1D" w:rsidRPr="00F25E2E">
        <w:t xml:space="preserve"> </w:t>
      </w:r>
      <w:r w:rsidR="003B1E1E" w:rsidRPr="00F25E2E">
        <w:t xml:space="preserve">in coordination with the </w:t>
      </w:r>
      <w:r w:rsidR="003E2F7A" w:rsidRPr="00F25E2E">
        <w:t>Georgia</w:t>
      </w:r>
      <w:r w:rsidR="00935E98" w:rsidRPr="00F25E2E">
        <w:t xml:space="preserve"> </w:t>
      </w:r>
      <w:r w:rsidR="003B1E1E" w:rsidRPr="00F25E2E">
        <w:t>Safe Dams Program</w:t>
      </w:r>
      <w:r w:rsidR="00047FDB" w:rsidRPr="00F25E2E">
        <w:t xml:space="preserve"> and </w:t>
      </w:r>
      <w:r w:rsidR="00127B27" w:rsidRPr="00F25E2E">
        <w:t>EAP Coordinator</w:t>
      </w:r>
      <w:r w:rsidR="006C1DCB" w:rsidRPr="00F25E2E">
        <w:t>,</w:t>
      </w:r>
      <w:r w:rsidR="003B1E1E" w:rsidRPr="00F25E2E">
        <w:t xml:space="preserve"> </w:t>
      </w:r>
      <w:r w:rsidR="00306BA8" w:rsidRPr="00F25E2E">
        <w:t xml:space="preserve">is responsible for </w:t>
      </w:r>
      <w:r w:rsidR="008956E1" w:rsidRPr="00F25E2E">
        <w:t xml:space="preserve">terminating the </w:t>
      </w:r>
      <w:r w:rsidR="00306BA8" w:rsidRPr="00F25E2E">
        <w:t>EAP operations and relaying this decision to</w:t>
      </w:r>
      <w:r w:rsidR="002E004E" w:rsidRPr="00F25E2E">
        <w:t xml:space="preserve"> </w:t>
      </w:r>
      <w:r w:rsidR="00CC76D4" w:rsidRPr="00F25E2E">
        <w:t>all parties active in EAP operations</w:t>
      </w:r>
      <w:r w:rsidR="00306BA8" w:rsidRPr="00F25E2E">
        <w:t xml:space="preserve">. It is then the responsibility of each person to notify the same group of contacts that </w:t>
      </w:r>
      <w:r w:rsidR="00851635" w:rsidRPr="00F25E2E">
        <w:t xml:space="preserve">were </w:t>
      </w:r>
      <w:r w:rsidR="00306BA8" w:rsidRPr="00F25E2E">
        <w:t xml:space="preserve">notified during the original event notification process </w:t>
      </w:r>
      <w:r w:rsidR="006C1DCB" w:rsidRPr="00F25E2E">
        <w:t>and</w:t>
      </w:r>
      <w:r w:rsidR="00306BA8" w:rsidRPr="00F25E2E">
        <w:t xml:space="preserve"> inform </w:t>
      </w:r>
      <w:r w:rsidR="006C1DCB" w:rsidRPr="00F25E2E">
        <w:t>them</w:t>
      </w:r>
      <w:r w:rsidR="00306BA8" w:rsidRPr="00F25E2E">
        <w:t xml:space="preserve"> that the event has been terminated.</w:t>
      </w:r>
    </w:p>
    <w:p w14:paraId="086325F8" w14:textId="4727C8E2" w:rsidR="00306BA8" w:rsidRPr="00F25E2E" w:rsidRDefault="00306BA8" w:rsidP="00127B27">
      <w:pPr>
        <w:suppressAutoHyphens/>
        <w:autoSpaceDE w:val="0"/>
        <w:autoSpaceDN w:val="0"/>
        <w:adjustRightInd w:val="0"/>
        <w:spacing w:after="100" w:afterAutospacing="1" w:line="276" w:lineRule="auto"/>
        <w:jc w:val="both"/>
        <w:textAlignment w:val="center"/>
      </w:pPr>
      <w:r w:rsidRPr="00F25E2E">
        <w:t>Prior to ter</w:t>
      </w:r>
      <w:r w:rsidR="006C1DCB" w:rsidRPr="00F25E2E">
        <w:t xml:space="preserve">mination of an Emergency </w:t>
      </w:r>
      <w:r w:rsidR="006C1DCB" w:rsidRPr="00F25E2E">
        <w:rPr>
          <w:shd w:val="clear" w:color="auto" w:fill="FF0000"/>
        </w:rPr>
        <w:t xml:space="preserve">Level </w:t>
      </w:r>
      <w:r w:rsidR="009B73C9" w:rsidRPr="00F25E2E">
        <w:rPr>
          <w:shd w:val="clear" w:color="auto" w:fill="FF0000"/>
        </w:rPr>
        <w:t>3</w:t>
      </w:r>
      <w:r w:rsidRPr="00F25E2E">
        <w:t xml:space="preserve"> event that has not</w:t>
      </w:r>
      <w:r w:rsidR="0008151A" w:rsidRPr="00F25E2E">
        <w:t xml:space="preserve"> caused actual dam failure</w:t>
      </w:r>
      <w:r w:rsidR="0008151A" w:rsidRPr="00772C3B">
        <w:t xml:space="preserve">, the </w:t>
      </w:r>
      <w:r w:rsidR="006B602E" w:rsidRPr="00772C3B">
        <w:t>owner/operator</w:t>
      </w:r>
      <w:r w:rsidR="009F5A37" w:rsidRPr="00772C3B">
        <w:t xml:space="preserve"> o</w:t>
      </w:r>
      <w:r w:rsidR="000C5177" w:rsidRPr="00772C3B">
        <w:t>f</w:t>
      </w:r>
      <w:r w:rsidR="009F5A37" w:rsidRPr="00772C3B">
        <w:t xml:space="preserve"> the dam</w:t>
      </w:r>
      <w:r w:rsidR="00FB59B2" w:rsidRPr="00772C3B">
        <w:t xml:space="preserve"> will</w:t>
      </w:r>
      <w:r w:rsidR="00442D99" w:rsidRPr="00772C3B">
        <w:t xml:space="preserve"> have </w:t>
      </w:r>
      <w:r w:rsidR="00F769BB" w:rsidRPr="00772C3B">
        <w:t>a</w:t>
      </w:r>
      <w:r w:rsidR="00442D99" w:rsidRPr="00772C3B">
        <w:t xml:space="preserve"> </w:t>
      </w:r>
      <w:r w:rsidR="0008151A" w:rsidRPr="00772C3B">
        <w:t>Georgia Safe</w:t>
      </w:r>
      <w:r w:rsidRPr="00772C3B">
        <w:t xml:space="preserve"> Dam</w:t>
      </w:r>
      <w:r w:rsidR="0008151A" w:rsidRPr="00772C3B">
        <w:t>s technical representative</w:t>
      </w:r>
      <w:r w:rsidRPr="00772C3B">
        <w:t xml:space="preserve"> inspect the dam </w:t>
      </w:r>
      <w:r w:rsidR="006C1DCB" w:rsidRPr="00772C3B">
        <w:t>and/</w:t>
      </w:r>
      <w:r w:rsidRPr="00772C3B">
        <w:t>or</w:t>
      </w:r>
      <w:r w:rsidRPr="00F25E2E">
        <w:t xml:space="preserve"> require </w:t>
      </w:r>
      <w:r w:rsidR="006C1DCB" w:rsidRPr="00F25E2E">
        <w:t>a state certified engineer to inspect</w:t>
      </w:r>
      <w:r w:rsidRPr="00F25E2E">
        <w:t xml:space="preserve"> the dam </w:t>
      </w:r>
      <w:r w:rsidR="006C1DCB" w:rsidRPr="00F25E2E">
        <w:t>and</w:t>
      </w:r>
      <w:r w:rsidRPr="00F25E2E">
        <w:t xml:space="preserve"> determine whether any damage has occurred that could potentially result in loss of life, injury, or property damage. If it i</w:t>
      </w:r>
      <w:r w:rsidR="006045F1" w:rsidRPr="00F25E2E">
        <w:t xml:space="preserve">s determined </w:t>
      </w:r>
      <w:r w:rsidR="00CC76D4" w:rsidRPr="00F25E2E">
        <w:t>conditions</w:t>
      </w:r>
      <w:r w:rsidRPr="00F25E2E">
        <w:t xml:space="preserve"> do not pose a threat to </w:t>
      </w:r>
      <w:r w:rsidR="006C1DCB" w:rsidRPr="00F25E2E">
        <w:t>human life</w:t>
      </w:r>
      <w:r w:rsidRPr="00F25E2E">
        <w:t xml:space="preserve"> or property, </w:t>
      </w:r>
      <w:sdt>
        <w:sdtPr>
          <w:rPr>
            <w:bCs/>
          </w:rPr>
          <w:alias w:val="EMA"/>
          <w:tag w:val=""/>
          <w:id w:val="1621872835"/>
          <w:placeholder>
            <w:docPart w:val="E4864019ED534853BF81038002A0043A"/>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047FDB" w:rsidRPr="00F25E2E">
        <w:t xml:space="preserve"> </w:t>
      </w:r>
      <w:r w:rsidRPr="00F25E2E">
        <w:t>will be advised to terminate EAP operations as described above.</w:t>
      </w:r>
    </w:p>
    <w:p w14:paraId="5EB45B3B" w14:textId="6D2F0FAF" w:rsidR="00306BA8" w:rsidRPr="00F25E2E" w:rsidRDefault="009228B9" w:rsidP="00127B27">
      <w:pPr>
        <w:suppressAutoHyphens/>
        <w:autoSpaceDE w:val="0"/>
        <w:autoSpaceDN w:val="0"/>
        <w:adjustRightInd w:val="0"/>
        <w:spacing w:after="100" w:afterAutospacing="1" w:line="276" w:lineRule="auto"/>
        <w:jc w:val="both"/>
        <w:textAlignment w:val="center"/>
      </w:pPr>
      <w:sdt>
        <w:sdtPr>
          <w:rPr>
            <w:bCs/>
          </w:rPr>
          <w:alias w:val="EAP Coordinator"/>
          <w:tag w:val=""/>
          <w:id w:val="1184714448"/>
          <w:placeholder>
            <w:docPart w:val="05C99B22E5844CDDABE0B94172F74BCB"/>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47FDB" w:rsidRPr="00F25E2E">
        <w:t xml:space="preserve"> </w:t>
      </w:r>
      <w:r w:rsidR="00306BA8" w:rsidRPr="00F25E2E">
        <w:t xml:space="preserve">shall assure that the </w:t>
      </w:r>
      <w:r w:rsidR="00306BA8" w:rsidRPr="00F25E2E">
        <w:rPr>
          <w:i/>
          <w:iCs/>
        </w:rPr>
        <w:t>Dam Safety Emergency Situation Report</w:t>
      </w:r>
      <w:r w:rsidR="00306BA8" w:rsidRPr="00F25E2E">
        <w:t xml:space="preserve"> (Appendix A–3) is completed to document the emergency </w:t>
      </w:r>
      <w:r w:rsidR="006C1DCB" w:rsidRPr="00F25E2E">
        <w:t>event and all actions taken.</w:t>
      </w:r>
      <w:r w:rsidR="00306BA8" w:rsidRPr="00F25E2E">
        <w:t xml:space="preserve"> </w:t>
      </w:r>
      <w:sdt>
        <w:sdtPr>
          <w:rPr>
            <w:bCs/>
          </w:rPr>
          <w:alias w:val="EAP Coordinator"/>
          <w:tag w:val=""/>
          <w:id w:val="-1375159043"/>
          <w:placeholder>
            <w:docPart w:val="CBA1610AB9B246E5A4174CA50C98EF87"/>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047FDB" w:rsidRPr="00F25E2E">
        <w:t xml:space="preserve"> </w:t>
      </w:r>
      <w:r w:rsidR="006C1DCB" w:rsidRPr="00F25E2E">
        <w:t>shall</w:t>
      </w:r>
      <w:r w:rsidR="00306BA8" w:rsidRPr="00F25E2E">
        <w:t xml:space="preserve"> distribute copies of the completed report to the </w:t>
      </w:r>
      <w:r w:rsidR="0008151A" w:rsidRPr="00F25E2E">
        <w:t>Georgia Safe Dams Program</w:t>
      </w:r>
      <w:r w:rsidR="00306BA8" w:rsidRPr="00F25E2E">
        <w:t>.</w:t>
      </w:r>
    </w:p>
    <w:p w14:paraId="481CD2DB"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4A54B377" w14:textId="77777777" w:rsidR="00DB7BA2" w:rsidRPr="00F25E2E" w:rsidRDefault="00DB7BA2">
      <w:pPr>
        <w:rPr>
          <w:rFonts w:cs="Helvetica"/>
          <w:b/>
          <w:bCs/>
          <w:sz w:val="40"/>
          <w:szCs w:val="40"/>
        </w:rPr>
      </w:pPr>
      <w:bookmarkStart w:id="27" w:name="_Toc475111067"/>
      <w:r w:rsidRPr="00F25E2E">
        <w:rPr>
          <w:szCs w:val="40"/>
        </w:rPr>
        <w:br w:type="page"/>
      </w:r>
    </w:p>
    <w:p w14:paraId="14D1EF08" w14:textId="313B4862" w:rsidR="00306BA8" w:rsidRPr="00F25E2E" w:rsidRDefault="00306BA8" w:rsidP="00DB7BA2">
      <w:pPr>
        <w:pStyle w:val="Heading1"/>
        <w:rPr>
          <w:color w:val="auto"/>
        </w:rPr>
      </w:pPr>
      <w:bookmarkStart w:id="28" w:name="_Toc479163550"/>
      <w:r w:rsidRPr="00F25E2E">
        <w:rPr>
          <w:color w:val="auto"/>
        </w:rPr>
        <w:lastRenderedPageBreak/>
        <w:t>Maintenance—EAP Review and Revision</w:t>
      </w:r>
      <w:bookmarkEnd w:id="27"/>
      <w:bookmarkEnd w:id="28"/>
    </w:p>
    <w:p w14:paraId="54CBC6B8" w14:textId="77777777" w:rsidR="00306BA8" w:rsidRPr="00F25E2E" w:rsidRDefault="00306BA8" w:rsidP="00851635">
      <w:pPr>
        <w:suppressAutoHyphens/>
        <w:autoSpaceDE w:val="0"/>
        <w:autoSpaceDN w:val="0"/>
        <w:adjustRightInd w:val="0"/>
        <w:spacing w:line="264" w:lineRule="auto"/>
        <w:textAlignment w:val="center"/>
      </w:pPr>
      <w:r w:rsidRPr="00F25E2E">
        <w:rPr>
          <w:b/>
          <w:bCs/>
        </w:rPr>
        <w:t>EAP annual review</w:t>
      </w:r>
    </w:p>
    <w:p w14:paraId="28935F41" w14:textId="248BEF0C" w:rsidR="00306BA8" w:rsidRPr="00F25E2E" w:rsidRDefault="009228B9" w:rsidP="00127B27">
      <w:pPr>
        <w:suppressAutoHyphens/>
        <w:autoSpaceDE w:val="0"/>
        <w:autoSpaceDN w:val="0"/>
        <w:adjustRightInd w:val="0"/>
        <w:spacing w:line="264" w:lineRule="auto"/>
        <w:jc w:val="both"/>
        <w:textAlignment w:val="center"/>
      </w:pPr>
      <w:sdt>
        <w:sdtPr>
          <w:rPr>
            <w:bCs/>
          </w:rPr>
          <w:alias w:val="EAP Coordinator"/>
          <w:tag w:val=""/>
          <w:id w:val="1021280509"/>
          <w:placeholder>
            <w:docPart w:val="254BBEB97A79447E931122B5E9A27E7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will review and, if needed, update the EAP at least once each year. The EAP annual review will include the following:</w:t>
      </w:r>
    </w:p>
    <w:p w14:paraId="38BA155C" w14:textId="478C5CF9" w:rsidR="00306BA8" w:rsidRPr="00F25E2E" w:rsidRDefault="006C1DCB" w:rsidP="00127B27">
      <w:pPr>
        <w:tabs>
          <w:tab w:val="left" w:pos="480"/>
          <w:tab w:val="left" w:pos="720"/>
          <w:tab w:val="left" w:pos="960"/>
          <w:tab w:val="left" w:pos="1200"/>
        </w:tabs>
        <w:suppressAutoHyphens/>
        <w:autoSpaceDE w:val="0"/>
        <w:autoSpaceDN w:val="0"/>
        <w:adjustRightInd w:val="0"/>
        <w:spacing w:line="264" w:lineRule="auto"/>
        <w:ind w:left="480" w:hanging="360"/>
        <w:jc w:val="both"/>
        <w:textAlignment w:val="center"/>
      </w:pPr>
      <w:r w:rsidRPr="00F25E2E">
        <w:t>•</w:t>
      </w:r>
      <w:r w:rsidRPr="00F25E2E">
        <w:tab/>
        <w:t>Call</w:t>
      </w:r>
      <w:r w:rsidR="00306BA8" w:rsidRPr="00F25E2E">
        <w:t xml:space="preserve"> all contacts on the three notification charts in the EAP to verify that the phone numbers and </w:t>
      </w:r>
      <w:r w:rsidR="008956E1" w:rsidRPr="00F25E2E">
        <w:t xml:space="preserve">the contact </w:t>
      </w:r>
      <w:r w:rsidR="00225CAA" w:rsidRPr="00F25E2E">
        <w:t>personnel</w:t>
      </w:r>
      <w:r w:rsidR="00306BA8" w:rsidRPr="00F25E2E">
        <w:t xml:space="preserve"> are current. The EAP will be revised if any of the contacts have changed.</w:t>
      </w:r>
    </w:p>
    <w:p w14:paraId="4E6F63DE" w14:textId="22572A52" w:rsidR="003A4C07" w:rsidRPr="00F25E2E" w:rsidRDefault="006C1DCB" w:rsidP="003A4C07">
      <w:pPr>
        <w:tabs>
          <w:tab w:val="left" w:pos="480"/>
          <w:tab w:val="left" w:pos="720"/>
          <w:tab w:val="left" w:pos="960"/>
          <w:tab w:val="left" w:pos="1200"/>
        </w:tabs>
        <w:suppressAutoHyphens/>
        <w:autoSpaceDE w:val="0"/>
        <w:autoSpaceDN w:val="0"/>
        <w:adjustRightInd w:val="0"/>
        <w:spacing w:line="264" w:lineRule="auto"/>
        <w:ind w:left="480" w:hanging="360"/>
        <w:jc w:val="both"/>
        <w:textAlignment w:val="center"/>
      </w:pPr>
      <w:r w:rsidRPr="00F25E2E">
        <w:t>•</w:t>
      </w:r>
      <w:r w:rsidRPr="00F25E2E">
        <w:tab/>
        <w:t>Contact</w:t>
      </w:r>
      <w:r w:rsidR="00306BA8" w:rsidRPr="00F25E2E">
        <w:t xml:space="preserve"> the local law enforcement agency to verify the phone numbers and persons in the specified </w:t>
      </w:r>
      <w:r w:rsidR="00F03132" w:rsidRPr="00F25E2E">
        <w:t>positions. In addition,</w:t>
      </w:r>
      <w:r w:rsidR="00306BA8" w:rsidRPr="00F25E2E">
        <w:t xml:space="preserve"> </w:t>
      </w:r>
      <w:sdt>
        <w:sdtPr>
          <w:rPr>
            <w:bCs/>
          </w:rPr>
          <w:alias w:val="EAP Coordinator"/>
          <w:tag w:val=""/>
          <w:id w:val="-968902153"/>
          <w:placeholder>
            <w:docPart w:val="B50B749C5A094394BB8E85BF17B07C63"/>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 xml:space="preserve">will ask if the person contacted knows where the EAP is </w:t>
      </w:r>
      <w:r w:rsidR="0073322B" w:rsidRPr="00F25E2E">
        <w:t xml:space="preserve">kept and if responsibilities </w:t>
      </w:r>
      <w:r w:rsidR="00306BA8" w:rsidRPr="00F25E2E">
        <w:t>described in the EAP are understood.</w:t>
      </w:r>
    </w:p>
    <w:p w14:paraId="7B52D562" w14:textId="77777777" w:rsidR="00306BA8" w:rsidRDefault="006C1DCB" w:rsidP="003A4C07">
      <w:pPr>
        <w:tabs>
          <w:tab w:val="left" w:pos="480"/>
          <w:tab w:val="left" w:pos="720"/>
          <w:tab w:val="left" w:pos="960"/>
          <w:tab w:val="left" w:pos="1200"/>
        </w:tabs>
        <w:suppressAutoHyphens/>
        <w:autoSpaceDE w:val="0"/>
        <w:autoSpaceDN w:val="0"/>
        <w:adjustRightInd w:val="0"/>
        <w:spacing w:line="264" w:lineRule="auto"/>
        <w:ind w:left="475" w:hanging="360"/>
        <w:jc w:val="both"/>
        <w:textAlignment w:val="center"/>
      </w:pPr>
      <w:r w:rsidRPr="00F25E2E">
        <w:t>•</w:t>
      </w:r>
      <w:r w:rsidRPr="00F25E2E">
        <w:tab/>
        <w:t>Call</w:t>
      </w:r>
      <w:r w:rsidR="00306BA8" w:rsidRPr="00F25E2E">
        <w:t xml:space="preserve"> the locally available resources to verify that the phone numbers, addresses, and services are current.</w:t>
      </w:r>
    </w:p>
    <w:p w14:paraId="7128D433" w14:textId="27AF58AF" w:rsidR="003A4C07" w:rsidRPr="00F25E2E" w:rsidRDefault="003A4C07" w:rsidP="00127B27">
      <w:pPr>
        <w:tabs>
          <w:tab w:val="left" w:pos="480"/>
          <w:tab w:val="left" w:pos="720"/>
          <w:tab w:val="left" w:pos="960"/>
          <w:tab w:val="left" w:pos="1200"/>
        </w:tabs>
        <w:suppressAutoHyphens/>
        <w:autoSpaceDE w:val="0"/>
        <w:autoSpaceDN w:val="0"/>
        <w:adjustRightInd w:val="0"/>
        <w:spacing w:after="120" w:line="264" w:lineRule="auto"/>
        <w:ind w:left="475" w:hanging="360"/>
        <w:jc w:val="both"/>
        <w:textAlignment w:val="center"/>
      </w:pPr>
      <w:r w:rsidRPr="00F25E2E">
        <w:t>•</w:t>
      </w:r>
      <w:r w:rsidRPr="00F25E2E">
        <w:tab/>
      </w:r>
      <w:r w:rsidR="003D03A6">
        <w:t>C</w:t>
      </w:r>
      <w:r>
        <w:t>onfirm all hazard contact information listed in the document</w:t>
      </w:r>
      <w:r w:rsidR="003D03A6">
        <w:t xml:space="preserve"> is correct</w:t>
      </w:r>
      <w:r>
        <w:t xml:space="preserve">.  </w:t>
      </w:r>
    </w:p>
    <w:p w14:paraId="33D11214" w14:textId="77777777" w:rsidR="00306BA8" w:rsidRPr="00F25E2E" w:rsidRDefault="00306BA8" w:rsidP="00127B27">
      <w:pPr>
        <w:suppressAutoHyphens/>
        <w:autoSpaceDE w:val="0"/>
        <w:autoSpaceDN w:val="0"/>
        <w:adjustRightInd w:val="0"/>
        <w:jc w:val="both"/>
        <w:textAlignment w:val="center"/>
        <w:rPr>
          <w:b/>
          <w:bCs/>
        </w:rPr>
      </w:pPr>
      <w:r w:rsidRPr="00F25E2E">
        <w:rPr>
          <w:b/>
          <w:bCs/>
        </w:rPr>
        <w:t>Revisions</w:t>
      </w:r>
    </w:p>
    <w:p w14:paraId="76AF5E4E" w14:textId="7B0E4D5F" w:rsidR="00306BA8" w:rsidRPr="00F25E2E" w:rsidRDefault="009228B9" w:rsidP="00127B27">
      <w:pPr>
        <w:suppressAutoHyphens/>
        <w:autoSpaceDE w:val="0"/>
        <w:autoSpaceDN w:val="0"/>
        <w:adjustRightInd w:val="0"/>
        <w:spacing w:after="100" w:afterAutospacing="1"/>
        <w:jc w:val="both"/>
        <w:textAlignment w:val="center"/>
      </w:pPr>
      <w:sdt>
        <w:sdtPr>
          <w:rPr>
            <w:bCs/>
          </w:rPr>
          <w:alias w:val="EAP Coordinator"/>
          <w:tag w:val=""/>
          <w:id w:val="-963419725"/>
          <w:placeholder>
            <w:docPart w:val="D1A83DA9535D42CD83CE14BF82A8ED3C"/>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is responsibl</w:t>
      </w:r>
      <w:r w:rsidR="0073322B" w:rsidRPr="00F25E2E">
        <w:t>e for updating the EAP document</w:t>
      </w:r>
      <w:r w:rsidR="00306BA8" w:rsidRPr="00F25E2E">
        <w:t xml:space="preserve">. The EAP document held by the </w:t>
      </w:r>
      <w:sdt>
        <w:sdtPr>
          <w:rPr>
            <w:bCs/>
          </w:rPr>
          <w:alias w:val="EAP Coordinator"/>
          <w:tag w:val=""/>
          <w:id w:val="-1864202518"/>
          <w:placeholder>
            <w:docPart w:val="177E4B9A673440E0AAE961AFC66B12E8"/>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CC76D4" w:rsidRPr="00F25E2E">
        <w:t xml:space="preserve"> </w:t>
      </w:r>
      <w:r w:rsidR="00306BA8" w:rsidRPr="00F25E2E">
        <w:t xml:space="preserve">is the master document. When revisions occur, </w:t>
      </w:r>
      <w:sdt>
        <w:sdtPr>
          <w:rPr>
            <w:bCs/>
          </w:rPr>
          <w:alias w:val="EAP Coordinator"/>
          <w:tag w:val=""/>
          <w:id w:val="-396980503"/>
          <w:placeholder>
            <w:docPart w:val="47C21515993646B48E18FA63B5E5F666"/>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CC76D4" w:rsidRPr="00F25E2E">
        <w:t xml:space="preserve"> </w:t>
      </w:r>
      <w:r w:rsidR="00306BA8" w:rsidRPr="00F25E2E">
        <w:t xml:space="preserve">will provide the revised pages and a revised revision summary page to all the EAP document holders. The document holders are responsible for revising outdated copy of the respective document(s) whenever revisions are received. Outdated pages shall be immediately discarded to avoid any confusion with the revisions. </w:t>
      </w:r>
    </w:p>
    <w:p w14:paraId="40C1DCC2" w14:textId="77777777" w:rsidR="00306BA8" w:rsidRPr="00F25E2E" w:rsidRDefault="00306BA8" w:rsidP="00127B27">
      <w:pPr>
        <w:suppressAutoHyphens/>
        <w:autoSpaceDE w:val="0"/>
        <w:autoSpaceDN w:val="0"/>
        <w:adjustRightInd w:val="0"/>
        <w:spacing w:line="264" w:lineRule="auto"/>
        <w:jc w:val="both"/>
        <w:textAlignment w:val="center"/>
      </w:pPr>
      <w:r w:rsidRPr="00F25E2E">
        <w:rPr>
          <w:b/>
          <w:bCs/>
        </w:rPr>
        <w:t>EAP periodic test</w:t>
      </w:r>
    </w:p>
    <w:p w14:paraId="683ED338" w14:textId="0F42BA87" w:rsidR="00306BA8" w:rsidRPr="00F25E2E" w:rsidRDefault="009228B9" w:rsidP="00127B27">
      <w:pPr>
        <w:suppressAutoHyphens/>
        <w:autoSpaceDE w:val="0"/>
        <w:autoSpaceDN w:val="0"/>
        <w:adjustRightInd w:val="0"/>
        <w:spacing w:after="100" w:afterAutospacing="1" w:line="264" w:lineRule="auto"/>
        <w:jc w:val="both"/>
        <w:textAlignment w:val="center"/>
      </w:pPr>
      <w:sdt>
        <w:sdtPr>
          <w:rPr>
            <w:bCs/>
          </w:rPr>
          <w:alias w:val="EAP Coordinator"/>
          <w:tag w:val=""/>
          <w:id w:val="1163360523"/>
          <w:placeholder>
            <w:docPart w:val="885B27E868B44927B896369183E15F5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00306BA8" w:rsidRPr="00F25E2E">
        <w:t>will host and facilitate a periodic test of the EAP at least once every 5 years.</w:t>
      </w:r>
    </w:p>
    <w:p w14:paraId="4D39F5E4" w14:textId="48CC0CCF"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periodic test will consist of a meeting, including a tabletop exercise, conducted at </w:t>
      </w:r>
      <w:sdt>
        <w:sdtPr>
          <w:id w:val="-2020612772"/>
          <w:placeholder>
            <w:docPart w:val="F6FF20DCD74141F286B05DCC743EF8B7"/>
          </w:placeholder>
          <w:showingPlcHdr/>
        </w:sdtPr>
        <w:sdtEndPr/>
        <w:sdtContent>
          <w:r w:rsidR="005D69B3" w:rsidRPr="00F25E2E">
            <w:rPr>
              <w:i/>
              <w:highlight w:val="lightGray"/>
            </w:rPr>
            <w:t>Insert Location Here</w:t>
          </w:r>
        </w:sdtContent>
      </w:sdt>
      <w:r w:rsidR="0009714E" w:rsidRPr="00F25E2E">
        <w:t xml:space="preserve">. </w:t>
      </w:r>
      <w:r w:rsidRPr="00F25E2E">
        <w:t>Atte</w:t>
      </w:r>
      <w:r w:rsidR="00922978" w:rsidRPr="00F25E2E">
        <w:t>ndance should include</w:t>
      </w:r>
      <w:r w:rsidRPr="00F25E2E">
        <w:t xml:space="preserve"> </w:t>
      </w:r>
      <w:sdt>
        <w:sdtPr>
          <w:rPr>
            <w:bCs/>
          </w:rPr>
          <w:alias w:val="Owner/Operator"/>
          <w:tag w:val=""/>
          <w:id w:val="-1196457585"/>
          <w:placeholder>
            <w:docPart w:val="31699C19BF0D43B880B475E5E6B760F9"/>
          </w:placeholder>
          <w:showingPlcHdr/>
          <w:dataBinding w:prefixMappings="xmlns:ns0='http://schemas.openxmlformats.org/officeDocument/2006/extended-properties' " w:xpath="/ns0:Properties[1]/ns0:Manager[1]" w:storeItemID="{6668398D-A668-4E3E-A5EB-62B293D839F1}"/>
          <w:text/>
        </w:sdtPr>
        <w:sdtEndPr/>
        <w:sdtContent>
          <w:r w:rsidR="00F25E2E" w:rsidRPr="00F25E2E">
            <w:rPr>
              <w:rStyle w:val="PlaceholderText"/>
              <w:i/>
              <w:color w:val="auto"/>
              <w:highlight w:val="lightGray"/>
            </w:rPr>
            <w:t>Insert Name Here</w:t>
          </w:r>
        </w:sdtContent>
      </w:sdt>
      <w:r w:rsidRPr="00F25E2E">
        <w:t>,</w:t>
      </w:r>
      <w:r w:rsidR="00225CAA" w:rsidRPr="00F25E2E">
        <w:rPr>
          <w:bCs/>
        </w:rPr>
        <w:t xml:space="preserve"> </w:t>
      </w:r>
      <w:sdt>
        <w:sdtPr>
          <w:rPr>
            <w:bCs/>
          </w:rPr>
          <w:alias w:val="EAP Coordinator"/>
          <w:tag w:val=""/>
          <w:id w:val="-1182205756"/>
          <w:placeholder>
            <w:docPart w:val="AB22AEBC97A54AA79BB57359CB0F4AE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225CAA" w:rsidRPr="00F25E2E">
        <w:rPr>
          <w:bCs/>
        </w:rPr>
        <w:t>,</w:t>
      </w:r>
      <w:r w:rsidRPr="00F25E2E">
        <w:t xml:space="preserve"> </w:t>
      </w:r>
      <w:r w:rsidR="003C71A8" w:rsidRPr="00F25E2E">
        <w:t>Georgia Safe Dams Program</w:t>
      </w:r>
      <w:r w:rsidRPr="00F25E2E">
        <w:t xml:space="preserve"> staff,</w:t>
      </w:r>
      <w:r w:rsidR="005D69B3" w:rsidRPr="00F25E2E">
        <w:t xml:space="preserve"> </w:t>
      </w:r>
      <w:sdt>
        <w:sdtPr>
          <w:rPr>
            <w:bCs/>
          </w:rPr>
          <w:alias w:val="EMA"/>
          <w:tag w:val=""/>
          <w:id w:val="683637287"/>
          <w:placeholder>
            <w:docPart w:val="3F1480D3730042AC8D3D454C8B9BA0D9"/>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highlight w:val="lightGray"/>
            </w:rPr>
            <w:t>Insert Local Emergency Management Agency</w:t>
          </w:r>
        </w:sdtContent>
      </w:sdt>
      <w:r w:rsidR="005D69B3" w:rsidRPr="00F25E2E">
        <w:rPr>
          <w:bCs/>
        </w:rPr>
        <w:t>,</w:t>
      </w:r>
      <w:r w:rsidRPr="00F25E2E">
        <w:t xml:space="preserve"> at least one representative of the local law enforcement agency, and others with key responsibilities listed in the EAP</w:t>
      </w:r>
      <w:r w:rsidR="005D69B3" w:rsidRPr="00F25E2E">
        <w:t xml:space="preserve"> document</w:t>
      </w:r>
      <w:r w:rsidRPr="00F25E2E">
        <w:t xml:space="preserve">. At the discretion of </w:t>
      </w:r>
      <w:sdt>
        <w:sdtPr>
          <w:rPr>
            <w:bCs/>
          </w:rPr>
          <w:alias w:val="EAP Coordinator"/>
          <w:tag w:val=""/>
          <w:id w:val="1775208986"/>
          <w:placeholder>
            <w:docPart w:val="E5D63BE83C37493691685584AED1FF31"/>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Pr="00F25E2E">
        <w:t>, other organizations that may be involved with an unusual or emergency event at the dam are encouraged to participate. Before the tabletop exercise begins, meeting participants will visit the dam during the periodic test to familiarize themselves with the dam site.</w:t>
      </w:r>
    </w:p>
    <w:p w14:paraId="439B10E8" w14:textId="656EBC10"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 xml:space="preserve">The tabletop exercise will begin with the facilitator presenting a scenario of an unusual or emergency event at the dam. The scenario will be developed prior to the exercise. Once the scenario has been presented, the participants will discuss the responses and actions that they would take to address and resolve the scenario. The narrator will control the discussion, ensuring realistic responses and developing the scenario throughout the exercise. </w:t>
      </w:r>
      <w:sdt>
        <w:sdtPr>
          <w:rPr>
            <w:bCs/>
          </w:rPr>
          <w:alias w:val="EAP Coordinator"/>
          <w:tag w:val=""/>
          <w:id w:val="1082179466"/>
          <w:placeholder>
            <w:docPart w:val="A8E2D88FC5114716AE1AF8F43A28A249"/>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Pr="00F25E2E">
        <w:t>should complete an event log as they would during an actual event.</w:t>
      </w:r>
    </w:p>
    <w:p w14:paraId="2EE46F65" w14:textId="600E8611" w:rsidR="00306BA8" w:rsidRPr="00F25E2E" w:rsidRDefault="00306BA8" w:rsidP="00127B27">
      <w:pPr>
        <w:suppressAutoHyphens/>
        <w:autoSpaceDE w:val="0"/>
        <w:autoSpaceDN w:val="0"/>
        <w:adjustRightInd w:val="0"/>
        <w:spacing w:after="100" w:afterAutospacing="1" w:line="264" w:lineRule="auto"/>
        <w:jc w:val="both"/>
        <w:textAlignment w:val="center"/>
      </w:pPr>
      <w:r w:rsidRPr="00F25E2E">
        <w:t>After the tabletop ex</w:t>
      </w:r>
      <w:r w:rsidR="00CC76D4" w:rsidRPr="00F25E2E">
        <w:t xml:space="preserve">ercise, </w:t>
      </w:r>
      <w:r w:rsidRPr="00F25E2E">
        <w:t xml:space="preserve">the EAP will be reviewed and discussed. Mutual aid agreements and other emergency </w:t>
      </w:r>
      <w:r w:rsidR="00CC76D4" w:rsidRPr="00F25E2E">
        <w:t>procedures can be discussed.</w:t>
      </w:r>
      <w:r w:rsidRPr="00F25E2E">
        <w:t xml:space="preserve"> </w:t>
      </w:r>
      <w:sdt>
        <w:sdtPr>
          <w:rPr>
            <w:bCs/>
          </w:rPr>
          <w:alias w:val="EAP Coordinator"/>
          <w:tag w:val=""/>
          <w:id w:val="-2110955115"/>
          <w:placeholder>
            <w:docPart w:val="59AF14915C204087831299B9210026DD"/>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885D55" w:rsidRPr="00F25E2E">
        <w:t xml:space="preserve"> </w:t>
      </w:r>
      <w:r w:rsidRPr="00F25E2E">
        <w:t>will prepare a written summary of the periodic test and revise the EAP</w:t>
      </w:r>
      <w:r w:rsidR="003A0CB6" w:rsidRPr="00F25E2E">
        <w:t>,</w:t>
      </w:r>
      <w:r w:rsidRPr="00F25E2E">
        <w:t xml:space="preserve"> as necessary. </w:t>
      </w:r>
    </w:p>
    <w:p w14:paraId="5DD17626" w14:textId="77777777" w:rsidR="00DB7BA2" w:rsidRPr="00F25E2E" w:rsidRDefault="00DB7BA2">
      <w:pPr>
        <w:rPr>
          <w:rFonts w:cs="Helvetica"/>
          <w:b/>
          <w:bCs/>
          <w:sz w:val="40"/>
          <w:szCs w:val="56"/>
        </w:rPr>
      </w:pPr>
      <w:bookmarkStart w:id="29" w:name="_Toc475111068"/>
      <w:r w:rsidRPr="00F25E2E">
        <w:br w:type="page"/>
      </w:r>
    </w:p>
    <w:p w14:paraId="0C924ABD" w14:textId="15330A8F" w:rsidR="00DC3A2A" w:rsidRPr="00F25E2E" w:rsidRDefault="00DC3A2A" w:rsidP="00DB7BA2">
      <w:pPr>
        <w:pStyle w:val="Heading1"/>
        <w:rPr>
          <w:color w:val="auto"/>
        </w:rPr>
      </w:pPr>
      <w:bookmarkStart w:id="30" w:name="_Toc479163551"/>
      <w:r w:rsidRPr="00F25E2E">
        <w:rPr>
          <w:color w:val="auto"/>
        </w:rPr>
        <w:lastRenderedPageBreak/>
        <w:t>Record of Holders of Control Copies</w:t>
      </w:r>
      <w:bookmarkEnd w:id="29"/>
      <w:bookmarkEnd w:id="30"/>
    </w:p>
    <w:tbl>
      <w:tblPr>
        <w:tblW w:w="0" w:type="auto"/>
        <w:tblInd w:w="108" w:type="dxa"/>
        <w:tblLayout w:type="fixed"/>
        <w:tblCellMar>
          <w:left w:w="0" w:type="dxa"/>
          <w:right w:w="0" w:type="dxa"/>
        </w:tblCellMar>
        <w:tblLook w:val="0000" w:firstRow="0" w:lastRow="0" w:firstColumn="0" w:lastColumn="0" w:noHBand="0" w:noVBand="0"/>
      </w:tblPr>
      <w:tblGrid>
        <w:gridCol w:w="1188"/>
        <w:gridCol w:w="4860"/>
        <w:gridCol w:w="3960"/>
      </w:tblGrid>
      <w:tr w:rsidR="00DC3A2A" w:rsidRPr="00F25E2E" w14:paraId="0E911D1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6349EE5A" w14:textId="77777777" w:rsidR="00DC3A2A" w:rsidRPr="00F25E2E" w:rsidRDefault="00DC3A2A" w:rsidP="00DC3A2A">
            <w:pPr>
              <w:pStyle w:val="BodyText"/>
              <w:jc w:val="center"/>
              <w:rPr>
                <w:b/>
                <w:bCs/>
                <w:color w:val="auto"/>
                <w:sz w:val="22"/>
                <w:szCs w:val="22"/>
              </w:rPr>
            </w:pPr>
            <w:r w:rsidRPr="00F25E2E">
              <w:rPr>
                <w:b/>
                <w:bCs/>
                <w:color w:val="auto"/>
                <w:sz w:val="22"/>
                <w:szCs w:val="22"/>
              </w:rPr>
              <w:t>Copy Number</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2649EDA8" w14:textId="77777777" w:rsidR="00DC3A2A" w:rsidRPr="00F25E2E" w:rsidRDefault="00DC3A2A" w:rsidP="00DC3A2A">
            <w:pPr>
              <w:pStyle w:val="BodyText"/>
              <w:jc w:val="center"/>
              <w:rPr>
                <w:b/>
                <w:bCs/>
                <w:color w:val="auto"/>
                <w:sz w:val="22"/>
                <w:szCs w:val="22"/>
              </w:rPr>
            </w:pPr>
            <w:r w:rsidRPr="00F25E2E">
              <w:rPr>
                <w:b/>
                <w:bCs/>
                <w:color w:val="auto"/>
                <w:sz w:val="22"/>
                <w:szCs w:val="22"/>
              </w:rPr>
              <w:t>Organization</w:t>
            </w:r>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vAlign w:val="center"/>
          </w:tcPr>
          <w:p w14:paraId="7D2EFC47" w14:textId="77777777" w:rsidR="00DC3A2A" w:rsidRPr="00F25E2E" w:rsidRDefault="00DC3A2A" w:rsidP="00DC3A2A">
            <w:pPr>
              <w:pStyle w:val="BodyText"/>
              <w:jc w:val="center"/>
              <w:rPr>
                <w:b/>
                <w:bCs/>
                <w:color w:val="auto"/>
                <w:sz w:val="22"/>
                <w:szCs w:val="22"/>
              </w:rPr>
            </w:pPr>
            <w:r w:rsidRPr="00F25E2E">
              <w:rPr>
                <w:b/>
                <w:bCs/>
                <w:color w:val="auto"/>
                <w:sz w:val="22"/>
                <w:szCs w:val="22"/>
              </w:rPr>
              <w:t>Person receiving copy</w:t>
            </w:r>
          </w:p>
        </w:tc>
      </w:tr>
      <w:tr w:rsidR="00DC3A2A" w:rsidRPr="00F25E2E" w14:paraId="75DA76C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016BBF9" w14:textId="77777777" w:rsidR="00DC3A2A" w:rsidRPr="00F25E2E" w:rsidRDefault="00DC3A2A" w:rsidP="00DC3A2A">
            <w:pPr>
              <w:pStyle w:val="BodyText"/>
              <w:jc w:val="center"/>
              <w:rPr>
                <w:color w:val="auto"/>
              </w:rPr>
            </w:pPr>
            <w:r w:rsidRPr="00F25E2E">
              <w:rPr>
                <w:color w:val="auto"/>
              </w:rPr>
              <w:t>1</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sdt>
            <w:sdtPr>
              <w:rPr>
                <w:color w:val="auto"/>
              </w:rPr>
              <w:id w:val="-2013130401"/>
              <w:placeholder>
                <w:docPart w:val="8CD7547426D240B5B1F92DA277B9F4C6"/>
              </w:placeholder>
              <w:showingPlcHdr/>
            </w:sdtPr>
            <w:sdtEndPr/>
            <w:sdtContent>
              <w:p w14:paraId="33362283" w14:textId="4C3FC3D1" w:rsidR="003C71A8" w:rsidRPr="00F25E2E" w:rsidRDefault="005D69B3">
                <w:pPr>
                  <w:pStyle w:val="BodyText"/>
                  <w:spacing w:after="0"/>
                  <w:jc w:val="center"/>
                  <w:rPr>
                    <w:color w:val="auto"/>
                  </w:rPr>
                </w:pPr>
                <w:r w:rsidRPr="00F25E2E">
                  <w:rPr>
                    <w:i/>
                    <w:color w:val="auto"/>
                    <w:highlight w:val="lightGray"/>
                  </w:rPr>
                  <w:t>Insert Owner or Organization</w:t>
                </w:r>
              </w:p>
            </w:sdtContent>
          </w:sdt>
          <w:p w14:paraId="3ED6DA86" w14:textId="0A10DDC8" w:rsidR="00DC3A2A" w:rsidRPr="00F25E2E" w:rsidRDefault="009228B9" w:rsidP="005D69B3">
            <w:pPr>
              <w:pStyle w:val="BodyText"/>
              <w:spacing w:after="0"/>
              <w:jc w:val="center"/>
              <w:rPr>
                <w:color w:val="auto"/>
              </w:rPr>
            </w:pPr>
            <w:sdt>
              <w:sdtPr>
                <w:rPr>
                  <w:color w:val="auto"/>
                </w:rPr>
                <w:id w:val="-202168669"/>
                <w:placeholder>
                  <w:docPart w:val="5DCDC12B0ED04F04842A9EAEE7E40EC2"/>
                </w:placeholder>
                <w:showingPlcHdr/>
              </w:sdtPr>
              <w:sdtEndPr/>
              <w:sdtContent>
                <w:r w:rsidR="005D69B3" w:rsidRPr="00F25E2E">
                  <w:rPr>
                    <w:rStyle w:val="PlaceholderText"/>
                    <w:i/>
                    <w:color w:val="auto"/>
                    <w:highlight w:val="lightGray"/>
                  </w:rPr>
                  <w:t>Insert Address Here</w:t>
                </w:r>
              </w:sdtContent>
            </w:sdt>
          </w:p>
        </w:tc>
        <w:sdt>
          <w:sdtPr>
            <w:rPr>
              <w:color w:val="auto"/>
            </w:rPr>
            <w:id w:val="-1418629606"/>
            <w:placeholder>
              <w:docPart w:val="FFE1BB2623F048FF8C1C7994A10000F1"/>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38A25D6" w14:textId="095D4306" w:rsidR="00DC3A2A"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17E04A7E"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90CA489" w14:textId="77777777" w:rsidR="008C58F2" w:rsidRPr="00F25E2E" w:rsidRDefault="008C58F2">
            <w:pPr>
              <w:pStyle w:val="BodyText"/>
              <w:jc w:val="center"/>
              <w:rPr>
                <w:color w:val="auto"/>
              </w:rPr>
            </w:pPr>
            <w:r w:rsidRPr="00F25E2E">
              <w:rPr>
                <w:color w:val="auto"/>
              </w:rPr>
              <w:t>2</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5110498" w14:textId="2BACEEAD" w:rsidR="008C58F2" w:rsidRPr="00F25E2E" w:rsidRDefault="009228B9" w:rsidP="005D69B3">
            <w:pPr>
              <w:pStyle w:val="BodyText"/>
              <w:spacing w:after="0"/>
              <w:jc w:val="center"/>
              <w:rPr>
                <w:color w:val="auto"/>
              </w:rPr>
            </w:pPr>
            <w:sdt>
              <w:sdtPr>
                <w:rPr>
                  <w:bCs/>
                  <w:color w:val="auto"/>
                </w:rPr>
                <w:alias w:val="Affiliation"/>
                <w:tag w:val=""/>
                <w:id w:val="-873378003"/>
                <w:placeholder>
                  <w:docPart w:val="1BF65D13157141A382B6817C0FB8EA9D"/>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color w:val="auto"/>
                    <w:highlight w:val="lightGray"/>
                  </w:rPr>
                  <w:t>Insert Affiliation Here</w:t>
                </w:r>
              </w:sdtContent>
            </w:sdt>
            <w:r w:rsidR="008C58F2" w:rsidRPr="00F25E2E">
              <w:rPr>
                <w:color w:val="auto"/>
              </w:rPr>
              <w:br/>
            </w:r>
            <w:sdt>
              <w:sdtPr>
                <w:rPr>
                  <w:color w:val="auto"/>
                </w:rPr>
                <w:id w:val="456228649"/>
                <w:placeholder>
                  <w:docPart w:val="9040D0DC25D14CFDBF2F825E9AB5216F"/>
                </w:placeholder>
                <w:showingPlcHdr/>
              </w:sdtPr>
              <w:sdtEndPr/>
              <w:sdtContent>
                <w:r w:rsidR="005D69B3" w:rsidRPr="00F25E2E">
                  <w:rPr>
                    <w:rStyle w:val="PlaceholderText"/>
                    <w:i/>
                    <w:color w:val="auto"/>
                    <w:highlight w:val="lightGray"/>
                  </w:rPr>
                  <w:t>Insert Address Here</w:t>
                </w:r>
              </w:sdtContent>
            </w:sdt>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8EA197B" w14:textId="77A1B5BB" w:rsidR="008C58F2" w:rsidRPr="00F25E2E" w:rsidRDefault="009228B9" w:rsidP="00D670B9">
            <w:pPr>
              <w:pStyle w:val="BodyText"/>
              <w:jc w:val="center"/>
              <w:rPr>
                <w:color w:val="auto"/>
              </w:rPr>
            </w:pPr>
            <w:sdt>
              <w:sdtPr>
                <w:rPr>
                  <w:bCs/>
                  <w:color w:val="auto"/>
                </w:rPr>
                <w:alias w:val="EOR"/>
                <w:tag w:val=""/>
                <w:id w:val="1029754495"/>
                <w:placeholder>
                  <w:docPart w:val="E7C11A7E5C024BE08756FB064EB173B0"/>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p>
        </w:tc>
      </w:tr>
      <w:tr w:rsidR="008C58F2" w:rsidRPr="00F25E2E" w14:paraId="544BE35F"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2969034" w14:textId="77777777" w:rsidR="008C58F2" w:rsidRPr="00F25E2E" w:rsidRDefault="008C58F2" w:rsidP="00DC3A2A">
            <w:pPr>
              <w:pStyle w:val="BodyText"/>
              <w:jc w:val="center"/>
              <w:rPr>
                <w:color w:val="auto"/>
              </w:rPr>
            </w:pPr>
            <w:r w:rsidRPr="00F25E2E">
              <w:rPr>
                <w:color w:val="auto"/>
              </w:rPr>
              <w:t>3</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526D8DB" w14:textId="482BE274" w:rsidR="008C58F2" w:rsidRPr="00F25E2E" w:rsidRDefault="008C58F2" w:rsidP="00D670B9">
            <w:pPr>
              <w:pStyle w:val="BodyText"/>
              <w:spacing w:after="0"/>
              <w:jc w:val="center"/>
              <w:rPr>
                <w:color w:val="auto"/>
              </w:rPr>
            </w:pPr>
            <w:r w:rsidRPr="00F25E2E">
              <w:rPr>
                <w:color w:val="auto"/>
              </w:rPr>
              <w:t>Georgia Safe Dams Program</w:t>
            </w:r>
            <w:r w:rsidRPr="00F25E2E">
              <w:rPr>
                <w:color w:val="auto"/>
              </w:rPr>
              <w:br/>
              <w:t>2 Martin Luther King Jr. Drive SE</w:t>
            </w:r>
            <w:r w:rsidRPr="00F25E2E">
              <w:rPr>
                <w:color w:val="auto"/>
              </w:rPr>
              <w:br/>
              <w:t>Suite 13</w:t>
            </w:r>
            <w:r w:rsidR="00CF757E" w:rsidRPr="00F25E2E">
              <w:rPr>
                <w:color w:val="auto"/>
              </w:rPr>
              <w:t>62</w:t>
            </w:r>
            <w:r w:rsidRPr="00F25E2E">
              <w:rPr>
                <w:color w:val="auto"/>
              </w:rPr>
              <w:t>, Atlanta, GA 303</w:t>
            </w:r>
            <w:r w:rsidR="000B480C" w:rsidRPr="00F25E2E">
              <w:rPr>
                <w:color w:val="auto"/>
              </w:rPr>
              <w:t>3</w:t>
            </w:r>
            <w:r w:rsidRPr="00F25E2E">
              <w:rPr>
                <w:color w:val="auto"/>
              </w:rPr>
              <w:t>4</w:t>
            </w:r>
          </w:p>
        </w:tc>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2E5A2BB7" w14:textId="764AC280" w:rsidR="008C58F2" w:rsidRPr="00F25E2E" w:rsidRDefault="00760825" w:rsidP="00D670B9">
            <w:pPr>
              <w:pStyle w:val="BodyText"/>
              <w:jc w:val="center"/>
              <w:rPr>
                <w:color w:val="auto"/>
              </w:rPr>
            </w:pPr>
            <w:r>
              <w:rPr>
                <w:color w:val="auto"/>
              </w:rPr>
              <w:t>David Griffin</w:t>
            </w:r>
          </w:p>
        </w:tc>
      </w:tr>
      <w:tr w:rsidR="008C58F2" w:rsidRPr="00F25E2E" w14:paraId="527B84EB"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7E5E8FD2" w14:textId="77777777" w:rsidR="008C58F2" w:rsidRPr="00F25E2E" w:rsidRDefault="008C58F2" w:rsidP="00DC3A2A">
            <w:pPr>
              <w:pStyle w:val="BodyText"/>
              <w:jc w:val="center"/>
              <w:rPr>
                <w:color w:val="auto"/>
              </w:rPr>
            </w:pPr>
            <w:r w:rsidRPr="00F25E2E">
              <w:rPr>
                <w:color w:val="auto"/>
              </w:rPr>
              <w:t>4</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0CC0631A" w14:textId="32B1E760" w:rsidR="008C58F2" w:rsidRPr="00F25E2E" w:rsidRDefault="009228B9" w:rsidP="005D69B3">
            <w:pPr>
              <w:pStyle w:val="BodyText"/>
              <w:spacing w:after="0"/>
              <w:jc w:val="center"/>
              <w:rPr>
                <w:color w:val="auto"/>
              </w:rPr>
            </w:pPr>
            <w:sdt>
              <w:sdtPr>
                <w:rPr>
                  <w:color w:val="auto"/>
                </w:rPr>
                <w:alias w:val="County"/>
                <w:tag w:val="County"/>
                <w:id w:val="295952094"/>
                <w:placeholder>
                  <w:docPart w:val="2AD31BCD2142483D8B4A77625907CE3C"/>
                </w:placeholder>
                <w:showingPlcHdr/>
                <w:dropDownList>
                  <w:listItem w:value="Choose an item."/>
                  <w:listItem w:displayText="Appling" w:value="Appling"/>
                  <w:listItem w:displayText="Atkinson" w:value="Atkinson"/>
                  <w:listItem w:displayText="Bacon" w:value="Bacon"/>
                  <w:listItem w:displayText="Baker" w:value="Baker"/>
                  <w:listItem w:displayText="Baldwin" w:value="Baldwin"/>
                  <w:listItem w:displayText="Banks" w:value="Banks"/>
                  <w:listItem w:displayText="Barrow" w:value="Barrow"/>
                  <w:listItem w:displayText="Bartow" w:value="Bartow"/>
                  <w:listItem w:displayText="Ben Hill" w:value="Ben Hill"/>
                  <w:listItem w:displayText="Berrien" w:value="Berrien"/>
                  <w:listItem w:displayText="Bibb" w:value="Bibb"/>
                  <w:listItem w:displayText="Bleckley" w:value="Bleckley"/>
                  <w:listItem w:displayText="Brantley" w:value="Brantley"/>
                  <w:listItem w:displayText="Brooks" w:value="Brooks"/>
                  <w:listItem w:displayText="Bryan" w:value="Bryan"/>
                  <w:listItem w:displayText="Bulloch" w:value="Bulloch"/>
                  <w:listItem w:displayText="Burke" w:value="Burke"/>
                  <w:listItem w:displayText="Butts" w:value="Butts"/>
                  <w:listItem w:displayText="Calhoun" w:value="Calhoun"/>
                  <w:listItem w:displayText="Camden" w:value="Camden"/>
                  <w:listItem w:displayText="Candler" w:value="Candler"/>
                  <w:listItem w:displayText="Carroll" w:value="Carroll"/>
                  <w:listItem w:displayText="Catoosa" w:value="Catoosa"/>
                  <w:listItem w:displayText="Charlton" w:value="Charlton"/>
                  <w:listItem w:displayText="Chatham" w:value="Chatham"/>
                  <w:listItem w:displayText="Chattahoochee" w:value="Chattahoochee"/>
                  <w:listItem w:displayText="Chattooga" w:value="Chattooga"/>
                  <w:listItem w:displayText="Cherokee" w:value="Cherokee"/>
                  <w:listItem w:displayText="Clarke" w:value="Clarke"/>
                  <w:listItem w:displayText="Clay" w:value="Clay"/>
                  <w:listItem w:displayText="Clayton" w:value="Clayton"/>
                  <w:listItem w:displayText="Clinch" w:value="Clinch"/>
                  <w:listItem w:displayText="Cobb" w:value="Cobb"/>
                  <w:listItem w:displayText="Coffee" w:value="Coffee"/>
                  <w:listItem w:displayText="Colquitt" w:value="Colquitt"/>
                  <w:listItem w:displayText="Columbia" w:value="Columbia"/>
                  <w:listItem w:displayText="Cook" w:value="Cook"/>
                  <w:listItem w:displayText="Coweta" w:value="Coweta"/>
                  <w:listItem w:displayText="Crawford" w:value="Crawford"/>
                  <w:listItem w:displayText="Crisp" w:value="Crisp"/>
                  <w:listItem w:displayText="Dade" w:value="Dade"/>
                  <w:listItem w:displayText="Dawson" w:value="Dawson"/>
                  <w:listItem w:displayText="Decatur" w:value="Decatur"/>
                  <w:listItem w:displayText="Dekalb" w:value="Dekalb"/>
                  <w:listItem w:displayText="Dodge" w:value="Dodge"/>
                  <w:listItem w:displayText="Dooly" w:value="Dooly"/>
                  <w:listItem w:displayText="Dougherty" w:value="Dougherty"/>
                  <w:listItem w:displayText="Douglas" w:value="Douglas"/>
                  <w:listItem w:displayText="Early" w:value="Early"/>
                  <w:listItem w:displayText="Echols" w:value="Echols"/>
                  <w:listItem w:displayText="Effingham" w:value="Effingham"/>
                  <w:listItem w:displayText="Elbert" w:value="Elbert"/>
                  <w:listItem w:displayText="Emanuel" w:value="Emanuel"/>
                  <w:listItem w:displayText="Evans" w:value="Evans"/>
                  <w:listItem w:displayText="Fannin" w:value="Fannin"/>
                  <w:listItem w:displayText="Fayette" w:value="Fayette"/>
                  <w:listItem w:displayText="Floyd" w:value="Floyd"/>
                  <w:listItem w:displayText="Forsyth" w:value="Forsyth"/>
                  <w:listItem w:displayText="Franklin" w:value="Franklin"/>
                  <w:listItem w:displayText="Fulton" w:value="Fulton"/>
                  <w:listItem w:displayText="Gilmer" w:value="Gilmer"/>
                  <w:listItem w:displayText="Glascock" w:value="Glascock"/>
                  <w:listItem w:displayText="Glynn" w:value="Glynn"/>
                  <w:listItem w:displayText="Gordon" w:value="Gordon"/>
                  <w:listItem w:displayText="Grady" w:value="Grady"/>
                  <w:listItem w:displayText="Greene" w:value="Greene"/>
                  <w:listItem w:displayText="Gwinnett" w:value="Gwinnett"/>
                  <w:listItem w:displayText="Habersham" w:value="Habersham"/>
                  <w:listItem w:displayText="Hall" w:value="Hall"/>
                  <w:listItem w:displayText="Hancock" w:value="Hancock"/>
                  <w:listItem w:displayText="Haralson" w:value="Haralson"/>
                  <w:listItem w:displayText="Harris" w:value="Harris"/>
                  <w:listItem w:displayText="Hart" w:value="Hart"/>
                  <w:listItem w:displayText="Heard" w:value="Heard"/>
                  <w:listItem w:displayText="Henry" w:value="Henry"/>
                  <w:listItem w:displayText="Houston" w:value="Houston"/>
                  <w:listItem w:displayText="Irwin" w:value="Irwin"/>
                  <w:listItem w:displayText="Jackson" w:value="Jackson"/>
                  <w:listItem w:displayText="Jasper" w:value="Jasper"/>
                  <w:listItem w:displayText="Jeff Davis" w:value="Jeff Davis"/>
                  <w:listItem w:displayText="Jefferson" w:value="Jefferson"/>
                  <w:listItem w:displayText="Jenkins" w:value="Jenkins"/>
                  <w:listItem w:displayText="Johnson" w:value="Johnson"/>
                  <w:listItem w:displayText="Jones" w:value="Jones"/>
                  <w:listItem w:displayText="Lamar" w:value="Lamar"/>
                  <w:listItem w:displayText="Lanier" w:value="Lanier"/>
                  <w:listItem w:displayText="Laurens" w:value="Laurens"/>
                  <w:listItem w:displayText="Lee" w:value="Lee"/>
                  <w:listItem w:displayText="Liberty" w:value="Liberty"/>
                  <w:listItem w:displayText="Lincoln" w:value="Lincoln"/>
                  <w:listItem w:displayText="Long" w:value="Long"/>
                  <w:listItem w:displayText="Lowndes" w:value="Lowndes"/>
                  <w:listItem w:displayText="Lumpkin" w:value="Lumpkin"/>
                  <w:listItem w:displayText="Macon" w:value="Macon"/>
                  <w:listItem w:displayText="Madison" w:value="Madison"/>
                  <w:listItem w:displayText="Marion" w:value="Marion"/>
                  <w:listItem w:displayText="McDuffie" w:value="McDuffie"/>
                  <w:listItem w:displayText="McIntosh" w:value="McIntosh"/>
                  <w:listItem w:displayText="Meriwether" w:value="Meriwether"/>
                  <w:listItem w:displayText="Miller" w:value="Miller"/>
                  <w:listItem w:displayText="Mitchell" w:value="Mitchell"/>
                  <w:listItem w:displayText="Monroe" w:value="Monroe"/>
                  <w:listItem w:displayText="Montgomery" w:value="Montgomery"/>
                  <w:listItem w:displayText="Morgan" w:value="Morgan"/>
                  <w:listItem w:displayText="Murray" w:value="Murray"/>
                  <w:listItem w:displayText="Muscogee" w:value="Muscogee"/>
                  <w:listItem w:displayText="Newton" w:value="Newton"/>
                  <w:listItem w:displayText="Oconee" w:value="Oconee"/>
                  <w:listItem w:displayText="Oglethorpe" w:value="Oglethorpe"/>
                  <w:listItem w:displayText="Paulding" w:value="Paulding"/>
                  <w:listItem w:displayText="Peach" w:value="Peach"/>
                  <w:listItem w:displayText="Pickens" w:value="Pickens"/>
                  <w:listItem w:displayText="Pierce" w:value="Pierce"/>
                  <w:listItem w:displayText="Pike" w:value="Pike"/>
                  <w:listItem w:displayText="Polk" w:value="Polk"/>
                  <w:listItem w:displayText="Pulaski" w:value="Pulaski"/>
                  <w:listItem w:displayText="Putnam" w:value="Putnam"/>
                  <w:listItem w:displayText="Quitman" w:value="Quitman"/>
                  <w:listItem w:displayText="Rabun" w:value="Rabun"/>
                  <w:listItem w:displayText="Randolph" w:value="Randolph"/>
                  <w:listItem w:displayText="Richmond" w:value="Richmond"/>
                  <w:listItem w:displayText="Rockdale" w:value="Rockdale"/>
                  <w:listItem w:displayText="Schley" w:value="Schley"/>
                  <w:listItem w:displayText="Screven" w:value="Screven"/>
                  <w:listItem w:displayText="Seminole" w:value="Seminole"/>
                  <w:listItem w:displayText="Spalding" w:value="Spalding"/>
                  <w:listItem w:displayText="Stephens" w:value="Stephens"/>
                  <w:listItem w:displayText="Stewart" w:value="Stewart"/>
                  <w:listItem w:displayText="Sumter" w:value="Sumter"/>
                  <w:listItem w:displayText="Talbot" w:value="Talbot"/>
                  <w:listItem w:displayText="Taliaferro" w:value="Taliaferro"/>
                  <w:listItem w:displayText="Tattnall" w:value="Tattnall"/>
                  <w:listItem w:displayText="Taylor" w:value="Taylor"/>
                  <w:listItem w:displayText="Telfair" w:value="Telfair"/>
                  <w:listItem w:displayText="Terrell" w:value="Terrell"/>
                  <w:listItem w:displayText="Thomas" w:value="Thomas"/>
                  <w:listItem w:displayText="Tift" w:value="Tift"/>
                  <w:listItem w:displayText="Toombs" w:value="Toombs"/>
                  <w:listItem w:displayText="Towns" w:value="Towns"/>
                  <w:listItem w:displayText="Treutlen" w:value="Treutlen"/>
                  <w:listItem w:displayText="Troup" w:value="Troup"/>
                  <w:listItem w:displayText="Turner" w:value="Turner"/>
                  <w:listItem w:displayText="Twiggs" w:value="Twiggs"/>
                  <w:listItem w:displayText="Union" w:value="Union"/>
                  <w:listItem w:displayText="Upson" w:value="Upson"/>
                  <w:listItem w:displayText="Walker" w:value="Walker"/>
                  <w:listItem w:displayText="Walton" w:value="Walton"/>
                  <w:listItem w:displayText="Ware" w:value="Ware"/>
                  <w:listItem w:displayText="Warren" w:value="Warren"/>
                  <w:listItem w:displayText="Washington" w:value="Washington"/>
                  <w:listItem w:displayText="Wayne" w:value="Wayne"/>
                  <w:listItem w:displayText="Webster" w:value="Webster"/>
                  <w:listItem w:displayText="Wheeler" w:value="Wheeler"/>
                  <w:listItem w:displayText="White" w:value="White"/>
                  <w:listItem w:displayText="Whitfield" w:value="Whitfield"/>
                  <w:listItem w:displayText="Wilcox" w:value="Wilcox"/>
                  <w:listItem w:displayText="Wilkes" w:value="Wilkes"/>
                  <w:listItem w:displayText="Wilkinson" w:value="Wilkinson"/>
                  <w:listItem w:displayText="Worth" w:value="Worth"/>
                </w:dropDownList>
              </w:sdtPr>
              <w:sdtEndPr/>
              <w:sdtContent>
                <w:r w:rsidR="005D69B3" w:rsidRPr="00F25E2E">
                  <w:rPr>
                    <w:i/>
                    <w:color w:val="auto"/>
                    <w:szCs w:val="16"/>
                    <w:highlight w:val="lightGray"/>
                  </w:rPr>
                  <w:t>Choose a county</w:t>
                </w:r>
              </w:sdtContent>
            </w:sdt>
            <w:r w:rsidR="008C58F2" w:rsidRPr="00F25E2E">
              <w:rPr>
                <w:color w:val="auto"/>
              </w:rPr>
              <w:t xml:space="preserve"> County Sheriff’s Department</w:t>
            </w:r>
            <w:r w:rsidR="008C58F2" w:rsidRPr="00F25E2E">
              <w:rPr>
                <w:color w:val="auto"/>
              </w:rPr>
              <w:br/>
            </w:r>
            <w:sdt>
              <w:sdtPr>
                <w:rPr>
                  <w:color w:val="auto"/>
                </w:rPr>
                <w:id w:val="-147283784"/>
                <w:placeholder>
                  <w:docPart w:val="17871F1C7B8E4E9BB5622950CA2BF08D"/>
                </w:placeholder>
                <w:showingPlcHdr/>
              </w:sdtPr>
              <w:sdtEndPr/>
              <w:sdtContent>
                <w:r w:rsidR="005D69B3" w:rsidRPr="00F25E2E">
                  <w:rPr>
                    <w:rStyle w:val="PlaceholderText"/>
                    <w:i/>
                    <w:color w:val="auto"/>
                    <w:highlight w:val="lightGray"/>
                  </w:rPr>
                  <w:t>Insert Address Here</w:t>
                </w:r>
              </w:sdtContent>
            </w:sdt>
          </w:p>
        </w:tc>
        <w:sdt>
          <w:sdtPr>
            <w:rPr>
              <w:color w:val="auto"/>
            </w:rPr>
            <w:id w:val="-1452849664"/>
            <w:placeholder>
              <w:docPart w:val="D36CC0F4791245218AB0EF1965500DB3"/>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BA6A101" w14:textId="3CE78444"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71BC1928"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67A7183D" w14:textId="77777777" w:rsidR="008C58F2" w:rsidRPr="00F25E2E" w:rsidRDefault="008C58F2" w:rsidP="00DC3A2A">
            <w:pPr>
              <w:pStyle w:val="BodyText"/>
              <w:jc w:val="center"/>
              <w:rPr>
                <w:color w:val="auto"/>
              </w:rPr>
            </w:pPr>
            <w:r w:rsidRPr="00F25E2E">
              <w:rPr>
                <w:color w:val="auto"/>
              </w:rPr>
              <w:t>5</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1059D972" w14:textId="660F0F60" w:rsidR="008C58F2" w:rsidRPr="00F25E2E" w:rsidRDefault="009228B9" w:rsidP="005D69B3">
            <w:pPr>
              <w:pStyle w:val="BodyText"/>
              <w:spacing w:after="0"/>
              <w:jc w:val="center"/>
              <w:rPr>
                <w:color w:val="auto"/>
              </w:rPr>
            </w:pPr>
            <w:sdt>
              <w:sdtPr>
                <w:rPr>
                  <w:bCs/>
                  <w:color w:val="auto"/>
                </w:rPr>
                <w:alias w:val="EMA"/>
                <w:tag w:val=""/>
                <w:id w:val="382145896"/>
                <w:placeholder>
                  <w:docPart w:val="848A42C0DEDF457FB8808FA720C91053"/>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color w:val="auto"/>
                    <w:highlight w:val="lightGray"/>
                  </w:rPr>
                  <w:t>Insert Local Emergency Management Agency</w:t>
                </w:r>
              </w:sdtContent>
            </w:sdt>
            <w:r w:rsidR="008C58F2" w:rsidRPr="00F25E2E">
              <w:rPr>
                <w:color w:val="auto"/>
              </w:rPr>
              <w:br/>
            </w:r>
            <w:sdt>
              <w:sdtPr>
                <w:rPr>
                  <w:color w:val="auto"/>
                </w:rPr>
                <w:id w:val="-2119750201"/>
                <w:placeholder>
                  <w:docPart w:val="3C047403C655463C9937514047BE6909"/>
                </w:placeholder>
                <w:showingPlcHdr/>
              </w:sdtPr>
              <w:sdtEndPr/>
              <w:sdtContent>
                <w:r w:rsidR="005D69B3" w:rsidRPr="00F25E2E">
                  <w:rPr>
                    <w:rStyle w:val="PlaceholderText"/>
                    <w:i/>
                    <w:color w:val="auto"/>
                    <w:highlight w:val="lightGray"/>
                  </w:rPr>
                  <w:t>Insert Address Here</w:t>
                </w:r>
              </w:sdtContent>
            </w:sdt>
          </w:p>
        </w:tc>
        <w:sdt>
          <w:sdtPr>
            <w:rPr>
              <w:color w:val="auto"/>
            </w:rPr>
            <w:id w:val="2018493131"/>
            <w:placeholder>
              <w:docPart w:val="9D3A8BC4792043F9B950B199C49EF4A9"/>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1F79280" w14:textId="4F8C395F"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0E134133"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81DF982" w14:textId="77777777" w:rsidR="008C58F2" w:rsidRPr="00F25E2E" w:rsidRDefault="008C58F2" w:rsidP="00DC3A2A">
            <w:pPr>
              <w:pStyle w:val="BodyText"/>
              <w:jc w:val="center"/>
              <w:rPr>
                <w:color w:val="auto"/>
              </w:rPr>
            </w:pPr>
            <w:r w:rsidRPr="00F25E2E">
              <w:rPr>
                <w:color w:val="auto"/>
              </w:rPr>
              <w:t>6</w:t>
            </w:r>
          </w:p>
        </w:tc>
        <w:bookmarkStart w:id="31" w:name="Text495"/>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10F9D250" w14:textId="1EC7916F" w:rsidR="008C58F2" w:rsidRPr="00F25E2E" w:rsidRDefault="009228B9" w:rsidP="005D69B3">
            <w:pPr>
              <w:pStyle w:val="BodyText"/>
              <w:spacing w:after="0"/>
              <w:jc w:val="center"/>
              <w:rPr>
                <w:color w:val="auto"/>
              </w:rPr>
            </w:pPr>
            <w:sdt>
              <w:sdtPr>
                <w:rPr>
                  <w:color w:val="auto"/>
                </w:rPr>
                <w:id w:val="623510779"/>
                <w:placeholder>
                  <w:docPart w:val="7B56180A21664D2681F38657BBE6FDA1"/>
                </w:placeholder>
                <w:showingPlcHdr/>
              </w:sdtPr>
              <w:sdtEndPr/>
              <w:sdtContent>
                <w:bookmarkEnd w:id="31"/>
                <w:r w:rsidR="005D69B3" w:rsidRPr="00F25E2E">
                  <w:rPr>
                    <w:i/>
                    <w:color w:val="auto"/>
                    <w:highlight w:val="lightGray"/>
                  </w:rPr>
                  <w:t>Insert Local Police Department</w:t>
                </w:r>
              </w:sdtContent>
            </w:sdt>
            <w:r w:rsidR="008C58F2" w:rsidRPr="00F25E2E">
              <w:rPr>
                <w:color w:val="auto"/>
              </w:rPr>
              <w:br/>
            </w:r>
            <w:sdt>
              <w:sdtPr>
                <w:rPr>
                  <w:color w:val="auto"/>
                </w:rPr>
                <w:id w:val="-1806076323"/>
                <w:placeholder>
                  <w:docPart w:val="20505848E58A46DDAD3478658BAB6039"/>
                </w:placeholder>
                <w:showingPlcHdr/>
              </w:sdtPr>
              <w:sdtEndPr/>
              <w:sdtContent>
                <w:r w:rsidR="005D69B3" w:rsidRPr="00F25E2E">
                  <w:rPr>
                    <w:rStyle w:val="PlaceholderText"/>
                    <w:i/>
                    <w:color w:val="auto"/>
                    <w:highlight w:val="lightGray"/>
                  </w:rPr>
                  <w:t>Insert Address Here</w:t>
                </w:r>
              </w:sdtContent>
            </w:sdt>
          </w:p>
        </w:tc>
        <w:sdt>
          <w:sdtPr>
            <w:rPr>
              <w:color w:val="auto"/>
            </w:rPr>
            <w:id w:val="636769468"/>
            <w:placeholder>
              <w:docPart w:val="89BFEB870BF642FBA62A0C2E16C7FD21"/>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5B05F19F" w14:textId="13042ADC"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322524E6"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13B8EC3D" w14:textId="77777777" w:rsidR="008C58F2" w:rsidRPr="00F25E2E" w:rsidRDefault="008C58F2" w:rsidP="00DC3A2A">
            <w:pPr>
              <w:pStyle w:val="BodyText"/>
              <w:jc w:val="center"/>
              <w:rPr>
                <w:color w:val="auto"/>
              </w:rPr>
            </w:pPr>
            <w:r w:rsidRPr="00F25E2E">
              <w:rPr>
                <w:color w:val="auto"/>
              </w:rPr>
              <w:t>7</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384BA82B" w14:textId="340C9EB8" w:rsidR="008C58F2" w:rsidRPr="00F25E2E" w:rsidRDefault="009228B9" w:rsidP="005D69B3">
            <w:pPr>
              <w:pStyle w:val="BodyText"/>
              <w:spacing w:after="0"/>
              <w:jc w:val="center"/>
              <w:rPr>
                <w:color w:val="auto"/>
              </w:rPr>
            </w:pPr>
            <w:sdt>
              <w:sdtPr>
                <w:rPr>
                  <w:color w:val="auto"/>
                </w:rPr>
                <w:id w:val="1103228715"/>
                <w:placeholder>
                  <w:docPart w:val="896634B66CA64BFA8ACD393E36BAC7DB"/>
                </w:placeholder>
                <w:showingPlcHdr/>
              </w:sdtPr>
              <w:sdtEndPr/>
              <w:sdtContent>
                <w:r w:rsidR="005D69B3" w:rsidRPr="00F25E2E">
                  <w:rPr>
                    <w:rStyle w:val="PlaceholderText"/>
                    <w:i/>
                    <w:color w:val="auto"/>
                    <w:highlight w:val="lightGray"/>
                  </w:rPr>
                  <w:t>Insert Affiliation Here</w:t>
                </w:r>
              </w:sdtContent>
            </w:sdt>
            <w:r w:rsidR="008C58F2" w:rsidRPr="00F25E2E">
              <w:rPr>
                <w:color w:val="auto"/>
              </w:rPr>
              <w:br/>
            </w:r>
            <w:sdt>
              <w:sdtPr>
                <w:rPr>
                  <w:color w:val="auto"/>
                </w:rPr>
                <w:id w:val="1415209558"/>
                <w:placeholder>
                  <w:docPart w:val="60DAAD81D3694D409B096A77B2BE0235"/>
                </w:placeholder>
                <w:showingPlcHdr/>
              </w:sdtPr>
              <w:sdtEndPr/>
              <w:sdtContent>
                <w:r w:rsidR="005D69B3" w:rsidRPr="00F25E2E">
                  <w:rPr>
                    <w:rStyle w:val="PlaceholderText"/>
                    <w:i/>
                    <w:color w:val="auto"/>
                    <w:highlight w:val="lightGray"/>
                  </w:rPr>
                  <w:t>Insert Address Here</w:t>
                </w:r>
              </w:sdtContent>
            </w:sdt>
          </w:p>
        </w:tc>
        <w:sdt>
          <w:sdtPr>
            <w:rPr>
              <w:color w:val="auto"/>
            </w:rPr>
            <w:id w:val="-1862279586"/>
            <w:placeholder>
              <w:docPart w:val="CEC7FE65CB6049BBA821BDCF0AB42795"/>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497F4273" w14:textId="18689A91"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r w:rsidR="008C58F2" w:rsidRPr="00F25E2E" w14:paraId="0DF9ABB6" w14:textId="77777777" w:rsidTr="00447E6B">
        <w:trPr>
          <w:trHeight w:val="20"/>
        </w:trPr>
        <w:tc>
          <w:tcPr>
            <w:tcW w:w="1188"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vAlign w:val="center"/>
          </w:tcPr>
          <w:p w14:paraId="56054D57" w14:textId="77777777" w:rsidR="008C58F2" w:rsidRPr="00F25E2E" w:rsidRDefault="008C58F2" w:rsidP="00DC3A2A">
            <w:pPr>
              <w:pStyle w:val="BodyText"/>
              <w:jc w:val="center"/>
              <w:rPr>
                <w:color w:val="auto"/>
              </w:rPr>
            </w:pPr>
            <w:r w:rsidRPr="00F25E2E">
              <w:rPr>
                <w:color w:val="auto"/>
              </w:rPr>
              <w:t>8</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sdt>
            <w:sdtPr>
              <w:rPr>
                <w:color w:val="auto"/>
              </w:rPr>
              <w:id w:val="890700170"/>
              <w:placeholder>
                <w:docPart w:val="D570079E77CB4AFC9AE38B27EF5ED515"/>
              </w:placeholder>
              <w:showingPlcHdr/>
            </w:sdtPr>
            <w:sdtEndPr/>
            <w:sdtContent>
              <w:p w14:paraId="2474EEE1" w14:textId="7BD5D16E" w:rsidR="008C58F2" w:rsidRPr="00F25E2E" w:rsidRDefault="005D69B3" w:rsidP="00D670B9">
                <w:pPr>
                  <w:pStyle w:val="BodyText"/>
                  <w:spacing w:after="0"/>
                  <w:jc w:val="center"/>
                  <w:rPr>
                    <w:color w:val="auto"/>
                  </w:rPr>
                </w:pPr>
                <w:r w:rsidRPr="00F25E2E">
                  <w:rPr>
                    <w:i/>
                    <w:color w:val="auto"/>
                    <w:highlight w:val="lightGray"/>
                  </w:rPr>
                  <w:t>Insert Affiliation Here</w:t>
                </w:r>
              </w:p>
            </w:sdtContent>
          </w:sdt>
          <w:p w14:paraId="34FCF346" w14:textId="658ABFC1" w:rsidR="008C58F2" w:rsidRPr="00F25E2E" w:rsidRDefault="009228B9" w:rsidP="005D69B3">
            <w:pPr>
              <w:pStyle w:val="BodyText"/>
              <w:spacing w:after="0"/>
              <w:jc w:val="center"/>
              <w:rPr>
                <w:color w:val="auto"/>
              </w:rPr>
            </w:pPr>
            <w:sdt>
              <w:sdtPr>
                <w:rPr>
                  <w:color w:val="auto"/>
                </w:rPr>
                <w:id w:val="516053032"/>
                <w:placeholder>
                  <w:docPart w:val="7BB4FC4BA49043BFABF85D07F6D0CDA2"/>
                </w:placeholder>
                <w:showingPlcHdr/>
              </w:sdtPr>
              <w:sdtEndPr/>
              <w:sdtContent>
                <w:r w:rsidR="005D69B3" w:rsidRPr="00F25E2E">
                  <w:rPr>
                    <w:rStyle w:val="PlaceholderText"/>
                    <w:i/>
                    <w:color w:val="auto"/>
                    <w:highlight w:val="lightGray"/>
                  </w:rPr>
                  <w:t>Insert Address Here</w:t>
                </w:r>
              </w:sdtContent>
            </w:sdt>
          </w:p>
        </w:tc>
        <w:sdt>
          <w:sdtPr>
            <w:rPr>
              <w:color w:val="auto"/>
            </w:rPr>
            <w:id w:val="-1373848275"/>
            <w:placeholder>
              <w:docPart w:val="257FE73D79794A95B31311DE1C52CE85"/>
            </w:placeholder>
            <w:showingPlcHdr/>
          </w:sdtPr>
          <w:sdtEndPr/>
          <w:sdtContent>
            <w:tc>
              <w:tcPr>
                <w:tcW w:w="3960" w:type="dxa"/>
                <w:tcBorders>
                  <w:top w:val="single" w:sz="4" w:space="0" w:color="000000"/>
                  <w:left w:val="single" w:sz="4" w:space="0" w:color="000000"/>
                  <w:bottom w:val="single" w:sz="4" w:space="0" w:color="000000"/>
                  <w:right w:val="single" w:sz="4" w:space="0" w:color="000000"/>
                </w:tcBorders>
                <w:tcMar>
                  <w:top w:w="120" w:type="dxa"/>
                  <w:left w:w="108" w:type="dxa"/>
                  <w:bottom w:w="200" w:type="dxa"/>
                  <w:right w:w="108" w:type="dxa"/>
                </w:tcMar>
              </w:tcPr>
              <w:p w14:paraId="670D8D7C" w14:textId="186EE4A2" w:rsidR="008C58F2" w:rsidRPr="00F25E2E" w:rsidRDefault="005D69B3" w:rsidP="005D69B3">
                <w:pPr>
                  <w:pStyle w:val="BodyText"/>
                  <w:jc w:val="center"/>
                  <w:rPr>
                    <w:color w:val="auto"/>
                  </w:rPr>
                </w:pPr>
                <w:r w:rsidRPr="00F25E2E">
                  <w:rPr>
                    <w:rStyle w:val="PlaceholderText"/>
                    <w:i/>
                    <w:color w:val="auto"/>
                    <w:highlight w:val="lightGray"/>
                  </w:rPr>
                  <w:t>Insert Name Here</w:t>
                </w:r>
              </w:p>
            </w:tc>
          </w:sdtContent>
        </w:sdt>
      </w:tr>
    </w:tbl>
    <w:p w14:paraId="3E3D1A8B" w14:textId="77777777" w:rsidR="0073322B" w:rsidRPr="00F25E2E" w:rsidRDefault="0073322B" w:rsidP="00110DB7">
      <w:pPr>
        <w:pStyle w:val="NoSpacing"/>
      </w:pPr>
    </w:p>
    <w:p w14:paraId="496237DD" w14:textId="77777777" w:rsidR="00DB7BA2" w:rsidRPr="00F25E2E" w:rsidRDefault="00DB7BA2">
      <w:pPr>
        <w:rPr>
          <w:rFonts w:cs="Helvetica"/>
          <w:b/>
          <w:bCs/>
          <w:sz w:val="40"/>
          <w:szCs w:val="56"/>
        </w:rPr>
      </w:pPr>
      <w:bookmarkStart w:id="32" w:name="_Toc475111069"/>
      <w:r w:rsidRPr="00F25E2E">
        <w:br w:type="page"/>
      </w:r>
    </w:p>
    <w:p w14:paraId="49300D87" w14:textId="4F80F2C1" w:rsidR="00373D4B" w:rsidRPr="00F25E2E" w:rsidRDefault="00373D4B" w:rsidP="00DB7BA2">
      <w:pPr>
        <w:pStyle w:val="Heading1"/>
        <w:rPr>
          <w:color w:val="auto"/>
        </w:rPr>
      </w:pPr>
      <w:bookmarkStart w:id="33" w:name="_Toc479163552"/>
      <w:r w:rsidRPr="00F25E2E">
        <w:rPr>
          <w:color w:val="auto"/>
        </w:rPr>
        <w:lastRenderedPageBreak/>
        <w:t>Record of Revisions and Updates</w:t>
      </w:r>
      <w:bookmarkEnd w:id="32"/>
      <w:bookmarkEnd w:id="33"/>
    </w:p>
    <w:tbl>
      <w:tblPr>
        <w:tblW w:w="0" w:type="auto"/>
        <w:tblInd w:w="108" w:type="dxa"/>
        <w:tblLayout w:type="fixed"/>
        <w:tblCellMar>
          <w:left w:w="0" w:type="dxa"/>
          <w:right w:w="0" w:type="dxa"/>
        </w:tblCellMar>
        <w:tblLook w:val="0000" w:firstRow="0" w:lastRow="0" w:firstColumn="0" w:lastColumn="0" w:noHBand="0" w:noVBand="0"/>
      </w:tblPr>
      <w:tblGrid>
        <w:gridCol w:w="1418"/>
        <w:gridCol w:w="1620"/>
        <w:gridCol w:w="4860"/>
        <w:gridCol w:w="1980"/>
      </w:tblGrid>
      <w:tr w:rsidR="00373D4B" w:rsidRPr="00F25E2E" w14:paraId="4AD9731B" w14:textId="77777777">
        <w:trPr>
          <w:trHeight w:val="60"/>
        </w:trPr>
        <w:tc>
          <w:tcPr>
            <w:tcW w:w="1418"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5383D560" w14:textId="77777777" w:rsidR="00373D4B" w:rsidRPr="00F25E2E" w:rsidRDefault="00373D4B" w:rsidP="00373D4B">
            <w:pPr>
              <w:pStyle w:val="BodyText"/>
              <w:jc w:val="center"/>
              <w:rPr>
                <w:b/>
                <w:bCs/>
                <w:color w:val="auto"/>
              </w:rPr>
            </w:pPr>
            <w:r w:rsidRPr="00F25E2E">
              <w:rPr>
                <w:b/>
                <w:bCs/>
                <w:color w:val="auto"/>
              </w:rPr>
              <w:t>Revision Number</w:t>
            </w:r>
          </w:p>
        </w:tc>
        <w:tc>
          <w:tcPr>
            <w:tcW w:w="162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039D9BD8" w14:textId="77777777" w:rsidR="00373D4B" w:rsidRPr="00F25E2E" w:rsidRDefault="00373D4B" w:rsidP="00373D4B">
            <w:pPr>
              <w:pStyle w:val="BodyText"/>
              <w:jc w:val="center"/>
              <w:rPr>
                <w:b/>
                <w:bCs/>
                <w:color w:val="auto"/>
              </w:rPr>
            </w:pPr>
            <w:r w:rsidRPr="00F25E2E">
              <w:rPr>
                <w:b/>
                <w:bCs/>
                <w:color w:val="auto"/>
              </w:rPr>
              <w:t>Date</w:t>
            </w:r>
          </w:p>
        </w:tc>
        <w:tc>
          <w:tcPr>
            <w:tcW w:w="486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50706A63" w14:textId="77777777" w:rsidR="00373D4B" w:rsidRPr="00F25E2E" w:rsidRDefault="00373D4B" w:rsidP="00373D4B">
            <w:pPr>
              <w:pStyle w:val="BodyText"/>
              <w:jc w:val="center"/>
              <w:rPr>
                <w:b/>
                <w:bCs/>
                <w:color w:val="auto"/>
              </w:rPr>
            </w:pPr>
            <w:r w:rsidRPr="00F25E2E">
              <w:rPr>
                <w:b/>
                <w:bCs/>
                <w:color w:val="auto"/>
              </w:rPr>
              <w:t>Revisions made</w:t>
            </w:r>
          </w:p>
        </w:tc>
        <w:tc>
          <w:tcPr>
            <w:tcW w:w="1980" w:type="dxa"/>
            <w:tcBorders>
              <w:top w:val="single" w:sz="4" w:space="0" w:color="000000"/>
              <w:left w:val="single" w:sz="4" w:space="0" w:color="000000"/>
              <w:bottom w:val="single" w:sz="4" w:space="0" w:color="000000"/>
              <w:right w:val="single" w:sz="4" w:space="0" w:color="000000"/>
            </w:tcBorders>
            <w:tcMar>
              <w:top w:w="120" w:type="dxa"/>
              <w:left w:w="108" w:type="dxa"/>
              <w:bottom w:w="120" w:type="dxa"/>
              <w:right w:w="108" w:type="dxa"/>
            </w:tcMar>
          </w:tcPr>
          <w:p w14:paraId="03AE254B" w14:textId="77777777" w:rsidR="00373D4B" w:rsidRPr="00F25E2E" w:rsidRDefault="0073322B" w:rsidP="00373D4B">
            <w:pPr>
              <w:pStyle w:val="BodyText"/>
              <w:jc w:val="center"/>
              <w:rPr>
                <w:b/>
                <w:bCs/>
                <w:color w:val="auto"/>
              </w:rPr>
            </w:pPr>
            <w:r w:rsidRPr="00F25E2E">
              <w:rPr>
                <w:b/>
                <w:bCs/>
                <w:color w:val="auto"/>
              </w:rPr>
              <w:t>By w</w:t>
            </w:r>
            <w:r w:rsidR="00373D4B" w:rsidRPr="00F25E2E">
              <w:rPr>
                <w:b/>
                <w:bCs/>
                <w:color w:val="auto"/>
              </w:rPr>
              <w:t>ho</w:t>
            </w:r>
            <w:r w:rsidRPr="00F25E2E">
              <w:rPr>
                <w:b/>
                <w:bCs/>
                <w:color w:val="auto"/>
              </w:rPr>
              <w:t>m</w:t>
            </w:r>
          </w:p>
        </w:tc>
      </w:tr>
      <w:tr w:rsidR="00373D4B" w:rsidRPr="00F25E2E" w14:paraId="2E78CFC6" w14:textId="77777777" w:rsidTr="003711EE">
        <w:trPr>
          <w:trHeight w:val="10900"/>
        </w:trPr>
        <w:tc>
          <w:tcPr>
            <w:tcW w:w="14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21A9E1" w14:textId="77777777" w:rsidR="001E34E1" w:rsidRPr="00F25E2E" w:rsidRDefault="001E34E1" w:rsidP="001E34E1">
            <w:pPr>
              <w:pStyle w:val="BodyText"/>
              <w:spacing w:after="0"/>
              <w:jc w:val="center"/>
              <w:rPr>
                <w:color w:val="auto"/>
                <w:sz w:val="16"/>
                <w:szCs w:val="16"/>
              </w:rPr>
            </w:pPr>
            <w:bookmarkStart w:id="34" w:name="Text360"/>
          </w:p>
          <w:bookmarkEnd w:id="34" w:displacedByCustomXml="next"/>
          <w:sdt>
            <w:sdtPr>
              <w:rPr>
                <w:color w:val="auto"/>
              </w:rPr>
              <w:id w:val="2121253458"/>
              <w:placeholder>
                <w:docPart w:val="E35922A92CCE49A793E07B43C8FD9EBB"/>
              </w:placeholder>
              <w:showingPlcHdr/>
            </w:sdtPr>
            <w:sdtEndPr/>
            <w:sdtContent>
              <w:p w14:paraId="0D7ED2C4" w14:textId="02E7D4F6" w:rsidR="00373D4B" w:rsidRPr="00F25E2E" w:rsidRDefault="005D69B3">
                <w:pPr>
                  <w:pStyle w:val="BodyText"/>
                  <w:jc w:val="center"/>
                  <w:rPr>
                    <w:color w:val="auto"/>
                  </w:rPr>
                </w:pPr>
                <w:r w:rsidRPr="00F25E2E">
                  <w:rPr>
                    <w:rStyle w:val="PlaceholderText"/>
                    <w:i/>
                    <w:color w:val="auto"/>
                    <w:highlight w:val="lightGray"/>
                  </w:rPr>
                  <w:t>Insert Revision Number</w:t>
                </w:r>
              </w:p>
            </w:sdtContent>
          </w:sdt>
          <w:p w14:paraId="55685B41" w14:textId="77777777" w:rsidR="00373D4B" w:rsidRPr="00F25E2E" w:rsidRDefault="00373D4B" w:rsidP="00373D4B">
            <w:pPr>
              <w:pStyle w:val="BodyText"/>
              <w:rPr>
                <w:color w:val="auto"/>
              </w:rPr>
            </w:pPr>
          </w:p>
        </w:tc>
        <w:tc>
          <w:tcPr>
            <w:tcW w:w="16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81B358" w14:textId="77777777" w:rsidR="001E34E1" w:rsidRPr="00F25E2E" w:rsidRDefault="001E34E1" w:rsidP="001E34E1">
            <w:pPr>
              <w:pStyle w:val="BodyText"/>
              <w:spacing w:after="0"/>
              <w:jc w:val="center"/>
              <w:rPr>
                <w:color w:val="auto"/>
                <w:sz w:val="16"/>
                <w:szCs w:val="16"/>
              </w:rPr>
            </w:pPr>
            <w:bookmarkStart w:id="35" w:name="Text361"/>
          </w:p>
          <w:bookmarkEnd w:id="35" w:displacedByCustomXml="next"/>
          <w:sdt>
            <w:sdtPr>
              <w:rPr>
                <w:color w:val="auto"/>
              </w:rPr>
              <w:id w:val="1563593746"/>
              <w:placeholder>
                <w:docPart w:val="976A7A3084CA4F0DAEAA6326197CEF36"/>
              </w:placeholder>
              <w:showingPlcHdr/>
              <w:date w:fullDate="2017-03-24T00:00:00Z">
                <w:dateFormat w:val="M/d/yyyy"/>
                <w:lid w:val="en-US"/>
                <w:storeMappedDataAs w:val="dateTime"/>
                <w:calendar w:val="gregorian"/>
              </w:date>
            </w:sdtPr>
            <w:sdtEndPr/>
            <w:sdtContent>
              <w:p w14:paraId="4DC9EB91" w14:textId="115C8721" w:rsidR="00373D4B" w:rsidRPr="00F25E2E" w:rsidRDefault="005D69B3" w:rsidP="005D69B3">
                <w:pPr>
                  <w:pStyle w:val="BodyText"/>
                  <w:jc w:val="center"/>
                  <w:rPr>
                    <w:color w:val="auto"/>
                  </w:rPr>
                </w:pPr>
                <w:r w:rsidRPr="00F25E2E">
                  <w:rPr>
                    <w:i/>
                    <w:color w:val="auto"/>
                    <w:highlight w:val="lightGray"/>
                  </w:rPr>
                  <w:t>Insert Date Here</w:t>
                </w:r>
              </w:p>
            </w:sdtContent>
          </w:sdt>
        </w:tc>
        <w:tc>
          <w:tcPr>
            <w:tcW w:w="48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5F0725" w14:textId="77777777" w:rsidR="001E34E1" w:rsidRPr="00F25E2E" w:rsidRDefault="001E34E1" w:rsidP="001E34E1">
            <w:pPr>
              <w:pStyle w:val="BodyText"/>
              <w:spacing w:after="0"/>
              <w:jc w:val="center"/>
              <w:rPr>
                <w:color w:val="auto"/>
                <w:sz w:val="16"/>
                <w:szCs w:val="16"/>
              </w:rPr>
            </w:pPr>
            <w:bookmarkStart w:id="36" w:name="Text362"/>
          </w:p>
          <w:bookmarkEnd w:id="36" w:displacedByCustomXml="next"/>
          <w:sdt>
            <w:sdtPr>
              <w:rPr>
                <w:color w:val="auto"/>
              </w:rPr>
              <w:id w:val="1235742502"/>
              <w:placeholder>
                <w:docPart w:val="74927DDAB0DC4C3A83E4CF749F85F8C7"/>
              </w:placeholder>
              <w:showingPlcHdr/>
            </w:sdtPr>
            <w:sdtEndPr/>
            <w:sdtContent>
              <w:p w14:paraId="16A1FEBF" w14:textId="5F0E6C49" w:rsidR="00373D4B" w:rsidRPr="00F25E2E" w:rsidRDefault="005D69B3" w:rsidP="005D69B3">
                <w:pPr>
                  <w:pStyle w:val="BodyText"/>
                  <w:rPr>
                    <w:color w:val="auto"/>
                  </w:rPr>
                </w:pPr>
                <w:r w:rsidRPr="00F25E2E">
                  <w:rPr>
                    <w:rStyle w:val="PlaceholderText"/>
                    <w:i/>
                    <w:color w:val="auto"/>
                    <w:highlight w:val="lightGray"/>
                  </w:rPr>
                  <w:t>Insert a detailed description of the changes made to the EAP</w:t>
                </w:r>
              </w:p>
            </w:sdtContent>
          </w:sdt>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B692DE" w14:textId="77777777" w:rsidR="001E34E1" w:rsidRPr="00F25E2E" w:rsidRDefault="001E34E1" w:rsidP="001E34E1">
            <w:pPr>
              <w:pStyle w:val="BodyText"/>
              <w:spacing w:after="0"/>
              <w:jc w:val="center"/>
              <w:rPr>
                <w:color w:val="auto"/>
                <w:sz w:val="16"/>
                <w:szCs w:val="16"/>
              </w:rPr>
            </w:pPr>
            <w:bookmarkStart w:id="37" w:name="Text363"/>
          </w:p>
          <w:bookmarkEnd w:id="37"/>
          <w:p w14:paraId="7A2D324D" w14:textId="59D0D8A2" w:rsidR="00373D4B" w:rsidRPr="00F25E2E" w:rsidRDefault="009228B9">
            <w:pPr>
              <w:pStyle w:val="BodyText"/>
              <w:jc w:val="center"/>
              <w:rPr>
                <w:color w:val="auto"/>
              </w:rPr>
            </w:pPr>
            <w:sdt>
              <w:sdtPr>
                <w:rPr>
                  <w:color w:val="auto"/>
                </w:rPr>
                <w:id w:val="585811219"/>
                <w:placeholder>
                  <w:docPart w:val="88B8466BE7434368AFB7001AA6DBF98B"/>
                </w:placeholder>
                <w:showingPlcHdr/>
              </w:sdtPr>
              <w:sdtEndPr/>
              <w:sdtContent>
                <w:r w:rsidR="005D69B3" w:rsidRPr="00F25E2E">
                  <w:rPr>
                    <w:rStyle w:val="PlaceholderText"/>
                    <w:i/>
                    <w:color w:val="auto"/>
                    <w:highlight w:val="lightGray"/>
                  </w:rPr>
                  <w:t>Insert Name Here</w:t>
                </w:r>
              </w:sdtContent>
            </w:sdt>
          </w:p>
          <w:p w14:paraId="32EFA424" w14:textId="77777777" w:rsidR="00373D4B" w:rsidRPr="00F25E2E" w:rsidRDefault="00373D4B">
            <w:pPr>
              <w:pStyle w:val="BodyText"/>
              <w:jc w:val="center"/>
              <w:rPr>
                <w:color w:val="auto"/>
              </w:rPr>
            </w:pPr>
          </w:p>
        </w:tc>
      </w:tr>
    </w:tbl>
    <w:p w14:paraId="07173A10" w14:textId="77777777" w:rsidR="00DB7BA2" w:rsidRPr="00F25E2E" w:rsidRDefault="00DB7BA2" w:rsidP="00110DB7">
      <w:pPr>
        <w:pStyle w:val="NoSpacing"/>
      </w:pPr>
      <w:bookmarkStart w:id="38" w:name="_Toc475111070"/>
    </w:p>
    <w:p w14:paraId="2B9A7912" w14:textId="77777777" w:rsidR="00DB7BA2" w:rsidRPr="00F25E2E" w:rsidRDefault="00DB7BA2">
      <w:pPr>
        <w:rPr>
          <w:rFonts w:cs="Helvetica"/>
          <w:b/>
          <w:bCs/>
          <w:sz w:val="40"/>
          <w:szCs w:val="56"/>
        </w:rPr>
      </w:pPr>
      <w:r w:rsidRPr="00F25E2E">
        <w:br w:type="page"/>
      </w:r>
    </w:p>
    <w:p w14:paraId="6BC79879" w14:textId="211B33AF" w:rsidR="00373D4B" w:rsidRPr="00F25E2E" w:rsidRDefault="00373D4B" w:rsidP="00DB7BA2">
      <w:pPr>
        <w:pStyle w:val="Heading1"/>
        <w:rPr>
          <w:color w:val="auto"/>
        </w:rPr>
      </w:pPr>
      <w:bookmarkStart w:id="39" w:name="_Toc479163553"/>
      <w:r w:rsidRPr="00F25E2E">
        <w:rPr>
          <w:color w:val="auto"/>
        </w:rPr>
        <w:lastRenderedPageBreak/>
        <w:t>Concurrences</w:t>
      </w:r>
      <w:bookmarkEnd w:id="38"/>
      <w:bookmarkEnd w:id="39"/>
    </w:p>
    <w:p w14:paraId="633146FA" w14:textId="77777777" w:rsidR="00373D4B" w:rsidRPr="00F25E2E" w:rsidRDefault="00373D4B" w:rsidP="00127B27">
      <w:pPr>
        <w:pStyle w:val="BodyText"/>
        <w:jc w:val="both"/>
        <w:rPr>
          <w:color w:val="auto"/>
        </w:rPr>
      </w:pPr>
      <w:r w:rsidRPr="00F25E2E">
        <w:rPr>
          <w:color w:val="auto"/>
        </w:rPr>
        <w:t>By my signature, I acknowledge that I, or my representative, have reviewed this plan and concur with the tasks and responsibilities assigned herein for me and my organization.</w:t>
      </w:r>
    </w:p>
    <w:p w14:paraId="747CC9BF" w14:textId="77777777" w:rsidR="00373D4B" w:rsidRPr="00F25E2E" w:rsidRDefault="0073322B" w:rsidP="00373D4B">
      <w:pPr>
        <w:pStyle w:val="BodyText"/>
        <w:spacing w:before="240" w:after="0"/>
        <w:rPr>
          <w:color w:val="auto"/>
        </w:rPr>
      </w:pPr>
      <w:r w:rsidRPr="00F25E2E">
        <w:rPr>
          <w:color w:val="auto"/>
        </w:rPr>
        <w:t>1.</w:t>
      </w:r>
      <w:r w:rsidR="00373D4B" w:rsidRPr="00F25E2E">
        <w:rPr>
          <w:color w:val="auto"/>
        </w:rPr>
        <w:t>____________________________________________________________________________________</w:t>
      </w:r>
    </w:p>
    <w:p w14:paraId="725497EC"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32553C89" w14:textId="0DA36823" w:rsidR="00373D4B" w:rsidRPr="00F25E2E" w:rsidRDefault="00373D4B" w:rsidP="00481C70">
      <w:pPr>
        <w:pStyle w:val="BodyText"/>
        <w:spacing w:after="0"/>
        <w:rPr>
          <w:color w:val="auto"/>
        </w:rPr>
      </w:pPr>
      <w:r w:rsidRPr="00F25E2E">
        <w:rPr>
          <w:color w:val="auto"/>
        </w:rPr>
        <w:t>Printed name and title:</w:t>
      </w:r>
      <w:bookmarkStart w:id="40" w:name="Text364"/>
      <w:r w:rsidR="00447E6B" w:rsidRPr="00F25E2E">
        <w:rPr>
          <w:color w:val="auto"/>
        </w:rPr>
        <w:t xml:space="preserve">  </w:t>
      </w:r>
      <w:bookmarkEnd w:id="40"/>
      <w:sdt>
        <w:sdtPr>
          <w:rPr>
            <w:b/>
            <w:color w:val="auto"/>
          </w:rPr>
          <w:id w:val="1190726674"/>
          <w:lock w:val="sdtLocked"/>
          <w:placeholder>
            <w:docPart w:val="8D88BC8AB41C4B3AA52E96F788FDED8C"/>
          </w:placeholder>
          <w:showingPlcHdr/>
        </w:sdtPr>
        <w:sdtEndPr/>
        <w:sdtContent>
          <w:r w:rsidR="006B5235" w:rsidRPr="00481C70">
            <w:rPr>
              <w:i/>
              <w:highlight w:val="lightGray"/>
            </w:rPr>
            <w:t>Insert Owner or Organization</w:t>
          </w:r>
        </w:sdtContent>
      </w:sdt>
      <w:r w:rsidRPr="00F25E2E">
        <w:rPr>
          <w:color w:val="auto"/>
        </w:rPr>
        <w:t>,</w:t>
      </w:r>
      <w:r w:rsidR="000C1D89" w:rsidRPr="00F25E2E">
        <w:rPr>
          <w:color w:val="auto"/>
        </w:rPr>
        <w:t xml:space="preserve"> </w:t>
      </w:r>
      <w:sdt>
        <w:sdtPr>
          <w:rPr>
            <w:b/>
            <w:color w:val="auto"/>
          </w:rPr>
          <w:id w:val="-214887832"/>
          <w:lock w:val="sdtLocked"/>
          <w:placeholder>
            <w:docPart w:val="FF06303B62FE438385AD31EBE2D3427D"/>
          </w:placeholder>
          <w:showingPlcHdr/>
        </w:sdtPr>
        <w:sdtEndPr/>
        <w:sdtContent>
          <w:r w:rsidR="006B5235" w:rsidRPr="008C58F2">
            <w:rPr>
              <w:i/>
              <w:highlight w:val="lightGray"/>
            </w:rPr>
            <w:t xml:space="preserve">Insert </w:t>
          </w:r>
          <w:r w:rsidR="006B5235">
            <w:rPr>
              <w:i/>
              <w:highlight w:val="lightGray"/>
            </w:rPr>
            <w:t>Affiliation</w:t>
          </w:r>
          <w:r w:rsidR="006B5235" w:rsidRPr="008C58F2">
            <w:rPr>
              <w:i/>
              <w:highlight w:val="lightGray"/>
            </w:rPr>
            <w:t xml:space="preserve"> Here</w:t>
          </w:r>
        </w:sdtContent>
      </w:sdt>
    </w:p>
    <w:p w14:paraId="0B001ABB" w14:textId="77777777" w:rsidR="0073322B" w:rsidRPr="00F25E2E" w:rsidRDefault="00373D4B" w:rsidP="00373D4B">
      <w:pPr>
        <w:pStyle w:val="BodyText"/>
        <w:spacing w:before="240" w:after="0"/>
        <w:rPr>
          <w:color w:val="auto"/>
        </w:rPr>
      </w:pPr>
      <w:r w:rsidRPr="00F25E2E">
        <w:rPr>
          <w:color w:val="auto"/>
        </w:rPr>
        <w:t>2. ___________________________________________________________________________________</w:t>
      </w:r>
    </w:p>
    <w:p w14:paraId="1E0E2BF0" w14:textId="77777777" w:rsidR="00373D4B" w:rsidRPr="00F25E2E" w:rsidRDefault="00373D4B" w:rsidP="00373D4B">
      <w:pPr>
        <w:pStyle w:val="BodyText"/>
        <w:spacing w:before="240" w:after="0"/>
        <w:rPr>
          <w:i/>
          <w:iCs/>
          <w:color w:val="auto"/>
          <w:sz w:val="22"/>
          <w:szCs w:val="22"/>
        </w:rPr>
      </w:pPr>
      <w:r w:rsidRPr="00F25E2E">
        <w:rPr>
          <w:color w:val="auto"/>
        </w:rPr>
        <w:t xml:space="preserve">                           </w:t>
      </w:r>
      <w:r w:rsidRPr="00F25E2E">
        <w:rPr>
          <w:i/>
          <w:iCs/>
          <w:color w:val="auto"/>
          <w:sz w:val="22"/>
          <w:szCs w:val="22"/>
        </w:rPr>
        <w:t>Signature                                               Organization                                                            Date</w:t>
      </w:r>
    </w:p>
    <w:p w14:paraId="20B84BEA" w14:textId="5EFBBF82" w:rsidR="00373D4B" w:rsidRPr="00F25E2E" w:rsidRDefault="00373D4B" w:rsidP="00373D4B">
      <w:pPr>
        <w:pStyle w:val="BodyText"/>
        <w:spacing w:before="240" w:after="0"/>
        <w:rPr>
          <w:color w:val="auto"/>
        </w:rPr>
      </w:pPr>
      <w:r w:rsidRPr="00F25E2E">
        <w:rPr>
          <w:color w:val="auto"/>
        </w:rPr>
        <w:t>Printed name and title:</w:t>
      </w:r>
      <w:r w:rsidR="00447E6B" w:rsidRPr="00F25E2E">
        <w:rPr>
          <w:color w:val="auto"/>
        </w:rPr>
        <w:t xml:space="preserve">  </w:t>
      </w:r>
      <w:sdt>
        <w:sdtPr>
          <w:rPr>
            <w:b/>
            <w:color w:val="auto"/>
          </w:rPr>
          <w:id w:val="-1084523203"/>
          <w:lock w:val="sdtLocked"/>
          <w:placeholder>
            <w:docPart w:val="10F1D134449B4CD5AF4A1FE8FECA6EE1"/>
          </w:placeholder>
          <w:showingPlcHdr/>
        </w:sdtPr>
        <w:sdtEndPr/>
        <w:sdtContent>
          <w:r w:rsidR="005D69B3" w:rsidRPr="00F25E2E">
            <w:rPr>
              <w:rStyle w:val="PlaceholderText"/>
              <w:i/>
              <w:color w:val="auto"/>
              <w:highlight w:val="lightGray"/>
            </w:rPr>
            <w:t>Insert Name Here</w:t>
          </w:r>
        </w:sdtContent>
      </w:sdt>
      <w:r w:rsidRPr="00F25E2E">
        <w:rPr>
          <w:color w:val="auto"/>
        </w:rPr>
        <w:t xml:space="preserve">, </w:t>
      </w:r>
      <w:r w:rsidRPr="00F25E2E">
        <w:rPr>
          <w:b/>
          <w:color w:val="auto"/>
        </w:rPr>
        <w:t>Sheriff</w:t>
      </w:r>
      <w:r w:rsidRPr="00F25E2E">
        <w:rPr>
          <w:color w:val="auto"/>
        </w:rPr>
        <w:t xml:space="preserve">, </w:t>
      </w:r>
      <w:sdt>
        <w:sdtPr>
          <w:rPr>
            <w:b/>
            <w:color w:val="auto"/>
          </w:rPr>
          <w:alias w:val="County"/>
          <w:tag w:val="County"/>
          <w:id w:val="916135571"/>
          <w:lock w:val="sdtLocked"/>
          <w:placeholder>
            <w:docPart w:val="208EDE5A7EAB44238169F3C0F1D95C25"/>
          </w:placeholder>
          <w:showingPlcHdr/>
          <w:dropDownList>
            <w:listItem w:value="Choose an item."/>
            <w:listItem w:displayText="Appling" w:value="Appling"/>
            <w:listItem w:displayText="Atkinson" w:value="Atkinson"/>
            <w:listItem w:displayText="Bacon" w:value="Bacon"/>
            <w:listItem w:displayText="Baker" w:value="Baker"/>
            <w:listItem w:displayText="Baldwin" w:value="Baldwin"/>
            <w:listItem w:displayText="Banks" w:value="Banks"/>
            <w:listItem w:displayText="Barrow" w:value="Barrow"/>
            <w:listItem w:displayText="Bartow" w:value="Bartow"/>
            <w:listItem w:displayText="Ben Hill" w:value="Ben Hill"/>
            <w:listItem w:displayText="Berrien" w:value="Berrien"/>
            <w:listItem w:displayText="Bibb" w:value="Bibb"/>
            <w:listItem w:displayText="Bleckley" w:value="Bleckley"/>
            <w:listItem w:displayText="Brantley" w:value="Brantley"/>
            <w:listItem w:displayText="Brooks" w:value="Brooks"/>
            <w:listItem w:displayText="Bryan" w:value="Bryan"/>
            <w:listItem w:displayText="Bulloch" w:value="Bulloch"/>
            <w:listItem w:displayText="Burke" w:value="Burke"/>
            <w:listItem w:displayText="Butts" w:value="Butts"/>
            <w:listItem w:displayText="Calhoun" w:value="Calhoun"/>
            <w:listItem w:displayText="Camden" w:value="Camden"/>
            <w:listItem w:displayText="Candler" w:value="Candler"/>
            <w:listItem w:displayText="Carroll" w:value="Carroll"/>
            <w:listItem w:displayText="Catoosa" w:value="Catoosa"/>
            <w:listItem w:displayText="Charlton" w:value="Charlton"/>
            <w:listItem w:displayText="Chatham" w:value="Chatham"/>
            <w:listItem w:displayText="Chattahoochee" w:value="Chattahoochee"/>
            <w:listItem w:displayText="Chattooga" w:value="Chattooga"/>
            <w:listItem w:displayText="Cherokee" w:value="Cherokee"/>
            <w:listItem w:displayText="Clarke" w:value="Clarke"/>
            <w:listItem w:displayText="Clay" w:value="Clay"/>
            <w:listItem w:displayText="Clayton" w:value="Clayton"/>
            <w:listItem w:displayText="Clinch" w:value="Clinch"/>
            <w:listItem w:displayText="Cobb" w:value="Cobb"/>
            <w:listItem w:displayText="Coffee" w:value="Coffee"/>
            <w:listItem w:displayText="Colquitt" w:value="Colquitt"/>
            <w:listItem w:displayText="Columbia" w:value="Columbia"/>
            <w:listItem w:displayText="Cook" w:value="Cook"/>
            <w:listItem w:displayText="Coweta" w:value="Coweta"/>
            <w:listItem w:displayText="Crawford" w:value="Crawford"/>
            <w:listItem w:displayText="Crisp" w:value="Crisp"/>
            <w:listItem w:displayText="Dade" w:value="Dade"/>
            <w:listItem w:displayText="Dawson" w:value="Dawson"/>
            <w:listItem w:displayText="Decatur" w:value="Decatur"/>
            <w:listItem w:displayText="Dekalb" w:value="Dekalb"/>
            <w:listItem w:displayText="Dodge" w:value="Dodge"/>
            <w:listItem w:displayText="Dooly" w:value="Dooly"/>
            <w:listItem w:displayText="Dougherty" w:value="Dougherty"/>
            <w:listItem w:displayText="Douglas" w:value="Douglas"/>
            <w:listItem w:displayText="Early" w:value="Early"/>
            <w:listItem w:displayText="Echols" w:value="Echols"/>
            <w:listItem w:displayText="Effingham" w:value="Effingham"/>
            <w:listItem w:displayText="Elbert" w:value="Elbert"/>
            <w:listItem w:displayText="Emanuel" w:value="Emanuel"/>
            <w:listItem w:displayText="Evans" w:value="Evans"/>
            <w:listItem w:displayText="Fannin" w:value="Fannin"/>
            <w:listItem w:displayText="Fayette" w:value="Fayette"/>
            <w:listItem w:displayText="Floyd" w:value="Floyd"/>
            <w:listItem w:displayText="Forsyth" w:value="Forsyth"/>
            <w:listItem w:displayText="Franklin" w:value="Franklin"/>
            <w:listItem w:displayText="Fulton" w:value="Fulton"/>
            <w:listItem w:displayText="Gilmer" w:value="Gilmer"/>
            <w:listItem w:displayText="Glascock" w:value="Glascock"/>
            <w:listItem w:displayText="Glynn" w:value="Glynn"/>
            <w:listItem w:displayText="Gordon" w:value="Gordon"/>
            <w:listItem w:displayText="Grady" w:value="Grady"/>
            <w:listItem w:displayText="Greene" w:value="Greene"/>
            <w:listItem w:displayText="Gwinnett" w:value="Gwinnett"/>
            <w:listItem w:displayText="Habersham" w:value="Habersham"/>
            <w:listItem w:displayText="Hall" w:value="Hall"/>
            <w:listItem w:displayText="Hancock" w:value="Hancock"/>
            <w:listItem w:displayText="Haralson" w:value="Haralson"/>
            <w:listItem w:displayText="Harris" w:value="Harris"/>
            <w:listItem w:displayText="Hart" w:value="Hart"/>
            <w:listItem w:displayText="Heard" w:value="Heard"/>
            <w:listItem w:displayText="Henry" w:value="Henry"/>
            <w:listItem w:displayText="Houston" w:value="Houston"/>
            <w:listItem w:displayText="Irwin" w:value="Irwin"/>
            <w:listItem w:displayText="Jackson" w:value="Jackson"/>
            <w:listItem w:displayText="Jasper" w:value="Jasper"/>
            <w:listItem w:displayText="Jeff Davis" w:value="Jeff Davis"/>
            <w:listItem w:displayText="Jefferson" w:value="Jefferson"/>
            <w:listItem w:displayText="Jenkins" w:value="Jenkins"/>
            <w:listItem w:displayText="Johnson" w:value="Johnson"/>
            <w:listItem w:displayText="Jones" w:value="Jones"/>
            <w:listItem w:displayText="Lamar" w:value="Lamar"/>
            <w:listItem w:displayText="Lanier" w:value="Lanier"/>
            <w:listItem w:displayText="Laurens" w:value="Laurens"/>
            <w:listItem w:displayText="Lee" w:value="Lee"/>
            <w:listItem w:displayText="Liberty" w:value="Liberty"/>
            <w:listItem w:displayText="Lincoln" w:value="Lincoln"/>
            <w:listItem w:displayText="Long" w:value="Long"/>
            <w:listItem w:displayText="Lowndes" w:value="Lowndes"/>
            <w:listItem w:displayText="Lumpkin" w:value="Lumpkin"/>
            <w:listItem w:displayText="Macon" w:value="Macon"/>
            <w:listItem w:displayText="Madison" w:value="Madison"/>
            <w:listItem w:displayText="Marion" w:value="Marion"/>
            <w:listItem w:displayText="McDuffie" w:value="McDuffie"/>
            <w:listItem w:displayText="McIntosh" w:value="McIntosh"/>
            <w:listItem w:displayText="Meriwether" w:value="Meriwether"/>
            <w:listItem w:displayText="Miller" w:value="Miller"/>
            <w:listItem w:displayText="Mitchell" w:value="Mitchell"/>
            <w:listItem w:displayText="Monroe" w:value="Monroe"/>
            <w:listItem w:displayText="Montgomery" w:value="Montgomery"/>
            <w:listItem w:displayText="Morgan" w:value="Morgan"/>
            <w:listItem w:displayText="Murray" w:value="Murray"/>
            <w:listItem w:displayText="Muscogee" w:value="Muscogee"/>
            <w:listItem w:displayText="Newton" w:value="Newton"/>
            <w:listItem w:displayText="Oconee" w:value="Oconee"/>
            <w:listItem w:displayText="Oglethorpe" w:value="Oglethorpe"/>
            <w:listItem w:displayText="Paulding" w:value="Paulding"/>
            <w:listItem w:displayText="Peach" w:value="Peach"/>
            <w:listItem w:displayText="Pickens" w:value="Pickens"/>
            <w:listItem w:displayText="Pierce" w:value="Pierce"/>
            <w:listItem w:displayText="Pike" w:value="Pike"/>
            <w:listItem w:displayText="Polk" w:value="Polk"/>
            <w:listItem w:displayText="Pulaski" w:value="Pulaski"/>
            <w:listItem w:displayText="Putnam" w:value="Putnam"/>
            <w:listItem w:displayText="Quitman" w:value="Quitman"/>
            <w:listItem w:displayText="Rabun" w:value="Rabun"/>
            <w:listItem w:displayText="Randolph" w:value="Randolph"/>
            <w:listItem w:displayText="Richmond" w:value="Richmond"/>
            <w:listItem w:displayText="Rockdale" w:value="Rockdale"/>
            <w:listItem w:displayText="Schley" w:value="Schley"/>
            <w:listItem w:displayText="Screven" w:value="Screven"/>
            <w:listItem w:displayText="Seminole" w:value="Seminole"/>
            <w:listItem w:displayText="Spalding" w:value="Spalding"/>
            <w:listItem w:displayText="Stephens" w:value="Stephens"/>
            <w:listItem w:displayText="Stewart" w:value="Stewart"/>
            <w:listItem w:displayText="Sumter" w:value="Sumter"/>
            <w:listItem w:displayText="Talbot" w:value="Talbot"/>
            <w:listItem w:displayText="Taliaferro" w:value="Taliaferro"/>
            <w:listItem w:displayText="Tattnall" w:value="Tattnall"/>
            <w:listItem w:displayText="Taylor" w:value="Taylor"/>
            <w:listItem w:displayText="Telfair" w:value="Telfair"/>
            <w:listItem w:displayText="Terrell" w:value="Terrell"/>
            <w:listItem w:displayText="Thomas" w:value="Thomas"/>
            <w:listItem w:displayText="Tift" w:value="Tift"/>
            <w:listItem w:displayText="Toombs" w:value="Toombs"/>
            <w:listItem w:displayText="Towns" w:value="Towns"/>
            <w:listItem w:displayText="Treutlen" w:value="Treutlen"/>
            <w:listItem w:displayText="Troup" w:value="Troup"/>
            <w:listItem w:displayText="Turner" w:value="Turner"/>
            <w:listItem w:displayText="Twiggs" w:value="Twiggs"/>
            <w:listItem w:displayText="Union" w:value="Union"/>
            <w:listItem w:displayText="Upson" w:value="Upson"/>
            <w:listItem w:displayText="Walker" w:value="Walker"/>
            <w:listItem w:displayText="Walton" w:value="Walton"/>
            <w:listItem w:displayText="Ware" w:value="Ware"/>
            <w:listItem w:displayText="Warren" w:value="Warren"/>
            <w:listItem w:displayText="Washington" w:value="Washington"/>
            <w:listItem w:displayText="Wayne" w:value="Wayne"/>
            <w:listItem w:displayText="Webster" w:value="Webster"/>
            <w:listItem w:displayText="Wheeler" w:value="Wheeler"/>
            <w:listItem w:displayText="White" w:value="White"/>
            <w:listItem w:displayText="Whitfield" w:value="Whitfield"/>
            <w:listItem w:displayText="Wilcox" w:value="Wilcox"/>
            <w:listItem w:displayText="Wilkes" w:value="Wilkes"/>
            <w:listItem w:displayText="Wilkinson" w:value="Wilkinson"/>
            <w:listItem w:displayText="Worth" w:value="Worth"/>
          </w:dropDownList>
        </w:sdtPr>
        <w:sdtEndPr/>
        <w:sdtContent>
          <w:r w:rsidR="006B5235" w:rsidRPr="008C58F2">
            <w:rPr>
              <w:i/>
              <w:szCs w:val="16"/>
              <w:highlight w:val="lightGray"/>
            </w:rPr>
            <w:t>Choose a county</w:t>
          </w:r>
        </w:sdtContent>
      </w:sdt>
    </w:p>
    <w:p w14:paraId="59450C8C" w14:textId="77777777" w:rsidR="00373D4B" w:rsidRPr="00F25E2E" w:rsidRDefault="0073322B" w:rsidP="00373D4B">
      <w:pPr>
        <w:pStyle w:val="BodyText"/>
        <w:spacing w:before="240" w:after="0"/>
        <w:rPr>
          <w:color w:val="auto"/>
        </w:rPr>
      </w:pPr>
      <w:r w:rsidRPr="00F25E2E">
        <w:rPr>
          <w:color w:val="auto"/>
        </w:rPr>
        <w:t>3.</w:t>
      </w:r>
      <w:r w:rsidR="00373D4B" w:rsidRPr="00F25E2E">
        <w:rPr>
          <w:color w:val="auto"/>
        </w:rPr>
        <w:t>____________________________________________________________________________________</w:t>
      </w:r>
    </w:p>
    <w:p w14:paraId="48FF4E12"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0562E202" w14:textId="211293D1" w:rsidR="00373D4B" w:rsidRPr="00F25E2E" w:rsidRDefault="00373D4B" w:rsidP="00373D4B">
      <w:pPr>
        <w:pStyle w:val="BodyText"/>
        <w:tabs>
          <w:tab w:val="left" w:pos="2080"/>
        </w:tabs>
        <w:rPr>
          <w:color w:val="auto"/>
        </w:rPr>
      </w:pPr>
      <w:r w:rsidRPr="00F25E2E">
        <w:rPr>
          <w:color w:val="auto"/>
        </w:rPr>
        <w:t xml:space="preserve">Printed name and title: </w:t>
      </w:r>
      <w:r w:rsidR="00447E6B" w:rsidRPr="00F25E2E">
        <w:rPr>
          <w:color w:val="auto"/>
        </w:rPr>
        <w:t xml:space="preserve"> </w:t>
      </w:r>
      <w:sdt>
        <w:sdtPr>
          <w:rPr>
            <w:b/>
            <w:bCs/>
            <w:color w:val="auto"/>
          </w:rPr>
          <w:alias w:val="EMA"/>
          <w:tag w:val=""/>
          <w:id w:val="-498576251"/>
          <w:placeholder>
            <w:docPart w:val="05EF4B414DA54B8785892FBA439C489E"/>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F25E2E" w:rsidRPr="00F25E2E">
            <w:rPr>
              <w:bCs/>
              <w:i/>
              <w:color w:val="auto"/>
              <w:highlight w:val="lightGray"/>
            </w:rPr>
            <w:t>Insert Local Emergency Management Agency</w:t>
          </w:r>
        </w:sdtContent>
      </w:sdt>
      <w:r w:rsidRPr="00F25E2E">
        <w:rPr>
          <w:color w:val="auto"/>
        </w:rPr>
        <w:t xml:space="preserve">, </w:t>
      </w:r>
      <w:r w:rsidR="00481C70" w:rsidRPr="00F25E2E">
        <w:rPr>
          <w:b/>
          <w:color w:val="auto"/>
        </w:rPr>
        <w:t>Emergency Management Coordinator</w:t>
      </w:r>
      <w:r w:rsidRPr="00F25E2E">
        <w:rPr>
          <w:color w:val="auto"/>
        </w:rPr>
        <w:t xml:space="preserve">, </w:t>
      </w:r>
      <w:sdt>
        <w:sdtPr>
          <w:rPr>
            <w:b/>
            <w:color w:val="auto"/>
          </w:rPr>
          <w:id w:val="1081495408"/>
          <w:placeholder>
            <w:docPart w:val="2C550BABEB5F4C148F35A6D889DE26E4"/>
          </w:placeholder>
          <w:showingPlcHdr/>
        </w:sdtPr>
        <w:sdtEndPr/>
        <w:sdtContent>
          <w:r w:rsidR="005D69B3" w:rsidRPr="00F25E2E">
            <w:rPr>
              <w:i/>
              <w:color w:val="auto"/>
              <w:highlight w:val="lightGray"/>
            </w:rPr>
            <w:t>Insert EMA District Name Here</w:t>
          </w:r>
        </w:sdtContent>
      </w:sdt>
    </w:p>
    <w:p w14:paraId="3D85158F" w14:textId="77777777" w:rsidR="00373D4B" w:rsidRPr="00F25E2E" w:rsidRDefault="00373D4B" w:rsidP="00373D4B">
      <w:pPr>
        <w:pStyle w:val="BodyText"/>
        <w:spacing w:before="240" w:after="0"/>
        <w:rPr>
          <w:color w:val="auto"/>
        </w:rPr>
      </w:pPr>
      <w:r w:rsidRPr="00F25E2E">
        <w:rPr>
          <w:color w:val="auto"/>
        </w:rPr>
        <w:t>4.____________________________________________________________________________________</w:t>
      </w:r>
    </w:p>
    <w:p w14:paraId="3598D695"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436CDE7B" w14:textId="4F162AEE" w:rsidR="00373D4B" w:rsidRPr="00F25E2E" w:rsidRDefault="00373D4B" w:rsidP="00373D4B">
      <w:pPr>
        <w:pStyle w:val="BodyText"/>
        <w:tabs>
          <w:tab w:val="left" w:pos="2080"/>
        </w:tabs>
        <w:rPr>
          <w:color w:val="auto"/>
        </w:rPr>
      </w:pPr>
      <w:r w:rsidRPr="00F25E2E">
        <w:rPr>
          <w:color w:val="auto"/>
        </w:rPr>
        <w:t>Printed name and title:</w:t>
      </w:r>
      <w:bookmarkStart w:id="41" w:name="Text370"/>
      <w:r w:rsidR="00447E6B" w:rsidRPr="00F25E2E">
        <w:rPr>
          <w:color w:val="auto"/>
        </w:rPr>
        <w:t xml:space="preserve">  </w:t>
      </w:r>
      <w:bookmarkEnd w:id="41"/>
      <w:sdt>
        <w:sdtPr>
          <w:rPr>
            <w:b/>
            <w:color w:val="auto"/>
          </w:rPr>
          <w:id w:val="1994371620"/>
          <w:placeholder>
            <w:docPart w:val="68C1564293934FB18E2BDAEF1447A9C7"/>
          </w:placeholder>
          <w:showingPlcHdr/>
        </w:sdtPr>
        <w:sdtEndPr/>
        <w:sdtContent>
          <w:r w:rsidR="005D69B3" w:rsidRPr="00F25E2E">
            <w:rPr>
              <w:rStyle w:val="PlaceholderText"/>
              <w:i/>
              <w:color w:val="auto"/>
              <w:highlight w:val="lightGray"/>
            </w:rPr>
            <w:t>Insert Name Here</w:t>
          </w:r>
        </w:sdtContent>
      </w:sdt>
      <w:r w:rsidRPr="00F25E2E">
        <w:rPr>
          <w:color w:val="auto"/>
        </w:rPr>
        <w:t xml:space="preserve">, </w:t>
      </w:r>
      <w:r w:rsidR="00481C70" w:rsidRPr="00F25E2E">
        <w:rPr>
          <w:b/>
          <w:color w:val="auto"/>
        </w:rPr>
        <w:t>Chief of Police</w:t>
      </w:r>
      <w:r w:rsidRPr="00F25E2E">
        <w:rPr>
          <w:color w:val="auto"/>
        </w:rPr>
        <w:t xml:space="preserve">, </w:t>
      </w:r>
      <w:sdt>
        <w:sdtPr>
          <w:rPr>
            <w:b/>
            <w:color w:val="auto"/>
          </w:rPr>
          <w:id w:val="847063100"/>
          <w:placeholder>
            <w:docPart w:val="FAFF7399E1DC459E8554DABA93E4F9BF"/>
          </w:placeholder>
          <w:showingPlcHdr/>
        </w:sdtPr>
        <w:sdtEndPr/>
        <w:sdtContent>
          <w:r w:rsidR="005D69B3" w:rsidRPr="00F25E2E">
            <w:rPr>
              <w:i/>
              <w:color w:val="auto"/>
              <w:highlight w:val="lightGray"/>
            </w:rPr>
            <w:t>Insert Local Police Department Here</w:t>
          </w:r>
        </w:sdtContent>
      </w:sdt>
    </w:p>
    <w:p w14:paraId="429FF20B" w14:textId="77777777" w:rsidR="00373D4B" w:rsidRPr="00F25E2E" w:rsidRDefault="00373D4B" w:rsidP="00373D4B">
      <w:pPr>
        <w:pStyle w:val="BodyText"/>
        <w:spacing w:before="240" w:after="0"/>
        <w:rPr>
          <w:color w:val="auto"/>
        </w:rPr>
      </w:pPr>
      <w:r w:rsidRPr="00F25E2E">
        <w:rPr>
          <w:color w:val="auto"/>
        </w:rPr>
        <w:t>5.____________________________________________________________________________________</w:t>
      </w:r>
    </w:p>
    <w:p w14:paraId="0D157647"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0B6732F3" w14:textId="35C34C14" w:rsidR="00373D4B" w:rsidRPr="00F25E2E" w:rsidRDefault="00373D4B" w:rsidP="00373D4B">
      <w:pPr>
        <w:pStyle w:val="BodyText"/>
        <w:tabs>
          <w:tab w:val="left" w:pos="2080"/>
        </w:tabs>
        <w:rPr>
          <w:color w:val="auto"/>
        </w:rPr>
      </w:pPr>
      <w:r w:rsidRPr="00F25E2E">
        <w:rPr>
          <w:color w:val="auto"/>
        </w:rPr>
        <w:t xml:space="preserve">Printed name and title: </w:t>
      </w:r>
      <w:r w:rsidR="00447E6B" w:rsidRPr="00F25E2E">
        <w:rPr>
          <w:color w:val="auto"/>
        </w:rPr>
        <w:t xml:space="preserve"> </w:t>
      </w:r>
      <w:sdt>
        <w:sdtPr>
          <w:rPr>
            <w:b/>
            <w:bCs/>
            <w:color w:val="auto"/>
          </w:rPr>
          <w:alias w:val="EOR"/>
          <w:tag w:val=""/>
          <w:id w:val="1258717009"/>
          <w:placeholder>
            <w:docPart w:val="64B10F893CDC44819FE7F2842CA5BDAA"/>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Pr="00F25E2E">
        <w:rPr>
          <w:color w:val="auto"/>
        </w:rPr>
        <w:t xml:space="preserve">, </w:t>
      </w:r>
      <w:sdt>
        <w:sdtPr>
          <w:rPr>
            <w:b/>
            <w:bCs/>
            <w:color w:val="auto"/>
          </w:rPr>
          <w:alias w:val="Affiliation"/>
          <w:tag w:val=""/>
          <w:id w:val="1017113698"/>
          <w:placeholder>
            <w:docPart w:val="A4019CE313C94D35AB4456A3ED508CC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F25E2E" w:rsidRPr="00F25E2E">
            <w:rPr>
              <w:bCs/>
              <w:i/>
              <w:color w:val="auto"/>
              <w:highlight w:val="lightGray"/>
            </w:rPr>
            <w:t>Insert Affiliation Here</w:t>
          </w:r>
        </w:sdtContent>
      </w:sdt>
    </w:p>
    <w:p w14:paraId="78320374" w14:textId="786A75AC" w:rsidR="00060D36" w:rsidRPr="00F25E2E" w:rsidRDefault="00060D36" w:rsidP="00060D36">
      <w:pPr>
        <w:pStyle w:val="BodyText"/>
        <w:spacing w:before="240" w:after="0"/>
        <w:rPr>
          <w:color w:val="auto"/>
        </w:rPr>
      </w:pPr>
      <w:r w:rsidRPr="00F25E2E">
        <w:rPr>
          <w:color w:val="auto"/>
        </w:rPr>
        <w:t>6.____________________________________________________________________________________</w:t>
      </w:r>
    </w:p>
    <w:p w14:paraId="31BB6F88" w14:textId="77777777" w:rsidR="00060D36" w:rsidRPr="00F25E2E" w:rsidRDefault="00060D36" w:rsidP="00060D36">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00F1136" w14:textId="32D8273F" w:rsidR="00060D36" w:rsidRPr="00F25E2E" w:rsidRDefault="00060D36" w:rsidP="00373D4B">
      <w:pPr>
        <w:pStyle w:val="BodyText"/>
        <w:spacing w:before="240" w:after="0"/>
        <w:rPr>
          <w:color w:val="auto"/>
        </w:rPr>
      </w:pPr>
      <w:r w:rsidRPr="00F25E2E">
        <w:rPr>
          <w:color w:val="auto"/>
        </w:rPr>
        <w:t xml:space="preserve">Printed name and title: </w:t>
      </w:r>
      <w:r w:rsidRPr="00F25E2E">
        <w:rPr>
          <w:b/>
          <w:color w:val="auto"/>
        </w:rPr>
        <w:t>Georgia Safe Dams Program Representative</w:t>
      </w:r>
      <w:r w:rsidRPr="00F25E2E">
        <w:rPr>
          <w:color w:val="auto"/>
        </w:rPr>
        <w:t xml:space="preserve"> </w:t>
      </w:r>
    </w:p>
    <w:p w14:paraId="111A4DC0" w14:textId="46C51DA4" w:rsidR="00373D4B" w:rsidRPr="00F25E2E" w:rsidRDefault="00060D36" w:rsidP="00373D4B">
      <w:pPr>
        <w:pStyle w:val="BodyText"/>
        <w:spacing w:before="240" w:after="0"/>
        <w:rPr>
          <w:color w:val="auto"/>
        </w:rPr>
      </w:pPr>
      <w:r w:rsidRPr="00F25E2E">
        <w:rPr>
          <w:color w:val="auto"/>
        </w:rPr>
        <w:t>7</w:t>
      </w:r>
      <w:r w:rsidR="00373D4B" w:rsidRPr="00F25E2E">
        <w:rPr>
          <w:color w:val="auto"/>
        </w:rPr>
        <w:t>.____________________________________________________________________________________</w:t>
      </w:r>
    </w:p>
    <w:p w14:paraId="39257E71"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E7077A9" w14:textId="77777777" w:rsidR="00373D4B" w:rsidRPr="00F25E2E" w:rsidRDefault="00373D4B" w:rsidP="00373D4B">
      <w:pPr>
        <w:pStyle w:val="BodyText"/>
        <w:rPr>
          <w:color w:val="auto"/>
        </w:rPr>
      </w:pPr>
      <w:r w:rsidRPr="00F25E2E">
        <w:rPr>
          <w:color w:val="auto"/>
        </w:rPr>
        <w:t xml:space="preserve">Printed name and </w:t>
      </w:r>
      <w:proofErr w:type="gramStart"/>
      <w:r w:rsidRPr="00F25E2E">
        <w:rPr>
          <w:color w:val="auto"/>
        </w:rPr>
        <w:t>title:_</w:t>
      </w:r>
      <w:proofErr w:type="gramEnd"/>
      <w:r w:rsidRPr="00F25E2E">
        <w:rPr>
          <w:color w:val="auto"/>
        </w:rPr>
        <w:t>__________________________________________________________________</w:t>
      </w:r>
    </w:p>
    <w:p w14:paraId="6BAB7A97" w14:textId="428B7BF6" w:rsidR="00373D4B" w:rsidRPr="00F25E2E" w:rsidRDefault="00060D36" w:rsidP="00373D4B">
      <w:pPr>
        <w:pStyle w:val="BodyText"/>
        <w:spacing w:before="240" w:after="0"/>
        <w:rPr>
          <w:color w:val="auto"/>
        </w:rPr>
      </w:pPr>
      <w:r w:rsidRPr="00F25E2E">
        <w:rPr>
          <w:color w:val="auto"/>
        </w:rPr>
        <w:t>8</w:t>
      </w:r>
      <w:r w:rsidR="00373D4B" w:rsidRPr="00F25E2E">
        <w:rPr>
          <w:color w:val="auto"/>
        </w:rPr>
        <w:t>.____________________________________________________________________________________</w:t>
      </w:r>
    </w:p>
    <w:p w14:paraId="2C8AD7C9" w14:textId="77777777" w:rsidR="00373D4B" w:rsidRPr="00F25E2E" w:rsidRDefault="00373D4B" w:rsidP="00373D4B">
      <w:pPr>
        <w:pStyle w:val="BodyText"/>
        <w:rPr>
          <w:i/>
          <w:iCs/>
          <w:color w:val="auto"/>
          <w:sz w:val="22"/>
          <w:szCs w:val="22"/>
        </w:rPr>
      </w:pPr>
      <w:r w:rsidRPr="00F25E2E">
        <w:rPr>
          <w:color w:val="auto"/>
        </w:rPr>
        <w:t xml:space="preserve">                           </w:t>
      </w:r>
      <w:r w:rsidRPr="00F25E2E">
        <w:rPr>
          <w:i/>
          <w:iCs/>
          <w:color w:val="auto"/>
          <w:sz w:val="22"/>
          <w:szCs w:val="22"/>
        </w:rPr>
        <w:t>Signature                                               Organization                                                            Date</w:t>
      </w:r>
    </w:p>
    <w:p w14:paraId="605484DD" w14:textId="77777777" w:rsidR="00DB7BA2" w:rsidRPr="00F25E2E" w:rsidRDefault="00373D4B" w:rsidP="00DB7BA2">
      <w:pPr>
        <w:rPr>
          <w:b/>
          <w:bCs/>
          <w:sz w:val="40"/>
          <w:szCs w:val="40"/>
        </w:rPr>
      </w:pPr>
      <w:bookmarkStart w:id="42" w:name="_Toc475111071"/>
      <w:r w:rsidRPr="00F25E2E">
        <w:t>Printed name and title: __________________________________________________________________</w:t>
      </w:r>
      <w:bookmarkStart w:id="43" w:name="_Toc475111072"/>
      <w:bookmarkEnd w:id="42"/>
    </w:p>
    <w:p w14:paraId="231ED0CA" w14:textId="77777777" w:rsidR="00DB7BA2" w:rsidRPr="00F25E2E" w:rsidRDefault="00DB7BA2">
      <w:pPr>
        <w:rPr>
          <w:b/>
          <w:bCs/>
          <w:sz w:val="40"/>
          <w:szCs w:val="40"/>
        </w:rPr>
      </w:pPr>
      <w:r w:rsidRPr="00F25E2E">
        <w:rPr>
          <w:b/>
          <w:bCs/>
          <w:sz w:val="40"/>
          <w:szCs w:val="40"/>
        </w:rPr>
        <w:br w:type="page"/>
      </w:r>
    </w:p>
    <w:p w14:paraId="3B74C652" w14:textId="53920035" w:rsidR="00306BA8" w:rsidRPr="00F25E2E" w:rsidRDefault="00306BA8" w:rsidP="00DB7BA2">
      <w:pPr>
        <w:pStyle w:val="Heading1"/>
        <w:rPr>
          <w:color w:val="auto"/>
          <w:szCs w:val="40"/>
        </w:rPr>
      </w:pPr>
      <w:bookmarkStart w:id="44" w:name="_Toc479163554"/>
      <w:r w:rsidRPr="00F25E2E">
        <w:rPr>
          <w:color w:val="auto"/>
        </w:rPr>
        <w:lastRenderedPageBreak/>
        <w:t>Appendi</w:t>
      </w:r>
      <w:r w:rsidR="001E34E1" w:rsidRPr="00F25E2E">
        <w:rPr>
          <w:color w:val="auto"/>
        </w:rPr>
        <w:t>c</w:t>
      </w:r>
      <w:r w:rsidRPr="00F25E2E">
        <w:rPr>
          <w:color w:val="auto"/>
        </w:rPr>
        <w:t xml:space="preserve">es—Forms, Glossary, Maps, and </w:t>
      </w:r>
      <w:r w:rsidRPr="00F25E2E">
        <w:rPr>
          <w:color w:val="auto"/>
        </w:rPr>
        <w:br/>
        <w:t>Supporting Data</w:t>
      </w:r>
      <w:bookmarkEnd w:id="43"/>
      <w:bookmarkEnd w:id="44"/>
    </w:p>
    <w:p w14:paraId="09E912FB"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4D89DCD5" w14:textId="77777777" w:rsidR="00306BA8" w:rsidRPr="00F25E2E" w:rsidRDefault="00306BA8" w:rsidP="009B2C45">
      <w:pPr>
        <w:suppressAutoHyphens/>
        <w:autoSpaceDE w:val="0"/>
        <w:autoSpaceDN w:val="0"/>
        <w:adjustRightInd w:val="0"/>
        <w:spacing w:after="120" w:line="288" w:lineRule="auto"/>
        <w:textAlignment w:val="center"/>
        <w:rPr>
          <w:b/>
        </w:rPr>
      </w:pPr>
      <w:r w:rsidRPr="00F25E2E">
        <w:rPr>
          <w:b/>
        </w:rPr>
        <w:t>Appendix A</w:t>
      </w:r>
    </w:p>
    <w:p w14:paraId="3CE9B351"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1</w:t>
      </w:r>
      <w:r w:rsidRPr="00F25E2E">
        <w:tab/>
        <w:t>Contact Checklist</w:t>
      </w:r>
    </w:p>
    <w:p w14:paraId="6C90FF64"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2</w:t>
      </w:r>
      <w:r w:rsidRPr="00F25E2E">
        <w:tab/>
        <w:t>Unusual or Emergency Event Log Form</w:t>
      </w:r>
    </w:p>
    <w:p w14:paraId="11A29EC9"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3</w:t>
      </w:r>
      <w:r w:rsidRPr="00F25E2E">
        <w:tab/>
        <w:t>Dam Emergency Situation Report Form</w:t>
      </w:r>
    </w:p>
    <w:p w14:paraId="26B23773"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A–4</w:t>
      </w:r>
      <w:r w:rsidRPr="00F25E2E">
        <w:tab/>
        <w:t>Glossary of Terms</w:t>
      </w:r>
    </w:p>
    <w:p w14:paraId="1E05F39F"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655FE11E" w14:textId="77777777" w:rsidR="00306BA8" w:rsidRPr="00F25E2E" w:rsidRDefault="00306BA8" w:rsidP="009B2C45">
      <w:pPr>
        <w:suppressAutoHyphens/>
        <w:autoSpaceDE w:val="0"/>
        <w:autoSpaceDN w:val="0"/>
        <w:adjustRightInd w:val="0"/>
        <w:spacing w:after="120" w:line="288" w:lineRule="auto"/>
        <w:textAlignment w:val="center"/>
        <w:rPr>
          <w:b/>
        </w:rPr>
      </w:pPr>
      <w:r w:rsidRPr="00F25E2E">
        <w:rPr>
          <w:b/>
        </w:rPr>
        <w:t>Appendix B</w:t>
      </w:r>
    </w:p>
    <w:p w14:paraId="2A4C2B3E"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1</w:t>
      </w:r>
      <w:r w:rsidRPr="00F25E2E">
        <w:tab/>
        <w:t>Resources Available</w:t>
      </w:r>
    </w:p>
    <w:p w14:paraId="4723C037" w14:textId="77777777" w:rsidR="00F87287"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 xml:space="preserve">B–2 </w:t>
      </w:r>
      <w:r w:rsidRPr="00F25E2E">
        <w:tab/>
        <w:t>Inundation Maps</w:t>
      </w:r>
    </w:p>
    <w:p w14:paraId="4191DDE4" w14:textId="77777777" w:rsidR="00306BA8" w:rsidRPr="00F25E2E" w:rsidRDefault="00306BA8"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w:t>
      </w:r>
      <w:r w:rsidR="00F87287" w:rsidRPr="00F25E2E">
        <w:t>–3</w:t>
      </w:r>
      <w:r w:rsidRPr="00F25E2E">
        <w:tab/>
        <w:t>Location and Vicinity Maps</w:t>
      </w:r>
    </w:p>
    <w:p w14:paraId="13FA3A7D" w14:textId="14E8A560"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4</w:t>
      </w:r>
      <w:r w:rsidR="00306BA8" w:rsidRPr="00F25E2E">
        <w:tab/>
      </w:r>
      <w:r w:rsidR="000F6381">
        <w:t>Drainage Area</w:t>
      </w:r>
      <w:r w:rsidR="00306BA8" w:rsidRPr="00F25E2E">
        <w:t xml:space="preserve"> Map</w:t>
      </w:r>
    </w:p>
    <w:p w14:paraId="01A28BE8"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5</w:t>
      </w:r>
      <w:r w:rsidR="00306BA8" w:rsidRPr="00F25E2E">
        <w:tab/>
        <w:t>Evacuation Map</w:t>
      </w:r>
    </w:p>
    <w:p w14:paraId="53DDE320"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6</w:t>
      </w:r>
      <w:r w:rsidR="00306BA8" w:rsidRPr="00F25E2E">
        <w:tab/>
        <w:t>Residents/Businesses/Highways at Risk</w:t>
      </w:r>
    </w:p>
    <w:p w14:paraId="025F2409"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7</w:t>
      </w:r>
      <w:r w:rsidR="00306BA8" w:rsidRPr="00F25E2E">
        <w:tab/>
        <w:t>Plan View of Dam</w:t>
      </w:r>
    </w:p>
    <w:p w14:paraId="16F6314F"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8</w:t>
      </w:r>
      <w:r w:rsidR="00306BA8" w:rsidRPr="00F25E2E">
        <w:tab/>
        <w:t>Profile of Principal Spillway</w:t>
      </w:r>
    </w:p>
    <w:p w14:paraId="7DCE547A"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9</w:t>
      </w:r>
      <w:r w:rsidR="00306BA8" w:rsidRPr="00F25E2E">
        <w:tab/>
        <w:t>Reservoir Elevation-Area-Volume and Spillway Capacity Data</w:t>
      </w:r>
    </w:p>
    <w:p w14:paraId="6F8BC6AD" w14:textId="77777777" w:rsidR="00306BA8" w:rsidRPr="00F25E2E" w:rsidRDefault="00F87287" w:rsidP="009B2C45">
      <w:pPr>
        <w:tabs>
          <w:tab w:val="left" w:pos="720"/>
          <w:tab w:val="left" w:pos="960"/>
          <w:tab w:val="left" w:pos="1200"/>
        </w:tabs>
        <w:suppressAutoHyphens/>
        <w:autoSpaceDE w:val="0"/>
        <w:autoSpaceDN w:val="0"/>
        <w:adjustRightInd w:val="0"/>
        <w:spacing w:after="120" w:line="264" w:lineRule="auto"/>
        <w:ind w:left="115"/>
        <w:textAlignment w:val="center"/>
      </w:pPr>
      <w:r w:rsidRPr="00F25E2E">
        <w:t>B–10</w:t>
      </w:r>
      <w:r w:rsidR="00306BA8" w:rsidRPr="00F25E2E">
        <w:tab/>
        <w:t>National Inventory of Dams (NID) Data</w:t>
      </w:r>
    </w:p>
    <w:p w14:paraId="6051CC83" w14:textId="77777777" w:rsidR="00306BA8" w:rsidRPr="00F25E2E" w:rsidRDefault="00306BA8" w:rsidP="00306BA8">
      <w:pPr>
        <w:suppressAutoHyphens/>
        <w:autoSpaceDE w:val="0"/>
        <w:autoSpaceDN w:val="0"/>
        <w:adjustRightInd w:val="0"/>
        <w:spacing w:after="100" w:afterAutospacing="1" w:line="288" w:lineRule="auto"/>
        <w:textAlignment w:val="center"/>
      </w:pPr>
    </w:p>
    <w:p w14:paraId="62144A0F" w14:textId="77777777" w:rsidR="00DB7BA2" w:rsidRPr="00F25E2E" w:rsidRDefault="00DB7BA2">
      <w:pPr>
        <w:rPr>
          <w:rFonts w:cs="Helvetica"/>
          <w:b/>
          <w:i/>
          <w:sz w:val="32"/>
          <w:szCs w:val="40"/>
        </w:rPr>
      </w:pPr>
      <w:bookmarkStart w:id="45" w:name="_Toc475111073"/>
      <w:r w:rsidRPr="00F25E2E">
        <w:rPr>
          <w:b/>
          <w:bCs/>
        </w:rPr>
        <w:br w:type="page"/>
      </w:r>
    </w:p>
    <w:p w14:paraId="3D1FAC8F" w14:textId="27CC4232" w:rsidR="00DA39BC" w:rsidRPr="00F25E2E" w:rsidRDefault="00DA39BC" w:rsidP="00AA2F95">
      <w:pPr>
        <w:pStyle w:val="Heading2"/>
        <w:tabs>
          <w:tab w:val="clear" w:pos="3240"/>
          <w:tab w:val="center" w:pos="5040"/>
        </w:tabs>
        <w:rPr>
          <w:color w:val="auto"/>
        </w:rPr>
      </w:pPr>
      <w:bookmarkStart w:id="46" w:name="_Toc479163555"/>
      <w:r w:rsidRPr="00F25E2E">
        <w:rPr>
          <w:color w:val="auto"/>
        </w:rPr>
        <w:lastRenderedPageBreak/>
        <w:t>Appendix A–</w:t>
      </w:r>
      <w:bookmarkStart w:id="47" w:name="_Toc475111074"/>
      <w:bookmarkEnd w:id="45"/>
      <w:r w:rsidR="00AA2F95" w:rsidRPr="00F25E2E">
        <w:rPr>
          <w:color w:val="auto"/>
        </w:rPr>
        <w:t xml:space="preserve">1 - </w:t>
      </w:r>
      <w:r w:rsidRPr="00F25E2E">
        <w:rPr>
          <w:rFonts w:cs="Times New Roman"/>
          <w:color w:val="auto"/>
          <w:szCs w:val="32"/>
        </w:rPr>
        <w:t>Contact Checklist</w:t>
      </w:r>
      <w:bookmarkEnd w:id="46"/>
      <w:bookmarkEnd w:id="47"/>
    </w:p>
    <w:p w14:paraId="032BC42B" w14:textId="0717643B" w:rsidR="00DA39BC" w:rsidRPr="00F25E2E" w:rsidRDefault="009228B9" w:rsidP="0073322B">
      <w:pPr>
        <w:pStyle w:val="BodyText"/>
        <w:spacing w:after="120"/>
        <w:rPr>
          <w:color w:val="auto"/>
        </w:rPr>
      </w:pPr>
      <w:sdt>
        <w:sdtPr>
          <w:rPr>
            <w:bCs/>
            <w:color w:val="auto"/>
          </w:rPr>
          <w:alias w:val="Dam Name"/>
          <w:tag w:val=""/>
          <w:id w:val="552199887"/>
          <w:lock w:val="sdtLocked"/>
          <w:placeholder>
            <w:docPart w:val="DCCCEB5BA7D94CAD8707B3BA20E8B85D"/>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color w:val="auto"/>
              <w:highlight w:val="lightGray"/>
            </w:rPr>
            <w:t>Type Name of Dam Here</w:t>
          </w:r>
        </w:sdtContent>
      </w:sdt>
      <w:r w:rsidR="00225CAA" w:rsidRPr="00F25E2E">
        <w:rPr>
          <w:color w:val="auto"/>
        </w:rPr>
        <w:t xml:space="preserve"> </w:t>
      </w:r>
      <w:r w:rsidR="00DA39BC" w:rsidRPr="00F25E2E">
        <w:rPr>
          <w:color w:val="auto"/>
        </w:rPr>
        <w:t>Dam</w:t>
      </w:r>
    </w:p>
    <w:p w14:paraId="41114D69" w14:textId="21BD0E7A" w:rsidR="00DA39BC" w:rsidRPr="00F25E2E" w:rsidRDefault="009228B9" w:rsidP="00DA39BC">
      <w:pPr>
        <w:pStyle w:val="BodyText"/>
        <w:tabs>
          <w:tab w:val="left" w:pos="7220"/>
        </w:tabs>
        <w:rPr>
          <w:color w:val="auto"/>
        </w:rPr>
      </w:pPr>
      <w:sdt>
        <w:sdtPr>
          <w:rPr>
            <w:color w:val="auto"/>
            <w:szCs w:val="40"/>
          </w:rPr>
          <w:alias w:val="County"/>
          <w:tag w:val=""/>
          <w:id w:val="-550996053"/>
          <w:lock w:val="sdtLocked"/>
          <w:placeholder>
            <w:docPart w:val="3F612D14108341718F80F7A223AA227A"/>
          </w:placeholder>
          <w:showingPlcHdr/>
          <w:dataBinding w:prefixMappings="xmlns:ns0='http://schemas.microsoft.com/office/2006/coverPageProps' " w:xpath="/ns0:CoverPageProperties[1]/ns0:CompanyPhone[1]" w:storeItemID="{55AF091B-3C7A-41E3-B477-F2FDAA23CFDA}"/>
          <w:text/>
        </w:sdtPr>
        <w:sdtEndPr/>
        <w:sdtContent>
          <w:r w:rsidR="00E60312" w:rsidRPr="00F25E2E">
            <w:rPr>
              <w:i/>
              <w:color w:val="auto"/>
              <w:szCs w:val="40"/>
              <w:highlight w:val="lightGray"/>
            </w:rPr>
            <w:t>Type County Here</w:t>
          </w:r>
        </w:sdtContent>
      </w:sdt>
      <w:r w:rsidR="004D415E" w:rsidRPr="00F25E2E">
        <w:rPr>
          <w:color w:val="auto"/>
        </w:rPr>
        <w:t xml:space="preserve"> </w:t>
      </w:r>
      <w:r w:rsidR="00481C70" w:rsidRPr="00F25E2E">
        <w:rPr>
          <w:color w:val="auto"/>
        </w:rPr>
        <w:t>County, Georgia</w:t>
      </w:r>
      <w:r w:rsidR="00DA39BC" w:rsidRPr="00F25E2E">
        <w:rPr>
          <w:color w:val="auto"/>
        </w:rPr>
        <w:tab/>
        <w:t>Date</w:t>
      </w:r>
      <w:r w:rsidR="00481C70" w:rsidRPr="00F25E2E">
        <w:rPr>
          <w:color w:val="auto"/>
        </w:rPr>
        <w:t xml:space="preserve">: </w:t>
      </w:r>
      <w:r w:rsidR="00DA39BC" w:rsidRPr="00F25E2E">
        <w:rPr>
          <w:color w:val="auto"/>
        </w:rPr>
        <w:t xml:space="preserve">   </w:t>
      </w:r>
    </w:p>
    <w:p w14:paraId="4FD379EE" w14:textId="02DB854D" w:rsidR="00DA39BC" w:rsidRPr="00F25E2E" w:rsidRDefault="00DA39BC" w:rsidP="00127B27">
      <w:pPr>
        <w:pStyle w:val="BodyText"/>
        <w:ind w:firstLine="720"/>
        <w:jc w:val="both"/>
        <w:rPr>
          <w:color w:val="auto"/>
        </w:rPr>
      </w:pPr>
      <w:r w:rsidRPr="00F25E2E">
        <w:rPr>
          <w:color w:val="auto"/>
        </w:rPr>
        <w:t>The following contacts should be made immediately after th</w:t>
      </w:r>
      <w:r w:rsidR="00481C70" w:rsidRPr="00F25E2E">
        <w:rPr>
          <w:color w:val="auto"/>
        </w:rPr>
        <w:t xml:space="preserve">e emergency level is determined. </w:t>
      </w:r>
      <w:r w:rsidRPr="00F25E2E">
        <w:rPr>
          <w:color w:val="auto"/>
        </w:rPr>
        <w:t xml:space="preserve">The person making the contacts should initial and record the time of the call and who was notified for each contact made. See the </w:t>
      </w:r>
      <w:r w:rsidRPr="00F25E2E">
        <w:rPr>
          <w:i/>
          <w:color w:val="auto"/>
        </w:rPr>
        <w:t xml:space="preserve">Notification </w:t>
      </w:r>
      <w:r w:rsidR="003711EE" w:rsidRPr="00F25E2E">
        <w:rPr>
          <w:i/>
          <w:color w:val="auto"/>
        </w:rPr>
        <w:t>C</w:t>
      </w:r>
      <w:r w:rsidRPr="00F25E2E">
        <w:rPr>
          <w:i/>
          <w:color w:val="auto"/>
        </w:rPr>
        <w:t>harts</w:t>
      </w:r>
      <w:r w:rsidR="003711EE" w:rsidRPr="00F25E2E">
        <w:rPr>
          <w:color w:val="auto"/>
        </w:rPr>
        <w:t xml:space="preserve"> </w:t>
      </w:r>
      <w:r w:rsidRPr="00F25E2E">
        <w:rPr>
          <w:color w:val="auto"/>
        </w:rPr>
        <w:t xml:space="preserve">for critical contact information and </w:t>
      </w:r>
      <w:r w:rsidR="003711EE" w:rsidRPr="00F25E2E">
        <w:rPr>
          <w:i/>
          <w:color w:val="auto"/>
        </w:rPr>
        <w:t>Emer</w:t>
      </w:r>
      <w:r w:rsidR="00DD0197">
        <w:rPr>
          <w:i/>
          <w:color w:val="auto"/>
        </w:rPr>
        <w:t>gency</w:t>
      </w:r>
      <w:r w:rsidR="003711EE" w:rsidRPr="00F25E2E">
        <w:rPr>
          <w:i/>
          <w:color w:val="auto"/>
        </w:rPr>
        <w:t xml:space="preserve"> Services Contacts</w:t>
      </w:r>
      <w:r w:rsidR="003711EE" w:rsidRPr="00F25E2E">
        <w:rPr>
          <w:color w:val="auto"/>
        </w:rPr>
        <w:t xml:space="preserve"> </w:t>
      </w:r>
      <w:r w:rsidRPr="00F25E2E">
        <w:rPr>
          <w:color w:val="auto"/>
        </w:rPr>
        <w:t>for contact information for other possible emergency services.</w:t>
      </w:r>
    </w:p>
    <w:p w14:paraId="7EF9868F" w14:textId="12604AE4" w:rsidR="00DA39BC" w:rsidRPr="00F25E2E" w:rsidRDefault="00225CAA" w:rsidP="004755D4">
      <w:pPr>
        <w:pStyle w:val="BodyText"/>
        <w:tabs>
          <w:tab w:val="center" w:pos="4800"/>
          <w:tab w:val="center" w:pos="7020"/>
          <w:tab w:val="center" w:pos="9120"/>
        </w:tabs>
        <w:spacing w:after="0"/>
        <w:rPr>
          <w:color w:val="auto"/>
        </w:rPr>
      </w:pPr>
      <w:r w:rsidRPr="00F25E2E">
        <w:rPr>
          <w:color w:val="auto"/>
          <w:shd w:val="clear" w:color="auto" w:fill="00FF00"/>
        </w:rPr>
        <w:t>Emergency Level 1</w:t>
      </w:r>
      <w:r w:rsidR="00DA39BC" w:rsidRPr="00F25E2E">
        <w:rPr>
          <w:color w:val="auto"/>
        </w:rPr>
        <w:tab/>
        <w:t>Person</w:t>
      </w:r>
      <w:r w:rsidR="00DA39BC" w:rsidRPr="00F25E2E">
        <w:rPr>
          <w:color w:val="auto"/>
        </w:rPr>
        <w:tab/>
        <w:t>Time</w:t>
      </w:r>
      <w:r w:rsidR="00DA39BC" w:rsidRPr="00F25E2E">
        <w:rPr>
          <w:color w:val="auto"/>
        </w:rPr>
        <w:tab/>
        <w:t xml:space="preserve">Contacted </w:t>
      </w:r>
    </w:p>
    <w:p w14:paraId="45AC19C1" w14:textId="77777777" w:rsidR="00DA39BC" w:rsidRPr="00F25E2E" w:rsidRDefault="00DA39BC" w:rsidP="004755D4">
      <w:pPr>
        <w:pStyle w:val="BodyText"/>
        <w:tabs>
          <w:tab w:val="center" w:pos="4800"/>
          <w:tab w:val="center" w:pos="7020"/>
          <w:tab w:val="center" w:pos="9120"/>
        </w:tabs>
        <w:spacing w:after="0"/>
        <w:rPr>
          <w:color w:val="auto"/>
        </w:rPr>
      </w:pPr>
      <w:r w:rsidRPr="00F25E2E">
        <w:rPr>
          <w:color w:val="auto"/>
        </w:rPr>
        <w:tab/>
        <w:t>Contacted</w:t>
      </w:r>
      <w:r w:rsidRPr="00F25E2E">
        <w:rPr>
          <w:color w:val="auto"/>
        </w:rPr>
        <w:tab/>
      </w:r>
      <w:proofErr w:type="spellStart"/>
      <w:r w:rsidRPr="00F25E2E">
        <w:rPr>
          <w:color w:val="auto"/>
        </w:rPr>
        <w:t>Contacted</w:t>
      </w:r>
      <w:proofErr w:type="spellEnd"/>
      <w:r w:rsidRPr="00F25E2E">
        <w:rPr>
          <w:color w:val="auto"/>
        </w:rPr>
        <w:tab/>
        <w:t>by</w:t>
      </w:r>
    </w:p>
    <w:p w14:paraId="7664DA0D" w14:textId="24ED86CF" w:rsidR="00DA39BC" w:rsidRPr="00F25E2E" w:rsidRDefault="004755D4" w:rsidP="004755D4">
      <w:pPr>
        <w:pStyle w:val="BodyText"/>
        <w:tabs>
          <w:tab w:val="left" w:pos="4080"/>
          <w:tab w:val="left" w:pos="6480"/>
          <w:tab w:val="left" w:pos="8580"/>
        </w:tabs>
        <w:spacing w:before="240" w:after="360"/>
        <w:rPr>
          <w:color w:val="auto"/>
        </w:rPr>
      </w:pPr>
      <w:r w:rsidRPr="00F25E2E">
        <w:rPr>
          <w:noProof/>
          <w:color w:val="auto"/>
        </w:rPr>
        <mc:AlternateContent>
          <mc:Choice Requires="wps">
            <w:drawing>
              <wp:anchor distT="0" distB="0" distL="114300" distR="114300" simplePos="0" relativeHeight="251771904" behindDoc="0" locked="0" layoutInCell="1" allowOverlap="1" wp14:anchorId="6907EA80" wp14:editId="6FBC0CF5">
                <wp:simplePos x="0" y="0"/>
                <wp:positionH relativeFrom="column">
                  <wp:posOffset>3915115</wp:posOffset>
                </wp:positionH>
                <wp:positionV relativeFrom="paragraph">
                  <wp:posOffset>313690</wp:posOffset>
                </wp:positionV>
                <wp:extent cx="1083945" cy="0"/>
                <wp:effectExtent l="0" t="0" r="20955" b="19050"/>
                <wp:wrapNone/>
                <wp:docPr id="21" name="Straight Connector 21"/>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14CD2D" id="Straight Connector 21" o:spid="_x0000_s1026" style="position:absolute;z-index:251771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24.7pt" to="393.6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EzwEAAAU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773952" behindDoc="0" locked="0" layoutInCell="1" allowOverlap="1" wp14:anchorId="1C4A18C1" wp14:editId="61A4606E">
                <wp:simplePos x="0" y="0"/>
                <wp:positionH relativeFrom="column">
                  <wp:posOffset>5308630</wp:posOffset>
                </wp:positionH>
                <wp:positionV relativeFrom="paragraph">
                  <wp:posOffset>314060</wp:posOffset>
                </wp:positionV>
                <wp:extent cx="1084226" cy="0"/>
                <wp:effectExtent l="0" t="0" r="20955" b="19050"/>
                <wp:wrapNone/>
                <wp:docPr id="25" name="Straight Connector 25"/>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31D6FB" id="Straight Connector 25" o:spid="_x0000_s1026" style="position:absolute;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24.75pt" to="503.3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" strokecolor="black [3213]"/>
            </w:pict>
          </mc:Fallback>
        </mc:AlternateContent>
      </w:r>
      <w:r w:rsidR="009E197F" w:rsidRPr="00F25E2E">
        <w:rPr>
          <w:noProof/>
          <w:color w:val="auto"/>
        </w:rPr>
        <mc:AlternateContent>
          <mc:Choice Requires="wps">
            <w:drawing>
              <wp:anchor distT="0" distB="0" distL="114300" distR="114300" simplePos="0" relativeHeight="251765760" behindDoc="0" locked="0" layoutInCell="1" allowOverlap="1" wp14:anchorId="7A143E43" wp14:editId="75A59C87">
                <wp:simplePos x="0" y="0"/>
                <wp:positionH relativeFrom="column">
                  <wp:posOffset>2498090</wp:posOffset>
                </wp:positionH>
                <wp:positionV relativeFrom="paragraph">
                  <wp:posOffset>310604</wp:posOffset>
                </wp:positionV>
                <wp:extent cx="1084226" cy="0"/>
                <wp:effectExtent l="0" t="0" r="20955" b="19050"/>
                <wp:wrapNone/>
                <wp:docPr id="2" name="Straight Connector 2"/>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6E6CAA" id="Straight Connector 2" o:spid="_x0000_s1026" style="position:absolute;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7pt,24.45pt" to="282.0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KrkzQEAAAMEAAAOAAAAZHJzL2Uyb0RvYy54bWysU02P0zAQvSPxHyzfadII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" strokecolor="black [3213]"/>
            </w:pict>
          </mc:Fallback>
        </mc:AlternateContent>
      </w:r>
      <w:r w:rsidR="00DA39BC" w:rsidRPr="00F25E2E">
        <w:rPr>
          <w:color w:val="auto"/>
        </w:rPr>
        <w:t>___</w:t>
      </w:r>
      <w:r w:rsidR="009E197F" w:rsidRPr="00F25E2E">
        <w:rPr>
          <w:bCs/>
          <w:color w:val="auto"/>
        </w:rPr>
        <w:t xml:space="preserve"> </w:t>
      </w:r>
      <w:sdt>
        <w:sdtPr>
          <w:rPr>
            <w:bCs/>
            <w:color w:val="auto"/>
          </w:rPr>
          <w:alias w:val="EAP Coordinator"/>
          <w:tag w:val=""/>
          <w:id w:val="-1096553480"/>
          <w:lock w:val="sdtLocked"/>
          <w:placeholder>
            <w:docPart w:val="4C93E9E2C73543899BF3F73A2F879D80"/>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p>
    <w:p w14:paraId="160E15DE" w14:textId="609835DA" w:rsidR="00DA39BC" w:rsidRPr="00F25E2E" w:rsidRDefault="004755D4" w:rsidP="009E197F">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78048" behindDoc="0" locked="0" layoutInCell="1" allowOverlap="1" wp14:anchorId="6D72E18C" wp14:editId="6B43B776">
                <wp:simplePos x="0" y="0"/>
                <wp:positionH relativeFrom="column">
                  <wp:posOffset>5308630</wp:posOffset>
                </wp:positionH>
                <wp:positionV relativeFrom="paragraph">
                  <wp:posOffset>148177</wp:posOffset>
                </wp:positionV>
                <wp:extent cx="1084226" cy="0"/>
                <wp:effectExtent l="0" t="0" r="20955" b="19050"/>
                <wp:wrapNone/>
                <wp:docPr id="28" name="Straight Connector 28"/>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AFFBD1" id="Straight Connector 28" o:spid="_x0000_s1026" style="position:absolute;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11.65pt" to="503.3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776000" behindDoc="0" locked="0" layoutInCell="1" allowOverlap="1" wp14:anchorId="1FE21099" wp14:editId="3EA37242">
                <wp:simplePos x="0" y="0"/>
                <wp:positionH relativeFrom="column">
                  <wp:posOffset>3915410</wp:posOffset>
                </wp:positionH>
                <wp:positionV relativeFrom="paragraph">
                  <wp:posOffset>147955</wp:posOffset>
                </wp:positionV>
                <wp:extent cx="1083945" cy="0"/>
                <wp:effectExtent l="0" t="0" r="20955" b="19050"/>
                <wp:wrapNone/>
                <wp:docPr id="27" name="Straight Connector 27"/>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F5CB4E" id="Straight Connector 27" o:spid="_x0000_s1026" style="position:absolute;z-index:251776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11.65pt" to="393.6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" strokecolor="black [3213]"/>
            </w:pict>
          </mc:Fallback>
        </mc:AlternateContent>
      </w:r>
      <w:r w:rsidR="009E197F" w:rsidRPr="00F25E2E">
        <w:rPr>
          <w:noProof/>
          <w:color w:val="auto"/>
        </w:rPr>
        <mc:AlternateContent>
          <mc:Choice Requires="wps">
            <w:drawing>
              <wp:anchor distT="0" distB="0" distL="114300" distR="114300" simplePos="0" relativeHeight="251767808" behindDoc="0" locked="0" layoutInCell="1" allowOverlap="1" wp14:anchorId="1F631C0E" wp14:editId="383802E7">
                <wp:simplePos x="0" y="0"/>
                <wp:positionH relativeFrom="column">
                  <wp:posOffset>2501265</wp:posOffset>
                </wp:positionH>
                <wp:positionV relativeFrom="paragraph">
                  <wp:posOffset>144145</wp:posOffset>
                </wp:positionV>
                <wp:extent cx="1083945" cy="0"/>
                <wp:effectExtent l="0" t="0" r="20955" b="19050"/>
                <wp:wrapNone/>
                <wp:docPr id="13" name="Straight Connector 1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DB0626" id="Straight Connector 13" o:spid="_x0000_s1026" style="position:absolute;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1.35pt" to="282.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" strokecolor="black [3213]"/>
            </w:pict>
          </mc:Fallback>
        </mc:AlternateContent>
      </w:r>
      <w:r w:rsidR="00DA39BC" w:rsidRPr="00F25E2E">
        <w:rPr>
          <w:color w:val="auto"/>
        </w:rPr>
        <w:t>___</w:t>
      </w:r>
      <w:r w:rsidR="009E197F" w:rsidRPr="00F25E2E">
        <w:rPr>
          <w:bCs/>
          <w:color w:val="auto"/>
        </w:rPr>
        <w:t xml:space="preserve"> </w:t>
      </w:r>
      <w:sdt>
        <w:sdtPr>
          <w:rPr>
            <w:bCs/>
            <w:color w:val="auto"/>
          </w:rPr>
          <w:alias w:val="EOR"/>
          <w:tag w:val=""/>
          <w:id w:val="1911800749"/>
          <w:lock w:val="sdtLocked"/>
          <w:placeholder>
            <w:docPart w:val="AF65C64BCBF44D13AC61B796EB124B0B"/>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p>
    <w:p w14:paraId="3569A3EA" w14:textId="77777777" w:rsidR="00DA39BC" w:rsidRPr="00F25E2E" w:rsidRDefault="004755D4" w:rsidP="004755D4">
      <w:pPr>
        <w:pStyle w:val="BodyText"/>
        <w:tabs>
          <w:tab w:val="left" w:pos="4080"/>
          <w:tab w:val="left" w:pos="6480"/>
          <w:tab w:val="left" w:pos="8580"/>
        </w:tabs>
        <w:spacing w:after="0"/>
        <w:rPr>
          <w:color w:val="auto"/>
        </w:rPr>
      </w:pPr>
      <w:r w:rsidRPr="00F25E2E">
        <w:rPr>
          <w:noProof/>
          <w:color w:val="auto"/>
        </w:rPr>
        <mc:AlternateContent>
          <mc:Choice Requires="wps">
            <w:drawing>
              <wp:anchor distT="0" distB="0" distL="114300" distR="114300" simplePos="0" relativeHeight="251782144" behindDoc="0" locked="0" layoutInCell="1" allowOverlap="1" wp14:anchorId="57D42C23" wp14:editId="01AE1ADA">
                <wp:simplePos x="0" y="0"/>
                <wp:positionH relativeFrom="column">
                  <wp:posOffset>5308630</wp:posOffset>
                </wp:positionH>
                <wp:positionV relativeFrom="paragraph">
                  <wp:posOffset>134694</wp:posOffset>
                </wp:positionV>
                <wp:extent cx="1084226" cy="0"/>
                <wp:effectExtent l="0" t="0" r="20955" b="19050"/>
                <wp:wrapNone/>
                <wp:docPr id="226" name="Straight Connector 226"/>
                <wp:cNvGraphicFramePr/>
                <a:graphic xmlns:a="http://schemas.openxmlformats.org/drawingml/2006/main">
                  <a:graphicData uri="http://schemas.microsoft.com/office/word/2010/wordprocessingShape">
                    <wps:wsp>
                      <wps:cNvCnPr/>
                      <wps:spPr>
                        <a:xfrm>
                          <a:off x="0" y="0"/>
                          <a:ext cx="108422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561A43" id="Straight Connector 226" o:spid="_x0000_s1026" style="position:absolute;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pt,10.6pt" to="503.3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" strokecolor="black [3213]"/>
            </w:pict>
          </mc:Fallback>
        </mc:AlternateContent>
      </w:r>
      <w:r w:rsidRPr="00F25E2E">
        <w:rPr>
          <w:noProof/>
          <w:color w:val="auto"/>
        </w:rPr>
        <mc:AlternateContent>
          <mc:Choice Requires="wps">
            <w:drawing>
              <wp:anchor distT="0" distB="0" distL="114300" distR="114300" simplePos="0" relativeHeight="251780096" behindDoc="0" locked="0" layoutInCell="1" allowOverlap="1" wp14:anchorId="0F48D266" wp14:editId="77BC452E">
                <wp:simplePos x="0" y="0"/>
                <wp:positionH relativeFrom="column">
                  <wp:posOffset>3915410</wp:posOffset>
                </wp:positionH>
                <wp:positionV relativeFrom="paragraph">
                  <wp:posOffset>134620</wp:posOffset>
                </wp:positionV>
                <wp:extent cx="1083945" cy="0"/>
                <wp:effectExtent l="0" t="0" r="20955" b="19050"/>
                <wp:wrapNone/>
                <wp:docPr id="224" name="Straight Connector 22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47FF2B" id="Straight Connector 224" o:spid="_x0000_s1026" style="position:absolute;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3pt,10.6pt" to="393.6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FV1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" strokecolor="black [3213]"/>
            </w:pict>
          </mc:Fallback>
        </mc:AlternateContent>
      </w:r>
      <w:r w:rsidR="009E197F" w:rsidRPr="00F25E2E">
        <w:rPr>
          <w:noProof/>
          <w:color w:val="auto"/>
        </w:rPr>
        <mc:AlternateContent>
          <mc:Choice Requires="wps">
            <w:drawing>
              <wp:anchor distT="0" distB="0" distL="114300" distR="114300" simplePos="0" relativeHeight="251769856" behindDoc="0" locked="0" layoutInCell="1" allowOverlap="1" wp14:anchorId="0CB6FA6A" wp14:editId="62B15BFE">
                <wp:simplePos x="0" y="0"/>
                <wp:positionH relativeFrom="column">
                  <wp:posOffset>2501265</wp:posOffset>
                </wp:positionH>
                <wp:positionV relativeFrom="paragraph">
                  <wp:posOffset>134620</wp:posOffset>
                </wp:positionV>
                <wp:extent cx="1083945" cy="0"/>
                <wp:effectExtent l="0" t="0" r="20955" b="19050"/>
                <wp:wrapNone/>
                <wp:docPr id="20" name="Straight Connector 2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648AC3" id="Straight Connector 20" o:spid="_x0000_s1026" style="position:absolute;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0.6pt" to="282.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tDSzwEAAAU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" strokecolor="black [3213]"/>
            </w:pict>
          </mc:Fallback>
        </mc:AlternateContent>
      </w:r>
      <w:r w:rsidR="00DA39BC" w:rsidRPr="00F25E2E">
        <w:rPr>
          <w:color w:val="auto"/>
        </w:rPr>
        <w:t xml:space="preserve">___ </w:t>
      </w:r>
      <w:r w:rsidR="003C71A8" w:rsidRPr="00F25E2E">
        <w:rPr>
          <w:color w:val="auto"/>
        </w:rPr>
        <w:t>Georgia Safe Dams Program</w:t>
      </w:r>
    </w:p>
    <w:p w14:paraId="30C21FAD" w14:textId="77777777" w:rsidR="00DA39BC" w:rsidRPr="00F25E2E" w:rsidRDefault="00DA39BC" w:rsidP="00DA39BC">
      <w:pPr>
        <w:pStyle w:val="BodyText"/>
        <w:pBdr>
          <w:bottom w:val="single" w:sz="4" w:space="0" w:color="auto"/>
        </w:pBdr>
        <w:tabs>
          <w:tab w:val="left" w:pos="4080"/>
          <w:tab w:val="left" w:pos="6480"/>
          <w:tab w:val="left" w:pos="8580"/>
        </w:tabs>
        <w:rPr>
          <w:color w:val="auto"/>
        </w:rPr>
      </w:pPr>
    </w:p>
    <w:p w14:paraId="2245F742" w14:textId="77777777" w:rsidR="00DA39BC" w:rsidRPr="00F25E2E" w:rsidRDefault="00DA39BC" w:rsidP="004755D4">
      <w:pPr>
        <w:pStyle w:val="BodyText"/>
        <w:tabs>
          <w:tab w:val="center" w:pos="4800"/>
          <w:tab w:val="center" w:pos="7020"/>
          <w:tab w:val="center" w:pos="9120"/>
        </w:tabs>
        <w:spacing w:after="0"/>
        <w:rPr>
          <w:color w:val="auto"/>
        </w:rPr>
      </w:pPr>
      <w:r w:rsidRPr="00F25E2E">
        <w:rPr>
          <w:color w:val="auto"/>
          <w:shd w:val="clear" w:color="auto" w:fill="FFFF00"/>
        </w:rPr>
        <w:t>Emergency Level 2</w:t>
      </w:r>
      <w:r w:rsidRPr="00F25E2E">
        <w:rPr>
          <w:color w:val="auto"/>
        </w:rPr>
        <w:tab/>
        <w:t>Person</w:t>
      </w:r>
      <w:r w:rsidRPr="00F25E2E">
        <w:rPr>
          <w:color w:val="auto"/>
        </w:rPr>
        <w:tab/>
        <w:t>Time</w:t>
      </w:r>
      <w:r w:rsidRPr="00F25E2E">
        <w:rPr>
          <w:color w:val="auto"/>
        </w:rPr>
        <w:tab/>
        <w:t>Contacted</w:t>
      </w:r>
    </w:p>
    <w:p w14:paraId="712B566C" w14:textId="77777777" w:rsidR="00DA39BC" w:rsidRPr="00F25E2E" w:rsidRDefault="00DA39BC" w:rsidP="004755D4">
      <w:pPr>
        <w:pStyle w:val="BodyText"/>
        <w:tabs>
          <w:tab w:val="center" w:pos="4800"/>
          <w:tab w:val="center" w:pos="7020"/>
          <w:tab w:val="center" w:pos="9120"/>
        </w:tabs>
        <w:rPr>
          <w:color w:val="auto"/>
        </w:rPr>
      </w:pPr>
      <w:r w:rsidRPr="00F25E2E">
        <w:rPr>
          <w:color w:val="auto"/>
        </w:rPr>
        <w:tab/>
        <w:t>Contacted</w:t>
      </w:r>
      <w:r w:rsidRPr="00F25E2E">
        <w:rPr>
          <w:color w:val="auto"/>
        </w:rPr>
        <w:tab/>
      </w:r>
      <w:proofErr w:type="spellStart"/>
      <w:r w:rsidRPr="00F25E2E">
        <w:rPr>
          <w:color w:val="auto"/>
        </w:rPr>
        <w:t>Contacted</w:t>
      </w:r>
      <w:proofErr w:type="spellEnd"/>
      <w:r w:rsidRPr="00F25E2E">
        <w:rPr>
          <w:color w:val="auto"/>
        </w:rPr>
        <w:tab/>
        <w:t>by</w:t>
      </w:r>
    </w:p>
    <w:p w14:paraId="269F56F6" w14:textId="3FB85CC4"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88288" behindDoc="0" locked="0" layoutInCell="1" allowOverlap="1" wp14:anchorId="492314E9" wp14:editId="61E60F3A">
                <wp:simplePos x="0" y="0"/>
                <wp:positionH relativeFrom="column">
                  <wp:posOffset>5304155</wp:posOffset>
                </wp:positionH>
                <wp:positionV relativeFrom="paragraph">
                  <wp:posOffset>157952</wp:posOffset>
                </wp:positionV>
                <wp:extent cx="1083945" cy="0"/>
                <wp:effectExtent l="0" t="0" r="20955" b="19050"/>
                <wp:wrapNone/>
                <wp:docPr id="232" name="Straight Connector 23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E291A2" id="Straight Connector 232" o:spid="_x0000_s1026" style="position:absolute;z-index:25178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65pt,12.45pt" to="503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I3x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786240" behindDoc="0" locked="0" layoutInCell="1" allowOverlap="1" wp14:anchorId="51E30314" wp14:editId="0CF9FC65">
                <wp:simplePos x="0" y="0"/>
                <wp:positionH relativeFrom="column">
                  <wp:posOffset>3907819</wp:posOffset>
                </wp:positionH>
                <wp:positionV relativeFrom="paragraph">
                  <wp:posOffset>165100</wp:posOffset>
                </wp:positionV>
                <wp:extent cx="1083945" cy="0"/>
                <wp:effectExtent l="0" t="0" r="20955" b="19050"/>
                <wp:wrapNone/>
                <wp:docPr id="230" name="Straight Connector 23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6712F4" id="Straight Connector 230" o:spid="_x0000_s1026" style="position:absolute;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7pt,13pt" to="393.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Pb9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784192" behindDoc="0" locked="0" layoutInCell="1" allowOverlap="1" wp14:anchorId="6D547845" wp14:editId="5C96D724">
                <wp:simplePos x="0" y="0"/>
                <wp:positionH relativeFrom="column">
                  <wp:posOffset>2501265</wp:posOffset>
                </wp:positionH>
                <wp:positionV relativeFrom="paragraph">
                  <wp:posOffset>161925</wp:posOffset>
                </wp:positionV>
                <wp:extent cx="1083945" cy="0"/>
                <wp:effectExtent l="0" t="0" r="20955" b="19050"/>
                <wp:wrapNone/>
                <wp:docPr id="228" name="Straight Connector 22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6D58B1" id="Straight Connector 228" o:spid="_x0000_s1026" style="position:absolute;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95pt,12.75pt" to="282.3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" strokecolor="black [3213]"/>
            </w:pict>
          </mc:Fallback>
        </mc:AlternateContent>
      </w:r>
      <w:r w:rsidR="00DA39BC" w:rsidRPr="00F25E2E">
        <w:rPr>
          <w:color w:val="auto"/>
        </w:rPr>
        <w:t>____</w:t>
      </w:r>
      <w:r w:rsidR="00237C2F" w:rsidRPr="00F25E2E">
        <w:rPr>
          <w:bCs/>
          <w:color w:val="auto"/>
        </w:rPr>
        <w:t xml:space="preserve"> </w:t>
      </w:r>
      <w:sdt>
        <w:sdtPr>
          <w:rPr>
            <w:bCs/>
            <w:color w:val="auto"/>
          </w:rPr>
          <w:alias w:val="EAP Coordinator"/>
          <w:tag w:val=""/>
          <w:id w:val="30315195"/>
          <w:lock w:val="sdtLocked"/>
          <w:placeholder>
            <w:docPart w:val="4397BA8184994BA1B4B1CC6BCB8285C8"/>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r w:rsidR="00DA39BC" w:rsidRPr="00F25E2E">
        <w:rPr>
          <w:color w:val="auto"/>
        </w:rPr>
        <w:tab/>
      </w:r>
      <w:r w:rsidR="00DA39BC" w:rsidRPr="00F25E2E">
        <w:rPr>
          <w:color w:val="auto"/>
        </w:rPr>
        <w:tab/>
      </w:r>
      <w:r w:rsidR="00DA39BC" w:rsidRPr="00F25E2E">
        <w:rPr>
          <w:color w:val="auto"/>
        </w:rPr>
        <w:tab/>
      </w:r>
    </w:p>
    <w:p w14:paraId="49D7DA3B" w14:textId="17762457" w:rsidR="00DA39BC" w:rsidRPr="00F25E2E" w:rsidRDefault="004755D4" w:rsidP="009E197F">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790336" behindDoc="0" locked="0" layoutInCell="1" allowOverlap="1" wp14:anchorId="21C86575" wp14:editId="7D45A6CF">
                <wp:simplePos x="0" y="0"/>
                <wp:positionH relativeFrom="column">
                  <wp:posOffset>2504440</wp:posOffset>
                </wp:positionH>
                <wp:positionV relativeFrom="paragraph">
                  <wp:posOffset>172720</wp:posOffset>
                </wp:positionV>
                <wp:extent cx="1083945" cy="0"/>
                <wp:effectExtent l="0" t="0" r="20955" b="19050"/>
                <wp:wrapNone/>
                <wp:docPr id="234" name="Straight Connector 23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1AF28ED" id="Straight Connector 234" o:spid="_x0000_s1026" style="position:absolute;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2pt,13.6pt" to="282.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791360" behindDoc="0" locked="0" layoutInCell="1" allowOverlap="1" wp14:anchorId="4A36588C" wp14:editId="21EFD46B">
                <wp:simplePos x="0" y="0"/>
                <wp:positionH relativeFrom="column">
                  <wp:posOffset>3910965</wp:posOffset>
                </wp:positionH>
                <wp:positionV relativeFrom="paragraph">
                  <wp:posOffset>175895</wp:posOffset>
                </wp:positionV>
                <wp:extent cx="1083945" cy="0"/>
                <wp:effectExtent l="0" t="0" r="20955" b="19050"/>
                <wp:wrapNone/>
                <wp:docPr id="236" name="Straight Connector 236"/>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ABD951" id="Straight Connector 236" o:spid="_x0000_s1026" style="position:absolute;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5pt,13.85pt" to="393.3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2384" behindDoc="0" locked="0" layoutInCell="1" allowOverlap="1" wp14:anchorId="08B4D362" wp14:editId="1C1E0728">
                <wp:simplePos x="0" y="0"/>
                <wp:positionH relativeFrom="column">
                  <wp:posOffset>5307330</wp:posOffset>
                </wp:positionH>
                <wp:positionV relativeFrom="paragraph">
                  <wp:posOffset>179395</wp:posOffset>
                </wp:positionV>
                <wp:extent cx="1083945" cy="0"/>
                <wp:effectExtent l="0" t="0" r="20955" b="19050"/>
                <wp:wrapNone/>
                <wp:docPr id="238" name="Straight Connector 23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0154A8" id="Straight Connector 238" o:spid="_x0000_s1026" style="position:absolute;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9pt,14.15pt" to="503.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RjM0QEAAAcEAAAOAAAAZHJzL2Uyb0RvYy54bWysU02P0zAQvSPxHyzfadIu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" strokecolor="black [3213]"/>
            </w:pict>
          </mc:Fallback>
        </mc:AlternateContent>
      </w:r>
      <w:r w:rsidR="00DA39BC" w:rsidRPr="00F25E2E">
        <w:rPr>
          <w:color w:val="auto"/>
        </w:rPr>
        <w:t>____</w:t>
      </w:r>
      <w:r w:rsidR="00237C2F" w:rsidRPr="00F25E2E">
        <w:rPr>
          <w:bCs/>
          <w:color w:val="auto"/>
        </w:rPr>
        <w:t xml:space="preserve"> </w:t>
      </w:r>
      <w:sdt>
        <w:sdtPr>
          <w:rPr>
            <w:bCs/>
            <w:color w:val="auto"/>
          </w:rPr>
          <w:alias w:val="EOR"/>
          <w:tag w:val=""/>
          <w:id w:val="50283874"/>
          <w:lock w:val="sdtLocked"/>
          <w:placeholder>
            <w:docPart w:val="9F1B1CF803074C78B3466CAB01EA11D2"/>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00DA39BC" w:rsidRPr="00F25E2E">
        <w:rPr>
          <w:color w:val="auto"/>
        </w:rPr>
        <w:tab/>
      </w:r>
      <w:r w:rsidR="00DA39BC" w:rsidRPr="00F25E2E">
        <w:rPr>
          <w:color w:val="auto"/>
        </w:rPr>
        <w:tab/>
      </w:r>
      <w:r w:rsidR="00DA39BC" w:rsidRPr="00F25E2E">
        <w:rPr>
          <w:color w:val="auto"/>
        </w:rPr>
        <w:tab/>
      </w:r>
    </w:p>
    <w:p w14:paraId="78DBF27B" w14:textId="77777777" w:rsidR="00B03B2D" w:rsidRPr="00F25E2E" w:rsidRDefault="004755D4" w:rsidP="004755D4">
      <w:pPr>
        <w:pStyle w:val="BodyText"/>
        <w:spacing w:after="360"/>
        <w:rPr>
          <w:color w:val="auto"/>
        </w:rPr>
      </w:pPr>
      <w:r w:rsidRPr="00F25E2E">
        <w:rPr>
          <w:noProof/>
          <w:color w:val="auto"/>
        </w:rPr>
        <mc:AlternateContent>
          <mc:Choice Requires="wps">
            <w:drawing>
              <wp:anchor distT="0" distB="0" distL="114300" distR="114300" simplePos="0" relativeHeight="251796480" behindDoc="0" locked="0" layoutInCell="1" allowOverlap="1" wp14:anchorId="470557FB" wp14:editId="330D18D8">
                <wp:simplePos x="0" y="0"/>
                <wp:positionH relativeFrom="column">
                  <wp:posOffset>5306695</wp:posOffset>
                </wp:positionH>
                <wp:positionV relativeFrom="paragraph">
                  <wp:posOffset>176205</wp:posOffset>
                </wp:positionV>
                <wp:extent cx="1083945" cy="0"/>
                <wp:effectExtent l="0" t="0" r="20955" b="19050"/>
                <wp:wrapNone/>
                <wp:docPr id="244" name="Straight Connector 24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8EB8EC" id="Straight Connector 244" o:spid="_x0000_s1026" style="position:absolute;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85pt,13.85pt" to="503.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5456" behindDoc="0" locked="0" layoutInCell="1" allowOverlap="1" wp14:anchorId="187ED616" wp14:editId="54E7C5A2">
                <wp:simplePos x="0" y="0"/>
                <wp:positionH relativeFrom="column">
                  <wp:posOffset>3910330</wp:posOffset>
                </wp:positionH>
                <wp:positionV relativeFrom="paragraph">
                  <wp:posOffset>172720</wp:posOffset>
                </wp:positionV>
                <wp:extent cx="1083945" cy="0"/>
                <wp:effectExtent l="0" t="0" r="20955" b="19050"/>
                <wp:wrapNone/>
                <wp:docPr id="242" name="Straight Connector 24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6F2F3E" id="Straight Connector 242" o:spid="_x0000_s1026" style="position:absolute;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pt,13.6pt" to="393.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sC2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794432" behindDoc="0" locked="0" layoutInCell="1" allowOverlap="1" wp14:anchorId="5A95C82B" wp14:editId="3F2CFE2D">
                <wp:simplePos x="0" y="0"/>
                <wp:positionH relativeFrom="column">
                  <wp:posOffset>2504100</wp:posOffset>
                </wp:positionH>
                <wp:positionV relativeFrom="paragraph">
                  <wp:posOffset>169545</wp:posOffset>
                </wp:positionV>
                <wp:extent cx="1083945" cy="0"/>
                <wp:effectExtent l="0" t="0" r="20955" b="19050"/>
                <wp:wrapNone/>
                <wp:docPr id="240" name="Straight Connector 24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6D1503" id="Straight Connector 240" o:spid="_x0000_s1026" style="position:absolute;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15pt,13.35pt" to="282.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u60QEAAAcEAAAOAAAAZHJzL2Uyb0RvYy54bWysU02P0zAQvSPxHyzfadKyoC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" strokecolor="black [3213]"/>
            </w:pict>
          </mc:Fallback>
        </mc:AlternateContent>
      </w:r>
      <w:r w:rsidR="00DA39BC" w:rsidRPr="00F25E2E">
        <w:rPr>
          <w:color w:val="auto"/>
        </w:rPr>
        <w:t xml:space="preserve">____ </w:t>
      </w:r>
      <w:r w:rsidR="003C71A8" w:rsidRPr="00F25E2E">
        <w:rPr>
          <w:color w:val="auto"/>
        </w:rPr>
        <w:t>Georgia Safe Dams Program</w:t>
      </w:r>
      <w:r w:rsidR="00DA39BC" w:rsidRPr="00F25E2E">
        <w:rPr>
          <w:color w:val="auto"/>
        </w:rPr>
        <w:tab/>
      </w:r>
      <w:r w:rsidR="00DA39BC" w:rsidRPr="00F25E2E">
        <w:rPr>
          <w:color w:val="auto"/>
        </w:rPr>
        <w:tab/>
      </w:r>
      <w:r w:rsidR="00DA39BC" w:rsidRPr="00F25E2E">
        <w:rPr>
          <w:color w:val="auto"/>
        </w:rPr>
        <w:tab/>
      </w:r>
    </w:p>
    <w:p w14:paraId="28F24BDA" w14:textId="33E90678" w:rsidR="00DA39BC" w:rsidRPr="00F25E2E" w:rsidRDefault="004755D4" w:rsidP="004755D4">
      <w:pPr>
        <w:pStyle w:val="BodyText"/>
        <w:tabs>
          <w:tab w:val="left" w:pos="4080"/>
          <w:tab w:val="left" w:pos="6480"/>
          <w:tab w:val="left" w:pos="8580"/>
        </w:tabs>
        <w:spacing w:after="0"/>
        <w:rPr>
          <w:color w:val="auto"/>
        </w:rPr>
      </w:pPr>
      <w:r w:rsidRPr="00F25E2E">
        <w:rPr>
          <w:noProof/>
          <w:color w:val="auto"/>
        </w:rPr>
        <mc:AlternateContent>
          <mc:Choice Requires="wps">
            <w:drawing>
              <wp:anchor distT="0" distB="0" distL="114300" distR="114300" simplePos="0" relativeHeight="251798528" behindDoc="0" locked="0" layoutInCell="1" allowOverlap="1" wp14:anchorId="3C1FD50C" wp14:editId="2C3CF8E3">
                <wp:simplePos x="0" y="0"/>
                <wp:positionH relativeFrom="column">
                  <wp:posOffset>2493645</wp:posOffset>
                </wp:positionH>
                <wp:positionV relativeFrom="paragraph">
                  <wp:posOffset>177165</wp:posOffset>
                </wp:positionV>
                <wp:extent cx="1083945" cy="0"/>
                <wp:effectExtent l="0" t="0" r="20955" b="19050"/>
                <wp:wrapNone/>
                <wp:docPr id="246" name="Straight Connector 246"/>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F0F6FA" id="Straight Connector 246" o:spid="_x0000_s1026" style="position:absolute;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35pt,13.95pt" to="281.7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" strokecolor="black [3213]"/>
            </w:pict>
          </mc:Fallback>
        </mc:AlternateContent>
      </w:r>
      <w:r w:rsidRPr="00F25E2E">
        <w:rPr>
          <w:noProof/>
          <w:color w:val="auto"/>
        </w:rPr>
        <mc:AlternateContent>
          <mc:Choice Requires="wps">
            <w:drawing>
              <wp:anchor distT="0" distB="0" distL="114300" distR="114300" simplePos="0" relativeHeight="251800576" behindDoc="0" locked="0" layoutInCell="1" allowOverlap="1" wp14:anchorId="3A24F9E7" wp14:editId="3793D9CD">
                <wp:simplePos x="0" y="0"/>
                <wp:positionH relativeFrom="column">
                  <wp:posOffset>5307330</wp:posOffset>
                </wp:positionH>
                <wp:positionV relativeFrom="paragraph">
                  <wp:posOffset>141915</wp:posOffset>
                </wp:positionV>
                <wp:extent cx="1083945" cy="0"/>
                <wp:effectExtent l="0" t="0" r="20955" b="19050"/>
                <wp:wrapNone/>
                <wp:docPr id="252" name="Straight Connector 252"/>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54E000" id="Straight Connector 252" o:spid="_x0000_s1026" style="position:absolute;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9pt,11.15pt" to="503.2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Qm0QEAAAcEAAAOAAAAZHJzL2Uyb0RvYy54bWysU02P0zAQvSPxHyzfadLCoi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799552" behindDoc="0" locked="0" layoutInCell="1" allowOverlap="1" wp14:anchorId="3E1760DE" wp14:editId="21EC04DC">
                <wp:simplePos x="0" y="0"/>
                <wp:positionH relativeFrom="column">
                  <wp:posOffset>3910965</wp:posOffset>
                </wp:positionH>
                <wp:positionV relativeFrom="paragraph">
                  <wp:posOffset>138430</wp:posOffset>
                </wp:positionV>
                <wp:extent cx="1083945" cy="0"/>
                <wp:effectExtent l="0" t="0" r="20955" b="19050"/>
                <wp:wrapNone/>
                <wp:docPr id="249" name="Straight Connector 24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F851C2" id="Straight Connector 249" o:spid="_x0000_s1026" style="position:absolute;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95pt,10.9pt" to="393.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" strokecolor="black [3213]"/>
            </w:pict>
          </mc:Fallback>
        </mc:AlternateContent>
      </w:r>
      <w:r w:rsidR="00DA39BC" w:rsidRPr="00F25E2E">
        <w:rPr>
          <w:color w:val="auto"/>
        </w:rPr>
        <w:t xml:space="preserve">____ </w:t>
      </w:r>
      <w:sdt>
        <w:sdtPr>
          <w:rPr>
            <w:b/>
            <w:bCs/>
            <w:color w:val="auto"/>
          </w:rPr>
          <w:alias w:val="EMA"/>
          <w:tag w:val=""/>
          <w:id w:val="-1905601483"/>
          <w:placeholder>
            <w:docPart w:val="670260A3DA294E4282D147DDC67FD73E"/>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00155B" w:rsidRPr="00F25E2E">
            <w:rPr>
              <w:bCs/>
              <w:i/>
              <w:color w:val="auto"/>
              <w:highlight w:val="lightGray"/>
            </w:rPr>
            <w:t>Insert Local Emergency Management Agency</w:t>
          </w:r>
        </w:sdtContent>
      </w:sdt>
      <w:r w:rsidR="00DA39BC" w:rsidRPr="00F25E2E">
        <w:rPr>
          <w:color w:val="auto"/>
        </w:rPr>
        <w:tab/>
      </w:r>
      <w:r w:rsidR="00DA39BC" w:rsidRPr="00F25E2E">
        <w:rPr>
          <w:color w:val="auto"/>
        </w:rPr>
        <w:tab/>
      </w:r>
      <w:r w:rsidR="00DA39BC" w:rsidRPr="00F25E2E">
        <w:rPr>
          <w:color w:val="auto"/>
        </w:rPr>
        <w:tab/>
      </w:r>
    </w:p>
    <w:p w14:paraId="7254A4B6" w14:textId="77777777" w:rsidR="00DA39BC" w:rsidRPr="00F25E2E" w:rsidRDefault="00DA39BC" w:rsidP="00DA39BC">
      <w:pPr>
        <w:pStyle w:val="BodyText"/>
        <w:pBdr>
          <w:bottom w:val="single" w:sz="4" w:space="0" w:color="auto"/>
        </w:pBdr>
        <w:tabs>
          <w:tab w:val="left" w:pos="4080"/>
          <w:tab w:val="left" w:pos="6480"/>
          <w:tab w:val="left" w:pos="8580"/>
        </w:tabs>
        <w:rPr>
          <w:color w:val="auto"/>
        </w:rPr>
      </w:pPr>
    </w:p>
    <w:p w14:paraId="343FD500" w14:textId="1DF89374" w:rsidR="00DA39BC" w:rsidRPr="00F25E2E" w:rsidRDefault="009E197F" w:rsidP="004755D4">
      <w:pPr>
        <w:pStyle w:val="BodyText"/>
        <w:tabs>
          <w:tab w:val="center" w:pos="4800"/>
          <w:tab w:val="center" w:pos="7020"/>
          <w:tab w:val="center" w:pos="9120"/>
        </w:tabs>
        <w:spacing w:after="0"/>
        <w:rPr>
          <w:color w:val="auto"/>
        </w:rPr>
      </w:pPr>
      <w:r w:rsidRPr="00F25E2E">
        <w:rPr>
          <w:color w:val="auto"/>
          <w:shd w:val="clear" w:color="auto" w:fill="FF0000"/>
        </w:rPr>
        <w:t>Emergency Level</w:t>
      </w:r>
      <w:r w:rsidR="00225CAA" w:rsidRPr="00F25E2E">
        <w:rPr>
          <w:color w:val="auto"/>
          <w:shd w:val="clear" w:color="auto" w:fill="FF0000"/>
        </w:rPr>
        <w:t xml:space="preserve"> 3</w:t>
      </w:r>
      <w:r w:rsidR="00DA39BC" w:rsidRPr="00F25E2E">
        <w:rPr>
          <w:color w:val="auto"/>
        </w:rPr>
        <w:tab/>
      </w:r>
      <w:proofErr w:type="gramStart"/>
      <w:r w:rsidR="00DA39BC" w:rsidRPr="00F25E2E">
        <w:rPr>
          <w:color w:val="auto"/>
        </w:rPr>
        <w:t xml:space="preserve">Person  </w:t>
      </w:r>
      <w:r w:rsidR="00DA39BC" w:rsidRPr="00F25E2E">
        <w:rPr>
          <w:color w:val="auto"/>
        </w:rPr>
        <w:tab/>
      </w:r>
      <w:proofErr w:type="gramEnd"/>
      <w:r w:rsidR="00DA39BC" w:rsidRPr="00F25E2E">
        <w:rPr>
          <w:color w:val="auto"/>
        </w:rPr>
        <w:t>Time</w:t>
      </w:r>
      <w:r w:rsidR="00DA39BC" w:rsidRPr="00F25E2E">
        <w:rPr>
          <w:color w:val="auto"/>
        </w:rPr>
        <w:tab/>
        <w:t>Contacted</w:t>
      </w:r>
    </w:p>
    <w:p w14:paraId="0FDB36A5" w14:textId="0A2854AA" w:rsidR="00DA39BC" w:rsidRPr="00F25E2E" w:rsidRDefault="00DA39BC" w:rsidP="0000155B">
      <w:pPr>
        <w:pStyle w:val="BodyText"/>
        <w:tabs>
          <w:tab w:val="left" w:pos="869"/>
          <w:tab w:val="center" w:pos="4800"/>
          <w:tab w:val="center" w:pos="7020"/>
          <w:tab w:val="center" w:pos="9120"/>
        </w:tabs>
        <w:rPr>
          <w:color w:val="auto"/>
        </w:rPr>
      </w:pPr>
      <w:r w:rsidRPr="00F25E2E">
        <w:rPr>
          <w:color w:val="auto"/>
        </w:rPr>
        <w:tab/>
      </w:r>
      <w:r w:rsidR="0000155B">
        <w:rPr>
          <w:color w:val="auto"/>
        </w:rPr>
        <w:tab/>
      </w:r>
      <w:r w:rsidRPr="00F25E2E">
        <w:rPr>
          <w:color w:val="auto"/>
        </w:rPr>
        <w:t>Contacted</w:t>
      </w:r>
      <w:r w:rsidRPr="00F25E2E">
        <w:rPr>
          <w:color w:val="auto"/>
        </w:rPr>
        <w:tab/>
      </w:r>
      <w:proofErr w:type="spellStart"/>
      <w:r w:rsidRPr="00F25E2E">
        <w:rPr>
          <w:color w:val="auto"/>
        </w:rPr>
        <w:t>Contacted</w:t>
      </w:r>
      <w:proofErr w:type="spellEnd"/>
      <w:r w:rsidRPr="00F25E2E">
        <w:rPr>
          <w:color w:val="auto"/>
        </w:rPr>
        <w:tab/>
        <w:t>by</w:t>
      </w:r>
    </w:p>
    <w:p w14:paraId="67CC2304" w14:textId="48C82983"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04672" behindDoc="0" locked="0" layoutInCell="1" allowOverlap="1" wp14:anchorId="76832816" wp14:editId="20A5CEBA">
                <wp:simplePos x="0" y="0"/>
                <wp:positionH relativeFrom="column">
                  <wp:posOffset>5296535</wp:posOffset>
                </wp:positionH>
                <wp:positionV relativeFrom="paragraph">
                  <wp:posOffset>169855</wp:posOffset>
                </wp:positionV>
                <wp:extent cx="1083945" cy="0"/>
                <wp:effectExtent l="0" t="0" r="20955" b="19050"/>
                <wp:wrapNone/>
                <wp:docPr id="33" name="Straight Connector 3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D6796F" id="Straight Connector 33" o:spid="_x0000_s1026" style="position:absolute;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05pt,13.35pt" to="502.4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3648" behindDoc="0" locked="0" layoutInCell="1" allowOverlap="1" wp14:anchorId="13F87D6E" wp14:editId="3EF09FDB">
                <wp:simplePos x="0" y="0"/>
                <wp:positionH relativeFrom="column">
                  <wp:posOffset>3900170</wp:posOffset>
                </wp:positionH>
                <wp:positionV relativeFrom="paragraph">
                  <wp:posOffset>166370</wp:posOffset>
                </wp:positionV>
                <wp:extent cx="1083945" cy="0"/>
                <wp:effectExtent l="0" t="0" r="20955" b="19050"/>
                <wp:wrapNone/>
                <wp:docPr id="255" name="Straight Connector 255"/>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74082B" id="Straight Connector 255" o:spid="_x0000_s1026" style="position:absolute;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1pt,13.1pt" to="392.4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" strokecolor="black [3213]"/>
            </w:pict>
          </mc:Fallback>
        </mc:AlternateContent>
      </w:r>
      <w:r w:rsidRPr="00F25E2E">
        <w:rPr>
          <w:noProof/>
          <w:color w:val="auto"/>
        </w:rPr>
        <mc:AlternateContent>
          <mc:Choice Requires="wps">
            <w:drawing>
              <wp:anchor distT="0" distB="0" distL="114300" distR="114300" simplePos="0" relativeHeight="251802624" behindDoc="0" locked="0" layoutInCell="1" allowOverlap="1" wp14:anchorId="3031658F" wp14:editId="7211DFFC">
                <wp:simplePos x="0" y="0"/>
                <wp:positionH relativeFrom="column">
                  <wp:posOffset>2493645</wp:posOffset>
                </wp:positionH>
                <wp:positionV relativeFrom="paragraph">
                  <wp:posOffset>163195</wp:posOffset>
                </wp:positionV>
                <wp:extent cx="1083945" cy="0"/>
                <wp:effectExtent l="0" t="0" r="20955" b="19050"/>
                <wp:wrapNone/>
                <wp:docPr id="254" name="Straight Connector 25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40C07D" id="Straight Connector 254" o:spid="_x0000_s1026" style="position:absolute;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35pt,12.85pt" to="281.7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" strokecolor="black [3213]"/>
            </w:pict>
          </mc:Fallback>
        </mc:AlternateContent>
      </w:r>
      <w:r w:rsidR="00DA39BC" w:rsidRPr="00F25E2E">
        <w:rPr>
          <w:color w:val="auto"/>
        </w:rPr>
        <w:t xml:space="preserve">____ </w:t>
      </w:r>
      <w:r w:rsidR="004023D1" w:rsidRPr="004023D1">
        <w:rPr>
          <w:bCs/>
          <w:color w:val="auto"/>
        </w:rPr>
        <w:t>911</w:t>
      </w:r>
      <w:r w:rsidR="004023D1">
        <w:rPr>
          <w:bCs/>
          <w:color w:val="auto"/>
        </w:rPr>
        <w:t xml:space="preserve"> </w:t>
      </w:r>
    </w:p>
    <w:p w14:paraId="1D6850CF" w14:textId="77777777"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08768" behindDoc="0" locked="0" layoutInCell="1" allowOverlap="1" wp14:anchorId="32CAB9DD" wp14:editId="26491BBE">
                <wp:simplePos x="0" y="0"/>
                <wp:positionH relativeFrom="column">
                  <wp:posOffset>5299710</wp:posOffset>
                </wp:positionH>
                <wp:positionV relativeFrom="paragraph">
                  <wp:posOffset>159385</wp:posOffset>
                </wp:positionV>
                <wp:extent cx="1083945" cy="0"/>
                <wp:effectExtent l="0" t="0" r="20955" b="19050"/>
                <wp:wrapNone/>
                <wp:docPr id="40" name="Straight Connector 4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C60FDB" id="Straight Connector 40" o:spid="_x0000_s1026" style="position:absolute;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7.3pt,12.55pt" to="502.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7744" behindDoc="0" locked="0" layoutInCell="1" allowOverlap="1" wp14:anchorId="5DBA144D" wp14:editId="46A9A45D">
                <wp:simplePos x="0" y="0"/>
                <wp:positionH relativeFrom="column">
                  <wp:posOffset>3903345</wp:posOffset>
                </wp:positionH>
                <wp:positionV relativeFrom="paragraph">
                  <wp:posOffset>156210</wp:posOffset>
                </wp:positionV>
                <wp:extent cx="1083945" cy="0"/>
                <wp:effectExtent l="0" t="0" r="20955" b="19050"/>
                <wp:wrapNone/>
                <wp:docPr id="39" name="Straight Connector 3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C9D2C3" id="Straight Connector 39" o:spid="_x0000_s1026" style="position:absolute;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7.35pt,12.3pt" to="392.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06720" behindDoc="0" locked="0" layoutInCell="1" allowOverlap="1" wp14:anchorId="75136E2E" wp14:editId="0576D838">
                <wp:simplePos x="0" y="0"/>
                <wp:positionH relativeFrom="column">
                  <wp:posOffset>2496820</wp:posOffset>
                </wp:positionH>
                <wp:positionV relativeFrom="paragraph">
                  <wp:posOffset>153035</wp:posOffset>
                </wp:positionV>
                <wp:extent cx="1083945" cy="0"/>
                <wp:effectExtent l="0" t="0" r="20955" b="19050"/>
                <wp:wrapNone/>
                <wp:docPr id="34" name="Straight Connector 3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D15CB0" id="Straight Connector 34" o:spid="_x0000_s1026" style="position:absolute;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6.6pt,12.05pt" to="281.9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" strokecolor="black [3213]"/>
            </w:pict>
          </mc:Fallback>
        </mc:AlternateContent>
      </w:r>
      <w:r w:rsidR="00DA39BC" w:rsidRPr="00F25E2E">
        <w:rPr>
          <w:color w:val="auto"/>
        </w:rPr>
        <w:t xml:space="preserve">____ </w:t>
      </w:r>
      <w:r w:rsidR="003C71A8" w:rsidRPr="00F25E2E">
        <w:rPr>
          <w:color w:val="auto"/>
        </w:rPr>
        <w:t>Georgia Safe Dams Program</w:t>
      </w:r>
    </w:p>
    <w:p w14:paraId="45F0CE72" w14:textId="7AB912D2" w:rsidR="00DA39BC" w:rsidRPr="00F25E2E" w:rsidRDefault="004755D4" w:rsidP="004755D4">
      <w:pPr>
        <w:pStyle w:val="BodyText"/>
        <w:tabs>
          <w:tab w:val="left" w:pos="4080"/>
          <w:tab w:val="left" w:pos="6480"/>
          <w:tab w:val="left" w:pos="8580"/>
        </w:tabs>
        <w:spacing w:after="360"/>
        <w:rPr>
          <w:color w:val="auto"/>
        </w:rPr>
      </w:pPr>
      <w:r w:rsidRPr="00F25E2E">
        <w:rPr>
          <w:noProof/>
          <w:color w:val="auto"/>
        </w:rPr>
        <mc:AlternateContent>
          <mc:Choice Requires="wps">
            <w:drawing>
              <wp:anchor distT="0" distB="0" distL="114300" distR="114300" simplePos="0" relativeHeight="251812864" behindDoc="0" locked="0" layoutInCell="1" allowOverlap="1" wp14:anchorId="3B519969" wp14:editId="44772C68">
                <wp:simplePos x="0" y="0"/>
                <wp:positionH relativeFrom="column">
                  <wp:posOffset>5278755</wp:posOffset>
                </wp:positionH>
                <wp:positionV relativeFrom="paragraph">
                  <wp:posOffset>134620</wp:posOffset>
                </wp:positionV>
                <wp:extent cx="1083945" cy="0"/>
                <wp:effectExtent l="0" t="0" r="20955" b="19050"/>
                <wp:wrapNone/>
                <wp:docPr id="74" name="Straight Connector 74"/>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75E773" id="Straight Connector 74" o:spid="_x0000_s1026" style="position:absolute;z-index:25181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5.65pt,10.6pt" to="50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" strokecolor="black [3213]"/>
            </w:pict>
          </mc:Fallback>
        </mc:AlternateContent>
      </w:r>
      <w:r w:rsidRPr="00F25E2E">
        <w:rPr>
          <w:noProof/>
          <w:color w:val="auto"/>
        </w:rPr>
        <mc:AlternateContent>
          <mc:Choice Requires="wps">
            <w:drawing>
              <wp:anchor distT="0" distB="0" distL="114300" distR="114300" simplePos="0" relativeHeight="251811840" behindDoc="0" locked="0" layoutInCell="1" allowOverlap="1" wp14:anchorId="2AEF74C3" wp14:editId="3F5F34A8">
                <wp:simplePos x="0" y="0"/>
                <wp:positionH relativeFrom="column">
                  <wp:posOffset>3882390</wp:posOffset>
                </wp:positionH>
                <wp:positionV relativeFrom="paragraph">
                  <wp:posOffset>131445</wp:posOffset>
                </wp:positionV>
                <wp:extent cx="1083945" cy="0"/>
                <wp:effectExtent l="0" t="0" r="20955" b="19050"/>
                <wp:wrapNone/>
                <wp:docPr id="73" name="Straight Connector 73"/>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AF895B" id="Straight Connector 73" o:spid="_x0000_s1026" style="position:absolute;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5.7pt,10.35pt" to="391.0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" strokecolor="black [3213]"/>
            </w:pict>
          </mc:Fallback>
        </mc:AlternateContent>
      </w:r>
      <w:r w:rsidRPr="00F25E2E">
        <w:rPr>
          <w:noProof/>
          <w:color w:val="auto"/>
        </w:rPr>
        <mc:AlternateContent>
          <mc:Choice Requires="wps">
            <w:drawing>
              <wp:anchor distT="0" distB="0" distL="114300" distR="114300" simplePos="0" relativeHeight="251810816" behindDoc="0" locked="0" layoutInCell="1" allowOverlap="1" wp14:anchorId="4273E660" wp14:editId="7359C671">
                <wp:simplePos x="0" y="0"/>
                <wp:positionH relativeFrom="column">
                  <wp:posOffset>2475865</wp:posOffset>
                </wp:positionH>
                <wp:positionV relativeFrom="paragraph">
                  <wp:posOffset>128270</wp:posOffset>
                </wp:positionV>
                <wp:extent cx="1083945" cy="0"/>
                <wp:effectExtent l="0" t="0" r="20955" b="19050"/>
                <wp:wrapNone/>
                <wp:docPr id="71" name="Straight Connector 71"/>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DDEBE5" id="Straight Connector 71" o:spid="_x0000_s1026" style="position:absolute;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4.95pt,10.1pt" to="280.3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" strokecolor="black [3213]"/>
            </w:pict>
          </mc:Fallback>
        </mc:AlternateContent>
      </w:r>
      <w:r w:rsidR="00DA39BC" w:rsidRPr="00F25E2E">
        <w:rPr>
          <w:color w:val="auto"/>
        </w:rPr>
        <w:t>____</w:t>
      </w:r>
      <w:r w:rsidR="009E197F" w:rsidRPr="00F25E2E">
        <w:rPr>
          <w:bCs/>
          <w:color w:val="auto"/>
        </w:rPr>
        <w:t xml:space="preserve"> </w:t>
      </w:r>
      <w:sdt>
        <w:sdtPr>
          <w:rPr>
            <w:bCs/>
            <w:color w:val="auto"/>
          </w:rPr>
          <w:alias w:val="EAP Coordinator"/>
          <w:tag w:val=""/>
          <w:id w:val="-119545929"/>
          <w:lock w:val="sdtLocked"/>
          <w:placeholder>
            <w:docPart w:val="79B5CEEA52D14C119D9919213A505776"/>
          </w:placeholder>
          <w:showingPlcHdr/>
          <w:dataBinding w:prefixMappings="xmlns:ns0='http://schemas.microsoft.com/office/2006/coverPageProps' " w:xpath="/ns0:CoverPageProperties[1]/ns0:CompanyEmail[1]" w:storeItemID="{55AF091B-3C7A-41E3-B477-F2FDAA23CFDA}"/>
          <w:text/>
        </w:sdtPr>
        <w:sdtEndPr/>
        <w:sdtContent>
          <w:r w:rsidR="00F25E2E" w:rsidRPr="00F25E2E">
            <w:rPr>
              <w:rStyle w:val="PlaceholderText"/>
              <w:i/>
              <w:color w:val="auto"/>
              <w:highlight w:val="lightGray"/>
            </w:rPr>
            <w:t>Insert Name Here</w:t>
          </w:r>
        </w:sdtContent>
      </w:sdt>
    </w:p>
    <w:p w14:paraId="422CBC90" w14:textId="69E8564B" w:rsidR="00052DCE" w:rsidRPr="00F25E2E" w:rsidRDefault="004755D4" w:rsidP="00052DCE">
      <w:pPr>
        <w:rPr>
          <w:sz w:val="40"/>
        </w:rPr>
      </w:pPr>
      <w:r w:rsidRPr="00F25E2E">
        <w:rPr>
          <w:noProof/>
        </w:rPr>
        <mc:AlternateContent>
          <mc:Choice Requires="wps">
            <w:drawing>
              <wp:anchor distT="0" distB="0" distL="114300" distR="114300" simplePos="0" relativeHeight="251816960" behindDoc="0" locked="0" layoutInCell="1" allowOverlap="1" wp14:anchorId="561EC786" wp14:editId="75D93DDD">
                <wp:simplePos x="0" y="0"/>
                <wp:positionH relativeFrom="column">
                  <wp:posOffset>5310505</wp:posOffset>
                </wp:positionH>
                <wp:positionV relativeFrom="paragraph">
                  <wp:posOffset>184785</wp:posOffset>
                </wp:positionV>
                <wp:extent cx="1083945" cy="0"/>
                <wp:effectExtent l="0" t="0" r="20955" b="19050"/>
                <wp:wrapNone/>
                <wp:docPr id="80" name="Straight Connector 80"/>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8A442F" id="Straight Connector 80"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8.15pt,14.55pt" to="50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" strokecolor="black [3213]"/>
            </w:pict>
          </mc:Fallback>
        </mc:AlternateContent>
      </w:r>
      <w:r w:rsidRPr="00F25E2E">
        <w:rPr>
          <w:noProof/>
        </w:rPr>
        <mc:AlternateContent>
          <mc:Choice Requires="wps">
            <w:drawing>
              <wp:anchor distT="0" distB="0" distL="114300" distR="114300" simplePos="0" relativeHeight="251815936" behindDoc="0" locked="0" layoutInCell="1" allowOverlap="1" wp14:anchorId="2A272D7D" wp14:editId="3C08E4F5">
                <wp:simplePos x="0" y="0"/>
                <wp:positionH relativeFrom="column">
                  <wp:posOffset>3914140</wp:posOffset>
                </wp:positionH>
                <wp:positionV relativeFrom="paragraph">
                  <wp:posOffset>181610</wp:posOffset>
                </wp:positionV>
                <wp:extent cx="1083945" cy="0"/>
                <wp:effectExtent l="0" t="0" r="20955" b="19050"/>
                <wp:wrapNone/>
                <wp:docPr id="79" name="Straight Connector 79"/>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6605A4" id="Straight Connector 79" o:spid="_x0000_s1026" style="position:absolute;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2pt,14.3pt" to="393.5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" strokecolor="black [3213]"/>
            </w:pict>
          </mc:Fallback>
        </mc:AlternateContent>
      </w:r>
      <w:r w:rsidRPr="00F25E2E">
        <w:rPr>
          <w:noProof/>
        </w:rPr>
        <mc:AlternateContent>
          <mc:Choice Requires="wps">
            <w:drawing>
              <wp:anchor distT="0" distB="0" distL="114300" distR="114300" simplePos="0" relativeHeight="251814912" behindDoc="0" locked="0" layoutInCell="1" allowOverlap="1" wp14:anchorId="3C446EF5" wp14:editId="286192AF">
                <wp:simplePos x="0" y="0"/>
                <wp:positionH relativeFrom="column">
                  <wp:posOffset>2507615</wp:posOffset>
                </wp:positionH>
                <wp:positionV relativeFrom="paragraph">
                  <wp:posOffset>178435</wp:posOffset>
                </wp:positionV>
                <wp:extent cx="1083945" cy="0"/>
                <wp:effectExtent l="0" t="0" r="20955" b="19050"/>
                <wp:wrapNone/>
                <wp:docPr id="78" name="Straight Connector 78"/>
                <wp:cNvGraphicFramePr/>
                <a:graphic xmlns:a="http://schemas.openxmlformats.org/drawingml/2006/main">
                  <a:graphicData uri="http://schemas.microsoft.com/office/word/2010/wordprocessingShape">
                    <wps:wsp>
                      <wps:cNvCnPr/>
                      <wps:spPr>
                        <a:xfrm>
                          <a:off x="0" y="0"/>
                          <a:ext cx="10839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655801" id="Straight Connector 78" o:spid="_x0000_s1026" style="position:absolute;z-index:251814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7.45pt,14.05pt" to="282.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" strokecolor="black [3213]"/>
            </w:pict>
          </mc:Fallback>
        </mc:AlternateContent>
      </w:r>
      <w:r w:rsidR="00DA39BC" w:rsidRPr="00F25E2E">
        <w:t>__</w:t>
      </w:r>
      <w:r w:rsidR="00225CAA" w:rsidRPr="00F25E2E">
        <w:t>_</w:t>
      </w:r>
      <w:r w:rsidR="00DA39BC" w:rsidRPr="00F25E2E">
        <w:t>_</w:t>
      </w:r>
      <w:r w:rsidR="00237C2F" w:rsidRPr="00F25E2E">
        <w:rPr>
          <w:bCs/>
        </w:rPr>
        <w:t xml:space="preserve"> </w:t>
      </w:r>
      <w:sdt>
        <w:sdtPr>
          <w:rPr>
            <w:bCs/>
          </w:rPr>
          <w:alias w:val="EOR"/>
          <w:tag w:val=""/>
          <w:id w:val="-1767533810"/>
          <w:lock w:val="sdtLocked"/>
          <w:placeholder>
            <w:docPart w:val="6A3CCC87E97D4D859BBC96353DC7A323"/>
          </w:placeholder>
          <w:showingPlcHdr/>
          <w:dataBinding w:prefixMappings="xmlns:ns0='http://schemas.microsoft.com/office/2006/coverPageProps' " w:xpath="/ns0:CoverPageProperties[1]/ns0:CompanyAddress[1]" w:storeItemID="{55AF091B-3C7A-41E3-B477-F2FDAA23CFDA}"/>
          <w:text/>
        </w:sdtPr>
        <w:sdtEndPr/>
        <w:sdtContent>
          <w:r w:rsidR="00F25E2E" w:rsidRPr="00F25E2E">
            <w:rPr>
              <w:rStyle w:val="PlaceholderText"/>
              <w:i/>
              <w:color w:val="auto"/>
              <w:highlight w:val="lightGray"/>
            </w:rPr>
            <w:t>Insert Engineer Name</w:t>
          </w:r>
        </w:sdtContent>
      </w:sdt>
      <w:r w:rsidR="00DA39BC" w:rsidRPr="00F25E2E">
        <w:tab/>
      </w:r>
      <w:bookmarkStart w:id="48" w:name="_Toc475111075"/>
    </w:p>
    <w:p w14:paraId="66FAA981" w14:textId="77777777" w:rsidR="00DB7BA2" w:rsidRPr="00F25E2E" w:rsidRDefault="00DB7BA2">
      <w:pPr>
        <w:rPr>
          <w:rFonts w:cs="Helvetica"/>
          <w:bCs/>
          <w:i/>
          <w:sz w:val="32"/>
          <w:szCs w:val="40"/>
        </w:rPr>
      </w:pPr>
      <w:r w:rsidRPr="00F25E2E">
        <w:br w:type="page"/>
      </w:r>
    </w:p>
    <w:p w14:paraId="494AAF49" w14:textId="5AE6E561" w:rsidR="00306BA8" w:rsidRPr="00F25E2E" w:rsidRDefault="00306BA8" w:rsidP="00052DCE">
      <w:pPr>
        <w:pStyle w:val="Heading2"/>
        <w:rPr>
          <w:color w:val="auto"/>
        </w:rPr>
      </w:pPr>
      <w:bookmarkStart w:id="49" w:name="_Toc479163556"/>
      <w:r w:rsidRPr="00F25E2E">
        <w:rPr>
          <w:color w:val="auto"/>
        </w:rPr>
        <w:lastRenderedPageBreak/>
        <w:t>Appendix A–2</w:t>
      </w:r>
      <w:bookmarkEnd w:id="48"/>
      <w:r w:rsidR="00AA2F95" w:rsidRPr="00F25E2E">
        <w:rPr>
          <w:color w:val="auto"/>
        </w:rPr>
        <w:t xml:space="preserve"> - </w:t>
      </w:r>
      <w:r w:rsidRPr="00F25E2E">
        <w:rPr>
          <w:color w:val="auto"/>
        </w:rPr>
        <w:t>Unusual or Emergency Event Log</w:t>
      </w:r>
      <w:bookmarkEnd w:id="49"/>
    </w:p>
    <w:p w14:paraId="51336E97" w14:textId="77777777" w:rsidR="00306BA8" w:rsidRPr="00F25E2E" w:rsidRDefault="00306BA8" w:rsidP="0073322B">
      <w:pPr>
        <w:suppressAutoHyphens/>
        <w:autoSpaceDE w:val="0"/>
        <w:autoSpaceDN w:val="0"/>
        <w:adjustRightInd w:val="0"/>
        <w:spacing w:after="120" w:line="264" w:lineRule="auto"/>
        <w:jc w:val="center"/>
        <w:textAlignment w:val="center"/>
      </w:pPr>
      <w:r w:rsidRPr="00F25E2E">
        <w:t>(</w:t>
      </w:r>
      <w:proofErr w:type="gramStart"/>
      <w:r w:rsidRPr="00F25E2E">
        <w:t>to</w:t>
      </w:r>
      <w:proofErr w:type="gramEnd"/>
      <w:r w:rsidRPr="00F25E2E">
        <w:t xml:space="preserve"> be completed during the emergency)</w:t>
      </w:r>
    </w:p>
    <w:p w14:paraId="3D268659" w14:textId="03048B86" w:rsidR="00306BA8" w:rsidRPr="00F25E2E" w:rsidRDefault="00306BA8" w:rsidP="00306BA8">
      <w:pPr>
        <w:suppressAutoHyphens/>
        <w:autoSpaceDE w:val="0"/>
        <w:autoSpaceDN w:val="0"/>
        <w:adjustRightInd w:val="0"/>
        <w:spacing w:after="100" w:afterAutospacing="1" w:line="288" w:lineRule="auto"/>
        <w:textAlignment w:val="center"/>
        <w:rPr>
          <w:u w:val="single"/>
        </w:rPr>
      </w:pPr>
      <w:r w:rsidRPr="00F25E2E">
        <w:t xml:space="preserve">Dam name:     </w:t>
      </w:r>
      <w:sdt>
        <w:sdtPr>
          <w:rPr>
            <w:bCs/>
          </w:rPr>
          <w:alias w:val="Dam Name"/>
          <w:tag w:val=""/>
          <w:id w:val="-1445466193"/>
          <w:lock w:val="sdtLocked"/>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highlight w:val="lightGray"/>
            </w:rPr>
            <w:t>Type Name of Dam Here</w:t>
          </w:r>
        </w:sdtContent>
      </w:sdt>
      <w:r w:rsidRPr="00F25E2E">
        <w:t xml:space="preserve">                          County:      </w:t>
      </w:r>
      <w:sdt>
        <w:sdtPr>
          <w:rPr>
            <w:szCs w:val="40"/>
          </w:rPr>
          <w:alias w:val="County"/>
          <w:tag w:val=""/>
          <w:id w:val="1164357619"/>
          <w:lock w:val="sdtLocked"/>
          <w:showingPlcHdr/>
          <w:dataBinding w:prefixMappings="xmlns:ns0='http://schemas.microsoft.com/office/2006/coverPageProps' " w:xpath="/ns0:CoverPageProperties[1]/ns0:CompanyPhone[1]" w:storeItemID="{55AF091B-3C7A-41E3-B477-F2FDAA23CFDA}"/>
          <w:text/>
        </w:sdtPr>
        <w:sdtEndPr/>
        <w:sdtContent>
          <w:r w:rsidR="00E60312" w:rsidRPr="00F25E2E">
            <w:rPr>
              <w:i/>
              <w:szCs w:val="40"/>
              <w:highlight w:val="lightGray"/>
            </w:rPr>
            <w:t>Type County Here</w:t>
          </w:r>
        </w:sdtContent>
      </w:sdt>
      <w:r w:rsidR="004D415E" w:rsidRPr="00F25E2E">
        <w:rPr>
          <w:u w:val="single"/>
        </w:rPr>
        <w:t xml:space="preserve"> </w:t>
      </w:r>
      <w:r w:rsidRPr="00F25E2E">
        <w:rPr>
          <w:u w:val="single"/>
        </w:rPr>
        <w:t>County</w:t>
      </w:r>
    </w:p>
    <w:p w14:paraId="528CC66E" w14:textId="715C58DD" w:rsidR="00060D36" w:rsidRPr="00F25E2E" w:rsidRDefault="006E2B6A" w:rsidP="00306BA8">
      <w:pPr>
        <w:suppressAutoHyphens/>
        <w:autoSpaceDE w:val="0"/>
        <w:autoSpaceDN w:val="0"/>
        <w:adjustRightInd w:val="0"/>
        <w:spacing w:after="100" w:afterAutospacing="1" w:line="288" w:lineRule="auto"/>
        <w:textAlignment w:val="center"/>
      </w:pPr>
      <w:r w:rsidRPr="00F25E2E">
        <w:rPr>
          <w:noProof/>
        </w:rPr>
        <mc:AlternateContent>
          <mc:Choice Requires="wps">
            <w:drawing>
              <wp:anchor distT="0" distB="0" distL="114300" distR="114300" simplePos="0" relativeHeight="252120064" behindDoc="0" locked="0" layoutInCell="1" allowOverlap="1" wp14:anchorId="75B132C4" wp14:editId="68836926">
                <wp:simplePos x="0" y="0"/>
                <wp:positionH relativeFrom="column">
                  <wp:posOffset>3971925</wp:posOffset>
                </wp:positionH>
                <wp:positionV relativeFrom="paragraph">
                  <wp:posOffset>184150</wp:posOffset>
                </wp:positionV>
                <wp:extent cx="2352675" cy="0"/>
                <wp:effectExtent l="0" t="0" r="9525" b="19050"/>
                <wp:wrapNone/>
                <wp:docPr id="26" name="Straight Connector 26"/>
                <wp:cNvGraphicFramePr/>
                <a:graphic xmlns:a="http://schemas.openxmlformats.org/drawingml/2006/main">
                  <a:graphicData uri="http://schemas.microsoft.com/office/word/2010/wordprocessingShape">
                    <wps:wsp>
                      <wps:cNvCnPr/>
                      <wps:spPr>
                        <a:xfrm>
                          <a:off x="0" y="0"/>
                          <a:ext cx="2352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09A5C7" id="Straight Connector 26" o:spid="_x0000_s1026" style="position:absolute;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75pt,14.5pt" to="49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2118016" behindDoc="0" locked="0" layoutInCell="1" allowOverlap="1" wp14:anchorId="218B848C" wp14:editId="51823FBE">
                <wp:simplePos x="0" y="0"/>
                <wp:positionH relativeFrom="column">
                  <wp:posOffset>1447800</wp:posOffset>
                </wp:positionH>
                <wp:positionV relativeFrom="paragraph">
                  <wp:posOffset>184150</wp:posOffset>
                </wp:positionV>
                <wp:extent cx="1543050" cy="0"/>
                <wp:effectExtent l="0" t="0" r="19050" b="19050"/>
                <wp:wrapNone/>
                <wp:docPr id="24" name="Straight Connector 24"/>
                <wp:cNvGraphicFramePr/>
                <a:graphic xmlns:a="http://schemas.openxmlformats.org/drawingml/2006/main">
                  <a:graphicData uri="http://schemas.microsoft.com/office/word/2010/wordprocessingShape">
                    <wps:wsp>
                      <wps:cNvCnPr/>
                      <wps:spPr>
                        <a:xfrm>
                          <a:off x="0" y="0"/>
                          <a:ext cx="1543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92B114" id="Straight Connector 24" o:spid="_x0000_s1026" style="position:absolute;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14.5pt" to="235.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w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" strokecolor="black [3040]"/>
            </w:pict>
          </mc:Fallback>
        </mc:AlternateContent>
      </w:r>
      <w:r w:rsidR="00060D36" w:rsidRPr="00F25E2E">
        <w:t>Water Level Elevation:</w:t>
      </w:r>
      <w:r w:rsidRPr="00F25E2E">
        <w:t xml:space="preserve"> </w:t>
      </w:r>
      <w:r w:rsidRPr="00F25E2E">
        <w:tab/>
      </w:r>
      <w:r w:rsidRPr="00F25E2E">
        <w:tab/>
        <w:t xml:space="preserve">Freeboard: </w:t>
      </w:r>
    </w:p>
    <w:p w14:paraId="09FCE8F7" w14:textId="77777777" w:rsidR="00B03B2D"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17984" behindDoc="0" locked="0" layoutInCell="1" allowOverlap="1" wp14:anchorId="424509B5" wp14:editId="6D923F31">
                <wp:simplePos x="0" y="0"/>
                <wp:positionH relativeFrom="column">
                  <wp:posOffset>2402958</wp:posOffset>
                </wp:positionH>
                <wp:positionV relativeFrom="paragraph">
                  <wp:posOffset>174226</wp:posOffset>
                </wp:positionV>
                <wp:extent cx="4050665" cy="0"/>
                <wp:effectExtent l="0" t="0" r="26035" b="19050"/>
                <wp:wrapNone/>
                <wp:docPr id="81" name="Straight Connector 81"/>
                <wp:cNvGraphicFramePr/>
                <a:graphic xmlns:a="http://schemas.openxmlformats.org/drawingml/2006/main">
                  <a:graphicData uri="http://schemas.microsoft.com/office/word/2010/wordprocessingShape">
                    <wps:wsp>
                      <wps:cNvCnPr/>
                      <wps:spPr>
                        <a:xfrm>
                          <a:off x="0" y="0"/>
                          <a:ext cx="40506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8FD271E" id="Straight Connector 81" o:spid="_x0000_s1026" style="position:absolute;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9.2pt,13.7pt" to="508.1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" strokecolor="black [3040]"/>
            </w:pict>
          </mc:Fallback>
        </mc:AlternateContent>
      </w:r>
      <w:r w:rsidR="00306BA8" w:rsidRPr="00F25E2E">
        <w:t xml:space="preserve">When and how was the event detected? </w:t>
      </w:r>
    </w:p>
    <w:p w14:paraId="4681FD09" w14:textId="77777777" w:rsidR="00306BA8" w:rsidRPr="00F25E2E" w:rsidRDefault="00306BA8" w:rsidP="0017725A">
      <w:pPr>
        <w:suppressAutoHyphens/>
        <w:autoSpaceDE w:val="0"/>
        <w:autoSpaceDN w:val="0"/>
        <w:adjustRightInd w:val="0"/>
        <w:spacing w:line="288" w:lineRule="auto"/>
        <w:textAlignment w:val="center"/>
      </w:pPr>
    </w:p>
    <w:p w14:paraId="03D509AE"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0032" behindDoc="0" locked="0" layoutInCell="1" allowOverlap="1" wp14:anchorId="1E8F1DDC" wp14:editId="7379397D">
                <wp:simplePos x="0" y="0"/>
                <wp:positionH relativeFrom="column">
                  <wp:posOffset>0</wp:posOffset>
                </wp:positionH>
                <wp:positionV relativeFrom="paragraph">
                  <wp:posOffset>20143</wp:posOffset>
                </wp:positionV>
                <wp:extent cx="6453623" cy="0"/>
                <wp:effectExtent l="0" t="0" r="23495" b="19050"/>
                <wp:wrapNone/>
                <wp:docPr id="83" name="Straight Connector 83"/>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8B9247" id="Straight Connector 83"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pt" to="508.1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pXtw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" strokecolor="black [3040]"/>
            </w:pict>
          </mc:Fallback>
        </mc:AlternateContent>
      </w:r>
    </w:p>
    <w:p w14:paraId="1EE10FA9"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2080" behindDoc="0" locked="0" layoutInCell="1" allowOverlap="1" wp14:anchorId="0C9F75F0" wp14:editId="5C7C1FAC">
                <wp:simplePos x="0" y="0"/>
                <wp:positionH relativeFrom="column">
                  <wp:posOffset>0</wp:posOffset>
                </wp:positionH>
                <wp:positionV relativeFrom="paragraph">
                  <wp:posOffset>75270</wp:posOffset>
                </wp:positionV>
                <wp:extent cx="6453505" cy="0"/>
                <wp:effectExtent l="0" t="0" r="23495" b="19050"/>
                <wp:wrapNone/>
                <wp:docPr id="84" name="Straight Connector 84"/>
                <wp:cNvGraphicFramePr/>
                <a:graphic xmlns:a="http://schemas.openxmlformats.org/drawingml/2006/main">
                  <a:graphicData uri="http://schemas.microsoft.com/office/word/2010/wordprocessingShape">
                    <wps:wsp>
                      <wps:cNvCnPr/>
                      <wps:spPr>
                        <a:xfrm>
                          <a:off x="0" y="0"/>
                          <a:ext cx="64535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C51ED4" id="Straight Connector 84"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95pt" to="508.1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" strokecolor="black [3040]"/>
            </w:pict>
          </mc:Fallback>
        </mc:AlternateContent>
      </w:r>
    </w:p>
    <w:p w14:paraId="3B2289C1" w14:textId="77777777" w:rsidR="00306BA8"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4128" behindDoc="0" locked="0" layoutInCell="1" allowOverlap="1" wp14:anchorId="20D7FF20" wp14:editId="196328D9">
                <wp:simplePos x="0" y="0"/>
                <wp:positionH relativeFrom="column">
                  <wp:posOffset>1233170</wp:posOffset>
                </wp:positionH>
                <wp:positionV relativeFrom="paragraph">
                  <wp:posOffset>161925</wp:posOffset>
                </wp:positionV>
                <wp:extent cx="5219700" cy="0"/>
                <wp:effectExtent l="0" t="0" r="19050" b="19050"/>
                <wp:wrapNone/>
                <wp:docPr id="85" name="Straight Connector 85"/>
                <wp:cNvGraphicFramePr/>
                <a:graphic xmlns:a="http://schemas.openxmlformats.org/drawingml/2006/main">
                  <a:graphicData uri="http://schemas.microsoft.com/office/word/2010/wordprocessingShape">
                    <wps:wsp>
                      <wps:cNvCnPr/>
                      <wps:spPr>
                        <a:xfrm>
                          <a:off x="0" y="0"/>
                          <a:ext cx="5219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F7106" id="Straight Connector 85" o:spid="_x0000_s1026" style="position:absolute;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1pt,12.75pt" to="508.1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" strokecolor="black [3040]"/>
            </w:pict>
          </mc:Fallback>
        </mc:AlternateContent>
      </w:r>
      <w:r w:rsidR="00306BA8" w:rsidRPr="00F25E2E">
        <w:t>Weather conditions:</w:t>
      </w:r>
      <w:r w:rsidR="00B03B2D" w:rsidRPr="00F25E2E">
        <w:t xml:space="preserve"> </w:t>
      </w:r>
    </w:p>
    <w:p w14:paraId="370B9644" w14:textId="77777777" w:rsidR="00306BA8" w:rsidRPr="00F25E2E" w:rsidRDefault="00306BA8" w:rsidP="0017725A">
      <w:pPr>
        <w:suppressAutoHyphens/>
        <w:autoSpaceDE w:val="0"/>
        <w:autoSpaceDN w:val="0"/>
        <w:adjustRightInd w:val="0"/>
        <w:spacing w:line="288" w:lineRule="auto"/>
        <w:textAlignment w:val="center"/>
      </w:pPr>
    </w:p>
    <w:p w14:paraId="529090C9"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6176" behindDoc="0" locked="0" layoutInCell="1" allowOverlap="1" wp14:anchorId="0C22C57B" wp14:editId="2CFEBF73">
                <wp:simplePos x="0" y="0"/>
                <wp:positionH relativeFrom="column">
                  <wp:posOffset>0</wp:posOffset>
                </wp:positionH>
                <wp:positionV relativeFrom="paragraph">
                  <wp:posOffset>50638</wp:posOffset>
                </wp:positionV>
                <wp:extent cx="6453623" cy="0"/>
                <wp:effectExtent l="0" t="0" r="23495" b="19050"/>
                <wp:wrapNone/>
                <wp:docPr id="86" name="Straight Connector 86"/>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98B2C1" id="Straight Connector 86"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pt" to="508.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w9uA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" strokecolor="black [3040]"/>
            </w:pict>
          </mc:Fallback>
        </mc:AlternateContent>
      </w:r>
    </w:p>
    <w:p w14:paraId="0F0F3FF2" w14:textId="77777777" w:rsidR="00306BA8"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28224" behindDoc="0" locked="0" layoutInCell="1" allowOverlap="1" wp14:anchorId="4403685B" wp14:editId="51C75322">
                <wp:simplePos x="0" y="0"/>
                <wp:positionH relativeFrom="column">
                  <wp:posOffset>2902688</wp:posOffset>
                </wp:positionH>
                <wp:positionV relativeFrom="paragraph">
                  <wp:posOffset>170062</wp:posOffset>
                </wp:positionV>
                <wp:extent cx="3550935" cy="0"/>
                <wp:effectExtent l="0" t="0" r="11430" b="19050"/>
                <wp:wrapNone/>
                <wp:docPr id="87" name="Straight Connector 87"/>
                <wp:cNvGraphicFramePr/>
                <a:graphic xmlns:a="http://schemas.openxmlformats.org/drawingml/2006/main">
                  <a:graphicData uri="http://schemas.microsoft.com/office/word/2010/wordprocessingShape">
                    <wps:wsp>
                      <wps:cNvCnPr/>
                      <wps:spPr>
                        <a:xfrm>
                          <a:off x="0" y="0"/>
                          <a:ext cx="35509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35F346" id="Straight Connector 87"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55pt,13.4pt" to="508.1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" strokecolor="black [3040]"/>
            </w:pict>
          </mc:Fallback>
        </mc:AlternateContent>
      </w:r>
      <w:r w:rsidR="00306BA8" w:rsidRPr="00F25E2E">
        <w:t xml:space="preserve">General description of the </w:t>
      </w:r>
      <w:proofErr w:type="gramStart"/>
      <w:r w:rsidR="00306BA8" w:rsidRPr="00F25E2E">
        <w:t>emergency situation</w:t>
      </w:r>
      <w:proofErr w:type="gramEnd"/>
      <w:r w:rsidR="00306BA8" w:rsidRPr="00F25E2E">
        <w:t xml:space="preserve">: </w:t>
      </w:r>
    </w:p>
    <w:p w14:paraId="5714E0FB" w14:textId="77777777" w:rsidR="00C76896" w:rsidRPr="00F25E2E" w:rsidRDefault="00C76896" w:rsidP="0017725A">
      <w:pPr>
        <w:suppressAutoHyphens/>
        <w:autoSpaceDE w:val="0"/>
        <w:autoSpaceDN w:val="0"/>
        <w:adjustRightInd w:val="0"/>
        <w:spacing w:line="288" w:lineRule="auto"/>
        <w:textAlignment w:val="center"/>
      </w:pPr>
    </w:p>
    <w:p w14:paraId="5707F49E" w14:textId="77777777" w:rsidR="00A21AFC"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30272" behindDoc="0" locked="0" layoutInCell="1" allowOverlap="1" wp14:anchorId="66CD24A7" wp14:editId="67040AAF">
                <wp:simplePos x="0" y="0"/>
                <wp:positionH relativeFrom="column">
                  <wp:posOffset>0</wp:posOffset>
                </wp:positionH>
                <wp:positionV relativeFrom="paragraph">
                  <wp:posOffset>36771</wp:posOffset>
                </wp:positionV>
                <wp:extent cx="6453623" cy="0"/>
                <wp:effectExtent l="0" t="0" r="23495" b="19050"/>
                <wp:wrapNone/>
                <wp:docPr id="88" name="Straight Connector 88"/>
                <wp:cNvGraphicFramePr/>
                <a:graphic xmlns:a="http://schemas.openxmlformats.org/drawingml/2006/main">
                  <a:graphicData uri="http://schemas.microsoft.com/office/word/2010/wordprocessingShape">
                    <wps:wsp>
                      <wps:cNvCnPr/>
                      <wps:spPr>
                        <a:xfrm>
                          <a:off x="0" y="0"/>
                          <a:ext cx="64536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B757F8" id="Straight Connector 88" o:spid="_x0000_s1026" style="position:absolute;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pt" to="508.1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" strokecolor="black [3040]"/>
            </w:pict>
          </mc:Fallback>
        </mc:AlternateContent>
      </w:r>
    </w:p>
    <w:p w14:paraId="67403FC4" w14:textId="77777777" w:rsidR="00C76896" w:rsidRPr="00F25E2E" w:rsidRDefault="00A21AFC" w:rsidP="0017725A">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32320" behindDoc="0" locked="0" layoutInCell="1" allowOverlap="1" wp14:anchorId="211ACA9F" wp14:editId="1BDBF095">
                <wp:simplePos x="0" y="0"/>
                <wp:positionH relativeFrom="column">
                  <wp:posOffset>2540</wp:posOffset>
                </wp:positionH>
                <wp:positionV relativeFrom="paragraph">
                  <wp:posOffset>137160</wp:posOffset>
                </wp:positionV>
                <wp:extent cx="6453505" cy="0"/>
                <wp:effectExtent l="0" t="0" r="23495" b="19050"/>
                <wp:wrapNone/>
                <wp:docPr id="89" name="Straight Connector 89"/>
                <wp:cNvGraphicFramePr/>
                <a:graphic xmlns:a="http://schemas.openxmlformats.org/drawingml/2006/main">
                  <a:graphicData uri="http://schemas.microsoft.com/office/word/2010/wordprocessingShape">
                    <wps:wsp>
                      <wps:cNvCnPr/>
                      <wps:spPr>
                        <a:xfrm>
                          <a:off x="0" y="0"/>
                          <a:ext cx="64535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E3008D" id="Straight Connector 89" o:spid="_x0000_s1026" style="position:absolute;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0.8pt" to="508.3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" strokecolor="black [3040]"/>
            </w:pict>
          </mc:Fallback>
        </mc:AlternateContent>
      </w:r>
    </w:p>
    <w:p w14:paraId="26DB3166" w14:textId="77777777" w:rsidR="00306BA8" w:rsidRPr="00F25E2E" w:rsidRDefault="00A21AFC" w:rsidP="00A21AFC">
      <w:pPr>
        <w:suppressAutoHyphens/>
        <w:autoSpaceDE w:val="0"/>
        <w:autoSpaceDN w:val="0"/>
        <w:adjustRightInd w:val="0"/>
        <w:spacing w:before="240" w:after="120" w:line="288" w:lineRule="auto"/>
        <w:textAlignment w:val="center"/>
      </w:pPr>
      <w:r w:rsidRPr="00F25E2E">
        <w:rPr>
          <w:noProof/>
        </w:rPr>
        <mc:AlternateContent>
          <mc:Choice Requires="wps">
            <w:drawing>
              <wp:anchor distT="0" distB="0" distL="114300" distR="114300" simplePos="0" relativeHeight="251834368" behindDoc="0" locked="0" layoutInCell="1" allowOverlap="1" wp14:anchorId="5FA94E28" wp14:editId="7D28400D">
                <wp:simplePos x="0" y="0"/>
                <wp:positionH relativeFrom="column">
                  <wp:posOffset>1945640</wp:posOffset>
                </wp:positionH>
                <wp:positionV relativeFrom="paragraph">
                  <wp:posOffset>338455</wp:posOffset>
                </wp:positionV>
                <wp:extent cx="2327910" cy="0"/>
                <wp:effectExtent l="0" t="0" r="15240" b="19050"/>
                <wp:wrapNone/>
                <wp:docPr id="90" name="Straight Connector 90"/>
                <wp:cNvGraphicFramePr/>
                <a:graphic xmlns:a="http://schemas.openxmlformats.org/drawingml/2006/main">
                  <a:graphicData uri="http://schemas.microsoft.com/office/word/2010/wordprocessingShape">
                    <wps:wsp>
                      <wps:cNvCnPr/>
                      <wps:spPr>
                        <a:xfrm>
                          <a:off x="0" y="0"/>
                          <a:ext cx="23279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70C8E" id="Straight Connector 90" o:spid="_x0000_s1026" style="position:absolute;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2pt,26.65pt" to="336.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" strokecolor="black [3040]"/>
            </w:pict>
          </mc:Fallback>
        </mc:AlternateContent>
      </w:r>
      <w:r w:rsidRPr="00F25E2E">
        <w:rPr>
          <w:noProof/>
        </w:rPr>
        <mc:AlternateContent>
          <mc:Choice Requires="wps">
            <w:drawing>
              <wp:anchor distT="0" distB="0" distL="114300" distR="114300" simplePos="0" relativeHeight="251836416" behindDoc="0" locked="0" layoutInCell="1" allowOverlap="1" wp14:anchorId="0C2E25AB" wp14:editId="6167B6CF">
                <wp:simplePos x="0" y="0"/>
                <wp:positionH relativeFrom="column">
                  <wp:posOffset>5050465</wp:posOffset>
                </wp:positionH>
                <wp:positionV relativeFrom="paragraph">
                  <wp:posOffset>338780</wp:posOffset>
                </wp:positionV>
                <wp:extent cx="1402612" cy="0"/>
                <wp:effectExtent l="0" t="0" r="26670" b="19050"/>
                <wp:wrapNone/>
                <wp:docPr id="91" name="Straight Connector 91"/>
                <wp:cNvGraphicFramePr/>
                <a:graphic xmlns:a="http://schemas.openxmlformats.org/drawingml/2006/main">
                  <a:graphicData uri="http://schemas.microsoft.com/office/word/2010/wordprocessingShape">
                    <wps:wsp>
                      <wps:cNvCnPr/>
                      <wps:spPr>
                        <a:xfrm>
                          <a:off x="0" y="0"/>
                          <a:ext cx="140261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4EB4B" id="Straight Connector 91" o:spid="_x0000_s1026" style="position:absolute;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65pt,26.7pt" to="508.1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" strokecolor="black [3040]"/>
            </w:pict>
          </mc:Fallback>
        </mc:AlternateContent>
      </w:r>
      <w:r w:rsidR="00306BA8" w:rsidRPr="00F25E2E">
        <w:t xml:space="preserve">Emergency level determination: </w:t>
      </w:r>
      <w:r w:rsidRPr="00F25E2E">
        <w:tab/>
      </w:r>
      <w:r w:rsidRPr="00F25E2E">
        <w:tab/>
      </w:r>
      <w:r w:rsidRPr="00F25E2E">
        <w:tab/>
      </w:r>
      <w:r w:rsidR="00306BA8" w:rsidRPr="00F25E2E">
        <w:t xml:space="preserve"> Made by: </w:t>
      </w:r>
    </w:p>
    <w:p w14:paraId="4202DECF" w14:textId="77777777" w:rsidR="00306BA8" w:rsidRPr="00F25E2E" w:rsidRDefault="005D4ADE" w:rsidP="00045B5F">
      <w:pPr>
        <w:keepNext/>
        <w:suppressAutoHyphens/>
        <w:autoSpaceDE w:val="0"/>
        <w:autoSpaceDN w:val="0"/>
        <w:adjustRightInd w:val="0"/>
        <w:spacing w:after="120" w:line="288" w:lineRule="auto"/>
        <w:jc w:val="center"/>
        <w:textAlignment w:val="center"/>
        <w:outlineLvl w:val="3"/>
        <w:rPr>
          <w:sz w:val="20"/>
          <w:szCs w:val="20"/>
        </w:rPr>
      </w:pPr>
      <w:r w:rsidRPr="00F25E2E">
        <w:rPr>
          <w:b/>
          <w:bCs/>
          <w:sz w:val="28"/>
          <w:szCs w:val="28"/>
        </w:rPr>
        <w:t>Actions and Event Progression</w:t>
      </w:r>
    </w:p>
    <w:tbl>
      <w:tblPr>
        <w:tblW w:w="0" w:type="auto"/>
        <w:tblInd w:w="120" w:type="dxa"/>
        <w:tblLayout w:type="fixed"/>
        <w:tblCellMar>
          <w:left w:w="0" w:type="dxa"/>
          <w:right w:w="0" w:type="dxa"/>
        </w:tblCellMar>
        <w:tblLook w:val="0000" w:firstRow="0" w:lastRow="0" w:firstColumn="0" w:lastColumn="0" w:noHBand="0" w:noVBand="0"/>
      </w:tblPr>
      <w:tblGrid>
        <w:gridCol w:w="876"/>
        <w:gridCol w:w="876"/>
        <w:gridCol w:w="6715"/>
        <w:gridCol w:w="1654"/>
      </w:tblGrid>
      <w:tr w:rsidR="00306BA8" w:rsidRPr="00F25E2E" w14:paraId="5D4519C9"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32A935B"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Date</w:t>
            </w: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363A99B"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Time</w:t>
            </w: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716E64D7"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Action/event progression</w:t>
            </w: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31F9287" w14:textId="77777777" w:rsidR="00306BA8" w:rsidRPr="00F25E2E" w:rsidRDefault="00306BA8" w:rsidP="0066573B">
            <w:pPr>
              <w:suppressAutoHyphens/>
              <w:autoSpaceDE w:val="0"/>
              <w:autoSpaceDN w:val="0"/>
              <w:adjustRightInd w:val="0"/>
              <w:spacing w:after="100" w:afterAutospacing="1" w:line="288" w:lineRule="auto"/>
              <w:jc w:val="center"/>
              <w:textAlignment w:val="center"/>
            </w:pPr>
            <w:r w:rsidRPr="00F25E2E">
              <w:rPr>
                <w:b/>
                <w:bCs/>
              </w:rPr>
              <w:t>Taken by</w:t>
            </w:r>
          </w:p>
        </w:tc>
      </w:tr>
      <w:tr w:rsidR="00306BA8" w:rsidRPr="00F25E2E" w14:paraId="1D79BE98"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EFB1E91"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2D085C1"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4A8183A"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FB63E1D" w14:textId="77777777" w:rsidR="00306BA8" w:rsidRPr="00F25E2E" w:rsidRDefault="00306BA8" w:rsidP="00306BA8">
            <w:pPr>
              <w:autoSpaceDE w:val="0"/>
              <w:autoSpaceDN w:val="0"/>
              <w:adjustRightInd w:val="0"/>
              <w:spacing w:after="100" w:afterAutospacing="1"/>
            </w:pPr>
          </w:p>
        </w:tc>
      </w:tr>
      <w:tr w:rsidR="00306BA8" w:rsidRPr="00F25E2E" w14:paraId="34D9D71D"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6291A1D0"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7F9852D"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A76D64F"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C0848B4" w14:textId="77777777" w:rsidR="00306BA8" w:rsidRPr="00F25E2E" w:rsidRDefault="00306BA8" w:rsidP="00306BA8">
            <w:pPr>
              <w:autoSpaceDE w:val="0"/>
              <w:autoSpaceDN w:val="0"/>
              <w:adjustRightInd w:val="0"/>
              <w:spacing w:after="100" w:afterAutospacing="1"/>
            </w:pPr>
          </w:p>
        </w:tc>
      </w:tr>
      <w:tr w:rsidR="00306BA8" w:rsidRPr="00F25E2E" w14:paraId="4C38E5B9" w14:textId="77777777" w:rsidTr="00257CEE">
        <w:trPr>
          <w:trHeight w:val="1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41E5671"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AE6FDE6"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AA73A05"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C69A703" w14:textId="77777777" w:rsidR="00306BA8" w:rsidRPr="00F25E2E" w:rsidRDefault="00306BA8" w:rsidP="00306BA8">
            <w:pPr>
              <w:autoSpaceDE w:val="0"/>
              <w:autoSpaceDN w:val="0"/>
              <w:adjustRightInd w:val="0"/>
              <w:spacing w:after="100" w:afterAutospacing="1"/>
            </w:pPr>
          </w:p>
        </w:tc>
      </w:tr>
      <w:tr w:rsidR="00306BA8" w:rsidRPr="00F25E2E" w14:paraId="7CDEC212"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DD1B68F"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1556950"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34B5E1FA"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0AB0B56" w14:textId="77777777" w:rsidR="00306BA8" w:rsidRPr="00F25E2E" w:rsidRDefault="00306BA8" w:rsidP="00306BA8">
            <w:pPr>
              <w:autoSpaceDE w:val="0"/>
              <w:autoSpaceDN w:val="0"/>
              <w:adjustRightInd w:val="0"/>
              <w:spacing w:after="100" w:afterAutospacing="1"/>
            </w:pPr>
          </w:p>
        </w:tc>
      </w:tr>
      <w:tr w:rsidR="00306BA8" w:rsidRPr="00F25E2E" w14:paraId="5B83095E"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8C838F5"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43DD1C5"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2A51FF9"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3C87025" w14:textId="77777777" w:rsidR="00306BA8" w:rsidRPr="00F25E2E" w:rsidRDefault="00306BA8" w:rsidP="00306BA8">
            <w:pPr>
              <w:autoSpaceDE w:val="0"/>
              <w:autoSpaceDN w:val="0"/>
              <w:adjustRightInd w:val="0"/>
              <w:spacing w:after="100" w:afterAutospacing="1"/>
            </w:pPr>
          </w:p>
        </w:tc>
      </w:tr>
      <w:tr w:rsidR="00306BA8" w:rsidRPr="00F25E2E" w14:paraId="20C3FA8A"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D0B3164"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4172A5CA"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664F15C4"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302E2D0" w14:textId="77777777" w:rsidR="00306BA8" w:rsidRPr="00F25E2E" w:rsidRDefault="00306BA8" w:rsidP="00306BA8">
            <w:pPr>
              <w:autoSpaceDE w:val="0"/>
              <w:autoSpaceDN w:val="0"/>
              <w:adjustRightInd w:val="0"/>
              <w:spacing w:after="100" w:afterAutospacing="1"/>
            </w:pPr>
          </w:p>
        </w:tc>
      </w:tr>
      <w:tr w:rsidR="00306BA8" w:rsidRPr="00F25E2E" w14:paraId="08FA43A5" w14:textId="77777777" w:rsidTr="00257CEE">
        <w:trPr>
          <w:trHeight w:val="438"/>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96F43B9"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C85D48A"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537A527"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12C775AE" w14:textId="77777777" w:rsidR="00306BA8" w:rsidRPr="00F25E2E" w:rsidRDefault="00306BA8" w:rsidP="00306BA8">
            <w:pPr>
              <w:autoSpaceDE w:val="0"/>
              <w:autoSpaceDN w:val="0"/>
              <w:adjustRightInd w:val="0"/>
              <w:spacing w:after="100" w:afterAutospacing="1"/>
            </w:pPr>
          </w:p>
        </w:tc>
      </w:tr>
      <w:tr w:rsidR="00306BA8" w:rsidRPr="00F25E2E" w14:paraId="1DC375FF" w14:textId="77777777" w:rsidTr="00257CEE">
        <w:trPr>
          <w:trHeight w:val="454"/>
        </w:trPr>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401C399" w14:textId="77777777" w:rsidR="00306BA8" w:rsidRPr="00F25E2E" w:rsidRDefault="00306BA8" w:rsidP="00306BA8">
            <w:pPr>
              <w:autoSpaceDE w:val="0"/>
              <w:autoSpaceDN w:val="0"/>
              <w:adjustRightInd w:val="0"/>
              <w:spacing w:after="100" w:afterAutospacing="1"/>
            </w:pPr>
          </w:p>
        </w:tc>
        <w:tc>
          <w:tcPr>
            <w:tcW w:w="876"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52B96FF7" w14:textId="77777777" w:rsidR="00306BA8" w:rsidRPr="00F25E2E" w:rsidRDefault="00306BA8" w:rsidP="00306BA8">
            <w:pPr>
              <w:autoSpaceDE w:val="0"/>
              <w:autoSpaceDN w:val="0"/>
              <w:adjustRightInd w:val="0"/>
              <w:spacing w:after="100" w:afterAutospacing="1"/>
            </w:pPr>
          </w:p>
        </w:tc>
        <w:tc>
          <w:tcPr>
            <w:tcW w:w="6715"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2F093717" w14:textId="77777777" w:rsidR="00306BA8" w:rsidRPr="00F25E2E" w:rsidRDefault="00306BA8" w:rsidP="00306BA8">
            <w:pPr>
              <w:autoSpaceDE w:val="0"/>
              <w:autoSpaceDN w:val="0"/>
              <w:adjustRightInd w:val="0"/>
              <w:spacing w:after="100" w:afterAutospacing="1"/>
            </w:pPr>
          </w:p>
        </w:tc>
        <w:tc>
          <w:tcPr>
            <w:tcW w:w="1654" w:type="dxa"/>
            <w:tcBorders>
              <w:top w:val="single" w:sz="7" w:space="0" w:color="000000"/>
              <w:left w:val="single" w:sz="7" w:space="0" w:color="000000"/>
              <w:bottom w:val="single" w:sz="7" w:space="0" w:color="000000"/>
              <w:right w:val="single" w:sz="7" w:space="0" w:color="000000"/>
            </w:tcBorders>
            <w:tcMar>
              <w:top w:w="120" w:type="dxa"/>
              <w:left w:w="120" w:type="dxa"/>
              <w:bottom w:w="120" w:type="dxa"/>
              <w:right w:w="120" w:type="dxa"/>
            </w:tcMar>
            <w:vAlign w:val="center"/>
          </w:tcPr>
          <w:p w14:paraId="0F933776" w14:textId="77777777" w:rsidR="00306BA8" w:rsidRPr="00F25E2E" w:rsidRDefault="00306BA8" w:rsidP="00306BA8">
            <w:pPr>
              <w:autoSpaceDE w:val="0"/>
              <w:autoSpaceDN w:val="0"/>
              <w:adjustRightInd w:val="0"/>
              <w:spacing w:after="100" w:afterAutospacing="1"/>
            </w:pPr>
          </w:p>
        </w:tc>
      </w:tr>
    </w:tbl>
    <w:p w14:paraId="699A5A98" w14:textId="61926603" w:rsidR="00DB7BA2" w:rsidRPr="00F25E2E" w:rsidRDefault="00A21AFC" w:rsidP="00DB7BA2">
      <w:pPr>
        <w:tabs>
          <w:tab w:val="left" w:pos="6480"/>
        </w:tabs>
        <w:suppressAutoHyphens/>
        <w:autoSpaceDE w:val="0"/>
        <w:autoSpaceDN w:val="0"/>
        <w:adjustRightInd w:val="0"/>
        <w:spacing w:before="240" w:after="100" w:afterAutospacing="1" w:line="288" w:lineRule="auto"/>
        <w:textAlignment w:val="center"/>
      </w:pPr>
      <w:r w:rsidRPr="00F25E2E">
        <w:rPr>
          <w:noProof/>
        </w:rPr>
        <mc:AlternateContent>
          <mc:Choice Requires="wps">
            <w:drawing>
              <wp:anchor distT="0" distB="0" distL="114300" distR="114300" simplePos="0" relativeHeight="251840512" behindDoc="0" locked="0" layoutInCell="1" allowOverlap="1" wp14:anchorId="62DD0B0C" wp14:editId="54FDC21F">
                <wp:simplePos x="0" y="0"/>
                <wp:positionH relativeFrom="column">
                  <wp:posOffset>4497572</wp:posOffset>
                </wp:positionH>
                <wp:positionV relativeFrom="paragraph">
                  <wp:posOffset>341290</wp:posOffset>
                </wp:positionV>
                <wp:extent cx="1892595" cy="0"/>
                <wp:effectExtent l="0" t="0" r="12700" b="19050"/>
                <wp:wrapNone/>
                <wp:docPr id="93" name="Straight Connector 93"/>
                <wp:cNvGraphicFramePr/>
                <a:graphic xmlns:a="http://schemas.openxmlformats.org/drawingml/2006/main">
                  <a:graphicData uri="http://schemas.microsoft.com/office/word/2010/wordprocessingShape">
                    <wps:wsp>
                      <wps:cNvCnPr/>
                      <wps:spPr>
                        <a:xfrm>
                          <a:off x="0" y="0"/>
                          <a:ext cx="18925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135356" id="Straight Connector 93" o:spid="_x0000_s1026" style="position:absolute;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5pt,26.85pt" to="503.1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1838464" behindDoc="0" locked="0" layoutInCell="1" allowOverlap="1" wp14:anchorId="260CF548" wp14:editId="5A2A92B6">
                <wp:simplePos x="0" y="0"/>
                <wp:positionH relativeFrom="column">
                  <wp:posOffset>1233377</wp:posOffset>
                </wp:positionH>
                <wp:positionV relativeFrom="paragraph">
                  <wp:posOffset>342088</wp:posOffset>
                </wp:positionV>
                <wp:extent cx="2796363" cy="0"/>
                <wp:effectExtent l="0" t="0" r="23495" b="19050"/>
                <wp:wrapNone/>
                <wp:docPr id="92" name="Straight Connector 92"/>
                <wp:cNvGraphicFramePr/>
                <a:graphic xmlns:a="http://schemas.openxmlformats.org/drawingml/2006/main">
                  <a:graphicData uri="http://schemas.microsoft.com/office/word/2010/wordprocessingShape">
                    <wps:wsp>
                      <wps:cNvCnPr/>
                      <wps:spPr>
                        <a:xfrm>
                          <a:off x="0" y="0"/>
                          <a:ext cx="279636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FE757C" id="Straight Connector 92" o:spid="_x0000_s1026" style="position:absolute;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1pt,26.95pt" to="317.3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" strokecolor="black [3040]"/>
            </w:pict>
          </mc:Fallback>
        </mc:AlternateContent>
      </w:r>
      <w:r w:rsidR="00306BA8" w:rsidRPr="00F25E2E">
        <w:t xml:space="preserve">Report prepared by: </w:t>
      </w:r>
      <w:r w:rsidRPr="00F25E2E">
        <w:tab/>
      </w:r>
      <w:r w:rsidR="00306BA8" w:rsidRPr="00F25E2E">
        <w:t xml:space="preserve">Date: </w:t>
      </w:r>
      <w:bookmarkStart w:id="50" w:name="_Toc475111076"/>
      <w:r w:rsidR="00DB7BA2" w:rsidRPr="00F25E2E">
        <w:br w:type="page"/>
      </w:r>
    </w:p>
    <w:p w14:paraId="5D2BE810" w14:textId="4B8287A3" w:rsidR="00306BA8" w:rsidRPr="00F25E2E" w:rsidRDefault="00306BA8" w:rsidP="00DB7BA2">
      <w:pPr>
        <w:pStyle w:val="Heading2"/>
        <w:rPr>
          <w:color w:val="auto"/>
          <w:szCs w:val="24"/>
        </w:rPr>
      </w:pPr>
      <w:bookmarkStart w:id="51" w:name="_Toc479163557"/>
      <w:r w:rsidRPr="00F25E2E">
        <w:rPr>
          <w:color w:val="auto"/>
        </w:rPr>
        <w:lastRenderedPageBreak/>
        <w:t>Appendix A–3</w:t>
      </w:r>
      <w:bookmarkEnd w:id="50"/>
      <w:r w:rsidR="00AA2F95" w:rsidRPr="00F25E2E">
        <w:rPr>
          <w:color w:val="auto"/>
        </w:rPr>
        <w:t xml:space="preserve"> - </w:t>
      </w:r>
      <w:r w:rsidRPr="00F25E2E">
        <w:rPr>
          <w:color w:val="auto"/>
        </w:rPr>
        <w:t>Dam Emergency Situation Report</w:t>
      </w:r>
      <w:bookmarkEnd w:id="51"/>
    </w:p>
    <w:p w14:paraId="78729210" w14:textId="77777777" w:rsidR="00306BA8" w:rsidRPr="00F25E2E" w:rsidRDefault="00306BA8" w:rsidP="0073322B">
      <w:pPr>
        <w:suppressAutoHyphens/>
        <w:autoSpaceDE w:val="0"/>
        <w:autoSpaceDN w:val="0"/>
        <w:adjustRightInd w:val="0"/>
        <w:spacing w:after="120" w:line="288" w:lineRule="auto"/>
        <w:jc w:val="center"/>
        <w:textAlignment w:val="center"/>
      </w:pPr>
      <w:r w:rsidRPr="00F25E2E">
        <w:t>(</w:t>
      </w:r>
      <w:proofErr w:type="gramStart"/>
      <w:r w:rsidRPr="00F25E2E">
        <w:t>to</w:t>
      </w:r>
      <w:proofErr w:type="gramEnd"/>
      <w:r w:rsidRPr="00F25E2E">
        <w:t xml:space="preserve"> be completed following the termination of the emergency)</w:t>
      </w:r>
    </w:p>
    <w:p w14:paraId="5E5A715D" w14:textId="2B02A43A" w:rsidR="000E7838" w:rsidRPr="00F25E2E" w:rsidRDefault="00237C2F"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29280" behindDoc="0" locked="0" layoutInCell="1" allowOverlap="1" wp14:anchorId="72FCA335" wp14:editId="5E2C3C78">
                <wp:simplePos x="0" y="0"/>
                <wp:positionH relativeFrom="column">
                  <wp:posOffset>741872</wp:posOffset>
                </wp:positionH>
                <wp:positionV relativeFrom="paragraph">
                  <wp:posOffset>171558</wp:posOffset>
                </wp:positionV>
                <wp:extent cx="1940943" cy="0"/>
                <wp:effectExtent l="0" t="0" r="21590" b="19050"/>
                <wp:wrapNone/>
                <wp:docPr id="15" name="Straight Connector 15"/>
                <wp:cNvGraphicFramePr/>
                <a:graphic xmlns:a="http://schemas.openxmlformats.org/drawingml/2006/main">
                  <a:graphicData uri="http://schemas.microsoft.com/office/word/2010/wordprocessingShape">
                    <wps:wsp>
                      <wps:cNvCnPr/>
                      <wps:spPr>
                        <a:xfrm>
                          <a:off x="0" y="0"/>
                          <a:ext cx="19409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FF431E" id="Straight Connector 15" o:spid="_x0000_s1026" style="position:absolute;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4pt,13.5pt" to="211.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" strokecolor="black [3040]"/>
            </w:pict>
          </mc:Fallback>
        </mc:AlternateContent>
      </w:r>
      <w:r w:rsidR="00306BA8" w:rsidRPr="00F25E2E">
        <w:t xml:space="preserve">Dam name:  </w:t>
      </w:r>
      <w:sdt>
        <w:sdtPr>
          <w:rPr>
            <w:bCs/>
            <w:szCs w:val="44"/>
          </w:rPr>
          <w:alias w:val="Dam Name"/>
          <w:tag w:val=""/>
          <w:id w:val="1146082601"/>
          <w:lock w:val="sdtLocked"/>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Cs/>
              <w:i/>
              <w:szCs w:val="44"/>
              <w:highlight w:val="lightGray"/>
            </w:rPr>
            <w:t>Type Dam Name Here</w:t>
          </w:r>
        </w:sdtContent>
      </w:sdt>
      <w:r w:rsidR="00C76896" w:rsidRPr="00F25E2E">
        <w:tab/>
      </w:r>
    </w:p>
    <w:p w14:paraId="4EBBD8DF" w14:textId="77DC6B35" w:rsidR="00306BA8" w:rsidRPr="00F25E2E" w:rsidRDefault="00237C2F"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27232" behindDoc="0" locked="0" layoutInCell="1" allowOverlap="1" wp14:anchorId="5CBFE547" wp14:editId="2866EE5A">
                <wp:simplePos x="0" y="0"/>
                <wp:positionH relativeFrom="column">
                  <wp:posOffset>2441275</wp:posOffset>
                </wp:positionH>
                <wp:positionV relativeFrom="paragraph">
                  <wp:posOffset>152592</wp:posOffset>
                </wp:positionV>
                <wp:extent cx="646982" cy="0"/>
                <wp:effectExtent l="0" t="0" r="20320" b="19050"/>
                <wp:wrapNone/>
                <wp:docPr id="9" name="Straight Connector 9"/>
                <wp:cNvGraphicFramePr/>
                <a:graphic xmlns:a="http://schemas.openxmlformats.org/drawingml/2006/main">
                  <a:graphicData uri="http://schemas.microsoft.com/office/word/2010/wordprocessingShape">
                    <wps:wsp>
                      <wps:cNvCnPr/>
                      <wps:spPr>
                        <a:xfrm>
                          <a:off x="0" y="0"/>
                          <a:ext cx="64698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73B069" id="Straight Connector 9" o:spid="_x0000_s1026" style="position:absolute;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25pt,12pt" to="243.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" strokecolor="black [3040]"/>
            </w:pict>
          </mc:Fallback>
        </mc:AlternateContent>
      </w:r>
      <w:r w:rsidR="00306BA8" w:rsidRPr="00F25E2E">
        <w:t xml:space="preserve">National Inventory of Dams (NID) No.: </w:t>
      </w:r>
      <w:sdt>
        <w:sdtPr>
          <w:rPr>
            <w:bCs/>
            <w:szCs w:val="28"/>
          </w:rPr>
          <w:alias w:val="NID"/>
          <w:tag w:val=""/>
          <w:id w:val="1176684937"/>
          <w:lock w:val="sdtLocked"/>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rStyle w:val="PlaceholderText"/>
              <w:i/>
              <w:color w:val="auto"/>
              <w:highlight w:val="lightGray"/>
            </w:rPr>
            <w:t xml:space="preserve">Type NID Here </w:t>
          </w:r>
          <w:proofErr w:type="gramStart"/>
          <w:r w:rsidR="00E60312" w:rsidRPr="00F25E2E">
            <w:rPr>
              <w:rStyle w:val="PlaceholderText"/>
              <w:i/>
              <w:color w:val="auto"/>
              <w:highlight w:val="lightGray"/>
            </w:rPr>
            <w:t>i.e.</w:t>
          </w:r>
          <w:proofErr w:type="gramEnd"/>
          <w:r w:rsidR="00E60312" w:rsidRPr="00F25E2E">
            <w:rPr>
              <w:rStyle w:val="PlaceholderText"/>
              <w:i/>
              <w:color w:val="auto"/>
              <w:highlight w:val="lightGray"/>
            </w:rPr>
            <w:t xml:space="preserve"> GA12345</w:t>
          </w:r>
        </w:sdtContent>
      </w:sdt>
    </w:p>
    <w:p w14:paraId="177BC5EB" w14:textId="11B563D9" w:rsidR="00306BA8" w:rsidRPr="00F25E2E" w:rsidRDefault="00237C2F" w:rsidP="006B5235">
      <w:pPr>
        <w:tabs>
          <w:tab w:val="left" w:pos="4680"/>
          <w:tab w:val="left" w:pos="7650"/>
        </w:tabs>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2133376" behindDoc="0" locked="0" layoutInCell="1" allowOverlap="1" wp14:anchorId="5A141A40" wp14:editId="45402790">
                <wp:simplePos x="0" y="0"/>
                <wp:positionH relativeFrom="column">
                  <wp:posOffset>4865298</wp:posOffset>
                </wp:positionH>
                <wp:positionV relativeFrom="paragraph">
                  <wp:posOffset>176758</wp:posOffset>
                </wp:positionV>
                <wp:extent cx="1500313" cy="0"/>
                <wp:effectExtent l="0" t="0" r="24130" b="19050"/>
                <wp:wrapNone/>
                <wp:docPr id="17" name="Straight Connector 17"/>
                <wp:cNvGraphicFramePr/>
                <a:graphic xmlns:a="http://schemas.openxmlformats.org/drawingml/2006/main">
                  <a:graphicData uri="http://schemas.microsoft.com/office/word/2010/wordprocessingShape">
                    <wps:wsp>
                      <wps:cNvCnPr/>
                      <wps:spPr>
                        <a:xfrm>
                          <a:off x="0" y="0"/>
                          <a:ext cx="150031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A13FD4" id="Straight Connector 17" o:spid="_x0000_s1026" style="position:absolute;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1pt,13.9pt" to="501.2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2131328" behindDoc="0" locked="0" layoutInCell="1" allowOverlap="1" wp14:anchorId="21608FEF" wp14:editId="6B65F4D8">
                <wp:simplePos x="0" y="0"/>
                <wp:positionH relativeFrom="column">
                  <wp:posOffset>2958860</wp:posOffset>
                </wp:positionH>
                <wp:positionV relativeFrom="paragraph">
                  <wp:posOffset>176758</wp:posOffset>
                </wp:positionV>
                <wp:extent cx="1569720" cy="0"/>
                <wp:effectExtent l="0" t="0" r="11430" b="19050"/>
                <wp:wrapNone/>
                <wp:docPr id="16" name="Straight Connector 16"/>
                <wp:cNvGraphicFramePr/>
                <a:graphic xmlns:a="http://schemas.openxmlformats.org/drawingml/2006/main">
                  <a:graphicData uri="http://schemas.microsoft.com/office/word/2010/wordprocessingShape">
                    <wps:wsp>
                      <wps:cNvCnPr/>
                      <wps:spPr>
                        <a:xfrm>
                          <a:off x="0" y="0"/>
                          <a:ext cx="15697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55BFC5" id="Straight Connector 16" o:spid="_x0000_s1026" style="position:absolute;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pt,13.9pt" to="356.6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2125184" behindDoc="0" locked="0" layoutInCell="1" allowOverlap="1" wp14:anchorId="3E9DFAB1" wp14:editId="323EF19F">
                <wp:simplePos x="0" y="0"/>
                <wp:positionH relativeFrom="column">
                  <wp:posOffset>897147</wp:posOffset>
                </wp:positionH>
                <wp:positionV relativeFrom="paragraph">
                  <wp:posOffset>176758</wp:posOffset>
                </wp:positionV>
                <wp:extent cx="1621766" cy="0"/>
                <wp:effectExtent l="0" t="0" r="17145" b="19050"/>
                <wp:wrapNone/>
                <wp:docPr id="8" name="Straight Connector 8"/>
                <wp:cNvGraphicFramePr/>
                <a:graphic xmlns:a="http://schemas.openxmlformats.org/drawingml/2006/main">
                  <a:graphicData uri="http://schemas.microsoft.com/office/word/2010/wordprocessingShape">
                    <wps:wsp>
                      <wps:cNvCnPr/>
                      <wps:spPr>
                        <a:xfrm>
                          <a:off x="0" y="0"/>
                          <a:ext cx="16217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57499C" id="Straight Connector 8" o:spid="_x0000_s1026" style="position:absolute;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65pt,13.9pt" to="198.3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" strokecolor="black [3040]"/>
            </w:pict>
          </mc:Fallback>
        </mc:AlternateContent>
      </w:r>
      <w:r w:rsidR="00306BA8" w:rsidRPr="00F25E2E">
        <w:t xml:space="preserve">Dam location: </w:t>
      </w:r>
      <w:sdt>
        <w:sdtPr>
          <w:id w:val="2114315551"/>
          <w:lock w:val="sdtLocked"/>
          <w:showingPlcHdr/>
        </w:sdtPr>
        <w:sdtEndPr/>
        <w:sdtContent>
          <w:r w:rsidR="005D69B3" w:rsidRPr="00F25E2E">
            <w:rPr>
              <w:rStyle w:val="PlaceholderText"/>
              <w:i/>
              <w:color w:val="auto"/>
              <w:highlight w:val="lightGray"/>
            </w:rPr>
            <w:t>Insert Dam Location Here</w:t>
          </w:r>
        </w:sdtContent>
      </w:sdt>
      <w:r w:rsidR="00306BA8" w:rsidRPr="00F25E2E">
        <w:t xml:space="preserve">          </w:t>
      </w:r>
      <w:r w:rsidRPr="00F25E2E">
        <w:tab/>
      </w:r>
      <w:r w:rsidR="00306BA8" w:rsidRPr="00F25E2E">
        <w:t xml:space="preserve"> </w:t>
      </w:r>
      <w:sdt>
        <w:sdtPr>
          <w:rPr>
            <w:szCs w:val="40"/>
          </w:rPr>
          <w:alias w:val="County"/>
          <w:tag w:val=""/>
          <w:id w:val="-89477062"/>
          <w:lock w:val="sdtLocked"/>
          <w:showingPlcHdr/>
          <w:dataBinding w:prefixMappings="xmlns:ns0='http://schemas.microsoft.com/office/2006/coverPageProps' " w:xpath="/ns0:CoverPageProperties[1]/ns0:CompanyPhone[1]" w:storeItemID="{55AF091B-3C7A-41E3-B477-F2FDAA23CFDA}"/>
          <w:text/>
        </w:sdtPr>
        <w:sdtEndPr/>
        <w:sdtContent>
          <w:r w:rsidR="00E60312" w:rsidRPr="00F25E2E">
            <w:rPr>
              <w:i/>
              <w:szCs w:val="40"/>
              <w:highlight w:val="lightGray"/>
            </w:rPr>
            <w:t>Type County Here</w:t>
          </w:r>
        </w:sdtContent>
      </w:sdt>
      <w:r w:rsidR="00A21AFC" w:rsidRPr="00F25E2E">
        <w:t xml:space="preserve"> </w:t>
      </w:r>
      <w:r w:rsidR="00306BA8" w:rsidRPr="00F25E2E">
        <w:t>County</w:t>
      </w:r>
      <w:r w:rsidR="004D415E" w:rsidRPr="00F25E2E">
        <w:t xml:space="preserve">       </w:t>
      </w:r>
      <w:r w:rsidR="00306BA8" w:rsidRPr="00F25E2E">
        <w:t xml:space="preserve"> </w:t>
      </w:r>
      <w:sdt>
        <w:sdtPr>
          <w:id w:val="1277765416"/>
          <w:showingPlcHdr/>
        </w:sdtPr>
        <w:sdtEndPr/>
        <w:sdtContent>
          <w:r w:rsidR="005D69B3" w:rsidRPr="00F25E2E">
            <w:rPr>
              <w:rStyle w:val="PlaceholderText"/>
              <w:i/>
              <w:color w:val="auto"/>
              <w:highlight w:val="lightGray"/>
            </w:rPr>
            <w:t>Insert Stream/River Here</w:t>
          </w:r>
        </w:sdtContent>
      </w:sdt>
      <w:r w:rsidR="00306BA8" w:rsidRPr="00F25E2E">
        <w:rPr>
          <w:u w:val="thick"/>
        </w:rPr>
        <w:t xml:space="preserve">       </w:t>
      </w:r>
    </w:p>
    <w:p w14:paraId="02649939" w14:textId="5267FBBE" w:rsidR="00306BA8" w:rsidRPr="00F25E2E" w:rsidRDefault="00306BA8" w:rsidP="00D12419">
      <w:pPr>
        <w:suppressAutoHyphens/>
        <w:autoSpaceDE w:val="0"/>
        <w:autoSpaceDN w:val="0"/>
        <w:adjustRightInd w:val="0"/>
        <w:spacing w:after="120" w:line="288" w:lineRule="auto"/>
        <w:textAlignment w:val="center"/>
        <w:rPr>
          <w:i/>
          <w:iCs/>
        </w:rPr>
      </w:pPr>
      <w:r w:rsidRPr="00F25E2E">
        <w:rPr>
          <w:i/>
          <w:iCs/>
        </w:rPr>
        <w:t xml:space="preserve">   </w:t>
      </w:r>
      <w:r w:rsidR="005F7EF2" w:rsidRPr="00F25E2E">
        <w:rPr>
          <w:i/>
          <w:iCs/>
        </w:rPr>
        <w:t xml:space="preserve">                            </w:t>
      </w:r>
      <w:r w:rsidRPr="00F25E2E">
        <w:rPr>
          <w:i/>
          <w:iCs/>
        </w:rPr>
        <w:t xml:space="preserve"> (</w:t>
      </w:r>
      <w:proofErr w:type="gramStart"/>
      <w:r w:rsidRPr="00F25E2E">
        <w:rPr>
          <w:i/>
          <w:iCs/>
        </w:rPr>
        <w:t xml:space="preserve">City)   </w:t>
      </w:r>
      <w:proofErr w:type="gramEnd"/>
      <w:r w:rsidRPr="00F25E2E">
        <w:rPr>
          <w:i/>
          <w:iCs/>
        </w:rPr>
        <w:t xml:space="preserve">                                           (County)             </w:t>
      </w:r>
      <w:r w:rsidR="00257CEE" w:rsidRPr="00F25E2E">
        <w:rPr>
          <w:i/>
          <w:iCs/>
        </w:rPr>
        <w:tab/>
        <w:t xml:space="preserve">               </w:t>
      </w:r>
      <w:r w:rsidRPr="00F25E2E">
        <w:rPr>
          <w:i/>
          <w:iCs/>
        </w:rPr>
        <w:t xml:space="preserve">   (Stream/River)</w:t>
      </w:r>
    </w:p>
    <w:p w14:paraId="6856D2CE" w14:textId="19FF3905" w:rsidR="00306BA8" w:rsidRPr="00F25E2E" w:rsidRDefault="00257CEE" w:rsidP="00D12419">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44608" behindDoc="0" locked="0" layoutInCell="1" allowOverlap="1" wp14:anchorId="2E4B3BDE" wp14:editId="17446EC5">
                <wp:simplePos x="0" y="0"/>
                <wp:positionH relativeFrom="column">
                  <wp:posOffset>2579281</wp:posOffset>
                </wp:positionH>
                <wp:positionV relativeFrom="paragraph">
                  <wp:posOffset>173886</wp:posOffset>
                </wp:positionV>
                <wp:extent cx="1445260" cy="0"/>
                <wp:effectExtent l="0" t="0" r="21590" b="19050"/>
                <wp:wrapNone/>
                <wp:docPr id="95" name="Straight Connector 95"/>
                <wp:cNvGraphicFramePr/>
                <a:graphic xmlns:a="http://schemas.openxmlformats.org/drawingml/2006/main">
                  <a:graphicData uri="http://schemas.microsoft.com/office/word/2010/wordprocessingShape">
                    <wps:wsp>
                      <wps:cNvCnPr/>
                      <wps:spPr>
                        <a:xfrm>
                          <a:off x="0" y="0"/>
                          <a:ext cx="1445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9D0384" id="Straight Connector 95"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1pt,13.7pt" to="31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" strokecolor="black [3040]"/>
            </w:pict>
          </mc:Fallback>
        </mc:AlternateContent>
      </w:r>
      <w:r w:rsidRPr="00F25E2E">
        <w:rPr>
          <w:noProof/>
        </w:rPr>
        <mc:AlternateContent>
          <mc:Choice Requires="wps">
            <w:drawing>
              <wp:anchor distT="0" distB="0" distL="114300" distR="114300" simplePos="0" relativeHeight="251842560" behindDoc="0" locked="0" layoutInCell="1" allowOverlap="1" wp14:anchorId="375A3B1B" wp14:editId="1B9A55D9">
                <wp:simplePos x="0" y="0"/>
                <wp:positionH relativeFrom="column">
                  <wp:posOffset>342900</wp:posOffset>
                </wp:positionH>
                <wp:positionV relativeFrom="paragraph">
                  <wp:posOffset>180975</wp:posOffset>
                </wp:positionV>
                <wp:extent cx="1445260" cy="0"/>
                <wp:effectExtent l="0" t="0" r="21590" b="19050"/>
                <wp:wrapNone/>
                <wp:docPr id="94" name="Straight Connector 94"/>
                <wp:cNvGraphicFramePr/>
                <a:graphic xmlns:a="http://schemas.openxmlformats.org/drawingml/2006/main">
                  <a:graphicData uri="http://schemas.microsoft.com/office/word/2010/wordprocessingShape">
                    <wps:wsp>
                      <wps:cNvCnPr/>
                      <wps:spPr>
                        <a:xfrm>
                          <a:off x="0" y="0"/>
                          <a:ext cx="14452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960B3" id="Straight Connector 94" o:spid="_x0000_s1026" style="position:absolute;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14.25pt" to="140.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" strokecolor="black [3040]"/>
            </w:pict>
          </mc:Fallback>
        </mc:AlternateContent>
      </w:r>
      <w:r w:rsidR="00306BA8" w:rsidRPr="00F25E2E">
        <w:t>Date:</w:t>
      </w:r>
      <w:r w:rsidR="0007285B" w:rsidRPr="00F25E2E">
        <w:t xml:space="preserve"> </w:t>
      </w:r>
      <w:bookmarkStart w:id="52" w:name="Text337"/>
      <w:r w:rsidR="0007285B" w:rsidRPr="00F25E2E">
        <w:t xml:space="preserve"> </w:t>
      </w:r>
      <w:bookmarkEnd w:id="52"/>
      <w:r w:rsidR="00306BA8" w:rsidRPr="00F25E2E">
        <w:tab/>
      </w:r>
      <w:r w:rsidRPr="00F25E2E">
        <w:tab/>
      </w:r>
      <w:r w:rsidR="00306BA8" w:rsidRPr="00F25E2E">
        <w:t>Time:</w:t>
      </w:r>
      <w:r w:rsidR="00306BA8" w:rsidRPr="00F25E2E">
        <w:tab/>
      </w:r>
    </w:p>
    <w:p w14:paraId="65E22465" w14:textId="77777777" w:rsidR="00306BA8" w:rsidRPr="00F25E2E" w:rsidRDefault="00257CEE" w:rsidP="00257CEE">
      <w:pPr>
        <w:suppressAutoHyphens/>
        <w:autoSpaceDE w:val="0"/>
        <w:autoSpaceDN w:val="0"/>
        <w:adjustRightInd w:val="0"/>
        <w:spacing w:after="100" w:afterAutospacing="1" w:line="288" w:lineRule="auto"/>
        <w:textAlignment w:val="center"/>
      </w:pPr>
      <w:r w:rsidRPr="00F25E2E">
        <w:rPr>
          <w:noProof/>
        </w:rPr>
        <mc:AlternateContent>
          <mc:Choice Requires="wps">
            <w:drawing>
              <wp:anchor distT="0" distB="0" distL="114300" distR="114300" simplePos="0" relativeHeight="251846656" behindDoc="0" locked="0" layoutInCell="1" allowOverlap="1" wp14:anchorId="0ADC33E9" wp14:editId="3CC02F76">
                <wp:simplePos x="0" y="0"/>
                <wp:positionH relativeFrom="column">
                  <wp:posOffset>1201420</wp:posOffset>
                </wp:positionH>
                <wp:positionV relativeFrom="paragraph">
                  <wp:posOffset>219872</wp:posOffset>
                </wp:positionV>
                <wp:extent cx="5156791" cy="0"/>
                <wp:effectExtent l="0" t="0" r="25400" b="19050"/>
                <wp:wrapNone/>
                <wp:docPr id="96" name="Straight Connector 96"/>
                <wp:cNvGraphicFramePr/>
                <a:graphic xmlns:a="http://schemas.openxmlformats.org/drawingml/2006/main">
                  <a:graphicData uri="http://schemas.microsoft.com/office/word/2010/wordprocessingShape">
                    <wps:wsp>
                      <wps:cNvCnPr/>
                      <wps:spPr>
                        <a:xfrm>
                          <a:off x="0" y="0"/>
                          <a:ext cx="51567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99FE34" id="Straight Connector 96" o:spid="_x0000_s1026" style="position:absolute;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6pt,17.3pt" to="500.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" strokecolor="black [3040]"/>
            </w:pict>
          </mc:Fallback>
        </mc:AlternateContent>
      </w:r>
      <w:r w:rsidR="00306BA8" w:rsidRPr="00F25E2E">
        <w:t xml:space="preserve">Weather conditions: </w:t>
      </w:r>
    </w:p>
    <w:p w14:paraId="2F9B1554" w14:textId="77777777" w:rsidR="00306BA8" w:rsidRPr="00F25E2E" w:rsidRDefault="00257CEE" w:rsidP="00DA39BC">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48704" behindDoc="0" locked="0" layoutInCell="1" allowOverlap="1" wp14:anchorId="33E99616" wp14:editId="232FAA21">
                <wp:simplePos x="0" y="0"/>
                <wp:positionH relativeFrom="column">
                  <wp:posOffset>2679405</wp:posOffset>
                </wp:positionH>
                <wp:positionV relativeFrom="paragraph">
                  <wp:posOffset>205090</wp:posOffset>
                </wp:positionV>
                <wp:extent cx="3678274" cy="0"/>
                <wp:effectExtent l="0" t="0" r="17780" b="19050"/>
                <wp:wrapNone/>
                <wp:docPr id="97" name="Straight Connector 97"/>
                <wp:cNvGraphicFramePr/>
                <a:graphic xmlns:a="http://schemas.openxmlformats.org/drawingml/2006/main">
                  <a:graphicData uri="http://schemas.microsoft.com/office/word/2010/wordprocessingShape">
                    <wps:wsp>
                      <wps:cNvCnPr/>
                      <wps:spPr>
                        <a:xfrm>
                          <a:off x="0" y="0"/>
                          <a:ext cx="367827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462BE" id="Straight Connector 97" o:spid="_x0000_s1026" style="position:absolute;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pt,16.15pt" to="500.6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" strokecolor="black [3040]"/>
            </w:pict>
          </mc:Fallback>
        </mc:AlternateContent>
      </w:r>
      <w:r w:rsidR="00306BA8" w:rsidRPr="00F25E2E">
        <w:t xml:space="preserve">General description of </w:t>
      </w:r>
      <w:proofErr w:type="gramStart"/>
      <w:r w:rsidR="00306BA8" w:rsidRPr="00F25E2E">
        <w:t>emergency situation</w:t>
      </w:r>
      <w:proofErr w:type="gramEnd"/>
      <w:r w:rsidR="00306BA8" w:rsidRPr="00F25E2E">
        <w:t xml:space="preserve">: </w:t>
      </w:r>
    </w:p>
    <w:p w14:paraId="6B8DFACD" w14:textId="77777777" w:rsidR="00306BA8" w:rsidRPr="00F25E2E" w:rsidRDefault="00257CEE" w:rsidP="00DA39BC">
      <w:pPr>
        <w:suppressAutoHyphens/>
        <w:autoSpaceDE w:val="0"/>
        <w:autoSpaceDN w:val="0"/>
        <w:adjustRightInd w:val="0"/>
        <w:spacing w:after="120" w:line="288" w:lineRule="auto"/>
        <w:textAlignment w:val="center"/>
      </w:pPr>
      <w:r w:rsidRPr="00F25E2E">
        <w:rPr>
          <w:noProof/>
        </w:rPr>
        <mc:AlternateContent>
          <mc:Choice Requires="wps">
            <w:drawing>
              <wp:anchor distT="0" distB="0" distL="114300" distR="114300" simplePos="0" relativeHeight="251850752" behindDoc="0" locked="0" layoutInCell="1" allowOverlap="1" wp14:anchorId="769E692F" wp14:editId="36362EEE">
                <wp:simplePos x="0" y="0"/>
                <wp:positionH relativeFrom="column">
                  <wp:posOffset>0</wp:posOffset>
                </wp:positionH>
                <wp:positionV relativeFrom="paragraph">
                  <wp:posOffset>184519</wp:posOffset>
                </wp:positionV>
                <wp:extent cx="6357325" cy="0"/>
                <wp:effectExtent l="0" t="0" r="24765" b="19050"/>
                <wp:wrapNone/>
                <wp:docPr id="98" name="Straight Connector 98"/>
                <wp:cNvGraphicFramePr/>
                <a:graphic xmlns:a="http://schemas.openxmlformats.org/drawingml/2006/main">
                  <a:graphicData uri="http://schemas.microsoft.com/office/word/2010/wordprocessingShape">
                    <wps:wsp>
                      <wps:cNvCnPr/>
                      <wps:spPr>
                        <a:xfrm>
                          <a:off x="0" y="0"/>
                          <a:ext cx="6357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C97491" id="Straight Connector 98" o:spid="_x0000_s1026" style="position:absolute;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5pt" to="50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" strokecolor="black [3040]"/>
            </w:pict>
          </mc:Fallback>
        </mc:AlternateContent>
      </w:r>
      <w:r w:rsidRPr="00F25E2E">
        <w:br/>
      </w:r>
    </w:p>
    <w:p w14:paraId="40DB68A8" w14:textId="77777777" w:rsidR="00306BA8" w:rsidRPr="00F25E2E" w:rsidRDefault="00257CEE" w:rsidP="00257CEE">
      <w:pPr>
        <w:suppressAutoHyphens/>
        <w:autoSpaceDE w:val="0"/>
        <w:autoSpaceDN w:val="0"/>
        <w:adjustRightInd w:val="0"/>
        <w:spacing w:before="360" w:after="100" w:afterAutospacing="1" w:line="288" w:lineRule="auto"/>
        <w:textAlignment w:val="center"/>
      </w:pPr>
      <w:r w:rsidRPr="00F25E2E">
        <w:rPr>
          <w:noProof/>
        </w:rPr>
        <mc:AlternateContent>
          <mc:Choice Requires="wps">
            <w:drawing>
              <wp:anchor distT="0" distB="0" distL="114300" distR="114300" simplePos="0" relativeHeight="251858944" behindDoc="0" locked="0" layoutInCell="1" allowOverlap="1" wp14:anchorId="57B327DE" wp14:editId="0F0D4D76">
                <wp:simplePos x="0" y="0"/>
                <wp:positionH relativeFrom="column">
                  <wp:posOffset>1498600</wp:posOffset>
                </wp:positionH>
                <wp:positionV relativeFrom="paragraph">
                  <wp:posOffset>325120</wp:posOffset>
                </wp:positionV>
                <wp:extent cx="4857750" cy="0"/>
                <wp:effectExtent l="0" t="0" r="19050" b="19050"/>
                <wp:wrapNone/>
                <wp:docPr id="102" name="Straight Connector 102"/>
                <wp:cNvGraphicFramePr/>
                <a:graphic xmlns:a="http://schemas.openxmlformats.org/drawingml/2006/main">
                  <a:graphicData uri="http://schemas.microsoft.com/office/word/2010/wordprocessingShape">
                    <wps:wsp>
                      <wps:cNvCnPr/>
                      <wps:spPr>
                        <a:xfrm>
                          <a:off x="0" y="0"/>
                          <a:ext cx="485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FAD4E" id="Straight Connector 102" o:spid="_x0000_s1026" style="position:absolute;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pt,25.6pt" to="500.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1852800" behindDoc="0" locked="0" layoutInCell="1" allowOverlap="1" wp14:anchorId="0C616B3B" wp14:editId="105B753A">
                <wp:simplePos x="0" y="0"/>
                <wp:positionH relativeFrom="column">
                  <wp:posOffset>4445</wp:posOffset>
                </wp:positionH>
                <wp:positionV relativeFrom="paragraph">
                  <wp:posOffset>-1270</wp:posOffset>
                </wp:positionV>
                <wp:extent cx="6356985" cy="0"/>
                <wp:effectExtent l="0" t="0" r="24765" b="19050"/>
                <wp:wrapNone/>
                <wp:docPr id="99" name="Straight Connector 99"/>
                <wp:cNvGraphicFramePr/>
                <a:graphic xmlns:a="http://schemas.openxmlformats.org/drawingml/2006/main">
                  <a:graphicData uri="http://schemas.microsoft.com/office/word/2010/wordprocessingShape">
                    <wps:wsp>
                      <wps:cNvCnPr/>
                      <wps:spPr>
                        <a:xfrm>
                          <a:off x="0" y="0"/>
                          <a:ext cx="635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5F6556" id="Straight Connector 99" o:spid="_x0000_s1026" style="position:absolute;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pt" to="500.9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" strokecolor="black [3040]"/>
            </w:pict>
          </mc:Fallback>
        </mc:AlternateContent>
      </w:r>
      <w:r w:rsidR="00306BA8" w:rsidRPr="00F25E2E">
        <w:t xml:space="preserve">Area(s) of dam affected: </w:t>
      </w:r>
    </w:p>
    <w:p w14:paraId="3C4ADB4F" w14:textId="77777777" w:rsidR="00306BA8" w:rsidRPr="00F25E2E" w:rsidRDefault="00257CEE" w:rsidP="00257CEE">
      <w:pPr>
        <w:suppressAutoHyphens/>
        <w:autoSpaceDE w:val="0"/>
        <w:autoSpaceDN w:val="0"/>
        <w:adjustRightInd w:val="0"/>
        <w:spacing w:line="288" w:lineRule="auto"/>
        <w:textAlignment w:val="center"/>
      </w:pPr>
      <w:r w:rsidRPr="00F25E2E">
        <w:rPr>
          <w:noProof/>
        </w:rPr>
        <mc:AlternateContent>
          <mc:Choice Requires="wps">
            <w:drawing>
              <wp:anchor distT="0" distB="0" distL="114300" distR="114300" simplePos="0" relativeHeight="251856896" behindDoc="0" locked="0" layoutInCell="1" allowOverlap="1" wp14:anchorId="1FACEDCA" wp14:editId="482B2F4E">
                <wp:simplePos x="0" y="0"/>
                <wp:positionH relativeFrom="column">
                  <wp:posOffset>3869</wp:posOffset>
                </wp:positionH>
                <wp:positionV relativeFrom="paragraph">
                  <wp:posOffset>110652</wp:posOffset>
                </wp:positionV>
                <wp:extent cx="6356985" cy="0"/>
                <wp:effectExtent l="0" t="0" r="24765" b="19050"/>
                <wp:wrapNone/>
                <wp:docPr id="101" name="Straight Connector 101"/>
                <wp:cNvGraphicFramePr/>
                <a:graphic xmlns:a="http://schemas.openxmlformats.org/drawingml/2006/main">
                  <a:graphicData uri="http://schemas.microsoft.com/office/word/2010/wordprocessingShape">
                    <wps:wsp>
                      <wps:cNvCnPr/>
                      <wps:spPr>
                        <a:xfrm>
                          <a:off x="0" y="0"/>
                          <a:ext cx="63569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4D2A1" id="Straight Connector 101" o:spid="_x0000_s1026" style="position:absolute;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8.7pt" to="500.8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" strokecolor="black [3040]"/>
            </w:pict>
          </mc:Fallback>
        </mc:AlternateContent>
      </w:r>
    </w:p>
    <w:p w14:paraId="1ECC3D38" w14:textId="77777777" w:rsidR="00306BA8" w:rsidRPr="00F25E2E" w:rsidRDefault="00257CEE" w:rsidP="00257CEE">
      <w:pPr>
        <w:suppressAutoHyphens/>
        <w:autoSpaceDE w:val="0"/>
        <w:autoSpaceDN w:val="0"/>
        <w:adjustRightInd w:val="0"/>
        <w:spacing w:before="120" w:after="240" w:line="288" w:lineRule="auto"/>
        <w:textAlignment w:val="center"/>
      </w:pPr>
      <w:r w:rsidRPr="00F25E2E">
        <w:rPr>
          <w:noProof/>
        </w:rPr>
        <mc:AlternateContent>
          <mc:Choice Requires="wps">
            <w:drawing>
              <wp:anchor distT="0" distB="0" distL="114300" distR="114300" simplePos="0" relativeHeight="251860992" behindDoc="0" locked="0" layoutInCell="1" allowOverlap="1" wp14:anchorId="3BC2A3C5" wp14:editId="35118DA4">
                <wp:simplePos x="0" y="0"/>
                <wp:positionH relativeFrom="column">
                  <wp:posOffset>1434908</wp:posOffset>
                </wp:positionH>
                <wp:positionV relativeFrom="paragraph">
                  <wp:posOffset>270156</wp:posOffset>
                </wp:positionV>
                <wp:extent cx="4921590" cy="0"/>
                <wp:effectExtent l="0" t="0" r="12700" b="19050"/>
                <wp:wrapNone/>
                <wp:docPr id="103" name="Straight Connector 103"/>
                <wp:cNvGraphicFramePr/>
                <a:graphic xmlns:a="http://schemas.openxmlformats.org/drawingml/2006/main">
                  <a:graphicData uri="http://schemas.microsoft.com/office/word/2010/wordprocessingShape">
                    <wps:wsp>
                      <wps:cNvCnPr/>
                      <wps:spPr>
                        <a:xfrm>
                          <a:off x="0" y="0"/>
                          <a:ext cx="49215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EDD9CE" id="Straight Connector 103" o:spid="_x0000_s1026" style="position:absolute;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21.25pt" to="500.5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" strokecolor="black [3040]"/>
            </w:pict>
          </mc:Fallback>
        </mc:AlternateContent>
      </w:r>
      <w:r w:rsidR="00306BA8" w:rsidRPr="00F25E2E">
        <w:t xml:space="preserve">Extent of dam damage:  </w:t>
      </w:r>
    </w:p>
    <w:p w14:paraId="1C5546D1"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3040" behindDoc="0" locked="0" layoutInCell="1" allowOverlap="1" wp14:anchorId="7D739495" wp14:editId="56180752">
                <wp:simplePos x="0" y="0"/>
                <wp:positionH relativeFrom="column">
                  <wp:posOffset>1073888</wp:posOffset>
                </wp:positionH>
                <wp:positionV relativeFrom="paragraph">
                  <wp:posOffset>181448</wp:posOffset>
                </wp:positionV>
                <wp:extent cx="5282757" cy="0"/>
                <wp:effectExtent l="0" t="0" r="13335" b="19050"/>
                <wp:wrapNone/>
                <wp:docPr id="104" name="Straight Connector 104"/>
                <wp:cNvGraphicFramePr/>
                <a:graphic xmlns:a="http://schemas.openxmlformats.org/drawingml/2006/main">
                  <a:graphicData uri="http://schemas.microsoft.com/office/word/2010/wordprocessingShape">
                    <wps:wsp>
                      <wps:cNvCnPr/>
                      <wps:spPr>
                        <a:xfrm>
                          <a:off x="0" y="0"/>
                          <a:ext cx="528275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DF4169" id="Straight Connector 104" o:spid="_x0000_s1026" style="position:absolute;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5pt,14.3pt" to="50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" strokecolor="black [3040]"/>
            </w:pict>
          </mc:Fallback>
        </mc:AlternateContent>
      </w:r>
      <w:r w:rsidR="00306BA8" w:rsidRPr="00F25E2E">
        <w:t xml:space="preserve">Possible cause(s): </w:t>
      </w:r>
    </w:p>
    <w:p w14:paraId="0E8A7F9E"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5088" behindDoc="0" locked="0" layoutInCell="1" allowOverlap="1" wp14:anchorId="72DDC3E8" wp14:editId="40B1836F">
                <wp:simplePos x="0" y="0"/>
                <wp:positionH relativeFrom="column">
                  <wp:posOffset>1669312</wp:posOffset>
                </wp:positionH>
                <wp:positionV relativeFrom="paragraph">
                  <wp:posOffset>176825</wp:posOffset>
                </wp:positionV>
                <wp:extent cx="4687333" cy="0"/>
                <wp:effectExtent l="0" t="0" r="18415" b="19050"/>
                <wp:wrapNone/>
                <wp:docPr id="105" name="Straight Connector 105"/>
                <wp:cNvGraphicFramePr/>
                <a:graphic xmlns:a="http://schemas.openxmlformats.org/drawingml/2006/main">
                  <a:graphicData uri="http://schemas.microsoft.com/office/word/2010/wordprocessingShape">
                    <wps:wsp>
                      <wps:cNvCnPr/>
                      <wps:spPr>
                        <a:xfrm>
                          <a:off x="0" y="0"/>
                          <a:ext cx="46873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E12634" id="Straight Connector 105" o:spid="_x0000_s1026" style="position:absolute;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45pt,13.9pt" to="500.5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" strokecolor="black [3040]"/>
            </w:pict>
          </mc:Fallback>
        </mc:AlternateContent>
      </w:r>
      <w:r w:rsidR="00306BA8" w:rsidRPr="00F25E2E">
        <w:t>Effect on dam’s operation:</w:t>
      </w:r>
      <w:r w:rsidRPr="00F25E2E">
        <w:rPr>
          <w:noProof/>
        </w:rPr>
        <w:t xml:space="preserve"> </w:t>
      </w:r>
      <w:r w:rsidRPr="00F25E2E">
        <w:t xml:space="preserve"> </w:t>
      </w:r>
    </w:p>
    <w:p w14:paraId="724E9302" w14:textId="77777777" w:rsidR="00306BA8" w:rsidRPr="00F25E2E" w:rsidRDefault="00257CEE"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69184" behindDoc="0" locked="0" layoutInCell="1" allowOverlap="1" wp14:anchorId="750BFF61" wp14:editId="68512612">
                <wp:simplePos x="0" y="0"/>
                <wp:positionH relativeFrom="column">
                  <wp:posOffset>4763386</wp:posOffset>
                </wp:positionH>
                <wp:positionV relativeFrom="paragraph">
                  <wp:posOffset>186380</wp:posOffset>
                </wp:positionV>
                <wp:extent cx="1594293" cy="0"/>
                <wp:effectExtent l="0" t="0" r="25400" b="19050"/>
                <wp:wrapNone/>
                <wp:docPr id="107" name="Straight Connector 107"/>
                <wp:cNvGraphicFramePr/>
                <a:graphic xmlns:a="http://schemas.openxmlformats.org/drawingml/2006/main">
                  <a:graphicData uri="http://schemas.microsoft.com/office/word/2010/wordprocessingShape">
                    <wps:wsp>
                      <wps:cNvCnPr/>
                      <wps:spPr>
                        <a:xfrm>
                          <a:off x="0" y="0"/>
                          <a:ext cx="159429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4DD22" id="Straight Connector 107" o:spid="_x0000_s1026" style="position:absolute;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05pt,14.7pt" to="500.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unxtwEAALs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" strokecolor="black [3040]"/>
            </w:pict>
          </mc:Fallback>
        </mc:AlternateContent>
      </w:r>
      <w:r w:rsidRPr="00F25E2E">
        <w:rPr>
          <w:noProof/>
        </w:rPr>
        <mc:AlternateContent>
          <mc:Choice Requires="wps">
            <w:drawing>
              <wp:anchor distT="0" distB="0" distL="114300" distR="114300" simplePos="0" relativeHeight="251867136" behindDoc="0" locked="0" layoutInCell="1" allowOverlap="1" wp14:anchorId="0C2E67DE" wp14:editId="6B5375A1">
                <wp:simplePos x="0" y="0"/>
                <wp:positionH relativeFrom="column">
                  <wp:posOffset>1584251</wp:posOffset>
                </wp:positionH>
                <wp:positionV relativeFrom="paragraph">
                  <wp:posOffset>186380</wp:posOffset>
                </wp:positionV>
                <wp:extent cx="2764465" cy="0"/>
                <wp:effectExtent l="0" t="0" r="17145" b="19050"/>
                <wp:wrapNone/>
                <wp:docPr id="106" name="Straight Connector 106"/>
                <wp:cNvGraphicFramePr/>
                <a:graphic xmlns:a="http://schemas.openxmlformats.org/drawingml/2006/main">
                  <a:graphicData uri="http://schemas.microsoft.com/office/word/2010/wordprocessingShape">
                    <wps:wsp>
                      <wps:cNvCnPr/>
                      <wps:spPr>
                        <a:xfrm>
                          <a:off x="0" y="0"/>
                          <a:ext cx="27644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99EA19" id="Straight Connector 106" o:spid="_x0000_s1026" style="position:absolute;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75pt,14.7pt" to="342.4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" strokecolor="black [3040]"/>
            </w:pict>
          </mc:Fallback>
        </mc:AlternateContent>
      </w:r>
      <w:r w:rsidR="00306BA8" w:rsidRPr="00F25E2E">
        <w:t>Initial reservoir elevation:</w:t>
      </w:r>
      <w:r w:rsidRPr="00F25E2E">
        <w:rPr>
          <w:noProof/>
        </w:rPr>
        <w:t xml:space="preserve"> </w:t>
      </w:r>
      <w:r w:rsidR="005F7EF2" w:rsidRPr="00F25E2E">
        <w:tab/>
      </w:r>
      <w:r w:rsidRPr="00F25E2E">
        <w:tab/>
      </w:r>
      <w:r w:rsidRPr="00F25E2E">
        <w:tab/>
      </w:r>
      <w:r w:rsidR="005F7EF2" w:rsidRPr="00F25E2E">
        <w:t xml:space="preserve">Time: </w:t>
      </w:r>
    </w:p>
    <w:p w14:paraId="4B6A9FEC"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75328" behindDoc="0" locked="0" layoutInCell="1" allowOverlap="1" wp14:anchorId="7BD4945A" wp14:editId="254C2C12">
                <wp:simplePos x="0" y="0"/>
                <wp:positionH relativeFrom="column">
                  <wp:posOffset>1839433</wp:posOffset>
                </wp:positionH>
                <wp:positionV relativeFrom="paragraph">
                  <wp:posOffset>217200</wp:posOffset>
                </wp:positionV>
                <wp:extent cx="2508973" cy="0"/>
                <wp:effectExtent l="0" t="0" r="24765" b="19050"/>
                <wp:wrapNone/>
                <wp:docPr id="110" name="Straight Connector 110"/>
                <wp:cNvGraphicFramePr/>
                <a:graphic xmlns:a="http://schemas.openxmlformats.org/drawingml/2006/main">
                  <a:graphicData uri="http://schemas.microsoft.com/office/word/2010/wordprocessingShape">
                    <wps:wsp>
                      <wps:cNvCnPr/>
                      <wps:spPr>
                        <a:xfrm>
                          <a:off x="0" y="0"/>
                          <a:ext cx="25089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4D3E10" id="Straight Connector 110" o:spid="_x0000_s1026" style="position:absolute;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85pt,17.1pt" to="342.4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" strokecolor="black [3040]"/>
            </w:pict>
          </mc:Fallback>
        </mc:AlternateContent>
      </w:r>
      <w:r w:rsidR="00257CEE" w:rsidRPr="00F25E2E">
        <w:rPr>
          <w:noProof/>
        </w:rPr>
        <mc:AlternateContent>
          <mc:Choice Requires="wps">
            <w:drawing>
              <wp:anchor distT="0" distB="0" distL="114300" distR="114300" simplePos="0" relativeHeight="251871232" behindDoc="0" locked="0" layoutInCell="1" allowOverlap="1" wp14:anchorId="76436D40" wp14:editId="13C331BB">
                <wp:simplePos x="0" y="0"/>
                <wp:positionH relativeFrom="column">
                  <wp:posOffset>4766945</wp:posOffset>
                </wp:positionH>
                <wp:positionV relativeFrom="paragraph">
                  <wp:posOffset>230505</wp:posOffset>
                </wp:positionV>
                <wp:extent cx="1593850" cy="0"/>
                <wp:effectExtent l="0" t="0" r="25400" b="19050"/>
                <wp:wrapNone/>
                <wp:docPr id="108" name="Straight Connector 108"/>
                <wp:cNvGraphicFramePr/>
                <a:graphic xmlns:a="http://schemas.openxmlformats.org/drawingml/2006/main">
                  <a:graphicData uri="http://schemas.microsoft.com/office/word/2010/wordprocessingShape">
                    <wps:wsp>
                      <wps:cNvCnPr/>
                      <wps:spPr>
                        <a:xfrm>
                          <a:off x="0" y="0"/>
                          <a:ext cx="159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33DEFA" id="Straight Connector 108" o:spid="_x0000_s1026" style="position:absolute;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35pt,18.15pt" to="500.8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" strokecolor="black [3040]"/>
            </w:pict>
          </mc:Fallback>
        </mc:AlternateContent>
      </w:r>
      <w:r w:rsidR="00306BA8" w:rsidRPr="00F25E2E">
        <w:t>Maximum reservoir elevation:</w:t>
      </w:r>
      <w:r w:rsidR="00257CEE" w:rsidRPr="00F25E2E">
        <w:tab/>
      </w:r>
      <w:r w:rsidR="00257CEE" w:rsidRPr="00F25E2E">
        <w:tab/>
      </w:r>
      <w:r w:rsidR="00306BA8" w:rsidRPr="00F25E2E">
        <w:tab/>
        <w:t xml:space="preserve">Time: </w:t>
      </w:r>
    </w:p>
    <w:p w14:paraId="548605A9"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77376" behindDoc="0" locked="0" layoutInCell="1" allowOverlap="1" wp14:anchorId="4257819D" wp14:editId="32144418">
                <wp:simplePos x="0" y="0"/>
                <wp:positionH relativeFrom="column">
                  <wp:posOffset>1520456</wp:posOffset>
                </wp:positionH>
                <wp:positionV relativeFrom="paragraph">
                  <wp:posOffset>216122</wp:posOffset>
                </wp:positionV>
                <wp:extent cx="2827950" cy="0"/>
                <wp:effectExtent l="0" t="0" r="10795" b="19050"/>
                <wp:wrapNone/>
                <wp:docPr id="111" name="Straight Connector 111"/>
                <wp:cNvGraphicFramePr/>
                <a:graphic xmlns:a="http://schemas.openxmlformats.org/drawingml/2006/main">
                  <a:graphicData uri="http://schemas.microsoft.com/office/word/2010/wordprocessingShape">
                    <wps:wsp>
                      <wps:cNvCnPr/>
                      <wps:spPr>
                        <a:xfrm>
                          <a:off x="0" y="0"/>
                          <a:ext cx="2827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D8F51" id="Straight Connector 111" o:spid="_x0000_s1026" style="position:absolute;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7pt,17pt" to="342.3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" strokecolor="black [3040]"/>
            </w:pict>
          </mc:Fallback>
        </mc:AlternateContent>
      </w:r>
      <w:r w:rsidR="00257CEE" w:rsidRPr="00F25E2E">
        <w:rPr>
          <w:noProof/>
        </w:rPr>
        <mc:AlternateContent>
          <mc:Choice Requires="wps">
            <w:drawing>
              <wp:anchor distT="0" distB="0" distL="114300" distR="114300" simplePos="0" relativeHeight="251873280" behindDoc="0" locked="0" layoutInCell="1" allowOverlap="1" wp14:anchorId="4E852150" wp14:editId="645BD6AC">
                <wp:simplePos x="0" y="0"/>
                <wp:positionH relativeFrom="column">
                  <wp:posOffset>4758690</wp:posOffset>
                </wp:positionH>
                <wp:positionV relativeFrom="paragraph">
                  <wp:posOffset>211913</wp:posOffset>
                </wp:positionV>
                <wp:extent cx="1593850" cy="0"/>
                <wp:effectExtent l="0" t="0" r="25400" b="19050"/>
                <wp:wrapNone/>
                <wp:docPr id="109" name="Straight Connector 109"/>
                <wp:cNvGraphicFramePr/>
                <a:graphic xmlns:a="http://schemas.openxmlformats.org/drawingml/2006/main">
                  <a:graphicData uri="http://schemas.microsoft.com/office/word/2010/wordprocessingShape">
                    <wps:wsp>
                      <wps:cNvCnPr/>
                      <wps:spPr>
                        <a:xfrm>
                          <a:off x="0" y="0"/>
                          <a:ext cx="159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7BD51" id="Straight Connector 109" o:spid="_x0000_s1026" style="position:absolute;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4.7pt,16.7pt" to="500.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" strokecolor="black [3040]"/>
            </w:pict>
          </mc:Fallback>
        </mc:AlternateContent>
      </w:r>
      <w:r w:rsidR="00306BA8" w:rsidRPr="00F25E2E">
        <w:t>Final reservoir elevation:</w:t>
      </w:r>
      <w:r w:rsidR="00257CEE" w:rsidRPr="00F25E2E">
        <w:tab/>
      </w:r>
      <w:r w:rsidR="00257CEE" w:rsidRPr="00F25E2E">
        <w:tab/>
      </w:r>
      <w:r w:rsidR="00306BA8" w:rsidRPr="00F25E2E">
        <w:tab/>
        <w:t>Time:</w:t>
      </w:r>
      <w:r w:rsidR="0038316D" w:rsidRPr="00F25E2E">
        <w:t xml:space="preserve"> </w:t>
      </w:r>
    </w:p>
    <w:p w14:paraId="349417EF" w14:textId="77777777" w:rsidR="00306BA8" w:rsidRPr="00F25E2E" w:rsidRDefault="009F61D0" w:rsidP="00257CEE">
      <w:pPr>
        <w:suppressAutoHyphens/>
        <w:autoSpaceDE w:val="0"/>
        <w:autoSpaceDN w:val="0"/>
        <w:adjustRightInd w:val="0"/>
        <w:spacing w:after="240" w:line="288" w:lineRule="auto"/>
        <w:textAlignment w:val="center"/>
        <w:rPr>
          <w:b/>
        </w:rPr>
      </w:pPr>
      <w:r w:rsidRPr="00F25E2E">
        <w:rPr>
          <w:noProof/>
        </w:rPr>
        <mc:AlternateContent>
          <mc:Choice Requires="wps">
            <w:drawing>
              <wp:anchor distT="0" distB="0" distL="114300" distR="114300" simplePos="0" relativeHeight="251879424" behindDoc="0" locked="0" layoutInCell="1" allowOverlap="1" wp14:anchorId="324771CE" wp14:editId="79E5C632">
                <wp:simplePos x="0" y="0"/>
                <wp:positionH relativeFrom="column">
                  <wp:posOffset>4263656</wp:posOffset>
                </wp:positionH>
                <wp:positionV relativeFrom="paragraph">
                  <wp:posOffset>182511</wp:posOffset>
                </wp:positionV>
                <wp:extent cx="2094023" cy="0"/>
                <wp:effectExtent l="0" t="0" r="20955" b="19050"/>
                <wp:wrapNone/>
                <wp:docPr id="112" name="Straight Connector 112"/>
                <wp:cNvGraphicFramePr/>
                <a:graphic xmlns:a="http://schemas.openxmlformats.org/drawingml/2006/main">
                  <a:graphicData uri="http://schemas.microsoft.com/office/word/2010/wordprocessingShape">
                    <wps:wsp>
                      <wps:cNvCnPr/>
                      <wps:spPr>
                        <a:xfrm>
                          <a:off x="0" y="0"/>
                          <a:ext cx="20940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0DF71D" id="Straight Connector 112" o:spid="_x0000_s1026" style="position:absolute;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7pt,14.35pt" to="500.6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" strokecolor="black [3040]"/>
            </w:pict>
          </mc:Fallback>
        </mc:AlternateContent>
      </w:r>
      <w:r w:rsidR="00306BA8" w:rsidRPr="00F25E2E">
        <w:t>Description of area flooded downstream/damages/injuries/loss of life:</w:t>
      </w:r>
      <w:r w:rsidR="0038316D" w:rsidRPr="00F25E2E">
        <w:t xml:space="preserve"> </w:t>
      </w:r>
    </w:p>
    <w:p w14:paraId="3067091C" w14:textId="77777777" w:rsidR="009F61D0"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1472" behindDoc="0" locked="0" layoutInCell="1" allowOverlap="1" wp14:anchorId="7EF16E9C" wp14:editId="0F2D6005">
                <wp:simplePos x="0" y="0"/>
                <wp:positionH relativeFrom="column">
                  <wp:posOffset>52941</wp:posOffset>
                </wp:positionH>
                <wp:positionV relativeFrom="paragraph">
                  <wp:posOffset>192065</wp:posOffset>
                </wp:positionV>
                <wp:extent cx="6304516" cy="0"/>
                <wp:effectExtent l="0" t="0" r="20320" b="19050"/>
                <wp:wrapNone/>
                <wp:docPr id="113" name="Straight Connector 113"/>
                <wp:cNvGraphicFramePr/>
                <a:graphic xmlns:a="http://schemas.openxmlformats.org/drawingml/2006/main">
                  <a:graphicData uri="http://schemas.microsoft.com/office/word/2010/wordprocessingShape">
                    <wps:wsp>
                      <wps:cNvCnPr/>
                      <wps:spPr>
                        <a:xfrm>
                          <a:off x="0" y="0"/>
                          <a:ext cx="63045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24ED6" id="Straight Connector 113"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15.1pt" to="500.5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" strokecolor="black [3040]"/>
            </w:pict>
          </mc:Fallback>
        </mc:AlternateContent>
      </w:r>
    </w:p>
    <w:p w14:paraId="7BD5567A"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3520" behindDoc="0" locked="0" layoutInCell="1" allowOverlap="1" wp14:anchorId="5AC95158" wp14:editId="78427947">
                <wp:simplePos x="0" y="0"/>
                <wp:positionH relativeFrom="column">
                  <wp:posOffset>53163</wp:posOffset>
                </wp:positionH>
                <wp:positionV relativeFrom="paragraph">
                  <wp:posOffset>222885</wp:posOffset>
                </wp:positionV>
                <wp:extent cx="6303084" cy="0"/>
                <wp:effectExtent l="0" t="0" r="21590" b="19050"/>
                <wp:wrapNone/>
                <wp:docPr id="114" name="Straight Connector 114"/>
                <wp:cNvGraphicFramePr/>
                <a:graphic xmlns:a="http://schemas.openxmlformats.org/drawingml/2006/main">
                  <a:graphicData uri="http://schemas.microsoft.com/office/word/2010/wordprocessingShape">
                    <wps:wsp>
                      <wps:cNvCnPr/>
                      <wps:spPr>
                        <a:xfrm>
                          <a:off x="0" y="0"/>
                          <a:ext cx="63030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454832" id="Straight Connector 114" o:spid="_x0000_s1026" style="position:absolute;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17.55pt" to="500.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" strokecolor="black [3040]"/>
            </w:pict>
          </mc:Fallback>
        </mc:AlternateContent>
      </w:r>
    </w:p>
    <w:p w14:paraId="42638852" w14:textId="77777777" w:rsidR="00306BA8" w:rsidRPr="00F25E2E" w:rsidRDefault="009F61D0" w:rsidP="00257CEE">
      <w:pPr>
        <w:suppressAutoHyphens/>
        <w:autoSpaceDE w:val="0"/>
        <w:autoSpaceDN w:val="0"/>
        <w:adjustRightInd w:val="0"/>
        <w:spacing w:after="240" w:line="288" w:lineRule="auto"/>
        <w:textAlignment w:val="center"/>
      </w:pPr>
      <w:r w:rsidRPr="00F25E2E">
        <w:rPr>
          <w:noProof/>
        </w:rPr>
        <mc:AlternateContent>
          <mc:Choice Requires="wps">
            <w:drawing>
              <wp:anchor distT="0" distB="0" distL="114300" distR="114300" simplePos="0" relativeHeight="251887616" behindDoc="0" locked="0" layoutInCell="1" allowOverlap="1" wp14:anchorId="2933909B" wp14:editId="3A3F4EDE">
                <wp:simplePos x="0" y="0"/>
                <wp:positionH relativeFrom="column">
                  <wp:posOffset>295</wp:posOffset>
                </wp:positionH>
                <wp:positionV relativeFrom="paragraph">
                  <wp:posOffset>529118</wp:posOffset>
                </wp:positionV>
                <wp:extent cx="6356173" cy="0"/>
                <wp:effectExtent l="0" t="0" r="26035" b="19050"/>
                <wp:wrapNone/>
                <wp:docPr id="116" name="Straight Connector 116"/>
                <wp:cNvGraphicFramePr/>
                <a:graphic xmlns:a="http://schemas.openxmlformats.org/drawingml/2006/main">
                  <a:graphicData uri="http://schemas.microsoft.com/office/word/2010/wordprocessingShape">
                    <wps:wsp>
                      <wps:cNvCnPr/>
                      <wps:spPr>
                        <a:xfrm>
                          <a:off x="0" y="0"/>
                          <a:ext cx="63561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E721C3" id="Straight Connector 116" o:spid="_x0000_s1026" style="position:absolute;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1.65pt" to="500.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" strokecolor="black [3040]"/>
            </w:pict>
          </mc:Fallback>
        </mc:AlternateContent>
      </w:r>
      <w:r w:rsidRPr="00F25E2E">
        <w:rPr>
          <w:noProof/>
        </w:rPr>
        <mc:AlternateContent>
          <mc:Choice Requires="wps">
            <w:drawing>
              <wp:anchor distT="0" distB="0" distL="114300" distR="114300" simplePos="0" relativeHeight="251885568" behindDoc="0" locked="0" layoutInCell="1" allowOverlap="1" wp14:anchorId="29C17C35" wp14:editId="7EC6C3C2">
                <wp:simplePos x="0" y="0"/>
                <wp:positionH relativeFrom="column">
                  <wp:posOffset>1584251</wp:posOffset>
                </wp:positionH>
                <wp:positionV relativeFrom="paragraph">
                  <wp:posOffset>189909</wp:posOffset>
                </wp:positionV>
                <wp:extent cx="4773428" cy="0"/>
                <wp:effectExtent l="0" t="0" r="27305" b="19050"/>
                <wp:wrapNone/>
                <wp:docPr id="115" name="Straight Connector 115"/>
                <wp:cNvGraphicFramePr/>
                <a:graphic xmlns:a="http://schemas.openxmlformats.org/drawingml/2006/main">
                  <a:graphicData uri="http://schemas.microsoft.com/office/word/2010/wordprocessingShape">
                    <wps:wsp>
                      <wps:cNvCnPr/>
                      <wps:spPr>
                        <a:xfrm>
                          <a:off x="0" y="0"/>
                          <a:ext cx="47734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4D1385" id="Straight Connector 115" o:spid="_x0000_s1026" style="position:absolute;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75pt,14.95pt" to="500.6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" strokecolor="black [3040]"/>
            </w:pict>
          </mc:Fallback>
        </mc:AlternateContent>
      </w:r>
      <w:r w:rsidR="00306BA8" w:rsidRPr="00F25E2E">
        <w:t xml:space="preserve">Other data and comments: </w:t>
      </w:r>
      <w:r w:rsidRPr="00F25E2E">
        <w:br/>
      </w:r>
    </w:p>
    <w:p w14:paraId="7F719152" w14:textId="77777777" w:rsidR="00306BA8" w:rsidRPr="00F25E2E" w:rsidRDefault="009F61D0" w:rsidP="009F61D0">
      <w:pPr>
        <w:suppressAutoHyphens/>
        <w:autoSpaceDE w:val="0"/>
        <w:autoSpaceDN w:val="0"/>
        <w:adjustRightInd w:val="0"/>
        <w:spacing w:before="360" w:after="240" w:line="288" w:lineRule="auto"/>
        <w:textAlignment w:val="center"/>
      </w:pPr>
      <w:r w:rsidRPr="00F25E2E">
        <w:rPr>
          <w:noProof/>
        </w:rPr>
        <mc:AlternateContent>
          <mc:Choice Requires="wps">
            <w:drawing>
              <wp:anchor distT="0" distB="0" distL="114300" distR="114300" simplePos="0" relativeHeight="251889664" behindDoc="0" locked="0" layoutInCell="1" allowOverlap="1" wp14:anchorId="2A50E6C2" wp14:editId="7CB16EEC">
                <wp:simplePos x="0" y="0"/>
                <wp:positionH relativeFrom="column">
                  <wp:posOffset>2445488</wp:posOffset>
                </wp:positionH>
                <wp:positionV relativeFrom="paragraph">
                  <wp:posOffset>307621</wp:posOffset>
                </wp:positionV>
                <wp:extent cx="3912191" cy="0"/>
                <wp:effectExtent l="0" t="0" r="12700" b="19050"/>
                <wp:wrapNone/>
                <wp:docPr id="117" name="Straight Connector 117"/>
                <wp:cNvGraphicFramePr/>
                <a:graphic xmlns:a="http://schemas.openxmlformats.org/drawingml/2006/main">
                  <a:graphicData uri="http://schemas.microsoft.com/office/word/2010/wordprocessingShape">
                    <wps:wsp>
                      <wps:cNvCnPr/>
                      <wps:spPr>
                        <a:xfrm>
                          <a:off x="0" y="0"/>
                          <a:ext cx="391219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BDFD8" id="Straight Connector 117" o:spid="_x0000_s1026" style="position:absolute;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55pt,24.2pt" to="500.6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" strokecolor="black [3040]"/>
            </w:pict>
          </mc:Fallback>
        </mc:AlternateContent>
      </w:r>
      <w:r w:rsidR="00306BA8" w:rsidRPr="00F25E2E">
        <w:t xml:space="preserve">Observer’s name and telephone </w:t>
      </w:r>
      <w:r w:rsidR="0038316D" w:rsidRPr="00F25E2E">
        <w:t>number</w:t>
      </w:r>
      <w:r w:rsidR="00306BA8" w:rsidRPr="00F25E2E">
        <w:t>:</w:t>
      </w:r>
      <w:r w:rsidRPr="00F25E2E">
        <w:t xml:space="preserve"> </w:t>
      </w:r>
    </w:p>
    <w:p w14:paraId="7CD8764F" w14:textId="77777777" w:rsidR="00DB7BA2" w:rsidRPr="00F25E2E" w:rsidRDefault="009F61D0" w:rsidP="00DB7BA2">
      <w:pPr>
        <w:suppressAutoHyphens/>
        <w:autoSpaceDE w:val="0"/>
        <w:autoSpaceDN w:val="0"/>
        <w:adjustRightInd w:val="0"/>
        <w:spacing w:before="360" w:after="100" w:afterAutospacing="1" w:line="288" w:lineRule="auto"/>
        <w:textAlignment w:val="center"/>
      </w:pPr>
      <w:r w:rsidRPr="00F25E2E">
        <w:rPr>
          <w:noProof/>
        </w:rPr>
        <mc:AlternateContent>
          <mc:Choice Requires="wps">
            <w:drawing>
              <wp:anchor distT="0" distB="0" distL="114300" distR="114300" simplePos="0" relativeHeight="251893760" behindDoc="0" locked="0" layoutInCell="1" allowOverlap="1" wp14:anchorId="3DF95AC1" wp14:editId="221B843E">
                <wp:simplePos x="0" y="0"/>
                <wp:positionH relativeFrom="column">
                  <wp:posOffset>4869712</wp:posOffset>
                </wp:positionH>
                <wp:positionV relativeFrom="paragraph">
                  <wp:posOffset>283505</wp:posOffset>
                </wp:positionV>
                <wp:extent cx="1487967" cy="0"/>
                <wp:effectExtent l="0" t="0" r="17145" b="19050"/>
                <wp:wrapNone/>
                <wp:docPr id="119" name="Straight Connector 119"/>
                <wp:cNvGraphicFramePr/>
                <a:graphic xmlns:a="http://schemas.openxmlformats.org/drawingml/2006/main">
                  <a:graphicData uri="http://schemas.microsoft.com/office/word/2010/wordprocessingShape">
                    <wps:wsp>
                      <wps:cNvCnPr/>
                      <wps:spPr>
                        <a:xfrm>
                          <a:off x="0" y="0"/>
                          <a:ext cx="14879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7136E" id="Straight Connector 119" o:spid="_x0000_s1026" style="position:absolute;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45pt,22.3pt" to="500.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" strokecolor="black [3040]"/>
            </w:pict>
          </mc:Fallback>
        </mc:AlternateContent>
      </w:r>
      <w:r w:rsidRPr="00F25E2E">
        <w:rPr>
          <w:noProof/>
        </w:rPr>
        <mc:AlternateContent>
          <mc:Choice Requires="wps">
            <w:drawing>
              <wp:anchor distT="0" distB="0" distL="114300" distR="114300" simplePos="0" relativeHeight="251891712" behindDoc="0" locked="0" layoutInCell="1" allowOverlap="1" wp14:anchorId="14AD081B" wp14:editId="4D1CB585">
                <wp:simplePos x="0" y="0"/>
                <wp:positionH relativeFrom="column">
                  <wp:posOffset>1201479</wp:posOffset>
                </wp:positionH>
                <wp:positionV relativeFrom="paragraph">
                  <wp:posOffset>283505</wp:posOffset>
                </wp:positionV>
                <wp:extent cx="3285461" cy="0"/>
                <wp:effectExtent l="0" t="0" r="10795" b="19050"/>
                <wp:wrapNone/>
                <wp:docPr id="118" name="Straight Connector 118"/>
                <wp:cNvGraphicFramePr/>
                <a:graphic xmlns:a="http://schemas.openxmlformats.org/drawingml/2006/main">
                  <a:graphicData uri="http://schemas.microsoft.com/office/word/2010/wordprocessingShape">
                    <wps:wsp>
                      <wps:cNvCnPr/>
                      <wps:spPr>
                        <a:xfrm>
                          <a:off x="0" y="0"/>
                          <a:ext cx="32854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53C496" id="Straight Connector 118" o:spid="_x0000_s1026" style="position:absolute;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6pt,22.3pt" to="353.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" strokecolor="black [3040]"/>
            </w:pict>
          </mc:Fallback>
        </mc:AlternateContent>
      </w:r>
      <w:r w:rsidR="00306BA8" w:rsidRPr="00F25E2E">
        <w:t>Report prepared by:</w:t>
      </w:r>
      <w:r w:rsidRPr="00F25E2E">
        <w:tab/>
      </w:r>
      <w:r w:rsidRPr="00F25E2E">
        <w:tab/>
      </w:r>
      <w:r w:rsidRPr="00F25E2E">
        <w:tab/>
      </w:r>
      <w:r w:rsidR="00306BA8" w:rsidRPr="00F25E2E">
        <w:t xml:space="preserve">    Date: </w:t>
      </w:r>
      <w:bookmarkStart w:id="53" w:name="_Toc475111077"/>
    </w:p>
    <w:p w14:paraId="5827E53C" w14:textId="77777777" w:rsidR="00DB7BA2" w:rsidRPr="00F25E2E" w:rsidRDefault="00DB7BA2">
      <w:r w:rsidRPr="00F25E2E">
        <w:br w:type="page"/>
      </w:r>
    </w:p>
    <w:p w14:paraId="49177B20" w14:textId="7FFAEB75" w:rsidR="00306BA8" w:rsidRPr="00F25E2E" w:rsidRDefault="00306BA8" w:rsidP="00DB7BA2">
      <w:pPr>
        <w:pStyle w:val="Heading2"/>
        <w:rPr>
          <w:color w:val="auto"/>
          <w:sz w:val="24"/>
          <w:szCs w:val="24"/>
        </w:rPr>
      </w:pPr>
      <w:bookmarkStart w:id="54" w:name="_Toc479163558"/>
      <w:r w:rsidRPr="00F25E2E">
        <w:rPr>
          <w:color w:val="auto"/>
        </w:rPr>
        <w:lastRenderedPageBreak/>
        <w:t>Appendix A–</w:t>
      </w:r>
      <w:bookmarkStart w:id="55" w:name="_Toc475111078"/>
      <w:bookmarkEnd w:id="53"/>
      <w:r w:rsidR="00AA2F95" w:rsidRPr="00F25E2E">
        <w:rPr>
          <w:color w:val="auto"/>
        </w:rPr>
        <w:t xml:space="preserve">4 - </w:t>
      </w:r>
      <w:r w:rsidRPr="00F25E2E">
        <w:rPr>
          <w:color w:val="auto"/>
        </w:rPr>
        <w:t>Glossary of Terms</w:t>
      </w:r>
      <w:bookmarkEnd w:id="54"/>
      <w:bookmarkEnd w:id="55"/>
    </w:p>
    <w:p w14:paraId="24DB4CE6" w14:textId="350C8B9C"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sz w:val="22"/>
          <w:szCs w:val="22"/>
        </w:rPr>
        <w:tab/>
      </w:r>
      <w:r w:rsidRPr="00F25E2E">
        <w:rPr>
          <w:b/>
          <w:bCs/>
        </w:rPr>
        <w:t>Abutment</w:t>
      </w:r>
      <w:r w:rsidRPr="00F25E2E">
        <w:tab/>
        <w:t xml:space="preserve">That part of the </w:t>
      </w:r>
      <w:r w:rsidR="00672D1B" w:rsidRPr="00F25E2E">
        <w:t>valley side</w:t>
      </w:r>
      <w:r w:rsidRPr="00F25E2E">
        <w:t xml:space="preserve"> against which the dam is constructed. The left and right abutments of dams are defined with the observer looking downstream from the dam.</w:t>
      </w:r>
    </w:p>
    <w:p w14:paraId="0C21D7F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Acre-foot</w:t>
      </w:r>
      <w:r w:rsidRPr="00F25E2E">
        <w:tab/>
        <w:t xml:space="preserve">A unit of volumetric measure that would cover </w:t>
      </w:r>
      <w:r w:rsidR="00D100FA" w:rsidRPr="00F25E2E">
        <w:t>1</w:t>
      </w:r>
      <w:r w:rsidRPr="00F25E2E">
        <w:t xml:space="preserve"> acre to a depth of </w:t>
      </w:r>
      <w:r w:rsidR="00D100FA" w:rsidRPr="00F25E2E">
        <w:t>1</w:t>
      </w:r>
      <w:r w:rsidRPr="00F25E2E">
        <w:t xml:space="preserve"> foot. One acre-foot is equal to 43,560 cubic feet or 325,850 gallons.</w:t>
      </w:r>
    </w:p>
    <w:p w14:paraId="0966F25B"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Berm</w:t>
      </w:r>
      <w:r w:rsidRPr="00F25E2E">
        <w:tab/>
        <w:t>A nearly horizontal step (bench) in the upstream or downstream sloping face of the dam.</w:t>
      </w:r>
    </w:p>
    <w:p w14:paraId="4D6C3572" w14:textId="569B536E"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Boil</w:t>
      </w:r>
      <w:r w:rsidRPr="00F25E2E">
        <w:tab/>
        <w:t>A disruption of the soil surface due to water discharging from below the surface. Eroded soil may be deposited in the form of a ring around the disruption.</w:t>
      </w:r>
    </w:p>
    <w:p w14:paraId="4B4B2C9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Breach</w:t>
      </w:r>
      <w:r w:rsidRPr="00F25E2E">
        <w:tab/>
        <w:t>An opening through the dam that allows draining of the reservoir. A controlled breach is an intentionally constructed opening. An uncontrolled breach is an unintended failure of the dam.</w:t>
      </w:r>
    </w:p>
    <w:p w14:paraId="1DFA25A0"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Conduit</w:t>
      </w:r>
      <w:r w:rsidRPr="00F25E2E">
        <w:tab/>
        <w:t>A closed channel (round pipe or rectangular box) that conveys water through, around, or under the dam.</w:t>
      </w:r>
    </w:p>
    <w:p w14:paraId="2082284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Control section</w:t>
      </w:r>
      <w:r w:rsidRPr="00F25E2E">
        <w:rPr>
          <w:b/>
          <w:bCs/>
        </w:rPr>
        <w:tab/>
      </w:r>
      <w:r w:rsidRPr="00F25E2E">
        <w:t>A usually level segment in the profile of an open channel spillway above which water in the reservoir discharges through the spillway.</w:t>
      </w:r>
    </w:p>
    <w:p w14:paraId="3C4F9AEF" w14:textId="16C763B9"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Cross section</w:t>
      </w:r>
      <w:r w:rsidRPr="00F25E2E">
        <w:tab/>
        <w:t>A slice through the dam showing elevation vertically and direction of natural water flow horizontally. Also</w:t>
      </w:r>
      <w:r w:rsidR="00D100FA" w:rsidRPr="00F25E2E">
        <w:t>,</w:t>
      </w:r>
      <w:r w:rsidRPr="00F25E2E">
        <w:t xml:space="preserve"> a slice through a spillway showing elevation vertically and left and right sides of the spillway looking downstream.</w:t>
      </w:r>
    </w:p>
    <w:p w14:paraId="54F7A1AF"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Dam</w:t>
      </w:r>
      <w:r w:rsidRPr="00F25E2E">
        <w:tab/>
        <w:t>An artificial barrier generally constructed across a watercourse for the purpose of impounding or diverting water.</w:t>
      </w:r>
    </w:p>
    <w:p w14:paraId="3B028EC4"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Dam failure</w:t>
      </w:r>
      <w:r w:rsidRPr="00F25E2E">
        <w:tab/>
      </w:r>
      <w:proofErr w:type="gramStart"/>
      <w:r w:rsidRPr="00F25E2E">
        <w:t>The</w:t>
      </w:r>
      <w:proofErr w:type="gramEnd"/>
      <w:r w:rsidRPr="00F25E2E">
        <w:t xml:space="preserve"> uncontrolled release of a dam’s impounded water. </w:t>
      </w:r>
    </w:p>
    <w:p w14:paraId="6C2BC70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rPr>
          <w:b/>
          <w:bCs/>
        </w:rPr>
      </w:pPr>
      <w:r w:rsidRPr="00F25E2E">
        <w:rPr>
          <w:b/>
          <w:bCs/>
        </w:rPr>
        <w:tab/>
        <w:t>Dam Operator</w:t>
      </w:r>
      <w:r w:rsidRPr="00F25E2E">
        <w:rPr>
          <w:b/>
          <w:bCs/>
        </w:rPr>
        <w:tab/>
      </w:r>
      <w:r w:rsidRPr="00F25E2E">
        <w:t xml:space="preserve">The person(s) or unit(s) of government </w:t>
      </w:r>
      <w:r w:rsidR="00457A1F" w:rsidRPr="00F25E2E">
        <w:t>with</w:t>
      </w:r>
      <w:r w:rsidRPr="00F25E2E">
        <w:t xml:space="preserve"> responsibility for the operation and maintenance of dam.</w:t>
      </w:r>
    </w:p>
    <w:p w14:paraId="667F1881" w14:textId="77777777" w:rsidR="005F7EF2" w:rsidRPr="00F25E2E" w:rsidRDefault="00306BA8" w:rsidP="00127B27">
      <w:pPr>
        <w:tabs>
          <w:tab w:val="right" w:pos="2840"/>
        </w:tabs>
        <w:suppressAutoHyphens/>
        <w:autoSpaceDE w:val="0"/>
        <w:autoSpaceDN w:val="0"/>
        <w:adjustRightInd w:val="0"/>
        <w:spacing w:before="120" w:line="264" w:lineRule="auto"/>
        <w:ind w:left="3125" w:hanging="3125"/>
        <w:jc w:val="both"/>
        <w:textAlignment w:val="center"/>
      </w:pPr>
      <w:r w:rsidRPr="00F25E2E">
        <w:rPr>
          <w:b/>
          <w:bCs/>
        </w:rPr>
        <w:tab/>
        <w:t>Drain, toe or foundation,</w:t>
      </w:r>
      <w:r w:rsidRPr="00F25E2E">
        <w:tab/>
        <w:t xml:space="preserve">A water collection system of sand and gravel and typically pipes </w:t>
      </w:r>
      <w:r w:rsidR="00457A1F" w:rsidRPr="00F25E2E">
        <w:t>along the</w:t>
      </w:r>
    </w:p>
    <w:p w14:paraId="34DBF949" w14:textId="77777777" w:rsidR="00306BA8" w:rsidRPr="00F25E2E" w:rsidRDefault="005F7EF2" w:rsidP="00127B27">
      <w:pPr>
        <w:tabs>
          <w:tab w:val="right" w:pos="2840"/>
        </w:tabs>
        <w:suppressAutoHyphens/>
        <w:autoSpaceDE w:val="0"/>
        <w:autoSpaceDN w:val="0"/>
        <w:adjustRightInd w:val="0"/>
        <w:spacing w:line="264" w:lineRule="auto"/>
        <w:ind w:left="3125" w:hanging="3125"/>
        <w:jc w:val="both"/>
        <w:textAlignment w:val="center"/>
      </w:pPr>
      <w:r w:rsidRPr="00F25E2E">
        <w:rPr>
          <w:b/>
          <w:bCs/>
        </w:rPr>
        <w:tab/>
      </w:r>
      <w:r w:rsidR="00306BA8" w:rsidRPr="00F25E2E">
        <w:rPr>
          <w:b/>
          <w:bCs/>
        </w:rPr>
        <w:t>or blanket</w:t>
      </w:r>
      <w:r w:rsidR="00306BA8" w:rsidRPr="00F25E2E">
        <w:rPr>
          <w:b/>
          <w:bCs/>
        </w:rPr>
        <w:tab/>
      </w:r>
      <w:r w:rsidR="00306BA8" w:rsidRPr="00F25E2E">
        <w:t>downstream portion of the dam to collect seepage and convey it to a safe outlet.</w:t>
      </w:r>
    </w:p>
    <w:p w14:paraId="75F738FD"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Drainage area (watershed)</w:t>
      </w:r>
      <w:r w:rsidRPr="00F25E2E">
        <w:tab/>
        <w:t>The geographic area on which rainfall flows into the dam.</w:t>
      </w:r>
    </w:p>
    <w:p w14:paraId="28522917"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Drawdown</w:t>
      </w:r>
      <w:r w:rsidRPr="00F25E2E">
        <w:tab/>
        <w:t xml:space="preserve">The lowering or releasing of the water level in a reservoir over time or the volume lowered or released over a particular </w:t>
      </w:r>
      <w:proofErr w:type="gramStart"/>
      <w:r w:rsidRPr="00F25E2E">
        <w:t>period of time</w:t>
      </w:r>
      <w:proofErr w:type="gramEnd"/>
      <w:r w:rsidRPr="00F25E2E">
        <w:t>.</w:t>
      </w:r>
    </w:p>
    <w:p w14:paraId="4C7DA807" w14:textId="77777777" w:rsidR="00FB40A7" w:rsidRPr="00F25E2E" w:rsidRDefault="004A200C" w:rsidP="00127B27">
      <w:pPr>
        <w:tabs>
          <w:tab w:val="right" w:pos="2840"/>
          <w:tab w:val="left" w:pos="3120"/>
        </w:tabs>
        <w:suppressAutoHyphens/>
        <w:autoSpaceDE w:val="0"/>
        <w:autoSpaceDN w:val="0"/>
        <w:adjustRightInd w:val="0"/>
        <w:spacing w:before="120" w:line="288" w:lineRule="auto"/>
        <w:ind w:left="3120" w:hanging="3120"/>
        <w:jc w:val="both"/>
        <w:textAlignment w:val="center"/>
      </w:pPr>
      <w:r w:rsidRPr="00F25E2E">
        <w:rPr>
          <w:b/>
          <w:bCs/>
        </w:rPr>
        <w:tab/>
      </w:r>
      <w:r w:rsidR="00306BA8" w:rsidRPr="00F25E2E">
        <w:rPr>
          <w:b/>
          <w:bCs/>
        </w:rPr>
        <w:t>Emergency</w:t>
      </w:r>
      <w:r w:rsidR="00306BA8" w:rsidRPr="00F25E2E">
        <w:tab/>
        <w:t>A condition that develops unexpectedly, endangers the structural integrity of the dam and/or downstream human life and property, and requires immediate action.</w:t>
      </w:r>
    </w:p>
    <w:p w14:paraId="3E019708" w14:textId="31178371" w:rsidR="00306BA8" w:rsidRPr="00F25E2E" w:rsidRDefault="00FB40A7" w:rsidP="00127B27">
      <w:pPr>
        <w:tabs>
          <w:tab w:val="right" w:pos="2840"/>
          <w:tab w:val="left" w:pos="3120"/>
        </w:tabs>
        <w:suppressAutoHyphens/>
        <w:autoSpaceDE w:val="0"/>
        <w:autoSpaceDN w:val="0"/>
        <w:adjustRightInd w:val="0"/>
        <w:spacing w:before="120"/>
        <w:ind w:left="3125" w:hanging="3125"/>
        <w:jc w:val="both"/>
        <w:textAlignment w:val="center"/>
      </w:pPr>
      <w:r w:rsidRPr="00F25E2E">
        <w:rPr>
          <w:b/>
          <w:bCs/>
        </w:rPr>
        <w:tab/>
      </w:r>
      <w:r w:rsidR="00306BA8" w:rsidRPr="00F25E2E">
        <w:rPr>
          <w:b/>
          <w:bCs/>
        </w:rPr>
        <w:t>Emergency Action Plan</w:t>
      </w:r>
      <w:r w:rsidR="00306BA8" w:rsidRPr="00F25E2E">
        <w:tab/>
        <w:t xml:space="preserve">A formal document identifying potential emergency conditions </w:t>
      </w:r>
      <w:r w:rsidR="00457A1F" w:rsidRPr="00F25E2E">
        <w:t>that may</w:t>
      </w:r>
    </w:p>
    <w:p w14:paraId="5E0BF455" w14:textId="6E1A5DA4" w:rsidR="00306BA8" w:rsidRPr="00F25E2E" w:rsidRDefault="00306BA8" w:rsidP="00127B27">
      <w:pPr>
        <w:tabs>
          <w:tab w:val="right" w:pos="2840"/>
          <w:tab w:val="left" w:pos="3120"/>
        </w:tabs>
        <w:suppressAutoHyphens/>
        <w:autoSpaceDE w:val="0"/>
        <w:autoSpaceDN w:val="0"/>
        <w:adjustRightInd w:val="0"/>
        <w:ind w:left="3125" w:hanging="3125"/>
        <w:jc w:val="both"/>
        <w:textAlignment w:val="center"/>
      </w:pPr>
      <w:r w:rsidRPr="00F25E2E">
        <w:tab/>
      </w:r>
      <w:r w:rsidR="00FB40A7" w:rsidRPr="00F25E2E">
        <w:rPr>
          <w:b/>
          <w:bCs/>
        </w:rPr>
        <w:t>(EAP)</w:t>
      </w:r>
      <w:r w:rsidRPr="00F25E2E">
        <w:rPr>
          <w:b/>
          <w:bCs/>
        </w:rPr>
        <w:tab/>
      </w:r>
      <w:r w:rsidRPr="00F25E2E">
        <w:t>occur at the dam and specifying preplanned actions to minimize potential failure of the dam or minimize failure consequences including loss of life, property damage, and environmental impacts.</w:t>
      </w:r>
    </w:p>
    <w:p w14:paraId="0BA9465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Evacuation map</w:t>
      </w:r>
      <w:r w:rsidRPr="00F25E2E">
        <w:tab/>
        <w:t>A map showing the geographic area downstream of a dam that should be evacuated if it is threatened to be flooded by a breach of the dam or other large discharge.</w:t>
      </w:r>
    </w:p>
    <w:p w14:paraId="77FC027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lastRenderedPageBreak/>
        <w:tab/>
      </w:r>
      <w:r w:rsidRPr="00F25E2E">
        <w:rPr>
          <w:b/>
          <w:bCs/>
        </w:rPr>
        <w:t>Filter</w:t>
      </w:r>
      <w:r w:rsidRPr="00F25E2E">
        <w:tab/>
        <w:t>The layers of sand and gravel in a drain that allow seepage through an embankment to discharge into the drain without eroding the embankment soil.</w:t>
      </w:r>
    </w:p>
    <w:p w14:paraId="19F79C6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Freeboard</w:t>
      </w:r>
      <w:r w:rsidR="005F7EF2" w:rsidRPr="00F25E2E">
        <w:rPr>
          <w:b/>
          <w:bCs/>
        </w:rPr>
        <w:tab/>
      </w:r>
      <w:r w:rsidRPr="00F25E2E">
        <w:t>Vertical distance between a stated water level in the reservoir and the top of dam.</w:t>
      </w:r>
    </w:p>
    <w:p w14:paraId="4B37B09F" w14:textId="77777777" w:rsidR="002D5FA0"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Gate, slide or sluice, </w:t>
      </w:r>
      <w:r w:rsidRPr="00F25E2E">
        <w:rPr>
          <w:b/>
          <w:bCs/>
        </w:rPr>
        <w:tab/>
      </w:r>
      <w:proofErr w:type="gramStart"/>
      <w:r w:rsidRPr="00F25E2E">
        <w:t>An</w:t>
      </w:r>
      <w:proofErr w:type="gramEnd"/>
      <w:r w:rsidRPr="00F25E2E">
        <w:t xml:space="preserve"> operable, watertight valve to manage the discharge of water </w:t>
      </w:r>
      <w:r w:rsidR="00457A1F" w:rsidRPr="00F25E2E">
        <w:t xml:space="preserve">from the </w:t>
      </w:r>
    </w:p>
    <w:p w14:paraId="327FAD1D"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or regulating </w:t>
      </w:r>
      <w:r w:rsidRPr="00F25E2E">
        <w:rPr>
          <w:b/>
          <w:bCs/>
        </w:rPr>
        <w:tab/>
      </w:r>
      <w:r w:rsidR="00457A1F" w:rsidRPr="00F25E2E">
        <w:t>dam</w:t>
      </w:r>
      <w:r w:rsidRPr="00F25E2E">
        <w:t>.</w:t>
      </w:r>
    </w:p>
    <w:p w14:paraId="76379C27" w14:textId="213AEBD4"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Groin</w:t>
      </w:r>
      <w:r w:rsidRPr="00F25E2E">
        <w:tab/>
        <w:t>Th</w:t>
      </w:r>
      <w:r w:rsidR="00457A1F" w:rsidRPr="00F25E2E">
        <w:t>e</w:t>
      </w:r>
      <w:r w:rsidRPr="00F25E2E">
        <w:t xml:space="preserve"> area along the intersection of the face of a dam and the abutment. </w:t>
      </w:r>
    </w:p>
    <w:p w14:paraId="4E6E7994" w14:textId="47F69ECB"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Height, dam</w:t>
      </w:r>
      <w:r w:rsidR="005F7EF2" w:rsidRPr="00F25E2E">
        <w:tab/>
      </w:r>
      <w:proofErr w:type="gramStart"/>
      <w:r w:rsidRPr="00F25E2E">
        <w:t>The</w:t>
      </w:r>
      <w:proofErr w:type="gramEnd"/>
      <w:r w:rsidRPr="00F25E2E">
        <w:t xml:space="preserve"> vertical distance between the lowest point along the </w:t>
      </w:r>
      <w:r w:rsidR="006E2B6A" w:rsidRPr="00F25E2E">
        <w:t>crest</w:t>
      </w:r>
      <w:r w:rsidRPr="00F25E2E">
        <w:t xml:space="preserve"> of the dam and the lowest point at the downstream toe</w:t>
      </w:r>
      <w:r w:rsidR="00457A1F" w:rsidRPr="00F25E2E">
        <w:t>,</w:t>
      </w:r>
      <w:r w:rsidRPr="00F25E2E">
        <w:t xml:space="preserve"> which usually occurs in the bed of the outlet channel.</w:t>
      </w:r>
    </w:p>
    <w:p w14:paraId="7F3B14E1"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Hydrograph, </w:t>
      </w:r>
      <w:proofErr w:type="gramStart"/>
      <w:r w:rsidRPr="00F25E2E">
        <w:rPr>
          <w:b/>
          <w:bCs/>
        </w:rPr>
        <w:t>inflow</w:t>
      </w:r>
      <w:proofErr w:type="gramEnd"/>
      <w:r w:rsidRPr="00F25E2E">
        <w:rPr>
          <w:b/>
          <w:bCs/>
        </w:rPr>
        <w:t xml:space="preserve"> or </w:t>
      </w:r>
      <w:r w:rsidRPr="00F25E2E">
        <w:rPr>
          <w:b/>
          <w:bCs/>
        </w:rPr>
        <w:tab/>
      </w:r>
      <w:r w:rsidRPr="00F25E2E">
        <w:t xml:space="preserve">A graphical representation of either the flow rate or flow depth </w:t>
      </w:r>
      <w:r w:rsidR="00457A1F" w:rsidRPr="00F25E2E">
        <w:t xml:space="preserve">at a specific </w:t>
      </w:r>
    </w:p>
    <w:p w14:paraId="189CEE15"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outflow, or breach </w:t>
      </w:r>
      <w:r w:rsidRPr="00F25E2E">
        <w:rPr>
          <w:b/>
          <w:bCs/>
        </w:rPr>
        <w:tab/>
      </w:r>
      <w:r w:rsidRPr="00F25E2E">
        <w:t>point above or below the dam over time for a specific flood occurrence.</w:t>
      </w:r>
    </w:p>
    <w:p w14:paraId="5766564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cident Commander</w:t>
      </w:r>
      <w:r w:rsidRPr="00F25E2E">
        <w:tab/>
        <w:t xml:space="preserve">The highest predetermined official available at the scene of </w:t>
      </w:r>
      <w:proofErr w:type="gramStart"/>
      <w:r w:rsidRPr="00F25E2E">
        <w:t>an emergency situation</w:t>
      </w:r>
      <w:proofErr w:type="gramEnd"/>
      <w:r w:rsidRPr="00F25E2E">
        <w:t>.</w:t>
      </w:r>
    </w:p>
    <w:p w14:paraId="0C098412"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strumentation</w:t>
      </w:r>
      <w:r w:rsidRPr="00F25E2E">
        <w:tab/>
        <w:t>An arrangement of devices installed into or near dams that provide measurements to evaluate the structural behavior and other performance parameters of the dam and appurtenant structures.</w:t>
      </w:r>
    </w:p>
    <w:p w14:paraId="641C4D93" w14:textId="6973E850"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Inundation area</w:t>
      </w:r>
      <w:r w:rsidRPr="00F25E2E">
        <w:rPr>
          <w:b/>
          <w:bCs/>
        </w:rPr>
        <w:tab/>
      </w:r>
      <w:proofErr w:type="gramStart"/>
      <w:r w:rsidRPr="00F25E2E">
        <w:t>The</w:t>
      </w:r>
      <w:proofErr w:type="gramEnd"/>
      <w:r w:rsidRPr="00F25E2E">
        <w:t xml:space="preserve"> geographic area downstream of the dam that would be flooded by a breach of the dam or other large discharge.</w:t>
      </w:r>
    </w:p>
    <w:p w14:paraId="2CD8F298"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Notification</w:t>
      </w:r>
      <w:r w:rsidR="005F7EF2" w:rsidRPr="00F25E2E">
        <w:tab/>
      </w:r>
      <w:r w:rsidRPr="00F25E2E">
        <w:t xml:space="preserve">To immediately inform appropriate individuals, organizations, or agencies about a potentially </w:t>
      </w:r>
      <w:proofErr w:type="gramStart"/>
      <w:r w:rsidRPr="00F25E2E">
        <w:t>emergency situation</w:t>
      </w:r>
      <w:proofErr w:type="gramEnd"/>
      <w:r w:rsidRPr="00F25E2E">
        <w:t xml:space="preserve"> so they can initiate appropriate actions.</w:t>
      </w:r>
    </w:p>
    <w:p w14:paraId="19DF842B" w14:textId="77777777" w:rsidR="00306BA8" w:rsidRPr="00F25E2E" w:rsidRDefault="008E1D12"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00306BA8" w:rsidRPr="00F25E2E">
        <w:rPr>
          <w:b/>
          <w:bCs/>
        </w:rPr>
        <w:t>Outlet works</w:t>
      </w:r>
      <w:r w:rsidR="0017725A" w:rsidRPr="00F25E2E">
        <w:rPr>
          <w:b/>
          <w:bCs/>
        </w:rPr>
        <w:tab/>
      </w:r>
      <w:proofErr w:type="gramStart"/>
      <w:r w:rsidR="00306BA8" w:rsidRPr="00F25E2E">
        <w:t>An</w:t>
      </w:r>
      <w:proofErr w:type="gramEnd"/>
      <w:r w:rsidR="00306BA8" w:rsidRPr="00F25E2E">
        <w:t xml:space="preserve"> appurtenant structure that provides for controlled passage of </w:t>
      </w:r>
      <w:r w:rsidR="002D5FA0" w:rsidRPr="00F25E2E">
        <w:t xml:space="preserve">normal </w:t>
      </w:r>
    </w:p>
    <w:p w14:paraId="2EDE1C05" w14:textId="77777777" w:rsidR="00306BA8" w:rsidRPr="00F25E2E" w:rsidRDefault="0017725A" w:rsidP="00127B27">
      <w:pPr>
        <w:tabs>
          <w:tab w:val="right" w:pos="2840"/>
          <w:tab w:val="left" w:pos="3120"/>
        </w:tabs>
        <w:suppressAutoHyphens/>
        <w:autoSpaceDE w:val="0"/>
        <w:autoSpaceDN w:val="0"/>
        <w:adjustRightInd w:val="0"/>
        <w:spacing w:before="120" w:line="264" w:lineRule="auto"/>
        <w:jc w:val="both"/>
        <w:textAlignment w:val="center"/>
      </w:pPr>
      <w:r w:rsidRPr="00F25E2E">
        <w:tab/>
      </w:r>
      <w:r w:rsidR="00306BA8" w:rsidRPr="00F25E2E">
        <w:rPr>
          <w:b/>
          <w:bCs/>
        </w:rPr>
        <w:t>(</w:t>
      </w:r>
      <w:proofErr w:type="gramStart"/>
      <w:r w:rsidR="00306BA8" w:rsidRPr="00F25E2E">
        <w:rPr>
          <w:b/>
          <w:bCs/>
        </w:rPr>
        <w:t>principal</w:t>
      </w:r>
      <w:proofErr w:type="gramEnd"/>
      <w:r w:rsidR="00306BA8" w:rsidRPr="00F25E2E">
        <w:rPr>
          <w:b/>
          <w:bCs/>
        </w:rPr>
        <w:t xml:space="preserve"> spillway)</w:t>
      </w:r>
      <w:r w:rsidRPr="00F25E2E">
        <w:rPr>
          <w:b/>
          <w:bCs/>
        </w:rPr>
        <w:tab/>
      </w:r>
      <w:r w:rsidR="00306BA8" w:rsidRPr="00F25E2E">
        <w:t xml:space="preserve">water flows through the dam. </w:t>
      </w:r>
    </w:p>
    <w:p w14:paraId="19E5C0B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Piping</w:t>
      </w:r>
      <w:r w:rsidR="005F7EF2" w:rsidRPr="00F25E2E">
        <w:tab/>
      </w:r>
      <w:r w:rsidRPr="00F25E2E">
        <w:t>The progressive destruction of an embankment or embankment foundation by internal erosion of the soil by seepage flows.</w:t>
      </w:r>
    </w:p>
    <w:p w14:paraId="1E1ED83E" w14:textId="2570F237" w:rsidR="00306BA8" w:rsidRPr="00F25E2E" w:rsidRDefault="00FB40A7" w:rsidP="00127B27">
      <w:pPr>
        <w:tabs>
          <w:tab w:val="right" w:pos="2840"/>
          <w:tab w:val="left" w:pos="3120"/>
        </w:tabs>
        <w:suppressAutoHyphens/>
        <w:autoSpaceDE w:val="0"/>
        <w:autoSpaceDN w:val="0"/>
        <w:adjustRightInd w:val="0"/>
        <w:spacing w:before="120" w:line="264" w:lineRule="auto"/>
        <w:jc w:val="both"/>
        <w:textAlignment w:val="center"/>
      </w:pPr>
      <w:r w:rsidRPr="00F25E2E">
        <w:tab/>
      </w:r>
      <w:r w:rsidR="00306BA8" w:rsidRPr="00F25E2E">
        <w:rPr>
          <w:b/>
          <w:bCs/>
        </w:rPr>
        <w:t xml:space="preserve">Probable Maximum </w:t>
      </w:r>
      <w:r w:rsidR="00306BA8" w:rsidRPr="00F25E2E">
        <w:rPr>
          <w:b/>
          <w:bCs/>
        </w:rPr>
        <w:tab/>
      </w:r>
      <w:r w:rsidR="00306BA8" w:rsidRPr="00F25E2E">
        <w:t xml:space="preserve">The theoretically greatest precipitation or resulting flood that is </w:t>
      </w:r>
    </w:p>
    <w:p w14:paraId="205A7900" w14:textId="77777777" w:rsidR="00306BA8" w:rsidRPr="00F25E2E" w:rsidRDefault="00306BA8" w:rsidP="00127B27">
      <w:pPr>
        <w:tabs>
          <w:tab w:val="right" w:pos="2840"/>
          <w:tab w:val="left" w:pos="3120"/>
        </w:tabs>
        <w:suppressAutoHyphens/>
        <w:autoSpaceDE w:val="0"/>
        <w:autoSpaceDN w:val="0"/>
        <w:adjustRightInd w:val="0"/>
        <w:spacing w:line="264" w:lineRule="auto"/>
        <w:ind w:left="3125" w:hanging="3125"/>
        <w:jc w:val="both"/>
        <w:textAlignment w:val="center"/>
      </w:pPr>
      <w:r w:rsidRPr="00F25E2E">
        <w:tab/>
      </w:r>
      <w:r w:rsidRPr="00F25E2E">
        <w:rPr>
          <w:b/>
          <w:bCs/>
        </w:rPr>
        <w:t xml:space="preserve">Precipitation (PMP) or </w:t>
      </w:r>
      <w:r w:rsidRPr="00F25E2E">
        <w:rPr>
          <w:b/>
          <w:bCs/>
        </w:rPr>
        <w:tab/>
      </w:r>
      <w:r w:rsidRPr="00F25E2E">
        <w:t xml:space="preserve">meteorologically feasible for a given duration over a specific drainage area </w:t>
      </w:r>
    </w:p>
    <w:p w14:paraId="49E0AA80" w14:textId="77777777" w:rsidR="00306BA8" w:rsidRPr="00F25E2E" w:rsidRDefault="00306BA8" w:rsidP="00127B27">
      <w:pPr>
        <w:tabs>
          <w:tab w:val="right" w:pos="2840"/>
          <w:tab w:val="left" w:pos="3120"/>
        </w:tabs>
        <w:suppressAutoHyphens/>
        <w:autoSpaceDE w:val="0"/>
        <w:autoSpaceDN w:val="0"/>
        <w:adjustRightInd w:val="0"/>
        <w:spacing w:line="264" w:lineRule="auto"/>
        <w:ind w:left="3120" w:hanging="3120"/>
        <w:jc w:val="both"/>
        <w:textAlignment w:val="center"/>
      </w:pPr>
      <w:r w:rsidRPr="00F25E2E">
        <w:tab/>
      </w:r>
      <w:r w:rsidRPr="00F25E2E">
        <w:rPr>
          <w:b/>
          <w:bCs/>
        </w:rPr>
        <w:t xml:space="preserve">Flood (PMF) </w:t>
      </w:r>
      <w:r w:rsidRPr="00F25E2E">
        <w:rPr>
          <w:b/>
          <w:bCs/>
        </w:rPr>
        <w:tab/>
      </w:r>
      <w:r w:rsidRPr="00F25E2E">
        <w:t>at a particular geographical location.</w:t>
      </w:r>
    </w:p>
    <w:p w14:paraId="4AF9BE80"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eservoir</w:t>
      </w:r>
      <w:r w:rsidRPr="00F25E2E">
        <w:tab/>
        <w:t>The body of water impounded or potentially impounded by the dam.</w:t>
      </w:r>
    </w:p>
    <w:p w14:paraId="6A0E11B5" w14:textId="756E4772"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iprap</w:t>
      </w:r>
      <w:r w:rsidRPr="00F25E2E">
        <w:tab/>
        <w:t>A layer of large rock, precast blocks, or other suitable material, generally placed on an embankment or along a watercourse as protection against wave action, erosion, or scour.</w:t>
      </w:r>
    </w:p>
    <w:p w14:paraId="38CA4B7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Risk</w:t>
      </w:r>
      <w:r w:rsidRPr="00F25E2E">
        <w:rPr>
          <w:b/>
          <w:bCs/>
        </w:rPr>
        <w:tab/>
      </w:r>
      <w:r w:rsidRPr="00F25E2E">
        <w:t>A measure of the likelihood and severity of an adverse consequence.</w:t>
      </w:r>
    </w:p>
    <w:p w14:paraId="43BDA743"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rPr>
          <w:b/>
          <w:bCs/>
        </w:rPr>
        <w:tab/>
        <w:t>Seepage</w:t>
      </w:r>
      <w:r w:rsidRPr="00F25E2E">
        <w:tab/>
        <w:t>The natural movement of water through the embankment, foundation, or abutments of the dam.</w:t>
      </w:r>
    </w:p>
    <w:p w14:paraId="5DC6946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rPr>
          <w:b/>
          <w:bCs/>
        </w:rPr>
      </w:pPr>
      <w:r w:rsidRPr="00F25E2E">
        <w:tab/>
      </w:r>
      <w:r w:rsidRPr="00F25E2E">
        <w:rPr>
          <w:b/>
          <w:bCs/>
        </w:rPr>
        <w:t>Slide</w:t>
      </w:r>
      <w:r w:rsidRPr="00F25E2E">
        <w:tab/>
        <w:t>The movement of a mass of earth down a slope on the embankment or abutment of the dam.</w:t>
      </w:r>
    </w:p>
    <w:p w14:paraId="2638E05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rPr>
          <w:b/>
          <w:bCs/>
        </w:rPr>
        <w:tab/>
        <w:t xml:space="preserve">Spillway (auxiliary </w:t>
      </w:r>
      <w:r w:rsidRPr="00F25E2E">
        <w:rPr>
          <w:b/>
          <w:bCs/>
        </w:rPr>
        <w:tab/>
      </w:r>
      <w:proofErr w:type="gramStart"/>
      <w:r w:rsidRPr="00F25E2E">
        <w:t>The</w:t>
      </w:r>
      <w:proofErr w:type="gramEnd"/>
      <w:r w:rsidRPr="00F25E2E">
        <w:t xml:space="preserve"> appurtenant structure that provides the controlled </w:t>
      </w:r>
      <w:r w:rsidR="004B3881" w:rsidRPr="00F25E2E">
        <w:t>conveyance of</w:t>
      </w:r>
    </w:p>
    <w:p w14:paraId="6F02E256"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5" w:hanging="3125"/>
        <w:jc w:val="both"/>
        <w:textAlignment w:val="center"/>
      </w:pPr>
      <w:r w:rsidRPr="00F25E2E">
        <w:tab/>
      </w:r>
      <w:r w:rsidRPr="00F25E2E">
        <w:rPr>
          <w:b/>
          <w:bCs/>
        </w:rPr>
        <w:t xml:space="preserve">or emergency) </w:t>
      </w:r>
      <w:r w:rsidRPr="00F25E2E">
        <w:rPr>
          <w:b/>
          <w:bCs/>
        </w:rPr>
        <w:tab/>
      </w:r>
      <w:r w:rsidRPr="00F25E2E">
        <w:t>excess water through, over, or around the dam.</w:t>
      </w:r>
    </w:p>
    <w:p w14:paraId="5CB1E5B1"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lastRenderedPageBreak/>
        <w:tab/>
      </w:r>
      <w:r w:rsidRPr="00F25E2E">
        <w:rPr>
          <w:b/>
          <w:bCs/>
        </w:rPr>
        <w:t>Spillway capacity</w:t>
      </w:r>
      <w:r w:rsidRPr="00F25E2E">
        <w:tab/>
      </w:r>
      <w:proofErr w:type="gramStart"/>
      <w:r w:rsidRPr="00F25E2E">
        <w:t>The</w:t>
      </w:r>
      <w:proofErr w:type="gramEnd"/>
      <w:r w:rsidRPr="00F25E2E">
        <w:t xml:space="preserve"> maximum discharge the spillway can safely convey with the reservoir at the maximum design elevation.</w:t>
      </w:r>
    </w:p>
    <w:p w14:paraId="2FC5993C"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Spillway crest</w:t>
      </w:r>
      <w:r w:rsidRPr="00F25E2E">
        <w:tab/>
      </w:r>
      <w:proofErr w:type="gramStart"/>
      <w:r w:rsidRPr="00F25E2E">
        <w:t>The</w:t>
      </w:r>
      <w:proofErr w:type="gramEnd"/>
      <w:r w:rsidRPr="00F25E2E">
        <w:t xml:space="preserve"> lowest level at which reservoir water can flow into the spillway.</w:t>
      </w:r>
    </w:p>
    <w:p w14:paraId="4A9455C8" w14:textId="499AA97A"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tab/>
      </w:r>
      <w:r w:rsidRPr="00F25E2E">
        <w:rPr>
          <w:b/>
          <w:bCs/>
        </w:rPr>
        <w:t>Tailwater</w:t>
      </w:r>
      <w:r w:rsidRPr="00F25E2E">
        <w:rPr>
          <w:b/>
          <w:bCs/>
        </w:rPr>
        <w:tab/>
      </w:r>
      <w:r w:rsidRPr="00F25E2E">
        <w:t>The body of water immediate</w:t>
      </w:r>
      <w:r w:rsidR="006E2B6A" w:rsidRPr="00F25E2E">
        <w:t>ly downstream of the embankment</w:t>
      </w:r>
      <w:r w:rsidRPr="00F25E2E">
        <w:t>.</w:t>
      </w:r>
    </w:p>
    <w:p w14:paraId="37ABC255"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pPr>
      <w:r w:rsidRPr="00F25E2E">
        <w:rPr>
          <w:b/>
          <w:bCs/>
        </w:rPr>
        <w:tab/>
        <w:t>Toe of dam</w:t>
      </w:r>
      <w:r w:rsidRPr="00F25E2E">
        <w:tab/>
      </w:r>
      <w:proofErr w:type="gramStart"/>
      <w:r w:rsidRPr="00F25E2E">
        <w:t>The</w:t>
      </w:r>
      <w:proofErr w:type="gramEnd"/>
      <w:r w:rsidRPr="00F25E2E">
        <w:t xml:space="preserve"> junction of the upstream or downstream face of an embankment with the ground surface. </w:t>
      </w:r>
    </w:p>
    <w:p w14:paraId="534B0734" w14:textId="77777777" w:rsidR="00306BA8" w:rsidRPr="00F25E2E" w:rsidRDefault="00306BA8" w:rsidP="00127B27">
      <w:pPr>
        <w:tabs>
          <w:tab w:val="right" w:pos="2840"/>
          <w:tab w:val="left" w:pos="3120"/>
        </w:tabs>
        <w:suppressAutoHyphens/>
        <w:autoSpaceDE w:val="0"/>
        <w:autoSpaceDN w:val="0"/>
        <w:adjustRightInd w:val="0"/>
        <w:spacing w:before="120" w:line="264" w:lineRule="auto"/>
        <w:ind w:left="3120" w:hanging="3120"/>
        <w:jc w:val="both"/>
        <w:textAlignment w:val="center"/>
        <w:rPr>
          <w:sz w:val="22"/>
          <w:szCs w:val="22"/>
        </w:rPr>
      </w:pPr>
      <w:r w:rsidRPr="00F25E2E">
        <w:tab/>
      </w:r>
      <w:r w:rsidRPr="00F25E2E">
        <w:rPr>
          <w:b/>
          <w:bCs/>
        </w:rPr>
        <w:t>Top of dam (crest of dam)</w:t>
      </w:r>
      <w:r w:rsidRPr="00F25E2E">
        <w:tab/>
        <w:t>The elevation of the uppermost surface of an embankment which can safely impound water behind the dam.</w:t>
      </w:r>
    </w:p>
    <w:p w14:paraId="1586894B" w14:textId="77777777" w:rsidR="00DB7BA2" w:rsidRPr="00F25E2E" w:rsidRDefault="00DB7BA2" w:rsidP="00127B27">
      <w:pPr>
        <w:spacing w:before="120" w:line="264" w:lineRule="auto"/>
        <w:jc w:val="both"/>
      </w:pPr>
      <w:bookmarkStart w:id="56" w:name="_Toc475111079"/>
      <w:r w:rsidRPr="00F25E2E">
        <w:br w:type="page"/>
      </w:r>
    </w:p>
    <w:p w14:paraId="0375FD3B" w14:textId="4552D372" w:rsidR="00306BA8" w:rsidRPr="00F25E2E" w:rsidRDefault="00AA2F95" w:rsidP="00DB7BA2">
      <w:pPr>
        <w:pStyle w:val="Heading2"/>
        <w:rPr>
          <w:color w:val="auto"/>
        </w:rPr>
      </w:pPr>
      <w:bookmarkStart w:id="57" w:name="_Toc479163559"/>
      <w:r w:rsidRPr="00F25E2E">
        <w:rPr>
          <w:color w:val="auto"/>
        </w:rPr>
        <w:lastRenderedPageBreak/>
        <w:t xml:space="preserve">Appendix B–1 - </w:t>
      </w:r>
      <w:r w:rsidR="00306BA8" w:rsidRPr="00F25E2E">
        <w:rPr>
          <w:color w:val="auto"/>
        </w:rPr>
        <w:t>Resources Available</w:t>
      </w:r>
      <w:bookmarkEnd w:id="56"/>
      <w:bookmarkEnd w:id="57"/>
    </w:p>
    <w:p w14:paraId="60808571" w14:textId="77777777" w:rsidR="000E7838" w:rsidRPr="00F25E2E" w:rsidRDefault="00306BA8" w:rsidP="00820B0D">
      <w:pPr>
        <w:suppressAutoHyphens/>
        <w:autoSpaceDE w:val="0"/>
        <w:autoSpaceDN w:val="0"/>
        <w:adjustRightInd w:val="0"/>
        <w:spacing w:line="264" w:lineRule="auto"/>
        <w:textAlignment w:val="center"/>
        <w:sectPr w:rsidR="000E7838" w:rsidRPr="00F25E2E" w:rsidSect="00E42100">
          <w:headerReference w:type="default" r:id="rId17"/>
          <w:pgSz w:w="12240" w:h="15840" w:code="1"/>
          <w:pgMar w:top="432" w:right="720" w:bottom="288" w:left="720" w:header="720" w:footer="0" w:gutter="0"/>
          <w:pgNumType w:start="2"/>
          <w:cols w:space="720"/>
          <w:docGrid w:linePitch="360"/>
        </w:sectPr>
      </w:pPr>
      <w:r w:rsidRPr="00F25E2E">
        <w:t>Locally available equipment, labor, and material</w:t>
      </w:r>
      <w:r w:rsidR="00820B0D" w:rsidRPr="00F25E2E">
        <w:t>s:</w:t>
      </w:r>
    </w:p>
    <w:p w14:paraId="3D8C336D" w14:textId="77777777" w:rsidR="00306BA8" w:rsidRPr="00F25E2E" w:rsidRDefault="00306BA8" w:rsidP="00D100FA">
      <w:pPr>
        <w:suppressAutoHyphens/>
        <w:autoSpaceDE w:val="0"/>
        <w:autoSpaceDN w:val="0"/>
        <w:adjustRightInd w:val="0"/>
        <w:spacing w:before="100" w:beforeAutospacing="1" w:after="100" w:afterAutospacing="1" w:line="264" w:lineRule="auto"/>
        <w:textAlignment w:val="center"/>
      </w:pPr>
      <w:r w:rsidRPr="00F25E2E">
        <w:tab/>
      </w:r>
    </w:p>
    <w:tbl>
      <w:tblPr>
        <w:tblW w:w="9378" w:type="dxa"/>
        <w:tblInd w:w="108" w:type="dxa"/>
        <w:tblLayout w:type="fixed"/>
        <w:tblCellMar>
          <w:left w:w="0" w:type="dxa"/>
          <w:right w:w="0" w:type="dxa"/>
        </w:tblCellMar>
        <w:tblLook w:val="0000" w:firstRow="0" w:lastRow="0" w:firstColumn="0" w:lastColumn="0" w:noHBand="0" w:noVBand="0"/>
      </w:tblPr>
      <w:tblGrid>
        <w:gridCol w:w="3126"/>
        <w:gridCol w:w="3127"/>
        <w:gridCol w:w="3125"/>
      </w:tblGrid>
      <w:tr w:rsidR="004A200C" w:rsidRPr="00F25E2E" w14:paraId="6912495F" w14:textId="77777777" w:rsidTr="00820B0D">
        <w:trPr>
          <w:trHeight w:val="565"/>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469DBB75"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Heavy equipment service</w:t>
            </w:r>
            <w:r w:rsidR="008542F5" w:rsidRPr="00F25E2E">
              <w:rPr>
                <w:b/>
                <w:bCs/>
                <w:sz w:val="22"/>
                <w:szCs w:val="22"/>
              </w:rPr>
              <w:br/>
            </w:r>
            <w:r w:rsidRPr="00F25E2E">
              <w:rPr>
                <w:b/>
                <w:bCs/>
                <w:sz w:val="22"/>
                <w:szCs w:val="22"/>
              </w:rPr>
              <w:t>and rental</w:t>
            </w: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2C2D4FB2"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Sand and gravel supply</w:t>
            </w: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6157317C" w14:textId="77777777" w:rsidR="00306BA8" w:rsidRPr="00F25E2E" w:rsidRDefault="00306BA8" w:rsidP="00820B0D">
            <w:pPr>
              <w:suppressAutoHyphens/>
              <w:autoSpaceDE w:val="0"/>
              <w:autoSpaceDN w:val="0"/>
              <w:adjustRightInd w:val="0"/>
              <w:spacing w:after="100" w:afterAutospacing="1" w:line="264" w:lineRule="auto"/>
              <w:jc w:val="center"/>
              <w:textAlignment w:val="center"/>
              <w:rPr>
                <w:b/>
                <w:bCs/>
                <w:sz w:val="22"/>
                <w:szCs w:val="22"/>
              </w:rPr>
            </w:pPr>
            <w:r w:rsidRPr="00F25E2E">
              <w:rPr>
                <w:b/>
                <w:bCs/>
                <w:sz w:val="22"/>
                <w:szCs w:val="22"/>
              </w:rPr>
              <w:t>Ready-mix concrete supply</w:t>
            </w:r>
          </w:p>
        </w:tc>
      </w:tr>
      <w:tr w:rsidR="004A200C" w:rsidRPr="00F25E2E" w14:paraId="1D49D664" w14:textId="77777777" w:rsidTr="00820B0D">
        <w:trPr>
          <w:trHeight w:val="1690"/>
        </w:trPr>
        <w:tc>
          <w:tcPr>
            <w:tcW w:w="3126"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D95ADDB"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23B9D6C"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7413239B" w14:textId="77777777" w:rsidR="008542F5" w:rsidRPr="00F25E2E" w:rsidRDefault="008542F5" w:rsidP="00820B0D">
            <w:pPr>
              <w:suppressAutoHyphens/>
              <w:autoSpaceDE w:val="0"/>
              <w:autoSpaceDN w:val="0"/>
              <w:adjustRightInd w:val="0"/>
              <w:spacing w:after="100" w:afterAutospacing="1" w:line="264" w:lineRule="auto"/>
              <w:jc w:val="center"/>
              <w:textAlignment w:val="center"/>
            </w:pPr>
          </w:p>
        </w:tc>
      </w:tr>
      <w:tr w:rsidR="004A200C" w:rsidRPr="00F25E2E" w14:paraId="2799F446" w14:textId="77777777" w:rsidTr="00820B0D">
        <w:trPr>
          <w:trHeight w:val="385"/>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34B26F27" w14:textId="77777777" w:rsidR="00306BA8" w:rsidRPr="00F25E2E" w:rsidRDefault="00820B0D" w:rsidP="00820B0D">
            <w:pPr>
              <w:autoSpaceDE w:val="0"/>
              <w:autoSpaceDN w:val="0"/>
              <w:adjustRightInd w:val="0"/>
              <w:spacing w:line="264" w:lineRule="auto"/>
              <w:jc w:val="center"/>
            </w:pPr>
            <w:r w:rsidRPr="00F25E2E">
              <w:rPr>
                <w:b/>
                <w:bCs/>
                <w:sz w:val="22"/>
                <w:szCs w:val="22"/>
              </w:rPr>
              <w:t>Pumps</w:t>
            </w: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3C5F072E" w14:textId="77777777" w:rsidR="00306BA8" w:rsidRPr="00F25E2E" w:rsidRDefault="00820B0D" w:rsidP="00820B0D">
            <w:pPr>
              <w:autoSpaceDE w:val="0"/>
              <w:autoSpaceDN w:val="0"/>
              <w:adjustRightInd w:val="0"/>
              <w:spacing w:line="264" w:lineRule="auto"/>
              <w:jc w:val="center"/>
            </w:pPr>
            <w:r w:rsidRPr="00F25E2E">
              <w:rPr>
                <w:b/>
                <w:bCs/>
                <w:sz w:val="22"/>
                <w:szCs w:val="22"/>
              </w:rPr>
              <w:t>Diving contractor</w:t>
            </w: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24A34BA6" w14:textId="77777777" w:rsidR="00306BA8" w:rsidRPr="00F25E2E" w:rsidRDefault="00820B0D" w:rsidP="00820B0D">
            <w:pPr>
              <w:autoSpaceDE w:val="0"/>
              <w:autoSpaceDN w:val="0"/>
              <w:adjustRightInd w:val="0"/>
              <w:spacing w:line="264" w:lineRule="auto"/>
              <w:jc w:val="center"/>
            </w:pPr>
            <w:proofErr w:type="gramStart"/>
            <w:r w:rsidRPr="00F25E2E">
              <w:rPr>
                <w:b/>
                <w:bCs/>
                <w:sz w:val="22"/>
                <w:szCs w:val="22"/>
              </w:rPr>
              <w:t>Sand bags</w:t>
            </w:r>
            <w:proofErr w:type="gramEnd"/>
          </w:p>
        </w:tc>
      </w:tr>
      <w:tr w:rsidR="004A200C" w:rsidRPr="00F25E2E" w14:paraId="688FE9EB" w14:textId="77777777" w:rsidTr="00820B0D">
        <w:trPr>
          <w:trHeight w:val="1789"/>
        </w:trPr>
        <w:tc>
          <w:tcPr>
            <w:tcW w:w="3126"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583CFA85" w14:textId="77777777" w:rsidR="008542F5" w:rsidRPr="00F25E2E" w:rsidRDefault="008542F5" w:rsidP="00820B0D">
            <w:pPr>
              <w:suppressAutoHyphens/>
              <w:autoSpaceDE w:val="0"/>
              <w:autoSpaceDN w:val="0"/>
              <w:adjustRightInd w:val="0"/>
              <w:spacing w:after="100" w:afterAutospacing="1" w:line="264" w:lineRule="auto"/>
              <w:jc w:val="center"/>
              <w:textAlignment w:val="center"/>
              <w:rPr>
                <w:sz w:val="22"/>
                <w:szCs w:val="22"/>
              </w:rPr>
            </w:pPr>
          </w:p>
        </w:tc>
        <w:tc>
          <w:tcPr>
            <w:tcW w:w="3127"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36639908" w14:textId="77777777" w:rsidR="008542F5" w:rsidRPr="00F25E2E" w:rsidRDefault="008542F5" w:rsidP="00820B0D">
            <w:pPr>
              <w:suppressAutoHyphens/>
              <w:autoSpaceDE w:val="0"/>
              <w:autoSpaceDN w:val="0"/>
              <w:adjustRightInd w:val="0"/>
              <w:spacing w:after="100" w:afterAutospacing="1" w:line="264" w:lineRule="auto"/>
              <w:jc w:val="center"/>
              <w:textAlignment w:val="center"/>
              <w:rPr>
                <w:sz w:val="22"/>
                <w:szCs w:val="22"/>
              </w:rPr>
            </w:pPr>
          </w:p>
        </w:tc>
        <w:tc>
          <w:tcPr>
            <w:tcW w:w="3125" w:type="dxa"/>
            <w:tcBorders>
              <w:top w:val="single" w:sz="4" w:space="0" w:color="000000"/>
              <w:left w:val="single" w:sz="4" w:space="0" w:color="000000"/>
              <w:right w:val="single" w:sz="4" w:space="0" w:color="000000"/>
            </w:tcBorders>
            <w:tcMar>
              <w:top w:w="100" w:type="dxa"/>
              <w:left w:w="108" w:type="dxa"/>
              <w:bottom w:w="100" w:type="dxa"/>
              <w:right w:w="108" w:type="dxa"/>
            </w:tcMar>
            <w:vAlign w:val="center"/>
          </w:tcPr>
          <w:p w14:paraId="25F2A425" w14:textId="77777777" w:rsidR="008542F5" w:rsidRPr="00F25E2E" w:rsidRDefault="008542F5" w:rsidP="00820B0D">
            <w:pPr>
              <w:autoSpaceDE w:val="0"/>
              <w:autoSpaceDN w:val="0"/>
              <w:adjustRightInd w:val="0"/>
              <w:spacing w:after="100" w:afterAutospacing="1" w:line="264" w:lineRule="auto"/>
              <w:jc w:val="center"/>
            </w:pPr>
          </w:p>
        </w:tc>
      </w:tr>
      <w:tr w:rsidR="004A200C" w:rsidRPr="00F25E2E" w14:paraId="295E53D6" w14:textId="77777777" w:rsidTr="00820B0D">
        <w:trPr>
          <w:trHeight w:val="421"/>
        </w:trPr>
        <w:tc>
          <w:tcPr>
            <w:tcW w:w="3126"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740DCB56" w14:textId="77777777" w:rsidR="00306BA8" w:rsidRPr="00F25E2E" w:rsidRDefault="00306BA8" w:rsidP="00820B0D">
            <w:pPr>
              <w:autoSpaceDE w:val="0"/>
              <w:autoSpaceDN w:val="0"/>
              <w:adjustRightInd w:val="0"/>
              <w:spacing w:after="100" w:afterAutospacing="1" w:line="264" w:lineRule="auto"/>
              <w:jc w:val="center"/>
            </w:pPr>
          </w:p>
        </w:tc>
        <w:tc>
          <w:tcPr>
            <w:tcW w:w="31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503EA2D2" w14:textId="77777777" w:rsidR="00306BA8" w:rsidRPr="00F25E2E" w:rsidRDefault="00306BA8" w:rsidP="00820B0D">
            <w:pPr>
              <w:autoSpaceDE w:val="0"/>
              <w:autoSpaceDN w:val="0"/>
              <w:adjustRightInd w:val="0"/>
              <w:spacing w:after="100" w:afterAutospacing="1" w:line="264" w:lineRule="auto"/>
              <w:jc w:val="center"/>
            </w:pPr>
          </w:p>
        </w:tc>
        <w:tc>
          <w:tcPr>
            <w:tcW w:w="312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0DF92071" w14:textId="77777777" w:rsidR="00306BA8" w:rsidRPr="00F25E2E" w:rsidRDefault="00306BA8" w:rsidP="00820B0D">
            <w:pPr>
              <w:autoSpaceDE w:val="0"/>
              <w:autoSpaceDN w:val="0"/>
              <w:adjustRightInd w:val="0"/>
              <w:spacing w:after="100" w:afterAutospacing="1" w:line="264" w:lineRule="auto"/>
              <w:jc w:val="center"/>
            </w:pPr>
          </w:p>
        </w:tc>
      </w:tr>
      <w:tr w:rsidR="004A200C" w:rsidRPr="00F25E2E" w14:paraId="0A8F4627" w14:textId="77777777" w:rsidTr="00820B0D">
        <w:trPr>
          <w:trHeight w:val="2014"/>
        </w:trPr>
        <w:tc>
          <w:tcPr>
            <w:tcW w:w="3126"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22C308D8"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c>
          <w:tcPr>
            <w:tcW w:w="3127"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2F37009D"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c>
          <w:tcPr>
            <w:tcW w:w="3125" w:type="dxa"/>
            <w:tcBorders>
              <w:top w:val="single" w:sz="4" w:space="0" w:color="000000"/>
              <w:left w:val="single" w:sz="4" w:space="0" w:color="000000"/>
              <w:bottom w:val="single" w:sz="4" w:space="0" w:color="000000"/>
              <w:right w:val="single" w:sz="4" w:space="0" w:color="000000"/>
            </w:tcBorders>
            <w:tcMar>
              <w:top w:w="100" w:type="dxa"/>
              <w:left w:w="108" w:type="dxa"/>
              <w:bottom w:w="100" w:type="dxa"/>
              <w:right w:w="108" w:type="dxa"/>
            </w:tcMar>
            <w:vAlign w:val="center"/>
          </w:tcPr>
          <w:p w14:paraId="6C1F5F13" w14:textId="77777777" w:rsidR="00306BA8" w:rsidRPr="00F25E2E" w:rsidRDefault="00306BA8" w:rsidP="00820B0D">
            <w:pPr>
              <w:suppressAutoHyphens/>
              <w:autoSpaceDE w:val="0"/>
              <w:autoSpaceDN w:val="0"/>
              <w:adjustRightInd w:val="0"/>
              <w:spacing w:line="264" w:lineRule="auto"/>
              <w:jc w:val="center"/>
              <w:textAlignment w:val="center"/>
              <w:rPr>
                <w:b/>
                <w:bCs/>
                <w:sz w:val="22"/>
                <w:szCs w:val="22"/>
              </w:rPr>
            </w:pPr>
          </w:p>
        </w:tc>
      </w:tr>
      <w:tr w:rsidR="004A200C" w:rsidRPr="00F25E2E" w14:paraId="76CF7F1A" w14:textId="77777777" w:rsidTr="00820B0D">
        <w:trPr>
          <w:trHeight w:val="421"/>
        </w:trPr>
        <w:tc>
          <w:tcPr>
            <w:tcW w:w="3126" w:type="dxa"/>
            <w:tcBorders>
              <w:top w:val="single" w:sz="4" w:space="0" w:color="000000"/>
              <w:left w:val="single" w:sz="4" w:space="0" w:color="000000"/>
              <w:bottom w:val="single" w:sz="4" w:space="0" w:color="000000"/>
              <w:right w:val="single" w:sz="6" w:space="0" w:color="000000"/>
            </w:tcBorders>
            <w:shd w:val="clear" w:color="auto" w:fill="DBE5F1" w:themeFill="accent1" w:themeFillTint="33"/>
            <w:tcMar>
              <w:top w:w="100" w:type="dxa"/>
              <w:left w:w="108" w:type="dxa"/>
              <w:bottom w:w="100" w:type="dxa"/>
              <w:right w:w="108" w:type="dxa"/>
            </w:tcMar>
            <w:vAlign w:val="center"/>
          </w:tcPr>
          <w:p w14:paraId="35830F86"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6" w:space="0" w:color="000000"/>
              <w:bottom w:val="single" w:sz="4" w:space="0" w:color="000000"/>
              <w:right w:val="single" w:sz="6" w:space="0" w:color="000000"/>
            </w:tcBorders>
            <w:shd w:val="clear" w:color="auto" w:fill="DBE5F1" w:themeFill="accent1" w:themeFillTint="33"/>
            <w:tcMar>
              <w:top w:w="100" w:type="dxa"/>
              <w:left w:w="108" w:type="dxa"/>
              <w:bottom w:w="100" w:type="dxa"/>
              <w:right w:w="108" w:type="dxa"/>
            </w:tcMar>
            <w:vAlign w:val="center"/>
          </w:tcPr>
          <w:p w14:paraId="7FF75AD9"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6" w:space="0" w:color="000000"/>
              <w:bottom w:val="single" w:sz="4" w:space="0" w:color="000000"/>
              <w:right w:val="single" w:sz="4" w:space="0" w:color="000000"/>
            </w:tcBorders>
            <w:shd w:val="clear" w:color="auto" w:fill="DBE5F1" w:themeFill="accent1" w:themeFillTint="33"/>
            <w:tcMar>
              <w:top w:w="100" w:type="dxa"/>
              <w:left w:w="108" w:type="dxa"/>
              <w:bottom w:w="100" w:type="dxa"/>
              <w:right w:w="108" w:type="dxa"/>
            </w:tcMar>
            <w:vAlign w:val="center"/>
          </w:tcPr>
          <w:p w14:paraId="4F65287F" w14:textId="77777777" w:rsidR="00B278CF" w:rsidRPr="00F25E2E" w:rsidRDefault="00B278CF" w:rsidP="00820B0D">
            <w:pPr>
              <w:suppressAutoHyphens/>
              <w:autoSpaceDE w:val="0"/>
              <w:autoSpaceDN w:val="0"/>
              <w:adjustRightInd w:val="0"/>
              <w:spacing w:after="100" w:afterAutospacing="1" w:line="264" w:lineRule="auto"/>
              <w:jc w:val="center"/>
              <w:textAlignment w:val="center"/>
            </w:pPr>
          </w:p>
        </w:tc>
      </w:tr>
      <w:tr w:rsidR="00820B0D" w:rsidRPr="00F25E2E" w14:paraId="0CBAA7DC" w14:textId="77777777" w:rsidTr="00820B0D">
        <w:trPr>
          <w:trHeight w:val="1807"/>
        </w:trPr>
        <w:tc>
          <w:tcPr>
            <w:tcW w:w="3126" w:type="dxa"/>
            <w:tcBorders>
              <w:top w:val="single" w:sz="4" w:space="0" w:color="000000"/>
              <w:left w:val="single" w:sz="4" w:space="0" w:color="000000"/>
              <w:bottom w:val="single" w:sz="4" w:space="0" w:color="000000"/>
              <w:right w:val="single" w:sz="6" w:space="0" w:color="000000"/>
            </w:tcBorders>
            <w:tcMar>
              <w:top w:w="100" w:type="dxa"/>
              <w:left w:w="108" w:type="dxa"/>
              <w:bottom w:w="100" w:type="dxa"/>
              <w:right w:w="108" w:type="dxa"/>
            </w:tcMar>
            <w:vAlign w:val="center"/>
          </w:tcPr>
          <w:p w14:paraId="114C0907"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c>
          <w:tcPr>
            <w:tcW w:w="3127" w:type="dxa"/>
            <w:tcBorders>
              <w:top w:val="single" w:sz="4" w:space="0" w:color="000000"/>
              <w:left w:val="single" w:sz="6" w:space="0" w:color="000000"/>
              <w:bottom w:val="single" w:sz="4" w:space="0" w:color="000000"/>
              <w:right w:val="single" w:sz="6" w:space="0" w:color="000000"/>
            </w:tcBorders>
            <w:tcMar>
              <w:top w:w="100" w:type="dxa"/>
              <w:left w:w="108" w:type="dxa"/>
              <w:bottom w:w="100" w:type="dxa"/>
              <w:right w:w="108" w:type="dxa"/>
            </w:tcMar>
            <w:vAlign w:val="center"/>
          </w:tcPr>
          <w:p w14:paraId="2D02F955"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c>
          <w:tcPr>
            <w:tcW w:w="3125" w:type="dxa"/>
            <w:tcBorders>
              <w:top w:val="single" w:sz="4" w:space="0" w:color="000000"/>
              <w:left w:val="single" w:sz="6" w:space="0" w:color="000000"/>
              <w:bottom w:val="single" w:sz="4" w:space="0" w:color="000000"/>
              <w:right w:val="single" w:sz="4" w:space="0" w:color="000000"/>
            </w:tcBorders>
            <w:tcMar>
              <w:top w:w="100" w:type="dxa"/>
              <w:left w:w="108" w:type="dxa"/>
              <w:bottom w:w="100" w:type="dxa"/>
              <w:right w:w="108" w:type="dxa"/>
            </w:tcMar>
            <w:vAlign w:val="center"/>
          </w:tcPr>
          <w:p w14:paraId="6623F6A9" w14:textId="77777777" w:rsidR="00820B0D" w:rsidRPr="00F25E2E" w:rsidRDefault="00820B0D" w:rsidP="00820B0D">
            <w:pPr>
              <w:suppressAutoHyphens/>
              <w:autoSpaceDE w:val="0"/>
              <w:autoSpaceDN w:val="0"/>
              <w:adjustRightInd w:val="0"/>
              <w:spacing w:after="100" w:afterAutospacing="1" w:line="264" w:lineRule="auto"/>
              <w:jc w:val="center"/>
              <w:textAlignment w:val="center"/>
            </w:pPr>
          </w:p>
        </w:tc>
      </w:tr>
    </w:tbl>
    <w:p w14:paraId="6FC65D10" w14:textId="77777777" w:rsidR="00D100FA" w:rsidRPr="00F25E2E" w:rsidRDefault="00D100FA" w:rsidP="00110DB7">
      <w:pPr>
        <w:pStyle w:val="NoSpacing"/>
      </w:pPr>
    </w:p>
    <w:p w14:paraId="2EE81FF2" w14:textId="77777777" w:rsidR="00DB7BA2" w:rsidRPr="00F25E2E" w:rsidRDefault="00DB7BA2">
      <w:bookmarkStart w:id="58" w:name="_Toc475111080"/>
      <w:r w:rsidRPr="00F25E2E">
        <w:br w:type="page"/>
      </w:r>
    </w:p>
    <w:p w14:paraId="27ED2D38" w14:textId="11B38453" w:rsidR="00F87287" w:rsidRPr="00F25E2E" w:rsidRDefault="00F87287" w:rsidP="00DB7BA2">
      <w:pPr>
        <w:pStyle w:val="Heading2"/>
        <w:rPr>
          <w:rFonts w:cs="Times New Roman"/>
          <w:color w:val="auto"/>
          <w:szCs w:val="24"/>
        </w:rPr>
      </w:pPr>
      <w:bookmarkStart w:id="59" w:name="_Toc479163560"/>
      <w:r w:rsidRPr="00F25E2E">
        <w:rPr>
          <w:color w:val="auto"/>
        </w:rPr>
        <w:lastRenderedPageBreak/>
        <w:t>Appendix B–2 - Inundation</w:t>
      </w:r>
      <w:r w:rsidRPr="00F25E2E">
        <w:rPr>
          <w:rFonts w:cs="Times New Roman"/>
          <w:color w:val="auto"/>
          <w:szCs w:val="36"/>
        </w:rPr>
        <w:t xml:space="preserve"> Maps</w:t>
      </w:r>
      <w:bookmarkEnd w:id="59"/>
    </w:p>
    <w:p w14:paraId="50EC814E" w14:textId="77777777" w:rsidR="00FC0ED3" w:rsidRPr="00F25E2E" w:rsidRDefault="00FC0ED3" w:rsidP="00FC0ED3">
      <w:pPr>
        <w:pStyle w:val="BodyText"/>
        <w:rPr>
          <w:color w:val="auto"/>
        </w:rPr>
      </w:pPr>
    </w:p>
    <w:p w14:paraId="79192742" w14:textId="638B5757" w:rsidR="00DB7BA2" w:rsidRPr="00F25E2E" w:rsidRDefault="00DB7BA2" w:rsidP="00DB7BA2"/>
    <w:p w14:paraId="17A1CB11" w14:textId="77777777" w:rsidR="00DB7BA2" w:rsidRPr="00F25E2E" w:rsidRDefault="00DB7BA2">
      <w:r w:rsidRPr="00F25E2E">
        <w:br w:type="page"/>
      </w:r>
    </w:p>
    <w:p w14:paraId="79F52BB3" w14:textId="55040E34" w:rsidR="00820B0D" w:rsidRPr="00F25E2E" w:rsidRDefault="00AA2F95" w:rsidP="00DB7BA2">
      <w:pPr>
        <w:pStyle w:val="Heading2"/>
        <w:rPr>
          <w:color w:val="auto"/>
          <w:szCs w:val="24"/>
        </w:rPr>
      </w:pPr>
      <w:bookmarkStart w:id="60" w:name="_Toc479163561"/>
      <w:r w:rsidRPr="00F25E2E">
        <w:rPr>
          <w:color w:val="auto"/>
        </w:rPr>
        <w:lastRenderedPageBreak/>
        <w:t xml:space="preserve">Appendix </w:t>
      </w:r>
      <w:r w:rsidR="00F87287" w:rsidRPr="00F25E2E">
        <w:rPr>
          <w:color w:val="auto"/>
        </w:rPr>
        <w:t>B–3</w:t>
      </w:r>
      <w:r w:rsidRPr="00F25E2E">
        <w:rPr>
          <w:color w:val="auto"/>
        </w:rPr>
        <w:t xml:space="preserve"> - </w:t>
      </w:r>
      <w:r w:rsidR="00DA39BC" w:rsidRPr="00F25E2E">
        <w:rPr>
          <w:color w:val="auto"/>
        </w:rPr>
        <w:t>Location and Vicinity Map</w:t>
      </w:r>
      <w:r w:rsidR="00D100FA" w:rsidRPr="00F25E2E">
        <w:rPr>
          <w:color w:val="auto"/>
        </w:rPr>
        <w:t>s</w:t>
      </w:r>
      <w:bookmarkStart w:id="61" w:name="_Toc475111081"/>
      <w:bookmarkEnd w:id="58"/>
      <w:bookmarkEnd w:id="60"/>
    </w:p>
    <w:p w14:paraId="4D9A6C4F" w14:textId="77777777" w:rsidR="00820B0D" w:rsidRPr="00F25E2E" w:rsidRDefault="00820B0D"/>
    <w:p w14:paraId="3839FD53" w14:textId="77777777" w:rsidR="00820B0D" w:rsidRPr="00F25E2E" w:rsidRDefault="00820B0D"/>
    <w:p w14:paraId="77D19AAB" w14:textId="77777777" w:rsidR="00DB7BA2" w:rsidRPr="00F25E2E" w:rsidRDefault="009228B9" w:rsidP="00DB7BA2">
      <w:sdt>
        <w:sdtPr>
          <w:id w:val="-1002346454"/>
          <w:showingPlcHdr/>
          <w:picture/>
        </w:sdtPr>
        <w:sdtEndPr/>
        <w:sdtContent>
          <w:r w:rsidR="00130D4E" w:rsidRPr="00F25E2E">
            <w:rPr>
              <w:noProof/>
            </w:rPr>
            <w:drawing>
              <wp:inline distT="0" distB="0" distL="0" distR="0" wp14:anchorId="7078A328" wp14:editId="5F18332F">
                <wp:extent cx="6622191" cy="2998381"/>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22191" cy="2998381"/>
                        </a:xfrm>
                        <a:prstGeom prst="rect">
                          <a:avLst/>
                        </a:prstGeom>
                        <a:noFill/>
                        <a:ln>
                          <a:noFill/>
                        </a:ln>
                      </pic:spPr>
                    </pic:pic>
                  </a:graphicData>
                </a:graphic>
              </wp:inline>
            </w:drawing>
          </w:r>
        </w:sdtContent>
      </w:sdt>
    </w:p>
    <w:p w14:paraId="68FD902A" w14:textId="77777777" w:rsidR="00DB7BA2" w:rsidRPr="00F25E2E" w:rsidRDefault="00DB7BA2">
      <w:r w:rsidRPr="00F25E2E">
        <w:br w:type="page"/>
      </w:r>
    </w:p>
    <w:p w14:paraId="4306E55F" w14:textId="1506CB76" w:rsidR="004D5291" w:rsidRPr="004D5291" w:rsidRDefault="00F87287" w:rsidP="004D5291">
      <w:pPr>
        <w:pStyle w:val="Heading2"/>
        <w:rPr>
          <w:color w:val="auto"/>
        </w:rPr>
      </w:pPr>
      <w:bookmarkStart w:id="62" w:name="_Toc479163562"/>
      <w:r w:rsidRPr="00F25E2E">
        <w:rPr>
          <w:color w:val="auto"/>
        </w:rPr>
        <w:lastRenderedPageBreak/>
        <w:t>Appendix B–4</w:t>
      </w:r>
      <w:r w:rsidR="00AA2F95" w:rsidRPr="00F25E2E">
        <w:rPr>
          <w:color w:val="auto"/>
        </w:rPr>
        <w:t xml:space="preserve"> </w:t>
      </w:r>
      <w:r w:rsidR="000F6381">
        <w:rPr>
          <w:color w:val="auto"/>
        </w:rPr>
        <w:t>-</w:t>
      </w:r>
      <w:r w:rsidR="00AA2F95" w:rsidRPr="00F25E2E">
        <w:rPr>
          <w:color w:val="auto"/>
        </w:rPr>
        <w:t xml:space="preserve"> </w:t>
      </w:r>
      <w:r w:rsidR="000F6381">
        <w:rPr>
          <w:color w:val="auto"/>
        </w:rPr>
        <w:t>Drainage Area</w:t>
      </w:r>
      <w:r w:rsidR="001A094E" w:rsidRPr="00F25E2E">
        <w:rPr>
          <w:color w:val="auto"/>
        </w:rPr>
        <w:t xml:space="preserve"> Map</w:t>
      </w:r>
      <w:bookmarkStart w:id="63" w:name="_Toc475111082"/>
      <w:bookmarkEnd w:id="61"/>
      <w:bookmarkEnd w:id="62"/>
    </w:p>
    <w:p w14:paraId="009ED7B8" w14:textId="77777777" w:rsidR="00130D4E" w:rsidRPr="00F25E2E" w:rsidRDefault="00130D4E"/>
    <w:p w14:paraId="6530C74E" w14:textId="607FFA64" w:rsidR="00DB7BA2" w:rsidRPr="00F25E2E" w:rsidRDefault="009228B9" w:rsidP="004D5291">
      <w:pPr>
        <w:jc w:val="center"/>
      </w:pPr>
      <w:sdt>
        <w:sdtPr>
          <w:id w:val="659195369"/>
          <w:showingPlcHdr/>
          <w:picture/>
        </w:sdtPr>
        <w:sdtEndPr/>
        <w:sdtContent>
          <w:r w:rsidR="004D5291" w:rsidRPr="004D5291">
            <w:rPr>
              <w:noProof/>
            </w:rPr>
            <w:drawing>
              <wp:inline distT="0" distB="0" distL="0" distR="0" wp14:anchorId="4E2B2158" wp14:editId="790C1B4B">
                <wp:extent cx="5943600" cy="31832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183255"/>
                        </a:xfrm>
                        <a:prstGeom prst="rect">
                          <a:avLst/>
                        </a:prstGeom>
                        <a:noFill/>
                        <a:ln>
                          <a:noFill/>
                        </a:ln>
                      </pic:spPr>
                    </pic:pic>
                  </a:graphicData>
                </a:graphic>
              </wp:inline>
            </w:drawing>
          </w:r>
        </w:sdtContent>
      </w:sdt>
    </w:p>
    <w:p w14:paraId="0A5A1DDE" w14:textId="77777777" w:rsidR="00DB7BA2" w:rsidRPr="00F25E2E" w:rsidRDefault="00DB7BA2">
      <w:r w:rsidRPr="00F25E2E">
        <w:br w:type="page"/>
      </w:r>
    </w:p>
    <w:p w14:paraId="1DF7D3CF" w14:textId="1B5AED9B" w:rsidR="00820B0D" w:rsidRPr="00F25E2E" w:rsidRDefault="00F87287" w:rsidP="00DB7BA2">
      <w:pPr>
        <w:pStyle w:val="Heading2"/>
        <w:rPr>
          <w:color w:val="auto"/>
        </w:rPr>
      </w:pPr>
      <w:bookmarkStart w:id="64" w:name="_Toc479163563"/>
      <w:r w:rsidRPr="00F25E2E">
        <w:rPr>
          <w:color w:val="auto"/>
        </w:rPr>
        <w:lastRenderedPageBreak/>
        <w:t>Appendix B–5</w:t>
      </w:r>
      <w:r w:rsidR="00AA2F95" w:rsidRPr="00F25E2E">
        <w:rPr>
          <w:color w:val="auto"/>
        </w:rPr>
        <w:t xml:space="preserve"> - </w:t>
      </w:r>
      <w:r w:rsidR="001A094E" w:rsidRPr="00F25E2E">
        <w:rPr>
          <w:rFonts w:cs="Times New Roman"/>
          <w:color w:val="auto"/>
          <w:szCs w:val="36"/>
        </w:rPr>
        <w:t>Evacuation Map</w:t>
      </w:r>
      <w:bookmarkStart w:id="65" w:name="_Toc475111083"/>
      <w:bookmarkEnd w:id="63"/>
      <w:bookmarkEnd w:id="64"/>
    </w:p>
    <w:p w14:paraId="47856FC9" w14:textId="77777777" w:rsidR="00130D4E" w:rsidRPr="00F25E2E" w:rsidRDefault="00130D4E"/>
    <w:p w14:paraId="78B353FF" w14:textId="77777777" w:rsidR="00DB7BA2" w:rsidRPr="00F25E2E" w:rsidRDefault="009228B9" w:rsidP="00DB7BA2">
      <w:sdt>
        <w:sdtPr>
          <w:id w:val="1493764320"/>
          <w:showingPlcHdr/>
          <w:picture/>
        </w:sdtPr>
        <w:sdtEndPr/>
        <w:sdtContent>
          <w:r w:rsidR="00130D4E" w:rsidRPr="00F25E2E">
            <w:rPr>
              <w:noProof/>
            </w:rPr>
            <w:drawing>
              <wp:inline distT="0" distB="0" distL="0" distR="0" wp14:anchorId="33B8EB45" wp14:editId="582686EA">
                <wp:extent cx="6716125" cy="3040912"/>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18854" cy="3042148"/>
                        </a:xfrm>
                        <a:prstGeom prst="rect">
                          <a:avLst/>
                        </a:prstGeom>
                        <a:noFill/>
                        <a:ln>
                          <a:noFill/>
                        </a:ln>
                      </pic:spPr>
                    </pic:pic>
                  </a:graphicData>
                </a:graphic>
              </wp:inline>
            </w:drawing>
          </w:r>
        </w:sdtContent>
      </w:sdt>
    </w:p>
    <w:p w14:paraId="2D0CD0C9" w14:textId="77777777" w:rsidR="00DB7BA2" w:rsidRPr="00F25E2E" w:rsidRDefault="00DB7BA2">
      <w:r w:rsidRPr="00F25E2E">
        <w:br w:type="page"/>
      </w:r>
    </w:p>
    <w:p w14:paraId="55655333" w14:textId="12AA5F0A" w:rsidR="00306BA8" w:rsidRPr="00F25E2E" w:rsidRDefault="00306BA8" w:rsidP="00DB7BA2">
      <w:pPr>
        <w:pStyle w:val="Heading2"/>
        <w:rPr>
          <w:color w:val="auto"/>
        </w:rPr>
      </w:pPr>
      <w:bookmarkStart w:id="66" w:name="_Toc479163564"/>
      <w:r w:rsidRPr="00F25E2E">
        <w:rPr>
          <w:color w:val="auto"/>
        </w:rPr>
        <w:lastRenderedPageBreak/>
        <w:t>Appendix B–</w:t>
      </w:r>
      <w:bookmarkStart w:id="67" w:name="_Toc475111084"/>
      <w:bookmarkEnd w:id="65"/>
      <w:r w:rsidR="00F87287" w:rsidRPr="00F25E2E">
        <w:rPr>
          <w:color w:val="auto"/>
        </w:rPr>
        <w:t>6</w:t>
      </w:r>
      <w:r w:rsidR="00AA2F95" w:rsidRPr="00F25E2E">
        <w:rPr>
          <w:color w:val="auto"/>
        </w:rPr>
        <w:t xml:space="preserve"> - </w:t>
      </w:r>
      <w:r w:rsidRPr="00F25E2E">
        <w:rPr>
          <w:color w:val="auto"/>
        </w:rPr>
        <w:t>Residents/Businesses/Highways at Risk</w:t>
      </w:r>
      <w:bookmarkEnd w:id="66"/>
      <w:bookmarkEnd w:id="67"/>
    </w:p>
    <w:p w14:paraId="2B359D93" w14:textId="1A1BD5D9" w:rsidR="00306BA8" w:rsidRPr="00F25E2E" w:rsidRDefault="00306BA8" w:rsidP="00127B27">
      <w:pPr>
        <w:suppressAutoHyphens/>
        <w:autoSpaceDE w:val="0"/>
        <w:autoSpaceDN w:val="0"/>
        <w:adjustRightInd w:val="0"/>
        <w:spacing w:before="120" w:after="100" w:afterAutospacing="1" w:line="264" w:lineRule="auto"/>
        <w:jc w:val="both"/>
        <w:textAlignment w:val="center"/>
      </w:pPr>
      <w:r w:rsidRPr="00F25E2E">
        <w:t>A major flood caused by a sudden breach of the dam is estimated to inundate</w:t>
      </w:r>
      <w:r w:rsidR="00F17825" w:rsidRPr="00F25E2E">
        <w:t xml:space="preserve"> </w:t>
      </w:r>
      <w:sdt>
        <w:sdtPr>
          <w:id w:val="-644815824"/>
          <w:showingPlcHdr/>
        </w:sdtPr>
        <w:sdtEndPr/>
        <w:sdtContent>
          <w:r w:rsidR="00502068" w:rsidRPr="00F25E2E">
            <w:rPr>
              <w:rStyle w:val="PlaceholderText"/>
              <w:i/>
              <w:color w:val="auto"/>
              <w:highlight w:val="lightGray"/>
            </w:rPr>
            <w:t>Insert Number</w:t>
          </w:r>
        </w:sdtContent>
      </w:sdt>
      <w:r w:rsidR="00F17825" w:rsidRPr="00F25E2E">
        <w:t xml:space="preserve"> </w:t>
      </w:r>
      <w:r w:rsidRPr="00F25E2E">
        <w:t xml:space="preserve">homes, </w:t>
      </w:r>
      <w:sdt>
        <w:sdtPr>
          <w:id w:val="623660310"/>
          <w:showingPlcHdr/>
        </w:sdtPr>
        <w:sdtEndPr/>
        <w:sdtContent>
          <w:r w:rsidR="00502068" w:rsidRPr="00F25E2E">
            <w:rPr>
              <w:rStyle w:val="PlaceholderText"/>
              <w:i/>
              <w:color w:val="auto"/>
              <w:highlight w:val="lightGray"/>
            </w:rPr>
            <w:t>Insert Number</w:t>
          </w:r>
        </w:sdtContent>
      </w:sdt>
      <w:r w:rsidR="00F17825" w:rsidRPr="00F25E2E">
        <w:t xml:space="preserve"> </w:t>
      </w:r>
      <w:r w:rsidRPr="00F25E2E">
        <w:t xml:space="preserve">businesses, and </w:t>
      </w:r>
      <w:sdt>
        <w:sdtPr>
          <w:id w:val="1144543522"/>
          <w:showingPlcHdr/>
        </w:sdtPr>
        <w:sdtEndPr/>
        <w:sdtContent>
          <w:r w:rsidR="00502068" w:rsidRPr="00F25E2E">
            <w:rPr>
              <w:rStyle w:val="PlaceholderText"/>
              <w:i/>
              <w:color w:val="auto"/>
              <w:highlight w:val="lightGray"/>
            </w:rPr>
            <w:t>Insert Number</w:t>
          </w:r>
        </w:sdtContent>
      </w:sdt>
      <w:r w:rsidR="00F17825" w:rsidRPr="00F25E2E">
        <w:t xml:space="preserve"> </w:t>
      </w:r>
      <w:r w:rsidR="006E2B6A" w:rsidRPr="00F25E2E">
        <w:t>roadways</w:t>
      </w:r>
      <w:r w:rsidRPr="00F25E2E">
        <w:t>. These homes and businesses (marked on the evacuation map) are located</w:t>
      </w:r>
      <w:r w:rsidR="00F17825" w:rsidRPr="00F25E2E">
        <w:t xml:space="preserve"> </w:t>
      </w:r>
      <w:sdt>
        <w:sdtPr>
          <w:id w:val="-386734416"/>
          <w:showingPlcHdr/>
        </w:sdtPr>
        <w:sdtEndPr/>
        <w:sdtContent>
          <w:r w:rsidR="00502068" w:rsidRPr="00F25E2E">
            <w:rPr>
              <w:i/>
              <w:highlight w:val="lightGray"/>
            </w:rPr>
            <w:t>Insert Location of Identified Structures Relative to the Dam</w:t>
          </w:r>
        </w:sdtContent>
      </w:sdt>
      <w:r w:rsidRPr="00F25E2E">
        <w:t xml:space="preserve">. </w:t>
      </w:r>
    </w:p>
    <w:tbl>
      <w:tblPr>
        <w:tblW w:w="10314" w:type="dxa"/>
        <w:tblInd w:w="80" w:type="dxa"/>
        <w:tblLayout w:type="fixed"/>
        <w:tblCellMar>
          <w:left w:w="0" w:type="dxa"/>
          <w:right w:w="0" w:type="dxa"/>
        </w:tblCellMar>
        <w:tblLook w:val="0000" w:firstRow="0" w:lastRow="0" w:firstColumn="0" w:lastColumn="0" w:noHBand="0" w:noVBand="0"/>
      </w:tblPr>
      <w:tblGrid>
        <w:gridCol w:w="1170"/>
        <w:gridCol w:w="2070"/>
        <w:gridCol w:w="2070"/>
        <w:gridCol w:w="1350"/>
        <w:gridCol w:w="1440"/>
        <w:gridCol w:w="900"/>
        <w:gridCol w:w="1314"/>
      </w:tblGrid>
      <w:tr w:rsidR="00EA23F2" w:rsidRPr="00F25E2E" w14:paraId="45974A07" w14:textId="77777777" w:rsidTr="001E017F">
        <w:trPr>
          <w:trHeight w:val="1008"/>
        </w:trPr>
        <w:tc>
          <w:tcPr>
            <w:tcW w:w="1170" w:type="dxa"/>
            <w:tcBorders>
              <w:top w:val="single" w:sz="6" w:space="0" w:color="000000"/>
              <w:left w:val="single" w:sz="6" w:space="0" w:color="000000"/>
              <w:right w:val="single" w:sz="6" w:space="0" w:color="000000"/>
            </w:tcBorders>
            <w:tcMar>
              <w:top w:w="80" w:type="dxa"/>
              <w:left w:w="80" w:type="dxa"/>
              <w:bottom w:w="80" w:type="dxa"/>
              <w:right w:w="80" w:type="dxa"/>
            </w:tcMar>
          </w:tcPr>
          <w:p w14:paraId="42EAE645" w14:textId="13D83E4F" w:rsidR="00EA23F2" w:rsidRPr="00F25E2E" w:rsidRDefault="00EA23F2" w:rsidP="00ED16C6">
            <w:pPr>
              <w:suppressAutoHyphens/>
              <w:autoSpaceDE w:val="0"/>
              <w:autoSpaceDN w:val="0"/>
              <w:adjustRightInd w:val="0"/>
              <w:jc w:val="center"/>
              <w:textAlignment w:val="center"/>
              <w:rPr>
                <w:b/>
                <w:bCs/>
              </w:rPr>
            </w:pPr>
            <w:r w:rsidRPr="00F25E2E">
              <w:rPr>
                <w:b/>
                <w:bCs/>
              </w:rPr>
              <w:t>House/</w:t>
            </w:r>
            <w:r w:rsidR="003833BA" w:rsidRPr="00F25E2E">
              <w:rPr>
                <w:b/>
                <w:bCs/>
              </w:rPr>
              <w:br/>
            </w:r>
            <w:r w:rsidRPr="00F25E2E">
              <w:rPr>
                <w:b/>
                <w:bCs/>
              </w:rPr>
              <w:t>business</w:t>
            </w:r>
            <w:r w:rsidR="001E017F" w:rsidRPr="00F25E2E">
              <w:rPr>
                <w:b/>
                <w:bCs/>
              </w:rPr>
              <w:t>/road</w:t>
            </w:r>
            <w:r w:rsidRPr="00F25E2E">
              <w:rPr>
                <w:b/>
                <w:bCs/>
              </w:rPr>
              <w:t xml:space="preserve"> no.* </w:t>
            </w:r>
          </w:p>
        </w:tc>
        <w:tc>
          <w:tcPr>
            <w:tcW w:w="2070" w:type="dxa"/>
            <w:tcBorders>
              <w:top w:val="single" w:sz="6" w:space="0" w:color="000000"/>
              <w:left w:val="single" w:sz="6" w:space="0" w:color="000000"/>
              <w:right w:val="single" w:sz="6" w:space="0" w:color="000000"/>
            </w:tcBorders>
            <w:tcMar>
              <w:top w:w="80" w:type="dxa"/>
              <w:left w:w="80" w:type="dxa"/>
              <w:bottom w:w="80" w:type="dxa"/>
              <w:right w:w="80" w:type="dxa"/>
            </w:tcMar>
          </w:tcPr>
          <w:p w14:paraId="4890C50D" w14:textId="69DB21C8" w:rsidR="00EA23F2" w:rsidRPr="00F25E2E" w:rsidRDefault="00EA23F2" w:rsidP="00ED16C6">
            <w:pPr>
              <w:suppressAutoHyphens/>
              <w:autoSpaceDE w:val="0"/>
              <w:autoSpaceDN w:val="0"/>
              <w:adjustRightInd w:val="0"/>
              <w:jc w:val="center"/>
              <w:textAlignment w:val="center"/>
              <w:rPr>
                <w:b/>
                <w:bCs/>
              </w:rPr>
            </w:pPr>
            <w:r w:rsidRPr="00F25E2E">
              <w:rPr>
                <w:b/>
                <w:bCs/>
              </w:rPr>
              <w:t>Resident/business</w:t>
            </w:r>
            <w:r w:rsidR="001E017F" w:rsidRPr="00F25E2E">
              <w:rPr>
                <w:b/>
                <w:bCs/>
              </w:rPr>
              <w:t>/road</w:t>
            </w:r>
            <w:r w:rsidRPr="00F25E2E">
              <w:rPr>
                <w:b/>
                <w:bCs/>
              </w:rPr>
              <w:t xml:space="preserve"> </w:t>
            </w:r>
          </w:p>
        </w:tc>
        <w:tc>
          <w:tcPr>
            <w:tcW w:w="2070" w:type="dxa"/>
            <w:tcBorders>
              <w:top w:val="single" w:sz="6" w:space="0" w:color="000000"/>
              <w:left w:val="single" w:sz="6" w:space="0" w:color="000000"/>
              <w:right w:val="single" w:sz="6" w:space="0" w:color="000000"/>
            </w:tcBorders>
            <w:tcMar>
              <w:top w:w="80" w:type="dxa"/>
              <w:left w:w="80" w:type="dxa"/>
              <w:bottom w:w="80" w:type="dxa"/>
              <w:right w:w="80" w:type="dxa"/>
            </w:tcMar>
          </w:tcPr>
          <w:p w14:paraId="74E45158" w14:textId="77777777" w:rsidR="00EA23F2" w:rsidRPr="00F25E2E" w:rsidRDefault="00EA23F2" w:rsidP="00ED16C6">
            <w:pPr>
              <w:suppressAutoHyphens/>
              <w:autoSpaceDE w:val="0"/>
              <w:autoSpaceDN w:val="0"/>
              <w:adjustRightInd w:val="0"/>
              <w:jc w:val="center"/>
              <w:textAlignment w:val="center"/>
              <w:rPr>
                <w:b/>
                <w:bCs/>
              </w:rPr>
            </w:pPr>
            <w:r w:rsidRPr="00F25E2E">
              <w:rPr>
                <w:b/>
                <w:bCs/>
              </w:rPr>
              <w:t>Address</w:t>
            </w:r>
          </w:p>
          <w:p w14:paraId="7611A410" w14:textId="77777777" w:rsidR="00EA23F2" w:rsidRPr="00F25E2E" w:rsidRDefault="00EA23F2" w:rsidP="00ED16C6">
            <w:pPr>
              <w:suppressAutoHyphens/>
              <w:autoSpaceDE w:val="0"/>
              <w:autoSpaceDN w:val="0"/>
              <w:adjustRightInd w:val="0"/>
              <w:jc w:val="center"/>
              <w:textAlignment w:val="center"/>
            </w:pPr>
          </w:p>
        </w:tc>
        <w:tc>
          <w:tcPr>
            <w:tcW w:w="1350" w:type="dxa"/>
            <w:tcBorders>
              <w:top w:val="single" w:sz="6" w:space="0" w:color="000000"/>
              <w:left w:val="single" w:sz="6" w:space="0" w:color="000000"/>
              <w:right w:val="single" w:sz="6" w:space="0" w:color="000000"/>
            </w:tcBorders>
            <w:tcMar>
              <w:top w:w="80" w:type="dxa"/>
              <w:left w:w="80" w:type="dxa"/>
              <w:bottom w:w="80" w:type="dxa"/>
              <w:right w:w="80" w:type="dxa"/>
            </w:tcMar>
          </w:tcPr>
          <w:p w14:paraId="1DCFE6D6" w14:textId="77777777" w:rsidR="00EA23F2" w:rsidRPr="00F25E2E" w:rsidRDefault="00EA23F2" w:rsidP="00ED16C6">
            <w:pPr>
              <w:suppressAutoHyphens/>
              <w:autoSpaceDE w:val="0"/>
              <w:autoSpaceDN w:val="0"/>
              <w:adjustRightInd w:val="0"/>
              <w:jc w:val="center"/>
              <w:textAlignment w:val="center"/>
              <w:rPr>
                <w:b/>
                <w:bCs/>
              </w:rPr>
            </w:pPr>
            <w:r w:rsidRPr="00F25E2E">
              <w:rPr>
                <w:b/>
                <w:bCs/>
              </w:rPr>
              <w:t>Phone no.</w:t>
            </w:r>
          </w:p>
          <w:p w14:paraId="4BD75E4F" w14:textId="77777777" w:rsidR="00EA23F2" w:rsidRPr="00F25E2E" w:rsidRDefault="00EA23F2" w:rsidP="00ED16C6">
            <w:pPr>
              <w:suppressAutoHyphens/>
              <w:autoSpaceDE w:val="0"/>
              <w:autoSpaceDN w:val="0"/>
              <w:adjustRightInd w:val="0"/>
              <w:jc w:val="center"/>
              <w:textAlignment w:val="center"/>
            </w:pPr>
          </w:p>
        </w:tc>
        <w:tc>
          <w:tcPr>
            <w:tcW w:w="1440" w:type="dxa"/>
            <w:tcBorders>
              <w:top w:val="single" w:sz="6" w:space="0" w:color="000000"/>
              <w:left w:val="single" w:sz="6" w:space="0" w:color="000000"/>
              <w:right w:val="single" w:sz="6" w:space="0" w:color="000000"/>
            </w:tcBorders>
            <w:tcMar>
              <w:top w:w="80" w:type="dxa"/>
              <w:left w:w="80" w:type="dxa"/>
              <w:bottom w:w="80" w:type="dxa"/>
              <w:right w:w="80" w:type="dxa"/>
            </w:tcMar>
          </w:tcPr>
          <w:p w14:paraId="2049C9E1" w14:textId="77777777" w:rsidR="00EA23F2" w:rsidRPr="00F25E2E" w:rsidRDefault="00EA23F2" w:rsidP="001E017F">
            <w:pPr>
              <w:suppressAutoHyphens/>
              <w:autoSpaceDE w:val="0"/>
              <w:autoSpaceDN w:val="0"/>
              <w:adjustRightInd w:val="0"/>
              <w:jc w:val="center"/>
              <w:textAlignment w:val="center"/>
              <w:rPr>
                <w:b/>
                <w:bCs/>
              </w:rPr>
            </w:pPr>
            <w:r w:rsidRPr="00F25E2E">
              <w:rPr>
                <w:b/>
                <w:bCs/>
              </w:rPr>
              <w:t xml:space="preserve">Distance </w:t>
            </w:r>
            <w:r w:rsidR="00BC5164" w:rsidRPr="00F25E2E">
              <w:rPr>
                <w:b/>
                <w:bCs/>
              </w:rPr>
              <w:t>d</w:t>
            </w:r>
            <w:r w:rsidR="00D100FA" w:rsidRPr="00F25E2E">
              <w:rPr>
                <w:b/>
                <w:bCs/>
              </w:rPr>
              <w:t>own</w:t>
            </w:r>
            <w:r w:rsidRPr="00F25E2E">
              <w:rPr>
                <w:b/>
                <w:bCs/>
              </w:rPr>
              <w:t>str</w:t>
            </w:r>
            <w:r w:rsidR="00D100FA" w:rsidRPr="00F25E2E">
              <w:rPr>
                <w:b/>
                <w:bCs/>
              </w:rPr>
              <w:t>ea</w:t>
            </w:r>
            <w:r w:rsidRPr="00F25E2E">
              <w:rPr>
                <w:b/>
                <w:bCs/>
              </w:rPr>
              <w:t>m from dam</w:t>
            </w:r>
            <w:r w:rsidRPr="00F25E2E">
              <w:rPr>
                <w:b/>
                <w:bCs/>
              </w:rPr>
              <w:br/>
              <w:t>(ft)</w:t>
            </w:r>
          </w:p>
        </w:tc>
        <w:tc>
          <w:tcPr>
            <w:tcW w:w="900" w:type="dxa"/>
            <w:tcBorders>
              <w:top w:val="single" w:sz="6" w:space="0" w:color="000000"/>
              <w:left w:val="single" w:sz="6" w:space="0" w:color="000000"/>
              <w:right w:val="single" w:sz="6" w:space="0" w:color="000000"/>
            </w:tcBorders>
            <w:tcMar>
              <w:top w:w="80" w:type="dxa"/>
              <w:left w:w="80" w:type="dxa"/>
              <w:bottom w:w="80" w:type="dxa"/>
              <w:right w:w="80" w:type="dxa"/>
            </w:tcMar>
          </w:tcPr>
          <w:p w14:paraId="49D273A9" w14:textId="77777777" w:rsidR="00EA23F2" w:rsidRPr="00F25E2E" w:rsidRDefault="00D100FA" w:rsidP="001E017F">
            <w:pPr>
              <w:suppressAutoHyphens/>
              <w:autoSpaceDE w:val="0"/>
              <w:autoSpaceDN w:val="0"/>
              <w:adjustRightInd w:val="0"/>
              <w:jc w:val="center"/>
              <w:textAlignment w:val="center"/>
              <w:rPr>
                <w:b/>
                <w:bCs/>
              </w:rPr>
            </w:pPr>
            <w:r w:rsidRPr="00F25E2E">
              <w:rPr>
                <w:b/>
                <w:bCs/>
              </w:rPr>
              <w:t>Travel time</w:t>
            </w:r>
            <w:r w:rsidR="00EA23F2" w:rsidRPr="00F25E2E">
              <w:rPr>
                <w:b/>
                <w:bCs/>
              </w:rPr>
              <w:t>**</w:t>
            </w:r>
            <w:r w:rsidR="00EA23F2" w:rsidRPr="00F25E2E">
              <w:rPr>
                <w:b/>
                <w:bCs/>
              </w:rPr>
              <w:br/>
              <w:t>(</w:t>
            </w:r>
            <w:proofErr w:type="spellStart"/>
            <w:r w:rsidR="00EA23F2" w:rsidRPr="00F25E2E">
              <w:rPr>
                <w:b/>
                <w:bCs/>
              </w:rPr>
              <w:t>hr</w:t>
            </w:r>
            <w:proofErr w:type="spellEnd"/>
            <w:r w:rsidR="00EA23F2" w:rsidRPr="00F25E2E">
              <w:rPr>
                <w:b/>
                <w:bCs/>
              </w:rPr>
              <w:t>)</w:t>
            </w:r>
          </w:p>
        </w:tc>
        <w:tc>
          <w:tcPr>
            <w:tcW w:w="1314" w:type="dxa"/>
            <w:tcBorders>
              <w:top w:val="single" w:sz="6" w:space="0" w:color="000000"/>
              <w:left w:val="single" w:sz="6" w:space="0" w:color="000000"/>
              <w:right w:val="single" w:sz="6" w:space="0" w:color="000000"/>
            </w:tcBorders>
            <w:tcMar>
              <w:top w:w="80" w:type="dxa"/>
              <w:left w:w="80" w:type="dxa"/>
              <w:bottom w:w="80" w:type="dxa"/>
              <w:right w:w="80" w:type="dxa"/>
            </w:tcMar>
          </w:tcPr>
          <w:p w14:paraId="29ABF9B4" w14:textId="77777777" w:rsidR="00EA23F2" w:rsidRPr="00F25E2E" w:rsidRDefault="00EA23F2" w:rsidP="001E017F">
            <w:pPr>
              <w:suppressAutoHyphens/>
              <w:autoSpaceDE w:val="0"/>
              <w:autoSpaceDN w:val="0"/>
              <w:adjustRightInd w:val="0"/>
              <w:jc w:val="center"/>
              <w:textAlignment w:val="center"/>
              <w:rPr>
                <w:b/>
                <w:bCs/>
              </w:rPr>
            </w:pPr>
            <w:r w:rsidRPr="00F25E2E">
              <w:rPr>
                <w:b/>
                <w:bCs/>
              </w:rPr>
              <w:t>Ma</w:t>
            </w:r>
            <w:r w:rsidR="0056686B" w:rsidRPr="00F25E2E">
              <w:rPr>
                <w:b/>
                <w:bCs/>
              </w:rPr>
              <w:t xml:space="preserve">x water depth above first floor </w:t>
            </w:r>
            <w:r w:rsidRPr="00F25E2E">
              <w:rPr>
                <w:b/>
                <w:bCs/>
              </w:rPr>
              <w:t>(ft)</w:t>
            </w:r>
          </w:p>
        </w:tc>
      </w:tr>
      <w:tr w:rsidR="00306BA8" w:rsidRPr="00F25E2E" w14:paraId="64A5D4F4"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7FFCE00" w14:textId="53A82A22"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B8EBF94" w14:textId="346C9E3B"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E58419E" w14:textId="6834149A" w:rsidR="001E017F" w:rsidRPr="00F25E2E" w:rsidRDefault="001E017F" w:rsidP="001E017F">
            <w:pPr>
              <w:suppressAutoHyphens/>
              <w:autoSpaceDE w:val="0"/>
              <w:autoSpaceDN w:val="0"/>
              <w:adjustRightInd w:val="0"/>
              <w:spacing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ADA34B9" w14:textId="5F8C10A2" w:rsidR="00306BA8" w:rsidRPr="00F25E2E" w:rsidRDefault="00306BA8" w:rsidP="001E017F">
            <w:pPr>
              <w:suppressAutoHyphens/>
              <w:autoSpaceDE w:val="0"/>
              <w:autoSpaceDN w:val="0"/>
              <w:adjustRightInd w:val="0"/>
              <w:spacing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0256D75" w14:textId="1B670BD1" w:rsidR="00306BA8" w:rsidRPr="00F25E2E" w:rsidRDefault="00306BA8" w:rsidP="001E017F">
            <w:pPr>
              <w:suppressAutoHyphens/>
              <w:autoSpaceDE w:val="0"/>
              <w:autoSpaceDN w:val="0"/>
              <w:adjustRightInd w:val="0"/>
              <w:spacing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6E4E995" w14:textId="504691C7" w:rsidR="00306BA8" w:rsidRPr="00F25E2E" w:rsidRDefault="00306BA8" w:rsidP="001E017F">
            <w:pPr>
              <w:suppressAutoHyphens/>
              <w:autoSpaceDE w:val="0"/>
              <w:autoSpaceDN w:val="0"/>
              <w:adjustRightInd w:val="0"/>
              <w:spacing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6E1EF4A" w14:textId="58DEC927" w:rsidR="00306BA8" w:rsidRPr="00F25E2E" w:rsidRDefault="00306BA8" w:rsidP="001E017F">
            <w:pPr>
              <w:suppressAutoHyphens/>
              <w:autoSpaceDE w:val="0"/>
              <w:autoSpaceDN w:val="0"/>
              <w:adjustRightInd w:val="0"/>
              <w:spacing w:line="264" w:lineRule="auto"/>
              <w:ind w:right="-385"/>
              <w:jc w:val="center"/>
              <w:textAlignment w:val="center"/>
              <w:rPr>
                <w:sz w:val="20"/>
                <w:szCs w:val="20"/>
              </w:rPr>
            </w:pPr>
          </w:p>
        </w:tc>
      </w:tr>
      <w:tr w:rsidR="00306BA8" w:rsidRPr="00F25E2E" w14:paraId="7A781802"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8E78422" w14:textId="75654CFD"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4C4F0FA" w14:textId="45FF1B8B"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25DA4DA" w14:textId="31073B8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D8A06C1" w14:textId="0BA1F6F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331DF7F" w14:textId="5B3D1928"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B57EC9E" w14:textId="3353111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71D4F4D" w14:textId="75D7BB5A"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7C5271C"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6C3DF92A" w14:textId="4A4782A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08CA497" w14:textId="66D082B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E92F0B9" w14:textId="7D836CE0" w:rsidR="001E017F" w:rsidRPr="00F25E2E" w:rsidRDefault="001E017F"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629C810" w14:textId="35F4CE7A"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BED0C5E" w14:textId="51FAF144"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000440C" w14:textId="78045286"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53F484A" w14:textId="703B51E5"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34092656"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17A2A21" w14:textId="13F5B186"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6AED601"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C54D00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CBDCF40"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8C485E5"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6516C2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CAEABFE"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3050CF8"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E107CC5"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98F6F01"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EA2403F"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1878448"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6EA9E5E"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1CA3850"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5DF4FCB"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55BBBFEB"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3CF4110"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0FFDAC8"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278E792"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358BFBB"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EC03956"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4F6447E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5270A1C"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4EAB45FE"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EBE7BDB"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CA2401A"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781DA1F"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B99A556"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068B86C"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C77DB74"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D2AD146"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258F9B78"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BA8F9C4"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C829B8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995AD9C"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E322783"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522D7E1"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4C0C65B"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2864EF2"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6F69D6A6"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14C0052"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BB50655"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AC0BBBA"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EEEA809"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4B13677"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D833ADC"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E75FCA3"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54B1A0ED"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4A5C8B8D"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B6273C4"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6B001458"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7D19749E"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549BCCF4"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8129AB5"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CC60B6F"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1B22C0DF"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3D778AD3"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E159B9E"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DFFC382"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7FC142A"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0C9E631B"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334CC01A"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22726F40"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r w:rsidR="00306BA8" w:rsidRPr="00F25E2E" w14:paraId="31C5A553" w14:textId="77777777" w:rsidTr="001E017F">
        <w:trPr>
          <w:trHeight w:val="259"/>
        </w:trPr>
        <w:tc>
          <w:tcPr>
            <w:tcW w:w="11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1F4DDD97"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093AB4A3" w14:textId="77777777" w:rsidR="00306BA8" w:rsidRPr="00F25E2E" w:rsidRDefault="00306BA8" w:rsidP="001E017F">
            <w:pPr>
              <w:suppressAutoHyphens/>
              <w:autoSpaceDE w:val="0"/>
              <w:autoSpaceDN w:val="0"/>
              <w:adjustRightInd w:val="0"/>
              <w:spacing w:after="100" w:afterAutospacing="1" w:line="264" w:lineRule="auto"/>
              <w:jc w:val="center"/>
              <w:textAlignment w:val="center"/>
              <w:rPr>
                <w:sz w:val="20"/>
                <w:szCs w:val="20"/>
              </w:rPr>
            </w:pPr>
          </w:p>
        </w:tc>
        <w:tc>
          <w:tcPr>
            <w:tcW w:w="207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2C308F55"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35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80" w:type="dxa"/>
            </w:tcMar>
            <w:vAlign w:val="center"/>
          </w:tcPr>
          <w:p w14:paraId="5DF7799B" w14:textId="77777777" w:rsidR="00306BA8" w:rsidRPr="00F25E2E" w:rsidRDefault="00306BA8" w:rsidP="001E017F">
            <w:pPr>
              <w:autoSpaceDE w:val="0"/>
              <w:autoSpaceDN w:val="0"/>
              <w:adjustRightInd w:val="0"/>
              <w:spacing w:after="100" w:afterAutospacing="1" w:line="264" w:lineRule="auto"/>
              <w:jc w:val="center"/>
              <w:rPr>
                <w:sz w:val="20"/>
                <w:szCs w:val="20"/>
              </w:rPr>
            </w:pPr>
          </w:p>
        </w:tc>
        <w:tc>
          <w:tcPr>
            <w:tcW w:w="144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7A012551" w14:textId="77777777" w:rsidR="00306BA8" w:rsidRPr="00F25E2E" w:rsidRDefault="00306BA8" w:rsidP="001E017F">
            <w:pPr>
              <w:suppressAutoHyphens/>
              <w:autoSpaceDE w:val="0"/>
              <w:autoSpaceDN w:val="0"/>
              <w:adjustRightInd w:val="0"/>
              <w:spacing w:after="100" w:afterAutospacing="1" w:line="264" w:lineRule="auto"/>
              <w:ind w:right="-435"/>
              <w:jc w:val="center"/>
              <w:textAlignment w:val="center"/>
              <w:rPr>
                <w:sz w:val="20"/>
                <w:szCs w:val="20"/>
              </w:rPr>
            </w:pPr>
          </w:p>
        </w:tc>
        <w:tc>
          <w:tcPr>
            <w:tcW w:w="900"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190197DA" w14:textId="77777777" w:rsidR="00306BA8" w:rsidRPr="00F25E2E" w:rsidRDefault="00306BA8" w:rsidP="001E017F">
            <w:pPr>
              <w:suppressAutoHyphens/>
              <w:autoSpaceDE w:val="0"/>
              <w:autoSpaceDN w:val="0"/>
              <w:adjustRightInd w:val="0"/>
              <w:spacing w:after="100" w:afterAutospacing="1" w:line="264" w:lineRule="auto"/>
              <w:ind w:right="-349"/>
              <w:jc w:val="center"/>
              <w:textAlignment w:val="center"/>
              <w:rPr>
                <w:sz w:val="20"/>
                <w:szCs w:val="20"/>
              </w:rPr>
            </w:pPr>
          </w:p>
        </w:tc>
        <w:tc>
          <w:tcPr>
            <w:tcW w:w="1314" w:type="dxa"/>
            <w:tcBorders>
              <w:top w:val="single" w:sz="6" w:space="0" w:color="000000"/>
              <w:left w:val="single" w:sz="6" w:space="0" w:color="000000"/>
              <w:bottom w:val="single" w:sz="6" w:space="0" w:color="000000"/>
              <w:right w:val="single" w:sz="6" w:space="0" w:color="000000"/>
            </w:tcBorders>
            <w:tcMar>
              <w:top w:w="160" w:type="dxa"/>
              <w:left w:w="80" w:type="dxa"/>
              <w:bottom w:w="160" w:type="dxa"/>
              <w:right w:w="400" w:type="dxa"/>
            </w:tcMar>
            <w:vAlign w:val="center"/>
          </w:tcPr>
          <w:p w14:paraId="6D2B50BF" w14:textId="77777777" w:rsidR="00306BA8" w:rsidRPr="00F25E2E" w:rsidRDefault="00306BA8" w:rsidP="001E017F">
            <w:pPr>
              <w:suppressAutoHyphens/>
              <w:autoSpaceDE w:val="0"/>
              <w:autoSpaceDN w:val="0"/>
              <w:adjustRightInd w:val="0"/>
              <w:spacing w:after="100" w:afterAutospacing="1" w:line="264" w:lineRule="auto"/>
              <w:ind w:right="-385"/>
              <w:jc w:val="center"/>
              <w:textAlignment w:val="center"/>
              <w:rPr>
                <w:sz w:val="20"/>
                <w:szCs w:val="20"/>
              </w:rPr>
            </w:pPr>
          </w:p>
        </w:tc>
      </w:tr>
    </w:tbl>
    <w:p w14:paraId="06643766" w14:textId="77777777" w:rsidR="00306BA8" w:rsidRPr="00F25E2E" w:rsidRDefault="00346CB5" w:rsidP="009B2C45">
      <w:pPr>
        <w:suppressAutoHyphens/>
        <w:autoSpaceDE w:val="0"/>
        <w:autoSpaceDN w:val="0"/>
        <w:adjustRightInd w:val="0"/>
        <w:spacing w:before="120" w:line="288" w:lineRule="auto"/>
        <w:textAlignment w:val="center"/>
        <w:rPr>
          <w:sz w:val="18"/>
          <w:szCs w:val="18"/>
        </w:rPr>
      </w:pPr>
      <w:r w:rsidRPr="00F25E2E">
        <w:rPr>
          <w:sz w:val="18"/>
          <w:szCs w:val="18"/>
        </w:rPr>
        <w:t>* See A</w:t>
      </w:r>
      <w:r w:rsidR="00306BA8" w:rsidRPr="00F25E2E">
        <w:rPr>
          <w:sz w:val="18"/>
          <w:szCs w:val="18"/>
        </w:rPr>
        <w:t>ppendix B–4.</w:t>
      </w:r>
    </w:p>
    <w:p w14:paraId="4DADFA27" w14:textId="77777777" w:rsidR="00306BA8" w:rsidRPr="00F25E2E" w:rsidRDefault="00306BA8" w:rsidP="009B2C45">
      <w:pPr>
        <w:suppressAutoHyphens/>
        <w:autoSpaceDE w:val="0"/>
        <w:autoSpaceDN w:val="0"/>
        <w:adjustRightInd w:val="0"/>
        <w:spacing w:after="120" w:line="288" w:lineRule="auto"/>
        <w:textAlignment w:val="center"/>
        <w:rPr>
          <w:sz w:val="18"/>
          <w:szCs w:val="18"/>
        </w:rPr>
      </w:pPr>
      <w:r w:rsidRPr="00F25E2E">
        <w:rPr>
          <w:sz w:val="18"/>
          <w:szCs w:val="18"/>
        </w:rPr>
        <w:t>** Estimated time for breach wave (peak) to travel from dam to downstream locations</w:t>
      </w:r>
    </w:p>
    <w:p w14:paraId="2662898E" w14:textId="77777777" w:rsidR="00306BA8" w:rsidRPr="00F25E2E" w:rsidRDefault="00306BA8" w:rsidP="008F496D">
      <w:pPr>
        <w:keepNext/>
        <w:suppressAutoHyphens/>
        <w:autoSpaceDE w:val="0"/>
        <w:autoSpaceDN w:val="0"/>
        <w:adjustRightInd w:val="0"/>
        <w:spacing w:line="288" w:lineRule="auto"/>
        <w:textAlignment w:val="center"/>
        <w:outlineLvl w:val="4"/>
        <w:rPr>
          <w:b/>
          <w:bCs/>
          <w:sz w:val="18"/>
          <w:szCs w:val="18"/>
        </w:rPr>
      </w:pPr>
      <w:r w:rsidRPr="00F25E2E">
        <w:rPr>
          <w:b/>
          <w:bCs/>
          <w:sz w:val="18"/>
          <w:szCs w:val="18"/>
        </w:rPr>
        <w:t>Basis for computation of evacuation area and flooding depths</w:t>
      </w:r>
    </w:p>
    <w:p w14:paraId="2D43C8D4" w14:textId="4F793C18"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 xml:space="preserve">Breach inundation study completed by </w:t>
      </w:r>
      <w:sdt>
        <w:sdtPr>
          <w:rPr>
            <w:sz w:val="18"/>
            <w:szCs w:val="18"/>
          </w:rPr>
          <w:id w:val="-1934121872"/>
          <w:showingPlcHdr/>
        </w:sdtPr>
        <w:sdtEndPr/>
        <w:sdtContent>
          <w:r w:rsidR="00502068" w:rsidRPr="00F25E2E">
            <w:rPr>
              <w:i/>
              <w:sz w:val="18"/>
              <w:szCs w:val="18"/>
              <w:highlight w:val="lightGray"/>
            </w:rPr>
            <w:t>Insert Name Here</w:t>
          </w:r>
        </w:sdtContent>
      </w:sdt>
      <w:r w:rsidR="00F87287" w:rsidRPr="00F25E2E">
        <w:rPr>
          <w:sz w:val="18"/>
          <w:szCs w:val="18"/>
        </w:rPr>
        <w:t xml:space="preserve">, </w:t>
      </w:r>
      <w:sdt>
        <w:sdtPr>
          <w:rPr>
            <w:sz w:val="18"/>
            <w:szCs w:val="18"/>
          </w:rPr>
          <w:id w:val="-38671711"/>
          <w:showingPlcHdr/>
          <w:date w:fullDate="2017-03-01T00:00:00Z">
            <w:dateFormat w:val="M/d/yyyy"/>
            <w:lid w:val="en-US"/>
            <w:storeMappedDataAs w:val="dateTime"/>
            <w:calendar w:val="gregorian"/>
          </w:date>
        </w:sdtPr>
        <w:sdtEndPr/>
        <w:sdtContent>
          <w:r w:rsidR="00502068" w:rsidRPr="00F25E2E">
            <w:rPr>
              <w:rStyle w:val="PlaceholderText"/>
              <w:i/>
              <w:color w:val="auto"/>
              <w:sz w:val="18"/>
              <w:highlight w:val="lightGray"/>
            </w:rPr>
            <w:t>Insert Date Performed Here</w:t>
          </w:r>
        </w:sdtContent>
      </w:sdt>
    </w:p>
    <w:p w14:paraId="1C7C485B" w14:textId="4486D121"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 xml:space="preserve">Hydraulic model used: </w:t>
      </w:r>
      <w:r w:rsidR="00DF366B" w:rsidRPr="00F25E2E">
        <w:rPr>
          <w:sz w:val="18"/>
        </w:rPr>
        <w:fldChar w:fldCharType="begin">
          <w:ffData>
            <w:name w:val=""/>
            <w:enabled/>
            <w:calcOnExit w:val="0"/>
            <w:textInput>
              <w:default w:val="NRCS TR-20 (routing)"/>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20 (routing)</w:t>
      </w:r>
      <w:r w:rsidR="00DF366B" w:rsidRPr="00F25E2E">
        <w:rPr>
          <w:sz w:val="18"/>
        </w:rPr>
        <w:fldChar w:fldCharType="end"/>
      </w:r>
      <w:r w:rsidRPr="00F25E2E">
        <w:rPr>
          <w:sz w:val="18"/>
          <w:szCs w:val="18"/>
        </w:rPr>
        <w:t>;</w:t>
      </w:r>
      <w:r w:rsidR="00DF366B" w:rsidRPr="00F25E2E">
        <w:rPr>
          <w:sz w:val="18"/>
        </w:rPr>
        <w:t xml:space="preserve"> </w:t>
      </w:r>
      <w:r w:rsidR="00DF366B" w:rsidRPr="00F25E2E">
        <w:rPr>
          <w:sz w:val="18"/>
        </w:rPr>
        <w:fldChar w:fldCharType="begin">
          <w:ffData>
            <w:name w:val=""/>
            <w:enabled/>
            <w:calcOnExit w:val="0"/>
            <w:textInput>
              <w:default w:val="NRCS TR-60 (peak discharge)"/>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60 (peak discharge)</w:t>
      </w:r>
      <w:r w:rsidR="00DF366B" w:rsidRPr="00F25E2E">
        <w:rPr>
          <w:sz w:val="18"/>
        </w:rPr>
        <w:fldChar w:fldCharType="end"/>
      </w:r>
      <w:r w:rsidRPr="00F25E2E">
        <w:rPr>
          <w:sz w:val="18"/>
          <w:szCs w:val="18"/>
        </w:rPr>
        <w:t xml:space="preserve">; </w:t>
      </w:r>
      <w:r w:rsidR="00DF366B" w:rsidRPr="00F25E2E">
        <w:rPr>
          <w:sz w:val="18"/>
        </w:rPr>
        <w:fldChar w:fldCharType="begin">
          <w:ffData>
            <w:name w:val=""/>
            <w:enabled/>
            <w:calcOnExit w:val="0"/>
            <w:textInput>
              <w:default w:val="NRCS TR-66 (hydrograph)"/>
            </w:textInput>
          </w:ffData>
        </w:fldChar>
      </w:r>
      <w:r w:rsidR="00DF366B" w:rsidRPr="00F25E2E">
        <w:rPr>
          <w:sz w:val="18"/>
        </w:rPr>
        <w:instrText xml:space="preserve"> FORMTEXT </w:instrText>
      </w:r>
      <w:r w:rsidR="00DF366B" w:rsidRPr="00F25E2E">
        <w:rPr>
          <w:sz w:val="18"/>
        </w:rPr>
      </w:r>
      <w:r w:rsidR="00DF366B" w:rsidRPr="00F25E2E">
        <w:rPr>
          <w:sz w:val="18"/>
        </w:rPr>
        <w:fldChar w:fldCharType="separate"/>
      </w:r>
      <w:r w:rsidR="00DF366B" w:rsidRPr="00F25E2E">
        <w:rPr>
          <w:noProof/>
          <w:sz w:val="18"/>
        </w:rPr>
        <w:t>NRCS TR-66 (hydrograph)</w:t>
      </w:r>
      <w:r w:rsidR="00DF366B" w:rsidRPr="00F25E2E">
        <w:rPr>
          <w:sz w:val="18"/>
        </w:rPr>
        <w:fldChar w:fldCharType="end"/>
      </w:r>
      <w:r w:rsidR="00C63811" w:rsidRPr="00F25E2E">
        <w:rPr>
          <w:sz w:val="18"/>
          <w:szCs w:val="18"/>
        </w:rPr>
        <w:t xml:space="preserve">; </w:t>
      </w:r>
      <w:r w:rsidR="00C63811" w:rsidRPr="00F25E2E">
        <w:rPr>
          <w:sz w:val="18"/>
        </w:rPr>
        <w:fldChar w:fldCharType="begin">
          <w:ffData>
            <w:name w:val=""/>
            <w:enabled/>
            <w:calcOnExit w:val="0"/>
            <w:textInput>
              <w:default w:val="HEC-RAS"/>
            </w:textInput>
          </w:ffData>
        </w:fldChar>
      </w:r>
      <w:r w:rsidR="00C63811" w:rsidRPr="00F25E2E">
        <w:rPr>
          <w:sz w:val="18"/>
        </w:rPr>
        <w:instrText xml:space="preserve"> FORMTEXT </w:instrText>
      </w:r>
      <w:r w:rsidR="00C63811" w:rsidRPr="00F25E2E">
        <w:rPr>
          <w:sz w:val="18"/>
        </w:rPr>
      </w:r>
      <w:r w:rsidR="00C63811" w:rsidRPr="00F25E2E">
        <w:rPr>
          <w:sz w:val="18"/>
        </w:rPr>
        <w:fldChar w:fldCharType="separate"/>
      </w:r>
      <w:r w:rsidR="00C63811" w:rsidRPr="00F25E2E">
        <w:rPr>
          <w:noProof/>
          <w:sz w:val="18"/>
        </w:rPr>
        <w:t>HEC-RAS</w:t>
      </w:r>
      <w:r w:rsidR="00C63811" w:rsidRPr="00F25E2E">
        <w:rPr>
          <w:sz w:val="18"/>
        </w:rPr>
        <w:fldChar w:fldCharType="end"/>
      </w:r>
    </w:p>
    <w:p w14:paraId="66F08EA4" w14:textId="77777777" w:rsidR="00306BA8" w:rsidRPr="00F25E2E" w:rsidRDefault="00306BA8" w:rsidP="008F496D">
      <w:pPr>
        <w:suppressAutoHyphens/>
        <w:autoSpaceDE w:val="0"/>
        <w:autoSpaceDN w:val="0"/>
        <w:adjustRightInd w:val="0"/>
        <w:spacing w:line="288" w:lineRule="auto"/>
        <w:textAlignment w:val="center"/>
        <w:rPr>
          <w:sz w:val="18"/>
          <w:szCs w:val="18"/>
        </w:rPr>
      </w:pPr>
      <w:r w:rsidRPr="00F25E2E">
        <w:rPr>
          <w:sz w:val="18"/>
          <w:szCs w:val="18"/>
        </w:rPr>
        <w:t>Model assumptions:</w:t>
      </w:r>
    </w:p>
    <w:p w14:paraId="359D23A3"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Sunny Day” Breach (no inflow into the reservoir)</w:t>
      </w:r>
    </w:p>
    <w:p w14:paraId="686CF9EE"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Water surface</w:t>
      </w:r>
      <w:r w:rsidR="00ED16C6" w:rsidRPr="00F25E2E">
        <w:rPr>
          <w:sz w:val="18"/>
          <w:szCs w:val="18"/>
        </w:rPr>
        <w:t xml:space="preserve"> elevation</w:t>
      </w:r>
      <w:r w:rsidRPr="00F25E2E">
        <w:rPr>
          <w:sz w:val="18"/>
          <w:szCs w:val="18"/>
        </w:rPr>
        <w:t xml:space="preserve"> in reservoir prior to breach = </w:t>
      </w:r>
      <w:r w:rsidR="00F9449D" w:rsidRPr="00F25E2E">
        <w:rPr>
          <w:sz w:val="18"/>
          <w:szCs w:val="18"/>
        </w:rPr>
        <w:fldChar w:fldCharType="begin">
          <w:ffData>
            <w:name w:val="Text333"/>
            <w:enabled/>
            <w:calcOnExit w:val="0"/>
            <w:textInput>
              <w:type w:val="number"/>
              <w:default w:val="_______"/>
            </w:textInput>
          </w:ffData>
        </w:fldChar>
      </w:r>
      <w:bookmarkStart w:id="68" w:name="Text333"/>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_</w:t>
      </w:r>
      <w:r w:rsidR="00F9449D" w:rsidRPr="00F25E2E">
        <w:rPr>
          <w:sz w:val="18"/>
          <w:szCs w:val="18"/>
        </w:rPr>
        <w:fldChar w:fldCharType="end"/>
      </w:r>
      <w:bookmarkEnd w:id="68"/>
      <w:r w:rsidRPr="00F25E2E">
        <w:rPr>
          <w:sz w:val="18"/>
          <w:szCs w:val="18"/>
        </w:rPr>
        <w:t xml:space="preserve"> (top of dam)</w:t>
      </w:r>
    </w:p>
    <w:p w14:paraId="37BD17DF"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Total volume of breach hydrograph = </w:t>
      </w:r>
      <w:r w:rsidR="00F9449D" w:rsidRPr="00F25E2E">
        <w:rPr>
          <w:sz w:val="18"/>
          <w:szCs w:val="18"/>
        </w:rPr>
        <w:fldChar w:fldCharType="begin">
          <w:ffData>
            <w:name w:val="Text334"/>
            <w:enabled/>
            <w:calcOnExit w:val="0"/>
            <w:textInput>
              <w:type w:val="number"/>
              <w:default w:val="______"/>
            </w:textInput>
          </w:ffData>
        </w:fldChar>
      </w:r>
      <w:bookmarkStart w:id="69" w:name="Text334"/>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w:t>
      </w:r>
      <w:r w:rsidR="00F9449D" w:rsidRPr="00F25E2E">
        <w:rPr>
          <w:sz w:val="18"/>
          <w:szCs w:val="18"/>
        </w:rPr>
        <w:fldChar w:fldCharType="end"/>
      </w:r>
      <w:bookmarkEnd w:id="69"/>
      <w:r w:rsidRPr="00F25E2E">
        <w:rPr>
          <w:sz w:val="18"/>
          <w:szCs w:val="18"/>
        </w:rPr>
        <w:t xml:space="preserve"> ac</w:t>
      </w:r>
      <w:r w:rsidR="004B3881" w:rsidRPr="00F25E2E">
        <w:rPr>
          <w:sz w:val="18"/>
          <w:szCs w:val="18"/>
        </w:rPr>
        <w:t>re</w:t>
      </w:r>
      <w:r w:rsidRPr="00F25E2E">
        <w:rPr>
          <w:sz w:val="18"/>
          <w:szCs w:val="18"/>
        </w:rPr>
        <w:t>-ft</w:t>
      </w:r>
    </w:p>
    <w:p w14:paraId="6C499BE1"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Height of water at time of breach = </w:t>
      </w:r>
      <w:r w:rsidR="00F9449D" w:rsidRPr="00F25E2E">
        <w:rPr>
          <w:sz w:val="18"/>
          <w:szCs w:val="18"/>
        </w:rPr>
        <w:fldChar w:fldCharType="begin">
          <w:ffData>
            <w:name w:val="Text335"/>
            <w:enabled/>
            <w:calcOnExit w:val="0"/>
            <w:textInput>
              <w:type w:val="number"/>
              <w:default w:val="______"/>
            </w:textInput>
          </w:ffData>
        </w:fldChar>
      </w:r>
      <w:bookmarkStart w:id="70" w:name="Text335"/>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w:t>
      </w:r>
      <w:r w:rsidR="00F9449D" w:rsidRPr="00F25E2E">
        <w:rPr>
          <w:sz w:val="18"/>
          <w:szCs w:val="18"/>
        </w:rPr>
        <w:fldChar w:fldCharType="end"/>
      </w:r>
      <w:bookmarkEnd w:id="70"/>
      <w:r w:rsidRPr="00F25E2E">
        <w:rPr>
          <w:sz w:val="18"/>
          <w:szCs w:val="18"/>
        </w:rPr>
        <w:t xml:space="preserve"> ft</w:t>
      </w:r>
    </w:p>
    <w:p w14:paraId="5EEDE6B8" w14:textId="77777777" w:rsidR="00306BA8" w:rsidRPr="00F25E2E" w:rsidRDefault="00306BA8" w:rsidP="008F496D">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 xml:space="preserve">Peak breach discharge = </w:t>
      </w:r>
      <w:r w:rsidR="00F9449D" w:rsidRPr="00F25E2E">
        <w:rPr>
          <w:sz w:val="18"/>
          <w:szCs w:val="18"/>
        </w:rPr>
        <w:fldChar w:fldCharType="begin">
          <w:ffData>
            <w:name w:val="Text336"/>
            <w:enabled/>
            <w:calcOnExit w:val="0"/>
            <w:textInput>
              <w:type w:val="number"/>
              <w:default w:val="_______"/>
            </w:textInput>
          </w:ffData>
        </w:fldChar>
      </w:r>
      <w:bookmarkStart w:id="71" w:name="Text336"/>
      <w:r w:rsidR="00F9449D" w:rsidRPr="00F25E2E">
        <w:rPr>
          <w:sz w:val="18"/>
          <w:szCs w:val="18"/>
        </w:rPr>
        <w:instrText xml:space="preserve"> FORMTEXT </w:instrText>
      </w:r>
      <w:r w:rsidR="00F9449D" w:rsidRPr="00F25E2E">
        <w:rPr>
          <w:sz w:val="18"/>
          <w:szCs w:val="18"/>
        </w:rPr>
      </w:r>
      <w:r w:rsidR="00F9449D" w:rsidRPr="00F25E2E">
        <w:rPr>
          <w:sz w:val="18"/>
          <w:szCs w:val="18"/>
        </w:rPr>
        <w:fldChar w:fldCharType="separate"/>
      </w:r>
      <w:r w:rsidR="00F9449D" w:rsidRPr="00F25E2E">
        <w:rPr>
          <w:noProof/>
          <w:sz w:val="18"/>
          <w:szCs w:val="18"/>
        </w:rPr>
        <w:t>_______</w:t>
      </w:r>
      <w:r w:rsidR="00F9449D" w:rsidRPr="00F25E2E">
        <w:rPr>
          <w:sz w:val="18"/>
          <w:szCs w:val="18"/>
        </w:rPr>
        <w:fldChar w:fldCharType="end"/>
      </w:r>
      <w:bookmarkEnd w:id="71"/>
      <w:r w:rsidR="004B3881" w:rsidRPr="00F25E2E">
        <w:rPr>
          <w:sz w:val="18"/>
          <w:szCs w:val="18"/>
        </w:rPr>
        <w:t xml:space="preserve"> </w:t>
      </w:r>
      <w:r w:rsidRPr="00F25E2E">
        <w:rPr>
          <w:sz w:val="18"/>
          <w:szCs w:val="18"/>
        </w:rPr>
        <w:t>f</w:t>
      </w:r>
      <w:r w:rsidR="004B3881" w:rsidRPr="00F25E2E">
        <w:rPr>
          <w:sz w:val="18"/>
          <w:szCs w:val="18"/>
        </w:rPr>
        <w:t>t</w:t>
      </w:r>
      <w:r w:rsidR="004B3881" w:rsidRPr="00F25E2E">
        <w:rPr>
          <w:sz w:val="18"/>
          <w:szCs w:val="18"/>
          <w:vertAlign w:val="superscript"/>
        </w:rPr>
        <w:t>3</w:t>
      </w:r>
      <w:r w:rsidR="004B3881" w:rsidRPr="00F25E2E">
        <w:rPr>
          <w:sz w:val="18"/>
          <w:szCs w:val="18"/>
        </w:rPr>
        <w:t>/</w:t>
      </w:r>
      <w:r w:rsidRPr="00F25E2E">
        <w:rPr>
          <w:sz w:val="18"/>
          <w:szCs w:val="18"/>
        </w:rPr>
        <w:t>s</w:t>
      </w:r>
    </w:p>
    <w:p w14:paraId="1DF6B5EB" w14:textId="410EE9A1" w:rsidR="00DB7BA2" w:rsidRPr="00F25E2E" w:rsidRDefault="00306BA8" w:rsidP="00DB7BA2">
      <w:pPr>
        <w:tabs>
          <w:tab w:val="left" w:pos="480"/>
          <w:tab w:val="left" w:pos="720"/>
          <w:tab w:val="left" w:pos="960"/>
          <w:tab w:val="left" w:pos="1200"/>
        </w:tabs>
        <w:suppressAutoHyphens/>
        <w:autoSpaceDE w:val="0"/>
        <w:autoSpaceDN w:val="0"/>
        <w:adjustRightInd w:val="0"/>
        <w:spacing w:line="288" w:lineRule="auto"/>
        <w:ind w:left="480" w:hanging="360"/>
        <w:textAlignment w:val="center"/>
        <w:rPr>
          <w:sz w:val="18"/>
          <w:szCs w:val="18"/>
        </w:rPr>
      </w:pPr>
      <w:r w:rsidRPr="00F25E2E">
        <w:rPr>
          <w:sz w:val="18"/>
          <w:szCs w:val="18"/>
        </w:rPr>
        <w:t></w:t>
      </w:r>
      <w:r w:rsidRPr="00F25E2E">
        <w:rPr>
          <w:sz w:val="18"/>
          <w:szCs w:val="18"/>
        </w:rPr>
        <w:tab/>
        <w:t>Downstream area defined by field surveys consisting of</w:t>
      </w:r>
      <w:r w:rsidR="00502068" w:rsidRPr="00F25E2E">
        <w:rPr>
          <w:sz w:val="18"/>
          <w:szCs w:val="18"/>
        </w:rPr>
        <w:t xml:space="preserve"> </w:t>
      </w:r>
      <w:r w:rsidR="00502068" w:rsidRPr="00F25E2E">
        <w:rPr>
          <w:sz w:val="18"/>
          <w:szCs w:val="18"/>
        </w:rPr>
        <w:fldChar w:fldCharType="begin">
          <w:ffData>
            <w:name w:val="Text336"/>
            <w:enabled/>
            <w:calcOnExit w:val="0"/>
            <w:textInput>
              <w:type w:val="number"/>
              <w:default w:val="_______"/>
            </w:textInput>
          </w:ffData>
        </w:fldChar>
      </w:r>
      <w:r w:rsidR="00502068" w:rsidRPr="00F25E2E">
        <w:rPr>
          <w:sz w:val="18"/>
          <w:szCs w:val="18"/>
        </w:rPr>
        <w:instrText xml:space="preserve"> FORMTEXT </w:instrText>
      </w:r>
      <w:r w:rsidR="00502068" w:rsidRPr="00F25E2E">
        <w:rPr>
          <w:sz w:val="18"/>
          <w:szCs w:val="18"/>
        </w:rPr>
      </w:r>
      <w:r w:rsidR="00502068" w:rsidRPr="00F25E2E">
        <w:rPr>
          <w:sz w:val="18"/>
          <w:szCs w:val="18"/>
        </w:rPr>
        <w:fldChar w:fldCharType="separate"/>
      </w:r>
      <w:r w:rsidR="00502068" w:rsidRPr="00F25E2E">
        <w:rPr>
          <w:noProof/>
          <w:sz w:val="18"/>
          <w:szCs w:val="18"/>
        </w:rPr>
        <w:t>_______</w:t>
      </w:r>
      <w:r w:rsidR="00502068" w:rsidRPr="00F25E2E">
        <w:rPr>
          <w:sz w:val="18"/>
          <w:szCs w:val="18"/>
        </w:rPr>
        <w:fldChar w:fldCharType="end"/>
      </w:r>
      <w:r w:rsidRPr="00F25E2E">
        <w:rPr>
          <w:sz w:val="18"/>
          <w:szCs w:val="18"/>
        </w:rPr>
        <w:t xml:space="preserve">  cross sections and </w:t>
      </w:r>
      <w:r w:rsidR="00502068" w:rsidRPr="00F25E2E">
        <w:rPr>
          <w:sz w:val="18"/>
          <w:szCs w:val="18"/>
        </w:rPr>
        <w:fldChar w:fldCharType="begin">
          <w:ffData>
            <w:name w:val="Text336"/>
            <w:enabled/>
            <w:calcOnExit w:val="0"/>
            <w:textInput>
              <w:type w:val="number"/>
              <w:default w:val="_______"/>
            </w:textInput>
          </w:ffData>
        </w:fldChar>
      </w:r>
      <w:r w:rsidR="00502068" w:rsidRPr="00F25E2E">
        <w:rPr>
          <w:sz w:val="18"/>
          <w:szCs w:val="18"/>
        </w:rPr>
        <w:instrText xml:space="preserve"> FORMTEXT </w:instrText>
      </w:r>
      <w:r w:rsidR="00502068" w:rsidRPr="00F25E2E">
        <w:rPr>
          <w:sz w:val="18"/>
          <w:szCs w:val="18"/>
        </w:rPr>
      </w:r>
      <w:r w:rsidR="00502068" w:rsidRPr="00F25E2E">
        <w:rPr>
          <w:sz w:val="18"/>
          <w:szCs w:val="18"/>
        </w:rPr>
        <w:fldChar w:fldCharType="separate"/>
      </w:r>
      <w:r w:rsidR="00502068" w:rsidRPr="00F25E2E">
        <w:rPr>
          <w:noProof/>
          <w:sz w:val="18"/>
          <w:szCs w:val="18"/>
        </w:rPr>
        <w:t>_______</w:t>
      </w:r>
      <w:r w:rsidR="00502068" w:rsidRPr="00F25E2E">
        <w:rPr>
          <w:sz w:val="18"/>
          <w:szCs w:val="18"/>
        </w:rPr>
        <w:fldChar w:fldCharType="end"/>
      </w:r>
      <w:r w:rsidRPr="00F25E2E">
        <w:rPr>
          <w:sz w:val="18"/>
          <w:szCs w:val="18"/>
        </w:rPr>
        <w:t xml:space="preserve"> bridge openings</w:t>
      </w:r>
      <w:bookmarkStart w:id="72" w:name="_Toc475111085"/>
    </w:p>
    <w:p w14:paraId="305B4F63" w14:textId="77777777" w:rsidR="00DB7BA2" w:rsidRPr="00F25E2E" w:rsidRDefault="00DB7BA2">
      <w:pPr>
        <w:rPr>
          <w:sz w:val="18"/>
          <w:szCs w:val="18"/>
        </w:rPr>
      </w:pPr>
      <w:r w:rsidRPr="00F25E2E">
        <w:rPr>
          <w:sz w:val="18"/>
          <w:szCs w:val="18"/>
        </w:rPr>
        <w:br w:type="page"/>
      </w:r>
    </w:p>
    <w:p w14:paraId="4263EFFB" w14:textId="51C291AC" w:rsidR="00130D4E" w:rsidRPr="00F25E2E" w:rsidRDefault="00F87287" w:rsidP="00DB7BA2">
      <w:pPr>
        <w:pStyle w:val="Heading2"/>
        <w:rPr>
          <w:color w:val="auto"/>
          <w:sz w:val="18"/>
          <w:szCs w:val="18"/>
        </w:rPr>
      </w:pPr>
      <w:bookmarkStart w:id="73" w:name="_Toc479163565"/>
      <w:r w:rsidRPr="00F25E2E">
        <w:rPr>
          <w:color w:val="auto"/>
        </w:rPr>
        <w:lastRenderedPageBreak/>
        <w:t>Appendix B–7</w:t>
      </w:r>
      <w:r w:rsidR="00AA2F95" w:rsidRPr="00F25E2E">
        <w:rPr>
          <w:color w:val="auto"/>
        </w:rPr>
        <w:t xml:space="preserve"> - </w:t>
      </w:r>
      <w:r w:rsidR="00C445E5" w:rsidRPr="00F25E2E">
        <w:rPr>
          <w:color w:val="auto"/>
        </w:rPr>
        <w:t>Plan View of Dam</w:t>
      </w:r>
      <w:bookmarkEnd w:id="72"/>
      <w:bookmarkEnd w:id="73"/>
    </w:p>
    <w:p w14:paraId="0EFA5903" w14:textId="77777777" w:rsidR="00130D4E" w:rsidRPr="00F25E2E" w:rsidRDefault="00130D4E" w:rsidP="00130D4E">
      <w:pPr>
        <w:pStyle w:val="BodyText"/>
        <w:rPr>
          <w:color w:val="auto"/>
        </w:rPr>
      </w:pPr>
    </w:p>
    <w:sdt>
      <w:sdtPr>
        <w:rPr>
          <w:color w:val="auto"/>
        </w:rPr>
        <w:id w:val="1593820348"/>
        <w:showingPlcHdr/>
        <w:picture/>
      </w:sdtPr>
      <w:sdtEndPr/>
      <w:sdtContent>
        <w:p w14:paraId="35357FFD" w14:textId="77777777" w:rsidR="00130D4E" w:rsidRPr="00F25E2E" w:rsidRDefault="00130D4E" w:rsidP="00130D4E">
          <w:pPr>
            <w:pStyle w:val="BodyText"/>
            <w:rPr>
              <w:color w:val="auto"/>
            </w:rPr>
            <w:sectPr w:rsidR="00130D4E" w:rsidRPr="00F25E2E" w:rsidSect="001E017F">
              <w:type w:val="continuous"/>
              <w:pgSz w:w="12240" w:h="15840" w:code="1"/>
              <w:pgMar w:top="432" w:right="576" w:bottom="288" w:left="1080" w:header="720" w:footer="0" w:gutter="0"/>
              <w:cols w:space="720"/>
              <w:docGrid w:linePitch="360"/>
            </w:sectPr>
          </w:pPr>
          <w:r w:rsidRPr="00F25E2E">
            <w:rPr>
              <w:noProof/>
              <w:color w:val="auto"/>
            </w:rPr>
            <w:drawing>
              <wp:inline distT="0" distB="0" distL="0" distR="0" wp14:anchorId="6761454B" wp14:editId="19AC3C18">
                <wp:extent cx="5943600" cy="2691130"/>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691130"/>
                        </a:xfrm>
                        <a:prstGeom prst="rect">
                          <a:avLst/>
                        </a:prstGeom>
                        <a:noFill/>
                        <a:ln>
                          <a:noFill/>
                        </a:ln>
                      </pic:spPr>
                    </pic:pic>
                  </a:graphicData>
                </a:graphic>
              </wp:inline>
            </w:drawing>
          </w:r>
        </w:p>
      </w:sdtContent>
    </w:sdt>
    <w:p w14:paraId="73847AF5" w14:textId="77777777" w:rsidR="00DB7BA2" w:rsidRPr="00F25E2E" w:rsidRDefault="00DB7BA2">
      <w:pPr>
        <w:rPr>
          <w:rFonts w:cs="Helvetica"/>
          <w:bCs/>
          <w:i/>
          <w:sz w:val="32"/>
          <w:szCs w:val="40"/>
        </w:rPr>
      </w:pPr>
      <w:bookmarkStart w:id="74" w:name="_Toc475111086"/>
      <w:r w:rsidRPr="00F25E2E">
        <w:br w:type="page"/>
      </w:r>
    </w:p>
    <w:p w14:paraId="607BD3B7" w14:textId="33698E4A" w:rsidR="00C445E5" w:rsidRPr="00F25E2E" w:rsidRDefault="00F87287" w:rsidP="00D226FC">
      <w:pPr>
        <w:pStyle w:val="Heading2"/>
        <w:rPr>
          <w:rFonts w:cs="Times New Roman"/>
          <w:color w:val="auto"/>
        </w:rPr>
      </w:pPr>
      <w:bookmarkStart w:id="75" w:name="_Toc479163566"/>
      <w:r w:rsidRPr="00F25E2E">
        <w:rPr>
          <w:color w:val="auto"/>
        </w:rPr>
        <w:lastRenderedPageBreak/>
        <w:t>Appendix B–8</w:t>
      </w:r>
      <w:r w:rsidR="00AA2F95" w:rsidRPr="00F25E2E">
        <w:rPr>
          <w:color w:val="auto"/>
        </w:rPr>
        <w:t xml:space="preserve"> - </w:t>
      </w:r>
      <w:r w:rsidR="00C445E5" w:rsidRPr="00F25E2E">
        <w:rPr>
          <w:rFonts w:cs="Times New Roman"/>
          <w:color w:val="auto"/>
          <w:szCs w:val="36"/>
        </w:rPr>
        <w:t>Profile of Principal Spillway</w:t>
      </w:r>
      <w:bookmarkEnd w:id="74"/>
      <w:bookmarkEnd w:id="75"/>
    </w:p>
    <w:p w14:paraId="09760646" w14:textId="77777777" w:rsidR="00052DCE" w:rsidRPr="00F25E2E" w:rsidRDefault="009228B9" w:rsidP="00052DCE">
      <w:pPr>
        <w:rPr>
          <w:b/>
        </w:rPr>
      </w:pPr>
      <w:sdt>
        <w:sdtPr>
          <w:rPr>
            <w:b/>
            <w:bCs/>
          </w:rPr>
          <w:id w:val="-750185616"/>
          <w:showingPlcHdr/>
          <w:picture/>
        </w:sdtPr>
        <w:sdtEndPr/>
        <w:sdtContent>
          <w:r w:rsidR="00130D4E" w:rsidRPr="00F25E2E">
            <w:rPr>
              <w:noProof/>
            </w:rPr>
            <w:drawing>
              <wp:inline distT="0" distB="0" distL="0" distR="0" wp14:anchorId="7F8A2321" wp14:editId="7172B4F4">
                <wp:extent cx="5943600" cy="319151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91510"/>
                        </a:xfrm>
                        <a:prstGeom prst="rect">
                          <a:avLst/>
                        </a:prstGeom>
                        <a:noFill/>
                        <a:ln>
                          <a:noFill/>
                        </a:ln>
                      </pic:spPr>
                    </pic:pic>
                  </a:graphicData>
                </a:graphic>
              </wp:inline>
            </w:drawing>
          </w:r>
        </w:sdtContent>
      </w:sdt>
      <w:bookmarkStart w:id="76" w:name="_Toc475111087"/>
    </w:p>
    <w:p w14:paraId="2AFD0FB1" w14:textId="77777777" w:rsidR="00DB7BA2" w:rsidRPr="00F25E2E" w:rsidRDefault="00DB7BA2">
      <w:pPr>
        <w:rPr>
          <w:b/>
        </w:rPr>
      </w:pPr>
      <w:r w:rsidRPr="00F25E2E">
        <w:rPr>
          <w:b/>
        </w:rPr>
        <w:br w:type="page"/>
      </w:r>
    </w:p>
    <w:p w14:paraId="6F6729D8" w14:textId="51B51540" w:rsidR="0017725A" w:rsidRPr="00F25E2E" w:rsidRDefault="00F87287" w:rsidP="00DB7BA2">
      <w:pPr>
        <w:pStyle w:val="Heading2"/>
        <w:rPr>
          <w:b/>
          <w:color w:val="auto"/>
        </w:rPr>
      </w:pPr>
      <w:bookmarkStart w:id="77" w:name="_Toc479163567"/>
      <w:r w:rsidRPr="00F25E2E">
        <w:rPr>
          <w:color w:val="auto"/>
        </w:rPr>
        <w:lastRenderedPageBreak/>
        <w:t>Appendix B–9</w:t>
      </w:r>
      <w:r w:rsidR="00AA2F95" w:rsidRPr="00F25E2E">
        <w:rPr>
          <w:color w:val="auto"/>
        </w:rPr>
        <w:t xml:space="preserve"> - </w:t>
      </w:r>
      <w:r w:rsidR="0017725A" w:rsidRPr="00F25E2E">
        <w:rPr>
          <w:color w:val="auto"/>
        </w:rPr>
        <w:t>R</w:t>
      </w:r>
      <w:r w:rsidR="00AA2F95" w:rsidRPr="00F25E2E">
        <w:rPr>
          <w:color w:val="auto"/>
        </w:rPr>
        <w:t xml:space="preserve">eservoir Elevation-area-volume </w:t>
      </w:r>
      <w:r w:rsidR="0017725A" w:rsidRPr="00F25E2E">
        <w:rPr>
          <w:color w:val="auto"/>
        </w:rPr>
        <w:t>and Spillway Capacity Data</w:t>
      </w:r>
      <w:bookmarkEnd w:id="76"/>
      <w:bookmarkEnd w:id="77"/>
    </w:p>
    <w:p w14:paraId="63BD41B9" w14:textId="77777777" w:rsidR="00AA2F95" w:rsidRPr="00F25E2E" w:rsidRDefault="00AA2F95" w:rsidP="00AA2F95">
      <w:pPr>
        <w:pStyle w:val="BodyText"/>
        <w:rPr>
          <w:color w:val="auto"/>
        </w:rPr>
      </w:pPr>
    </w:p>
    <w:p w14:paraId="70D21A0F" w14:textId="77777777" w:rsidR="00DB7BA2" w:rsidRPr="00F25E2E" w:rsidRDefault="00DB7BA2" w:rsidP="00AA2F95">
      <w:pPr>
        <w:pStyle w:val="BodyText"/>
        <w:rPr>
          <w:color w:val="auto"/>
        </w:rPr>
      </w:pPr>
    </w:p>
    <w:p w14:paraId="6E8F3297" w14:textId="7E95FDC6" w:rsidR="00E77E28" w:rsidRPr="00F25E2E" w:rsidRDefault="009228B9" w:rsidP="00E77E28">
      <w:pPr>
        <w:spacing w:after="240"/>
        <w:jc w:val="center"/>
        <w:rPr>
          <w:b/>
        </w:rPr>
      </w:pPr>
      <w:sdt>
        <w:sdtPr>
          <w:rPr>
            <w:b/>
            <w:bCs/>
            <w:sz w:val="28"/>
            <w:szCs w:val="16"/>
          </w:rPr>
          <w:alias w:val="Dam Name"/>
          <w:tag w:val=""/>
          <w:id w:val="-1651505135"/>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sz w:val="28"/>
              <w:szCs w:val="16"/>
            </w:rPr>
            <w:t>Dam Name</w:t>
          </w:r>
        </w:sdtContent>
      </w:sdt>
      <w:r w:rsidR="00F87287" w:rsidRPr="00F25E2E">
        <w:rPr>
          <w:b/>
          <w:bCs/>
          <w:sz w:val="28"/>
          <w:szCs w:val="16"/>
        </w:rPr>
        <w:t xml:space="preserve"> D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1404"/>
        <w:gridCol w:w="1260"/>
        <w:gridCol w:w="1260"/>
      </w:tblGrid>
      <w:tr w:rsidR="00E77E28" w:rsidRPr="00F25E2E" w14:paraId="2DD8DE8B" w14:textId="77777777" w:rsidTr="00F87287">
        <w:trPr>
          <w:jc w:val="center"/>
        </w:trPr>
        <w:tc>
          <w:tcPr>
            <w:tcW w:w="1404" w:type="dxa"/>
            <w:shd w:val="clear" w:color="auto" w:fill="auto"/>
          </w:tcPr>
          <w:p w14:paraId="0694C9A3" w14:textId="77777777" w:rsidR="00E77E28" w:rsidRPr="00F25E2E" w:rsidRDefault="00F87287" w:rsidP="004601C1">
            <w:pPr>
              <w:jc w:val="center"/>
              <w:rPr>
                <w:b/>
              </w:rPr>
            </w:pPr>
            <w:r w:rsidRPr="00F25E2E">
              <w:rPr>
                <w:b/>
              </w:rPr>
              <w:t>Elevation</w:t>
            </w:r>
          </w:p>
        </w:tc>
        <w:tc>
          <w:tcPr>
            <w:tcW w:w="1404" w:type="dxa"/>
            <w:shd w:val="clear" w:color="auto" w:fill="auto"/>
          </w:tcPr>
          <w:p w14:paraId="15083295" w14:textId="77777777" w:rsidR="00E77E28" w:rsidRPr="00F25E2E" w:rsidRDefault="00F87287" w:rsidP="004601C1">
            <w:pPr>
              <w:jc w:val="center"/>
              <w:rPr>
                <w:b/>
              </w:rPr>
            </w:pPr>
            <w:r w:rsidRPr="00F25E2E">
              <w:rPr>
                <w:b/>
              </w:rPr>
              <w:t>Reservoir Surface Area (acre)</w:t>
            </w:r>
          </w:p>
        </w:tc>
        <w:tc>
          <w:tcPr>
            <w:tcW w:w="1260" w:type="dxa"/>
            <w:shd w:val="clear" w:color="auto" w:fill="auto"/>
          </w:tcPr>
          <w:p w14:paraId="768932BA" w14:textId="77777777" w:rsidR="00E77E28" w:rsidRPr="00F25E2E" w:rsidRDefault="00F87287" w:rsidP="004601C1">
            <w:pPr>
              <w:jc w:val="center"/>
              <w:rPr>
                <w:b/>
              </w:rPr>
            </w:pPr>
            <w:r w:rsidRPr="00F25E2E">
              <w:rPr>
                <w:b/>
              </w:rPr>
              <w:t>Reservoir Storage (acre-ft.)</w:t>
            </w:r>
          </w:p>
        </w:tc>
        <w:tc>
          <w:tcPr>
            <w:tcW w:w="1260" w:type="dxa"/>
            <w:shd w:val="clear" w:color="auto" w:fill="auto"/>
          </w:tcPr>
          <w:p w14:paraId="086BF70B" w14:textId="77777777" w:rsidR="00E77E28" w:rsidRPr="00F25E2E" w:rsidRDefault="00F87287" w:rsidP="004601C1">
            <w:pPr>
              <w:jc w:val="center"/>
              <w:rPr>
                <w:b/>
              </w:rPr>
            </w:pPr>
            <w:r w:rsidRPr="00F25E2E">
              <w:rPr>
                <w:b/>
              </w:rPr>
              <w:t>Spillway Discharge</w:t>
            </w:r>
          </w:p>
          <w:p w14:paraId="30F12302" w14:textId="77777777" w:rsidR="0084469D" w:rsidRPr="00F25E2E" w:rsidRDefault="00F87287" w:rsidP="004601C1">
            <w:pPr>
              <w:jc w:val="center"/>
            </w:pPr>
            <w:r w:rsidRPr="00F25E2E">
              <w:rPr>
                <w:b/>
              </w:rPr>
              <w:t>(</w:t>
            </w:r>
            <w:r w:rsidR="0084469D" w:rsidRPr="00F25E2E">
              <w:rPr>
                <w:b/>
              </w:rPr>
              <w:t>ft</w:t>
            </w:r>
            <w:r w:rsidR="0084469D" w:rsidRPr="00F25E2E">
              <w:rPr>
                <w:b/>
                <w:vertAlign w:val="superscript"/>
              </w:rPr>
              <w:t>3</w:t>
            </w:r>
            <w:r w:rsidR="0084469D" w:rsidRPr="00F25E2E">
              <w:rPr>
                <w:b/>
              </w:rPr>
              <w:t>/s</w:t>
            </w:r>
            <w:r w:rsidRPr="00F25E2E">
              <w:rPr>
                <w:b/>
              </w:rPr>
              <w:t>)</w:t>
            </w:r>
          </w:p>
        </w:tc>
      </w:tr>
      <w:tr w:rsidR="00E77E28" w:rsidRPr="00F25E2E" w14:paraId="0523C9D0" w14:textId="77777777" w:rsidTr="00F87287">
        <w:trPr>
          <w:jc w:val="center"/>
        </w:trPr>
        <w:tc>
          <w:tcPr>
            <w:tcW w:w="1404" w:type="dxa"/>
            <w:shd w:val="clear" w:color="auto" w:fill="auto"/>
          </w:tcPr>
          <w:p w14:paraId="73DE33AA" w14:textId="77777777" w:rsidR="00E77E28" w:rsidRPr="00F25E2E" w:rsidRDefault="00E77E28" w:rsidP="00E77E28"/>
        </w:tc>
        <w:tc>
          <w:tcPr>
            <w:tcW w:w="1404" w:type="dxa"/>
            <w:shd w:val="clear" w:color="auto" w:fill="auto"/>
          </w:tcPr>
          <w:p w14:paraId="2E70F14D" w14:textId="77777777" w:rsidR="00E77E28" w:rsidRPr="00F25E2E" w:rsidRDefault="00E77E28" w:rsidP="00E77E28"/>
        </w:tc>
        <w:tc>
          <w:tcPr>
            <w:tcW w:w="1260" w:type="dxa"/>
            <w:shd w:val="clear" w:color="auto" w:fill="auto"/>
          </w:tcPr>
          <w:p w14:paraId="3DE5EA38" w14:textId="77777777" w:rsidR="00E77E28" w:rsidRPr="00F25E2E" w:rsidRDefault="00E77E28" w:rsidP="00E77E28"/>
        </w:tc>
        <w:tc>
          <w:tcPr>
            <w:tcW w:w="1260" w:type="dxa"/>
            <w:shd w:val="clear" w:color="auto" w:fill="auto"/>
          </w:tcPr>
          <w:p w14:paraId="3857389E" w14:textId="77777777" w:rsidR="00E77E28" w:rsidRPr="00F25E2E" w:rsidRDefault="00E77E28" w:rsidP="00E77E28"/>
        </w:tc>
      </w:tr>
      <w:tr w:rsidR="00E77E28" w:rsidRPr="00F25E2E" w14:paraId="4DB9AD3C" w14:textId="77777777" w:rsidTr="00F87287">
        <w:trPr>
          <w:jc w:val="center"/>
        </w:trPr>
        <w:tc>
          <w:tcPr>
            <w:tcW w:w="1404" w:type="dxa"/>
            <w:shd w:val="clear" w:color="auto" w:fill="auto"/>
          </w:tcPr>
          <w:p w14:paraId="4901DDD2" w14:textId="77777777" w:rsidR="00E77E28" w:rsidRPr="00F25E2E" w:rsidRDefault="00E77E28" w:rsidP="00E77E28"/>
        </w:tc>
        <w:tc>
          <w:tcPr>
            <w:tcW w:w="1404" w:type="dxa"/>
            <w:shd w:val="clear" w:color="auto" w:fill="auto"/>
          </w:tcPr>
          <w:p w14:paraId="67A79009" w14:textId="77777777" w:rsidR="00E77E28" w:rsidRPr="00F25E2E" w:rsidRDefault="00E77E28" w:rsidP="00E77E28"/>
        </w:tc>
        <w:tc>
          <w:tcPr>
            <w:tcW w:w="1260" w:type="dxa"/>
            <w:shd w:val="clear" w:color="auto" w:fill="auto"/>
          </w:tcPr>
          <w:p w14:paraId="224DA5CD" w14:textId="77777777" w:rsidR="00E77E28" w:rsidRPr="00F25E2E" w:rsidRDefault="00E77E28" w:rsidP="00E77E28"/>
        </w:tc>
        <w:tc>
          <w:tcPr>
            <w:tcW w:w="1260" w:type="dxa"/>
            <w:shd w:val="clear" w:color="auto" w:fill="auto"/>
          </w:tcPr>
          <w:p w14:paraId="17DE7EF8" w14:textId="77777777" w:rsidR="00E77E28" w:rsidRPr="00F25E2E" w:rsidRDefault="00E77E28" w:rsidP="00E77E28"/>
        </w:tc>
      </w:tr>
      <w:tr w:rsidR="00E77E28" w:rsidRPr="00F25E2E" w14:paraId="611B5219" w14:textId="77777777" w:rsidTr="00F87287">
        <w:trPr>
          <w:jc w:val="center"/>
        </w:trPr>
        <w:tc>
          <w:tcPr>
            <w:tcW w:w="1404" w:type="dxa"/>
            <w:shd w:val="clear" w:color="auto" w:fill="auto"/>
          </w:tcPr>
          <w:p w14:paraId="6737B907" w14:textId="77777777" w:rsidR="00E77E28" w:rsidRPr="00F25E2E" w:rsidRDefault="00E77E28" w:rsidP="00E77E28"/>
        </w:tc>
        <w:tc>
          <w:tcPr>
            <w:tcW w:w="1404" w:type="dxa"/>
            <w:shd w:val="clear" w:color="auto" w:fill="auto"/>
          </w:tcPr>
          <w:p w14:paraId="5FC22067" w14:textId="77777777" w:rsidR="00E77E28" w:rsidRPr="00F25E2E" w:rsidRDefault="00E77E28" w:rsidP="00E77E28"/>
        </w:tc>
        <w:tc>
          <w:tcPr>
            <w:tcW w:w="1260" w:type="dxa"/>
            <w:shd w:val="clear" w:color="auto" w:fill="auto"/>
          </w:tcPr>
          <w:p w14:paraId="3561E79C" w14:textId="77777777" w:rsidR="00E77E28" w:rsidRPr="00F25E2E" w:rsidRDefault="00E77E28" w:rsidP="00E77E28"/>
        </w:tc>
        <w:tc>
          <w:tcPr>
            <w:tcW w:w="1260" w:type="dxa"/>
            <w:shd w:val="clear" w:color="auto" w:fill="auto"/>
          </w:tcPr>
          <w:p w14:paraId="07FF1D7F" w14:textId="77777777" w:rsidR="00E77E28" w:rsidRPr="00F25E2E" w:rsidRDefault="00E77E28" w:rsidP="00E77E28"/>
        </w:tc>
      </w:tr>
      <w:tr w:rsidR="00E77E28" w:rsidRPr="00F25E2E" w14:paraId="1FE146DE" w14:textId="77777777" w:rsidTr="00F87287">
        <w:trPr>
          <w:jc w:val="center"/>
        </w:trPr>
        <w:tc>
          <w:tcPr>
            <w:tcW w:w="1404" w:type="dxa"/>
            <w:shd w:val="clear" w:color="auto" w:fill="auto"/>
          </w:tcPr>
          <w:p w14:paraId="7029756D" w14:textId="77777777" w:rsidR="00E77E28" w:rsidRPr="00F25E2E" w:rsidRDefault="00E77E28" w:rsidP="00E77E28"/>
        </w:tc>
        <w:tc>
          <w:tcPr>
            <w:tcW w:w="1404" w:type="dxa"/>
            <w:shd w:val="clear" w:color="auto" w:fill="auto"/>
          </w:tcPr>
          <w:p w14:paraId="018AC978" w14:textId="77777777" w:rsidR="00E77E28" w:rsidRPr="00F25E2E" w:rsidRDefault="00E77E28" w:rsidP="00E77E28"/>
        </w:tc>
        <w:tc>
          <w:tcPr>
            <w:tcW w:w="1260" w:type="dxa"/>
            <w:shd w:val="clear" w:color="auto" w:fill="auto"/>
          </w:tcPr>
          <w:p w14:paraId="445F9F3D" w14:textId="77777777" w:rsidR="00E77E28" w:rsidRPr="00F25E2E" w:rsidRDefault="00E77E28" w:rsidP="00E77E28"/>
        </w:tc>
        <w:tc>
          <w:tcPr>
            <w:tcW w:w="1260" w:type="dxa"/>
            <w:shd w:val="clear" w:color="auto" w:fill="auto"/>
          </w:tcPr>
          <w:p w14:paraId="236CCC2B" w14:textId="77777777" w:rsidR="00E77E28" w:rsidRPr="00F25E2E" w:rsidRDefault="00E77E28" w:rsidP="00E77E28"/>
        </w:tc>
      </w:tr>
      <w:tr w:rsidR="00E77E28" w:rsidRPr="00F25E2E" w14:paraId="2B73B4F2" w14:textId="77777777" w:rsidTr="00F87287">
        <w:trPr>
          <w:jc w:val="center"/>
        </w:trPr>
        <w:tc>
          <w:tcPr>
            <w:tcW w:w="1404" w:type="dxa"/>
            <w:shd w:val="clear" w:color="auto" w:fill="auto"/>
          </w:tcPr>
          <w:p w14:paraId="206883CC" w14:textId="77777777" w:rsidR="00E77E28" w:rsidRPr="00F25E2E" w:rsidRDefault="00E77E28" w:rsidP="00E77E28"/>
        </w:tc>
        <w:tc>
          <w:tcPr>
            <w:tcW w:w="1404" w:type="dxa"/>
            <w:shd w:val="clear" w:color="auto" w:fill="auto"/>
          </w:tcPr>
          <w:p w14:paraId="6494F815" w14:textId="77777777" w:rsidR="00E77E28" w:rsidRPr="00F25E2E" w:rsidRDefault="00E77E28" w:rsidP="00E77E28"/>
        </w:tc>
        <w:tc>
          <w:tcPr>
            <w:tcW w:w="1260" w:type="dxa"/>
            <w:shd w:val="clear" w:color="auto" w:fill="auto"/>
          </w:tcPr>
          <w:p w14:paraId="41FE28B4" w14:textId="77777777" w:rsidR="00E77E28" w:rsidRPr="00F25E2E" w:rsidRDefault="00E77E28" w:rsidP="00E77E28"/>
        </w:tc>
        <w:tc>
          <w:tcPr>
            <w:tcW w:w="1260" w:type="dxa"/>
            <w:shd w:val="clear" w:color="auto" w:fill="auto"/>
          </w:tcPr>
          <w:p w14:paraId="4E6C4A85" w14:textId="77777777" w:rsidR="00E77E28" w:rsidRPr="00F25E2E" w:rsidRDefault="00E77E28" w:rsidP="00E77E28"/>
        </w:tc>
      </w:tr>
      <w:tr w:rsidR="00E77E28" w:rsidRPr="00F25E2E" w14:paraId="111B7E91" w14:textId="77777777" w:rsidTr="00F87287">
        <w:trPr>
          <w:jc w:val="center"/>
        </w:trPr>
        <w:tc>
          <w:tcPr>
            <w:tcW w:w="1404" w:type="dxa"/>
            <w:shd w:val="clear" w:color="auto" w:fill="auto"/>
          </w:tcPr>
          <w:p w14:paraId="10F17F95" w14:textId="77777777" w:rsidR="00E77E28" w:rsidRPr="00F25E2E" w:rsidRDefault="00E77E28" w:rsidP="00E77E28"/>
        </w:tc>
        <w:tc>
          <w:tcPr>
            <w:tcW w:w="1404" w:type="dxa"/>
            <w:shd w:val="clear" w:color="auto" w:fill="auto"/>
          </w:tcPr>
          <w:p w14:paraId="1BB83E8A" w14:textId="77777777" w:rsidR="00E77E28" w:rsidRPr="00F25E2E" w:rsidRDefault="00E77E28" w:rsidP="00E77E28"/>
        </w:tc>
        <w:tc>
          <w:tcPr>
            <w:tcW w:w="1260" w:type="dxa"/>
            <w:shd w:val="clear" w:color="auto" w:fill="auto"/>
          </w:tcPr>
          <w:p w14:paraId="0643EB95" w14:textId="77777777" w:rsidR="00E77E28" w:rsidRPr="00F25E2E" w:rsidRDefault="00E77E28" w:rsidP="00E77E28"/>
        </w:tc>
        <w:tc>
          <w:tcPr>
            <w:tcW w:w="1260" w:type="dxa"/>
            <w:shd w:val="clear" w:color="auto" w:fill="auto"/>
          </w:tcPr>
          <w:p w14:paraId="76B1767D" w14:textId="77777777" w:rsidR="00E77E28" w:rsidRPr="00F25E2E" w:rsidRDefault="00E77E28" w:rsidP="00E77E28"/>
        </w:tc>
      </w:tr>
      <w:tr w:rsidR="00E77E28" w:rsidRPr="00F25E2E" w14:paraId="337BCCDE" w14:textId="77777777" w:rsidTr="00F87287">
        <w:trPr>
          <w:jc w:val="center"/>
        </w:trPr>
        <w:tc>
          <w:tcPr>
            <w:tcW w:w="1404" w:type="dxa"/>
            <w:shd w:val="clear" w:color="auto" w:fill="auto"/>
          </w:tcPr>
          <w:p w14:paraId="66D33C8B" w14:textId="77777777" w:rsidR="00E77E28" w:rsidRPr="00F25E2E" w:rsidRDefault="00E77E28" w:rsidP="00E77E28"/>
        </w:tc>
        <w:tc>
          <w:tcPr>
            <w:tcW w:w="1404" w:type="dxa"/>
            <w:shd w:val="clear" w:color="auto" w:fill="auto"/>
          </w:tcPr>
          <w:p w14:paraId="50C67F5B" w14:textId="77777777" w:rsidR="00E77E28" w:rsidRPr="00F25E2E" w:rsidRDefault="00E77E28" w:rsidP="00E77E28"/>
        </w:tc>
        <w:tc>
          <w:tcPr>
            <w:tcW w:w="1260" w:type="dxa"/>
            <w:shd w:val="clear" w:color="auto" w:fill="auto"/>
          </w:tcPr>
          <w:p w14:paraId="6A109E3F" w14:textId="77777777" w:rsidR="00E77E28" w:rsidRPr="00F25E2E" w:rsidRDefault="00E77E28" w:rsidP="00E77E28"/>
        </w:tc>
        <w:tc>
          <w:tcPr>
            <w:tcW w:w="1260" w:type="dxa"/>
            <w:shd w:val="clear" w:color="auto" w:fill="auto"/>
          </w:tcPr>
          <w:p w14:paraId="1A93CF13" w14:textId="77777777" w:rsidR="00E77E28" w:rsidRPr="00F25E2E" w:rsidRDefault="00E77E28" w:rsidP="00E77E28"/>
        </w:tc>
      </w:tr>
      <w:tr w:rsidR="00E77E28" w:rsidRPr="00F25E2E" w14:paraId="044C68F8" w14:textId="77777777" w:rsidTr="00F87287">
        <w:trPr>
          <w:jc w:val="center"/>
        </w:trPr>
        <w:tc>
          <w:tcPr>
            <w:tcW w:w="1404" w:type="dxa"/>
            <w:shd w:val="clear" w:color="auto" w:fill="auto"/>
          </w:tcPr>
          <w:p w14:paraId="2F6F26A2" w14:textId="77777777" w:rsidR="00E77E28" w:rsidRPr="00F25E2E" w:rsidRDefault="00E77E28" w:rsidP="00E77E28"/>
        </w:tc>
        <w:tc>
          <w:tcPr>
            <w:tcW w:w="1404" w:type="dxa"/>
            <w:shd w:val="clear" w:color="auto" w:fill="auto"/>
          </w:tcPr>
          <w:p w14:paraId="5629E15A" w14:textId="77777777" w:rsidR="00E77E28" w:rsidRPr="00F25E2E" w:rsidRDefault="00E77E28" w:rsidP="00E77E28"/>
        </w:tc>
        <w:tc>
          <w:tcPr>
            <w:tcW w:w="1260" w:type="dxa"/>
            <w:shd w:val="clear" w:color="auto" w:fill="auto"/>
          </w:tcPr>
          <w:p w14:paraId="1FB724FF" w14:textId="77777777" w:rsidR="00E77E28" w:rsidRPr="00F25E2E" w:rsidRDefault="00E77E28" w:rsidP="00E77E28"/>
        </w:tc>
        <w:tc>
          <w:tcPr>
            <w:tcW w:w="1260" w:type="dxa"/>
            <w:shd w:val="clear" w:color="auto" w:fill="auto"/>
          </w:tcPr>
          <w:p w14:paraId="5013024F" w14:textId="77777777" w:rsidR="00E77E28" w:rsidRPr="00F25E2E" w:rsidRDefault="00E77E28" w:rsidP="00E77E28"/>
        </w:tc>
      </w:tr>
      <w:bookmarkStart w:id="78" w:name="Text501"/>
      <w:tr w:rsidR="00E77E28" w:rsidRPr="00F25E2E" w14:paraId="43AB6586" w14:textId="77777777" w:rsidTr="00F87287">
        <w:trPr>
          <w:jc w:val="center"/>
        </w:trPr>
        <w:tc>
          <w:tcPr>
            <w:tcW w:w="5328" w:type="dxa"/>
            <w:gridSpan w:val="4"/>
            <w:shd w:val="clear" w:color="auto" w:fill="BFBFBF" w:themeFill="background1" w:themeFillShade="BF"/>
          </w:tcPr>
          <w:p w14:paraId="0263A486" w14:textId="77777777" w:rsidR="00E77E28" w:rsidRPr="00F25E2E" w:rsidRDefault="009165FF" w:rsidP="004601C1">
            <w:pPr>
              <w:jc w:val="center"/>
            </w:pPr>
            <w:r w:rsidRPr="00F25E2E">
              <w:fldChar w:fldCharType="begin">
                <w:ffData>
                  <w:name w:val="Text501"/>
                  <w:enabled/>
                  <w:calcOnExit w:val="0"/>
                  <w:textInput>
                    <w:default w:val="Principal Spillway Crest"/>
                  </w:textInput>
                </w:ffData>
              </w:fldChar>
            </w:r>
            <w:r w:rsidRPr="00F25E2E">
              <w:instrText xml:space="preserve"> FORMTEXT </w:instrText>
            </w:r>
            <w:r w:rsidRPr="00F25E2E">
              <w:fldChar w:fldCharType="separate"/>
            </w:r>
            <w:r w:rsidRPr="00F25E2E">
              <w:rPr>
                <w:noProof/>
              </w:rPr>
              <w:t>Principal Spillway Crest</w:t>
            </w:r>
            <w:r w:rsidRPr="00F25E2E">
              <w:fldChar w:fldCharType="end"/>
            </w:r>
            <w:bookmarkEnd w:id="78"/>
          </w:p>
        </w:tc>
      </w:tr>
      <w:tr w:rsidR="00E77E28" w:rsidRPr="00F25E2E" w14:paraId="74507FAA" w14:textId="77777777" w:rsidTr="00F87287">
        <w:trPr>
          <w:jc w:val="center"/>
        </w:trPr>
        <w:tc>
          <w:tcPr>
            <w:tcW w:w="1404" w:type="dxa"/>
            <w:shd w:val="clear" w:color="auto" w:fill="auto"/>
          </w:tcPr>
          <w:p w14:paraId="21628C0B" w14:textId="77777777" w:rsidR="00E77E28" w:rsidRPr="00F25E2E" w:rsidRDefault="00E77E28" w:rsidP="00E77E28"/>
        </w:tc>
        <w:tc>
          <w:tcPr>
            <w:tcW w:w="1404" w:type="dxa"/>
            <w:shd w:val="clear" w:color="auto" w:fill="auto"/>
          </w:tcPr>
          <w:p w14:paraId="5CA33B9D" w14:textId="77777777" w:rsidR="00E77E28" w:rsidRPr="00F25E2E" w:rsidRDefault="00E77E28" w:rsidP="00E77E28"/>
        </w:tc>
        <w:tc>
          <w:tcPr>
            <w:tcW w:w="1260" w:type="dxa"/>
            <w:shd w:val="clear" w:color="auto" w:fill="auto"/>
          </w:tcPr>
          <w:p w14:paraId="7D32EA05" w14:textId="77777777" w:rsidR="00E77E28" w:rsidRPr="00F25E2E" w:rsidRDefault="00E77E28" w:rsidP="00E77E28"/>
        </w:tc>
        <w:tc>
          <w:tcPr>
            <w:tcW w:w="1260" w:type="dxa"/>
            <w:shd w:val="clear" w:color="auto" w:fill="auto"/>
          </w:tcPr>
          <w:p w14:paraId="2548C8EA" w14:textId="77777777" w:rsidR="00E77E28" w:rsidRPr="00F25E2E" w:rsidRDefault="00E77E28" w:rsidP="00E77E28"/>
        </w:tc>
      </w:tr>
      <w:tr w:rsidR="00E77E28" w:rsidRPr="00F25E2E" w14:paraId="409EFC55" w14:textId="77777777" w:rsidTr="00F87287">
        <w:trPr>
          <w:jc w:val="center"/>
        </w:trPr>
        <w:tc>
          <w:tcPr>
            <w:tcW w:w="1404" w:type="dxa"/>
            <w:shd w:val="clear" w:color="auto" w:fill="auto"/>
          </w:tcPr>
          <w:p w14:paraId="4F3E819C" w14:textId="77777777" w:rsidR="00E77E28" w:rsidRPr="00F25E2E" w:rsidRDefault="00E77E28" w:rsidP="00E77E28"/>
        </w:tc>
        <w:tc>
          <w:tcPr>
            <w:tcW w:w="1404" w:type="dxa"/>
            <w:shd w:val="clear" w:color="auto" w:fill="auto"/>
          </w:tcPr>
          <w:p w14:paraId="2BFF2A65" w14:textId="77777777" w:rsidR="00E77E28" w:rsidRPr="00F25E2E" w:rsidRDefault="00E77E28" w:rsidP="00E77E28"/>
        </w:tc>
        <w:tc>
          <w:tcPr>
            <w:tcW w:w="1260" w:type="dxa"/>
            <w:shd w:val="clear" w:color="auto" w:fill="auto"/>
          </w:tcPr>
          <w:p w14:paraId="770A2DAB" w14:textId="77777777" w:rsidR="00E77E28" w:rsidRPr="00F25E2E" w:rsidRDefault="00E77E28" w:rsidP="00E77E28"/>
        </w:tc>
        <w:tc>
          <w:tcPr>
            <w:tcW w:w="1260" w:type="dxa"/>
            <w:shd w:val="clear" w:color="auto" w:fill="auto"/>
          </w:tcPr>
          <w:p w14:paraId="5C86F62D" w14:textId="77777777" w:rsidR="00E77E28" w:rsidRPr="00F25E2E" w:rsidRDefault="00E77E28" w:rsidP="00E77E28"/>
        </w:tc>
      </w:tr>
      <w:tr w:rsidR="00E77E28" w:rsidRPr="00F25E2E" w14:paraId="22B28DC6" w14:textId="77777777" w:rsidTr="00F87287">
        <w:trPr>
          <w:jc w:val="center"/>
        </w:trPr>
        <w:tc>
          <w:tcPr>
            <w:tcW w:w="1404" w:type="dxa"/>
            <w:shd w:val="clear" w:color="auto" w:fill="auto"/>
          </w:tcPr>
          <w:p w14:paraId="2E431682" w14:textId="77777777" w:rsidR="00E77E28" w:rsidRPr="00F25E2E" w:rsidRDefault="00E77E28" w:rsidP="00E77E28"/>
        </w:tc>
        <w:tc>
          <w:tcPr>
            <w:tcW w:w="1404" w:type="dxa"/>
            <w:shd w:val="clear" w:color="auto" w:fill="auto"/>
          </w:tcPr>
          <w:p w14:paraId="5EC33398" w14:textId="77777777" w:rsidR="00E77E28" w:rsidRPr="00F25E2E" w:rsidRDefault="00E77E28" w:rsidP="00E77E28"/>
        </w:tc>
        <w:tc>
          <w:tcPr>
            <w:tcW w:w="1260" w:type="dxa"/>
            <w:shd w:val="clear" w:color="auto" w:fill="auto"/>
          </w:tcPr>
          <w:p w14:paraId="019F3B2B" w14:textId="77777777" w:rsidR="00E77E28" w:rsidRPr="00F25E2E" w:rsidRDefault="00E77E28" w:rsidP="00E77E28"/>
        </w:tc>
        <w:tc>
          <w:tcPr>
            <w:tcW w:w="1260" w:type="dxa"/>
            <w:shd w:val="clear" w:color="auto" w:fill="auto"/>
          </w:tcPr>
          <w:p w14:paraId="54AD9824" w14:textId="77777777" w:rsidR="00E77E28" w:rsidRPr="00F25E2E" w:rsidRDefault="00E77E28" w:rsidP="00E77E28"/>
        </w:tc>
      </w:tr>
      <w:tr w:rsidR="00E77E28" w:rsidRPr="00F25E2E" w14:paraId="42990E7C" w14:textId="77777777" w:rsidTr="00F87287">
        <w:trPr>
          <w:jc w:val="center"/>
        </w:trPr>
        <w:tc>
          <w:tcPr>
            <w:tcW w:w="1404" w:type="dxa"/>
            <w:shd w:val="clear" w:color="auto" w:fill="auto"/>
          </w:tcPr>
          <w:p w14:paraId="36F5AB10" w14:textId="77777777" w:rsidR="00E77E28" w:rsidRPr="00F25E2E" w:rsidRDefault="00E77E28" w:rsidP="00E77E28"/>
        </w:tc>
        <w:tc>
          <w:tcPr>
            <w:tcW w:w="1404" w:type="dxa"/>
            <w:shd w:val="clear" w:color="auto" w:fill="auto"/>
          </w:tcPr>
          <w:p w14:paraId="09B05F41" w14:textId="77777777" w:rsidR="00E77E28" w:rsidRPr="00F25E2E" w:rsidRDefault="00E77E28" w:rsidP="00E77E28"/>
        </w:tc>
        <w:tc>
          <w:tcPr>
            <w:tcW w:w="1260" w:type="dxa"/>
            <w:shd w:val="clear" w:color="auto" w:fill="auto"/>
          </w:tcPr>
          <w:p w14:paraId="4E42FD4E" w14:textId="77777777" w:rsidR="00E77E28" w:rsidRPr="00F25E2E" w:rsidRDefault="00E77E28" w:rsidP="00E77E28"/>
        </w:tc>
        <w:tc>
          <w:tcPr>
            <w:tcW w:w="1260" w:type="dxa"/>
            <w:shd w:val="clear" w:color="auto" w:fill="auto"/>
          </w:tcPr>
          <w:p w14:paraId="7AFC781E" w14:textId="77777777" w:rsidR="00E77E28" w:rsidRPr="00F25E2E" w:rsidRDefault="00E77E28" w:rsidP="00E77E28"/>
        </w:tc>
      </w:tr>
      <w:tr w:rsidR="00E77E28" w:rsidRPr="00F25E2E" w14:paraId="39C961D6" w14:textId="77777777" w:rsidTr="00F87287">
        <w:trPr>
          <w:jc w:val="center"/>
        </w:trPr>
        <w:tc>
          <w:tcPr>
            <w:tcW w:w="1404" w:type="dxa"/>
            <w:shd w:val="clear" w:color="auto" w:fill="auto"/>
          </w:tcPr>
          <w:p w14:paraId="04CD80FE" w14:textId="77777777" w:rsidR="00E77E28" w:rsidRPr="00F25E2E" w:rsidRDefault="00E77E28" w:rsidP="00E77E28"/>
        </w:tc>
        <w:tc>
          <w:tcPr>
            <w:tcW w:w="1404" w:type="dxa"/>
            <w:shd w:val="clear" w:color="auto" w:fill="auto"/>
          </w:tcPr>
          <w:p w14:paraId="5ADA50DC" w14:textId="77777777" w:rsidR="00E77E28" w:rsidRPr="00F25E2E" w:rsidRDefault="00E77E28" w:rsidP="00E77E28"/>
        </w:tc>
        <w:tc>
          <w:tcPr>
            <w:tcW w:w="1260" w:type="dxa"/>
            <w:shd w:val="clear" w:color="auto" w:fill="auto"/>
          </w:tcPr>
          <w:p w14:paraId="045CF7CB" w14:textId="77777777" w:rsidR="00E77E28" w:rsidRPr="00F25E2E" w:rsidRDefault="00E77E28" w:rsidP="00E77E28"/>
        </w:tc>
        <w:tc>
          <w:tcPr>
            <w:tcW w:w="1260" w:type="dxa"/>
            <w:shd w:val="clear" w:color="auto" w:fill="auto"/>
          </w:tcPr>
          <w:p w14:paraId="7D9AE17D" w14:textId="77777777" w:rsidR="00E77E28" w:rsidRPr="00F25E2E" w:rsidRDefault="00E77E28" w:rsidP="00E77E28"/>
        </w:tc>
      </w:tr>
      <w:tr w:rsidR="00E77E28" w:rsidRPr="00F25E2E" w14:paraId="12E821F3" w14:textId="77777777" w:rsidTr="00F87287">
        <w:trPr>
          <w:jc w:val="center"/>
        </w:trPr>
        <w:tc>
          <w:tcPr>
            <w:tcW w:w="1404" w:type="dxa"/>
            <w:shd w:val="clear" w:color="auto" w:fill="auto"/>
          </w:tcPr>
          <w:p w14:paraId="7DBB1818" w14:textId="77777777" w:rsidR="00E77E28" w:rsidRPr="00F25E2E" w:rsidRDefault="00E77E28" w:rsidP="00E77E28"/>
        </w:tc>
        <w:tc>
          <w:tcPr>
            <w:tcW w:w="1404" w:type="dxa"/>
            <w:shd w:val="clear" w:color="auto" w:fill="auto"/>
          </w:tcPr>
          <w:p w14:paraId="0D984A41" w14:textId="77777777" w:rsidR="00E77E28" w:rsidRPr="00F25E2E" w:rsidRDefault="00E77E28" w:rsidP="00E77E28"/>
        </w:tc>
        <w:tc>
          <w:tcPr>
            <w:tcW w:w="1260" w:type="dxa"/>
            <w:shd w:val="clear" w:color="auto" w:fill="auto"/>
          </w:tcPr>
          <w:p w14:paraId="26656B11" w14:textId="77777777" w:rsidR="00E77E28" w:rsidRPr="00F25E2E" w:rsidRDefault="00E77E28" w:rsidP="00E77E28"/>
        </w:tc>
        <w:tc>
          <w:tcPr>
            <w:tcW w:w="1260" w:type="dxa"/>
            <w:shd w:val="clear" w:color="auto" w:fill="auto"/>
          </w:tcPr>
          <w:p w14:paraId="1BC941A5" w14:textId="77777777" w:rsidR="00E77E28" w:rsidRPr="00F25E2E" w:rsidRDefault="00E77E28" w:rsidP="00E77E28"/>
        </w:tc>
      </w:tr>
      <w:tr w:rsidR="00E77E28" w:rsidRPr="00F25E2E" w14:paraId="4142A894" w14:textId="77777777" w:rsidTr="00F87287">
        <w:trPr>
          <w:jc w:val="center"/>
        </w:trPr>
        <w:tc>
          <w:tcPr>
            <w:tcW w:w="1404" w:type="dxa"/>
            <w:shd w:val="clear" w:color="auto" w:fill="auto"/>
          </w:tcPr>
          <w:p w14:paraId="6E6B13EF" w14:textId="77777777" w:rsidR="00E77E28" w:rsidRPr="00F25E2E" w:rsidRDefault="00E77E28" w:rsidP="00E77E28"/>
        </w:tc>
        <w:tc>
          <w:tcPr>
            <w:tcW w:w="1404" w:type="dxa"/>
            <w:shd w:val="clear" w:color="auto" w:fill="auto"/>
          </w:tcPr>
          <w:p w14:paraId="1CE89B8E" w14:textId="77777777" w:rsidR="00E77E28" w:rsidRPr="00F25E2E" w:rsidRDefault="00E77E28" w:rsidP="00E77E28"/>
        </w:tc>
        <w:tc>
          <w:tcPr>
            <w:tcW w:w="1260" w:type="dxa"/>
            <w:shd w:val="clear" w:color="auto" w:fill="auto"/>
          </w:tcPr>
          <w:p w14:paraId="22A46770" w14:textId="77777777" w:rsidR="00E77E28" w:rsidRPr="00F25E2E" w:rsidRDefault="00E77E28" w:rsidP="00E77E28"/>
        </w:tc>
        <w:tc>
          <w:tcPr>
            <w:tcW w:w="1260" w:type="dxa"/>
            <w:shd w:val="clear" w:color="auto" w:fill="auto"/>
          </w:tcPr>
          <w:p w14:paraId="1820E6CB" w14:textId="77777777" w:rsidR="00E77E28" w:rsidRPr="00F25E2E" w:rsidRDefault="00E77E28" w:rsidP="00E77E28"/>
        </w:tc>
      </w:tr>
      <w:tr w:rsidR="00E77E28" w:rsidRPr="00F25E2E" w14:paraId="6C4BBA50" w14:textId="77777777" w:rsidTr="00F87287">
        <w:trPr>
          <w:jc w:val="center"/>
        </w:trPr>
        <w:tc>
          <w:tcPr>
            <w:tcW w:w="1404" w:type="dxa"/>
            <w:shd w:val="clear" w:color="auto" w:fill="auto"/>
          </w:tcPr>
          <w:p w14:paraId="3549FD66" w14:textId="77777777" w:rsidR="00E77E28" w:rsidRPr="00F25E2E" w:rsidRDefault="00E77E28" w:rsidP="00E77E28"/>
        </w:tc>
        <w:tc>
          <w:tcPr>
            <w:tcW w:w="1404" w:type="dxa"/>
            <w:shd w:val="clear" w:color="auto" w:fill="auto"/>
          </w:tcPr>
          <w:p w14:paraId="728AFE67" w14:textId="77777777" w:rsidR="00E77E28" w:rsidRPr="00F25E2E" w:rsidRDefault="00E77E28" w:rsidP="00E77E28"/>
        </w:tc>
        <w:tc>
          <w:tcPr>
            <w:tcW w:w="1260" w:type="dxa"/>
            <w:shd w:val="clear" w:color="auto" w:fill="auto"/>
          </w:tcPr>
          <w:p w14:paraId="594EB924" w14:textId="77777777" w:rsidR="00E77E28" w:rsidRPr="00F25E2E" w:rsidRDefault="00E77E28" w:rsidP="00E77E28"/>
        </w:tc>
        <w:tc>
          <w:tcPr>
            <w:tcW w:w="1260" w:type="dxa"/>
            <w:shd w:val="clear" w:color="auto" w:fill="auto"/>
          </w:tcPr>
          <w:p w14:paraId="3C218081" w14:textId="77777777" w:rsidR="00E77E28" w:rsidRPr="00F25E2E" w:rsidRDefault="00E77E28" w:rsidP="00E77E28"/>
        </w:tc>
      </w:tr>
      <w:bookmarkStart w:id="79" w:name="Text502"/>
      <w:tr w:rsidR="00E77E28" w:rsidRPr="00F25E2E" w14:paraId="5E29B954" w14:textId="77777777" w:rsidTr="00F87287">
        <w:trPr>
          <w:jc w:val="center"/>
        </w:trPr>
        <w:tc>
          <w:tcPr>
            <w:tcW w:w="5328" w:type="dxa"/>
            <w:gridSpan w:val="4"/>
            <w:shd w:val="clear" w:color="auto" w:fill="BFBFBF" w:themeFill="background1" w:themeFillShade="BF"/>
          </w:tcPr>
          <w:p w14:paraId="30378D05" w14:textId="77777777" w:rsidR="00E77E28" w:rsidRPr="00F25E2E" w:rsidRDefault="009165FF" w:rsidP="004601C1">
            <w:pPr>
              <w:jc w:val="center"/>
            </w:pPr>
            <w:r w:rsidRPr="00F25E2E">
              <w:fldChar w:fldCharType="begin">
                <w:ffData>
                  <w:name w:val="Text502"/>
                  <w:enabled/>
                  <w:calcOnExit w:val="0"/>
                  <w:textInput>
                    <w:default w:val="Auxiliary Spillway Crest"/>
                  </w:textInput>
                </w:ffData>
              </w:fldChar>
            </w:r>
            <w:r w:rsidRPr="00F25E2E">
              <w:instrText xml:space="preserve"> FORMTEXT </w:instrText>
            </w:r>
            <w:r w:rsidRPr="00F25E2E">
              <w:fldChar w:fldCharType="separate"/>
            </w:r>
            <w:r w:rsidRPr="00F25E2E">
              <w:rPr>
                <w:noProof/>
              </w:rPr>
              <w:t>Auxiliary Spillway Crest</w:t>
            </w:r>
            <w:r w:rsidRPr="00F25E2E">
              <w:fldChar w:fldCharType="end"/>
            </w:r>
            <w:bookmarkEnd w:id="79"/>
          </w:p>
        </w:tc>
      </w:tr>
      <w:tr w:rsidR="00E77E28" w:rsidRPr="00F25E2E" w14:paraId="03685C68" w14:textId="77777777" w:rsidTr="00F87287">
        <w:trPr>
          <w:jc w:val="center"/>
        </w:trPr>
        <w:tc>
          <w:tcPr>
            <w:tcW w:w="1404" w:type="dxa"/>
            <w:shd w:val="clear" w:color="auto" w:fill="auto"/>
          </w:tcPr>
          <w:p w14:paraId="01B7B46B" w14:textId="77777777" w:rsidR="00E77E28" w:rsidRPr="00F25E2E" w:rsidRDefault="00E77E28" w:rsidP="00E77E28"/>
        </w:tc>
        <w:tc>
          <w:tcPr>
            <w:tcW w:w="1404" w:type="dxa"/>
            <w:shd w:val="clear" w:color="auto" w:fill="auto"/>
          </w:tcPr>
          <w:p w14:paraId="7F912BBB" w14:textId="77777777" w:rsidR="00E77E28" w:rsidRPr="00F25E2E" w:rsidRDefault="00E77E28" w:rsidP="00E77E28"/>
        </w:tc>
        <w:tc>
          <w:tcPr>
            <w:tcW w:w="1260" w:type="dxa"/>
            <w:shd w:val="clear" w:color="auto" w:fill="auto"/>
          </w:tcPr>
          <w:p w14:paraId="7F47B458" w14:textId="77777777" w:rsidR="00E77E28" w:rsidRPr="00F25E2E" w:rsidRDefault="00E77E28" w:rsidP="00E77E28"/>
        </w:tc>
        <w:tc>
          <w:tcPr>
            <w:tcW w:w="1260" w:type="dxa"/>
            <w:shd w:val="clear" w:color="auto" w:fill="auto"/>
          </w:tcPr>
          <w:p w14:paraId="7CDE9E35" w14:textId="77777777" w:rsidR="00E77E28" w:rsidRPr="00F25E2E" w:rsidRDefault="00E77E28" w:rsidP="00E77E28"/>
        </w:tc>
      </w:tr>
      <w:tr w:rsidR="00E77E28" w:rsidRPr="00F25E2E" w14:paraId="7CB30684" w14:textId="77777777" w:rsidTr="00F87287">
        <w:trPr>
          <w:jc w:val="center"/>
        </w:trPr>
        <w:tc>
          <w:tcPr>
            <w:tcW w:w="1404" w:type="dxa"/>
            <w:shd w:val="clear" w:color="auto" w:fill="auto"/>
          </w:tcPr>
          <w:p w14:paraId="55ADACB7" w14:textId="77777777" w:rsidR="00E77E28" w:rsidRPr="00F25E2E" w:rsidRDefault="00E77E28" w:rsidP="00E77E28"/>
        </w:tc>
        <w:tc>
          <w:tcPr>
            <w:tcW w:w="1404" w:type="dxa"/>
            <w:shd w:val="clear" w:color="auto" w:fill="auto"/>
          </w:tcPr>
          <w:p w14:paraId="02C7C565" w14:textId="77777777" w:rsidR="00E77E28" w:rsidRPr="00F25E2E" w:rsidRDefault="00E77E28" w:rsidP="00E77E28"/>
        </w:tc>
        <w:tc>
          <w:tcPr>
            <w:tcW w:w="1260" w:type="dxa"/>
            <w:shd w:val="clear" w:color="auto" w:fill="auto"/>
          </w:tcPr>
          <w:p w14:paraId="44EC7029" w14:textId="77777777" w:rsidR="00E77E28" w:rsidRPr="00F25E2E" w:rsidRDefault="00E77E28" w:rsidP="00E77E28"/>
        </w:tc>
        <w:tc>
          <w:tcPr>
            <w:tcW w:w="1260" w:type="dxa"/>
            <w:shd w:val="clear" w:color="auto" w:fill="auto"/>
          </w:tcPr>
          <w:p w14:paraId="3D979EC7" w14:textId="77777777" w:rsidR="00E77E28" w:rsidRPr="00F25E2E" w:rsidRDefault="00E77E28" w:rsidP="00E77E28"/>
        </w:tc>
      </w:tr>
      <w:tr w:rsidR="00E77E28" w:rsidRPr="00F25E2E" w14:paraId="6138EE13" w14:textId="77777777" w:rsidTr="00F87287">
        <w:trPr>
          <w:jc w:val="center"/>
        </w:trPr>
        <w:tc>
          <w:tcPr>
            <w:tcW w:w="1404" w:type="dxa"/>
            <w:shd w:val="clear" w:color="auto" w:fill="auto"/>
          </w:tcPr>
          <w:p w14:paraId="7B0DE811" w14:textId="77777777" w:rsidR="00E77E28" w:rsidRPr="00F25E2E" w:rsidRDefault="00E77E28" w:rsidP="00E77E28"/>
        </w:tc>
        <w:tc>
          <w:tcPr>
            <w:tcW w:w="1404" w:type="dxa"/>
            <w:shd w:val="clear" w:color="auto" w:fill="auto"/>
          </w:tcPr>
          <w:p w14:paraId="5F8CC697" w14:textId="77777777" w:rsidR="00E77E28" w:rsidRPr="00F25E2E" w:rsidRDefault="00E77E28" w:rsidP="00E77E28"/>
        </w:tc>
        <w:tc>
          <w:tcPr>
            <w:tcW w:w="1260" w:type="dxa"/>
            <w:shd w:val="clear" w:color="auto" w:fill="auto"/>
          </w:tcPr>
          <w:p w14:paraId="36AB76C8" w14:textId="77777777" w:rsidR="00E77E28" w:rsidRPr="00F25E2E" w:rsidRDefault="00E77E28" w:rsidP="00E77E28"/>
        </w:tc>
        <w:tc>
          <w:tcPr>
            <w:tcW w:w="1260" w:type="dxa"/>
            <w:shd w:val="clear" w:color="auto" w:fill="auto"/>
          </w:tcPr>
          <w:p w14:paraId="6AF8AE05" w14:textId="77777777" w:rsidR="00E77E28" w:rsidRPr="00F25E2E" w:rsidRDefault="00E77E28" w:rsidP="00E77E28"/>
        </w:tc>
      </w:tr>
      <w:tr w:rsidR="00E77E28" w:rsidRPr="00F25E2E" w14:paraId="3C7286EC" w14:textId="77777777" w:rsidTr="00F87287">
        <w:trPr>
          <w:jc w:val="center"/>
        </w:trPr>
        <w:tc>
          <w:tcPr>
            <w:tcW w:w="1404" w:type="dxa"/>
            <w:shd w:val="clear" w:color="auto" w:fill="auto"/>
          </w:tcPr>
          <w:p w14:paraId="60123D45" w14:textId="77777777" w:rsidR="00E77E28" w:rsidRPr="00F25E2E" w:rsidRDefault="00E77E28" w:rsidP="00E77E28"/>
        </w:tc>
        <w:tc>
          <w:tcPr>
            <w:tcW w:w="1404" w:type="dxa"/>
            <w:shd w:val="clear" w:color="auto" w:fill="auto"/>
          </w:tcPr>
          <w:p w14:paraId="36C56F43" w14:textId="77777777" w:rsidR="00E77E28" w:rsidRPr="00F25E2E" w:rsidRDefault="00E77E28" w:rsidP="00E77E28"/>
        </w:tc>
        <w:tc>
          <w:tcPr>
            <w:tcW w:w="1260" w:type="dxa"/>
            <w:shd w:val="clear" w:color="auto" w:fill="auto"/>
          </w:tcPr>
          <w:p w14:paraId="4F4A2618" w14:textId="77777777" w:rsidR="00E77E28" w:rsidRPr="00F25E2E" w:rsidRDefault="00E77E28" w:rsidP="00E77E28"/>
        </w:tc>
        <w:tc>
          <w:tcPr>
            <w:tcW w:w="1260" w:type="dxa"/>
            <w:shd w:val="clear" w:color="auto" w:fill="auto"/>
          </w:tcPr>
          <w:p w14:paraId="6AA44EDE" w14:textId="77777777" w:rsidR="00E77E28" w:rsidRPr="00F25E2E" w:rsidRDefault="00E77E28" w:rsidP="00E77E28"/>
        </w:tc>
      </w:tr>
      <w:tr w:rsidR="00E77E28" w:rsidRPr="00F25E2E" w14:paraId="5D17E3C9" w14:textId="77777777" w:rsidTr="00F87287">
        <w:trPr>
          <w:jc w:val="center"/>
        </w:trPr>
        <w:tc>
          <w:tcPr>
            <w:tcW w:w="1404" w:type="dxa"/>
            <w:shd w:val="clear" w:color="auto" w:fill="auto"/>
          </w:tcPr>
          <w:p w14:paraId="10AED145" w14:textId="77777777" w:rsidR="00E77E28" w:rsidRPr="00F25E2E" w:rsidRDefault="00E77E28" w:rsidP="00E77E28"/>
        </w:tc>
        <w:tc>
          <w:tcPr>
            <w:tcW w:w="1404" w:type="dxa"/>
            <w:shd w:val="clear" w:color="auto" w:fill="auto"/>
          </w:tcPr>
          <w:p w14:paraId="1D9F0D20" w14:textId="77777777" w:rsidR="00E77E28" w:rsidRPr="00F25E2E" w:rsidRDefault="00E77E28" w:rsidP="00E77E28"/>
        </w:tc>
        <w:tc>
          <w:tcPr>
            <w:tcW w:w="1260" w:type="dxa"/>
            <w:shd w:val="clear" w:color="auto" w:fill="auto"/>
          </w:tcPr>
          <w:p w14:paraId="79C73BEB" w14:textId="77777777" w:rsidR="00E77E28" w:rsidRPr="00F25E2E" w:rsidRDefault="00E77E28" w:rsidP="00E77E28"/>
        </w:tc>
        <w:tc>
          <w:tcPr>
            <w:tcW w:w="1260" w:type="dxa"/>
            <w:shd w:val="clear" w:color="auto" w:fill="auto"/>
          </w:tcPr>
          <w:p w14:paraId="6B52A885" w14:textId="77777777" w:rsidR="00E77E28" w:rsidRPr="00F25E2E" w:rsidRDefault="00E77E28" w:rsidP="00E77E28"/>
        </w:tc>
      </w:tr>
    </w:tbl>
    <w:p w14:paraId="788A7E64" w14:textId="77777777" w:rsidR="00E77E28" w:rsidRPr="00F25E2E" w:rsidRDefault="00E77E28" w:rsidP="00E77E28"/>
    <w:p w14:paraId="09252391" w14:textId="77777777" w:rsidR="00DB7BA2" w:rsidRPr="00F25E2E" w:rsidRDefault="00DB7BA2">
      <w:pPr>
        <w:rPr>
          <w:rFonts w:cs="Helvetica"/>
          <w:bCs/>
          <w:i/>
          <w:sz w:val="40"/>
          <w:szCs w:val="40"/>
        </w:rPr>
      </w:pPr>
      <w:bookmarkStart w:id="80" w:name="_Toc475111088"/>
      <w:r w:rsidRPr="00F25E2E">
        <w:rPr>
          <w:sz w:val="40"/>
        </w:rPr>
        <w:br w:type="page"/>
      </w:r>
    </w:p>
    <w:p w14:paraId="741FC380" w14:textId="40188EA5" w:rsidR="00ED16C6" w:rsidRPr="00F25E2E" w:rsidRDefault="00306BA8" w:rsidP="00AA2F95">
      <w:pPr>
        <w:pStyle w:val="Heading2"/>
        <w:rPr>
          <w:color w:val="auto"/>
        </w:rPr>
      </w:pPr>
      <w:bookmarkStart w:id="81" w:name="_Toc479163568"/>
      <w:r w:rsidRPr="00F25E2E">
        <w:rPr>
          <w:color w:val="auto"/>
        </w:rPr>
        <w:lastRenderedPageBreak/>
        <w:t>Appendix B–</w:t>
      </w:r>
      <w:bookmarkStart w:id="82" w:name="_Toc475111089"/>
      <w:bookmarkEnd w:id="80"/>
      <w:r w:rsidR="00F87287" w:rsidRPr="00F25E2E">
        <w:rPr>
          <w:color w:val="auto"/>
        </w:rPr>
        <w:t>10</w:t>
      </w:r>
      <w:r w:rsidR="00AA2F95" w:rsidRPr="00F25E2E">
        <w:rPr>
          <w:color w:val="auto"/>
        </w:rPr>
        <w:t xml:space="preserve"> - </w:t>
      </w:r>
      <w:r w:rsidRPr="00F25E2E">
        <w:rPr>
          <w:color w:val="auto"/>
        </w:rPr>
        <w:t>National Inventory of Dams (NID) Data</w:t>
      </w:r>
      <w:bookmarkEnd w:id="81"/>
      <w:bookmarkEnd w:id="82"/>
    </w:p>
    <w:p w14:paraId="019C0B67" w14:textId="77777777" w:rsidR="00AA2F95" w:rsidRPr="00F25E2E" w:rsidRDefault="00AA2F95" w:rsidP="00F546F3">
      <w:pPr>
        <w:tabs>
          <w:tab w:val="left" w:pos="5040"/>
        </w:tabs>
        <w:suppressAutoHyphens/>
        <w:autoSpaceDE w:val="0"/>
        <w:autoSpaceDN w:val="0"/>
        <w:adjustRightInd w:val="0"/>
        <w:spacing w:after="120" w:line="288" w:lineRule="auto"/>
        <w:textAlignment w:val="center"/>
      </w:pPr>
    </w:p>
    <w:p w14:paraId="5A6E124F" w14:textId="77777777" w:rsidR="00AA2F95" w:rsidRPr="00F25E2E" w:rsidRDefault="00AA2F95" w:rsidP="00F546F3">
      <w:pPr>
        <w:tabs>
          <w:tab w:val="left" w:pos="5040"/>
        </w:tabs>
        <w:suppressAutoHyphens/>
        <w:autoSpaceDE w:val="0"/>
        <w:autoSpaceDN w:val="0"/>
        <w:adjustRightInd w:val="0"/>
        <w:spacing w:after="120" w:line="288" w:lineRule="auto"/>
        <w:textAlignment w:val="center"/>
        <w:sectPr w:rsidR="00AA2F95" w:rsidRPr="00F25E2E" w:rsidSect="00E42100">
          <w:type w:val="continuous"/>
          <w:pgSz w:w="12240" w:h="15840"/>
          <w:pgMar w:top="259" w:right="720" w:bottom="245" w:left="1080" w:header="720" w:footer="15" w:gutter="0"/>
          <w:cols w:space="720"/>
          <w:docGrid w:linePitch="360"/>
        </w:sectPr>
      </w:pPr>
    </w:p>
    <w:p w14:paraId="4BC13AC4" w14:textId="3CBEB681" w:rsidR="00306BA8" w:rsidRPr="00F25E2E" w:rsidRDefault="00306BA8" w:rsidP="00E01848">
      <w:pPr>
        <w:tabs>
          <w:tab w:val="left" w:pos="5040"/>
        </w:tabs>
        <w:suppressAutoHyphens/>
        <w:autoSpaceDE w:val="0"/>
        <w:autoSpaceDN w:val="0"/>
        <w:adjustRightInd w:val="0"/>
        <w:spacing w:after="120" w:line="288" w:lineRule="auto"/>
        <w:textAlignment w:val="center"/>
      </w:pPr>
      <w:r w:rsidRPr="00F25E2E">
        <w:t xml:space="preserve">Dam name: </w:t>
      </w:r>
      <w:sdt>
        <w:sdtPr>
          <w:rPr>
            <w:b/>
            <w:bCs/>
            <w:szCs w:val="16"/>
          </w:rPr>
          <w:alias w:val="Dam Name"/>
          <w:tag w:val=""/>
          <w:id w:val="1351212902"/>
          <w:lock w:val="sdtLocked"/>
          <w:showingPlcHdr/>
          <w:dataBinding w:prefixMappings="xmlns:ns0='http://purl.org/dc/elements/1.1/' xmlns:ns1='http://schemas.openxmlformats.org/package/2006/metadata/core-properties' " w:xpath="/ns1:coreProperties[1]/ns0:title[1]" w:storeItemID="{6C3C8BC8-F283-45AE-878A-BAB7291924A1}"/>
          <w:text/>
        </w:sdtPr>
        <w:sdtEndPr/>
        <w:sdtContent>
          <w:r w:rsidR="00E60312" w:rsidRPr="00F25E2E">
            <w:rPr>
              <w:b/>
              <w:bCs/>
              <w:szCs w:val="16"/>
            </w:rPr>
            <w:t>Dam Name</w:t>
          </w:r>
        </w:sdtContent>
      </w:sdt>
      <w:r w:rsidR="00C445E5" w:rsidRPr="00F25E2E">
        <w:rPr>
          <w:b/>
          <w:bCs/>
        </w:rPr>
        <w:tab/>
      </w:r>
    </w:p>
    <w:p w14:paraId="4EF83CE1" w14:textId="77777777" w:rsidR="00306BA8" w:rsidRPr="00F25E2E" w:rsidRDefault="00306BA8" w:rsidP="00E01848">
      <w:pPr>
        <w:tabs>
          <w:tab w:val="left" w:pos="5040"/>
        </w:tabs>
        <w:suppressAutoHyphens/>
        <w:autoSpaceDE w:val="0"/>
        <w:autoSpaceDN w:val="0"/>
        <w:adjustRightInd w:val="0"/>
        <w:spacing w:after="120" w:line="288" w:lineRule="auto"/>
        <w:textAlignment w:val="center"/>
      </w:pPr>
      <w:r w:rsidRPr="00F25E2E">
        <w:t xml:space="preserve">State: </w:t>
      </w:r>
      <w:r w:rsidR="008F6C8B" w:rsidRPr="00F25E2E">
        <w:rPr>
          <w:b/>
          <w:bCs/>
        </w:rPr>
        <w:t>Georgia</w:t>
      </w:r>
      <w:r w:rsidRPr="00F25E2E">
        <w:t xml:space="preserve"> </w:t>
      </w:r>
      <w:r w:rsidR="00C445E5" w:rsidRPr="00F25E2E">
        <w:tab/>
        <w:t xml:space="preserve"> </w:t>
      </w:r>
    </w:p>
    <w:p w14:paraId="24446F1D" w14:textId="056B3FB2"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NID ID: </w:t>
      </w:r>
      <w:sdt>
        <w:sdtPr>
          <w:rPr>
            <w:b/>
            <w:bCs/>
            <w:szCs w:val="28"/>
            <w:u w:color="000000"/>
          </w:rPr>
          <w:alias w:val="NID"/>
          <w:tag w:val=""/>
          <w:id w:val="738978975"/>
          <w:lock w:val="sdtLocked"/>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E60312" w:rsidRPr="00F25E2E">
            <w:rPr>
              <w:b/>
              <w:bCs/>
              <w:szCs w:val="28"/>
              <w:u w:color="000000"/>
            </w:rPr>
            <w:t>NID</w:t>
          </w:r>
        </w:sdtContent>
      </w:sdt>
      <w:r w:rsidRPr="00F25E2E">
        <w:t xml:space="preserve"> </w:t>
      </w:r>
      <w:r w:rsidR="00C445E5" w:rsidRPr="00F25E2E">
        <w:tab/>
      </w:r>
    </w:p>
    <w:p w14:paraId="70676A2C" w14:textId="4B3A0A0F"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Longitude: </w:t>
      </w:r>
      <w:r w:rsidR="00E60312" w:rsidRPr="00F25E2E">
        <w:rPr>
          <w:b/>
          <w:bCs/>
        </w:rPr>
        <w:fldChar w:fldCharType="begin">
          <w:ffData>
            <w:name w:val="Text198"/>
            <w:enabled/>
            <w:calcOnExit w:val="0"/>
            <w:textInput>
              <w:default w:val="________"/>
            </w:textInput>
          </w:ffData>
        </w:fldChar>
      </w:r>
      <w:bookmarkStart w:id="83" w:name="Text198"/>
      <w:r w:rsidR="00E60312" w:rsidRPr="00F25E2E">
        <w:rPr>
          <w:b/>
          <w:bCs/>
        </w:rPr>
        <w:instrText xml:space="preserve"> FORMTEXT </w:instrText>
      </w:r>
      <w:r w:rsidR="00E60312" w:rsidRPr="00F25E2E">
        <w:rPr>
          <w:b/>
          <w:bCs/>
        </w:rPr>
      </w:r>
      <w:r w:rsidR="00E60312" w:rsidRPr="00F25E2E">
        <w:rPr>
          <w:b/>
          <w:bCs/>
        </w:rPr>
        <w:fldChar w:fldCharType="separate"/>
      </w:r>
      <w:r w:rsidR="00E60312" w:rsidRPr="00F25E2E">
        <w:rPr>
          <w:b/>
          <w:bCs/>
          <w:noProof/>
        </w:rPr>
        <w:t>________</w:t>
      </w:r>
      <w:r w:rsidR="00E60312" w:rsidRPr="00F25E2E">
        <w:rPr>
          <w:b/>
          <w:bCs/>
        </w:rPr>
        <w:fldChar w:fldCharType="end"/>
      </w:r>
      <w:bookmarkEnd w:id="83"/>
      <w:r w:rsidRPr="00F25E2E">
        <w:t xml:space="preserve"> </w:t>
      </w:r>
      <w:r w:rsidR="00C445E5" w:rsidRPr="00F25E2E">
        <w:tab/>
      </w:r>
    </w:p>
    <w:p w14:paraId="095BFF04" w14:textId="6ED8BFBD" w:rsidR="00306BA8" w:rsidRPr="00F25E2E" w:rsidRDefault="00306BA8" w:rsidP="00C63811">
      <w:pPr>
        <w:tabs>
          <w:tab w:val="left" w:pos="5040"/>
        </w:tabs>
        <w:suppressAutoHyphens/>
        <w:autoSpaceDE w:val="0"/>
        <w:autoSpaceDN w:val="0"/>
        <w:adjustRightInd w:val="0"/>
        <w:spacing w:after="120" w:line="288" w:lineRule="auto"/>
        <w:textAlignment w:val="center"/>
      </w:pPr>
      <w:r w:rsidRPr="00F25E2E">
        <w:t xml:space="preserve">Latitude: </w:t>
      </w:r>
      <w:r w:rsidR="00177E7B" w:rsidRPr="00F25E2E">
        <w:rPr>
          <w:b/>
          <w:bCs/>
        </w:rPr>
        <w:fldChar w:fldCharType="begin">
          <w:ffData>
            <w:name w:val="Text199"/>
            <w:enabled/>
            <w:calcOnExit w:val="0"/>
            <w:textInput>
              <w:default w:val="________"/>
            </w:textInput>
          </w:ffData>
        </w:fldChar>
      </w:r>
      <w:bookmarkStart w:id="84" w:name="Text199"/>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4"/>
      <w:r w:rsidR="00C445E5" w:rsidRPr="00F25E2E">
        <w:rPr>
          <w:b/>
          <w:bCs/>
        </w:rPr>
        <w:tab/>
      </w:r>
      <w:r w:rsidR="00C445E5" w:rsidRPr="00F25E2E">
        <w:tab/>
      </w:r>
      <w:r w:rsidR="00177E7B" w:rsidRPr="00F25E2E">
        <w:tab/>
      </w:r>
    </w:p>
    <w:p w14:paraId="2952FCBE"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County: </w:t>
      </w:r>
      <w:r w:rsidR="00177E7B" w:rsidRPr="00F25E2E">
        <w:rPr>
          <w:b/>
          <w:bCs/>
        </w:rPr>
        <w:fldChar w:fldCharType="begin">
          <w:ffData>
            <w:name w:val="Text201"/>
            <w:enabled/>
            <w:calcOnExit w:val="0"/>
            <w:textInput>
              <w:default w:val="________"/>
            </w:textInput>
          </w:ffData>
        </w:fldChar>
      </w:r>
      <w:bookmarkStart w:id="85" w:name="Text201"/>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5"/>
      <w:r w:rsidR="00C445E5" w:rsidRPr="00F25E2E">
        <w:rPr>
          <w:b/>
          <w:bCs/>
        </w:rPr>
        <w:tab/>
      </w:r>
    </w:p>
    <w:p w14:paraId="0D616DED" w14:textId="2526E3BB" w:rsidR="00306BA8" w:rsidRPr="00F25E2E" w:rsidRDefault="00306BA8" w:rsidP="00C63811">
      <w:pPr>
        <w:tabs>
          <w:tab w:val="left" w:pos="5040"/>
          <w:tab w:val="left" w:pos="5760"/>
        </w:tabs>
        <w:suppressAutoHyphens/>
        <w:autoSpaceDE w:val="0"/>
        <w:autoSpaceDN w:val="0"/>
        <w:adjustRightInd w:val="0"/>
        <w:spacing w:after="120" w:line="288" w:lineRule="auto"/>
        <w:textAlignment w:val="center"/>
      </w:pPr>
      <w:r w:rsidRPr="00F25E2E">
        <w:t xml:space="preserve">Stream: </w:t>
      </w:r>
      <w:r w:rsidR="00177E7B" w:rsidRPr="00F25E2E">
        <w:rPr>
          <w:b/>
          <w:bCs/>
        </w:rPr>
        <w:fldChar w:fldCharType="begin">
          <w:ffData>
            <w:name w:val="Text202"/>
            <w:enabled/>
            <w:calcOnExit w:val="0"/>
            <w:textInput>
              <w:default w:val="________"/>
            </w:textInput>
          </w:ffData>
        </w:fldChar>
      </w:r>
      <w:bookmarkStart w:id="86" w:name="Text202"/>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6"/>
      <w:r w:rsidRPr="00F25E2E">
        <w:t xml:space="preserve"> </w:t>
      </w:r>
      <w:r w:rsidR="00C445E5" w:rsidRPr="00F25E2E">
        <w:tab/>
      </w:r>
      <w:r w:rsidR="00C445E5" w:rsidRPr="00F25E2E">
        <w:rPr>
          <w:b/>
          <w:bCs/>
        </w:rPr>
        <w:tab/>
      </w:r>
    </w:p>
    <w:p w14:paraId="6DC2CE19" w14:textId="77777777" w:rsidR="00306BA8" w:rsidRPr="00F25E2E" w:rsidRDefault="00306BA8" w:rsidP="00E01848">
      <w:pPr>
        <w:tabs>
          <w:tab w:val="left" w:pos="2880"/>
          <w:tab w:val="left" w:pos="5040"/>
          <w:tab w:val="left" w:pos="5760"/>
        </w:tabs>
        <w:suppressAutoHyphens/>
        <w:autoSpaceDE w:val="0"/>
        <w:autoSpaceDN w:val="0"/>
        <w:adjustRightInd w:val="0"/>
        <w:spacing w:after="120" w:line="288" w:lineRule="auto"/>
        <w:textAlignment w:val="center"/>
      </w:pPr>
      <w:r w:rsidRPr="00F25E2E">
        <w:t xml:space="preserve">Operator: </w:t>
      </w:r>
      <w:r w:rsidR="00014338" w:rsidRPr="00F25E2E">
        <w:rPr>
          <w:b/>
          <w:bCs/>
        </w:rPr>
        <w:fldChar w:fldCharType="begin">
          <w:ffData>
            <w:name w:val="Text205"/>
            <w:enabled/>
            <w:calcOnExit w:val="0"/>
            <w:textInput>
              <w:default w:val="________"/>
            </w:textInput>
          </w:ffData>
        </w:fldChar>
      </w:r>
      <w:bookmarkStart w:id="87" w:name="Text205"/>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__</w:t>
      </w:r>
      <w:r w:rsidR="00014338" w:rsidRPr="00F25E2E">
        <w:rPr>
          <w:b/>
          <w:bCs/>
        </w:rPr>
        <w:fldChar w:fldCharType="end"/>
      </w:r>
      <w:bookmarkEnd w:id="87"/>
      <w:r w:rsidR="00C445E5" w:rsidRPr="00F25E2E">
        <w:rPr>
          <w:b/>
          <w:bCs/>
        </w:rPr>
        <w:tab/>
      </w:r>
    </w:p>
    <w:p w14:paraId="1D6030FA" w14:textId="0FD0802D"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Year c</w:t>
      </w:r>
      <w:r w:rsidR="00E01848" w:rsidRPr="00F25E2E">
        <w:t>onstructed</w:t>
      </w:r>
      <w:r w:rsidRPr="00F25E2E">
        <w:t xml:space="preserve">: </w:t>
      </w:r>
      <w:r w:rsidR="00177E7B" w:rsidRPr="00F25E2E">
        <w:rPr>
          <w:b/>
          <w:bCs/>
        </w:rPr>
        <w:fldChar w:fldCharType="begin">
          <w:ffData>
            <w:name w:val="Text206"/>
            <w:enabled/>
            <w:calcOnExit w:val="0"/>
            <w:textInput>
              <w:default w:val="________"/>
            </w:textInput>
          </w:ffData>
        </w:fldChar>
      </w:r>
      <w:bookmarkStart w:id="88" w:name="Text206"/>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___</w:t>
      </w:r>
      <w:r w:rsidR="00177E7B" w:rsidRPr="00F25E2E">
        <w:rPr>
          <w:b/>
          <w:bCs/>
        </w:rPr>
        <w:fldChar w:fldCharType="end"/>
      </w:r>
      <w:bookmarkEnd w:id="88"/>
      <w:r w:rsidRPr="00F25E2E">
        <w:t xml:space="preserve"> </w:t>
      </w:r>
      <w:r w:rsidR="00C445E5" w:rsidRPr="00F25E2E">
        <w:tab/>
      </w:r>
      <w:r w:rsidR="00C445E5" w:rsidRPr="00F25E2E">
        <w:rPr>
          <w:b/>
          <w:bCs/>
        </w:rPr>
        <w:tab/>
      </w:r>
      <w:r w:rsidR="00C445E5" w:rsidRPr="00F25E2E">
        <w:rPr>
          <w:b/>
          <w:bCs/>
        </w:rPr>
        <w:tab/>
      </w:r>
      <w:r w:rsidR="00C445E5" w:rsidRPr="00F25E2E">
        <w:tab/>
      </w:r>
    </w:p>
    <w:p w14:paraId="0E43AFA7"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Max. storage: </w:t>
      </w:r>
      <w:r w:rsidR="00177E7B" w:rsidRPr="00F25E2E">
        <w:rPr>
          <w:b/>
          <w:bCs/>
        </w:rPr>
        <w:fldChar w:fldCharType="begin">
          <w:ffData>
            <w:name w:val="Text210"/>
            <w:enabled/>
            <w:calcOnExit w:val="0"/>
            <w:textInput>
              <w:default w:val="_____"/>
            </w:textInput>
          </w:ffData>
        </w:fldChar>
      </w:r>
      <w:bookmarkStart w:id="89" w:name="Text210"/>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89"/>
      <w:r w:rsidRPr="00F25E2E">
        <w:rPr>
          <w:b/>
          <w:bCs/>
        </w:rPr>
        <w:t>ac</w:t>
      </w:r>
      <w:r w:rsidR="00FD1130" w:rsidRPr="00F25E2E">
        <w:rPr>
          <w:b/>
          <w:bCs/>
        </w:rPr>
        <w:t>re</w:t>
      </w:r>
      <w:r w:rsidRPr="00F25E2E">
        <w:rPr>
          <w:b/>
          <w:bCs/>
        </w:rPr>
        <w:t>-ft</w:t>
      </w:r>
      <w:r w:rsidRPr="00F25E2E">
        <w:t xml:space="preserve"> </w:t>
      </w:r>
      <w:r w:rsidR="00C445E5" w:rsidRPr="00F25E2E">
        <w:tab/>
      </w:r>
    </w:p>
    <w:p w14:paraId="55B6626C" w14:textId="77777777"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Normal storage: </w:t>
      </w:r>
      <w:r w:rsidR="00177E7B" w:rsidRPr="00F25E2E">
        <w:rPr>
          <w:b/>
          <w:bCs/>
        </w:rPr>
        <w:fldChar w:fldCharType="begin">
          <w:ffData>
            <w:name w:val="Text211"/>
            <w:enabled/>
            <w:calcOnExit w:val="0"/>
            <w:textInput>
              <w:default w:val="_____"/>
            </w:textInput>
          </w:ffData>
        </w:fldChar>
      </w:r>
      <w:bookmarkStart w:id="90" w:name="Text211"/>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90"/>
      <w:r w:rsidRPr="00F25E2E">
        <w:rPr>
          <w:b/>
          <w:bCs/>
        </w:rPr>
        <w:t xml:space="preserve"> ac</w:t>
      </w:r>
      <w:r w:rsidR="00FD1130" w:rsidRPr="00F25E2E">
        <w:rPr>
          <w:b/>
          <w:bCs/>
        </w:rPr>
        <w:t>re</w:t>
      </w:r>
      <w:r w:rsidRPr="00F25E2E">
        <w:rPr>
          <w:b/>
          <w:bCs/>
        </w:rPr>
        <w:t>-ft</w:t>
      </w:r>
      <w:r w:rsidRPr="00F25E2E">
        <w:t xml:space="preserve"> </w:t>
      </w:r>
      <w:r w:rsidR="00C445E5" w:rsidRPr="00F25E2E">
        <w:tab/>
      </w:r>
    </w:p>
    <w:p w14:paraId="7FCC1675" w14:textId="15897945" w:rsidR="00C63811"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Surface area: </w:t>
      </w:r>
      <w:r w:rsidR="00177E7B" w:rsidRPr="00F25E2E">
        <w:rPr>
          <w:b/>
          <w:bCs/>
        </w:rPr>
        <w:fldChar w:fldCharType="begin">
          <w:ffData>
            <w:name w:val="Text212"/>
            <w:enabled/>
            <w:calcOnExit w:val="0"/>
            <w:textInput>
              <w:default w:val="___"/>
            </w:textInput>
          </w:ffData>
        </w:fldChar>
      </w:r>
      <w:bookmarkStart w:id="91" w:name="Text212"/>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w:t>
      </w:r>
      <w:r w:rsidR="00177E7B" w:rsidRPr="00F25E2E">
        <w:rPr>
          <w:b/>
          <w:bCs/>
        </w:rPr>
        <w:fldChar w:fldCharType="end"/>
      </w:r>
      <w:bookmarkEnd w:id="91"/>
      <w:r w:rsidRPr="00F25E2E">
        <w:rPr>
          <w:b/>
          <w:bCs/>
        </w:rPr>
        <w:t xml:space="preserve"> ac</w:t>
      </w:r>
      <w:r w:rsidR="00FD1130" w:rsidRPr="00F25E2E">
        <w:rPr>
          <w:b/>
          <w:bCs/>
        </w:rPr>
        <w:t>re</w:t>
      </w:r>
      <w:r w:rsidRPr="00F25E2E">
        <w:t xml:space="preserve"> </w:t>
      </w:r>
      <w:r w:rsidR="00C445E5" w:rsidRPr="00F25E2E">
        <w:tab/>
      </w:r>
    </w:p>
    <w:p w14:paraId="69299EE8" w14:textId="4EDFEE76" w:rsidR="00306BA8" w:rsidRPr="00F25E2E" w:rsidRDefault="00306BA8" w:rsidP="00E01848">
      <w:pPr>
        <w:tabs>
          <w:tab w:val="left" w:pos="5040"/>
          <w:tab w:val="left" w:pos="5760"/>
        </w:tabs>
        <w:suppressAutoHyphens/>
        <w:autoSpaceDE w:val="0"/>
        <w:autoSpaceDN w:val="0"/>
        <w:adjustRightInd w:val="0"/>
        <w:spacing w:after="120" w:line="288" w:lineRule="auto"/>
        <w:textAlignment w:val="center"/>
      </w:pPr>
      <w:r w:rsidRPr="00F25E2E">
        <w:t xml:space="preserve">Drainage area: </w:t>
      </w:r>
      <w:r w:rsidR="00177E7B" w:rsidRPr="00F25E2E">
        <w:rPr>
          <w:b/>
          <w:bCs/>
        </w:rPr>
        <w:fldChar w:fldCharType="begin">
          <w:ffData>
            <w:name w:val="Text213"/>
            <w:enabled/>
            <w:calcOnExit w:val="0"/>
            <w:textInput>
              <w:default w:val="___"/>
            </w:textInput>
          </w:ffData>
        </w:fldChar>
      </w:r>
      <w:bookmarkStart w:id="92" w:name="Text213"/>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w:t>
      </w:r>
      <w:r w:rsidR="00177E7B" w:rsidRPr="00F25E2E">
        <w:rPr>
          <w:b/>
          <w:bCs/>
        </w:rPr>
        <w:fldChar w:fldCharType="end"/>
      </w:r>
      <w:bookmarkEnd w:id="92"/>
      <w:r w:rsidRPr="00F25E2E">
        <w:rPr>
          <w:b/>
          <w:bCs/>
        </w:rPr>
        <w:t xml:space="preserve"> mi</w:t>
      </w:r>
      <w:r w:rsidRPr="00F25E2E">
        <w:rPr>
          <w:b/>
          <w:bCs/>
          <w:position w:val="8"/>
          <w:sz w:val="16"/>
          <w:szCs w:val="16"/>
        </w:rPr>
        <w:t>2</w:t>
      </w:r>
      <w:r w:rsidRPr="00F25E2E">
        <w:t xml:space="preserve"> </w:t>
      </w:r>
      <w:r w:rsidR="00C445E5" w:rsidRPr="00F25E2E">
        <w:tab/>
      </w:r>
      <w:r w:rsidR="00C445E5" w:rsidRPr="00F25E2E">
        <w:tab/>
      </w:r>
      <w:r w:rsidR="00C445E5" w:rsidRPr="00F25E2E">
        <w:tab/>
      </w:r>
      <w:r w:rsidR="00C445E5" w:rsidRPr="00F25E2E">
        <w:tab/>
      </w:r>
    </w:p>
    <w:p w14:paraId="448CCCE0" w14:textId="0FF38E53" w:rsidR="00454D66" w:rsidRPr="00F25E2E" w:rsidRDefault="005606FC" w:rsidP="00E01848">
      <w:pPr>
        <w:tabs>
          <w:tab w:val="left" w:pos="5040"/>
        </w:tabs>
        <w:suppressAutoHyphens/>
        <w:autoSpaceDE w:val="0"/>
        <w:autoSpaceDN w:val="0"/>
        <w:adjustRightInd w:val="0"/>
        <w:spacing w:after="120" w:line="288" w:lineRule="auto"/>
        <w:textAlignment w:val="center"/>
        <w:rPr>
          <w:b/>
          <w:bCs/>
        </w:rPr>
      </w:pPr>
      <w:r>
        <w:t>O&amp;M (Yes/No)</w:t>
      </w:r>
      <w:r w:rsidR="00454D66" w:rsidRPr="00F25E2E">
        <w:t xml:space="preserve">: </w:t>
      </w:r>
      <w:r w:rsidR="00014338" w:rsidRPr="00F25E2E">
        <w:rPr>
          <w:b/>
          <w:bCs/>
        </w:rPr>
        <w:fldChar w:fldCharType="begin">
          <w:ffData>
            <w:name w:val="Text320"/>
            <w:enabled/>
            <w:calcOnExit w:val="0"/>
            <w:textInput>
              <w:default w:val="________ "/>
            </w:textInput>
          </w:ffData>
        </w:fldChar>
      </w:r>
      <w:bookmarkStart w:id="93" w:name="Text320"/>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 xml:space="preserve">________ </w:t>
      </w:r>
      <w:r w:rsidR="00014338" w:rsidRPr="00F25E2E">
        <w:rPr>
          <w:b/>
          <w:bCs/>
        </w:rPr>
        <w:fldChar w:fldCharType="end"/>
      </w:r>
      <w:bookmarkEnd w:id="93"/>
    </w:p>
    <w:p w14:paraId="7DB66F29" w14:textId="77777777" w:rsidR="00E01848" w:rsidRPr="00F25E2E" w:rsidRDefault="00E01848" w:rsidP="00E01848">
      <w:pPr>
        <w:tabs>
          <w:tab w:val="left" w:pos="5040"/>
          <w:tab w:val="left" w:pos="5760"/>
        </w:tabs>
        <w:suppressAutoHyphens/>
        <w:autoSpaceDE w:val="0"/>
        <w:autoSpaceDN w:val="0"/>
        <w:adjustRightInd w:val="0"/>
        <w:spacing w:after="120" w:line="288" w:lineRule="auto"/>
        <w:textAlignment w:val="center"/>
        <w:rPr>
          <w:b/>
          <w:bCs/>
        </w:rPr>
      </w:pPr>
      <w:r w:rsidRPr="00F25E2E">
        <w:t xml:space="preserve">Dam height: </w:t>
      </w:r>
      <w:r w:rsidR="00177E7B" w:rsidRPr="00F25E2E">
        <w:rPr>
          <w:b/>
          <w:bCs/>
        </w:rPr>
        <w:fldChar w:fldCharType="begin">
          <w:ffData>
            <w:name w:val=""/>
            <w:enabled/>
            <w:calcOnExit w:val="0"/>
            <w:textInput>
              <w:default w:val="____"/>
            </w:textInput>
          </w:ffData>
        </w:fldChar>
      </w:r>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w:t>
      </w:r>
      <w:r w:rsidR="00177E7B" w:rsidRPr="00F25E2E">
        <w:rPr>
          <w:b/>
          <w:bCs/>
        </w:rPr>
        <w:fldChar w:fldCharType="end"/>
      </w:r>
      <w:r w:rsidRPr="00F25E2E">
        <w:rPr>
          <w:b/>
          <w:bCs/>
        </w:rPr>
        <w:t xml:space="preserve"> ft</w:t>
      </w:r>
    </w:p>
    <w:p w14:paraId="5AD37A7E" w14:textId="77777777" w:rsidR="00454D66" w:rsidRPr="00F25E2E" w:rsidRDefault="00454D66" w:rsidP="00E01848">
      <w:pPr>
        <w:tabs>
          <w:tab w:val="left" w:pos="5040"/>
          <w:tab w:val="left" w:pos="5760"/>
        </w:tabs>
        <w:suppressAutoHyphens/>
        <w:autoSpaceDE w:val="0"/>
        <w:autoSpaceDN w:val="0"/>
        <w:adjustRightInd w:val="0"/>
        <w:spacing w:after="120" w:line="288" w:lineRule="auto"/>
        <w:textAlignment w:val="center"/>
        <w:rPr>
          <w:b/>
          <w:bCs/>
        </w:rPr>
      </w:pPr>
      <w:r w:rsidRPr="00F25E2E">
        <w:t xml:space="preserve">Dam length: </w:t>
      </w:r>
      <w:r w:rsidR="00177E7B" w:rsidRPr="00F25E2E">
        <w:rPr>
          <w:b/>
          <w:bCs/>
        </w:rPr>
        <w:fldChar w:fldCharType="begin">
          <w:ffData>
            <w:name w:val=""/>
            <w:enabled/>
            <w:calcOnExit w:val="0"/>
            <w:textInput>
              <w:default w:val="_____"/>
            </w:textInput>
          </w:ffData>
        </w:fldChar>
      </w:r>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r w:rsidRPr="00F25E2E">
        <w:rPr>
          <w:b/>
          <w:bCs/>
        </w:rPr>
        <w:t xml:space="preserve"> ft</w:t>
      </w:r>
    </w:p>
    <w:p w14:paraId="7E0F24B0" w14:textId="6D6B5F75" w:rsidR="00E01848" w:rsidRPr="00F25E2E" w:rsidRDefault="00E01848" w:rsidP="00E01848">
      <w:pPr>
        <w:tabs>
          <w:tab w:val="left" w:pos="5040"/>
        </w:tabs>
        <w:suppressAutoHyphens/>
        <w:autoSpaceDE w:val="0"/>
        <w:autoSpaceDN w:val="0"/>
        <w:adjustRightInd w:val="0"/>
        <w:spacing w:after="120" w:line="288" w:lineRule="auto"/>
        <w:textAlignment w:val="center"/>
        <w:rPr>
          <w:b/>
          <w:bCs/>
          <w:position w:val="8"/>
          <w:sz w:val="16"/>
          <w:szCs w:val="16"/>
        </w:rPr>
      </w:pPr>
      <w:r w:rsidRPr="00F25E2E">
        <w:t xml:space="preserve">Dam volume: </w:t>
      </w:r>
      <w:r w:rsidR="00177E7B" w:rsidRPr="00F25E2E">
        <w:rPr>
          <w:b/>
          <w:bCs/>
        </w:rPr>
        <w:fldChar w:fldCharType="begin">
          <w:ffData>
            <w:name w:val="Text316"/>
            <w:enabled/>
            <w:calcOnExit w:val="0"/>
            <w:textInput>
              <w:type w:val="number"/>
              <w:default w:val="_____"/>
            </w:textInput>
          </w:ffData>
        </w:fldChar>
      </w:r>
      <w:bookmarkStart w:id="94" w:name="Text316"/>
      <w:r w:rsidR="00177E7B" w:rsidRPr="00F25E2E">
        <w:rPr>
          <w:b/>
          <w:bCs/>
        </w:rPr>
        <w:instrText xml:space="preserve"> FORMTEXT </w:instrText>
      </w:r>
      <w:r w:rsidR="00177E7B" w:rsidRPr="00F25E2E">
        <w:rPr>
          <w:b/>
          <w:bCs/>
        </w:rPr>
      </w:r>
      <w:r w:rsidR="00177E7B" w:rsidRPr="00F25E2E">
        <w:rPr>
          <w:b/>
          <w:bCs/>
        </w:rPr>
        <w:fldChar w:fldCharType="separate"/>
      </w:r>
      <w:r w:rsidR="00177E7B" w:rsidRPr="00F25E2E">
        <w:rPr>
          <w:b/>
          <w:bCs/>
          <w:noProof/>
        </w:rPr>
        <w:t>_____</w:t>
      </w:r>
      <w:r w:rsidR="00177E7B" w:rsidRPr="00F25E2E">
        <w:rPr>
          <w:b/>
          <w:bCs/>
        </w:rPr>
        <w:fldChar w:fldCharType="end"/>
      </w:r>
      <w:bookmarkEnd w:id="94"/>
      <w:r w:rsidRPr="00F25E2E">
        <w:rPr>
          <w:b/>
          <w:bCs/>
        </w:rPr>
        <w:t xml:space="preserve"> </w:t>
      </w:r>
      <w:r w:rsidR="00A70ED5">
        <w:rPr>
          <w:b/>
          <w:bCs/>
        </w:rPr>
        <w:t>acre-ft</w:t>
      </w:r>
      <w:r w:rsidRPr="00F25E2E">
        <w:rPr>
          <w:b/>
          <w:bCs/>
          <w:position w:val="8"/>
          <w:sz w:val="16"/>
          <w:szCs w:val="16"/>
        </w:rPr>
        <w:t xml:space="preserve"> </w:t>
      </w:r>
    </w:p>
    <w:p w14:paraId="5EA1FAF1" w14:textId="77777777" w:rsidR="00454D66" w:rsidRPr="00F25E2E" w:rsidRDefault="00454D66" w:rsidP="00E01848">
      <w:pPr>
        <w:tabs>
          <w:tab w:val="left" w:pos="2880"/>
          <w:tab w:val="left" w:pos="5040"/>
          <w:tab w:val="left" w:pos="5760"/>
        </w:tabs>
        <w:suppressAutoHyphens/>
        <w:autoSpaceDE w:val="0"/>
        <w:autoSpaceDN w:val="0"/>
        <w:adjustRightInd w:val="0"/>
        <w:spacing w:after="120" w:line="288" w:lineRule="auto"/>
        <w:textAlignment w:val="center"/>
        <w:rPr>
          <w:b/>
          <w:bCs/>
        </w:rPr>
      </w:pPr>
      <w:r w:rsidRPr="00F25E2E">
        <w:t xml:space="preserve">Principal spillway type: </w:t>
      </w:r>
      <w:r w:rsidR="00014338" w:rsidRPr="00F25E2E">
        <w:rPr>
          <w:b/>
          <w:bCs/>
        </w:rPr>
        <w:fldChar w:fldCharType="begin">
          <w:ffData>
            <w:name w:val=""/>
            <w:enabled/>
            <w:calcOnExit w:val="0"/>
            <w:textInput>
              <w:default w:val="_______"/>
            </w:textInput>
          </w:ffData>
        </w:fldChar>
      </w:r>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_</w:t>
      </w:r>
      <w:r w:rsidR="00014338" w:rsidRPr="00F25E2E">
        <w:rPr>
          <w:b/>
          <w:bCs/>
        </w:rPr>
        <w:fldChar w:fldCharType="end"/>
      </w:r>
    </w:p>
    <w:p w14:paraId="0724CAE4" w14:textId="3C07F875" w:rsidR="00E01848"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pPr>
      <w:r w:rsidRPr="00F25E2E">
        <w:rPr>
          <w:bCs/>
        </w:rPr>
        <w:t>Principal spillway</w:t>
      </w:r>
      <w:r w:rsidRPr="00F25E2E">
        <w:t xml:space="preserve"> diameter</w:t>
      </w:r>
      <w:r w:rsidR="005606FC">
        <w:t>/width</w:t>
      </w:r>
      <w:r w:rsidRPr="00F25E2E">
        <w:t>:</w:t>
      </w:r>
      <w:r w:rsidRPr="00F25E2E">
        <w:rPr>
          <w:b/>
          <w:bCs/>
        </w:rPr>
        <w:t xml:space="preserve"> </w:t>
      </w:r>
      <w:r w:rsidR="00415863" w:rsidRPr="00F25E2E">
        <w:rPr>
          <w:b/>
          <w:bCs/>
        </w:rPr>
        <w:fldChar w:fldCharType="begin">
          <w:ffData>
            <w:name w:val="Text332"/>
            <w:enabled/>
            <w:calcOnExit w:val="0"/>
            <w:textInput>
              <w:default w:val="___"/>
            </w:textInput>
          </w:ffData>
        </w:fldChar>
      </w:r>
      <w:bookmarkStart w:id="95" w:name="Text332"/>
      <w:r w:rsidR="00415863" w:rsidRPr="00F25E2E">
        <w:rPr>
          <w:b/>
          <w:bCs/>
        </w:rPr>
        <w:instrText xml:space="preserve"> FORMTEXT </w:instrText>
      </w:r>
      <w:r w:rsidR="00415863" w:rsidRPr="00F25E2E">
        <w:rPr>
          <w:b/>
          <w:bCs/>
        </w:rPr>
      </w:r>
      <w:r w:rsidR="00415863" w:rsidRPr="00F25E2E">
        <w:rPr>
          <w:b/>
          <w:bCs/>
        </w:rPr>
        <w:fldChar w:fldCharType="separate"/>
      </w:r>
      <w:r w:rsidR="00415863" w:rsidRPr="00F25E2E">
        <w:rPr>
          <w:b/>
          <w:bCs/>
          <w:noProof/>
        </w:rPr>
        <w:t>___</w:t>
      </w:r>
      <w:r w:rsidR="00415863" w:rsidRPr="00F25E2E">
        <w:rPr>
          <w:b/>
          <w:bCs/>
        </w:rPr>
        <w:fldChar w:fldCharType="end"/>
      </w:r>
      <w:bookmarkEnd w:id="95"/>
      <w:r w:rsidRPr="00F25E2E">
        <w:rPr>
          <w:b/>
          <w:bCs/>
        </w:rPr>
        <w:t xml:space="preserve"> in</w:t>
      </w:r>
      <w:r w:rsidR="00A70ED5">
        <w:rPr>
          <w:b/>
          <w:bCs/>
        </w:rPr>
        <w:t>/ft</w:t>
      </w:r>
      <w:r w:rsidRPr="00F25E2E">
        <w:t xml:space="preserve"> </w:t>
      </w:r>
    </w:p>
    <w:p w14:paraId="2988506A" w14:textId="77777777" w:rsidR="00454D66"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rPr>
          <w:b/>
          <w:bCs/>
        </w:rPr>
      </w:pPr>
      <w:r w:rsidRPr="00F25E2E">
        <w:t>Auxiliary</w:t>
      </w:r>
      <w:r w:rsidR="00454D66" w:rsidRPr="00F25E2E">
        <w:t xml:space="preserve"> spillway type: </w:t>
      </w:r>
      <w:r w:rsidR="00014338" w:rsidRPr="00F25E2E">
        <w:rPr>
          <w:b/>
          <w:bCs/>
        </w:rPr>
        <w:fldChar w:fldCharType="begin">
          <w:ffData>
            <w:name w:val=""/>
            <w:enabled/>
            <w:calcOnExit w:val="0"/>
            <w:textInput>
              <w:default w:val="______"/>
            </w:textInput>
          </w:ffData>
        </w:fldChar>
      </w:r>
      <w:r w:rsidR="00014338" w:rsidRPr="00F25E2E">
        <w:rPr>
          <w:b/>
          <w:bCs/>
        </w:rPr>
        <w:instrText xml:space="preserve"> FORMTEXT </w:instrText>
      </w:r>
      <w:r w:rsidR="00014338" w:rsidRPr="00F25E2E">
        <w:rPr>
          <w:b/>
          <w:bCs/>
        </w:rPr>
      </w:r>
      <w:r w:rsidR="00014338" w:rsidRPr="00F25E2E">
        <w:rPr>
          <w:b/>
          <w:bCs/>
        </w:rPr>
        <w:fldChar w:fldCharType="separate"/>
      </w:r>
      <w:r w:rsidR="00014338" w:rsidRPr="00F25E2E">
        <w:rPr>
          <w:b/>
          <w:bCs/>
          <w:noProof/>
        </w:rPr>
        <w:t>______</w:t>
      </w:r>
      <w:r w:rsidR="00014338" w:rsidRPr="00F25E2E">
        <w:rPr>
          <w:b/>
          <w:bCs/>
        </w:rPr>
        <w:fldChar w:fldCharType="end"/>
      </w:r>
    </w:p>
    <w:p w14:paraId="6D81C633" w14:textId="18D376AD" w:rsidR="00E01848" w:rsidRPr="00F25E2E" w:rsidRDefault="00E01848" w:rsidP="00E01848">
      <w:pPr>
        <w:tabs>
          <w:tab w:val="left" w:pos="2880"/>
          <w:tab w:val="left" w:pos="5040"/>
          <w:tab w:val="left" w:pos="5760"/>
        </w:tabs>
        <w:suppressAutoHyphens/>
        <w:autoSpaceDE w:val="0"/>
        <w:autoSpaceDN w:val="0"/>
        <w:adjustRightInd w:val="0"/>
        <w:spacing w:after="120" w:line="288" w:lineRule="auto"/>
        <w:textAlignment w:val="center"/>
      </w:pPr>
      <w:r w:rsidRPr="00F25E2E">
        <w:t xml:space="preserve">Auxiliary spillway </w:t>
      </w:r>
      <w:r w:rsidR="00A70ED5">
        <w:t>diameter/</w:t>
      </w:r>
      <w:r w:rsidRPr="00F25E2E">
        <w:t xml:space="preserve">width: </w:t>
      </w:r>
      <w:r w:rsidR="00415863" w:rsidRPr="00F25E2E">
        <w:rPr>
          <w:b/>
          <w:bCs/>
        </w:rPr>
        <w:fldChar w:fldCharType="begin">
          <w:ffData>
            <w:name w:val="Text219"/>
            <w:enabled/>
            <w:calcOnExit w:val="0"/>
            <w:textInput>
              <w:default w:val="_____"/>
            </w:textInput>
          </w:ffData>
        </w:fldChar>
      </w:r>
      <w:bookmarkStart w:id="96" w:name="Text219"/>
      <w:r w:rsidR="00415863" w:rsidRPr="00F25E2E">
        <w:rPr>
          <w:b/>
          <w:bCs/>
        </w:rPr>
        <w:instrText xml:space="preserve"> FORMTEXT </w:instrText>
      </w:r>
      <w:r w:rsidR="00415863" w:rsidRPr="00F25E2E">
        <w:rPr>
          <w:b/>
          <w:bCs/>
        </w:rPr>
      </w:r>
      <w:r w:rsidR="00415863" w:rsidRPr="00F25E2E">
        <w:rPr>
          <w:b/>
          <w:bCs/>
        </w:rPr>
        <w:fldChar w:fldCharType="separate"/>
      </w:r>
      <w:r w:rsidR="00415863" w:rsidRPr="00F25E2E">
        <w:rPr>
          <w:b/>
          <w:bCs/>
          <w:noProof/>
        </w:rPr>
        <w:t>_____</w:t>
      </w:r>
      <w:r w:rsidR="00415863" w:rsidRPr="00F25E2E">
        <w:rPr>
          <w:b/>
          <w:bCs/>
        </w:rPr>
        <w:fldChar w:fldCharType="end"/>
      </w:r>
      <w:bookmarkEnd w:id="96"/>
      <w:r w:rsidRPr="00F25E2E">
        <w:rPr>
          <w:b/>
          <w:bCs/>
        </w:rPr>
        <w:t xml:space="preserve"> ft</w:t>
      </w:r>
      <w:r w:rsidR="00A70ED5">
        <w:rPr>
          <w:b/>
          <w:bCs/>
        </w:rPr>
        <w:t>/in</w:t>
      </w:r>
    </w:p>
    <w:p w14:paraId="269D8E9C" w14:textId="77777777" w:rsidR="00E01848" w:rsidRPr="00F25E2E" w:rsidRDefault="00E01848" w:rsidP="00454D66">
      <w:pPr>
        <w:tabs>
          <w:tab w:val="left" w:pos="2880"/>
          <w:tab w:val="left" w:pos="5040"/>
          <w:tab w:val="left" w:pos="5760"/>
        </w:tabs>
        <w:suppressAutoHyphens/>
        <w:autoSpaceDE w:val="0"/>
        <w:autoSpaceDN w:val="0"/>
        <w:adjustRightInd w:val="0"/>
        <w:spacing w:after="120" w:line="288" w:lineRule="auto"/>
        <w:textAlignment w:val="center"/>
        <w:sectPr w:rsidR="00E01848" w:rsidRPr="00F25E2E" w:rsidSect="003A0CB6">
          <w:type w:val="continuous"/>
          <w:pgSz w:w="12240" w:h="15840"/>
          <w:pgMar w:top="259" w:right="720" w:bottom="245" w:left="1080" w:header="720" w:footer="720" w:gutter="0"/>
          <w:pgNumType w:start="37"/>
          <w:cols w:num="2" w:space="720" w:equalWidth="0">
            <w:col w:w="4860" w:space="720"/>
            <w:col w:w="4860"/>
          </w:cols>
          <w:docGrid w:linePitch="360"/>
        </w:sectPr>
      </w:pPr>
    </w:p>
    <w:p w14:paraId="0574C8B9" w14:textId="77777777" w:rsidR="00454D66" w:rsidRPr="00F25E2E" w:rsidRDefault="00454D66" w:rsidP="00454D66">
      <w:pPr>
        <w:tabs>
          <w:tab w:val="left" w:pos="2880"/>
          <w:tab w:val="left" w:pos="5040"/>
          <w:tab w:val="left" w:pos="5760"/>
        </w:tabs>
        <w:suppressAutoHyphens/>
        <w:autoSpaceDE w:val="0"/>
        <w:autoSpaceDN w:val="0"/>
        <w:adjustRightInd w:val="0"/>
        <w:spacing w:after="120" w:line="288" w:lineRule="auto"/>
        <w:textAlignment w:val="center"/>
      </w:pPr>
    </w:p>
    <w:p w14:paraId="6C4510B6" w14:textId="24129310" w:rsidR="00454D66" w:rsidRPr="00F25E2E" w:rsidRDefault="00BA6673" w:rsidP="00C20B1A">
      <w:r w:rsidRPr="00F25E2E">
        <w:rPr>
          <w:noProof/>
        </w:rPr>
        <mc:AlternateContent>
          <mc:Choice Requires="wps">
            <w:drawing>
              <wp:anchor distT="0" distB="0" distL="114300" distR="114300" simplePos="0" relativeHeight="251693056" behindDoc="0" locked="0" layoutInCell="1" allowOverlap="1" wp14:anchorId="5894DA2B" wp14:editId="61828241">
                <wp:simplePos x="0" y="0"/>
                <wp:positionH relativeFrom="column">
                  <wp:posOffset>-685800</wp:posOffset>
                </wp:positionH>
                <wp:positionV relativeFrom="paragraph">
                  <wp:posOffset>-7910195</wp:posOffset>
                </wp:positionV>
                <wp:extent cx="914400" cy="914400"/>
                <wp:effectExtent l="9525" t="5715" r="9525" b="13335"/>
                <wp:wrapNone/>
                <wp:docPr id="1"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559F625" w14:textId="77777777" w:rsidR="005606FC" w:rsidRPr="00B67C80" w:rsidRDefault="005606FC" w:rsidP="0018163D">
                            <w:pPr>
                              <w:spacing w:after="120"/>
                              <w:jc w:val="center"/>
                              <w:rPr>
                                <w:b/>
                                <w:u w:val="single"/>
                              </w:rPr>
                            </w:pPr>
                            <w:r w:rsidRPr="00B67C80">
                              <w:rPr>
                                <w:b/>
                              </w:rPr>
                              <w:t>Incident Commander</w:t>
                            </w:r>
                          </w:p>
                          <w:p w14:paraId="2744D09F" w14:textId="77777777" w:rsidR="005606FC" w:rsidRDefault="005606FC" w:rsidP="0018163D">
                            <w:pPr>
                              <w:spacing w:after="120"/>
                              <w:jc w:val="center"/>
                            </w:pPr>
                            <w:r>
                              <w:t>Sheriff</w:t>
                            </w:r>
                          </w:p>
                          <w:p w14:paraId="16041BD0" w14:textId="77777777" w:rsidR="005606FC" w:rsidRDefault="005606FC" w:rsidP="001D19BB">
                            <w:pPr>
                              <w:spacing w:after="120"/>
                              <w:jc w:val="center"/>
                            </w:pPr>
                            <w:r>
                              <w:fldChar w:fldCharType="begin">
                                <w:ffData>
                                  <w:name w:val="Text342"/>
                                  <w:enabled/>
                                  <w:calcOnExit w:val="0"/>
                                  <w:textInput>
                                    <w:default w:val="Henry Martin"/>
                                  </w:textInput>
                                </w:ffData>
                              </w:fldChar>
                            </w:r>
                            <w:r>
                              <w:instrText xml:space="preserve"> FORMTEXT </w:instrText>
                            </w:r>
                            <w:r>
                              <w:fldChar w:fldCharType="separate"/>
                            </w:r>
                            <w:r>
                              <w:rPr>
                                <w:noProof/>
                              </w:rPr>
                              <w:t>Henry Martin</w:t>
                            </w:r>
                            <w:r>
                              <w:fldChar w:fldCharType="end"/>
                            </w:r>
                          </w:p>
                          <w:p w14:paraId="36ABA8F2"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Office)</w:t>
                            </w:r>
                          </w:p>
                          <w:p w14:paraId="727D1019"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Home)</w:t>
                            </w:r>
                          </w:p>
                          <w:p w14:paraId="42DF7429" w14:textId="77777777" w:rsidR="005606FC" w:rsidRDefault="005606FC" w:rsidP="0018163D">
                            <w:pPr>
                              <w:jc w:val="center"/>
                            </w:pPr>
                            <w:r>
                              <w:t>Or</w:t>
                            </w:r>
                          </w:p>
                          <w:p w14:paraId="11782416" w14:textId="77777777" w:rsidR="005606FC" w:rsidRDefault="005606FC" w:rsidP="0018163D">
                            <w:pPr>
                              <w:jc w:val="center"/>
                            </w:pPr>
                            <w:r>
                              <w:t>24-HOUR 9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4DA2B" id="Text Box 307" o:spid="_x0000_s1086" type="#_x0000_t202" style="position:absolute;margin-left:-54pt;margin-top:-622.85pt;width:1in;height:1in;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tV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">
                <v:textbox>
                  <w:txbxContent>
                    <w:p w14:paraId="4559F625" w14:textId="77777777" w:rsidR="005606FC" w:rsidRPr="00B67C80" w:rsidRDefault="005606FC" w:rsidP="0018163D">
                      <w:pPr>
                        <w:spacing w:after="120"/>
                        <w:jc w:val="center"/>
                        <w:rPr>
                          <w:b/>
                          <w:u w:val="single"/>
                        </w:rPr>
                      </w:pPr>
                      <w:r w:rsidRPr="00B67C80">
                        <w:rPr>
                          <w:b/>
                        </w:rPr>
                        <w:t>Incident Commander</w:t>
                      </w:r>
                    </w:p>
                    <w:p w14:paraId="2744D09F" w14:textId="77777777" w:rsidR="005606FC" w:rsidRDefault="005606FC" w:rsidP="0018163D">
                      <w:pPr>
                        <w:spacing w:after="120"/>
                        <w:jc w:val="center"/>
                      </w:pPr>
                      <w:r>
                        <w:t>Sheriff</w:t>
                      </w:r>
                    </w:p>
                    <w:p w14:paraId="16041BD0" w14:textId="77777777" w:rsidR="005606FC" w:rsidRDefault="005606FC" w:rsidP="001D19BB">
                      <w:pPr>
                        <w:spacing w:after="120"/>
                        <w:jc w:val="center"/>
                      </w:pPr>
                      <w:r>
                        <w:fldChar w:fldCharType="begin">
                          <w:ffData>
                            <w:name w:val="Text342"/>
                            <w:enabled/>
                            <w:calcOnExit w:val="0"/>
                            <w:textInput>
                              <w:default w:val="Henry Martin"/>
                            </w:textInput>
                          </w:ffData>
                        </w:fldChar>
                      </w:r>
                      <w:r>
                        <w:instrText xml:space="preserve"> FORMTEXT </w:instrText>
                      </w:r>
                      <w:r>
                        <w:fldChar w:fldCharType="separate"/>
                      </w:r>
                      <w:r>
                        <w:rPr>
                          <w:noProof/>
                        </w:rPr>
                        <w:t>Henry Martin</w:t>
                      </w:r>
                      <w:r>
                        <w:fldChar w:fldCharType="end"/>
                      </w:r>
                    </w:p>
                    <w:p w14:paraId="36ABA8F2"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Office)</w:t>
                      </w:r>
                    </w:p>
                    <w:p w14:paraId="727D1019" w14:textId="77777777" w:rsidR="005606FC" w:rsidRDefault="005606FC" w:rsidP="001D19BB">
                      <w:pPr>
                        <w:jc w:val="center"/>
                      </w:pPr>
                      <w:r>
                        <w:fldChar w:fldCharType="begin">
                          <w:ffData>
                            <w:name w:val="Text343"/>
                            <w:enabled/>
                            <w:calcOnExit w:val="0"/>
                            <w:textInput>
                              <w:default w:val="407-555-XXXX"/>
                            </w:textInput>
                          </w:ffData>
                        </w:fldChar>
                      </w:r>
                      <w:r>
                        <w:instrText xml:space="preserve"> FORMTEXT </w:instrText>
                      </w:r>
                      <w:r>
                        <w:fldChar w:fldCharType="separate"/>
                      </w:r>
                      <w:r>
                        <w:rPr>
                          <w:noProof/>
                        </w:rPr>
                        <w:t>407-555-XXXX</w:t>
                      </w:r>
                      <w:r>
                        <w:fldChar w:fldCharType="end"/>
                      </w:r>
                      <w:r>
                        <w:t xml:space="preserve"> (Home)</w:t>
                      </w:r>
                    </w:p>
                    <w:p w14:paraId="42DF7429" w14:textId="77777777" w:rsidR="005606FC" w:rsidRDefault="005606FC" w:rsidP="0018163D">
                      <w:pPr>
                        <w:jc w:val="center"/>
                      </w:pPr>
                      <w:r>
                        <w:t>Or</w:t>
                      </w:r>
                    </w:p>
                    <w:p w14:paraId="11782416" w14:textId="77777777" w:rsidR="005606FC" w:rsidRDefault="005606FC" w:rsidP="0018163D">
                      <w:pPr>
                        <w:jc w:val="center"/>
                      </w:pPr>
                      <w:r>
                        <w:t>24-HOUR 911</w:t>
                      </w:r>
                    </w:p>
                  </w:txbxContent>
                </v:textbox>
              </v:shape>
            </w:pict>
          </mc:Fallback>
        </mc:AlternateContent>
      </w:r>
    </w:p>
    <w:sectPr w:rsidR="00454D66" w:rsidRPr="00F25E2E" w:rsidSect="003A0CB6">
      <w:headerReference w:type="even" r:id="rId23"/>
      <w:type w:val="continuous"/>
      <w:pgSz w:w="12240" w:h="15840"/>
      <w:pgMar w:top="259" w:right="720" w:bottom="245" w:left="1080" w:header="720" w:footer="720" w:gutter="0"/>
      <w:pgNumType w:start="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9B072" w14:textId="77777777" w:rsidR="006A4F42" w:rsidRDefault="006A4F42">
      <w:r>
        <w:separator/>
      </w:r>
    </w:p>
    <w:p w14:paraId="05A2C269" w14:textId="77777777" w:rsidR="006A4F42" w:rsidRDefault="006A4F42"/>
    <w:p w14:paraId="5008E413" w14:textId="77777777" w:rsidR="006A4F42" w:rsidRDefault="006A4F42"/>
  </w:endnote>
  <w:endnote w:type="continuationSeparator" w:id="0">
    <w:p w14:paraId="4994C1CE" w14:textId="77777777" w:rsidR="006A4F42" w:rsidRDefault="006A4F42">
      <w:r>
        <w:continuationSeparator/>
      </w:r>
    </w:p>
    <w:p w14:paraId="6ADBD4B3" w14:textId="77777777" w:rsidR="006A4F42" w:rsidRDefault="006A4F42"/>
    <w:p w14:paraId="0E7BCF97" w14:textId="77777777" w:rsidR="006A4F42" w:rsidRDefault="006A4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DD2C3" w14:textId="77777777" w:rsidR="005606FC" w:rsidRDefault="005606FC" w:rsidP="00220319">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B73E8" w14:textId="77777777" w:rsidR="005606FC" w:rsidRDefault="005606FC" w:rsidP="0022031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687888"/>
      <w:docPartObj>
        <w:docPartGallery w:val="Page Numbers (Bottom of Page)"/>
        <w:docPartUnique/>
      </w:docPartObj>
    </w:sdtPr>
    <w:sdtEndPr>
      <w:rPr>
        <w:sz w:val="16"/>
      </w:rPr>
    </w:sdtEndPr>
    <w:sdtContent>
      <w:sdt>
        <w:sdtPr>
          <w:rPr>
            <w:sz w:val="16"/>
          </w:rPr>
          <w:id w:val="98381352"/>
          <w:docPartObj>
            <w:docPartGallery w:val="Page Numbers (Top of Page)"/>
            <w:docPartUnique/>
          </w:docPartObj>
        </w:sdtPr>
        <w:sdtEndPr/>
        <w:sdtContent>
          <w:p w14:paraId="1D7EE20D" w14:textId="7C02FB7C" w:rsidR="005606FC" w:rsidRPr="006E3081" w:rsidRDefault="005606FC" w:rsidP="006E3081">
            <w:pPr>
              <w:pStyle w:val="Footer"/>
              <w:tabs>
                <w:tab w:val="clear" w:pos="8640"/>
                <w:tab w:val="right" w:pos="10800"/>
              </w:tabs>
              <w:rPr>
                <w:sz w:val="16"/>
              </w:rPr>
            </w:pPr>
            <w:r w:rsidRPr="006E3081">
              <w:rPr>
                <w:sz w:val="16"/>
              </w:rPr>
              <w:t xml:space="preserve">Page </w:t>
            </w:r>
            <w:r>
              <w:rPr>
                <w:b/>
                <w:bCs/>
                <w:sz w:val="16"/>
              </w:rPr>
              <w:fldChar w:fldCharType="begin"/>
            </w:r>
            <w:r>
              <w:rPr>
                <w:b/>
                <w:bCs/>
                <w:sz w:val="16"/>
              </w:rPr>
              <w:instrText xml:space="preserve"> PAGE  </w:instrText>
            </w:r>
            <w:r>
              <w:rPr>
                <w:b/>
                <w:bCs/>
                <w:sz w:val="16"/>
              </w:rPr>
              <w:fldChar w:fldCharType="separate"/>
            </w:r>
            <w:r w:rsidR="003D03A6">
              <w:rPr>
                <w:b/>
                <w:bCs/>
                <w:noProof/>
                <w:sz w:val="16"/>
              </w:rPr>
              <w:t>18</w:t>
            </w:r>
            <w:r>
              <w:rPr>
                <w:b/>
                <w:bCs/>
                <w:sz w:val="16"/>
              </w:rPr>
              <w:fldChar w:fldCharType="end"/>
            </w:r>
            <w:r w:rsidRPr="006E3081">
              <w:rPr>
                <w:sz w:val="16"/>
              </w:rPr>
              <w:t xml:space="preserve"> of </w:t>
            </w:r>
            <w:r>
              <w:rPr>
                <w:b/>
                <w:bCs/>
                <w:sz w:val="16"/>
              </w:rPr>
              <w:fldChar w:fldCharType="begin"/>
            </w:r>
            <w:r>
              <w:rPr>
                <w:b/>
                <w:bCs/>
                <w:sz w:val="16"/>
              </w:rPr>
              <w:instrText xml:space="preserve"> NUMPAGES  </w:instrText>
            </w:r>
            <w:r>
              <w:rPr>
                <w:b/>
                <w:bCs/>
                <w:sz w:val="16"/>
              </w:rPr>
              <w:fldChar w:fldCharType="separate"/>
            </w:r>
            <w:r w:rsidR="003D03A6">
              <w:rPr>
                <w:b/>
                <w:bCs/>
                <w:noProof/>
                <w:sz w:val="16"/>
              </w:rPr>
              <w:t>38</w:t>
            </w:r>
            <w:r>
              <w:rPr>
                <w:b/>
                <w:bCs/>
                <w:sz w:val="16"/>
              </w:rPr>
              <w:fldChar w:fldCharType="end"/>
            </w:r>
            <w:r>
              <w:rPr>
                <w:b/>
                <w:bCs/>
                <w:sz w:val="16"/>
              </w:rPr>
              <w:tab/>
            </w:r>
            <w:r>
              <w:rPr>
                <w:b/>
                <w:bCs/>
                <w:sz w:val="16"/>
              </w:rPr>
              <w:tab/>
            </w:r>
            <w:r w:rsidRPr="006E3081">
              <w:rPr>
                <w:bCs/>
                <w:sz w:val="16"/>
                <w:szCs w:val="16"/>
              </w:rPr>
              <w:t xml:space="preserve"> </w:t>
            </w:r>
            <w:sdt>
              <w:sdtPr>
                <w:rPr>
                  <w:bCs/>
                  <w:sz w:val="16"/>
                  <w:szCs w:val="16"/>
                </w:rPr>
                <w:alias w:val="Dam Name"/>
                <w:tag w:val=""/>
                <w:id w:val="1935318634"/>
                <w:showingPlcHdr/>
                <w:dataBinding w:prefixMappings="xmlns:ns0='http://purl.org/dc/elements/1.1/' xmlns:ns1='http://schemas.openxmlformats.org/package/2006/metadata/core-properties' " w:xpath="/ns1:coreProperties[1]/ns0:title[1]" w:storeItemID="{6C3C8BC8-F283-45AE-878A-BAB7291924A1}"/>
                <w:text/>
              </w:sdtPr>
              <w:sdtEndPr/>
              <w:sdtContent>
                <w:r>
                  <w:rPr>
                    <w:bCs/>
                    <w:sz w:val="16"/>
                    <w:szCs w:val="16"/>
                  </w:rPr>
                  <w:t xml:space="preserve">     </w:t>
                </w:r>
              </w:sdtContent>
            </w:sdt>
            <w:r>
              <w:rPr>
                <w:bCs/>
                <w:sz w:val="16"/>
                <w:szCs w:val="16"/>
              </w:rPr>
              <w:t xml:space="preserve"> Dam, </w:t>
            </w:r>
            <w:sdt>
              <w:sdtPr>
                <w:rPr>
                  <w:sz w:val="16"/>
                  <w:szCs w:val="40"/>
                </w:rPr>
                <w:alias w:val="County"/>
                <w:tag w:val=""/>
                <w:id w:val="-433752016"/>
                <w:showingPlcHdr/>
                <w:dataBinding w:prefixMappings="xmlns:ns0='http://schemas.microsoft.com/office/2006/coverPageProps' " w:xpath="/ns0:CoverPageProperties[1]/ns0:CompanyPhone[1]" w:storeItemID="{55AF091B-3C7A-41E3-B477-F2FDAA23CFDA}"/>
                <w:text/>
              </w:sdtPr>
              <w:sdtEndPr/>
              <w:sdtContent>
                <w:r>
                  <w:rPr>
                    <w:sz w:val="16"/>
                    <w:szCs w:val="40"/>
                  </w:rPr>
                  <w:t xml:space="preserve">     </w:t>
                </w:r>
              </w:sdtContent>
            </w:sdt>
            <w:r w:rsidRPr="00F82E57">
              <w:rPr>
                <w:sz w:val="16"/>
                <w:szCs w:val="16"/>
              </w:rPr>
              <w:t xml:space="preserve"> County,</w:t>
            </w:r>
            <w:r>
              <w:rPr>
                <w:sz w:val="16"/>
                <w:szCs w:val="16"/>
              </w:rPr>
              <w:t xml:space="preserve"> GA., NID </w:t>
            </w:r>
            <w:sdt>
              <w:sdtPr>
                <w:rPr>
                  <w:bCs/>
                  <w:sz w:val="16"/>
                  <w:szCs w:val="16"/>
                  <w:u w:color="000000"/>
                </w:rPr>
                <w:alias w:val="NID"/>
                <w:tag w:val=""/>
                <w:id w:val="-1822259869"/>
                <w:showingPlcHdr/>
                <w:dataBinding w:prefixMappings="xmlns:ns0='http://purl.org/dc/elements/1.1/' xmlns:ns1='http://schemas.openxmlformats.org/package/2006/metadata/core-properties' " w:xpath="/ns1:coreProperties[1]/ns1:contentStatus[1]" w:storeItemID="{6C3C8BC8-F283-45AE-878A-BAB7291924A1}"/>
                <w:text/>
              </w:sdtPr>
              <w:sdtEndPr/>
              <w:sdtContent>
                <w:r>
                  <w:rPr>
                    <w:bCs/>
                    <w:sz w:val="16"/>
                    <w:szCs w:val="16"/>
                    <w:u w:color="000000"/>
                  </w:rPr>
                  <w:t xml:space="preserve">     </w:t>
                </w:r>
              </w:sdtContent>
            </w:sdt>
          </w:p>
        </w:sdtContent>
      </w:sdt>
    </w:sdtContent>
  </w:sdt>
  <w:p w14:paraId="7DC30198" w14:textId="38E0A94A" w:rsidR="005606FC" w:rsidRPr="00E908A4" w:rsidRDefault="005606FC" w:rsidP="00547720">
    <w:pPr>
      <w:pStyle w:val="Footer"/>
      <w:pBdr>
        <w:top w:val="single" w:sz="4" w:space="1" w:color="auto"/>
      </w:pBdr>
      <w:tabs>
        <w:tab w:val="clear" w:pos="4320"/>
        <w:tab w:val="clear" w:pos="8640"/>
        <w:tab w:val="right" w:pos="10440"/>
      </w:tabs>
      <w:spacing w:before="120"/>
      <w:ind w:right="-36"/>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ABFD9" w14:textId="5CDD3F4E" w:rsidR="005606FC" w:rsidRDefault="005606FC">
    <w:pPr>
      <w:pStyle w:val="Footer"/>
    </w:pPr>
  </w:p>
  <w:p w14:paraId="39E9C74B" w14:textId="282F5A80" w:rsidR="005606FC" w:rsidRPr="00D226FC" w:rsidRDefault="005606FC" w:rsidP="00E60AA1">
    <w:pPr>
      <w:pStyle w:val="Footer"/>
      <w:tabs>
        <w:tab w:val="clear" w:pos="4320"/>
        <w:tab w:val="clear" w:pos="8640"/>
        <w:tab w:val="right" w:pos="10620"/>
      </w:tabs>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92CB7" w14:textId="77777777" w:rsidR="006A4F42" w:rsidRDefault="006A4F42">
      <w:r>
        <w:separator/>
      </w:r>
    </w:p>
    <w:p w14:paraId="384548D7" w14:textId="77777777" w:rsidR="006A4F42" w:rsidRDefault="006A4F42"/>
    <w:p w14:paraId="55082A35" w14:textId="77777777" w:rsidR="006A4F42" w:rsidRDefault="006A4F42"/>
  </w:footnote>
  <w:footnote w:type="continuationSeparator" w:id="0">
    <w:p w14:paraId="2BDCD8D8" w14:textId="77777777" w:rsidR="006A4F42" w:rsidRDefault="006A4F42">
      <w:r>
        <w:continuationSeparator/>
      </w:r>
    </w:p>
    <w:p w14:paraId="5277A2BF" w14:textId="77777777" w:rsidR="006A4F42" w:rsidRDefault="006A4F42"/>
    <w:p w14:paraId="52AB4FC7" w14:textId="77777777" w:rsidR="006A4F42" w:rsidRDefault="006A4F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14010" w14:textId="77777777" w:rsidR="005606FC" w:rsidRPr="004E2F2C" w:rsidRDefault="005606FC" w:rsidP="00050A46">
    <w:pPr>
      <w:pStyle w:val="Header"/>
      <w:pBdr>
        <w:bottom w:val="single" w:sz="4" w:space="0" w:color="auto"/>
      </w:pBdr>
      <w:tabs>
        <w:tab w:val="clear" w:pos="4320"/>
        <w:tab w:val="clear" w:pos="8640"/>
        <w:tab w:val="right" w:pos="10620"/>
      </w:tabs>
      <w:ind w:right="-36"/>
      <w:rPr>
        <w:sz w:val="16"/>
        <w:szCs w:val="16"/>
        <w:shd w:val="clear" w:color="auto" w:fill="D9D9D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F8E7" w14:textId="77777777" w:rsidR="005606FC" w:rsidRPr="004E2F2C" w:rsidRDefault="005606FC" w:rsidP="00241EF9">
    <w:pPr>
      <w:pStyle w:val="Header"/>
      <w:tabs>
        <w:tab w:val="clear" w:pos="4320"/>
        <w:tab w:val="clear" w:pos="8640"/>
        <w:tab w:val="right" w:pos="10620"/>
      </w:tabs>
      <w:ind w:right="-360"/>
      <w:rPr>
        <w:sz w:val="16"/>
        <w:szCs w:val="16"/>
        <w:shd w:val="clear" w:color="auto" w:fill="D9D9D9"/>
      </w:rPr>
    </w:pPr>
    <w:r>
      <w:rPr>
        <w:noProof/>
        <w:sz w:val="16"/>
        <w:szCs w:val="16"/>
      </w:rPr>
      <mc:AlternateContent>
        <mc:Choice Requires="wps">
          <w:drawing>
            <wp:anchor distT="0" distB="0" distL="114300" distR="114300" simplePos="0" relativeHeight="251659264" behindDoc="0" locked="0" layoutInCell="1" allowOverlap="1" wp14:anchorId="3F1E94B3" wp14:editId="133B69FA">
              <wp:simplePos x="0" y="0"/>
              <wp:positionH relativeFrom="column">
                <wp:posOffset>0</wp:posOffset>
              </wp:positionH>
              <wp:positionV relativeFrom="paragraph">
                <wp:posOffset>-42530</wp:posOffset>
              </wp:positionV>
              <wp:extent cx="6889750" cy="20955"/>
              <wp:effectExtent l="0" t="0" r="25400" b="36195"/>
              <wp:wrapNone/>
              <wp:docPr id="821" name="Straight Connector 821"/>
              <wp:cNvGraphicFramePr/>
              <a:graphic xmlns:a="http://schemas.openxmlformats.org/drawingml/2006/main">
                <a:graphicData uri="http://schemas.microsoft.com/office/word/2010/wordprocessingShape">
                  <wps:wsp>
                    <wps:cNvCnPr/>
                    <wps:spPr>
                      <a:xfrm>
                        <a:off x="0" y="0"/>
                        <a:ext cx="6889750" cy="209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FDB321" id="Straight Connector 82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5pt" to="542.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" strokecolor="black [3213]"/>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0D1EC" w14:textId="77777777" w:rsidR="005606FC" w:rsidRDefault="005606F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A54F4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67A0C"/>
    <w:multiLevelType w:val="hybridMultilevel"/>
    <w:tmpl w:val="D82E157A"/>
    <w:lvl w:ilvl="0" w:tplc="C662438C">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9D1810"/>
    <w:multiLevelType w:val="hybridMultilevel"/>
    <w:tmpl w:val="FE28DEDA"/>
    <w:lvl w:ilvl="0" w:tplc="9B826EEE">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0A825CD7"/>
    <w:multiLevelType w:val="multilevel"/>
    <w:tmpl w:val="8F063B2A"/>
    <w:lvl w:ilvl="0">
      <w:start w:val="1"/>
      <w:numFmt w:val="upperLetter"/>
      <w:lvlText w:val="%1."/>
      <w:lvlJc w:val="left"/>
      <w:pPr>
        <w:tabs>
          <w:tab w:val="num" w:pos="720"/>
        </w:tabs>
        <w:ind w:left="720" w:hanging="720"/>
      </w:pPr>
      <w:rPr>
        <w:rFonts w:ascii="Arial" w:hAnsi="Arial" w:cs="Arial"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E225DF6"/>
    <w:multiLevelType w:val="hybridMultilevel"/>
    <w:tmpl w:val="6BDA145C"/>
    <w:lvl w:ilvl="0" w:tplc="04090001">
      <w:start w:val="40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61503F"/>
    <w:multiLevelType w:val="hybridMultilevel"/>
    <w:tmpl w:val="88A6BFB2"/>
    <w:lvl w:ilvl="0" w:tplc="A558B7BC">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407ECC"/>
    <w:multiLevelType w:val="hybridMultilevel"/>
    <w:tmpl w:val="35741CF0"/>
    <w:lvl w:ilvl="0" w:tplc="BDCCE8A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31A0C0A"/>
    <w:multiLevelType w:val="multilevel"/>
    <w:tmpl w:val="8ED285B4"/>
    <w:lvl w:ilvl="0">
      <w:start w:val="1"/>
      <w:numFmt w:val="decimal"/>
      <w:lvlText w:val="%1."/>
      <w:lvlJc w:val="left"/>
      <w:pPr>
        <w:tabs>
          <w:tab w:val="num" w:pos="720"/>
        </w:tabs>
        <w:ind w:left="720" w:hanging="720"/>
      </w:pPr>
      <w:rPr>
        <w:rFonts w:ascii="Arial" w:hAnsi="Arial"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EEC75C0"/>
    <w:multiLevelType w:val="multilevel"/>
    <w:tmpl w:val="4716AECC"/>
    <w:lvl w:ilvl="0">
      <w:start w:val="1"/>
      <w:numFmt w:val="decimal"/>
      <w:lvlText w:val="%1."/>
      <w:lvlJc w:val="left"/>
      <w:pPr>
        <w:tabs>
          <w:tab w:val="num" w:pos="720"/>
        </w:tabs>
        <w:ind w:left="720" w:hanging="720"/>
      </w:pPr>
      <w:rPr>
        <w:rFonts w:ascii="Arial" w:hAnsi="Arial" w:hint="default"/>
        <w:i w:val="0"/>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C236B96"/>
    <w:multiLevelType w:val="hybridMultilevel"/>
    <w:tmpl w:val="6ECAC396"/>
    <w:lvl w:ilvl="0" w:tplc="0F70851A">
      <w:start w:val="1"/>
      <w:numFmt w:val="upperLetter"/>
      <w:lvlText w:val="%1."/>
      <w:lvlJc w:val="left"/>
      <w:pPr>
        <w:tabs>
          <w:tab w:val="num" w:pos="720"/>
        </w:tabs>
        <w:ind w:left="720" w:hanging="360"/>
      </w:pPr>
      <w:rPr>
        <w:rFonts w:ascii="Arial" w:hAnsi="Arial" w:cs="Arial"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EF3616"/>
    <w:multiLevelType w:val="hybridMultilevel"/>
    <w:tmpl w:val="24C27786"/>
    <w:lvl w:ilvl="0" w:tplc="9D369EFA">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232BEA"/>
    <w:multiLevelType w:val="hybridMultilevel"/>
    <w:tmpl w:val="C2CCB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F5BC4"/>
    <w:multiLevelType w:val="hybridMultilevel"/>
    <w:tmpl w:val="76F4E574"/>
    <w:lvl w:ilvl="0" w:tplc="48925926">
      <w:numFmt w:val="bullet"/>
      <w:lvlText w:val="•"/>
      <w:lvlJc w:val="left"/>
      <w:pPr>
        <w:ind w:left="480" w:hanging="360"/>
      </w:pPr>
      <w:rPr>
        <w:rFonts w:ascii="Times New Roman" w:eastAsia="Times New Roman"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3" w15:restartNumberingAfterBreak="0">
    <w:nsid w:val="42F201AF"/>
    <w:multiLevelType w:val="multilevel"/>
    <w:tmpl w:val="AF8030F0"/>
    <w:lvl w:ilvl="0">
      <w:start w:val="1"/>
      <w:numFmt w:val="decimal"/>
      <w:lvlText w:val="%1."/>
      <w:lvlJc w:val="left"/>
      <w:pPr>
        <w:tabs>
          <w:tab w:val="num" w:pos="720"/>
        </w:tabs>
        <w:ind w:left="720" w:hanging="720"/>
      </w:pPr>
      <w:rPr>
        <w:rFonts w:hint="default"/>
        <w:sz w:val="20"/>
        <w:szCs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44C15528"/>
    <w:multiLevelType w:val="hybridMultilevel"/>
    <w:tmpl w:val="1A6ABB08"/>
    <w:lvl w:ilvl="0" w:tplc="005C1FF4">
      <w:numFmt w:val="bullet"/>
      <w:lvlText w:val="•"/>
      <w:lvlJc w:val="left"/>
      <w:pPr>
        <w:ind w:left="475" w:hanging="360"/>
      </w:pPr>
      <w:rPr>
        <w:rFonts w:ascii="Times New Roman" w:eastAsia="Times New Roman" w:hAnsi="Times New Roman"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5" w15:restartNumberingAfterBreak="0">
    <w:nsid w:val="4EBF38F0"/>
    <w:multiLevelType w:val="hybridMultilevel"/>
    <w:tmpl w:val="631A3662"/>
    <w:lvl w:ilvl="0" w:tplc="3826844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6" w15:restartNumberingAfterBreak="0">
    <w:nsid w:val="57CA1D5D"/>
    <w:multiLevelType w:val="hybridMultilevel"/>
    <w:tmpl w:val="DE8A11E0"/>
    <w:lvl w:ilvl="0" w:tplc="7D72E7FA">
      <w:start w:val="770"/>
      <w:numFmt w:val="bullet"/>
      <w:lvlText w:val="•"/>
      <w:lvlJc w:val="left"/>
      <w:pPr>
        <w:ind w:left="475" w:hanging="360"/>
      </w:pPr>
      <w:rPr>
        <w:rFonts w:ascii="Times New Roman" w:eastAsia="Times New Roman" w:hAnsi="Times New Roman"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7" w15:restartNumberingAfterBreak="0">
    <w:nsid w:val="587A021E"/>
    <w:multiLevelType w:val="hybridMultilevel"/>
    <w:tmpl w:val="B98E3492"/>
    <w:lvl w:ilvl="0" w:tplc="BDCCE8AA">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1757CE"/>
    <w:multiLevelType w:val="hybridMultilevel"/>
    <w:tmpl w:val="981A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6A45AE"/>
    <w:multiLevelType w:val="multilevel"/>
    <w:tmpl w:val="DF5C8904"/>
    <w:lvl w:ilvl="0">
      <w:start w:val="1"/>
      <w:numFmt w:val="decimal"/>
      <w:lvlText w:val="%1."/>
      <w:lvlJc w:val="left"/>
      <w:pPr>
        <w:tabs>
          <w:tab w:val="num" w:pos="720"/>
        </w:tabs>
        <w:ind w:left="720" w:hanging="720"/>
      </w:pPr>
      <w:rPr>
        <w:rFonts w:hint="default"/>
        <w:sz w:val="20"/>
      </w:rPr>
    </w:lvl>
    <w:lvl w:ilvl="1">
      <w:start w:val="1"/>
      <w:numFmt w:val="lowerLetter"/>
      <w:lvlText w:val="%2."/>
      <w:lvlJc w:val="left"/>
      <w:pPr>
        <w:tabs>
          <w:tab w:val="num" w:pos="720"/>
        </w:tabs>
        <w:ind w:left="1440" w:hanging="72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A6969B5"/>
    <w:multiLevelType w:val="hybridMultilevel"/>
    <w:tmpl w:val="035C221E"/>
    <w:lvl w:ilvl="0" w:tplc="D45A2580">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BDD0E17"/>
    <w:multiLevelType w:val="hybridMultilevel"/>
    <w:tmpl w:val="EC7A90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0"/>
  </w:num>
  <w:num w:numId="4">
    <w:abstractNumId w:val="3"/>
  </w:num>
  <w:num w:numId="5">
    <w:abstractNumId w:val="20"/>
  </w:num>
  <w:num w:numId="6">
    <w:abstractNumId w:val="21"/>
  </w:num>
  <w:num w:numId="7">
    <w:abstractNumId w:val="17"/>
  </w:num>
  <w:num w:numId="8">
    <w:abstractNumId w:val="19"/>
  </w:num>
  <w:num w:numId="9">
    <w:abstractNumId w:val="6"/>
  </w:num>
  <w:num w:numId="10">
    <w:abstractNumId w:val="7"/>
  </w:num>
  <w:num w:numId="11">
    <w:abstractNumId w:val="5"/>
  </w:num>
  <w:num w:numId="12">
    <w:abstractNumId w:val="13"/>
  </w:num>
  <w:num w:numId="13">
    <w:abstractNumId w:val="1"/>
  </w:num>
  <w:num w:numId="14">
    <w:abstractNumId w:val="9"/>
  </w:num>
  <w:num w:numId="15">
    <w:abstractNumId w:val="8"/>
  </w:num>
  <w:num w:numId="16">
    <w:abstractNumId w:val="14"/>
  </w:num>
  <w:num w:numId="17">
    <w:abstractNumId w:val="12"/>
  </w:num>
  <w:num w:numId="18">
    <w:abstractNumId w:val="2"/>
  </w:num>
  <w:num w:numId="19">
    <w:abstractNumId w:val="15"/>
  </w:num>
  <w:num w:numId="20">
    <w:abstractNumId w:val="16"/>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72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NTI2MzE2tDSwNDRU0lEKTi0uzszPAykwrAUAiEzMXCwAAAA="/>
  </w:docVars>
  <w:rsids>
    <w:rsidRoot w:val="00306BA8"/>
    <w:rsid w:val="0000155B"/>
    <w:rsid w:val="0001226A"/>
    <w:rsid w:val="00012AC2"/>
    <w:rsid w:val="00012C13"/>
    <w:rsid w:val="00014338"/>
    <w:rsid w:val="00031C2C"/>
    <w:rsid w:val="00032217"/>
    <w:rsid w:val="00032839"/>
    <w:rsid w:val="000441A5"/>
    <w:rsid w:val="00045B5F"/>
    <w:rsid w:val="0004765F"/>
    <w:rsid w:val="00047FDB"/>
    <w:rsid w:val="00050A46"/>
    <w:rsid w:val="00052DCE"/>
    <w:rsid w:val="00053B15"/>
    <w:rsid w:val="00053B3A"/>
    <w:rsid w:val="00055235"/>
    <w:rsid w:val="00060D36"/>
    <w:rsid w:val="00061287"/>
    <w:rsid w:val="00071BFA"/>
    <w:rsid w:val="0007285B"/>
    <w:rsid w:val="00072A18"/>
    <w:rsid w:val="000754E3"/>
    <w:rsid w:val="00076E25"/>
    <w:rsid w:val="00080238"/>
    <w:rsid w:val="00080A75"/>
    <w:rsid w:val="00080A9B"/>
    <w:rsid w:val="0008151A"/>
    <w:rsid w:val="00081866"/>
    <w:rsid w:val="00081D62"/>
    <w:rsid w:val="0008203B"/>
    <w:rsid w:val="00085FF2"/>
    <w:rsid w:val="0009714E"/>
    <w:rsid w:val="000B480C"/>
    <w:rsid w:val="000C053A"/>
    <w:rsid w:val="000C1D89"/>
    <w:rsid w:val="000C36B4"/>
    <w:rsid w:val="000C5177"/>
    <w:rsid w:val="000C5DC7"/>
    <w:rsid w:val="000D7039"/>
    <w:rsid w:val="000E6BF8"/>
    <w:rsid w:val="000E7838"/>
    <w:rsid w:val="000F6381"/>
    <w:rsid w:val="00100E02"/>
    <w:rsid w:val="00104A34"/>
    <w:rsid w:val="00110DB7"/>
    <w:rsid w:val="00120C75"/>
    <w:rsid w:val="001211C0"/>
    <w:rsid w:val="00127B27"/>
    <w:rsid w:val="00127B9C"/>
    <w:rsid w:val="0013097F"/>
    <w:rsid w:val="00130D4E"/>
    <w:rsid w:val="0013339E"/>
    <w:rsid w:val="00137FAE"/>
    <w:rsid w:val="00142322"/>
    <w:rsid w:val="00145106"/>
    <w:rsid w:val="00145F71"/>
    <w:rsid w:val="001513E8"/>
    <w:rsid w:val="00165162"/>
    <w:rsid w:val="001729E6"/>
    <w:rsid w:val="0017725A"/>
    <w:rsid w:val="00177E7B"/>
    <w:rsid w:val="0018163D"/>
    <w:rsid w:val="0019057E"/>
    <w:rsid w:val="00195B1E"/>
    <w:rsid w:val="001A094E"/>
    <w:rsid w:val="001A1323"/>
    <w:rsid w:val="001B24C2"/>
    <w:rsid w:val="001B2C9D"/>
    <w:rsid w:val="001B4246"/>
    <w:rsid w:val="001B6F34"/>
    <w:rsid w:val="001B74BE"/>
    <w:rsid w:val="001C3A30"/>
    <w:rsid w:val="001C3F58"/>
    <w:rsid w:val="001C50BF"/>
    <w:rsid w:val="001C677D"/>
    <w:rsid w:val="001C72FA"/>
    <w:rsid w:val="001D06CC"/>
    <w:rsid w:val="001D19BB"/>
    <w:rsid w:val="001D38FC"/>
    <w:rsid w:val="001E017F"/>
    <w:rsid w:val="001E0AC8"/>
    <w:rsid w:val="001E34E1"/>
    <w:rsid w:val="001E41CB"/>
    <w:rsid w:val="001E5443"/>
    <w:rsid w:val="001E6797"/>
    <w:rsid w:val="001F25E5"/>
    <w:rsid w:val="001F455F"/>
    <w:rsid w:val="001F5CF4"/>
    <w:rsid w:val="00210226"/>
    <w:rsid w:val="002107C3"/>
    <w:rsid w:val="00211236"/>
    <w:rsid w:val="00216CFF"/>
    <w:rsid w:val="002201E8"/>
    <w:rsid w:val="00220319"/>
    <w:rsid w:val="00220BD7"/>
    <w:rsid w:val="00225CAA"/>
    <w:rsid w:val="00237C2F"/>
    <w:rsid w:val="002410C9"/>
    <w:rsid w:val="00241EF9"/>
    <w:rsid w:val="0024290F"/>
    <w:rsid w:val="00244F79"/>
    <w:rsid w:val="00245022"/>
    <w:rsid w:val="002557F6"/>
    <w:rsid w:val="00257CEE"/>
    <w:rsid w:val="00260B2B"/>
    <w:rsid w:val="00263E5C"/>
    <w:rsid w:val="00280591"/>
    <w:rsid w:val="00282C1A"/>
    <w:rsid w:val="00283537"/>
    <w:rsid w:val="0029549F"/>
    <w:rsid w:val="002A7AE8"/>
    <w:rsid w:val="002C1521"/>
    <w:rsid w:val="002C36F5"/>
    <w:rsid w:val="002C3DFA"/>
    <w:rsid w:val="002C63D4"/>
    <w:rsid w:val="002D5FA0"/>
    <w:rsid w:val="002D6411"/>
    <w:rsid w:val="002D783F"/>
    <w:rsid w:val="002E004E"/>
    <w:rsid w:val="002E28BF"/>
    <w:rsid w:val="002F160E"/>
    <w:rsid w:val="002F22A5"/>
    <w:rsid w:val="002F350E"/>
    <w:rsid w:val="002F4F2E"/>
    <w:rsid w:val="00300259"/>
    <w:rsid w:val="003006B6"/>
    <w:rsid w:val="00306BA8"/>
    <w:rsid w:val="00312864"/>
    <w:rsid w:val="003137FA"/>
    <w:rsid w:val="0031647D"/>
    <w:rsid w:val="00320CD9"/>
    <w:rsid w:val="00324019"/>
    <w:rsid w:val="00324A82"/>
    <w:rsid w:val="00324C5E"/>
    <w:rsid w:val="0032581D"/>
    <w:rsid w:val="003353EB"/>
    <w:rsid w:val="00340943"/>
    <w:rsid w:val="00341370"/>
    <w:rsid w:val="003417C5"/>
    <w:rsid w:val="00341D88"/>
    <w:rsid w:val="00344589"/>
    <w:rsid w:val="003448F7"/>
    <w:rsid w:val="00346CB5"/>
    <w:rsid w:val="00351FF0"/>
    <w:rsid w:val="00360B9F"/>
    <w:rsid w:val="003711EE"/>
    <w:rsid w:val="00373D4B"/>
    <w:rsid w:val="003814D4"/>
    <w:rsid w:val="0038316D"/>
    <w:rsid w:val="003833BA"/>
    <w:rsid w:val="003839E4"/>
    <w:rsid w:val="00386096"/>
    <w:rsid w:val="00392986"/>
    <w:rsid w:val="003929D2"/>
    <w:rsid w:val="0039327D"/>
    <w:rsid w:val="003961FD"/>
    <w:rsid w:val="003A0CB6"/>
    <w:rsid w:val="003A3A3E"/>
    <w:rsid w:val="003A44CC"/>
    <w:rsid w:val="003A4C07"/>
    <w:rsid w:val="003B1E1E"/>
    <w:rsid w:val="003B6A02"/>
    <w:rsid w:val="003C0134"/>
    <w:rsid w:val="003C55D3"/>
    <w:rsid w:val="003C6310"/>
    <w:rsid w:val="003C71A8"/>
    <w:rsid w:val="003D03A6"/>
    <w:rsid w:val="003D18BF"/>
    <w:rsid w:val="003D3154"/>
    <w:rsid w:val="003D4264"/>
    <w:rsid w:val="003D5EEB"/>
    <w:rsid w:val="003E2F7A"/>
    <w:rsid w:val="003E573C"/>
    <w:rsid w:val="003F3522"/>
    <w:rsid w:val="003F3E85"/>
    <w:rsid w:val="003F5367"/>
    <w:rsid w:val="003F6692"/>
    <w:rsid w:val="004023D1"/>
    <w:rsid w:val="00402589"/>
    <w:rsid w:val="00403CA7"/>
    <w:rsid w:val="004054FE"/>
    <w:rsid w:val="00406499"/>
    <w:rsid w:val="004148A3"/>
    <w:rsid w:val="00415863"/>
    <w:rsid w:val="0041600C"/>
    <w:rsid w:val="004307A5"/>
    <w:rsid w:val="0043115A"/>
    <w:rsid w:val="00436566"/>
    <w:rsid w:val="00436CA9"/>
    <w:rsid w:val="0044039B"/>
    <w:rsid w:val="0044190B"/>
    <w:rsid w:val="00442D99"/>
    <w:rsid w:val="00444337"/>
    <w:rsid w:val="00445B83"/>
    <w:rsid w:val="00447E6B"/>
    <w:rsid w:val="004508EE"/>
    <w:rsid w:val="00454A75"/>
    <w:rsid w:val="00454D66"/>
    <w:rsid w:val="00457A1F"/>
    <w:rsid w:val="004601C1"/>
    <w:rsid w:val="0046147F"/>
    <w:rsid w:val="00461D12"/>
    <w:rsid w:val="00461EDC"/>
    <w:rsid w:val="00465062"/>
    <w:rsid w:val="004755D4"/>
    <w:rsid w:val="00481C70"/>
    <w:rsid w:val="004840E1"/>
    <w:rsid w:val="004853A8"/>
    <w:rsid w:val="004855BA"/>
    <w:rsid w:val="004908C5"/>
    <w:rsid w:val="004928D8"/>
    <w:rsid w:val="00496CDB"/>
    <w:rsid w:val="004A200C"/>
    <w:rsid w:val="004A2E0A"/>
    <w:rsid w:val="004A4C62"/>
    <w:rsid w:val="004B0F50"/>
    <w:rsid w:val="004B3881"/>
    <w:rsid w:val="004B502B"/>
    <w:rsid w:val="004D00FE"/>
    <w:rsid w:val="004D415E"/>
    <w:rsid w:val="004D5291"/>
    <w:rsid w:val="004E2F2C"/>
    <w:rsid w:val="004F5902"/>
    <w:rsid w:val="004F6911"/>
    <w:rsid w:val="00500AA9"/>
    <w:rsid w:val="005014B7"/>
    <w:rsid w:val="00502068"/>
    <w:rsid w:val="00502824"/>
    <w:rsid w:val="00506AC4"/>
    <w:rsid w:val="00513965"/>
    <w:rsid w:val="00516E94"/>
    <w:rsid w:val="0052103B"/>
    <w:rsid w:val="005241A9"/>
    <w:rsid w:val="00527CDF"/>
    <w:rsid w:val="005300EF"/>
    <w:rsid w:val="005359A3"/>
    <w:rsid w:val="00545514"/>
    <w:rsid w:val="00546FC5"/>
    <w:rsid w:val="00547720"/>
    <w:rsid w:val="00553D6D"/>
    <w:rsid w:val="0055570D"/>
    <w:rsid w:val="005563B7"/>
    <w:rsid w:val="00556FBF"/>
    <w:rsid w:val="005606FC"/>
    <w:rsid w:val="0056686B"/>
    <w:rsid w:val="0057068C"/>
    <w:rsid w:val="00583557"/>
    <w:rsid w:val="0058797E"/>
    <w:rsid w:val="00591382"/>
    <w:rsid w:val="00591B2D"/>
    <w:rsid w:val="0059219B"/>
    <w:rsid w:val="0059300D"/>
    <w:rsid w:val="005935C3"/>
    <w:rsid w:val="00593D82"/>
    <w:rsid w:val="00594066"/>
    <w:rsid w:val="00596CF6"/>
    <w:rsid w:val="00597AE4"/>
    <w:rsid w:val="00597E9D"/>
    <w:rsid w:val="005A04F4"/>
    <w:rsid w:val="005A2270"/>
    <w:rsid w:val="005A4EF2"/>
    <w:rsid w:val="005B4960"/>
    <w:rsid w:val="005B5538"/>
    <w:rsid w:val="005B648E"/>
    <w:rsid w:val="005B74E5"/>
    <w:rsid w:val="005C2EAC"/>
    <w:rsid w:val="005C4868"/>
    <w:rsid w:val="005C7CE6"/>
    <w:rsid w:val="005D4ADE"/>
    <w:rsid w:val="005D69B3"/>
    <w:rsid w:val="005D6DCA"/>
    <w:rsid w:val="005E4EBA"/>
    <w:rsid w:val="005F37DB"/>
    <w:rsid w:val="005F3E58"/>
    <w:rsid w:val="005F7EF2"/>
    <w:rsid w:val="00603A49"/>
    <w:rsid w:val="006045F1"/>
    <w:rsid w:val="00607EA3"/>
    <w:rsid w:val="006109BF"/>
    <w:rsid w:val="00611830"/>
    <w:rsid w:val="006126BB"/>
    <w:rsid w:val="006224BE"/>
    <w:rsid w:val="0062414C"/>
    <w:rsid w:val="00626C70"/>
    <w:rsid w:val="0063355E"/>
    <w:rsid w:val="00637725"/>
    <w:rsid w:val="00637A95"/>
    <w:rsid w:val="006412D5"/>
    <w:rsid w:val="00642C45"/>
    <w:rsid w:val="00642CBF"/>
    <w:rsid w:val="00643448"/>
    <w:rsid w:val="006461E3"/>
    <w:rsid w:val="00646F2C"/>
    <w:rsid w:val="006518A9"/>
    <w:rsid w:val="0065263C"/>
    <w:rsid w:val="00652BBA"/>
    <w:rsid w:val="006632E4"/>
    <w:rsid w:val="006652D8"/>
    <w:rsid w:val="0066573B"/>
    <w:rsid w:val="006667AA"/>
    <w:rsid w:val="00672D1B"/>
    <w:rsid w:val="006754F4"/>
    <w:rsid w:val="0067630A"/>
    <w:rsid w:val="00683DFC"/>
    <w:rsid w:val="00687072"/>
    <w:rsid w:val="00690FB6"/>
    <w:rsid w:val="00693180"/>
    <w:rsid w:val="00697542"/>
    <w:rsid w:val="00697B89"/>
    <w:rsid w:val="006A1575"/>
    <w:rsid w:val="006A39C6"/>
    <w:rsid w:val="006A4F42"/>
    <w:rsid w:val="006B102E"/>
    <w:rsid w:val="006B3DB4"/>
    <w:rsid w:val="006B3F3D"/>
    <w:rsid w:val="006B4B56"/>
    <w:rsid w:val="006B4CE5"/>
    <w:rsid w:val="006B5235"/>
    <w:rsid w:val="006B602E"/>
    <w:rsid w:val="006B6B48"/>
    <w:rsid w:val="006C0C55"/>
    <w:rsid w:val="006C1DCB"/>
    <w:rsid w:val="006C5E11"/>
    <w:rsid w:val="006C6C3C"/>
    <w:rsid w:val="006D0B08"/>
    <w:rsid w:val="006D267A"/>
    <w:rsid w:val="006D3536"/>
    <w:rsid w:val="006D4A51"/>
    <w:rsid w:val="006D4AEB"/>
    <w:rsid w:val="006D5D44"/>
    <w:rsid w:val="006D7A4F"/>
    <w:rsid w:val="006E2B6A"/>
    <w:rsid w:val="006E3081"/>
    <w:rsid w:val="006E6A9D"/>
    <w:rsid w:val="006F0F70"/>
    <w:rsid w:val="006F1647"/>
    <w:rsid w:val="006F2A7B"/>
    <w:rsid w:val="006F3F5C"/>
    <w:rsid w:val="00707CBC"/>
    <w:rsid w:val="007103DF"/>
    <w:rsid w:val="0071068B"/>
    <w:rsid w:val="007142E7"/>
    <w:rsid w:val="00714639"/>
    <w:rsid w:val="007238ED"/>
    <w:rsid w:val="007246DA"/>
    <w:rsid w:val="00727F9A"/>
    <w:rsid w:val="0073322B"/>
    <w:rsid w:val="007406A2"/>
    <w:rsid w:val="00741922"/>
    <w:rsid w:val="007430D5"/>
    <w:rsid w:val="00746058"/>
    <w:rsid w:val="00746E8C"/>
    <w:rsid w:val="00747F3C"/>
    <w:rsid w:val="00751190"/>
    <w:rsid w:val="0075123D"/>
    <w:rsid w:val="00752548"/>
    <w:rsid w:val="007538C6"/>
    <w:rsid w:val="00754B0F"/>
    <w:rsid w:val="00760825"/>
    <w:rsid w:val="00760B48"/>
    <w:rsid w:val="007657D2"/>
    <w:rsid w:val="00772C3B"/>
    <w:rsid w:val="0077360C"/>
    <w:rsid w:val="007778DE"/>
    <w:rsid w:val="0078174C"/>
    <w:rsid w:val="00782FA3"/>
    <w:rsid w:val="00783333"/>
    <w:rsid w:val="007859DC"/>
    <w:rsid w:val="00792338"/>
    <w:rsid w:val="00795580"/>
    <w:rsid w:val="007A240A"/>
    <w:rsid w:val="007A2CDA"/>
    <w:rsid w:val="007A5543"/>
    <w:rsid w:val="007B38FA"/>
    <w:rsid w:val="007B396D"/>
    <w:rsid w:val="007B5982"/>
    <w:rsid w:val="007B6196"/>
    <w:rsid w:val="007B7E13"/>
    <w:rsid w:val="007C0551"/>
    <w:rsid w:val="007C419C"/>
    <w:rsid w:val="007C54FC"/>
    <w:rsid w:val="007D1A91"/>
    <w:rsid w:val="007D219D"/>
    <w:rsid w:val="007D2C18"/>
    <w:rsid w:val="007E07D6"/>
    <w:rsid w:val="007E2BD4"/>
    <w:rsid w:val="007E4AF8"/>
    <w:rsid w:val="007E6FFF"/>
    <w:rsid w:val="007F03C2"/>
    <w:rsid w:val="007F29E6"/>
    <w:rsid w:val="007F3B48"/>
    <w:rsid w:val="007F72A9"/>
    <w:rsid w:val="0080201D"/>
    <w:rsid w:val="00805110"/>
    <w:rsid w:val="00805E59"/>
    <w:rsid w:val="00807B93"/>
    <w:rsid w:val="00820B0D"/>
    <w:rsid w:val="00825B1E"/>
    <w:rsid w:val="00826072"/>
    <w:rsid w:val="0083001A"/>
    <w:rsid w:val="00830A76"/>
    <w:rsid w:val="00835978"/>
    <w:rsid w:val="008416FB"/>
    <w:rsid w:val="00842DF1"/>
    <w:rsid w:val="008441C6"/>
    <w:rsid w:val="0084469D"/>
    <w:rsid w:val="00845812"/>
    <w:rsid w:val="00850741"/>
    <w:rsid w:val="00851635"/>
    <w:rsid w:val="008542F5"/>
    <w:rsid w:val="00854A68"/>
    <w:rsid w:val="0085655C"/>
    <w:rsid w:val="008613AD"/>
    <w:rsid w:val="00862425"/>
    <w:rsid w:val="008639DA"/>
    <w:rsid w:val="008700FB"/>
    <w:rsid w:val="0087731F"/>
    <w:rsid w:val="00880AAB"/>
    <w:rsid w:val="00881AE8"/>
    <w:rsid w:val="0088224F"/>
    <w:rsid w:val="008824F7"/>
    <w:rsid w:val="00885D55"/>
    <w:rsid w:val="00886120"/>
    <w:rsid w:val="00890449"/>
    <w:rsid w:val="0089150D"/>
    <w:rsid w:val="008917FB"/>
    <w:rsid w:val="008926EC"/>
    <w:rsid w:val="00893B50"/>
    <w:rsid w:val="008956E1"/>
    <w:rsid w:val="0089579C"/>
    <w:rsid w:val="008A7604"/>
    <w:rsid w:val="008B069B"/>
    <w:rsid w:val="008B2A03"/>
    <w:rsid w:val="008B67A9"/>
    <w:rsid w:val="008C1474"/>
    <w:rsid w:val="008C2479"/>
    <w:rsid w:val="008C450A"/>
    <w:rsid w:val="008C47A7"/>
    <w:rsid w:val="008C58F2"/>
    <w:rsid w:val="008C732B"/>
    <w:rsid w:val="008D0937"/>
    <w:rsid w:val="008D2359"/>
    <w:rsid w:val="008D2442"/>
    <w:rsid w:val="008D6107"/>
    <w:rsid w:val="008E1D12"/>
    <w:rsid w:val="008E38D4"/>
    <w:rsid w:val="008E4E34"/>
    <w:rsid w:val="008E549A"/>
    <w:rsid w:val="008E7956"/>
    <w:rsid w:val="008F1EA5"/>
    <w:rsid w:val="008F496D"/>
    <w:rsid w:val="008F64F1"/>
    <w:rsid w:val="008F6C8B"/>
    <w:rsid w:val="009009BD"/>
    <w:rsid w:val="00901F80"/>
    <w:rsid w:val="00914284"/>
    <w:rsid w:val="009146EB"/>
    <w:rsid w:val="00916352"/>
    <w:rsid w:val="0091657D"/>
    <w:rsid w:val="009165FF"/>
    <w:rsid w:val="009178D2"/>
    <w:rsid w:val="009212F4"/>
    <w:rsid w:val="00922892"/>
    <w:rsid w:val="009228B9"/>
    <w:rsid w:val="00922978"/>
    <w:rsid w:val="0092312A"/>
    <w:rsid w:val="00925CF4"/>
    <w:rsid w:val="0093080D"/>
    <w:rsid w:val="00930BE3"/>
    <w:rsid w:val="0093380F"/>
    <w:rsid w:val="00935E98"/>
    <w:rsid w:val="009379D4"/>
    <w:rsid w:val="0094232A"/>
    <w:rsid w:val="00954D1C"/>
    <w:rsid w:val="00956AA7"/>
    <w:rsid w:val="009571C4"/>
    <w:rsid w:val="00957EC3"/>
    <w:rsid w:val="009652B6"/>
    <w:rsid w:val="0096680F"/>
    <w:rsid w:val="00972388"/>
    <w:rsid w:val="00974D40"/>
    <w:rsid w:val="009768A1"/>
    <w:rsid w:val="00981E99"/>
    <w:rsid w:val="00986E63"/>
    <w:rsid w:val="00992F5E"/>
    <w:rsid w:val="00994A66"/>
    <w:rsid w:val="00994BF1"/>
    <w:rsid w:val="009955BD"/>
    <w:rsid w:val="009964C8"/>
    <w:rsid w:val="009A0A6D"/>
    <w:rsid w:val="009A4220"/>
    <w:rsid w:val="009A4323"/>
    <w:rsid w:val="009B2C45"/>
    <w:rsid w:val="009B38CF"/>
    <w:rsid w:val="009B73C9"/>
    <w:rsid w:val="009D1B27"/>
    <w:rsid w:val="009D4E5C"/>
    <w:rsid w:val="009D589B"/>
    <w:rsid w:val="009D58F5"/>
    <w:rsid w:val="009D7167"/>
    <w:rsid w:val="009D7FCD"/>
    <w:rsid w:val="009E197F"/>
    <w:rsid w:val="009E304D"/>
    <w:rsid w:val="009E563D"/>
    <w:rsid w:val="009F4423"/>
    <w:rsid w:val="009F5A37"/>
    <w:rsid w:val="009F61D0"/>
    <w:rsid w:val="009F6B0A"/>
    <w:rsid w:val="00A01CDE"/>
    <w:rsid w:val="00A035D7"/>
    <w:rsid w:val="00A05067"/>
    <w:rsid w:val="00A05406"/>
    <w:rsid w:val="00A05FF9"/>
    <w:rsid w:val="00A070E7"/>
    <w:rsid w:val="00A107D4"/>
    <w:rsid w:val="00A10C5E"/>
    <w:rsid w:val="00A1767F"/>
    <w:rsid w:val="00A17C45"/>
    <w:rsid w:val="00A21AFC"/>
    <w:rsid w:val="00A22FAB"/>
    <w:rsid w:val="00A24358"/>
    <w:rsid w:val="00A26418"/>
    <w:rsid w:val="00A264C5"/>
    <w:rsid w:val="00A3330E"/>
    <w:rsid w:val="00A35EA8"/>
    <w:rsid w:val="00A36F74"/>
    <w:rsid w:val="00A371E7"/>
    <w:rsid w:val="00A42684"/>
    <w:rsid w:val="00A43909"/>
    <w:rsid w:val="00A52FA7"/>
    <w:rsid w:val="00A545E7"/>
    <w:rsid w:val="00A54FCC"/>
    <w:rsid w:val="00A56C3D"/>
    <w:rsid w:val="00A6077A"/>
    <w:rsid w:val="00A62C99"/>
    <w:rsid w:val="00A665B9"/>
    <w:rsid w:val="00A66A2A"/>
    <w:rsid w:val="00A70948"/>
    <w:rsid w:val="00A70ED5"/>
    <w:rsid w:val="00A736FE"/>
    <w:rsid w:val="00A87387"/>
    <w:rsid w:val="00A87803"/>
    <w:rsid w:val="00A96C7F"/>
    <w:rsid w:val="00AA0AAA"/>
    <w:rsid w:val="00AA2CAF"/>
    <w:rsid w:val="00AA2F95"/>
    <w:rsid w:val="00AA3FB7"/>
    <w:rsid w:val="00AB16F8"/>
    <w:rsid w:val="00AB3400"/>
    <w:rsid w:val="00AC6DA6"/>
    <w:rsid w:val="00AE08B1"/>
    <w:rsid w:val="00AE20C7"/>
    <w:rsid w:val="00AE3FFB"/>
    <w:rsid w:val="00AF17DF"/>
    <w:rsid w:val="00B0274C"/>
    <w:rsid w:val="00B03B2D"/>
    <w:rsid w:val="00B04E52"/>
    <w:rsid w:val="00B0599B"/>
    <w:rsid w:val="00B10308"/>
    <w:rsid w:val="00B11132"/>
    <w:rsid w:val="00B1473D"/>
    <w:rsid w:val="00B1562D"/>
    <w:rsid w:val="00B15E84"/>
    <w:rsid w:val="00B16566"/>
    <w:rsid w:val="00B200B2"/>
    <w:rsid w:val="00B22407"/>
    <w:rsid w:val="00B25548"/>
    <w:rsid w:val="00B2787F"/>
    <w:rsid w:val="00B2789D"/>
    <w:rsid w:val="00B278CF"/>
    <w:rsid w:val="00B33D41"/>
    <w:rsid w:val="00B35571"/>
    <w:rsid w:val="00B51AD5"/>
    <w:rsid w:val="00B52811"/>
    <w:rsid w:val="00B57A22"/>
    <w:rsid w:val="00B608A0"/>
    <w:rsid w:val="00B63618"/>
    <w:rsid w:val="00B64036"/>
    <w:rsid w:val="00B65082"/>
    <w:rsid w:val="00B6784C"/>
    <w:rsid w:val="00B67C80"/>
    <w:rsid w:val="00B703C7"/>
    <w:rsid w:val="00B72F6E"/>
    <w:rsid w:val="00B81357"/>
    <w:rsid w:val="00B821B7"/>
    <w:rsid w:val="00B834A8"/>
    <w:rsid w:val="00B844AB"/>
    <w:rsid w:val="00B871FE"/>
    <w:rsid w:val="00B87E0A"/>
    <w:rsid w:val="00BA133A"/>
    <w:rsid w:val="00BA4BBA"/>
    <w:rsid w:val="00BA6154"/>
    <w:rsid w:val="00BA61CB"/>
    <w:rsid w:val="00BA6673"/>
    <w:rsid w:val="00BB0FA6"/>
    <w:rsid w:val="00BB44DB"/>
    <w:rsid w:val="00BC0D1F"/>
    <w:rsid w:val="00BC5164"/>
    <w:rsid w:val="00BD3CEA"/>
    <w:rsid w:val="00BE0E9F"/>
    <w:rsid w:val="00BE1941"/>
    <w:rsid w:val="00BE1B35"/>
    <w:rsid w:val="00BE2F14"/>
    <w:rsid w:val="00BE33EA"/>
    <w:rsid w:val="00BF7915"/>
    <w:rsid w:val="00C00D22"/>
    <w:rsid w:val="00C00FE1"/>
    <w:rsid w:val="00C06ED9"/>
    <w:rsid w:val="00C07565"/>
    <w:rsid w:val="00C14541"/>
    <w:rsid w:val="00C14DA2"/>
    <w:rsid w:val="00C1691F"/>
    <w:rsid w:val="00C16BB8"/>
    <w:rsid w:val="00C20B1A"/>
    <w:rsid w:val="00C250C0"/>
    <w:rsid w:val="00C257A4"/>
    <w:rsid w:val="00C33377"/>
    <w:rsid w:val="00C40EEB"/>
    <w:rsid w:val="00C445E5"/>
    <w:rsid w:val="00C4518F"/>
    <w:rsid w:val="00C5163B"/>
    <w:rsid w:val="00C53583"/>
    <w:rsid w:val="00C5390A"/>
    <w:rsid w:val="00C55C33"/>
    <w:rsid w:val="00C560D0"/>
    <w:rsid w:val="00C56185"/>
    <w:rsid w:val="00C56696"/>
    <w:rsid w:val="00C56A57"/>
    <w:rsid w:val="00C63811"/>
    <w:rsid w:val="00C6748E"/>
    <w:rsid w:val="00C70D9E"/>
    <w:rsid w:val="00C74BF7"/>
    <w:rsid w:val="00C76896"/>
    <w:rsid w:val="00C778F6"/>
    <w:rsid w:val="00C81689"/>
    <w:rsid w:val="00C8665C"/>
    <w:rsid w:val="00C86F6B"/>
    <w:rsid w:val="00C87BEE"/>
    <w:rsid w:val="00C90249"/>
    <w:rsid w:val="00C9415C"/>
    <w:rsid w:val="00CA575F"/>
    <w:rsid w:val="00CA602D"/>
    <w:rsid w:val="00CA6535"/>
    <w:rsid w:val="00CA6C2B"/>
    <w:rsid w:val="00CB5466"/>
    <w:rsid w:val="00CC76D4"/>
    <w:rsid w:val="00CD5494"/>
    <w:rsid w:val="00CD7276"/>
    <w:rsid w:val="00CD7658"/>
    <w:rsid w:val="00CD7DFA"/>
    <w:rsid w:val="00CE3EE8"/>
    <w:rsid w:val="00CE48C4"/>
    <w:rsid w:val="00CE4B37"/>
    <w:rsid w:val="00CE4C83"/>
    <w:rsid w:val="00CF51FC"/>
    <w:rsid w:val="00CF757E"/>
    <w:rsid w:val="00CF7870"/>
    <w:rsid w:val="00D100FA"/>
    <w:rsid w:val="00D12419"/>
    <w:rsid w:val="00D15617"/>
    <w:rsid w:val="00D226FC"/>
    <w:rsid w:val="00D23114"/>
    <w:rsid w:val="00D26D91"/>
    <w:rsid w:val="00D42168"/>
    <w:rsid w:val="00D456B5"/>
    <w:rsid w:val="00D45CF3"/>
    <w:rsid w:val="00D46218"/>
    <w:rsid w:val="00D47014"/>
    <w:rsid w:val="00D50FEA"/>
    <w:rsid w:val="00D55090"/>
    <w:rsid w:val="00D557E9"/>
    <w:rsid w:val="00D670B9"/>
    <w:rsid w:val="00D719F0"/>
    <w:rsid w:val="00D75D5A"/>
    <w:rsid w:val="00D7683F"/>
    <w:rsid w:val="00D81E8B"/>
    <w:rsid w:val="00D85913"/>
    <w:rsid w:val="00D85FE1"/>
    <w:rsid w:val="00DA2025"/>
    <w:rsid w:val="00DA39BC"/>
    <w:rsid w:val="00DB3FAE"/>
    <w:rsid w:val="00DB7212"/>
    <w:rsid w:val="00DB7BA2"/>
    <w:rsid w:val="00DC0245"/>
    <w:rsid w:val="00DC3A2A"/>
    <w:rsid w:val="00DC3EC5"/>
    <w:rsid w:val="00DC55B9"/>
    <w:rsid w:val="00DC6766"/>
    <w:rsid w:val="00DC69B1"/>
    <w:rsid w:val="00DD0197"/>
    <w:rsid w:val="00DD1721"/>
    <w:rsid w:val="00DD463A"/>
    <w:rsid w:val="00DD4833"/>
    <w:rsid w:val="00DD6460"/>
    <w:rsid w:val="00DD651E"/>
    <w:rsid w:val="00DE46DF"/>
    <w:rsid w:val="00DE4E65"/>
    <w:rsid w:val="00DE5D46"/>
    <w:rsid w:val="00DE684F"/>
    <w:rsid w:val="00DF366B"/>
    <w:rsid w:val="00DF59FB"/>
    <w:rsid w:val="00DF7E8B"/>
    <w:rsid w:val="00E01848"/>
    <w:rsid w:val="00E0294F"/>
    <w:rsid w:val="00E02994"/>
    <w:rsid w:val="00E0410D"/>
    <w:rsid w:val="00E07D68"/>
    <w:rsid w:val="00E120C0"/>
    <w:rsid w:val="00E1279F"/>
    <w:rsid w:val="00E13FF0"/>
    <w:rsid w:val="00E15309"/>
    <w:rsid w:val="00E343DC"/>
    <w:rsid w:val="00E41128"/>
    <w:rsid w:val="00E412DF"/>
    <w:rsid w:val="00E41BD6"/>
    <w:rsid w:val="00E42100"/>
    <w:rsid w:val="00E42D3C"/>
    <w:rsid w:val="00E46905"/>
    <w:rsid w:val="00E60312"/>
    <w:rsid w:val="00E60AA1"/>
    <w:rsid w:val="00E657F8"/>
    <w:rsid w:val="00E66234"/>
    <w:rsid w:val="00E765D8"/>
    <w:rsid w:val="00E768CD"/>
    <w:rsid w:val="00E77E28"/>
    <w:rsid w:val="00E81C92"/>
    <w:rsid w:val="00E84968"/>
    <w:rsid w:val="00E85F31"/>
    <w:rsid w:val="00E877B6"/>
    <w:rsid w:val="00E908A4"/>
    <w:rsid w:val="00E92ABD"/>
    <w:rsid w:val="00E97E62"/>
    <w:rsid w:val="00EA23F2"/>
    <w:rsid w:val="00EA2CDC"/>
    <w:rsid w:val="00EA379B"/>
    <w:rsid w:val="00EA49BF"/>
    <w:rsid w:val="00EA6B35"/>
    <w:rsid w:val="00EA7438"/>
    <w:rsid w:val="00EB07DA"/>
    <w:rsid w:val="00EB0C1D"/>
    <w:rsid w:val="00EB6263"/>
    <w:rsid w:val="00EC0EAB"/>
    <w:rsid w:val="00ED16C6"/>
    <w:rsid w:val="00ED2D6B"/>
    <w:rsid w:val="00ED3D4C"/>
    <w:rsid w:val="00ED3F79"/>
    <w:rsid w:val="00ED4AB1"/>
    <w:rsid w:val="00ED7EE1"/>
    <w:rsid w:val="00EE47C9"/>
    <w:rsid w:val="00EE738B"/>
    <w:rsid w:val="00EF21D6"/>
    <w:rsid w:val="00EF659F"/>
    <w:rsid w:val="00F03132"/>
    <w:rsid w:val="00F06457"/>
    <w:rsid w:val="00F07233"/>
    <w:rsid w:val="00F0797F"/>
    <w:rsid w:val="00F1280E"/>
    <w:rsid w:val="00F12973"/>
    <w:rsid w:val="00F13D82"/>
    <w:rsid w:val="00F14561"/>
    <w:rsid w:val="00F17825"/>
    <w:rsid w:val="00F25DE5"/>
    <w:rsid w:val="00F25E2E"/>
    <w:rsid w:val="00F2771C"/>
    <w:rsid w:val="00F3002B"/>
    <w:rsid w:val="00F341B7"/>
    <w:rsid w:val="00F358F4"/>
    <w:rsid w:val="00F546F3"/>
    <w:rsid w:val="00F547C3"/>
    <w:rsid w:val="00F56B01"/>
    <w:rsid w:val="00F61502"/>
    <w:rsid w:val="00F714CF"/>
    <w:rsid w:val="00F73FD7"/>
    <w:rsid w:val="00F769BB"/>
    <w:rsid w:val="00F82E57"/>
    <w:rsid w:val="00F85838"/>
    <w:rsid w:val="00F8624F"/>
    <w:rsid w:val="00F86374"/>
    <w:rsid w:val="00F87287"/>
    <w:rsid w:val="00F90C97"/>
    <w:rsid w:val="00F93DEB"/>
    <w:rsid w:val="00F9449D"/>
    <w:rsid w:val="00FA75B6"/>
    <w:rsid w:val="00FB40A7"/>
    <w:rsid w:val="00FB5633"/>
    <w:rsid w:val="00FB59B2"/>
    <w:rsid w:val="00FC0815"/>
    <w:rsid w:val="00FC0ED3"/>
    <w:rsid w:val="00FC166E"/>
    <w:rsid w:val="00FC739C"/>
    <w:rsid w:val="00FD1130"/>
    <w:rsid w:val="00FE1F11"/>
    <w:rsid w:val="00FE66F5"/>
    <w:rsid w:val="00FE6F16"/>
    <w:rsid w:val="00FE72E0"/>
    <w:rsid w:val="00FE7462"/>
    <w:rsid w:val="00FE7508"/>
    <w:rsid w:val="00FE78AB"/>
    <w:rsid w:val="00FE7D0C"/>
    <w:rsid w:val="00FF020D"/>
    <w:rsid w:val="00FF144D"/>
    <w:rsid w:val="00FF58A8"/>
    <w:rsid w:val="00FF7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99462"/>
  <w15:docId w15:val="{674EE327-1516-4101-A6DB-4F71575C2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BodyText"/>
    <w:next w:val="BodyText"/>
    <w:qFormat/>
    <w:rsid w:val="0008203B"/>
    <w:pPr>
      <w:keepNext/>
      <w:spacing w:before="120" w:after="120"/>
      <w:jc w:val="center"/>
      <w:outlineLvl w:val="0"/>
    </w:pPr>
    <w:rPr>
      <w:rFonts w:cs="Helvetica"/>
      <w:b/>
      <w:bCs/>
      <w:sz w:val="40"/>
      <w:szCs w:val="56"/>
    </w:rPr>
  </w:style>
  <w:style w:type="paragraph" w:styleId="Heading2">
    <w:name w:val="heading 2"/>
    <w:basedOn w:val="BodyText"/>
    <w:next w:val="BodyText"/>
    <w:qFormat/>
    <w:rsid w:val="00050A46"/>
    <w:pPr>
      <w:keepNext/>
      <w:tabs>
        <w:tab w:val="left" w:pos="-1080"/>
        <w:tab w:val="left" w:pos="-720"/>
        <w:tab w:val="left" w:pos="0"/>
        <w:tab w:val="left" w:pos="360"/>
        <w:tab w:val="left" w:pos="720"/>
        <w:tab w:val="left" w:pos="1080"/>
        <w:tab w:val="left" w:pos="1440"/>
        <w:tab w:val="left" w:pos="1800"/>
        <w:tab w:val="left" w:pos="2160"/>
        <w:tab w:val="left" w:pos="2520"/>
        <w:tab w:val="left" w:pos="2880"/>
        <w:tab w:val="left" w:pos="3240"/>
      </w:tabs>
      <w:spacing w:after="120"/>
      <w:outlineLvl w:val="1"/>
    </w:pPr>
    <w:rPr>
      <w:rFonts w:cs="Helvetica"/>
      <w:bCs/>
      <w:i/>
      <w:sz w:val="32"/>
      <w:szCs w:val="40"/>
    </w:rPr>
  </w:style>
  <w:style w:type="paragraph" w:styleId="Heading3">
    <w:name w:val="heading 3"/>
    <w:basedOn w:val="BodyText"/>
    <w:next w:val="BodyText"/>
    <w:qFormat/>
    <w:rsid w:val="001E0AC8"/>
    <w:pPr>
      <w:keepNext/>
      <w:tabs>
        <w:tab w:val="left" w:pos="-1080"/>
        <w:tab w:val="left" w:pos="-720"/>
        <w:tab w:val="left" w:pos="0"/>
        <w:tab w:val="left" w:pos="360"/>
        <w:tab w:val="left" w:pos="1080"/>
        <w:tab w:val="left" w:pos="1440"/>
        <w:tab w:val="left" w:pos="1800"/>
        <w:tab w:val="left" w:pos="2160"/>
        <w:tab w:val="left" w:pos="2520"/>
        <w:tab w:val="left" w:pos="2880"/>
        <w:tab w:val="left" w:pos="3240"/>
      </w:tabs>
      <w:spacing w:after="120"/>
      <w:jc w:val="center"/>
      <w:outlineLvl w:val="2"/>
    </w:pPr>
    <w:rPr>
      <w:rFonts w:cs="Helvetica"/>
      <w:bCs/>
      <w:sz w:val="32"/>
      <w:szCs w:val="36"/>
      <w:u w:color="000000"/>
    </w:rPr>
  </w:style>
  <w:style w:type="paragraph" w:styleId="Heading4">
    <w:name w:val="heading 4"/>
    <w:basedOn w:val="Heading1"/>
    <w:next w:val="BodyText"/>
    <w:qFormat/>
    <w:rsid w:val="00050A46"/>
    <w:pPr>
      <w:outlineLvl w:val="3"/>
    </w:pPr>
    <w:rPr>
      <w:sz w:val="28"/>
      <w:szCs w:val="28"/>
    </w:rPr>
  </w:style>
  <w:style w:type="paragraph" w:styleId="Heading5">
    <w:name w:val="heading 5"/>
    <w:basedOn w:val="BodyText"/>
    <w:next w:val="BodyText"/>
    <w:qFormat/>
    <w:rsid w:val="00306BA8"/>
    <w:pPr>
      <w:keepNext/>
      <w:spacing w:after="120"/>
      <w:outlineLvl w:val="4"/>
    </w:pPr>
    <w:rPr>
      <w:rFonts w:ascii="Helvetica" w:hAnsi="Helvetica" w:cs="Helvetica"/>
      <w:b/>
      <w:bCs/>
    </w:rPr>
  </w:style>
  <w:style w:type="paragraph" w:styleId="Heading7">
    <w:name w:val="heading 7"/>
    <w:basedOn w:val="BodyText"/>
    <w:next w:val="BodyText"/>
    <w:qFormat/>
    <w:rsid w:val="00306BA8"/>
    <w:pPr>
      <w:keepNext/>
      <w:tabs>
        <w:tab w:val="left" w:pos="1200"/>
      </w:tabs>
      <w:spacing w:after="120"/>
      <w:jc w:val="both"/>
      <w:outlineLvl w:val="6"/>
    </w:pPr>
    <w:rPr>
      <w:rFonts w:ascii="Helvetica" w:hAnsi="Helvetica" w:cs="Helvetica"/>
      <w:i/>
      <w:iCs/>
      <w:sz w:val="28"/>
      <w:szCs w:val="28"/>
    </w:rPr>
  </w:style>
  <w:style w:type="paragraph" w:styleId="Heading8">
    <w:name w:val="heading 8"/>
    <w:basedOn w:val="Normal"/>
    <w:next w:val="Normal"/>
    <w:link w:val="Heading8Char"/>
    <w:semiHidden/>
    <w:unhideWhenUsed/>
    <w:qFormat/>
    <w:rsid w:val="00B57A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306BA8"/>
    <w:pPr>
      <w:autoSpaceDE w:val="0"/>
      <w:autoSpaceDN w:val="0"/>
      <w:adjustRightInd w:val="0"/>
      <w:spacing w:line="288" w:lineRule="auto"/>
      <w:textAlignment w:val="center"/>
    </w:pPr>
    <w:rPr>
      <w:rFonts w:ascii="Times" w:hAnsi="Times" w:cs="Times"/>
      <w:color w:val="000000"/>
      <w:sz w:val="24"/>
      <w:szCs w:val="24"/>
    </w:rPr>
  </w:style>
  <w:style w:type="paragraph" w:styleId="BodyText">
    <w:name w:val="Body Text"/>
    <w:basedOn w:val="Normal"/>
    <w:rsid w:val="00306BA8"/>
    <w:pPr>
      <w:suppressAutoHyphens/>
      <w:autoSpaceDE w:val="0"/>
      <w:autoSpaceDN w:val="0"/>
      <w:adjustRightInd w:val="0"/>
      <w:spacing w:after="240" w:line="288" w:lineRule="auto"/>
      <w:textAlignment w:val="center"/>
    </w:pPr>
    <w:rPr>
      <w:color w:val="000000"/>
    </w:rPr>
  </w:style>
  <w:style w:type="paragraph" w:customStyle="1" w:styleId="Bullets">
    <w:name w:val="Bullets"/>
    <w:basedOn w:val="BodyText"/>
    <w:rsid w:val="00306BA8"/>
    <w:pPr>
      <w:tabs>
        <w:tab w:val="left" w:pos="480"/>
        <w:tab w:val="left" w:pos="720"/>
        <w:tab w:val="left" w:pos="960"/>
        <w:tab w:val="left" w:pos="1200"/>
      </w:tabs>
      <w:spacing w:after="60"/>
      <w:ind w:left="480" w:hanging="360"/>
    </w:pPr>
  </w:style>
  <w:style w:type="paragraph" w:customStyle="1" w:styleId="announcement">
    <w:name w:val="announcement"/>
    <w:basedOn w:val="Bullets"/>
    <w:rsid w:val="00306BA8"/>
    <w:rPr>
      <w:i/>
      <w:iCs/>
    </w:rPr>
  </w:style>
  <w:style w:type="paragraph" w:customStyle="1" w:styleId="Glossary">
    <w:name w:val="Glossary"/>
    <w:basedOn w:val="BodyText"/>
    <w:rsid w:val="00306BA8"/>
    <w:pPr>
      <w:tabs>
        <w:tab w:val="right" w:pos="2840"/>
        <w:tab w:val="left" w:pos="3120"/>
      </w:tabs>
      <w:ind w:left="3120" w:hanging="3120"/>
    </w:pPr>
  </w:style>
  <w:style w:type="character" w:styleId="Strong">
    <w:name w:val="Strong"/>
    <w:qFormat/>
    <w:rsid w:val="00306BA8"/>
    <w:rPr>
      <w:b/>
      <w:bCs/>
      <w:w w:val="100"/>
    </w:rPr>
  </w:style>
  <w:style w:type="paragraph" w:styleId="TOC1">
    <w:name w:val="toc 1"/>
    <w:basedOn w:val="BodyText"/>
    <w:uiPriority w:val="39"/>
    <w:qFormat/>
    <w:rsid w:val="00306BA8"/>
    <w:pPr>
      <w:tabs>
        <w:tab w:val="right" w:leader="dot" w:pos="10080"/>
      </w:tabs>
      <w:jc w:val="both"/>
    </w:pPr>
  </w:style>
  <w:style w:type="paragraph" w:styleId="TOC2">
    <w:name w:val="toc 2"/>
    <w:basedOn w:val="BodyText"/>
    <w:uiPriority w:val="39"/>
    <w:qFormat/>
    <w:rsid w:val="00306BA8"/>
    <w:pPr>
      <w:tabs>
        <w:tab w:val="left" w:pos="1440"/>
        <w:tab w:val="right" w:leader="dot" w:pos="10080"/>
      </w:tabs>
      <w:spacing w:after="120"/>
      <w:ind w:left="440"/>
      <w:jc w:val="both"/>
    </w:pPr>
  </w:style>
  <w:style w:type="paragraph" w:styleId="TOC3">
    <w:name w:val="toc 3"/>
    <w:basedOn w:val="TOC2"/>
    <w:uiPriority w:val="39"/>
    <w:qFormat/>
    <w:rsid w:val="00306BA8"/>
  </w:style>
  <w:style w:type="paragraph" w:styleId="BalloonText">
    <w:name w:val="Balloon Text"/>
    <w:basedOn w:val="Normal"/>
    <w:semiHidden/>
    <w:rsid w:val="00306BA8"/>
    <w:rPr>
      <w:rFonts w:ascii="Tahoma" w:hAnsi="Tahoma" w:cs="Tahoma"/>
      <w:sz w:val="16"/>
      <w:szCs w:val="16"/>
    </w:rPr>
  </w:style>
  <w:style w:type="table" w:styleId="TableGrid">
    <w:name w:val="Table Grid"/>
    <w:basedOn w:val="TableNormal"/>
    <w:uiPriority w:val="59"/>
    <w:rsid w:val="00E77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C0EAB"/>
    <w:pPr>
      <w:tabs>
        <w:tab w:val="center" w:pos="4320"/>
        <w:tab w:val="right" w:pos="8640"/>
      </w:tabs>
    </w:pPr>
  </w:style>
  <w:style w:type="character" w:styleId="PageNumber">
    <w:name w:val="page number"/>
    <w:basedOn w:val="DefaultParagraphFont"/>
    <w:rsid w:val="00EC0EAB"/>
  </w:style>
  <w:style w:type="paragraph" w:styleId="Header">
    <w:name w:val="header"/>
    <w:basedOn w:val="Normal"/>
    <w:rsid w:val="00E908A4"/>
    <w:pPr>
      <w:tabs>
        <w:tab w:val="center" w:pos="4320"/>
        <w:tab w:val="right" w:pos="8640"/>
      </w:tabs>
    </w:pPr>
  </w:style>
  <w:style w:type="paragraph" w:styleId="ListBullet">
    <w:name w:val="List Bullet"/>
    <w:basedOn w:val="Normal"/>
    <w:rsid w:val="00210226"/>
    <w:pPr>
      <w:numPr>
        <w:numId w:val="2"/>
      </w:numPr>
    </w:pPr>
  </w:style>
  <w:style w:type="character" w:styleId="CommentReference">
    <w:name w:val="annotation reference"/>
    <w:rsid w:val="00607EA3"/>
    <w:rPr>
      <w:sz w:val="16"/>
      <w:szCs w:val="16"/>
    </w:rPr>
  </w:style>
  <w:style w:type="paragraph" w:styleId="CommentText">
    <w:name w:val="annotation text"/>
    <w:basedOn w:val="Normal"/>
    <w:link w:val="CommentTextChar"/>
    <w:rsid w:val="00607EA3"/>
    <w:rPr>
      <w:sz w:val="20"/>
      <w:szCs w:val="20"/>
    </w:rPr>
  </w:style>
  <w:style w:type="character" w:customStyle="1" w:styleId="CommentTextChar">
    <w:name w:val="Comment Text Char"/>
    <w:basedOn w:val="DefaultParagraphFont"/>
    <w:link w:val="CommentText"/>
    <w:rsid w:val="00607EA3"/>
  </w:style>
  <w:style w:type="paragraph" w:styleId="CommentSubject">
    <w:name w:val="annotation subject"/>
    <w:basedOn w:val="CommentText"/>
    <w:next w:val="CommentText"/>
    <w:link w:val="CommentSubjectChar"/>
    <w:rsid w:val="00607EA3"/>
    <w:rPr>
      <w:b/>
      <w:bCs/>
    </w:rPr>
  </w:style>
  <w:style w:type="character" w:customStyle="1" w:styleId="CommentSubjectChar">
    <w:name w:val="Comment Subject Char"/>
    <w:link w:val="CommentSubject"/>
    <w:rsid w:val="00607EA3"/>
    <w:rPr>
      <w:b/>
      <w:bCs/>
    </w:rPr>
  </w:style>
  <w:style w:type="character" w:styleId="PlaceholderText">
    <w:name w:val="Placeholder Text"/>
    <w:basedOn w:val="DefaultParagraphFont"/>
    <w:uiPriority w:val="99"/>
    <w:semiHidden/>
    <w:rsid w:val="00626C70"/>
    <w:rPr>
      <w:color w:val="808080"/>
    </w:rPr>
  </w:style>
  <w:style w:type="character" w:styleId="Emphasis">
    <w:name w:val="Emphasis"/>
    <w:basedOn w:val="DefaultParagraphFont"/>
    <w:qFormat/>
    <w:rsid w:val="00050A46"/>
    <w:rPr>
      <w:i/>
      <w:iCs/>
    </w:rPr>
  </w:style>
  <w:style w:type="paragraph" w:styleId="TOCHeading">
    <w:name w:val="TOC Heading"/>
    <w:basedOn w:val="Heading1"/>
    <w:next w:val="Normal"/>
    <w:uiPriority w:val="39"/>
    <w:unhideWhenUsed/>
    <w:qFormat/>
    <w:rsid w:val="00D50FEA"/>
    <w:pPr>
      <w:keepLines/>
      <w:suppressAutoHyphens w:val="0"/>
      <w:autoSpaceDE/>
      <w:autoSpaceDN/>
      <w:adjustRightInd/>
      <w:spacing w:before="480" w:after="0" w:line="276" w:lineRule="auto"/>
      <w:jc w:val="left"/>
      <w:textAlignment w:val="auto"/>
      <w:outlineLvl w:val="9"/>
    </w:pPr>
    <w:rPr>
      <w:rFonts w:asciiTheme="majorHAnsi" w:eastAsiaTheme="majorEastAsia" w:hAnsiTheme="majorHAnsi" w:cstheme="majorBidi"/>
      <w:color w:val="365F91" w:themeColor="accent1" w:themeShade="BF"/>
      <w:sz w:val="28"/>
      <w:szCs w:val="28"/>
      <w:lang w:eastAsia="ja-JP"/>
    </w:rPr>
  </w:style>
  <w:style w:type="character" w:styleId="Hyperlink">
    <w:name w:val="Hyperlink"/>
    <w:basedOn w:val="DefaultParagraphFont"/>
    <w:uiPriority w:val="99"/>
    <w:unhideWhenUsed/>
    <w:rsid w:val="00D50FEA"/>
    <w:rPr>
      <w:color w:val="0000FF" w:themeColor="hyperlink"/>
      <w:u w:val="single"/>
    </w:rPr>
  </w:style>
  <w:style w:type="character" w:customStyle="1" w:styleId="FooterChar">
    <w:name w:val="Footer Char"/>
    <w:basedOn w:val="DefaultParagraphFont"/>
    <w:link w:val="Footer"/>
    <w:uiPriority w:val="99"/>
    <w:rsid w:val="001F455F"/>
    <w:rPr>
      <w:sz w:val="24"/>
      <w:szCs w:val="24"/>
    </w:rPr>
  </w:style>
  <w:style w:type="character" w:customStyle="1" w:styleId="Heading8Char">
    <w:name w:val="Heading 8 Char"/>
    <w:basedOn w:val="DefaultParagraphFont"/>
    <w:link w:val="Heading8"/>
    <w:semiHidden/>
    <w:rsid w:val="00B57A22"/>
    <w:rPr>
      <w:rFonts w:asciiTheme="majorHAnsi" w:eastAsiaTheme="majorEastAsia" w:hAnsiTheme="majorHAnsi" w:cstheme="majorBidi"/>
      <w:color w:val="404040" w:themeColor="text1" w:themeTint="BF"/>
    </w:rPr>
  </w:style>
  <w:style w:type="paragraph" w:styleId="BodyTextIndent">
    <w:name w:val="Body Text Indent"/>
    <w:basedOn w:val="Normal"/>
    <w:link w:val="BodyTextIndentChar"/>
    <w:rsid w:val="00B57A22"/>
    <w:pPr>
      <w:spacing w:after="120"/>
      <w:ind w:left="360"/>
    </w:pPr>
  </w:style>
  <w:style w:type="character" w:customStyle="1" w:styleId="BodyTextIndentChar">
    <w:name w:val="Body Text Indent Char"/>
    <w:basedOn w:val="DefaultParagraphFont"/>
    <w:link w:val="BodyTextIndent"/>
    <w:rsid w:val="00B57A22"/>
    <w:rPr>
      <w:sz w:val="24"/>
      <w:szCs w:val="24"/>
    </w:rPr>
  </w:style>
  <w:style w:type="paragraph" w:styleId="BodyText2">
    <w:name w:val="Body Text 2"/>
    <w:basedOn w:val="Normal"/>
    <w:link w:val="BodyText2Char"/>
    <w:rsid w:val="00B57A22"/>
    <w:pPr>
      <w:spacing w:after="120" w:line="480" w:lineRule="auto"/>
    </w:pPr>
  </w:style>
  <w:style w:type="character" w:customStyle="1" w:styleId="BodyText2Char">
    <w:name w:val="Body Text 2 Char"/>
    <w:basedOn w:val="DefaultParagraphFont"/>
    <w:link w:val="BodyText2"/>
    <w:rsid w:val="00B57A22"/>
    <w:rPr>
      <w:sz w:val="24"/>
      <w:szCs w:val="24"/>
    </w:rPr>
  </w:style>
  <w:style w:type="paragraph" w:styleId="ListParagraph">
    <w:name w:val="List Paragraph"/>
    <w:basedOn w:val="Normal"/>
    <w:uiPriority w:val="34"/>
    <w:qFormat/>
    <w:rsid w:val="00B57A22"/>
    <w:pPr>
      <w:ind w:left="720"/>
      <w:contextualSpacing/>
    </w:pPr>
  </w:style>
  <w:style w:type="paragraph" w:styleId="Caption">
    <w:name w:val="caption"/>
    <w:basedOn w:val="Normal"/>
    <w:next w:val="Normal"/>
    <w:qFormat/>
    <w:rsid w:val="00FC0815"/>
    <w:pPr>
      <w:spacing w:after="200"/>
    </w:pPr>
    <w:rPr>
      <w:rFonts w:ascii="Calibri" w:eastAsia="Calibri" w:hAnsi="Calibri"/>
      <w:b/>
      <w:bCs/>
      <w:color w:val="4F81BD"/>
      <w:sz w:val="18"/>
      <w:szCs w:val="18"/>
    </w:rPr>
  </w:style>
  <w:style w:type="paragraph" w:customStyle="1" w:styleId="Default">
    <w:name w:val="Default"/>
    <w:rsid w:val="00FC0815"/>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B608A0"/>
    <w:rPr>
      <w:sz w:val="24"/>
      <w:szCs w:val="24"/>
    </w:rPr>
  </w:style>
  <w:style w:type="paragraph" w:styleId="NoSpacing">
    <w:name w:val="No Spacing"/>
    <w:uiPriority w:val="1"/>
    <w:qFormat/>
    <w:rsid w:val="00110D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124476">
      <w:bodyDiv w:val="1"/>
      <w:marLeft w:val="0"/>
      <w:marRight w:val="0"/>
      <w:marTop w:val="0"/>
      <w:marBottom w:val="0"/>
      <w:divBdr>
        <w:top w:val="none" w:sz="0" w:space="0" w:color="auto"/>
        <w:left w:val="none" w:sz="0" w:space="0" w:color="auto"/>
        <w:bottom w:val="none" w:sz="0" w:space="0" w:color="auto"/>
        <w:right w:val="none" w:sz="0" w:space="0" w:color="auto"/>
      </w:divBdr>
    </w:div>
    <w:div w:id="1220557678">
      <w:bodyDiv w:val="1"/>
      <w:marLeft w:val="0"/>
      <w:marRight w:val="0"/>
      <w:marTop w:val="0"/>
      <w:marBottom w:val="0"/>
      <w:divBdr>
        <w:top w:val="none" w:sz="0" w:space="0" w:color="auto"/>
        <w:left w:val="none" w:sz="0" w:space="0" w:color="auto"/>
        <w:bottom w:val="none" w:sz="0" w:space="0" w:color="auto"/>
        <w:right w:val="none" w:sz="0" w:space="0" w:color="auto"/>
      </w:divBdr>
    </w:div>
    <w:div w:id="1643271500">
      <w:bodyDiv w:val="1"/>
      <w:marLeft w:val="0"/>
      <w:marRight w:val="0"/>
      <w:marTop w:val="0"/>
      <w:marBottom w:val="0"/>
      <w:divBdr>
        <w:top w:val="none" w:sz="0" w:space="0" w:color="auto"/>
        <w:left w:val="none" w:sz="0" w:space="0" w:color="auto"/>
        <w:bottom w:val="none" w:sz="0" w:space="0" w:color="auto"/>
        <w:right w:val="none" w:sz="0" w:space="0" w:color="auto"/>
      </w:divBdr>
    </w:div>
    <w:div w:id="1783067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eader" Target="head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w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3.xml"/><Relationship Id="rId10" Type="http://schemas.openxmlformats.org/officeDocument/2006/relationships/image" Target="media/image2.wmf"/><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 Id="rId22" Type="http://schemas.openxmlformats.org/officeDocument/2006/relationships/image" Target="media/image7.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7D9F64D2024CBB81D657E5AB0F42B8"/>
        <w:category>
          <w:name w:val="General"/>
          <w:gallery w:val="placeholder"/>
        </w:category>
        <w:types>
          <w:type w:val="bbPlcHdr"/>
        </w:types>
        <w:behaviors>
          <w:behavior w:val="content"/>
        </w:behaviors>
        <w:guid w:val="{9E288E09-AFCF-40D0-8FC0-13ABE8A6EE8C}"/>
      </w:docPartPr>
      <w:docPartBody>
        <w:p w:rsidR="008208E2" w:rsidRDefault="0020605D" w:rsidP="007A32E5">
          <w:pPr>
            <w:pStyle w:val="847D9F64D2024CBB81D657E5AB0F42B8121"/>
          </w:pPr>
          <w:r w:rsidRPr="00F25E2E">
            <w:rPr>
              <w:b/>
              <w:bCs/>
              <w:i/>
              <w:sz w:val="44"/>
              <w:szCs w:val="44"/>
              <w:highlight w:val="lightGray"/>
            </w:rPr>
            <w:t>Type Name of Dam Here</w:t>
          </w:r>
        </w:p>
      </w:docPartBody>
    </w:docPart>
    <w:docPart>
      <w:docPartPr>
        <w:name w:val="8B9C6CC2D3CB4BF4B116A8AF56F26292"/>
        <w:category>
          <w:name w:val="General"/>
          <w:gallery w:val="placeholder"/>
        </w:category>
        <w:types>
          <w:type w:val="bbPlcHdr"/>
        </w:types>
        <w:behaviors>
          <w:behavior w:val="content"/>
        </w:behaviors>
        <w:guid w:val="{6A932CC5-FD26-4061-8043-1F7108446152}"/>
      </w:docPartPr>
      <w:docPartBody>
        <w:p w:rsidR="008208E2" w:rsidRDefault="0020605D" w:rsidP="007A32E5">
          <w:pPr>
            <w:pStyle w:val="8B9C6CC2D3CB4BF4B116A8AF56F26292123"/>
          </w:pPr>
          <w:r w:rsidRPr="00F25E2E">
            <w:rPr>
              <w:b/>
              <w:bCs/>
              <w:i/>
              <w:sz w:val="36"/>
              <w:szCs w:val="36"/>
              <w:highlight w:val="lightGray"/>
            </w:rPr>
            <w:t>Type Lake Name Here</w:t>
          </w:r>
        </w:p>
      </w:docPartBody>
    </w:docPart>
    <w:docPart>
      <w:docPartPr>
        <w:name w:val="AFCBFBCD1DD24100AFAC00F4494446F0"/>
        <w:category>
          <w:name w:val="General"/>
          <w:gallery w:val="placeholder"/>
        </w:category>
        <w:types>
          <w:type w:val="bbPlcHdr"/>
        </w:types>
        <w:behaviors>
          <w:behavior w:val="content"/>
        </w:behaviors>
        <w:guid w:val="{0AA3CEFB-8C69-4F53-B9B8-FF4AB56B56C5}"/>
      </w:docPartPr>
      <w:docPartBody>
        <w:p w:rsidR="008208E2" w:rsidRDefault="0020605D" w:rsidP="007A32E5">
          <w:pPr>
            <w:pStyle w:val="AFCBFBCD1DD24100AFAC00F4494446F0115"/>
          </w:pPr>
          <w:r w:rsidRPr="00F25E2E">
            <w:rPr>
              <w:rStyle w:val="PlaceholderText"/>
              <w:b/>
              <w:i/>
              <w:sz w:val="28"/>
              <w:highlight w:val="lightGray"/>
            </w:rPr>
            <w:t>Type NID Here i.e. GA12345</w:t>
          </w:r>
        </w:p>
      </w:docPartBody>
    </w:docPart>
    <w:docPart>
      <w:docPartPr>
        <w:name w:val="09D8BC3DE0D3453994F0B0BF148EDA36"/>
        <w:category>
          <w:name w:val="General"/>
          <w:gallery w:val="placeholder"/>
        </w:category>
        <w:types>
          <w:type w:val="bbPlcHdr"/>
        </w:types>
        <w:behaviors>
          <w:behavior w:val="content"/>
        </w:behaviors>
        <w:guid w:val="{AEF566BF-0330-4CA1-9659-703A03D29AA3}"/>
      </w:docPartPr>
      <w:docPartBody>
        <w:p w:rsidR="006A202D" w:rsidRDefault="0020605D" w:rsidP="007A32E5">
          <w:pPr>
            <w:pStyle w:val="09D8BC3DE0D3453994F0B0BF148EDA3669"/>
          </w:pPr>
          <w:r w:rsidRPr="00F25E2E">
            <w:rPr>
              <w:i/>
              <w:iCs/>
              <w:highlight w:val="lightGray"/>
            </w:rPr>
            <w:t>Type the County or City Here</w:t>
          </w:r>
        </w:p>
      </w:docPartBody>
    </w:docPart>
    <w:docPart>
      <w:docPartPr>
        <w:name w:val="2A18F3BAD9074E1BB9B5A4C186EC04F2"/>
        <w:category>
          <w:name w:val="General"/>
          <w:gallery w:val="placeholder"/>
        </w:category>
        <w:types>
          <w:type w:val="bbPlcHdr"/>
        </w:types>
        <w:behaviors>
          <w:behavior w:val="content"/>
        </w:behaviors>
        <w:guid w:val="{919B8DB9-C5E7-4173-BEB9-C57EC02945B9}"/>
      </w:docPartPr>
      <w:docPartBody>
        <w:p w:rsidR="006A202D" w:rsidRDefault="0020605D" w:rsidP="007A32E5">
          <w:pPr>
            <w:pStyle w:val="2A18F3BAD9074E1BB9B5A4C186EC04F264"/>
          </w:pPr>
          <w:r w:rsidRPr="00F25E2E">
            <w:rPr>
              <w:i/>
              <w:iCs/>
              <w:highlight w:val="lightGray"/>
            </w:rPr>
            <w:t>Type Owner/Operator &amp; Affiliation Here</w:t>
          </w:r>
        </w:p>
      </w:docPartBody>
    </w:docPart>
    <w:docPart>
      <w:docPartPr>
        <w:name w:val="C8F0E98AEA144397AF93037A280DE5E8"/>
        <w:category>
          <w:name w:val="General"/>
          <w:gallery w:val="placeholder"/>
        </w:category>
        <w:types>
          <w:type w:val="bbPlcHdr"/>
        </w:types>
        <w:behaviors>
          <w:behavior w:val="content"/>
        </w:behaviors>
        <w:guid w:val="{BD23130B-1227-4D11-95A0-C4D8858D5B25}"/>
      </w:docPartPr>
      <w:docPartBody>
        <w:p w:rsidR="006A202D" w:rsidRDefault="0020605D" w:rsidP="007A32E5">
          <w:pPr>
            <w:pStyle w:val="C8F0E98AEA144397AF93037A280DE5E861"/>
          </w:pPr>
          <w:r w:rsidRPr="006B5235">
            <w:rPr>
              <w:rStyle w:val="PlaceholderText"/>
              <w:i/>
              <w:highlight w:val="lightGray"/>
            </w:rPr>
            <w:t>Click here to enter a date</w:t>
          </w:r>
        </w:p>
      </w:docPartBody>
    </w:docPart>
    <w:docPart>
      <w:docPartPr>
        <w:name w:val="529F449F3F014C4D905BCE92A879216D"/>
        <w:category>
          <w:name w:val="General"/>
          <w:gallery w:val="placeholder"/>
        </w:category>
        <w:types>
          <w:type w:val="bbPlcHdr"/>
        </w:types>
        <w:behaviors>
          <w:behavior w:val="content"/>
        </w:behaviors>
        <w:guid w:val="{F0F1760E-0821-49E0-B3D5-24830034CA82}"/>
      </w:docPartPr>
      <w:docPartBody>
        <w:p w:rsidR="006A202D" w:rsidRDefault="0020605D" w:rsidP="007A32E5">
          <w:pPr>
            <w:pStyle w:val="529F449F3F014C4D905BCE92A879216D49"/>
          </w:pPr>
          <w:r w:rsidRPr="00F25E2E">
            <w:rPr>
              <w:bCs/>
              <w:i/>
              <w:highlight w:val="lightGray"/>
            </w:rPr>
            <w:t>Type Name of Dam Here</w:t>
          </w:r>
        </w:p>
      </w:docPartBody>
    </w:docPart>
    <w:docPart>
      <w:docPartPr>
        <w:name w:val="1ADC72DB19564B44B5DF818AEEF136AC"/>
        <w:category>
          <w:name w:val="General"/>
          <w:gallery w:val="placeholder"/>
        </w:category>
        <w:types>
          <w:type w:val="bbPlcHdr"/>
        </w:types>
        <w:behaviors>
          <w:behavior w:val="content"/>
        </w:behaviors>
        <w:guid w:val="{8CB63FD8-5C28-46ED-A636-1DB6B265660A}"/>
      </w:docPartPr>
      <w:docPartBody>
        <w:p w:rsidR="006A202D" w:rsidRDefault="0020605D" w:rsidP="007A32E5">
          <w:pPr>
            <w:pStyle w:val="1ADC72DB19564B44B5DF818AEEF136AC48"/>
          </w:pPr>
          <w:r w:rsidRPr="00F25E2E">
            <w:rPr>
              <w:rStyle w:val="PlaceholderText"/>
              <w:i/>
              <w:highlight w:val="lightGray"/>
            </w:rPr>
            <w:t>Click to type</w:t>
          </w:r>
        </w:p>
      </w:docPartBody>
    </w:docPart>
    <w:docPart>
      <w:docPartPr>
        <w:name w:val="DBF36BFADBCD46E68A88B75B109CD7E2"/>
        <w:category>
          <w:name w:val="General"/>
          <w:gallery w:val="placeholder"/>
        </w:category>
        <w:types>
          <w:type w:val="bbPlcHdr"/>
        </w:types>
        <w:behaviors>
          <w:behavior w:val="content"/>
        </w:behaviors>
        <w:guid w:val="{7A792963-492B-44FF-8A1B-E6CFA5D49058}"/>
      </w:docPartPr>
      <w:docPartBody>
        <w:p w:rsidR="006A202D" w:rsidRDefault="0020605D" w:rsidP="007A32E5">
          <w:pPr>
            <w:pStyle w:val="DBF36BFADBCD46E68A88B75B109CD7E248"/>
          </w:pPr>
          <w:r w:rsidRPr="00F25E2E">
            <w:rPr>
              <w:rStyle w:val="PlaceholderText"/>
              <w:i/>
              <w:highlight w:val="lightGray"/>
            </w:rPr>
            <w:t>Click to type</w:t>
          </w:r>
        </w:p>
      </w:docPartBody>
    </w:docPart>
    <w:docPart>
      <w:docPartPr>
        <w:name w:val="FE00DC23D9484ED4A5844CF770B779B4"/>
        <w:category>
          <w:name w:val="General"/>
          <w:gallery w:val="placeholder"/>
        </w:category>
        <w:types>
          <w:type w:val="bbPlcHdr"/>
        </w:types>
        <w:behaviors>
          <w:behavior w:val="content"/>
        </w:behaviors>
        <w:guid w:val="{5C09D2AD-2583-4131-8213-BCAF8B55EDB7}"/>
      </w:docPartPr>
      <w:docPartBody>
        <w:p w:rsidR="006A202D" w:rsidRDefault="0020605D" w:rsidP="007A32E5">
          <w:pPr>
            <w:pStyle w:val="FE00DC23D9484ED4A5844CF770B779B448"/>
          </w:pPr>
          <w:r w:rsidRPr="00F25E2E">
            <w:rPr>
              <w:rStyle w:val="PlaceholderText"/>
              <w:i/>
              <w:highlight w:val="lightGray"/>
            </w:rPr>
            <w:t>Click to type</w:t>
          </w:r>
        </w:p>
      </w:docPartBody>
    </w:docPart>
    <w:docPart>
      <w:docPartPr>
        <w:name w:val="53C8F9B1025C499CAA7D7280E12C4DC7"/>
        <w:category>
          <w:name w:val="General"/>
          <w:gallery w:val="placeholder"/>
        </w:category>
        <w:types>
          <w:type w:val="bbPlcHdr"/>
        </w:types>
        <w:behaviors>
          <w:behavior w:val="content"/>
        </w:behaviors>
        <w:guid w:val="{9468A672-3FD0-4B90-B84E-54B41848C9A9}"/>
      </w:docPartPr>
      <w:docPartBody>
        <w:p w:rsidR="006A202D" w:rsidRDefault="0020605D" w:rsidP="007A32E5">
          <w:pPr>
            <w:pStyle w:val="53C8F9B1025C499CAA7D7280E12C4DC748"/>
          </w:pPr>
          <w:r w:rsidRPr="00F25E2E">
            <w:rPr>
              <w:rStyle w:val="PlaceholderText"/>
              <w:i/>
              <w:highlight w:val="lightGray"/>
            </w:rPr>
            <w:t>Click to type</w:t>
          </w:r>
        </w:p>
      </w:docPartBody>
    </w:docPart>
    <w:docPart>
      <w:docPartPr>
        <w:name w:val="14EA41A2827B42A8808BE073C37A67E3"/>
        <w:category>
          <w:name w:val="General"/>
          <w:gallery w:val="placeholder"/>
        </w:category>
        <w:types>
          <w:type w:val="bbPlcHdr"/>
        </w:types>
        <w:behaviors>
          <w:behavior w:val="content"/>
        </w:behaviors>
        <w:guid w:val="{CABEA969-4DE5-4BD5-AA62-6B764311CA42}"/>
      </w:docPartPr>
      <w:docPartBody>
        <w:p w:rsidR="006A202D" w:rsidRDefault="0020605D" w:rsidP="007A32E5">
          <w:pPr>
            <w:pStyle w:val="14EA41A2827B42A8808BE073C37A67E348"/>
          </w:pPr>
          <w:r w:rsidRPr="00F25E2E">
            <w:rPr>
              <w:rStyle w:val="PlaceholderText"/>
              <w:i/>
              <w:highlight w:val="lightGray"/>
            </w:rPr>
            <w:t>Click to type</w:t>
          </w:r>
        </w:p>
      </w:docPartBody>
    </w:docPart>
    <w:docPart>
      <w:docPartPr>
        <w:name w:val="364BB83FA9924D9FB32BE06EDE92BAEF"/>
        <w:category>
          <w:name w:val="General"/>
          <w:gallery w:val="placeholder"/>
        </w:category>
        <w:types>
          <w:type w:val="bbPlcHdr"/>
        </w:types>
        <w:behaviors>
          <w:behavior w:val="content"/>
        </w:behaviors>
        <w:guid w:val="{00493021-4C59-47A8-A917-FE03AEF93727}"/>
      </w:docPartPr>
      <w:docPartBody>
        <w:p w:rsidR="006A202D" w:rsidRDefault="0020605D" w:rsidP="007A32E5">
          <w:pPr>
            <w:pStyle w:val="364BB83FA9924D9FB32BE06EDE92BAEF48"/>
          </w:pPr>
          <w:r w:rsidRPr="00F25E2E">
            <w:rPr>
              <w:rStyle w:val="PlaceholderText"/>
              <w:i/>
              <w:highlight w:val="lightGray"/>
            </w:rPr>
            <w:t>Click to type</w:t>
          </w:r>
        </w:p>
      </w:docPartBody>
    </w:docPart>
    <w:docPart>
      <w:docPartPr>
        <w:name w:val="38C3244E24FA435C8B0DE45CAECE3E3C"/>
        <w:category>
          <w:name w:val="General"/>
          <w:gallery w:val="placeholder"/>
        </w:category>
        <w:types>
          <w:type w:val="bbPlcHdr"/>
        </w:types>
        <w:behaviors>
          <w:behavior w:val="content"/>
        </w:behaviors>
        <w:guid w:val="{7D7042CE-BB14-4714-B1A8-D6484239A3D8}"/>
      </w:docPartPr>
      <w:docPartBody>
        <w:p w:rsidR="006A202D" w:rsidRDefault="0020605D" w:rsidP="007A32E5">
          <w:pPr>
            <w:pStyle w:val="38C3244E24FA435C8B0DE45CAECE3E3C48"/>
          </w:pPr>
          <w:r w:rsidRPr="00F25E2E">
            <w:rPr>
              <w:rStyle w:val="PlaceholderText"/>
              <w:i/>
              <w:highlight w:val="lightGray"/>
            </w:rPr>
            <w:t>Click to type</w:t>
          </w:r>
        </w:p>
      </w:docPartBody>
    </w:docPart>
    <w:docPart>
      <w:docPartPr>
        <w:name w:val="CAFEE681A5364B6F86B1DCA9D1868222"/>
        <w:category>
          <w:name w:val="General"/>
          <w:gallery w:val="placeholder"/>
        </w:category>
        <w:types>
          <w:type w:val="bbPlcHdr"/>
        </w:types>
        <w:behaviors>
          <w:behavior w:val="content"/>
        </w:behaviors>
        <w:guid w:val="{37DC469A-3F42-482E-9711-AC5DA64E014A}"/>
      </w:docPartPr>
      <w:docPartBody>
        <w:p w:rsidR="006A202D" w:rsidRDefault="0020605D" w:rsidP="007A32E5">
          <w:pPr>
            <w:pStyle w:val="CAFEE681A5364B6F86B1DCA9D186822248"/>
          </w:pPr>
          <w:r w:rsidRPr="00F25E2E">
            <w:rPr>
              <w:rStyle w:val="PlaceholderText"/>
              <w:i/>
              <w:highlight w:val="lightGray"/>
            </w:rPr>
            <w:t>Click to type</w:t>
          </w:r>
        </w:p>
      </w:docPartBody>
    </w:docPart>
    <w:docPart>
      <w:docPartPr>
        <w:name w:val="BD7868079492433AAD1469C8A9504D19"/>
        <w:category>
          <w:name w:val="General"/>
          <w:gallery w:val="placeholder"/>
        </w:category>
        <w:types>
          <w:type w:val="bbPlcHdr"/>
        </w:types>
        <w:behaviors>
          <w:behavior w:val="content"/>
        </w:behaviors>
        <w:guid w:val="{D00CF769-8D5E-4F87-9707-E14BD86C4DC9}"/>
      </w:docPartPr>
      <w:docPartBody>
        <w:p w:rsidR="006A202D" w:rsidRDefault="0020605D" w:rsidP="007A32E5">
          <w:pPr>
            <w:pStyle w:val="BD7868079492433AAD1469C8A9504D1948"/>
          </w:pPr>
          <w:r w:rsidRPr="00F25E2E">
            <w:rPr>
              <w:rStyle w:val="PlaceholderText"/>
              <w:i/>
              <w:highlight w:val="lightGray"/>
            </w:rPr>
            <w:t>Type NID Here</w:t>
          </w:r>
        </w:p>
      </w:docPartBody>
    </w:docPart>
    <w:docPart>
      <w:docPartPr>
        <w:name w:val="F7CFF4D0DCA14DFC8B2CC4F97E34C919"/>
        <w:category>
          <w:name w:val="General"/>
          <w:gallery w:val="placeholder"/>
        </w:category>
        <w:types>
          <w:type w:val="bbPlcHdr"/>
        </w:types>
        <w:behaviors>
          <w:behavior w:val="content"/>
        </w:behaviors>
        <w:guid w:val="{FDC2FFFB-3818-4BCD-9FE2-0D3A5CA5A54F}"/>
      </w:docPartPr>
      <w:docPartBody>
        <w:p w:rsidR="006A202D" w:rsidRDefault="0020605D" w:rsidP="007A32E5">
          <w:pPr>
            <w:pStyle w:val="F7CFF4D0DCA14DFC8B2CC4F97E34C91943"/>
          </w:pPr>
          <w:r w:rsidRPr="00F25E2E">
            <w:rPr>
              <w:bCs/>
              <w:i/>
              <w:highlight w:val="lightGray"/>
            </w:rPr>
            <w:t>Type Name of Dam Here</w:t>
          </w:r>
        </w:p>
      </w:docPartBody>
    </w:docPart>
    <w:docPart>
      <w:docPartPr>
        <w:name w:val="609943E758D04221ADD0C0D633F24A34"/>
        <w:category>
          <w:name w:val="General"/>
          <w:gallery w:val="placeholder"/>
        </w:category>
        <w:types>
          <w:type w:val="bbPlcHdr"/>
        </w:types>
        <w:behaviors>
          <w:behavior w:val="content"/>
        </w:behaviors>
        <w:guid w:val="{B5D37799-1185-4F66-B132-2E20D5563D12}"/>
      </w:docPartPr>
      <w:docPartBody>
        <w:p w:rsidR="006A202D" w:rsidRDefault="0020605D" w:rsidP="007A32E5">
          <w:pPr>
            <w:pStyle w:val="609943E758D04221ADD0C0D633F24A3438"/>
          </w:pPr>
          <w:r w:rsidRPr="00F25E2E">
            <w:rPr>
              <w:i/>
              <w:highlight w:val="lightGray"/>
            </w:rPr>
            <w:t>Insert description of any previously identified conditions. The</w:t>
          </w:r>
          <w:r>
            <w:rPr>
              <w:i/>
              <w:highlight w:val="lightGray"/>
            </w:rPr>
            <w:t xml:space="preserve"> Georgia Safe Dams Program’s Bienni</w:t>
          </w:r>
          <w:r w:rsidRPr="00F25E2E">
            <w:rPr>
              <w:i/>
              <w:highlight w:val="lightGray"/>
            </w:rPr>
            <w:t>al Inspection report or the most recent engineer’s inspection are both good sources for this information. I.e. There has been a small seepage area near the downstream toe on the north side of the release channel. This was first noticed in the 1990s, but has not changed since that time</w:t>
          </w:r>
          <w:r w:rsidRPr="00F25E2E">
            <w:rPr>
              <w:i/>
            </w:rPr>
            <w:t xml:space="preserve">. </w:t>
          </w:r>
        </w:p>
      </w:docPartBody>
    </w:docPart>
    <w:docPart>
      <w:docPartPr>
        <w:name w:val="0CF310B0ABF8453097B893AAD64056EA"/>
        <w:category>
          <w:name w:val="General"/>
          <w:gallery w:val="placeholder"/>
        </w:category>
        <w:types>
          <w:type w:val="bbPlcHdr"/>
        </w:types>
        <w:behaviors>
          <w:behavior w:val="content"/>
        </w:behaviors>
        <w:guid w:val="{8D690EBE-2431-4724-9637-63BB38771BE7}"/>
      </w:docPartPr>
      <w:docPartBody>
        <w:p w:rsidR="006A202D" w:rsidRDefault="0020605D" w:rsidP="007A32E5">
          <w:r w:rsidRPr="00F25E2E">
            <w:rPr>
              <w:i/>
              <w:iCs/>
              <w:highlight w:val="lightGray"/>
            </w:rPr>
            <w:t>Insert Number of Miles</w:t>
          </w:r>
        </w:p>
      </w:docPartBody>
    </w:docPart>
    <w:docPart>
      <w:docPartPr>
        <w:name w:val="781C7CAA7A254AFD831F5A1818FE9CE9"/>
        <w:category>
          <w:name w:val="General"/>
          <w:gallery w:val="placeholder"/>
        </w:category>
        <w:types>
          <w:type w:val="bbPlcHdr"/>
        </w:types>
        <w:behaviors>
          <w:behavior w:val="content"/>
        </w:behaviors>
        <w:guid w:val="{660117FB-FF80-44B3-A0E6-5BEBD2851C00}"/>
      </w:docPartPr>
      <w:docPartBody>
        <w:p w:rsidR="006A202D" w:rsidRDefault="0020605D" w:rsidP="007A32E5">
          <w:r w:rsidRPr="00F25E2E">
            <w:rPr>
              <w:rStyle w:val="PlaceholderText"/>
              <w:i/>
              <w:highlight w:val="lightGray"/>
            </w:rPr>
            <w:t>Insert Direction Here I.e. south</w:t>
          </w:r>
        </w:p>
      </w:docPartBody>
    </w:docPart>
    <w:docPart>
      <w:docPartPr>
        <w:name w:val="4D5E5E6F78E24805A8E76CCF6C4BED0C"/>
        <w:category>
          <w:name w:val="General"/>
          <w:gallery w:val="placeholder"/>
        </w:category>
        <w:types>
          <w:type w:val="bbPlcHdr"/>
        </w:types>
        <w:behaviors>
          <w:behavior w:val="content"/>
        </w:behaviors>
        <w:guid w:val="{0310B967-4344-4FD6-856F-37603842CE4D}"/>
      </w:docPartPr>
      <w:docPartBody>
        <w:p w:rsidR="006A202D" w:rsidRDefault="0020605D" w:rsidP="007A32E5">
          <w:r w:rsidRPr="00F25E2E">
            <w:rPr>
              <w:i/>
              <w:iCs/>
              <w:highlight w:val="lightGray"/>
            </w:rPr>
            <w:t>Insert City Name</w:t>
          </w:r>
        </w:p>
      </w:docPartBody>
    </w:docPart>
    <w:docPart>
      <w:docPartPr>
        <w:name w:val="DF5E9E613FC04630AB6D6E219EA127F5"/>
        <w:category>
          <w:name w:val="General"/>
          <w:gallery w:val="placeholder"/>
        </w:category>
        <w:types>
          <w:type w:val="bbPlcHdr"/>
        </w:types>
        <w:behaviors>
          <w:behavior w:val="content"/>
        </w:behaviors>
        <w:guid w:val="{B965A588-ACA1-4C2A-90FC-4089FAA6E3E4}"/>
      </w:docPartPr>
      <w:docPartBody>
        <w:p w:rsidR="006A202D" w:rsidRDefault="0020605D" w:rsidP="007A32E5">
          <w:pPr>
            <w:pStyle w:val="DF5E9E613FC04630AB6D6E219EA127F532"/>
          </w:pPr>
          <w:r w:rsidRPr="00F25E2E">
            <w:rPr>
              <w:i/>
              <w:iCs/>
              <w:highlight w:val="lightGray"/>
            </w:rPr>
            <w:t>Insert area to be impacted I.e. low-lying portion of Rock Creek</w:t>
          </w:r>
        </w:p>
      </w:docPartBody>
    </w:docPart>
    <w:docPart>
      <w:docPartPr>
        <w:name w:val="28BC6C879BF04F75A393CDC0DA39BE6E"/>
        <w:category>
          <w:name w:val="General"/>
          <w:gallery w:val="placeholder"/>
        </w:category>
        <w:types>
          <w:type w:val="bbPlcHdr"/>
        </w:types>
        <w:behaviors>
          <w:behavior w:val="content"/>
        </w:behaviors>
        <w:guid w:val="{7193FBCB-8A18-4EFA-8818-C00FD2B80952}"/>
      </w:docPartPr>
      <w:docPartBody>
        <w:p w:rsidR="006A202D" w:rsidRDefault="0020605D" w:rsidP="006A202D">
          <w:pPr>
            <w:pStyle w:val="28BC6C879BF04F75A393CDC0DA39BE6E"/>
          </w:pPr>
          <w:r w:rsidRPr="00F25E2E">
            <w:rPr>
              <w:i/>
              <w:highlight w:val="lightGray"/>
            </w:rPr>
            <w:t>Insert Local Police Department</w:t>
          </w:r>
        </w:p>
      </w:docPartBody>
    </w:docPart>
    <w:docPart>
      <w:docPartPr>
        <w:name w:val="B0F12E69844446B6BEEFC83AC5C42893"/>
        <w:category>
          <w:name w:val="General"/>
          <w:gallery w:val="placeholder"/>
        </w:category>
        <w:types>
          <w:type w:val="bbPlcHdr"/>
        </w:types>
        <w:behaviors>
          <w:behavior w:val="content"/>
        </w:behaviors>
        <w:guid w:val="{ED4B6AE9-1353-4B2E-8D93-1461F1A60990}"/>
      </w:docPartPr>
      <w:docPartBody>
        <w:p w:rsidR="006A202D" w:rsidRDefault="0020605D" w:rsidP="007A32E5">
          <w:pPr>
            <w:pStyle w:val="B0F12E69844446B6BEEFC83AC5C4289327"/>
          </w:pPr>
          <w:r w:rsidRPr="00F25E2E">
            <w:rPr>
              <w:i/>
              <w:iCs/>
              <w:highlight w:val="lightGray"/>
            </w:rPr>
            <w:t>Insert Number of Miles</w:t>
          </w:r>
        </w:p>
      </w:docPartBody>
    </w:docPart>
    <w:docPart>
      <w:docPartPr>
        <w:name w:val="0FE25F3415A347A29D106C1139A47C1D"/>
        <w:category>
          <w:name w:val="General"/>
          <w:gallery w:val="placeholder"/>
        </w:category>
        <w:types>
          <w:type w:val="bbPlcHdr"/>
        </w:types>
        <w:behaviors>
          <w:behavior w:val="content"/>
        </w:behaviors>
        <w:guid w:val="{569BF78F-3CBC-481E-8F31-C5EB0B50BB10}"/>
      </w:docPartPr>
      <w:docPartBody>
        <w:p w:rsidR="006A202D" w:rsidRDefault="0020605D" w:rsidP="007A32E5">
          <w:pPr>
            <w:pStyle w:val="0FE25F3415A347A29D106C1139A47C1D27"/>
          </w:pPr>
          <w:r w:rsidRPr="00F25E2E">
            <w:rPr>
              <w:rStyle w:val="PlaceholderText"/>
              <w:i/>
              <w:highlight w:val="lightGray"/>
            </w:rPr>
            <w:t>Insert Direction Here I.e. south</w:t>
          </w:r>
        </w:p>
      </w:docPartBody>
    </w:docPart>
    <w:docPart>
      <w:docPartPr>
        <w:name w:val="559953D4B1EE4729B1CCEEDAD9A19699"/>
        <w:category>
          <w:name w:val="General"/>
          <w:gallery w:val="placeholder"/>
        </w:category>
        <w:types>
          <w:type w:val="bbPlcHdr"/>
        </w:types>
        <w:behaviors>
          <w:behavior w:val="content"/>
        </w:behaviors>
        <w:guid w:val="{5CF0FB0C-D827-4584-8609-2BEC8DFBC4F9}"/>
      </w:docPartPr>
      <w:docPartBody>
        <w:p w:rsidR="006A202D" w:rsidRDefault="0020605D" w:rsidP="007A32E5">
          <w:pPr>
            <w:pStyle w:val="559953D4B1EE4729B1CCEEDAD9A1969927"/>
          </w:pPr>
          <w:r w:rsidRPr="00F25E2E">
            <w:rPr>
              <w:i/>
              <w:iCs/>
              <w:highlight w:val="lightGray"/>
            </w:rPr>
            <w:t>Insert City Name</w:t>
          </w:r>
        </w:p>
      </w:docPartBody>
    </w:docPart>
    <w:docPart>
      <w:docPartPr>
        <w:name w:val="C15B11A222B14A558902611E8A46EBF3"/>
        <w:category>
          <w:name w:val="General"/>
          <w:gallery w:val="placeholder"/>
        </w:category>
        <w:types>
          <w:type w:val="bbPlcHdr"/>
        </w:types>
        <w:behaviors>
          <w:behavior w:val="content"/>
        </w:behaviors>
        <w:guid w:val="{425683F8-59A2-41DA-B309-7ACE24C4C35E}"/>
      </w:docPartPr>
      <w:docPartBody>
        <w:p w:rsidR="006A202D" w:rsidRDefault="0020605D" w:rsidP="007A32E5">
          <w:pPr>
            <w:pStyle w:val="C15B11A222B14A558902611E8A46EBF327"/>
          </w:pPr>
          <w:r w:rsidRPr="00F25E2E">
            <w:rPr>
              <w:i/>
              <w:iCs/>
              <w:highlight w:val="lightGray"/>
            </w:rPr>
            <w:t>Insert area to be impacted I.e. low-lying portion of Rock Creek</w:t>
          </w:r>
        </w:p>
      </w:docPartBody>
    </w:docPart>
    <w:docPart>
      <w:docPartPr>
        <w:name w:val="6852F241F57744D2AC26E2EDD5B5A8D5"/>
        <w:category>
          <w:name w:val="General"/>
          <w:gallery w:val="placeholder"/>
        </w:category>
        <w:types>
          <w:type w:val="bbPlcHdr"/>
        </w:types>
        <w:behaviors>
          <w:behavior w:val="content"/>
        </w:behaviors>
        <w:guid w:val="{C76D9E7C-0996-439F-9050-E1BAC34B2D17}"/>
      </w:docPartPr>
      <w:docPartBody>
        <w:p w:rsidR="00302193" w:rsidRDefault="0020605D" w:rsidP="007A32E5">
          <w:pPr>
            <w:pStyle w:val="6852F241F57744D2AC26E2EDD5B5A8D527"/>
          </w:pPr>
          <w:r w:rsidRPr="00F25E2E">
            <w:rPr>
              <w:i/>
              <w:iCs/>
              <w:highlight w:val="lightGray"/>
            </w:rPr>
            <w:t>Insert Number of Miles</w:t>
          </w:r>
        </w:p>
      </w:docPartBody>
    </w:docPart>
    <w:docPart>
      <w:docPartPr>
        <w:name w:val="A108A2F2FC3E4E6F9D940EE007EFF06B"/>
        <w:category>
          <w:name w:val="General"/>
          <w:gallery w:val="placeholder"/>
        </w:category>
        <w:types>
          <w:type w:val="bbPlcHdr"/>
        </w:types>
        <w:behaviors>
          <w:behavior w:val="content"/>
        </w:behaviors>
        <w:guid w:val="{AA1826CE-DB1A-4CBE-883F-55BB64E53BE3}"/>
      </w:docPartPr>
      <w:docPartBody>
        <w:p w:rsidR="00302193" w:rsidRDefault="0020605D" w:rsidP="007A32E5">
          <w:pPr>
            <w:pStyle w:val="A108A2F2FC3E4E6F9D940EE007EFF06B27"/>
          </w:pPr>
          <w:r w:rsidRPr="00F25E2E">
            <w:rPr>
              <w:rStyle w:val="PlaceholderText"/>
              <w:i/>
              <w:highlight w:val="lightGray"/>
            </w:rPr>
            <w:t>Insert Direction Here I.e. south</w:t>
          </w:r>
        </w:p>
      </w:docPartBody>
    </w:docPart>
    <w:docPart>
      <w:docPartPr>
        <w:name w:val="2FA15609694B4FF7B46E9E5354D826CF"/>
        <w:category>
          <w:name w:val="General"/>
          <w:gallery w:val="placeholder"/>
        </w:category>
        <w:types>
          <w:type w:val="bbPlcHdr"/>
        </w:types>
        <w:behaviors>
          <w:behavior w:val="content"/>
        </w:behaviors>
        <w:guid w:val="{C3401646-9210-4233-A328-9ECEEA740B34}"/>
      </w:docPartPr>
      <w:docPartBody>
        <w:p w:rsidR="00302193" w:rsidRDefault="0020605D" w:rsidP="007A32E5">
          <w:pPr>
            <w:pStyle w:val="2FA15609694B4FF7B46E9E5354D826CF27"/>
          </w:pPr>
          <w:r w:rsidRPr="00F25E2E">
            <w:rPr>
              <w:i/>
              <w:iCs/>
              <w:highlight w:val="lightGray"/>
            </w:rPr>
            <w:t>Insert City Name</w:t>
          </w:r>
        </w:p>
      </w:docPartBody>
    </w:docPart>
    <w:docPart>
      <w:docPartPr>
        <w:name w:val="0E536AA0DD1642E3BCC5A3420DFADEC2"/>
        <w:category>
          <w:name w:val="General"/>
          <w:gallery w:val="placeholder"/>
        </w:category>
        <w:types>
          <w:type w:val="bbPlcHdr"/>
        </w:types>
        <w:behaviors>
          <w:behavior w:val="content"/>
        </w:behaviors>
        <w:guid w:val="{68D6046E-49D5-4DE3-B843-0C87E56091E5}"/>
      </w:docPartPr>
      <w:docPartBody>
        <w:p w:rsidR="00302193" w:rsidRDefault="0020605D" w:rsidP="007A32E5">
          <w:pPr>
            <w:pStyle w:val="0E536AA0DD1642E3BCC5A3420DFADEC26"/>
          </w:pPr>
          <w:r w:rsidRPr="00F25E2E">
            <w:rPr>
              <w:rStyle w:val="PlaceholderText"/>
              <w:i/>
              <w:highlight w:val="lightGray"/>
            </w:rPr>
            <w:t>Insert impacted roads and direction I.e. Highway 12 south of Atlanta</w:t>
          </w:r>
        </w:p>
      </w:docPartBody>
    </w:docPart>
    <w:docPart>
      <w:docPartPr>
        <w:name w:val="521DBAF26C224A12B44316CBE797DAD0"/>
        <w:category>
          <w:name w:val="General"/>
          <w:gallery w:val="placeholder"/>
        </w:category>
        <w:types>
          <w:type w:val="bbPlcHdr"/>
        </w:types>
        <w:behaviors>
          <w:behavior w:val="content"/>
        </w:behaviors>
        <w:guid w:val="{D9B8592F-662F-436B-BCD7-45AEA69F6EE3}"/>
      </w:docPartPr>
      <w:docPartBody>
        <w:p w:rsidR="00302193" w:rsidRDefault="0020605D" w:rsidP="007A32E5">
          <w:pPr>
            <w:pStyle w:val="521DBAF26C224A12B44316CBE797DAD022"/>
          </w:pPr>
          <w:r w:rsidRPr="00F25E2E">
            <w:rPr>
              <w:bCs/>
              <w:i/>
              <w:highlight w:val="lightGray"/>
            </w:rPr>
            <w:t>Insert Local Emergency Management Agency</w:t>
          </w:r>
        </w:p>
      </w:docPartBody>
    </w:docPart>
    <w:docPart>
      <w:docPartPr>
        <w:name w:val="8DA1128BDA874845BAA2697A987AF113"/>
        <w:category>
          <w:name w:val="General"/>
          <w:gallery w:val="placeholder"/>
        </w:category>
        <w:types>
          <w:type w:val="bbPlcHdr"/>
        </w:types>
        <w:behaviors>
          <w:behavior w:val="content"/>
        </w:behaviors>
        <w:guid w:val="{CFCBE62F-C5BA-49CA-915D-EA4497427245}"/>
      </w:docPartPr>
      <w:docPartBody>
        <w:p w:rsidR="00302193" w:rsidRDefault="0020605D" w:rsidP="007A32E5">
          <w:pPr>
            <w:pStyle w:val="8DA1128BDA874845BAA2697A987AF11317"/>
          </w:pPr>
          <w:r w:rsidRPr="00F25E2E">
            <w:rPr>
              <w:i/>
              <w:highlight w:val="lightGray"/>
            </w:rPr>
            <w:t>(Describe homes, businesses, and roads in the downstream evacuation area)</w:t>
          </w:r>
        </w:p>
      </w:docPartBody>
    </w:docPart>
    <w:docPart>
      <w:docPartPr>
        <w:name w:val="31699C19BF0D43B880B475E5E6B760F9"/>
        <w:category>
          <w:name w:val="General"/>
          <w:gallery w:val="placeholder"/>
        </w:category>
        <w:types>
          <w:type w:val="bbPlcHdr"/>
        </w:types>
        <w:behaviors>
          <w:behavior w:val="content"/>
        </w:behaviors>
        <w:guid w:val="{B913CE8C-F2C0-43E2-A915-384E449F6992}"/>
      </w:docPartPr>
      <w:docPartBody>
        <w:p w:rsidR="005529F7" w:rsidRDefault="0020605D">
          <w:r w:rsidRPr="00F25E2E">
            <w:rPr>
              <w:rStyle w:val="PlaceholderText"/>
              <w:i/>
              <w:highlight w:val="lightGray"/>
            </w:rPr>
            <w:t>Insert Name Here</w:t>
          </w:r>
        </w:p>
      </w:docPartBody>
    </w:docPart>
    <w:docPart>
      <w:docPartPr>
        <w:name w:val="5DCDC12B0ED04F04842A9EAEE7E40EC2"/>
        <w:category>
          <w:name w:val="General"/>
          <w:gallery w:val="placeholder"/>
        </w:category>
        <w:types>
          <w:type w:val="bbPlcHdr"/>
        </w:types>
        <w:behaviors>
          <w:behavior w:val="content"/>
        </w:behaviors>
        <w:guid w:val="{3E029439-6059-4AEB-8A07-034D3DA35127}"/>
      </w:docPartPr>
      <w:docPartBody>
        <w:p w:rsidR="005529F7" w:rsidRDefault="0020605D">
          <w:r w:rsidRPr="00F25E2E">
            <w:rPr>
              <w:rStyle w:val="PlaceholderText"/>
              <w:i/>
              <w:highlight w:val="lightGray"/>
            </w:rPr>
            <w:t>Insert Address Here</w:t>
          </w:r>
        </w:p>
      </w:docPartBody>
    </w:docPart>
    <w:docPart>
      <w:docPartPr>
        <w:name w:val="FFE1BB2623F048FF8C1C7994A10000F1"/>
        <w:category>
          <w:name w:val="General"/>
          <w:gallery w:val="placeholder"/>
        </w:category>
        <w:types>
          <w:type w:val="bbPlcHdr"/>
        </w:types>
        <w:behaviors>
          <w:behavior w:val="content"/>
        </w:behaviors>
        <w:guid w:val="{62277F96-C510-40AB-974F-4726FB9A78FA}"/>
      </w:docPartPr>
      <w:docPartBody>
        <w:p w:rsidR="005529F7" w:rsidRDefault="0020605D">
          <w:r w:rsidRPr="00F25E2E">
            <w:rPr>
              <w:rStyle w:val="PlaceholderText"/>
              <w:i/>
              <w:highlight w:val="lightGray"/>
            </w:rPr>
            <w:t>Insert Name Here</w:t>
          </w:r>
        </w:p>
      </w:docPartBody>
    </w:docPart>
    <w:docPart>
      <w:docPartPr>
        <w:name w:val="9040D0DC25D14CFDBF2F825E9AB5216F"/>
        <w:category>
          <w:name w:val="General"/>
          <w:gallery w:val="placeholder"/>
        </w:category>
        <w:types>
          <w:type w:val="bbPlcHdr"/>
        </w:types>
        <w:behaviors>
          <w:behavior w:val="content"/>
        </w:behaviors>
        <w:guid w:val="{BB91DAF7-070A-4276-9954-2A872C42706C}"/>
      </w:docPartPr>
      <w:docPartBody>
        <w:p w:rsidR="005529F7" w:rsidRDefault="0020605D">
          <w:r w:rsidRPr="00F25E2E">
            <w:rPr>
              <w:rStyle w:val="PlaceholderText"/>
              <w:i/>
              <w:highlight w:val="lightGray"/>
            </w:rPr>
            <w:t>Insert Address Here</w:t>
          </w:r>
        </w:p>
      </w:docPartBody>
    </w:docPart>
    <w:docPart>
      <w:docPartPr>
        <w:name w:val="2AD31BCD2142483D8B4A77625907CE3C"/>
        <w:category>
          <w:name w:val="General"/>
          <w:gallery w:val="placeholder"/>
        </w:category>
        <w:types>
          <w:type w:val="bbPlcHdr"/>
        </w:types>
        <w:behaviors>
          <w:behavior w:val="content"/>
        </w:behaviors>
        <w:guid w:val="{959829E6-C78F-4067-9B83-8FB3225C296F}"/>
      </w:docPartPr>
      <w:docPartBody>
        <w:p w:rsidR="005529F7" w:rsidRDefault="0020605D">
          <w:r w:rsidRPr="00F25E2E">
            <w:rPr>
              <w:i/>
              <w:szCs w:val="16"/>
              <w:highlight w:val="lightGray"/>
            </w:rPr>
            <w:t>Choose a county</w:t>
          </w:r>
        </w:p>
      </w:docPartBody>
    </w:docPart>
    <w:docPart>
      <w:docPartPr>
        <w:name w:val="17871F1C7B8E4E9BB5622950CA2BF08D"/>
        <w:category>
          <w:name w:val="General"/>
          <w:gallery w:val="placeholder"/>
        </w:category>
        <w:types>
          <w:type w:val="bbPlcHdr"/>
        </w:types>
        <w:behaviors>
          <w:behavior w:val="content"/>
        </w:behaviors>
        <w:guid w:val="{E8C03DA3-11B4-4EEF-AF8C-E5711544BD2D}"/>
      </w:docPartPr>
      <w:docPartBody>
        <w:p w:rsidR="005529F7" w:rsidRDefault="0020605D">
          <w:r w:rsidRPr="00F25E2E">
            <w:rPr>
              <w:rStyle w:val="PlaceholderText"/>
              <w:i/>
              <w:highlight w:val="lightGray"/>
            </w:rPr>
            <w:t>Insert Address Here</w:t>
          </w:r>
        </w:p>
      </w:docPartBody>
    </w:docPart>
    <w:docPart>
      <w:docPartPr>
        <w:name w:val="D36CC0F4791245218AB0EF1965500DB3"/>
        <w:category>
          <w:name w:val="General"/>
          <w:gallery w:val="placeholder"/>
        </w:category>
        <w:types>
          <w:type w:val="bbPlcHdr"/>
        </w:types>
        <w:behaviors>
          <w:behavior w:val="content"/>
        </w:behaviors>
        <w:guid w:val="{D8BF1467-B0E0-402B-8749-8D36332016F7}"/>
      </w:docPartPr>
      <w:docPartBody>
        <w:p w:rsidR="005529F7" w:rsidRDefault="0020605D">
          <w:r w:rsidRPr="00F25E2E">
            <w:rPr>
              <w:rStyle w:val="PlaceholderText"/>
              <w:i/>
              <w:highlight w:val="lightGray"/>
            </w:rPr>
            <w:t>Insert Name Here</w:t>
          </w:r>
        </w:p>
      </w:docPartBody>
    </w:docPart>
    <w:docPart>
      <w:docPartPr>
        <w:name w:val="848A42C0DEDF457FB8808FA720C91053"/>
        <w:category>
          <w:name w:val="General"/>
          <w:gallery w:val="placeholder"/>
        </w:category>
        <w:types>
          <w:type w:val="bbPlcHdr"/>
        </w:types>
        <w:behaviors>
          <w:behavior w:val="content"/>
        </w:behaviors>
        <w:guid w:val="{204ADD7F-4268-42DA-9567-767E58822F0D}"/>
      </w:docPartPr>
      <w:docPartBody>
        <w:p w:rsidR="005529F7" w:rsidRDefault="0020605D">
          <w:r w:rsidRPr="00F25E2E">
            <w:rPr>
              <w:bCs/>
              <w:i/>
              <w:highlight w:val="lightGray"/>
            </w:rPr>
            <w:t>Insert Local Emergency Management Agency</w:t>
          </w:r>
        </w:p>
      </w:docPartBody>
    </w:docPart>
    <w:docPart>
      <w:docPartPr>
        <w:name w:val="3C047403C655463C9937514047BE6909"/>
        <w:category>
          <w:name w:val="General"/>
          <w:gallery w:val="placeholder"/>
        </w:category>
        <w:types>
          <w:type w:val="bbPlcHdr"/>
        </w:types>
        <w:behaviors>
          <w:behavior w:val="content"/>
        </w:behaviors>
        <w:guid w:val="{4D1C8BB0-1416-473A-A048-562393DEC763}"/>
      </w:docPartPr>
      <w:docPartBody>
        <w:p w:rsidR="005529F7" w:rsidRDefault="0020605D">
          <w:r w:rsidRPr="00F25E2E">
            <w:rPr>
              <w:rStyle w:val="PlaceholderText"/>
              <w:i/>
              <w:highlight w:val="lightGray"/>
            </w:rPr>
            <w:t>Insert Address Here</w:t>
          </w:r>
        </w:p>
      </w:docPartBody>
    </w:docPart>
    <w:docPart>
      <w:docPartPr>
        <w:name w:val="9D3A8BC4792043F9B950B199C49EF4A9"/>
        <w:category>
          <w:name w:val="General"/>
          <w:gallery w:val="placeholder"/>
        </w:category>
        <w:types>
          <w:type w:val="bbPlcHdr"/>
        </w:types>
        <w:behaviors>
          <w:behavior w:val="content"/>
        </w:behaviors>
        <w:guid w:val="{76AA7D68-93A4-4E8B-9138-27299BC518C7}"/>
      </w:docPartPr>
      <w:docPartBody>
        <w:p w:rsidR="005529F7" w:rsidRDefault="0020605D">
          <w:r w:rsidRPr="00F25E2E">
            <w:rPr>
              <w:rStyle w:val="PlaceholderText"/>
              <w:i/>
              <w:highlight w:val="lightGray"/>
            </w:rPr>
            <w:t>Insert Name Here</w:t>
          </w:r>
        </w:p>
      </w:docPartBody>
    </w:docPart>
    <w:docPart>
      <w:docPartPr>
        <w:name w:val="7B56180A21664D2681F38657BBE6FDA1"/>
        <w:category>
          <w:name w:val="General"/>
          <w:gallery w:val="placeholder"/>
        </w:category>
        <w:types>
          <w:type w:val="bbPlcHdr"/>
        </w:types>
        <w:behaviors>
          <w:behavior w:val="content"/>
        </w:behaviors>
        <w:guid w:val="{08CC4F91-59C9-428A-BCBC-F992DD9C7A4E}"/>
      </w:docPartPr>
      <w:docPartBody>
        <w:p w:rsidR="005529F7" w:rsidRDefault="0020605D">
          <w:r w:rsidRPr="00F25E2E">
            <w:rPr>
              <w:i/>
              <w:highlight w:val="lightGray"/>
            </w:rPr>
            <w:t>Insert Local Police Department</w:t>
          </w:r>
        </w:p>
      </w:docPartBody>
    </w:docPart>
    <w:docPart>
      <w:docPartPr>
        <w:name w:val="20505848E58A46DDAD3478658BAB6039"/>
        <w:category>
          <w:name w:val="General"/>
          <w:gallery w:val="placeholder"/>
        </w:category>
        <w:types>
          <w:type w:val="bbPlcHdr"/>
        </w:types>
        <w:behaviors>
          <w:behavior w:val="content"/>
        </w:behaviors>
        <w:guid w:val="{604005D4-8A30-45B9-B18B-B948BF1F737B}"/>
      </w:docPartPr>
      <w:docPartBody>
        <w:p w:rsidR="005529F7" w:rsidRDefault="0020605D">
          <w:r w:rsidRPr="00F25E2E">
            <w:rPr>
              <w:rStyle w:val="PlaceholderText"/>
              <w:i/>
              <w:highlight w:val="lightGray"/>
            </w:rPr>
            <w:t>Insert Address Here</w:t>
          </w:r>
        </w:p>
      </w:docPartBody>
    </w:docPart>
    <w:docPart>
      <w:docPartPr>
        <w:name w:val="89BFEB870BF642FBA62A0C2E16C7FD21"/>
        <w:category>
          <w:name w:val="General"/>
          <w:gallery w:val="placeholder"/>
        </w:category>
        <w:types>
          <w:type w:val="bbPlcHdr"/>
        </w:types>
        <w:behaviors>
          <w:behavior w:val="content"/>
        </w:behaviors>
        <w:guid w:val="{EC8C8EC0-3649-49DC-AF48-17201C33012A}"/>
      </w:docPartPr>
      <w:docPartBody>
        <w:p w:rsidR="005529F7" w:rsidRDefault="0020605D">
          <w:r w:rsidRPr="00F25E2E">
            <w:rPr>
              <w:rStyle w:val="PlaceholderText"/>
              <w:i/>
              <w:highlight w:val="lightGray"/>
            </w:rPr>
            <w:t>Insert Name Here</w:t>
          </w:r>
        </w:p>
      </w:docPartBody>
    </w:docPart>
    <w:docPart>
      <w:docPartPr>
        <w:name w:val="896634B66CA64BFA8ACD393E36BAC7DB"/>
        <w:category>
          <w:name w:val="General"/>
          <w:gallery w:val="placeholder"/>
        </w:category>
        <w:types>
          <w:type w:val="bbPlcHdr"/>
        </w:types>
        <w:behaviors>
          <w:behavior w:val="content"/>
        </w:behaviors>
        <w:guid w:val="{6F361A15-DC52-45FF-A199-D435DB88CCA5}"/>
      </w:docPartPr>
      <w:docPartBody>
        <w:p w:rsidR="005529F7" w:rsidRDefault="0020605D">
          <w:r w:rsidRPr="00F25E2E">
            <w:rPr>
              <w:rStyle w:val="PlaceholderText"/>
              <w:i/>
              <w:highlight w:val="lightGray"/>
            </w:rPr>
            <w:t>Insert Affiliation Here</w:t>
          </w:r>
        </w:p>
      </w:docPartBody>
    </w:docPart>
    <w:docPart>
      <w:docPartPr>
        <w:name w:val="60DAAD81D3694D409B096A77B2BE0235"/>
        <w:category>
          <w:name w:val="General"/>
          <w:gallery w:val="placeholder"/>
        </w:category>
        <w:types>
          <w:type w:val="bbPlcHdr"/>
        </w:types>
        <w:behaviors>
          <w:behavior w:val="content"/>
        </w:behaviors>
        <w:guid w:val="{74258990-B96A-44C2-BAFB-F4E3447C4FB0}"/>
      </w:docPartPr>
      <w:docPartBody>
        <w:p w:rsidR="005529F7" w:rsidRDefault="0020605D">
          <w:r w:rsidRPr="00F25E2E">
            <w:rPr>
              <w:rStyle w:val="PlaceholderText"/>
              <w:i/>
              <w:highlight w:val="lightGray"/>
            </w:rPr>
            <w:t>Insert Address Here</w:t>
          </w:r>
        </w:p>
      </w:docPartBody>
    </w:docPart>
    <w:docPart>
      <w:docPartPr>
        <w:name w:val="CEC7FE65CB6049BBA821BDCF0AB42795"/>
        <w:category>
          <w:name w:val="General"/>
          <w:gallery w:val="placeholder"/>
        </w:category>
        <w:types>
          <w:type w:val="bbPlcHdr"/>
        </w:types>
        <w:behaviors>
          <w:behavior w:val="content"/>
        </w:behaviors>
        <w:guid w:val="{B2E0D0AA-0564-4DF0-9421-AFED503D528B}"/>
      </w:docPartPr>
      <w:docPartBody>
        <w:p w:rsidR="005529F7" w:rsidRDefault="0020605D">
          <w:r w:rsidRPr="00F25E2E">
            <w:rPr>
              <w:rStyle w:val="PlaceholderText"/>
              <w:i/>
              <w:highlight w:val="lightGray"/>
            </w:rPr>
            <w:t>Insert Name Here</w:t>
          </w:r>
        </w:p>
      </w:docPartBody>
    </w:docPart>
    <w:docPart>
      <w:docPartPr>
        <w:name w:val="D570079E77CB4AFC9AE38B27EF5ED515"/>
        <w:category>
          <w:name w:val="General"/>
          <w:gallery w:val="placeholder"/>
        </w:category>
        <w:types>
          <w:type w:val="bbPlcHdr"/>
        </w:types>
        <w:behaviors>
          <w:behavior w:val="content"/>
        </w:behaviors>
        <w:guid w:val="{C10CC6CD-CA78-4995-9108-043E136A6B3C}"/>
      </w:docPartPr>
      <w:docPartBody>
        <w:p w:rsidR="005529F7" w:rsidRDefault="0020605D">
          <w:r w:rsidRPr="00F25E2E">
            <w:rPr>
              <w:i/>
              <w:highlight w:val="lightGray"/>
            </w:rPr>
            <w:t>Insert Affiliation Here</w:t>
          </w:r>
        </w:p>
      </w:docPartBody>
    </w:docPart>
    <w:docPart>
      <w:docPartPr>
        <w:name w:val="7BB4FC4BA49043BFABF85D07F6D0CDA2"/>
        <w:category>
          <w:name w:val="General"/>
          <w:gallery w:val="placeholder"/>
        </w:category>
        <w:types>
          <w:type w:val="bbPlcHdr"/>
        </w:types>
        <w:behaviors>
          <w:behavior w:val="content"/>
        </w:behaviors>
        <w:guid w:val="{9A22C30E-0768-425F-AD5C-E6A1E0157A9C}"/>
      </w:docPartPr>
      <w:docPartBody>
        <w:p w:rsidR="005529F7" w:rsidRDefault="0020605D">
          <w:r w:rsidRPr="00F25E2E">
            <w:rPr>
              <w:rStyle w:val="PlaceholderText"/>
              <w:i/>
              <w:highlight w:val="lightGray"/>
            </w:rPr>
            <w:t>Insert Address Here</w:t>
          </w:r>
        </w:p>
      </w:docPartBody>
    </w:docPart>
    <w:docPart>
      <w:docPartPr>
        <w:name w:val="257FE73D79794A95B31311DE1C52CE85"/>
        <w:category>
          <w:name w:val="General"/>
          <w:gallery w:val="placeholder"/>
        </w:category>
        <w:types>
          <w:type w:val="bbPlcHdr"/>
        </w:types>
        <w:behaviors>
          <w:behavior w:val="content"/>
        </w:behaviors>
        <w:guid w:val="{A6772D96-B2F4-415D-8D80-02B8B9215A10}"/>
      </w:docPartPr>
      <w:docPartBody>
        <w:p w:rsidR="005529F7" w:rsidRDefault="0020605D">
          <w:r w:rsidRPr="00F25E2E">
            <w:rPr>
              <w:rStyle w:val="PlaceholderText"/>
              <w:i/>
              <w:highlight w:val="lightGray"/>
            </w:rPr>
            <w:t>Insert Name Here</w:t>
          </w:r>
        </w:p>
      </w:docPartBody>
    </w:docPart>
    <w:docPart>
      <w:docPartPr>
        <w:name w:val="8CD7547426D240B5B1F92DA277B9F4C6"/>
        <w:category>
          <w:name w:val="General"/>
          <w:gallery w:val="placeholder"/>
        </w:category>
        <w:types>
          <w:type w:val="bbPlcHdr"/>
        </w:types>
        <w:behaviors>
          <w:behavior w:val="content"/>
        </w:behaviors>
        <w:guid w:val="{9460A2B8-C0B6-4678-8D69-CAA7C8E61C32}"/>
      </w:docPartPr>
      <w:docPartBody>
        <w:p w:rsidR="005529F7" w:rsidRDefault="0020605D">
          <w:r w:rsidRPr="00F25E2E">
            <w:rPr>
              <w:i/>
              <w:highlight w:val="lightGray"/>
            </w:rPr>
            <w:t>Insert Owner or Organization</w:t>
          </w:r>
        </w:p>
      </w:docPartBody>
    </w:docPart>
    <w:docPart>
      <w:docPartPr>
        <w:name w:val="88B8466BE7434368AFB7001AA6DBF98B"/>
        <w:category>
          <w:name w:val="General"/>
          <w:gallery w:val="placeholder"/>
        </w:category>
        <w:types>
          <w:type w:val="bbPlcHdr"/>
        </w:types>
        <w:behaviors>
          <w:behavior w:val="content"/>
        </w:behaviors>
        <w:guid w:val="{3F102E1C-0D2E-4835-93D0-5B496A6B2FED}"/>
      </w:docPartPr>
      <w:docPartBody>
        <w:p w:rsidR="005529F7" w:rsidRDefault="0020605D">
          <w:r w:rsidRPr="00F25E2E">
            <w:rPr>
              <w:rStyle w:val="PlaceholderText"/>
              <w:i/>
              <w:highlight w:val="lightGray"/>
            </w:rPr>
            <w:t>Insert Name Here</w:t>
          </w:r>
        </w:p>
      </w:docPartBody>
    </w:docPart>
    <w:docPart>
      <w:docPartPr>
        <w:name w:val="976A7A3084CA4F0DAEAA6326197CEF36"/>
        <w:category>
          <w:name w:val="General"/>
          <w:gallery w:val="placeholder"/>
        </w:category>
        <w:types>
          <w:type w:val="bbPlcHdr"/>
        </w:types>
        <w:behaviors>
          <w:behavior w:val="content"/>
        </w:behaviors>
        <w:guid w:val="{CF276786-0754-4A4B-8491-B6B68786DA7C}"/>
      </w:docPartPr>
      <w:docPartBody>
        <w:p w:rsidR="005529F7" w:rsidRDefault="0020605D">
          <w:r w:rsidRPr="00F25E2E">
            <w:rPr>
              <w:i/>
              <w:highlight w:val="lightGray"/>
            </w:rPr>
            <w:t>Insert Date Here</w:t>
          </w:r>
        </w:p>
      </w:docPartBody>
    </w:docPart>
    <w:docPart>
      <w:docPartPr>
        <w:name w:val="FF06303B62FE438385AD31EBE2D3427D"/>
        <w:category>
          <w:name w:val="General"/>
          <w:gallery w:val="placeholder"/>
        </w:category>
        <w:types>
          <w:type w:val="bbPlcHdr"/>
        </w:types>
        <w:behaviors>
          <w:behavior w:val="content"/>
        </w:behaviors>
        <w:guid w:val="{EDB81FB8-FF6B-40ED-9C37-09EC61AC5B07}"/>
      </w:docPartPr>
      <w:docPartBody>
        <w:p w:rsidR="005529F7" w:rsidRDefault="0020605D">
          <w:r w:rsidRPr="008C58F2">
            <w:rPr>
              <w:i/>
              <w:highlight w:val="lightGray"/>
            </w:rPr>
            <w:t xml:space="preserve">Insert </w:t>
          </w:r>
          <w:r>
            <w:rPr>
              <w:i/>
              <w:highlight w:val="lightGray"/>
            </w:rPr>
            <w:t>Affiliation</w:t>
          </w:r>
          <w:r w:rsidRPr="008C58F2">
            <w:rPr>
              <w:i/>
              <w:highlight w:val="lightGray"/>
            </w:rPr>
            <w:t xml:space="preserve"> Here</w:t>
          </w:r>
        </w:p>
      </w:docPartBody>
    </w:docPart>
    <w:docPart>
      <w:docPartPr>
        <w:name w:val="10F1D134449B4CD5AF4A1FE8FECA6EE1"/>
        <w:category>
          <w:name w:val="General"/>
          <w:gallery w:val="placeholder"/>
        </w:category>
        <w:types>
          <w:type w:val="bbPlcHdr"/>
        </w:types>
        <w:behaviors>
          <w:behavior w:val="content"/>
        </w:behaviors>
        <w:guid w:val="{0391699A-8372-4328-B12D-13FD63B9EC77}"/>
      </w:docPartPr>
      <w:docPartBody>
        <w:p w:rsidR="005529F7" w:rsidRDefault="0020605D">
          <w:r w:rsidRPr="00F25E2E">
            <w:rPr>
              <w:rStyle w:val="PlaceholderText"/>
              <w:i/>
              <w:highlight w:val="lightGray"/>
            </w:rPr>
            <w:t>Insert Name Here</w:t>
          </w:r>
        </w:p>
      </w:docPartBody>
    </w:docPart>
    <w:docPart>
      <w:docPartPr>
        <w:name w:val="208EDE5A7EAB44238169F3C0F1D95C25"/>
        <w:category>
          <w:name w:val="General"/>
          <w:gallery w:val="placeholder"/>
        </w:category>
        <w:types>
          <w:type w:val="bbPlcHdr"/>
        </w:types>
        <w:behaviors>
          <w:behavior w:val="content"/>
        </w:behaviors>
        <w:guid w:val="{252B80B1-925C-4129-841E-1FB1B60CC256}"/>
      </w:docPartPr>
      <w:docPartBody>
        <w:p w:rsidR="005529F7" w:rsidRDefault="0020605D">
          <w:r w:rsidRPr="008C58F2">
            <w:rPr>
              <w:i/>
              <w:szCs w:val="16"/>
              <w:highlight w:val="lightGray"/>
            </w:rPr>
            <w:t>Choose a county</w:t>
          </w:r>
        </w:p>
      </w:docPartBody>
    </w:docPart>
    <w:docPart>
      <w:docPartPr>
        <w:name w:val="05EF4B414DA54B8785892FBA439C489E"/>
        <w:category>
          <w:name w:val="General"/>
          <w:gallery w:val="placeholder"/>
        </w:category>
        <w:types>
          <w:type w:val="bbPlcHdr"/>
        </w:types>
        <w:behaviors>
          <w:behavior w:val="content"/>
        </w:behaviors>
        <w:guid w:val="{BE692DF4-E24B-4CD7-AD52-C9A2148EB597}"/>
      </w:docPartPr>
      <w:docPartBody>
        <w:p w:rsidR="005529F7" w:rsidRDefault="0020605D">
          <w:r w:rsidRPr="00F25E2E">
            <w:rPr>
              <w:bCs/>
              <w:i/>
              <w:highlight w:val="lightGray"/>
            </w:rPr>
            <w:t>Insert Local Emergency Management Agency</w:t>
          </w:r>
        </w:p>
      </w:docPartBody>
    </w:docPart>
    <w:docPart>
      <w:docPartPr>
        <w:name w:val="E35922A92CCE49A793E07B43C8FD9EBB"/>
        <w:category>
          <w:name w:val="General"/>
          <w:gallery w:val="placeholder"/>
        </w:category>
        <w:types>
          <w:type w:val="bbPlcHdr"/>
        </w:types>
        <w:behaviors>
          <w:behavior w:val="content"/>
        </w:behaviors>
        <w:guid w:val="{B649E2F8-E8F4-4674-847B-38DC00ADB2AD}"/>
      </w:docPartPr>
      <w:docPartBody>
        <w:p w:rsidR="005529F7" w:rsidRDefault="0020605D">
          <w:r w:rsidRPr="00F25E2E">
            <w:rPr>
              <w:rStyle w:val="PlaceholderText"/>
              <w:i/>
              <w:highlight w:val="lightGray"/>
            </w:rPr>
            <w:t>Insert Revision Number</w:t>
          </w:r>
        </w:p>
      </w:docPartBody>
    </w:docPart>
    <w:docPart>
      <w:docPartPr>
        <w:name w:val="74927DDAB0DC4C3A83E4CF749F85F8C7"/>
        <w:category>
          <w:name w:val="General"/>
          <w:gallery w:val="placeholder"/>
        </w:category>
        <w:types>
          <w:type w:val="bbPlcHdr"/>
        </w:types>
        <w:behaviors>
          <w:behavior w:val="content"/>
        </w:behaviors>
        <w:guid w:val="{C74E344E-61ED-470F-8176-28EEEC72B589}"/>
      </w:docPartPr>
      <w:docPartBody>
        <w:p w:rsidR="005529F7" w:rsidRDefault="0020605D">
          <w:r w:rsidRPr="00F25E2E">
            <w:rPr>
              <w:rStyle w:val="PlaceholderText"/>
              <w:i/>
              <w:highlight w:val="lightGray"/>
            </w:rPr>
            <w:t>Insert a detailed description of the changes made to the EAP</w:t>
          </w:r>
        </w:p>
      </w:docPartBody>
    </w:docPart>
    <w:docPart>
      <w:docPartPr>
        <w:name w:val="2C550BABEB5F4C148F35A6D889DE26E4"/>
        <w:category>
          <w:name w:val="General"/>
          <w:gallery w:val="placeholder"/>
        </w:category>
        <w:types>
          <w:type w:val="bbPlcHdr"/>
        </w:types>
        <w:behaviors>
          <w:behavior w:val="content"/>
        </w:behaviors>
        <w:guid w:val="{4E41A421-9061-401D-9097-E34D1CF406FF}"/>
      </w:docPartPr>
      <w:docPartBody>
        <w:p w:rsidR="005529F7" w:rsidRDefault="0020605D">
          <w:r w:rsidRPr="00F25E2E">
            <w:rPr>
              <w:i/>
              <w:highlight w:val="lightGray"/>
            </w:rPr>
            <w:t>Insert EMA District Name Here</w:t>
          </w:r>
        </w:p>
      </w:docPartBody>
    </w:docPart>
    <w:docPart>
      <w:docPartPr>
        <w:name w:val="68C1564293934FB18E2BDAEF1447A9C7"/>
        <w:category>
          <w:name w:val="General"/>
          <w:gallery w:val="placeholder"/>
        </w:category>
        <w:types>
          <w:type w:val="bbPlcHdr"/>
        </w:types>
        <w:behaviors>
          <w:behavior w:val="content"/>
        </w:behaviors>
        <w:guid w:val="{8D330D71-562A-4373-B93D-B1E4DD8E88A0}"/>
      </w:docPartPr>
      <w:docPartBody>
        <w:p w:rsidR="005529F7" w:rsidRDefault="0020605D">
          <w:r w:rsidRPr="00F25E2E">
            <w:rPr>
              <w:rStyle w:val="PlaceholderText"/>
              <w:i/>
              <w:highlight w:val="lightGray"/>
            </w:rPr>
            <w:t>Insert Name Here</w:t>
          </w:r>
        </w:p>
      </w:docPartBody>
    </w:docPart>
    <w:docPart>
      <w:docPartPr>
        <w:name w:val="FAFF7399E1DC459E8554DABA93E4F9BF"/>
        <w:category>
          <w:name w:val="General"/>
          <w:gallery w:val="placeholder"/>
        </w:category>
        <w:types>
          <w:type w:val="bbPlcHdr"/>
        </w:types>
        <w:behaviors>
          <w:behavior w:val="content"/>
        </w:behaviors>
        <w:guid w:val="{FE4DB055-A07B-4DF7-835B-5B263F847844}"/>
      </w:docPartPr>
      <w:docPartBody>
        <w:p w:rsidR="005529F7" w:rsidRDefault="0020605D">
          <w:r w:rsidRPr="00F25E2E">
            <w:rPr>
              <w:i/>
              <w:highlight w:val="lightGray"/>
            </w:rPr>
            <w:t>Insert Local Police Department Here</w:t>
          </w:r>
        </w:p>
      </w:docPartBody>
    </w:docPart>
    <w:docPart>
      <w:docPartPr>
        <w:name w:val="8D88BC8AB41C4B3AA52E96F788FDED8C"/>
        <w:category>
          <w:name w:val="General"/>
          <w:gallery w:val="placeholder"/>
        </w:category>
        <w:types>
          <w:type w:val="bbPlcHdr"/>
        </w:types>
        <w:behaviors>
          <w:behavior w:val="content"/>
        </w:behaviors>
        <w:guid w:val="{C883BFCD-6E8C-4D38-BC75-E6C24C9E63EB}"/>
      </w:docPartPr>
      <w:docPartBody>
        <w:p w:rsidR="005529F7" w:rsidRDefault="0020605D">
          <w:r w:rsidRPr="00481C70">
            <w:rPr>
              <w:i/>
              <w:highlight w:val="lightGray"/>
            </w:rPr>
            <w:t>Insert Owner or Organization</w:t>
          </w:r>
        </w:p>
      </w:docPartBody>
    </w:docPart>
    <w:docPart>
      <w:docPartPr>
        <w:name w:val="46997EF730AB498AB611270CA4CFF257"/>
        <w:category>
          <w:name w:val="General"/>
          <w:gallery w:val="placeholder"/>
        </w:category>
        <w:types>
          <w:type w:val="bbPlcHdr"/>
        </w:types>
        <w:behaviors>
          <w:behavior w:val="content"/>
        </w:behaviors>
        <w:guid w:val="{571061EB-81AB-49D0-A978-F645812FA070}"/>
      </w:docPartPr>
      <w:docPartBody>
        <w:p w:rsidR="0090378B" w:rsidRDefault="0020605D">
          <w:r w:rsidRPr="00F25E2E">
            <w:rPr>
              <w:i/>
              <w:highlight w:val="lightGray"/>
            </w:rPr>
            <w:t>Insert directions to the dam starting from downtown Atlanta. Be sure to include alternative routes in case roads are closed due to flooding or other unforeseen causes. Additionally, include any specific directions needed to access all parts of the dam. I.e. keys, gates, and fences.</w:t>
          </w:r>
        </w:p>
      </w:docPartBody>
    </w:docPart>
    <w:docPart>
      <w:docPartPr>
        <w:name w:val="DFA8951B41D340DA8A54FA87F3761438"/>
        <w:category>
          <w:name w:val="General"/>
          <w:gallery w:val="placeholder"/>
        </w:category>
        <w:types>
          <w:type w:val="bbPlcHdr"/>
        </w:types>
        <w:behaviors>
          <w:behavior w:val="content"/>
        </w:behaviors>
        <w:guid w:val="{0ACB7EDC-6C0B-4A5C-AAAB-128B9AA0DA45}"/>
      </w:docPartPr>
      <w:docPartBody>
        <w:p w:rsidR="0090378B" w:rsidRDefault="0020605D">
          <w:r w:rsidRPr="00F25E2E">
            <w:rPr>
              <w:i/>
              <w:highlight w:val="lightGray"/>
            </w:rPr>
            <w:t>Choose Hazard Category</w:t>
          </w:r>
        </w:p>
      </w:docPartBody>
    </w:docPart>
    <w:docPart>
      <w:docPartPr>
        <w:name w:val="7567EEFC77B940B19FBA94707A7DA1AB"/>
        <w:category>
          <w:name w:val="General"/>
          <w:gallery w:val="placeholder"/>
        </w:category>
        <w:types>
          <w:type w:val="bbPlcHdr"/>
        </w:types>
        <w:behaviors>
          <w:behavior w:val="content"/>
        </w:behaviors>
        <w:guid w:val="{EBC2F4C0-7AE5-493D-A80C-900B21BE6913}"/>
      </w:docPartPr>
      <w:docPartBody>
        <w:p w:rsidR="0090378B" w:rsidRDefault="0020605D">
          <w:r w:rsidRPr="00F25E2E">
            <w:rPr>
              <w:bCs/>
              <w:i/>
              <w:highlight w:val="lightGray"/>
            </w:rPr>
            <w:t>Insert Local Emergency Management Agency</w:t>
          </w:r>
        </w:p>
      </w:docPartBody>
    </w:docPart>
    <w:docPart>
      <w:docPartPr>
        <w:name w:val="F6FF20DCD74141F286B05DCC743EF8B7"/>
        <w:category>
          <w:name w:val="General"/>
          <w:gallery w:val="placeholder"/>
        </w:category>
        <w:types>
          <w:type w:val="bbPlcHdr"/>
        </w:types>
        <w:behaviors>
          <w:behavior w:val="content"/>
        </w:behaviors>
        <w:guid w:val="{71E3AE06-1A1C-4771-9EB8-E0C8DB4ACBB3}"/>
      </w:docPartPr>
      <w:docPartBody>
        <w:p w:rsidR="000F206A" w:rsidRDefault="0020605D">
          <w:r w:rsidRPr="00F25E2E">
            <w:rPr>
              <w:i/>
              <w:highlight w:val="lightGray"/>
            </w:rPr>
            <w:t>Insert Location Here</w:t>
          </w:r>
        </w:p>
      </w:docPartBody>
    </w:docPart>
    <w:docPart>
      <w:docPartPr>
        <w:name w:val="EB06BAA392864F15B270BC7EB43DE720"/>
        <w:category>
          <w:name w:val="General"/>
          <w:gallery w:val="placeholder"/>
        </w:category>
        <w:types>
          <w:type w:val="bbPlcHdr"/>
        </w:types>
        <w:behaviors>
          <w:behavior w:val="content"/>
        </w:behaviors>
        <w:guid w:val="{60CCEDB5-C479-4756-9214-EE3EC5C399DC}"/>
      </w:docPartPr>
      <w:docPartBody>
        <w:p w:rsidR="006F6D9F" w:rsidRDefault="0020605D">
          <w:r w:rsidRPr="00F25E2E">
            <w:rPr>
              <w:rStyle w:val="PlaceholderText"/>
              <w:i/>
              <w:highlight w:val="lightGray"/>
            </w:rPr>
            <w:t>Click to type</w:t>
          </w:r>
        </w:p>
      </w:docPartBody>
    </w:docPart>
    <w:docPart>
      <w:docPartPr>
        <w:name w:val="321675D6FB44498B9959291DBAEDD462"/>
        <w:category>
          <w:name w:val="General"/>
          <w:gallery w:val="placeholder"/>
        </w:category>
        <w:types>
          <w:type w:val="bbPlcHdr"/>
        </w:types>
        <w:behaviors>
          <w:behavior w:val="content"/>
        </w:behaviors>
        <w:guid w:val="{566A4E14-9E62-4B58-92E1-EE19CE3B65D3}"/>
      </w:docPartPr>
      <w:docPartBody>
        <w:p w:rsidR="006F6D9F" w:rsidRDefault="0020605D">
          <w:r w:rsidRPr="00F25E2E">
            <w:rPr>
              <w:rStyle w:val="PlaceholderText"/>
              <w:i/>
              <w:highlight w:val="lightGray"/>
            </w:rPr>
            <w:t>Insert Engineer Name Here</w:t>
          </w:r>
        </w:p>
      </w:docPartBody>
    </w:docPart>
    <w:docPart>
      <w:docPartPr>
        <w:name w:val="64AACD00AD2348CBB2F644844AEB3004"/>
        <w:category>
          <w:name w:val="General"/>
          <w:gallery w:val="placeholder"/>
        </w:category>
        <w:types>
          <w:type w:val="bbPlcHdr"/>
        </w:types>
        <w:behaviors>
          <w:behavior w:val="content"/>
        </w:behaviors>
        <w:guid w:val="{963A1FE2-BE61-4593-89B3-E67AE0B4781B}"/>
      </w:docPartPr>
      <w:docPartBody>
        <w:p w:rsidR="006F6D9F" w:rsidRDefault="0020605D">
          <w:r w:rsidRPr="00F25E2E">
            <w:rPr>
              <w:bCs/>
              <w:i/>
              <w:highlight w:val="lightGray"/>
            </w:rPr>
            <w:t>Insert Local Emergency Management Agency</w:t>
          </w:r>
        </w:p>
      </w:docPartBody>
    </w:docPart>
    <w:docPart>
      <w:docPartPr>
        <w:name w:val="B427E852D380419BB30B4F623E811EDB"/>
        <w:category>
          <w:name w:val="General"/>
          <w:gallery w:val="placeholder"/>
        </w:category>
        <w:types>
          <w:type w:val="bbPlcHdr"/>
        </w:types>
        <w:behaviors>
          <w:behavior w:val="content"/>
        </w:behaviors>
        <w:guid w:val="{37B0E738-E617-4CCD-857F-BBFABE504AFB}"/>
      </w:docPartPr>
      <w:docPartBody>
        <w:p w:rsidR="006F6D9F" w:rsidRDefault="0020605D">
          <w:r w:rsidRPr="00F25E2E">
            <w:rPr>
              <w:bCs/>
              <w:i/>
              <w:highlight w:val="lightGray"/>
            </w:rPr>
            <w:t>Insert Local Emergency Management Agency</w:t>
          </w:r>
        </w:p>
      </w:docPartBody>
    </w:docPart>
    <w:docPart>
      <w:docPartPr>
        <w:name w:val="0E47FB4A5D5F4DF2B2907277E9B0F632"/>
        <w:category>
          <w:name w:val="General"/>
          <w:gallery w:val="placeholder"/>
        </w:category>
        <w:types>
          <w:type w:val="bbPlcHdr"/>
        </w:types>
        <w:behaviors>
          <w:behavior w:val="content"/>
        </w:behaviors>
        <w:guid w:val="{B37A0B18-55BB-4096-839C-47D3C5075B91}"/>
      </w:docPartPr>
      <w:docPartBody>
        <w:p w:rsidR="006F6D9F" w:rsidRDefault="0020605D">
          <w:r w:rsidRPr="00F25E2E">
            <w:rPr>
              <w:bCs/>
              <w:i/>
              <w:highlight w:val="lightGray"/>
            </w:rPr>
            <w:t>Insert Local Emergency Management Agency</w:t>
          </w:r>
        </w:p>
      </w:docPartBody>
    </w:docPart>
    <w:docPart>
      <w:docPartPr>
        <w:name w:val="1E22E5171853495C936EDF63AA0F281A"/>
        <w:category>
          <w:name w:val="General"/>
          <w:gallery w:val="placeholder"/>
        </w:category>
        <w:types>
          <w:type w:val="bbPlcHdr"/>
        </w:types>
        <w:behaviors>
          <w:behavior w:val="content"/>
        </w:behaviors>
        <w:guid w:val="{9BFA7DFD-72F8-4132-9DF2-557AFAAD4802}"/>
      </w:docPartPr>
      <w:docPartBody>
        <w:p w:rsidR="006F6D9F" w:rsidRDefault="0020605D">
          <w:r w:rsidRPr="00F25E2E">
            <w:rPr>
              <w:rStyle w:val="PlaceholderText"/>
              <w:b/>
              <w:i/>
              <w:highlight w:val="lightGray"/>
            </w:rPr>
            <w:t>Insert Owner/Operator Name Here</w:t>
          </w:r>
        </w:p>
      </w:docPartBody>
    </w:docPart>
    <w:docPart>
      <w:docPartPr>
        <w:name w:val="0D5653BD3FE3477794EC334A9B1E1FB9"/>
        <w:category>
          <w:name w:val="General"/>
          <w:gallery w:val="placeholder"/>
        </w:category>
        <w:types>
          <w:type w:val="bbPlcHdr"/>
        </w:types>
        <w:behaviors>
          <w:behavior w:val="content"/>
        </w:behaviors>
        <w:guid w:val="{3179AD17-3D41-4F6B-A487-086C0B96BC05}"/>
      </w:docPartPr>
      <w:docPartBody>
        <w:p w:rsidR="006F6D9F" w:rsidRDefault="0020605D">
          <w:r w:rsidRPr="00F25E2E">
            <w:rPr>
              <w:b/>
              <w:bCs/>
              <w:i/>
              <w:highlight w:val="lightGray"/>
            </w:rPr>
            <w:t>Insert Local Emergency Management Agency</w:t>
          </w:r>
        </w:p>
      </w:docPartBody>
    </w:docPart>
    <w:docPart>
      <w:docPartPr>
        <w:name w:val="791F9E4E2D6946909496231F8D1A401F"/>
        <w:category>
          <w:name w:val="General"/>
          <w:gallery w:val="placeholder"/>
        </w:category>
        <w:types>
          <w:type w:val="bbPlcHdr"/>
        </w:types>
        <w:behaviors>
          <w:behavior w:val="content"/>
        </w:behaviors>
        <w:guid w:val="{3D13556E-FBD7-46F2-B332-85A6E6CD44E6}"/>
      </w:docPartPr>
      <w:docPartBody>
        <w:p w:rsidR="006F6D9F" w:rsidRDefault="0020605D">
          <w:r w:rsidRPr="00F25E2E">
            <w:rPr>
              <w:rStyle w:val="PlaceholderText"/>
              <w:b/>
              <w:i/>
              <w:highlight w:val="lightGray"/>
            </w:rPr>
            <w:t>Insert Engineer Name Here</w:t>
          </w:r>
        </w:p>
      </w:docPartBody>
    </w:docPart>
    <w:docPart>
      <w:docPartPr>
        <w:name w:val="D125F780D8E242918F1A76B35BB96B19"/>
        <w:category>
          <w:name w:val="General"/>
          <w:gallery w:val="placeholder"/>
        </w:category>
        <w:types>
          <w:type w:val="bbPlcHdr"/>
        </w:types>
        <w:behaviors>
          <w:behavior w:val="content"/>
        </w:behaviors>
        <w:guid w:val="{D9FF3FE4-FEEC-434B-A6CF-E247A1473E0C}"/>
      </w:docPartPr>
      <w:docPartBody>
        <w:p w:rsidR="006F6D9F" w:rsidRDefault="0020605D">
          <w:r w:rsidRPr="00F25E2E">
            <w:rPr>
              <w:b/>
              <w:bCs/>
              <w:i/>
              <w:highlight w:val="lightGray"/>
            </w:rPr>
            <w:t>Insert Affiliation Here</w:t>
          </w:r>
        </w:p>
      </w:docPartBody>
    </w:docPart>
    <w:docPart>
      <w:docPartPr>
        <w:name w:val="3128AB97036047A48789FF8C415AF44F"/>
        <w:category>
          <w:name w:val="General"/>
          <w:gallery w:val="placeholder"/>
        </w:category>
        <w:types>
          <w:type w:val="bbPlcHdr"/>
        </w:types>
        <w:behaviors>
          <w:behavior w:val="content"/>
        </w:behaviors>
        <w:guid w:val="{96BCE97F-73F3-4E1A-BF37-501C4D6DA79C}"/>
      </w:docPartPr>
      <w:docPartBody>
        <w:p w:rsidR="006F6D9F" w:rsidRDefault="0020605D">
          <w:r w:rsidRPr="00F25E2E">
            <w:rPr>
              <w:rStyle w:val="PlaceholderText"/>
              <w:i/>
              <w:highlight w:val="lightGray"/>
            </w:rPr>
            <w:t>Insert Engineer Name Here</w:t>
          </w:r>
        </w:p>
      </w:docPartBody>
    </w:docPart>
    <w:docPart>
      <w:docPartPr>
        <w:name w:val="03CCE2D2A4BB479191C754BAF224D5B3"/>
        <w:category>
          <w:name w:val="General"/>
          <w:gallery w:val="placeholder"/>
        </w:category>
        <w:types>
          <w:type w:val="bbPlcHdr"/>
        </w:types>
        <w:behaviors>
          <w:behavior w:val="content"/>
        </w:behaviors>
        <w:guid w:val="{C07D379D-F81B-4178-B81A-9F228E9292DD}"/>
      </w:docPartPr>
      <w:docPartBody>
        <w:p w:rsidR="006F6D9F" w:rsidRDefault="0020605D">
          <w:r w:rsidRPr="00F25E2E">
            <w:rPr>
              <w:rStyle w:val="PlaceholderText"/>
              <w:i/>
              <w:highlight w:val="lightGray"/>
            </w:rPr>
            <w:t>Insert Engineer Name Here</w:t>
          </w:r>
        </w:p>
      </w:docPartBody>
    </w:docPart>
    <w:docPart>
      <w:docPartPr>
        <w:name w:val="0DC6F8C040B24A9AB3A5DC0BA2DBC24B"/>
        <w:category>
          <w:name w:val="General"/>
          <w:gallery w:val="placeholder"/>
        </w:category>
        <w:types>
          <w:type w:val="bbPlcHdr"/>
        </w:types>
        <w:behaviors>
          <w:behavior w:val="content"/>
        </w:behaviors>
        <w:guid w:val="{B8D364A9-1642-4F5B-9268-808F628DB22C}"/>
      </w:docPartPr>
      <w:docPartBody>
        <w:p w:rsidR="006F6D9F" w:rsidRDefault="0020605D">
          <w:r w:rsidRPr="00F25E2E">
            <w:rPr>
              <w:bCs/>
              <w:i/>
              <w:highlight w:val="lightGray"/>
            </w:rPr>
            <w:t>Type Name of Dam Here</w:t>
          </w:r>
        </w:p>
      </w:docPartBody>
    </w:docPart>
    <w:docPart>
      <w:docPartPr>
        <w:name w:val="8EC0099284374DC79B76BF14277B12FB"/>
        <w:category>
          <w:name w:val="General"/>
          <w:gallery w:val="placeholder"/>
        </w:category>
        <w:types>
          <w:type w:val="bbPlcHdr"/>
        </w:types>
        <w:behaviors>
          <w:behavior w:val="content"/>
        </w:behaviors>
        <w:guid w:val="{BA2F3227-4956-43D3-8C6E-95232E0DBEF3}"/>
      </w:docPartPr>
      <w:docPartBody>
        <w:p w:rsidR="006F6D9F" w:rsidRDefault="0020605D">
          <w:r w:rsidRPr="00F25E2E">
            <w:rPr>
              <w:bCs/>
              <w:i/>
              <w:highlight w:val="lightGray"/>
            </w:rPr>
            <w:t>Type Name of Dam Here</w:t>
          </w:r>
        </w:p>
      </w:docPartBody>
    </w:docPart>
    <w:docPart>
      <w:docPartPr>
        <w:name w:val="DD94BAF47AE047C79B2AAFF30F9C6326"/>
        <w:category>
          <w:name w:val="General"/>
          <w:gallery w:val="placeholder"/>
        </w:category>
        <w:types>
          <w:type w:val="bbPlcHdr"/>
        </w:types>
        <w:behaviors>
          <w:behavior w:val="content"/>
        </w:behaviors>
        <w:guid w:val="{E40A2284-F0A8-431E-8073-C74DC4F5C643}"/>
      </w:docPartPr>
      <w:docPartBody>
        <w:p w:rsidR="006F6D9F" w:rsidRDefault="0020605D">
          <w:r w:rsidRPr="00F25E2E">
            <w:rPr>
              <w:bCs/>
              <w:i/>
              <w:highlight w:val="lightGray"/>
            </w:rPr>
            <w:t>Type Name of Dam Here</w:t>
          </w:r>
        </w:p>
      </w:docPartBody>
    </w:docPart>
    <w:docPart>
      <w:docPartPr>
        <w:name w:val="F8208A189E8943C0AA06A27B2674E1E2"/>
        <w:category>
          <w:name w:val="General"/>
          <w:gallery w:val="placeholder"/>
        </w:category>
        <w:types>
          <w:type w:val="bbPlcHdr"/>
        </w:types>
        <w:behaviors>
          <w:behavior w:val="content"/>
        </w:behaviors>
        <w:guid w:val="{2E08C2A6-4610-40CB-BBB0-0B3432B0FCD0}"/>
      </w:docPartPr>
      <w:docPartBody>
        <w:p w:rsidR="006F6D9F" w:rsidRDefault="0020605D">
          <w:r w:rsidRPr="00F25E2E">
            <w:rPr>
              <w:bCs/>
              <w:i/>
              <w:highlight w:val="lightGray"/>
            </w:rPr>
            <w:t>Type Name of Dam Here</w:t>
          </w:r>
        </w:p>
      </w:docPartBody>
    </w:docPart>
    <w:docPart>
      <w:docPartPr>
        <w:name w:val="ECF78ACBA84744FC949892C6CDF27313"/>
        <w:category>
          <w:name w:val="General"/>
          <w:gallery w:val="placeholder"/>
        </w:category>
        <w:types>
          <w:type w:val="bbPlcHdr"/>
        </w:types>
        <w:behaviors>
          <w:behavior w:val="content"/>
        </w:behaviors>
        <w:guid w:val="{5AF3D769-4616-4C32-9C0F-990A28DBB0F7}"/>
      </w:docPartPr>
      <w:docPartBody>
        <w:p w:rsidR="006F6D9F" w:rsidRDefault="0020605D">
          <w:r w:rsidRPr="00F25E2E">
            <w:rPr>
              <w:bCs/>
              <w:i/>
              <w:highlight w:val="lightGray"/>
            </w:rPr>
            <w:t>Type Name of Dam Here</w:t>
          </w:r>
        </w:p>
      </w:docPartBody>
    </w:docPart>
    <w:docPart>
      <w:docPartPr>
        <w:name w:val="FE2CFBCC34D142899722AAEED0684276"/>
        <w:category>
          <w:name w:val="General"/>
          <w:gallery w:val="placeholder"/>
        </w:category>
        <w:types>
          <w:type w:val="bbPlcHdr"/>
        </w:types>
        <w:behaviors>
          <w:behavior w:val="content"/>
        </w:behaviors>
        <w:guid w:val="{F08C2A79-BAAD-4FA6-8C31-EDA4175E7E7F}"/>
      </w:docPartPr>
      <w:docPartBody>
        <w:p w:rsidR="006F6D9F" w:rsidRDefault="0020605D">
          <w:r w:rsidRPr="00F25E2E">
            <w:rPr>
              <w:i/>
              <w:highlight w:val="lightGray"/>
            </w:rPr>
            <w:t>Insert Engineer Name</w:t>
          </w:r>
        </w:p>
      </w:docPartBody>
    </w:docPart>
    <w:docPart>
      <w:docPartPr>
        <w:name w:val="DCCCEB5BA7D94CAD8707B3BA20E8B85D"/>
        <w:category>
          <w:name w:val="General"/>
          <w:gallery w:val="placeholder"/>
        </w:category>
        <w:types>
          <w:type w:val="bbPlcHdr"/>
        </w:types>
        <w:behaviors>
          <w:behavior w:val="content"/>
        </w:behaviors>
        <w:guid w:val="{78973D82-5380-46BF-8732-C9D8CFAF1921}"/>
      </w:docPartPr>
      <w:docPartBody>
        <w:p w:rsidR="00B05A96" w:rsidRDefault="0020605D">
          <w:r w:rsidRPr="00F25E2E">
            <w:rPr>
              <w:bCs/>
              <w:i/>
              <w:highlight w:val="lightGray"/>
            </w:rPr>
            <w:t>Type Name of Dam Here</w:t>
          </w:r>
        </w:p>
      </w:docPartBody>
    </w:docPart>
    <w:docPart>
      <w:docPartPr>
        <w:name w:val="AB5DEBDC03F0484DBB91115375A1FD19"/>
        <w:category>
          <w:name w:val="General"/>
          <w:gallery w:val="placeholder"/>
        </w:category>
        <w:types>
          <w:type w:val="bbPlcHdr"/>
        </w:types>
        <w:behaviors>
          <w:behavior w:val="content"/>
        </w:behaviors>
        <w:guid w:val="{BD5CB4A6-C76E-4D2A-82F9-79B1B636C0FF}"/>
      </w:docPartPr>
      <w:docPartBody>
        <w:p w:rsidR="00B05A96" w:rsidRDefault="0020605D">
          <w:r w:rsidRPr="00F25E2E">
            <w:rPr>
              <w:rStyle w:val="PlaceholderText"/>
              <w:b/>
              <w:i/>
              <w:highlight w:val="lightGray"/>
            </w:rPr>
            <w:t>Insert Name Here</w:t>
          </w:r>
        </w:p>
      </w:docPartBody>
    </w:docPart>
    <w:docPart>
      <w:docPartPr>
        <w:name w:val="254BBEB97A79447E931122B5E9A27E79"/>
        <w:category>
          <w:name w:val="General"/>
          <w:gallery w:val="placeholder"/>
        </w:category>
        <w:types>
          <w:type w:val="bbPlcHdr"/>
        </w:types>
        <w:behaviors>
          <w:behavior w:val="content"/>
        </w:behaviors>
        <w:guid w:val="{9E2DC5EC-6333-43A5-AAEE-B75FB27D2AE9}"/>
      </w:docPartPr>
      <w:docPartBody>
        <w:p w:rsidR="00B05A96" w:rsidRDefault="0020605D">
          <w:r w:rsidRPr="00F25E2E">
            <w:rPr>
              <w:rStyle w:val="PlaceholderText"/>
              <w:i/>
              <w:highlight w:val="lightGray"/>
            </w:rPr>
            <w:t>Insert Name Here</w:t>
          </w:r>
        </w:p>
      </w:docPartBody>
    </w:docPart>
    <w:docPart>
      <w:docPartPr>
        <w:name w:val="B50B749C5A094394BB8E85BF17B07C63"/>
        <w:category>
          <w:name w:val="General"/>
          <w:gallery w:val="placeholder"/>
        </w:category>
        <w:types>
          <w:type w:val="bbPlcHdr"/>
        </w:types>
        <w:behaviors>
          <w:behavior w:val="content"/>
        </w:behaviors>
        <w:guid w:val="{1F66264F-78A9-4228-B9FE-DC8275E111A9}"/>
      </w:docPartPr>
      <w:docPartBody>
        <w:p w:rsidR="00B05A96" w:rsidRDefault="0020605D">
          <w:r w:rsidRPr="00F25E2E">
            <w:rPr>
              <w:rStyle w:val="PlaceholderText"/>
              <w:i/>
              <w:highlight w:val="lightGray"/>
            </w:rPr>
            <w:t>Insert Name Here</w:t>
          </w:r>
        </w:p>
      </w:docPartBody>
    </w:docPart>
    <w:docPart>
      <w:docPartPr>
        <w:name w:val="D1A83DA9535D42CD83CE14BF82A8ED3C"/>
        <w:category>
          <w:name w:val="General"/>
          <w:gallery w:val="placeholder"/>
        </w:category>
        <w:types>
          <w:type w:val="bbPlcHdr"/>
        </w:types>
        <w:behaviors>
          <w:behavior w:val="content"/>
        </w:behaviors>
        <w:guid w:val="{58CDB264-E951-4897-9EA2-F1CBC494F5A6}"/>
      </w:docPartPr>
      <w:docPartBody>
        <w:p w:rsidR="00B05A96" w:rsidRDefault="0020605D">
          <w:r w:rsidRPr="00F25E2E">
            <w:rPr>
              <w:rStyle w:val="PlaceholderText"/>
              <w:i/>
              <w:highlight w:val="lightGray"/>
            </w:rPr>
            <w:t>Insert Name Here</w:t>
          </w:r>
        </w:p>
      </w:docPartBody>
    </w:docPart>
    <w:docPart>
      <w:docPartPr>
        <w:name w:val="177E4B9A673440E0AAE961AFC66B12E8"/>
        <w:category>
          <w:name w:val="General"/>
          <w:gallery w:val="placeholder"/>
        </w:category>
        <w:types>
          <w:type w:val="bbPlcHdr"/>
        </w:types>
        <w:behaviors>
          <w:behavior w:val="content"/>
        </w:behaviors>
        <w:guid w:val="{E91967FD-251F-4F45-B75E-77EFF35BFD3F}"/>
      </w:docPartPr>
      <w:docPartBody>
        <w:p w:rsidR="00B05A96" w:rsidRDefault="0020605D">
          <w:r w:rsidRPr="00F25E2E">
            <w:rPr>
              <w:rStyle w:val="PlaceholderText"/>
              <w:i/>
              <w:highlight w:val="lightGray"/>
            </w:rPr>
            <w:t>Insert Name Here</w:t>
          </w:r>
        </w:p>
      </w:docPartBody>
    </w:docPart>
    <w:docPart>
      <w:docPartPr>
        <w:name w:val="47C21515993646B48E18FA63B5E5F666"/>
        <w:category>
          <w:name w:val="General"/>
          <w:gallery w:val="placeholder"/>
        </w:category>
        <w:types>
          <w:type w:val="bbPlcHdr"/>
        </w:types>
        <w:behaviors>
          <w:behavior w:val="content"/>
        </w:behaviors>
        <w:guid w:val="{EBCA4AC9-1B44-4C15-A024-94374C2BFDA7}"/>
      </w:docPartPr>
      <w:docPartBody>
        <w:p w:rsidR="00B05A96" w:rsidRDefault="0020605D">
          <w:r w:rsidRPr="00F25E2E">
            <w:rPr>
              <w:rStyle w:val="PlaceholderText"/>
              <w:i/>
              <w:highlight w:val="lightGray"/>
            </w:rPr>
            <w:t>Insert Name Here</w:t>
          </w:r>
        </w:p>
      </w:docPartBody>
    </w:docPart>
    <w:docPart>
      <w:docPartPr>
        <w:name w:val="885B27E868B44927B896369183E15F51"/>
        <w:category>
          <w:name w:val="General"/>
          <w:gallery w:val="placeholder"/>
        </w:category>
        <w:types>
          <w:type w:val="bbPlcHdr"/>
        </w:types>
        <w:behaviors>
          <w:behavior w:val="content"/>
        </w:behaviors>
        <w:guid w:val="{A6366BA2-99C9-4C22-993D-8B2C59533BC8}"/>
      </w:docPartPr>
      <w:docPartBody>
        <w:p w:rsidR="00B05A96" w:rsidRDefault="0020605D">
          <w:r w:rsidRPr="00F25E2E">
            <w:rPr>
              <w:rStyle w:val="PlaceholderText"/>
              <w:i/>
              <w:highlight w:val="lightGray"/>
            </w:rPr>
            <w:t>Insert Name Here</w:t>
          </w:r>
        </w:p>
      </w:docPartBody>
    </w:docPart>
    <w:docPart>
      <w:docPartPr>
        <w:name w:val="AB22AEBC97A54AA79BB57359CB0F4AE1"/>
        <w:category>
          <w:name w:val="General"/>
          <w:gallery w:val="placeholder"/>
        </w:category>
        <w:types>
          <w:type w:val="bbPlcHdr"/>
        </w:types>
        <w:behaviors>
          <w:behavior w:val="content"/>
        </w:behaviors>
        <w:guid w:val="{40A7F7D3-918C-447A-BE7B-4769E61CF9D1}"/>
      </w:docPartPr>
      <w:docPartBody>
        <w:p w:rsidR="00B05A96" w:rsidRDefault="0020605D">
          <w:r w:rsidRPr="00F25E2E">
            <w:rPr>
              <w:rStyle w:val="PlaceholderText"/>
              <w:i/>
              <w:highlight w:val="lightGray"/>
            </w:rPr>
            <w:t>Insert Name Here</w:t>
          </w:r>
        </w:p>
      </w:docPartBody>
    </w:docPart>
    <w:docPart>
      <w:docPartPr>
        <w:name w:val="A8E2D88FC5114716AE1AF8F43A28A249"/>
        <w:category>
          <w:name w:val="General"/>
          <w:gallery w:val="placeholder"/>
        </w:category>
        <w:types>
          <w:type w:val="bbPlcHdr"/>
        </w:types>
        <w:behaviors>
          <w:behavior w:val="content"/>
        </w:behaviors>
        <w:guid w:val="{99D15A59-5CB5-4331-B25D-73C3ED7DFE35}"/>
      </w:docPartPr>
      <w:docPartBody>
        <w:p w:rsidR="00B05A96" w:rsidRDefault="0020605D">
          <w:r w:rsidRPr="00F25E2E">
            <w:rPr>
              <w:rStyle w:val="PlaceholderText"/>
              <w:i/>
              <w:highlight w:val="lightGray"/>
            </w:rPr>
            <w:t>Insert Name Here</w:t>
          </w:r>
        </w:p>
      </w:docPartBody>
    </w:docPart>
    <w:docPart>
      <w:docPartPr>
        <w:name w:val="59AF14915C204087831299B9210026DD"/>
        <w:category>
          <w:name w:val="General"/>
          <w:gallery w:val="placeholder"/>
        </w:category>
        <w:types>
          <w:type w:val="bbPlcHdr"/>
        </w:types>
        <w:behaviors>
          <w:behavior w:val="content"/>
        </w:behaviors>
        <w:guid w:val="{2C58B2EC-C575-485F-AEED-B8AB66F77EB5}"/>
      </w:docPartPr>
      <w:docPartBody>
        <w:p w:rsidR="00B05A96" w:rsidRDefault="0020605D">
          <w:r w:rsidRPr="00F25E2E">
            <w:rPr>
              <w:rStyle w:val="PlaceholderText"/>
              <w:i/>
              <w:highlight w:val="lightGray"/>
            </w:rPr>
            <w:t>Insert Name Here</w:t>
          </w:r>
        </w:p>
      </w:docPartBody>
    </w:docPart>
    <w:docPart>
      <w:docPartPr>
        <w:name w:val="146F545FA1B24F6799C49AFEB26403E1"/>
        <w:category>
          <w:name w:val="General"/>
          <w:gallery w:val="placeholder"/>
        </w:category>
        <w:types>
          <w:type w:val="bbPlcHdr"/>
        </w:types>
        <w:behaviors>
          <w:behavior w:val="content"/>
        </w:behaviors>
        <w:guid w:val="{EA846502-9E47-4784-85AD-26D3BC5F86CA}"/>
      </w:docPartPr>
      <w:docPartBody>
        <w:p w:rsidR="00B05A96" w:rsidRDefault="0020605D">
          <w:r w:rsidRPr="00F25E2E">
            <w:rPr>
              <w:rStyle w:val="PlaceholderText"/>
              <w:i/>
              <w:highlight w:val="lightGray"/>
            </w:rPr>
            <w:t>Insert Name Here</w:t>
          </w:r>
        </w:p>
      </w:docPartBody>
    </w:docPart>
    <w:docPart>
      <w:docPartPr>
        <w:name w:val="2A47D2657C4C4FED99F81F31FF3BF6B8"/>
        <w:category>
          <w:name w:val="General"/>
          <w:gallery w:val="placeholder"/>
        </w:category>
        <w:types>
          <w:type w:val="bbPlcHdr"/>
        </w:types>
        <w:behaviors>
          <w:behavior w:val="content"/>
        </w:behaviors>
        <w:guid w:val="{3F0060A2-A8AA-4C93-BB99-46A012C68DD6}"/>
      </w:docPartPr>
      <w:docPartBody>
        <w:p w:rsidR="00B05A96" w:rsidRDefault="0020605D">
          <w:r w:rsidRPr="00F25E2E">
            <w:rPr>
              <w:bCs/>
              <w:i/>
              <w:highlight w:val="lightGray"/>
            </w:rPr>
            <w:t>Insert Affiliation Here</w:t>
          </w:r>
        </w:p>
      </w:docPartBody>
    </w:docPart>
    <w:docPart>
      <w:docPartPr>
        <w:name w:val="DB4832C144A34C3B9032A3F4873786DD"/>
        <w:category>
          <w:name w:val="General"/>
          <w:gallery w:val="placeholder"/>
        </w:category>
        <w:types>
          <w:type w:val="bbPlcHdr"/>
        </w:types>
        <w:behaviors>
          <w:behavior w:val="content"/>
        </w:behaviors>
        <w:guid w:val="{681DBA3C-2911-4F95-98EA-D8862F231DB6}"/>
      </w:docPartPr>
      <w:docPartBody>
        <w:p w:rsidR="00B05A96" w:rsidRDefault="0020605D">
          <w:r w:rsidRPr="00F25E2E">
            <w:rPr>
              <w:rStyle w:val="PlaceholderText"/>
              <w:i/>
              <w:highlight w:val="lightGray"/>
            </w:rPr>
            <w:t>Insert Name Here</w:t>
          </w:r>
        </w:p>
      </w:docPartBody>
    </w:docPart>
    <w:docPart>
      <w:docPartPr>
        <w:name w:val="D22D56FD1D48460898757B78570A757B"/>
        <w:category>
          <w:name w:val="General"/>
          <w:gallery w:val="placeholder"/>
        </w:category>
        <w:types>
          <w:type w:val="bbPlcHdr"/>
        </w:types>
        <w:behaviors>
          <w:behavior w:val="content"/>
        </w:behaviors>
        <w:guid w:val="{F91D8523-F7D2-421B-8899-396E05166C1F}"/>
      </w:docPartPr>
      <w:docPartBody>
        <w:p w:rsidR="00B05A96" w:rsidRDefault="0020605D">
          <w:r w:rsidRPr="00F25E2E">
            <w:rPr>
              <w:i/>
              <w:sz w:val="18"/>
              <w:highlight w:val="lightGray"/>
            </w:rPr>
            <w:t>Insert Engineer Name</w:t>
          </w:r>
        </w:p>
      </w:docPartBody>
    </w:docPart>
    <w:docPart>
      <w:docPartPr>
        <w:name w:val="DABEDC7A2A9844EDBF295394C6F5DECD"/>
        <w:category>
          <w:name w:val="General"/>
          <w:gallery w:val="placeholder"/>
        </w:category>
        <w:types>
          <w:type w:val="bbPlcHdr"/>
        </w:types>
        <w:behaviors>
          <w:behavior w:val="content"/>
        </w:behaviors>
        <w:guid w:val="{8972F566-4360-4DE6-AC15-33E83954BBA8}"/>
      </w:docPartPr>
      <w:docPartBody>
        <w:p w:rsidR="00B05A96" w:rsidRDefault="0020605D">
          <w:r w:rsidRPr="00F25E2E">
            <w:rPr>
              <w:rStyle w:val="PlaceholderText"/>
              <w:i/>
              <w:sz w:val="18"/>
              <w:highlight w:val="lightGray"/>
            </w:rPr>
            <w:t>Insert Owner/Operator Name Here</w:t>
          </w:r>
        </w:p>
      </w:docPartBody>
    </w:docPart>
    <w:docPart>
      <w:docPartPr>
        <w:name w:val="E5D63BE83C37493691685584AED1FF31"/>
        <w:category>
          <w:name w:val="General"/>
          <w:gallery w:val="placeholder"/>
        </w:category>
        <w:types>
          <w:type w:val="bbPlcHdr"/>
        </w:types>
        <w:behaviors>
          <w:behavior w:val="content"/>
        </w:behaviors>
        <w:guid w:val="{57FF4CA2-0C67-4142-977D-C7A14185F52D}"/>
      </w:docPartPr>
      <w:docPartBody>
        <w:p w:rsidR="00B05A96" w:rsidRDefault="0020605D">
          <w:r w:rsidRPr="00F25E2E">
            <w:rPr>
              <w:rStyle w:val="PlaceholderText"/>
              <w:i/>
              <w:highlight w:val="lightGray"/>
            </w:rPr>
            <w:t>Insert Name Here</w:t>
          </w:r>
        </w:p>
      </w:docPartBody>
    </w:docPart>
    <w:docPart>
      <w:docPartPr>
        <w:name w:val="1BF65D13157141A382B6817C0FB8EA9D"/>
        <w:category>
          <w:name w:val="General"/>
          <w:gallery w:val="placeholder"/>
        </w:category>
        <w:types>
          <w:type w:val="bbPlcHdr"/>
        </w:types>
        <w:behaviors>
          <w:behavior w:val="content"/>
        </w:behaviors>
        <w:guid w:val="{E3EB6C60-4D38-4EC3-8E41-83EB195EAFE0}"/>
      </w:docPartPr>
      <w:docPartBody>
        <w:p w:rsidR="007331C9" w:rsidRDefault="0020605D">
          <w:r w:rsidRPr="00F25E2E">
            <w:rPr>
              <w:bCs/>
              <w:i/>
              <w:highlight w:val="lightGray"/>
            </w:rPr>
            <w:t>Insert Affiliation Here</w:t>
          </w:r>
        </w:p>
      </w:docPartBody>
    </w:docPart>
    <w:docPart>
      <w:docPartPr>
        <w:name w:val="A4019CE313C94D35AB4456A3ED508CCC"/>
        <w:category>
          <w:name w:val="General"/>
          <w:gallery w:val="placeholder"/>
        </w:category>
        <w:types>
          <w:type w:val="bbPlcHdr"/>
        </w:types>
        <w:behaviors>
          <w:behavior w:val="content"/>
        </w:behaviors>
        <w:guid w:val="{9169CC70-7D84-4E76-B768-ECBB0592D397}"/>
      </w:docPartPr>
      <w:docPartBody>
        <w:p w:rsidR="007331C9" w:rsidRDefault="0020605D">
          <w:r w:rsidRPr="00F25E2E">
            <w:rPr>
              <w:bCs/>
              <w:i/>
              <w:highlight w:val="lightGray"/>
            </w:rPr>
            <w:t>Insert Affiliation Here</w:t>
          </w:r>
        </w:p>
      </w:docPartBody>
    </w:docPart>
    <w:docPart>
      <w:docPartPr>
        <w:name w:val="15F51A1804DB4709B8C21869E920BE04"/>
        <w:category>
          <w:name w:val="General"/>
          <w:gallery w:val="placeholder"/>
        </w:category>
        <w:types>
          <w:type w:val="bbPlcHdr"/>
        </w:types>
        <w:behaviors>
          <w:behavior w:val="content"/>
        </w:behaviors>
        <w:guid w:val="{32D747BD-4FED-4384-B008-485A40324B52}"/>
      </w:docPartPr>
      <w:docPartBody>
        <w:p w:rsidR="00BE1D62" w:rsidRDefault="0020605D">
          <w:r w:rsidRPr="00F25E2E">
            <w:rPr>
              <w:b/>
              <w:bCs/>
              <w:i/>
              <w:sz w:val="28"/>
              <w:szCs w:val="36"/>
              <w:highlight w:val="lightGray"/>
            </w:rPr>
            <w:t>Type State ID Here i.e. 123-123-12345</w:t>
          </w:r>
        </w:p>
      </w:docPartBody>
    </w:docPart>
    <w:docPart>
      <w:docPartPr>
        <w:name w:val="05C99B22E5844CDDABE0B94172F74BCB"/>
        <w:category>
          <w:name w:val="General"/>
          <w:gallery w:val="placeholder"/>
        </w:category>
        <w:types>
          <w:type w:val="bbPlcHdr"/>
        </w:types>
        <w:behaviors>
          <w:behavior w:val="content"/>
        </w:behaviors>
        <w:guid w:val="{F4023C34-3EB6-474A-91CE-1226B69E278B}"/>
      </w:docPartPr>
      <w:docPartBody>
        <w:p w:rsidR="009607DC" w:rsidRDefault="0020605D">
          <w:r w:rsidRPr="00F25E2E">
            <w:rPr>
              <w:rStyle w:val="PlaceholderText"/>
              <w:i/>
              <w:highlight w:val="lightGray"/>
            </w:rPr>
            <w:t>Insert Name Here</w:t>
          </w:r>
        </w:p>
      </w:docPartBody>
    </w:docPart>
    <w:docPart>
      <w:docPartPr>
        <w:name w:val="CBA1610AB9B246E5A4174CA50C98EF87"/>
        <w:category>
          <w:name w:val="General"/>
          <w:gallery w:val="placeholder"/>
        </w:category>
        <w:types>
          <w:type w:val="bbPlcHdr"/>
        </w:types>
        <w:behaviors>
          <w:behavior w:val="content"/>
        </w:behaviors>
        <w:guid w:val="{8029B900-7CEC-4426-966C-9CCE5C8EC8FD}"/>
      </w:docPartPr>
      <w:docPartBody>
        <w:p w:rsidR="009607DC" w:rsidRDefault="0020605D">
          <w:r w:rsidRPr="00F25E2E">
            <w:rPr>
              <w:rStyle w:val="PlaceholderText"/>
              <w:i/>
              <w:highlight w:val="lightGray"/>
            </w:rPr>
            <w:t>Insert Name Here</w:t>
          </w:r>
        </w:p>
      </w:docPartBody>
    </w:docPart>
    <w:docPart>
      <w:docPartPr>
        <w:name w:val="F3AD0ABC4B094D1D827024B2FFE30F4D"/>
        <w:category>
          <w:name w:val="General"/>
          <w:gallery w:val="placeholder"/>
        </w:category>
        <w:types>
          <w:type w:val="bbPlcHdr"/>
        </w:types>
        <w:behaviors>
          <w:behavior w:val="content"/>
        </w:behaviors>
        <w:guid w:val="{4B77DDDE-F81C-4583-B9E8-59255533DE33}"/>
      </w:docPartPr>
      <w:docPartBody>
        <w:p w:rsidR="009607DC" w:rsidRDefault="0020605D">
          <w:r w:rsidRPr="00F25E2E">
            <w:rPr>
              <w:bCs/>
              <w:i/>
              <w:highlight w:val="lightGray"/>
            </w:rPr>
            <w:t>Insert Local Emergency Management Agency</w:t>
          </w:r>
        </w:p>
      </w:docPartBody>
    </w:docPart>
    <w:docPart>
      <w:docPartPr>
        <w:name w:val="E4864019ED534853BF81038002A0043A"/>
        <w:category>
          <w:name w:val="General"/>
          <w:gallery w:val="placeholder"/>
        </w:category>
        <w:types>
          <w:type w:val="bbPlcHdr"/>
        </w:types>
        <w:behaviors>
          <w:behavior w:val="content"/>
        </w:behaviors>
        <w:guid w:val="{6423B5B8-18CC-4D94-9DAB-8AB9C866A892}"/>
      </w:docPartPr>
      <w:docPartBody>
        <w:p w:rsidR="009607DC" w:rsidRDefault="0020605D">
          <w:r w:rsidRPr="00F25E2E">
            <w:rPr>
              <w:bCs/>
              <w:i/>
              <w:highlight w:val="lightGray"/>
            </w:rPr>
            <w:t>Insert Local Emergency Management Agency</w:t>
          </w:r>
        </w:p>
      </w:docPartBody>
    </w:docPart>
    <w:docPart>
      <w:docPartPr>
        <w:name w:val="4C93E9E2C73543899BF3F73A2F879D80"/>
        <w:category>
          <w:name w:val="General"/>
          <w:gallery w:val="placeholder"/>
        </w:category>
        <w:types>
          <w:type w:val="bbPlcHdr"/>
        </w:types>
        <w:behaviors>
          <w:behavior w:val="content"/>
        </w:behaviors>
        <w:guid w:val="{F746FB14-356B-465D-B280-ACE48B30C075}"/>
      </w:docPartPr>
      <w:docPartBody>
        <w:p w:rsidR="00E83F5F" w:rsidRDefault="0020605D">
          <w:r w:rsidRPr="00F25E2E">
            <w:rPr>
              <w:rStyle w:val="PlaceholderText"/>
              <w:i/>
              <w:highlight w:val="lightGray"/>
            </w:rPr>
            <w:t>Insert Name Here</w:t>
          </w:r>
        </w:p>
      </w:docPartBody>
    </w:docPart>
    <w:docPart>
      <w:docPartPr>
        <w:name w:val="4397BA8184994BA1B4B1CC6BCB8285C8"/>
        <w:category>
          <w:name w:val="General"/>
          <w:gallery w:val="placeholder"/>
        </w:category>
        <w:types>
          <w:type w:val="bbPlcHdr"/>
        </w:types>
        <w:behaviors>
          <w:behavior w:val="content"/>
        </w:behaviors>
        <w:guid w:val="{59FC3AA6-2DFC-44B0-B8E6-7AE0B30E2431}"/>
      </w:docPartPr>
      <w:docPartBody>
        <w:p w:rsidR="00E83F5F" w:rsidRDefault="0020605D">
          <w:r w:rsidRPr="00F25E2E">
            <w:rPr>
              <w:rStyle w:val="PlaceholderText"/>
              <w:i/>
              <w:highlight w:val="lightGray"/>
            </w:rPr>
            <w:t>Insert Name Here</w:t>
          </w:r>
        </w:p>
      </w:docPartBody>
    </w:docPart>
    <w:docPart>
      <w:docPartPr>
        <w:name w:val="79B5CEEA52D14C119D9919213A505776"/>
        <w:category>
          <w:name w:val="General"/>
          <w:gallery w:val="placeholder"/>
        </w:category>
        <w:types>
          <w:type w:val="bbPlcHdr"/>
        </w:types>
        <w:behaviors>
          <w:behavior w:val="content"/>
        </w:behaviors>
        <w:guid w:val="{4AC2C98D-282A-419E-A539-641E10E675C1}"/>
      </w:docPartPr>
      <w:docPartBody>
        <w:p w:rsidR="00E83F5F" w:rsidRDefault="0020605D">
          <w:r w:rsidRPr="00F25E2E">
            <w:rPr>
              <w:rStyle w:val="PlaceholderText"/>
              <w:i/>
              <w:highlight w:val="lightGray"/>
            </w:rPr>
            <w:t>Insert Name Here</w:t>
          </w:r>
        </w:p>
      </w:docPartBody>
    </w:docPart>
    <w:docPart>
      <w:docPartPr>
        <w:name w:val="E7C11A7E5C024BE08756FB064EB173B0"/>
        <w:category>
          <w:name w:val="General"/>
          <w:gallery w:val="placeholder"/>
        </w:category>
        <w:types>
          <w:type w:val="bbPlcHdr"/>
        </w:types>
        <w:behaviors>
          <w:behavior w:val="content"/>
        </w:behaviors>
        <w:guid w:val="{30F83050-84AA-4CDA-94E2-0521BA0BD6A4}"/>
      </w:docPartPr>
      <w:docPartBody>
        <w:p w:rsidR="00E83F5F" w:rsidRDefault="0020605D">
          <w:r w:rsidRPr="00F25E2E">
            <w:rPr>
              <w:rStyle w:val="PlaceholderText"/>
              <w:i/>
              <w:highlight w:val="lightGray"/>
            </w:rPr>
            <w:t>Insert Engineer Name</w:t>
          </w:r>
        </w:p>
      </w:docPartBody>
    </w:docPart>
    <w:docPart>
      <w:docPartPr>
        <w:name w:val="64B10F893CDC44819FE7F2842CA5BDAA"/>
        <w:category>
          <w:name w:val="General"/>
          <w:gallery w:val="placeholder"/>
        </w:category>
        <w:types>
          <w:type w:val="bbPlcHdr"/>
        </w:types>
        <w:behaviors>
          <w:behavior w:val="content"/>
        </w:behaviors>
        <w:guid w:val="{BEA3644A-EE9A-453F-BC4C-1AA9B859E81D}"/>
      </w:docPartPr>
      <w:docPartBody>
        <w:p w:rsidR="00E83F5F" w:rsidRDefault="0020605D">
          <w:r w:rsidRPr="00F25E2E">
            <w:rPr>
              <w:rStyle w:val="PlaceholderText"/>
              <w:i/>
              <w:highlight w:val="lightGray"/>
            </w:rPr>
            <w:t>Insert Engineer Name</w:t>
          </w:r>
        </w:p>
      </w:docPartBody>
    </w:docPart>
    <w:docPart>
      <w:docPartPr>
        <w:name w:val="AF65C64BCBF44D13AC61B796EB124B0B"/>
        <w:category>
          <w:name w:val="General"/>
          <w:gallery w:val="placeholder"/>
        </w:category>
        <w:types>
          <w:type w:val="bbPlcHdr"/>
        </w:types>
        <w:behaviors>
          <w:behavior w:val="content"/>
        </w:behaviors>
        <w:guid w:val="{B319354D-E116-48C4-97FF-D7635900BBA9}"/>
      </w:docPartPr>
      <w:docPartBody>
        <w:p w:rsidR="00E83F5F" w:rsidRDefault="0020605D">
          <w:r w:rsidRPr="00F25E2E">
            <w:rPr>
              <w:rStyle w:val="PlaceholderText"/>
              <w:i/>
              <w:highlight w:val="lightGray"/>
            </w:rPr>
            <w:t>Insert Engineer Name</w:t>
          </w:r>
        </w:p>
      </w:docPartBody>
    </w:docPart>
    <w:docPart>
      <w:docPartPr>
        <w:name w:val="9F1B1CF803074C78B3466CAB01EA11D2"/>
        <w:category>
          <w:name w:val="General"/>
          <w:gallery w:val="placeholder"/>
        </w:category>
        <w:types>
          <w:type w:val="bbPlcHdr"/>
        </w:types>
        <w:behaviors>
          <w:behavior w:val="content"/>
        </w:behaviors>
        <w:guid w:val="{76BDDF6F-6466-438D-9062-B577FB31B677}"/>
      </w:docPartPr>
      <w:docPartBody>
        <w:p w:rsidR="00E83F5F" w:rsidRDefault="0020605D">
          <w:r w:rsidRPr="00F25E2E">
            <w:rPr>
              <w:rStyle w:val="PlaceholderText"/>
              <w:i/>
              <w:highlight w:val="lightGray"/>
            </w:rPr>
            <w:t>Insert Engineer Name</w:t>
          </w:r>
        </w:p>
      </w:docPartBody>
    </w:docPart>
    <w:docPart>
      <w:docPartPr>
        <w:name w:val="6A3CCC87E97D4D859BBC96353DC7A323"/>
        <w:category>
          <w:name w:val="General"/>
          <w:gallery w:val="placeholder"/>
        </w:category>
        <w:types>
          <w:type w:val="bbPlcHdr"/>
        </w:types>
        <w:behaviors>
          <w:behavior w:val="content"/>
        </w:behaviors>
        <w:guid w:val="{0D699282-9743-4F06-BB65-22294B544FF7}"/>
      </w:docPartPr>
      <w:docPartBody>
        <w:p w:rsidR="00E83F5F" w:rsidRDefault="0020605D">
          <w:r w:rsidRPr="00F25E2E">
            <w:rPr>
              <w:rStyle w:val="PlaceholderText"/>
              <w:i/>
              <w:highlight w:val="lightGray"/>
            </w:rPr>
            <w:t>Insert Engineer Name</w:t>
          </w:r>
        </w:p>
      </w:docPartBody>
    </w:docPart>
    <w:docPart>
      <w:docPartPr>
        <w:name w:val="308E973C09AB4D93836A7F83B2FB8C57"/>
        <w:category>
          <w:name w:val="General"/>
          <w:gallery w:val="placeholder"/>
        </w:category>
        <w:types>
          <w:type w:val="bbPlcHdr"/>
        </w:types>
        <w:behaviors>
          <w:behavior w:val="content"/>
        </w:behaviors>
        <w:guid w:val="{841D373B-79DD-49B2-962A-66CB6AA7138A}"/>
      </w:docPartPr>
      <w:docPartBody>
        <w:p w:rsidR="00A80408" w:rsidRDefault="0020605D">
          <w:r w:rsidRPr="00F25E2E">
            <w:rPr>
              <w:b/>
              <w:i/>
              <w:sz w:val="28"/>
              <w:szCs w:val="40"/>
              <w:highlight w:val="lightGray"/>
            </w:rPr>
            <w:t>Type County Here</w:t>
          </w:r>
        </w:p>
      </w:docPartBody>
    </w:docPart>
    <w:docPart>
      <w:docPartPr>
        <w:name w:val="3F612D14108341718F80F7A223AA227A"/>
        <w:category>
          <w:name w:val="General"/>
          <w:gallery w:val="placeholder"/>
        </w:category>
        <w:types>
          <w:type w:val="bbPlcHdr"/>
        </w:types>
        <w:behaviors>
          <w:behavior w:val="content"/>
        </w:behaviors>
        <w:guid w:val="{842EE5D5-59C3-44FE-84E2-24A61BF96962}"/>
      </w:docPartPr>
      <w:docPartBody>
        <w:p w:rsidR="00A80408" w:rsidRDefault="0020605D">
          <w:r w:rsidRPr="00F25E2E">
            <w:rPr>
              <w:i/>
              <w:szCs w:val="40"/>
              <w:highlight w:val="lightGray"/>
            </w:rPr>
            <w:t>Type County Here</w:t>
          </w:r>
        </w:p>
      </w:docPartBody>
    </w:docPart>
    <w:docPart>
      <w:docPartPr>
        <w:name w:val="4898BC1C2DF74885A3307035442F4ACC"/>
        <w:category>
          <w:name w:val="General"/>
          <w:gallery w:val="placeholder"/>
        </w:category>
        <w:types>
          <w:type w:val="bbPlcHdr"/>
        </w:types>
        <w:behaviors>
          <w:behavior w:val="content"/>
        </w:behaviors>
        <w:guid w:val="{74A6B8AF-D12B-4B46-858A-39DDCEC45633}"/>
      </w:docPartPr>
      <w:docPartBody>
        <w:p w:rsidR="0097737E" w:rsidRDefault="0020605D">
          <w:r w:rsidRPr="006B5235">
            <w:rPr>
              <w:rStyle w:val="PlaceholderText"/>
              <w:b/>
              <w:i/>
              <w:highlight w:val="lightGray"/>
            </w:rPr>
            <w:t>Other Responsible Parties</w:t>
          </w:r>
        </w:p>
      </w:docPartBody>
    </w:docPart>
    <w:docPart>
      <w:docPartPr>
        <w:name w:val="E4C317C336DB4220A9BE99D48EC17AA2"/>
        <w:category>
          <w:name w:val="General"/>
          <w:gallery w:val="placeholder"/>
        </w:category>
        <w:types>
          <w:type w:val="bbPlcHdr"/>
        </w:types>
        <w:behaviors>
          <w:behavior w:val="content"/>
        </w:behaviors>
        <w:guid w:val="{F7A6A05D-513C-4447-861F-2F004A9183CB}"/>
      </w:docPartPr>
      <w:docPartBody>
        <w:p w:rsidR="00DE66A8" w:rsidRDefault="0020605D">
          <w:r w:rsidRPr="00F25E2E">
            <w:rPr>
              <w:i/>
              <w:highlight w:val="lightGray"/>
            </w:rPr>
            <w:t>Insert directions for dam components that require specific directions to access/operate. I.e. Lake Dave has a low-level drain with a hand operated wheel to open the valve, but the wheel is not kept on the structure. To access this wheel enter the shed located to the left of the dam at the crest, key required. The wheel is kept in the small locked wooden box in the back left corner of the shed. To unlock the box, use the key hanging on the left wall when you enter the shed. When you are finished with the hand wheel returned to the designed location for storage.</w:t>
          </w:r>
        </w:p>
      </w:docPartBody>
    </w:docPart>
    <w:docPart>
      <w:docPartPr>
        <w:name w:val="D1ADF74DF8B847AD93C2FF9340F01D03"/>
        <w:category>
          <w:name w:val="General"/>
          <w:gallery w:val="placeholder"/>
        </w:category>
        <w:types>
          <w:type w:val="bbPlcHdr"/>
        </w:types>
        <w:behaviors>
          <w:behavior w:val="content"/>
        </w:behaviors>
        <w:guid w:val="{E378788D-7DE0-464E-8FC6-5C3DD7FEBA5F}"/>
      </w:docPartPr>
      <w:docPartBody>
        <w:p w:rsidR="005A5E9C" w:rsidRDefault="0020605D">
          <w:r w:rsidRPr="00F25E2E">
            <w:rPr>
              <w:rStyle w:val="PlaceholderText"/>
              <w:i/>
              <w:highlight w:val="lightGray"/>
            </w:rPr>
            <w:t>Insert Engineer Name Here</w:t>
          </w:r>
        </w:p>
      </w:docPartBody>
    </w:docPart>
    <w:docPart>
      <w:docPartPr>
        <w:name w:val="3F1480D3730042AC8D3D454C8B9BA0D9"/>
        <w:category>
          <w:name w:val="General"/>
          <w:gallery w:val="placeholder"/>
        </w:category>
        <w:types>
          <w:type w:val="bbPlcHdr"/>
        </w:types>
        <w:behaviors>
          <w:behavior w:val="content"/>
        </w:behaviors>
        <w:guid w:val="{47A85F91-5B6E-460C-9C04-214CADF1FE34}"/>
      </w:docPartPr>
      <w:docPartBody>
        <w:p w:rsidR="005A5E9C" w:rsidRDefault="0020605D">
          <w:r w:rsidRPr="00F25E2E">
            <w:rPr>
              <w:bCs/>
              <w:i/>
              <w:highlight w:val="lightGray"/>
            </w:rPr>
            <w:t>Insert Local Emergency Management Agency</w:t>
          </w:r>
        </w:p>
      </w:docPartBody>
    </w:docPart>
    <w:docPart>
      <w:docPartPr>
        <w:name w:val="670260A3DA294E4282D147DDC67FD73E"/>
        <w:category>
          <w:name w:val="General"/>
          <w:gallery w:val="placeholder"/>
        </w:category>
        <w:types>
          <w:type w:val="bbPlcHdr"/>
        </w:types>
        <w:behaviors>
          <w:behavior w:val="content"/>
        </w:behaviors>
        <w:guid w:val="{A3135C87-7636-4336-83C3-00C8FC03295B}"/>
      </w:docPartPr>
      <w:docPartBody>
        <w:p w:rsidR="006E16F3" w:rsidRDefault="002F2A3C">
          <w:r w:rsidRPr="00F25E2E">
            <w:rPr>
              <w:bCs/>
              <w:i/>
              <w:highlight w:val="lightGray"/>
            </w:rPr>
            <w:t>Insert Local Emergency Management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8092E"/>
    <w:rsid w:val="000A57D0"/>
    <w:rsid w:val="000F206A"/>
    <w:rsid w:val="001B2FEE"/>
    <w:rsid w:val="0020605D"/>
    <w:rsid w:val="00232195"/>
    <w:rsid w:val="002F2A3C"/>
    <w:rsid w:val="00302193"/>
    <w:rsid w:val="003409A4"/>
    <w:rsid w:val="00357C20"/>
    <w:rsid w:val="003832B8"/>
    <w:rsid w:val="00384C52"/>
    <w:rsid w:val="00435211"/>
    <w:rsid w:val="0044478B"/>
    <w:rsid w:val="005529F7"/>
    <w:rsid w:val="00577729"/>
    <w:rsid w:val="005A5E9C"/>
    <w:rsid w:val="006A202D"/>
    <w:rsid w:val="006E16F3"/>
    <w:rsid w:val="006F6D9F"/>
    <w:rsid w:val="007331C9"/>
    <w:rsid w:val="00741043"/>
    <w:rsid w:val="00741182"/>
    <w:rsid w:val="00763D87"/>
    <w:rsid w:val="007A32E5"/>
    <w:rsid w:val="00816119"/>
    <w:rsid w:val="008208E2"/>
    <w:rsid w:val="008B46EF"/>
    <w:rsid w:val="0090378B"/>
    <w:rsid w:val="009607DC"/>
    <w:rsid w:val="0097737E"/>
    <w:rsid w:val="00A80408"/>
    <w:rsid w:val="00B000C8"/>
    <w:rsid w:val="00B05A96"/>
    <w:rsid w:val="00BB1DCC"/>
    <w:rsid w:val="00BE1D62"/>
    <w:rsid w:val="00C5603C"/>
    <w:rsid w:val="00CE3389"/>
    <w:rsid w:val="00DE66A8"/>
    <w:rsid w:val="00E83F5F"/>
    <w:rsid w:val="00E95381"/>
    <w:rsid w:val="00ED0E55"/>
    <w:rsid w:val="00EF263D"/>
    <w:rsid w:val="00F8092E"/>
    <w:rsid w:val="00FA3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05D"/>
    <w:rPr>
      <w:color w:val="808080"/>
    </w:rPr>
  </w:style>
  <w:style w:type="character" w:styleId="CommentReference">
    <w:name w:val="annotation reference"/>
    <w:rsid w:val="006A202D"/>
    <w:rPr>
      <w:sz w:val="16"/>
      <w:szCs w:val="16"/>
    </w:rPr>
  </w:style>
  <w:style w:type="paragraph" w:styleId="CommentText">
    <w:name w:val="annotation text"/>
    <w:basedOn w:val="Normal"/>
    <w:link w:val="CommentTextChar"/>
    <w:rsid w:val="006A202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A202D"/>
    <w:rPr>
      <w:rFonts w:ascii="Times New Roman" w:eastAsia="Times New Roman" w:hAnsi="Times New Roman" w:cs="Times New Roman"/>
      <w:sz w:val="20"/>
      <w:szCs w:val="20"/>
    </w:rPr>
  </w:style>
  <w:style w:type="paragraph" w:customStyle="1" w:styleId="28BC6C879BF04F75A393CDC0DA39BE6E">
    <w:name w:val="28BC6C879BF04F75A393CDC0DA39BE6E"/>
    <w:rsid w:val="006A202D"/>
    <w:pPr>
      <w:spacing w:after="0" w:line="240" w:lineRule="auto"/>
    </w:pPr>
    <w:rPr>
      <w:rFonts w:ascii="Times New Roman" w:eastAsia="Times New Roman" w:hAnsi="Times New Roman" w:cs="Times New Roman"/>
      <w:sz w:val="24"/>
      <w:szCs w:val="24"/>
    </w:rPr>
  </w:style>
  <w:style w:type="paragraph" w:customStyle="1" w:styleId="DF5E9E613FC04630AB6D6E219EA127F532">
    <w:name w:val="DF5E9E613FC04630AB6D6E219EA127F532"/>
    <w:rsid w:val="007A32E5"/>
    <w:pPr>
      <w:spacing w:after="0" w:line="240" w:lineRule="auto"/>
    </w:pPr>
    <w:rPr>
      <w:rFonts w:ascii="Times New Roman" w:eastAsia="Times New Roman" w:hAnsi="Times New Roman" w:cs="Times New Roman"/>
      <w:sz w:val="24"/>
      <w:szCs w:val="24"/>
    </w:rPr>
  </w:style>
  <w:style w:type="paragraph" w:customStyle="1" w:styleId="521DBAF26C224A12B44316CBE797DAD022">
    <w:name w:val="521DBAF26C224A12B44316CBE797DAD022"/>
    <w:rsid w:val="007A32E5"/>
    <w:pPr>
      <w:spacing w:after="0" w:line="240" w:lineRule="auto"/>
    </w:pPr>
    <w:rPr>
      <w:rFonts w:ascii="Times New Roman" w:eastAsia="Times New Roman" w:hAnsi="Times New Roman" w:cs="Times New Roman"/>
      <w:sz w:val="24"/>
      <w:szCs w:val="24"/>
    </w:rPr>
  </w:style>
  <w:style w:type="paragraph" w:customStyle="1" w:styleId="B0F12E69844446B6BEEFC83AC5C4289327">
    <w:name w:val="B0F12E69844446B6BEEFC83AC5C4289327"/>
    <w:rsid w:val="007A32E5"/>
    <w:pPr>
      <w:spacing w:after="0" w:line="240" w:lineRule="auto"/>
    </w:pPr>
    <w:rPr>
      <w:rFonts w:ascii="Times New Roman" w:eastAsia="Times New Roman" w:hAnsi="Times New Roman" w:cs="Times New Roman"/>
      <w:sz w:val="24"/>
      <w:szCs w:val="24"/>
    </w:rPr>
  </w:style>
  <w:style w:type="paragraph" w:customStyle="1" w:styleId="0FE25F3415A347A29D106C1139A47C1D27">
    <w:name w:val="0FE25F3415A347A29D106C1139A47C1D27"/>
    <w:rsid w:val="007A32E5"/>
    <w:pPr>
      <w:spacing w:after="0" w:line="240" w:lineRule="auto"/>
    </w:pPr>
    <w:rPr>
      <w:rFonts w:ascii="Times New Roman" w:eastAsia="Times New Roman" w:hAnsi="Times New Roman" w:cs="Times New Roman"/>
      <w:sz w:val="24"/>
      <w:szCs w:val="24"/>
    </w:rPr>
  </w:style>
  <w:style w:type="paragraph" w:customStyle="1" w:styleId="559953D4B1EE4729B1CCEEDAD9A1969927">
    <w:name w:val="559953D4B1EE4729B1CCEEDAD9A1969927"/>
    <w:rsid w:val="007A32E5"/>
    <w:pPr>
      <w:spacing w:after="0" w:line="240" w:lineRule="auto"/>
    </w:pPr>
    <w:rPr>
      <w:rFonts w:ascii="Times New Roman" w:eastAsia="Times New Roman" w:hAnsi="Times New Roman" w:cs="Times New Roman"/>
      <w:sz w:val="24"/>
      <w:szCs w:val="24"/>
    </w:rPr>
  </w:style>
  <w:style w:type="paragraph" w:customStyle="1" w:styleId="C15B11A222B14A558902611E8A46EBF327">
    <w:name w:val="C15B11A222B14A558902611E8A46EBF327"/>
    <w:rsid w:val="007A32E5"/>
    <w:pPr>
      <w:spacing w:after="0" w:line="240" w:lineRule="auto"/>
    </w:pPr>
    <w:rPr>
      <w:rFonts w:ascii="Times New Roman" w:eastAsia="Times New Roman" w:hAnsi="Times New Roman" w:cs="Times New Roman"/>
      <w:sz w:val="24"/>
      <w:szCs w:val="24"/>
    </w:rPr>
  </w:style>
  <w:style w:type="paragraph" w:customStyle="1" w:styleId="6852F241F57744D2AC26E2EDD5B5A8D527">
    <w:name w:val="6852F241F57744D2AC26E2EDD5B5A8D527"/>
    <w:rsid w:val="007A32E5"/>
    <w:pPr>
      <w:spacing w:after="0" w:line="240" w:lineRule="auto"/>
    </w:pPr>
    <w:rPr>
      <w:rFonts w:ascii="Times New Roman" w:eastAsia="Times New Roman" w:hAnsi="Times New Roman" w:cs="Times New Roman"/>
      <w:sz w:val="24"/>
      <w:szCs w:val="24"/>
    </w:rPr>
  </w:style>
  <w:style w:type="paragraph" w:customStyle="1" w:styleId="A108A2F2FC3E4E6F9D940EE007EFF06B27">
    <w:name w:val="A108A2F2FC3E4E6F9D940EE007EFF06B27"/>
    <w:rsid w:val="007A32E5"/>
    <w:pPr>
      <w:spacing w:after="0" w:line="240" w:lineRule="auto"/>
    </w:pPr>
    <w:rPr>
      <w:rFonts w:ascii="Times New Roman" w:eastAsia="Times New Roman" w:hAnsi="Times New Roman" w:cs="Times New Roman"/>
      <w:sz w:val="24"/>
      <w:szCs w:val="24"/>
    </w:rPr>
  </w:style>
  <w:style w:type="paragraph" w:customStyle="1" w:styleId="2FA15609694B4FF7B46E9E5354D826CF27">
    <w:name w:val="2FA15609694B4FF7B46E9E5354D826CF27"/>
    <w:rsid w:val="007A32E5"/>
    <w:pPr>
      <w:spacing w:after="0" w:line="240" w:lineRule="auto"/>
    </w:pPr>
    <w:rPr>
      <w:rFonts w:ascii="Times New Roman" w:eastAsia="Times New Roman" w:hAnsi="Times New Roman" w:cs="Times New Roman"/>
      <w:sz w:val="24"/>
      <w:szCs w:val="24"/>
    </w:rPr>
  </w:style>
  <w:style w:type="paragraph" w:customStyle="1" w:styleId="0E536AA0DD1642E3BCC5A3420DFADEC26">
    <w:name w:val="0E536AA0DD1642E3BCC5A3420DFADEC26"/>
    <w:rsid w:val="007A32E5"/>
    <w:pPr>
      <w:spacing w:after="0" w:line="240" w:lineRule="auto"/>
    </w:pPr>
    <w:rPr>
      <w:rFonts w:ascii="Times New Roman" w:eastAsia="Times New Roman" w:hAnsi="Times New Roman" w:cs="Times New Roman"/>
      <w:sz w:val="24"/>
      <w:szCs w:val="24"/>
    </w:rPr>
  </w:style>
  <w:style w:type="paragraph" w:customStyle="1" w:styleId="847D9F64D2024CBB81D657E5AB0F42B8121">
    <w:name w:val="847D9F64D2024CBB81D657E5AB0F42B8121"/>
    <w:rsid w:val="007A32E5"/>
    <w:pPr>
      <w:spacing w:after="0" w:line="240" w:lineRule="auto"/>
    </w:pPr>
    <w:rPr>
      <w:rFonts w:ascii="Times New Roman" w:eastAsia="Times New Roman" w:hAnsi="Times New Roman" w:cs="Times New Roman"/>
      <w:sz w:val="24"/>
      <w:szCs w:val="24"/>
    </w:rPr>
  </w:style>
  <w:style w:type="paragraph" w:customStyle="1" w:styleId="8B9C6CC2D3CB4BF4B116A8AF56F26292123">
    <w:name w:val="8B9C6CC2D3CB4BF4B116A8AF56F26292123"/>
    <w:rsid w:val="007A32E5"/>
    <w:pPr>
      <w:spacing w:after="0" w:line="240" w:lineRule="auto"/>
    </w:pPr>
    <w:rPr>
      <w:rFonts w:ascii="Times New Roman" w:eastAsia="Times New Roman" w:hAnsi="Times New Roman" w:cs="Times New Roman"/>
      <w:sz w:val="24"/>
      <w:szCs w:val="24"/>
    </w:rPr>
  </w:style>
  <w:style w:type="paragraph" w:customStyle="1" w:styleId="AFCBFBCD1DD24100AFAC00F4494446F0115">
    <w:name w:val="AFCBFBCD1DD24100AFAC00F4494446F0115"/>
    <w:rsid w:val="007A32E5"/>
    <w:pPr>
      <w:spacing w:after="0" w:line="240" w:lineRule="auto"/>
    </w:pPr>
    <w:rPr>
      <w:rFonts w:ascii="Times New Roman" w:eastAsia="Times New Roman" w:hAnsi="Times New Roman" w:cs="Times New Roman"/>
      <w:sz w:val="24"/>
      <w:szCs w:val="24"/>
    </w:rPr>
  </w:style>
  <w:style w:type="paragraph" w:customStyle="1" w:styleId="C8F0E98AEA144397AF93037A280DE5E861">
    <w:name w:val="C8F0E98AEA144397AF93037A280DE5E861"/>
    <w:rsid w:val="007A32E5"/>
    <w:pPr>
      <w:spacing w:after="0" w:line="240" w:lineRule="auto"/>
    </w:pPr>
    <w:rPr>
      <w:rFonts w:ascii="Times New Roman" w:eastAsia="Times New Roman" w:hAnsi="Times New Roman" w:cs="Times New Roman"/>
      <w:sz w:val="24"/>
      <w:szCs w:val="24"/>
    </w:rPr>
  </w:style>
  <w:style w:type="paragraph" w:customStyle="1" w:styleId="2A18F3BAD9074E1BB9B5A4C186EC04F264">
    <w:name w:val="2A18F3BAD9074E1BB9B5A4C186EC04F264"/>
    <w:rsid w:val="007A32E5"/>
    <w:pPr>
      <w:spacing w:after="0" w:line="240" w:lineRule="auto"/>
    </w:pPr>
    <w:rPr>
      <w:rFonts w:ascii="Times New Roman" w:eastAsia="Times New Roman" w:hAnsi="Times New Roman" w:cs="Times New Roman"/>
      <w:sz w:val="24"/>
      <w:szCs w:val="24"/>
    </w:rPr>
  </w:style>
  <w:style w:type="paragraph" w:customStyle="1" w:styleId="09D8BC3DE0D3453994F0B0BF148EDA3669">
    <w:name w:val="09D8BC3DE0D3453994F0B0BF148EDA3669"/>
    <w:rsid w:val="007A32E5"/>
    <w:pPr>
      <w:spacing w:after="0" w:line="240" w:lineRule="auto"/>
    </w:pPr>
    <w:rPr>
      <w:rFonts w:ascii="Times New Roman" w:eastAsia="Times New Roman" w:hAnsi="Times New Roman" w:cs="Times New Roman"/>
      <w:sz w:val="24"/>
      <w:szCs w:val="24"/>
    </w:rPr>
  </w:style>
  <w:style w:type="paragraph" w:customStyle="1" w:styleId="529F449F3F014C4D905BCE92A879216D49">
    <w:name w:val="529F449F3F014C4D905BCE92A879216D49"/>
    <w:rsid w:val="007A32E5"/>
    <w:pPr>
      <w:spacing w:after="0" w:line="240" w:lineRule="auto"/>
    </w:pPr>
    <w:rPr>
      <w:rFonts w:ascii="Times New Roman" w:eastAsia="Times New Roman" w:hAnsi="Times New Roman" w:cs="Times New Roman"/>
      <w:sz w:val="24"/>
      <w:szCs w:val="24"/>
    </w:rPr>
  </w:style>
  <w:style w:type="paragraph" w:customStyle="1" w:styleId="8DA1128BDA874845BAA2697A987AF11317">
    <w:name w:val="8DA1128BDA874845BAA2697A987AF11317"/>
    <w:rsid w:val="007A32E5"/>
    <w:pPr>
      <w:spacing w:after="0" w:line="240" w:lineRule="auto"/>
    </w:pPr>
    <w:rPr>
      <w:rFonts w:ascii="Times New Roman" w:eastAsia="Times New Roman" w:hAnsi="Times New Roman" w:cs="Times New Roman"/>
      <w:sz w:val="24"/>
      <w:szCs w:val="24"/>
    </w:rPr>
  </w:style>
  <w:style w:type="paragraph" w:customStyle="1" w:styleId="1ADC72DB19564B44B5DF818AEEF136AC48">
    <w:name w:val="1ADC72DB19564B44B5DF818AEEF136AC48"/>
    <w:rsid w:val="007A32E5"/>
    <w:pPr>
      <w:spacing w:after="0" w:line="240" w:lineRule="auto"/>
    </w:pPr>
    <w:rPr>
      <w:rFonts w:ascii="Times New Roman" w:eastAsia="Times New Roman" w:hAnsi="Times New Roman" w:cs="Times New Roman"/>
      <w:sz w:val="24"/>
      <w:szCs w:val="24"/>
    </w:rPr>
  </w:style>
  <w:style w:type="paragraph" w:customStyle="1" w:styleId="364BB83FA9924D9FB32BE06EDE92BAEF48">
    <w:name w:val="364BB83FA9924D9FB32BE06EDE92BAEF48"/>
    <w:rsid w:val="007A32E5"/>
    <w:pPr>
      <w:spacing w:after="0" w:line="240" w:lineRule="auto"/>
    </w:pPr>
    <w:rPr>
      <w:rFonts w:ascii="Times New Roman" w:eastAsia="Times New Roman" w:hAnsi="Times New Roman" w:cs="Times New Roman"/>
      <w:sz w:val="24"/>
      <w:szCs w:val="24"/>
    </w:rPr>
  </w:style>
  <w:style w:type="paragraph" w:customStyle="1" w:styleId="DBF36BFADBCD46E68A88B75B109CD7E248">
    <w:name w:val="DBF36BFADBCD46E68A88B75B109CD7E248"/>
    <w:rsid w:val="007A32E5"/>
    <w:pPr>
      <w:spacing w:after="0" w:line="240" w:lineRule="auto"/>
    </w:pPr>
    <w:rPr>
      <w:rFonts w:ascii="Times New Roman" w:eastAsia="Times New Roman" w:hAnsi="Times New Roman" w:cs="Times New Roman"/>
      <w:sz w:val="24"/>
      <w:szCs w:val="24"/>
    </w:rPr>
  </w:style>
  <w:style w:type="paragraph" w:customStyle="1" w:styleId="FE00DC23D9484ED4A5844CF770B779B448">
    <w:name w:val="FE00DC23D9484ED4A5844CF770B779B448"/>
    <w:rsid w:val="007A32E5"/>
    <w:pPr>
      <w:spacing w:after="0" w:line="240" w:lineRule="auto"/>
    </w:pPr>
    <w:rPr>
      <w:rFonts w:ascii="Times New Roman" w:eastAsia="Times New Roman" w:hAnsi="Times New Roman" w:cs="Times New Roman"/>
      <w:sz w:val="24"/>
      <w:szCs w:val="24"/>
    </w:rPr>
  </w:style>
  <w:style w:type="paragraph" w:customStyle="1" w:styleId="38C3244E24FA435C8B0DE45CAECE3E3C48">
    <w:name w:val="38C3244E24FA435C8B0DE45CAECE3E3C48"/>
    <w:rsid w:val="007A32E5"/>
    <w:pPr>
      <w:spacing w:after="0" w:line="240" w:lineRule="auto"/>
    </w:pPr>
    <w:rPr>
      <w:rFonts w:ascii="Times New Roman" w:eastAsia="Times New Roman" w:hAnsi="Times New Roman" w:cs="Times New Roman"/>
      <w:sz w:val="24"/>
      <w:szCs w:val="24"/>
    </w:rPr>
  </w:style>
  <w:style w:type="paragraph" w:customStyle="1" w:styleId="53C8F9B1025C499CAA7D7280E12C4DC748">
    <w:name w:val="53C8F9B1025C499CAA7D7280E12C4DC748"/>
    <w:rsid w:val="007A32E5"/>
    <w:pPr>
      <w:spacing w:after="0" w:line="240" w:lineRule="auto"/>
    </w:pPr>
    <w:rPr>
      <w:rFonts w:ascii="Times New Roman" w:eastAsia="Times New Roman" w:hAnsi="Times New Roman" w:cs="Times New Roman"/>
      <w:sz w:val="24"/>
      <w:szCs w:val="24"/>
    </w:rPr>
  </w:style>
  <w:style w:type="paragraph" w:customStyle="1" w:styleId="14EA41A2827B42A8808BE073C37A67E348">
    <w:name w:val="14EA41A2827B42A8808BE073C37A67E348"/>
    <w:rsid w:val="007A32E5"/>
    <w:pPr>
      <w:spacing w:after="0" w:line="240" w:lineRule="auto"/>
    </w:pPr>
    <w:rPr>
      <w:rFonts w:ascii="Times New Roman" w:eastAsia="Times New Roman" w:hAnsi="Times New Roman" w:cs="Times New Roman"/>
      <w:sz w:val="24"/>
      <w:szCs w:val="24"/>
    </w:rPr>
  </w:style>
  <w:style w:type="paragraph" w:customStyle="1" w:styleId="BD7868079492433AAD1469C8A9504D1948">
    <w:name w:val="BD7868079492433AAD1469C8A9504D1948"/>
    <w:rsid w:val="007A32E5"/>
    <w:pPr>
      <w:spacing w:after="0" w:line="240" w:lineRule="auto"/>
    </w:pPr>
    <w:rPr>
      <w:rFonts w:ascii="Times New Roman" w:eastAsia="Times New Roman" w:hAnsi="Times New Roman" w:cs="Times New Roman"/>
      <w:sz w:val="24"/>
      <w:szCs w:val="24"/>
    </w:rPr>
  </w:style>
  <w:style w:type="paragraph" w:customStyle="1" w:styleId="CAFEE681A5364B6F86B1DCA9D186822248">
    <w:name w:val="CAFEE681A5364B6F86B1DCA9D186822248"/>
    <w:rsid w:val="007A32E5"/>
    <w:pPr>
      <w:spacing w:after="0" w:line="240" w:lineRule="auto"/>
    </w:pPr>
    <w:rPr>
      <w:rFonts w:ascii="Times New Roman" w:eastAsia="Times New Roman" w:hAnsi="Times New Roman" w:cs="Times New Roman"/>
      <w:sz w:val="24"/>
      <w:szCs w:val="24"/>
    </w:rPr>
  </w:style>
  <w:style w:type="paragraph" w:customStyle="1" w:styleId="F7CFF4D0DCA14DFC8B2CC4F97E34C91943">
    <w:name w:val="F7CFF4D0DCA14DFC8B2CC4F97E34C91943"/>
    <w:rsid w:val="007A32E5"/>
    <w:pPr>
      <w:spacing w:after="0" w:line="240" w:lineRule="auto"/>
    </w:pPr>
    <w:rPr>
      <w:rFonts w:ascii="Times New Roman" w:eastAsia="Times New Roman" w:hAnsi="Times New Roman" w:cs="Times New Roman"/>
      <w:sz w:val="24"/>
      <w:szCs w:val="24"/>
    </w:rPr>
  </w:style>
  <w:style w:type="paragraph" w:customStyle="1" w:styleId="609943E758D04221ADD0C0D633F24A3438">
    <w:name w:val="609943E758D04221ADD0C0D633F24A3438"/>
    <w:rsid w:val="007A32E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13AD99-4837-423D-9C42-E3AC138A8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8</Pages>
  <Words>6498</Words>
  <Characters>40634</Characters>
  <Application>Microsoft Office Word</Application>
  <DocSecurity>0</DocSecurity>
  <Lines>338</Lines>
  <Paragraphs>94</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4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i.self</dc:creator>
  <cp:lastModifiedBy>Griffin, David</cp:lastModifiedBy>
  <cp:revision>3</cp:revision>
  <cp:lastPrinted>2017-09-29T21:00:00Z</cp:lastPrinted>
  <dcterms:created xsi:type="dcterms:W3CDTF">2022-03-10T19:21:00Z</dcterms:created>
  <dcterms:modified xsi:type="dcterms:W3CDTF">2022-03-22T19:12:00Z</dcterms:modified>
</cp:coreProperties>
</file>